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75095217"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1880193A" w14:textId="77777777" w:rsidR="00507218"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13876777" w:history="1">
        <w:r w:rsidR="00507218" w:rsidRPr="00A97916">
          <w:rPr>
            <w:rStyle w:val="a3"/>
            <w:noProof/>
          </w:rPr>
          <w:t>1.</w:t>
        </w:r>
        <w:r w:rsidR="00507218">
          <w:rPr>
            <w:rFonts w:asciiTheme="minorHAnsi" w:eastAsiaTheme="minorEastAsia" w:hAnsiTheme="minorHAnsi" w:cstheme="minorBidi"/>
            <w:noProof/>
            <w:kern w:val="2"/>
            <w:sz w:val="21"/>
            <w:szCs w:val="22"/>
            <w:lang w:eastAsia="zh-CN"/>
          </w:rPr>
          <w:tab/>
        </w:r>
        <w:r w:rsidR="00507218" w:rsidRPr="00A97916">
          <w:rPr>
            <w:rStyle w:val="a3"/>
            <w:noProof/>
          </w:rPr>
          <w:t>Scope</w:t>
        </w:r>
        <w:r w:rsidR="00507218">
          <w:rPr>
            <w:noProof/>
            <w:webHidden/>
          </w:rPr>
          <w:tab/>
        </w:r>
        <w:r w:rsidR="00507218">
          <w:rPr>
            <w:noProof/>
            <w:webHidden/>
          </w:rPr>
          <w:fldChar w:fldCharType="begin"/>
        </w:r>
        <w:r w:rsidR="00507218">
          <w:rPr>
            <w:noProof/>
            <w:webHidden/>
          </w:rPr>
          <w:instrText xml:space="preserve"> PAGEREF _Toc113876777 \h </w:instrText>
        </w:r>
        <w:r w:rsidR="00507218">
          <w:rPr>
            <w:noProof/>
            <w:webHidden/>
          </w:rPr>
        </w:r>
        <w:r w:rsidR="00507218">
          <w:rPr>
            <w:noProof/>
            <w:webHidden/>
          </w:rPr>
          <w:fldChar w:fldCharType="separate"/>
        </w:r>
        <w:r w:rsidR="00507218">
          <w:rPr>
            <w:noProof/>
            <w:webHidden/>
          </w:rPr>
          <w:t>6</w:t>
        </w:r>
        <w:r w:rsidR="00507218">
          <w:rPr>
            <w:noProof/>
            <w:webHidden/>
          </w:rPr>
          <w:fldChar w:fldCharType="end"/>
        </w:r>
      </w:hyperlink>
    </w:p>
    <w:p w14:paraId="0554767A" w14:textId="77777777" w:rsidR="00507218" w:rsidRDefault="00F45A23">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78" w:history="1">
        <w:r w:rsidR="00507218" w:rsidRPr="00A97916">
          <w:rPr>
            <w:rStyle w:val="a3"/>
            <w:noProof/>
          </w:rPr>
          <w:t>2.</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w:t>
        </w:r>
        <w:r w:rsidR="00507218">
          <w:rPr>
            <w:noProof/>
            <w:webHidden/>
          </w:rPr>
          <w:tab/>
        </w:r>
        <w:r w:rsidR="00507218">
          <w:rPr>
            <w:noProof/>
            <w:webHidden/>
          </w:rPr>
          <w:fldChar w:fldCharType="begin"/>
        </w:r>
        <w:r w:rsidR="00507218">
          <w:rPr>
            <w:noProof/>
            <w:webHidden/>
          </w:rPr>
          <w:instrText xml:space="preserve"> PAGEREF _Toc113876778 \h </w:instrText>
        </w:r>
        <w:r w:rsidR="00507218">
          <w:rPr>
            <w:noProof/>
            <w:webHidden/>
          </w:rPr>
        </w:r>
        <w:r w:rsidR="00507218">
          <w:rPr>
            <w:noProof/>
            <w:webHidden/>
          </w:rPr>
          <w:fldChar w:fldCharType="separate"/>
        </w:r>
        <w:r w:rsidR="00507218">
          <w:rPr>
            <w:noProof/>
            <w:webHidden/>
          </w:rPr>
          <w:t>6</w:t>
        </w:r>
        <w:r w:rsidR="00507218">
          <w:rPr>
            <w:noProof/>
            <w:webHidden/>
          </w:rPr>
          <w:fldChar w:fldCharType="end"/>
        </w:r>
      </w:hyperlink>
    </w:p>
    <w:p w14:paraId="1451E6D6" w14:textId="77777777" w:rsidR="00507218" w:rsidRDefault="00F45A23">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79" w:history="1">
        <w:r w:rsidR="00507218" w:rsidRPr="00A97916">
          <w:rPr>
            <w:rStyle w:val="a3"/>
            <w:noProof/>
          </w:rPr>
          <w:t>3.</w:t>
        </w:r>
        <w:r w:rsidR="00507218">
          <w:rPr>
            <w:rFonts w:asciiTheme="minorHAnsi" w:eastAsiaTheme="minorEastAsia" w:hAnsiTheme="minorHAnsi" w:cstheme="minorBidi"/>
            <w:noProof/>
            <w:kern w:val="2"/>
            <w:sz w:val="21"/>
            <w:szCs w:val="22"/>
            <w:lang w:eastAsia="zh-CN"/>
          </w:rPr>
          <w:tab/>
        </w:r>
        <w:r w:rsidR="00507218" w:rsidRPr="00A97916">
          <w:rPr>
            <w:rStyle w:val="a3"/>
            <w:noProof/>
          </w:rPr>
          <w:t>Normative References</w:t>
        </w:r>
        <w:r w:rsidR="00507218">
          <w:rPr>
            <w:noProof/>
            <w:webHidden/>
          </w:rPr>
          <w:tab/>
        </w:r>
        <w:r w:rsidR="00507218">
          <w:rPr>
            <w:noProof/>
            <w:webHidden/>
          </w:rPr>
          <w:fldChar w:fldCharType="begin"/>
        </w:r>
        <w:r w:rsidR="00507218">
          <w:rPr>
            <w:noProof/>
            <w:webHidden/>
          </w:rPr>
          <w:instrText xml:space="preserve"> PAGEREF _Toc113876779 \h </w:instrText>
        </w:r>
        <w:r w:rsidR="00507218">
          <w:rPr>
            <w:noProof/>
            <w:webHidden/>
          </w:rPr>
        </w:r>
        <w:r w:rsidR="00507218">
          <w:rPr>
            <w:noProof/>
            <w:webHidden/>
          </w:rPr>
          <w:fldChar w:fldCharType="separate"/>
        </w:r>
        <w:r w:rsidR="00507218">
          <w:rPr>
            <w:noProof/>
            <w:webHidden/>
          </w:rPr>
          <w:t>6</w:t>
        </w:r>
        <w:r w:rsidR="00507218">
          <w:rPr>
            <w:noProof/>
            <w:webHidden/>
          </w:rPr>
          <w:fldChar w:fldCharType="end"/>
        </w:r>
      </w:hyperlink>
    </w:p>
    <w:p w14:paraId="25116248" w14:textId="77777777" w:rsidR="00507218" w:rsidRDefault="00F45A23">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80" w:history="1">
        <w:r w:rsidR="00507218" w:rsidRPr="00A97916">
          <w:rPr>
            <w:rStyle w:val="a3"/>
            <w:noProof/>
          </w:rPr>
          <w:t>4.</w:t>
        </w:r>
        <w:r w:rsidR="00507218">
          <w:rPr>
            <w:rFonts w:asciiTheme="minorHAnsi" w:eastAsiaTheme="minorEastAsia" w:hAnsiTheme="minorHAnsi" w:cstheme="minorBidi"/>
            <w:noProof/>
            <w:kern w:val="2"/>
            <w:sz w:val="21"/>
            <w:szCs w:val="22"/>
            <w:lang w:eastAsia="zh-CN"/>
          </w:rPr>
          <w:tab/>
        </w:r>
        <w:r w:rsidR="00507218" w:rsidRPr="00A97916">
          <w:rPr>
            <w:rStyle w:val="a3"/>
            <w:noProof/>
          </w:rPr>
          <w:t>Terms and Definitions</w:t>
        </w:r>
        <w:r w:rsidR="00507218">
          <w:rPr>
            <w:noProof/>
            <w:webHidden/>
          </w:rPr>
          <w:tab/>
        </w:r>
        <w:r w:rsidR="00507218">
          <w:rPr>
            <w:noProof/>
            <w:webHidden/>
          </w:rPr>
          <w:fldChar w:fldCharType="begin"/>
        </w:r>
        <w:r w:rsidR="00507218">
          <w:rPr>
            <w:noProof/>
            <w:webHidden/>
          </w:rPr>
          <w:instrText xml:space="preserve"> PAGEREF _Toc113876780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26F42306"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1" w:history="1">
        <w:r w:rsidR="00507218" w:rsidRPr="00A97916">
          <w:rPr>
            <w:rStyle w:val="a3"/>
            <w:noProof/>
          </w:rPr>
          <w:t>4.1</w:t>
        </w:r>
        <w:r w:rsidR="00507218">
          <w:rPr>
            <w:rFonts w:asciiTheme="minorHAnsi" w:eastAsiaTheme="minorEastAsia" w:hAnsiTheme="minorHAnsi" w:cstheme="minorBidi"/>
            <w:noProof/>
            <w:kern w:val="2"/>
            <w:sz w:val="21"/>
            <w:szCs w:val="22"/>
            <w:lang w:eastAsia="zh-CN"/>
          </w:rPr>
          <w:tab/>
        </w:r>
        <w:r w:rsidR="00507218" w:rsidRPr="00A97916">
          <w:rPr>
            <w:rStyle w:val="a3"/>
            <w:noProof/>
          </w:rPr>
          <w:t>Artificial intelligence (AI)</w:t>
        </w:r>
        <w:r w:rsidR="00507218">
          <w:rPr>
            <w:noProof/>
            <w:webHidden/>
          </w:rPr>
          <w:tab/>
        </w:r>
        <w:r w:rsidR="00507218">
          <w:rPr>
            <w:noProof/>
            <w:webHidden/>
          </w:rPr>
          <w:fldChar w:fldCharType="begin"/>
        </w:r>
        <w:r w:rsidR="00507218">
          <w:rPr>
            <w:noProof/>
            <w:webHidden/>
          </w:rPr>
          <w:instrText xml:space="preserve"> PAGEREF _Toc113876781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7EF05FDD"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2" w:history="1">
        <w:r w:rsidR="00507218" w:rsidRPr="00A97916">
          <w:rPr>
            <w:rStyle w:val="a3"/>
            <w:noProof/>
            <w:lang w:eastAsia="zh-CN"/>
          </w:rPr>
          <w:t>4.2</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Machine learning (ML)</w:t>
        </w:r>
        <w:r w:rsidR="00507218">
          <w:rPr>
            <w:noProof/>
            <w:webHidden/>
          </w:rPr>
          <w:tab/>
        </w:r>
        <w:r w:rsidR="00507218">
          <w:rPr>
            <w:noProof/>
            <w:webHidden/>
          </w:rPr>
          <w:fldChar w:fldCharType="begin"/>
        </w:r>
        <w:r w:rsidR="00507218">
          <w:rPr>
            <w:noProof/>
            <w:webHidden/>
          </w:rPr>
          <w:instrText xml:space="preserve"> PAGEREF _Toc113876782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669A9473"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3" w:history="1">
        <w:r w:rsidR="00507218" w:rsidRPr="00A97916">
          <w:rPr>
            <w:rStyle w:val="a3"/>
            <w:noProof/>
          </w:rPr>
          <w:t>4.3</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Training dataset</w:t>
        </w:r>
        <w:r w:rsidR="00507218">
          <w:rPr>
            <w:noProof/>
            <w:webHidden/>
          </w:rPr>
          <w:tab/>
        </w:r>
        <w:r w:rsidR="00507218">
          <w:rPr>
            <w:noProof/>
            <w:webHidden/>
          </w:rPr>
          <w:fldChar w:fldCharType="begin"/>
        </w:r>
        <w:r w:rsidR="00507218">
          <w:rPr>
            <w:noProof/>
            <w:webHidden/>
          </w:rPr>
          <w:instrText xml:space="preserve"> PAGEREF _Toc113876783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533DE0A9"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4" w:history="1">
        <w:r w:rsidR="00507218" w:rsidRPr="00A97916">
          <w:rPr>
            <w:rStyle w:val="a3"/>
            <w:noProof/>
            <w:lang w:eastAsia="zh-CN"/>
          </w:rPr>
          <w:t>4.4</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Label</w:t>
        </w:r>
        <w:r w:rsidR="00507218">
          <w:rPr>
            <w:noProof/>
            <w:webHidden/>
          </w:rPr>
          <w:tab/>
        </w:r>
        <w:r w:rsidR="00507218">
          <w:rPr>
            <w:noProof/>
            <w:webHidden/>
          </w:rPr>
          <w:fldChar w:fldCharType="begin"/>
        </w:r>
        <w:r w:rsidR="00507218">
          <w:rPr>
            <w:noProof/>
            <w:webHidden/>
          </w:rPr>
          <w:instrText xml:space="preserve"> PAGEREF _Toc113876784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07E087EB"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5" w:history="1">
        <w:r w:rsidR="00507218" w:rsidRPr="00A97916">
          <w:rPr>
            <w:rStyle w:val="a3"/>
            <w:noProof/>
            <w:lang w:eastAsia="zh-CN"/>
          </w:rPr>
          <w:t>4.5</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JSON</w:t>
        </w:r>
        <w:r w:rsidR="00507218">
          <w:rPr>
            <w:noProof/>
            <w:webHidden/>
          </w:rPr>
          <w:tab/>
        </w:r>
        <w:r w:rsidR="00507218">
          <w:rPr>
            <w:noProof/>
            <w:webHidden/>
          </w:rPr>
          <w:fldChar w:fldCharType="begin"/>
        </w:r>
        <w:r w:rsidR="00507218">
          <w:rPr>
            <w:noProof/>
            <w:webHidden/>
          </w:rPr>
          <w:instrText xml:space="preserve"> PAGEREF _Toc113876785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4BCAF1A7"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6" w:history="1">
        <w:r w:rsidR="00507218" w:rsidRPr="00A97916">
          <w:rPr>
            <w:rStyle w:val="a3"/>
            <w:noProof/>
            <w:lang w:eastAsia="zh-CN"/>
          </w:rPr>
          <w:t>4.6</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JSON Schema</w:t>
        </w:r>
        <w:r w:rsidR="00507218">
          <w:rPr>
            <w:noProof/>
            <w:webHidden/>
          </w:rPr>
          <w:tab/>
        </w:r>
        <w:r w:rsidR="00507218">
          <w:rPr>
            <w:noProof/>
            <w:webHidden/>
          </w:rPr>
          <w:fldChar w:fldCharType="begin"/>
        </w:r>
        <w:r w:rsidR="00507218">
          <w:rPr>
            <w:noProof/>
            <w:webHidden/>
          </w:rPr>
          <w:instrText xml:space="preserve"> PAGEREF _Toc113876786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43A55EBF"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7" w:history="1">
        <w:r w:rsidR="00507218" w:rsidRPr="00A97916">
          <w:rPr>
            <w:rStyle w:val="a3"/>
            <w:noProof/>
            <w:lang w:eastAsia="zh-CN"/>
          </w:rPr>
          <w:t>4.7</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Quality</w:t>
        </w:r>
        <w:r w:rsidR="00507218">
          <w:rPr>
            <w:noProof/>
            <w:webHidden/>
          </w:rPr>
          <w:tab/>
        </w:r>
        <w:r w:rsidR="00507218">
          <w:rPr>
            <w:noProof/>
            <w:webHidden/>
          </w:rPr>
          <w:fldChar w:fldCharType="begin"/>
        </w:r>
        <w:r w:rsidR="00507218">
          <w:rPr>
            <w:noProof/>
            <w:webHidden/>
          </w:rPr>
          <w:instrText xml:space="preserve"> PAGEREF _Toc113876787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3A309F60"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8" w:history="1">
        <w:r w:rsidR="00507218" w:rsidRPr="00A97916">
          <w:rPr>
            <w:rStyle w:val="a3"/>
            <w:noProof/>
            <w:lang w:eastAsia="zh-CN"/>
          </w:rPr>
          <w:t>4.8</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Earth observation (EO)</w:t>
        </w:r>
        <w:r w:rsidR="00507218">
          <w:rPr>
            <w:noProof/>
            <w:webHidden/>
          </w:rPr>
          <w:tab/>
        </w:r>
        <w:r w:rsidR="00507218">
          <w:rPr>
            <w:noProof/>
            <w:webHidden/>
          </w:rPr>
          <w:fldChar w:fldCharType="begin"/>
        </w:r>
        <w:r w:rsidR="00507218">
          <w:rPr>
            <w:noProof/>
            <w:webHidden/>
          </w:rPr>
          <w:instrText xml:space="preserve"> PAGEREF _Toc113876788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765F057B" w14:textId="77777777" w:rsidR="00507218" w:rsidRDefault="00F45A23">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89" w:history="1">
        <w:r w:rsidR="00507218" w:rsidRPr="00A97916">
          <w:rPr>
            <w:rStyle w:val="a3"/>
            <w:noProof/>
          </w:rPr>
          <w:t>5.</w:t>
        </w:r>
        <w:r w:rsidR="00507218">
          <w:rPr>
            <w:rFonts w:asciiTheme="minorHAnsi" w:eastAsiaTheme="minorEastAsia" w:hAnsiTheme="minorHAnsi" w:cstheme="minorBidi"/>
            <w:noProof/>
            <w:kern w:val="2"/>
            <w:sz w:val="21"/>
            <w:szCs w:val="22"/>
            <w:lang w:eastAsia="zh-CN"/>
          </w:rPr>
          <w:tab/>
        </w:r>
        <w:r w:rsidR="00507218" w:rsidRPr="00A97916">
          <w:rPr>
            <w:rStyle w:val="a3"/>
            <w:noProof/>
          </w:rPr>
          <w:t>Conventions</w:t>
        </w:r>
        <w:r w:rsidR="00507218">
          <w:rPr>
            <w:noProof/>
            <w:webHidden/>
          </w:rPr>
          <w:tab/>
        </w:r>
        <w:r w:rsidR="00507218">
          <w:rPr>
            <w:noProof/>
            <w:webHidden/>
          </w:rPr>
          <w:fldChar w:fldCharType="begin"/>
        </w:r>
        <w:r w:rsidR="00507218">
          <w:rPr>
            <w:noProof/>
            <w:webHidden/>
          </w:rPr>
          <w:instrText xml:space="preserve"> PAGEREF _Toc113876789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36623732"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0" w:history="1">
        <w:r w:rsidR="00507218" w:rsidRPr="00A97916">
          <w:rPr>
            <w:rStyle w:val="a3"/>
            <w:noProof/>
          </w:rPr>
          <w:t>5.1</w:t>
        </w:r>
        <w:r w:rsidR="00507218">
          <w:rPr>
            <w:rFonts w:asciiTheme="minorHAnsi" w:eastAsiaTheme="minorEastAsia" w:hAnsiTheme="minorHAnsi" w:cstheme="minorBidi"/>
            <w:noProof/>
            <w:kern w:val="2"/>
            <w:sz w:val="21"/>
            <w:szCs w:val="22"/>
            <w:lang w:eastAsia="zh-CN"/>
          </w:rPr>
          <w:tab/>
        </w:r>
        <w:r w:rsidR="00507218" w:rsidRPr="00A97916">
          <w:rPr>
            <w:rStyle w:val="a3"/>
            <w:noProof/>
          </w:rPr>
          <w:t>Identifiers</w:t>
        </w:r>
        <w:r w:rsidR="00507218">
          <w:rPr>
            <w:noProof/>
            <w:webHidden/>
          </w:rPr>
          <w:tab/>
        </w:r>
        <w:r w:rsidR="00507218">
          <w:rPr>
            <w:noProof/>
            <w:webHidden/>
          </w:rPr>
          <w:fldChar w:fldCharType="begin"/>
        </w:r>
        <w:r w:rsidR="00507218">
          <w:rPr>
            <w:noProof/>
            <w:webHidden/>
          </w:rPr>
          <w:instrText xml:space="preserve"> PAGEREF _Toc113876790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70EC4836"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1" w:history="1">
        <w:r w:rsidR="00507218" w:rsidRPr="00A97916">
          <w:rPr>
            <w:rStyle w:val="a3"/>
            <w:noProof/>
          </w:rPr>
          <w:t>5.2</w:t>
        </w:r>
        <w:r w:rsidR="00507218">
          <w:rPr>
            <w:rFonts w:asciiTheme="minorHAnsi" w:eastAsiaTheme="minorEastAsia" w:hAnsiTheme="minorHAnsi" w:cstheme="minorBidi"/>
            <w:noProof/>
            <w:kern w:val="2"/>
            <w:sz w:val="21"/>
            <w:szCs w:val="22"/>
            <w:lang w:eastAsia="zh-CN"/>
          </w:rPr>
          <w:tab/>
        </w:r>
        <w:r w:rsidR="00507218" w:rsidRPr="00A97916">
          <w:rPr>
            <w:rStyle w:val="a3"/>
            <w:noProof/>
          </w:rPr>
          <w:t>Abbreviated terms</w:t>
        </w:r>
        <w:r w:rsidR="00507218">
          <w:rPr>
            <w:noProof/>
            <w:webHidden/>
          </w:rPr>
          <w:tab/>
        </w:r>
        <w:r w:rsidR="00507218">
          <w:rPr>
            <w:noProof/>
            <w:webHidden/>
          </w:rPr>
          <w:fldChar w:fldCharType="begin"/>
        </w:r>
        <w:r w:rsidR="00507218">
          <w:rPr>
            <w:noProof/>
            <w:webHidden/>
          </w:rPr>
          <w:instrText xml:space="preserve"> PAGEREF _Toc113876791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339B31A9" w14:textId="77777777" w:rsidR="00507218" w:rsidRDefault="00F45A23">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92" w:history="1">
        <w:r w:rsidR="00507218" w:rsidRPr="00A97916">
          <w:rPr>
            <w:rStyle w:val="a3"/>
            <w:noProof/>
          </w:rPr>
          <w:t>6.</w:t>
        </w:r>
        <w:r w:rsidR="00507218">
          <w:rPr>
            <w:rFonts w:asciiTheme="minorHAnsi" w:eastAsiaTheme="minorEastAsia" w:hAnsiTheme="minorHAnsi" w:cstheme="minorBidi"/>
            <w:noProof/>
            <w:kern w:val="2"/>
            <w:sz w:val="21"/>
            <w:szCs w:val="22"/>
            <w:lang w:eastAsia="zh-CN"/>
          </w:rPr>
          <w:tab/>
        </w:r>
        <w:r w:rsidR="00507218" w:rsidRPr="00A97916">
          <w:rPr>
            <w:rStyle w:val="a3"/>
            <w:noProof/>
          </w:rPr>
          <w:t>Overview</w:t>
        </w:r>
        <w:r w:rsidR="00507218">
          <w:rPr>
            <w:noProof/>
            <w:webHidden/>
          </w:rPr>
          <w:tab/>
        </w:r>
        <w:r w:rsidR="00507218">
          <w:rPr>
            <w:noProof/>
            <w:webHidden/>
          </w:rPr>
          <w:fldChar w:fldCharType="begin"/>
        </w:r>
        <w:r w:rsidR="00507218">
          <w:rPr>
            <w:noProof/>
            <w:webHidden/>
          </w:rPr>
          <w:instrText xml:space="preserve"> PAGEREF _Toc113876792 \h </w:instrText>
        </w:r>
        <w:r w:rsidR="00507218">
          <w:rPr>
            <w:noProof/>
            <w:webHidden/>
          </w:rPr>
        </w:r>
        <w:r w:rsidR="00507218">
          <w:rPr>
            <w:noProof/>
            <w:webHidden/>
          </w:rPr>
          <w:fldChar w:fldCharType="separate"/>
        </w:r>
        <w:r w:rsidR="00507218">
          <w:rPr>
            <w:noProof/>
            <w:webHidden/>
          </w:rPr>
          <w:t>9</w:t>
        </w:r>
        <w:r w:rsidR="00507218">
          <w:rPr>
            <w:noProof/>
            <w:webHidden/>
          </w:rPr>
          <w:fldChar w:fldCharType="end"/>
        </w:r>
      </w:hyperlink>
    </w:p>
    <w:p w14:paraId="63CCE58D"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3" w:history="1">
        <w:r w:rsidR="00507218" w:rsidRPr="00A97916">
          <w:rPr>
            <w:rStyle w:val="a3"/>
            <w:noProof/>
          </w:rPr>
          <w:t>6.1</w:t>
        </w:r>
        <w:r w:rsidR="00507218">
          <w:rPr>
            <w:rFonts w:asciiTheme="minorHAnsi" w:eastAsiaTheme="minorEastAsia" w:hAnsiTheme="minorHAnsi" w:cstheme="minorBidi"/>
            <w:noProof/>
            <w:kern w:val="2"/>
            <w:sz w:val="21"/>
            <w:szCs w:val="22"/>
            <w:lang w:eastAsia="zh-CN"/>
          </w:rPr>
          <w:tab/>
        </w:r>
        <w:r w:rsidR="00507218" w:rsidRPr="00A97916">
          <w:rPr>
            <w:rStyle w:val="a3"/>
            <w:noProof/>
          </w:rPr>
          <w:t>JavaScript Object Notation</w:t>
        </w:r>
        <w:r w:rsidR="00507218">
          <w:rPr>
            <w:noProof/>
            <w:webHidden/>
          </w:rPr>
          <w:tab/>
        </w:r>
        <w:r w:rsidR="00507218">
          <w:rPr>
            <w:noProof/>
            <w:webHidden/>
          </w:rPr>
          <w:fldChar w:fldCharType="begin"/>
        </w:r>
        <w:r w:rsidR="00507218">
          <w:rPr>
            <w:noProof/>
            <w:webHidden/>
          </w:rPr>
          <w:instrText xml:space="preserve"> PAGEREF _Toc113876793 \h </w:instrText>
        </w:r>
        <w:r w:rsidR="00507218">
          <w:rPr>
            <w:noProof/>
            <w:webHidden/>
          </w:rPr>
        </w:r>
        <w:r w:rsidR="00507218">
          <w:rPr>
            <w:noProof/>
            <w:webHidden/>
          </w:rPr>
          <w:fldChar w:fldCharType="separate"/>
        </w:r>
        <w:r w:rsidR="00507218">
          <w:rPr>
            <w:noProof/>
            <w:webHidden/>
          </w:rPr>
          <w:t>9</w:t>
        </w:r>
        <w:r w:rsidR="00507218">
          <w:rPr>
            <w:noProof/>
            <w:webHidden/>
          </w:rPr>
          <w:fldChar w:fldCharType="end"/>
        </w:r>
      </w:hyperlink>
    </w:p>
    <w:p w14:paraId="468F452A" w14:textId="77777777" w:rsidR="00507218" w:rsidRDefault="00F45A23">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94" w:history="1">
        <w:r w:rsidR="00507218" w:rsidRPr="00A97916">
          <w:rPr>
            <w:rStyle w:val="a3"/>
            <w:noProof/>
          </w:rPr>
          <w:t>7.</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for TrainingDML-AI JSON Encoding</w:t>
        </w:r>
        <w:r w:rsidR="00507218">
          <w:rPr>
            <w:noProof/>
            <w:webHidden/>
          </w:rPr>
          <w:tab/>
        </w:r>
        <w:r w:rsidR="00507218">
          <w:rPr>
            <w:noProof/>
            <w:webHidden/>
          </w:rPr>
          <w:fldChar w:fldCharType="begin"/>
        </w:r>
        <w:r w:rsidR="00507218">
          <w:rPr>
            <w:noProof/>
            <w:webHidden/>
          </w:rPr>
          <w:instrText xml:space="preserve"> PAGEREF _Toc113876794 \h </w:instrText>
        </w:r>
        <w:r w:rsidR="00507218">
          <w:rPr>
            <w:noProof/>
            <w:webHidden/>
          </w:rPr>
        </w:r>
        <w:r w:rsidR="00507218">
          <w:rPr>
            <w:noProof/>
            <w:webHidden/>
          </w:rPr>
          <w:fldChar w:fldCharType="separate"/>
        </w:r>
        <w:r w:rsidR="00507218">
          <w:rPr>
            <w:noProof/>
            <w:webHidden/>
          </w:rPr>
          <w:t>10</w:t>
        </w:r>
        <w:r w:rsidR="00507218">
          <w:rPr>
            <w:noProof/>
            <w:webHidden/>
          </w:rPr>
          <w:fldChar w:fldCharType="end"/>
        </w:r>
      </w:hyperlink>
    </w:p>
    <w:p w14:paraId="015D282A"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5" w:history="1">
        <w:r w:rsidR="00507218" w:rsidRPr="00A97916">
          <w:rPr>
            <w:rStyle w:val="a3"/>
            <w:noProof/>
          </w:rPr>
          <w:t>7.1</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Requirements class: base</w:t>
        </w:r>
        <w:r w:rsidR="00507218">
          <w:rPr>
            <w:noProof/>
            <w:webHidden/>
          </w:rPr>
          <w:tab/>
        </w:r>
        <w:r w:rsidR="00507218">
          <w:rPr>
            <w:noProof/>
            <w:webHidden/>
          </w:rPr>
          <w:fldChar w:fldCharType="begin"/>
        </w:r>
        <w:r w:rsidR="00507218">
          <w:rPr>
            <w:noProof/>
            <w:webHidden/>
          </w:rPr>
          <w:instrText xml:space="preserve"> PAGEREF _Toc113876795 \h </w:instrText>
        </w:r>
        <w:r w:rsidR="00507218">
          <w:rPr>
            <w:noProof/>
            <w:webHidden/>
          </w:rPr>
        </w:r>
        <w:r w:rsidR="00507218">
          <w:rPr>
            <w:noProof/>
            <w:webHidden/>
          </w:rPr>
          <w:fldChar w:fldCharType="separate"/>
        </w:r>
        <w:r w:rsidR="00507218">
          <w:rPr>
            <w:noProof/>
            <w:webHidden/>
          </w:rPr>
          <w:t>10</w:t>
        </w:r>
        <w:r w:rsidR="00507218">
          <w:rPr>
            <w:noProof/>
            <w:webHidden/>
          </w:rPr>
          <w:fldChar w:fldCharType="end"/>
        </w:r>
      </w:hyperlink>
    </w:p>
    <w:p w14:paraId="6DDA86CE" w14:textId="77777777" w:rsidR="00507218" w:rsidRDefault="00F45A2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6" w:history="1">
        <w:r w:rsidR="00507218" w:rsidRPr="00A97916">
          <w:rPr>
            <w:rStyle w:val="a3"/>
            <w:noProof/>
          </w:rPr>
          <w:t>7.1.1</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JSON base type</w:t>
        </w:r>
        <w:r w:rsidR="00507218">
          <w:rPr>
            <w:noProof/>
            <w:webHidden/>
          </w:rPr>
          <w:tab/>
        </w:r>
        <w:r w:rsidR="00507218">
          <w:rPr>
            <w:noProof/>
            <w:webHidden/>
          </w:rPr>
          <w:fldChar w:fldCharType="begin"/>
        </w:r>
        <w:r w:rsidR="00507218">
          <w:rPr>
            <w:noProof/>
            <w:webHidden/>
          </w:rPr>
          <w:instrText xml:space="preserve"> PAGEREF _Toc113876796 \h </w:instrText>
        </w:r>
        <w:r w:rsidR="00507218">
          <w:rPr>
            <w:noProof/>
            <w:webHidden/>
          </w:rPr>
        </w:r>
        <w:r w:rsidR="00507218">
          <w:rPr>
            <w:noProof/>
            <w:webHidden/>
          </w:rPr>
          <w:fldChar w:fldCharType="separate"/>
        </w:r>
        <w:r w:rsidR="00507218">
          <w:rPr>
            <w:noProof/>
            <w:webHidden/>
          </w:rPr>
          <w:t>10</w:t>
        </w:r>
        <w:r w:rsidR="00507218">
          <w:rPr>
            <w:noProof/>
            <w:webHidden/>
          </w:rPr>
          <w:fldChar w:fldCharType="end"/>
        </w:r>
      </w:hyperlink>
    </w:p>
    <w:p w14:paraId="73728BD6" w14:textId="77777777" w:rsidR="00507218" w:rsidRDefault="00F45A2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7" w:history="1">
        <w:r w:rsidR="00507218" w:rsidRPr="00A97916">
          <w:rPr>
            <w:rStyle w:val="a3"/>
            <w:noProof/>
          </w:rPr>
          <w:t>7.1.2</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ISO metadata type</w:t>
        </w:r>
        <w:r w:rsidR="00507218">
          <w:rPr>
            <w:noProof/>
            <w:webHidden/>
          </w:rPr>
          <w:tab/>
        </w:r>
        <w:r w:rsidR="00507218">
          <w:rPr>
            <w:noProof/>
            <w:webHidden/>
          </w:rPr>
          <w:fldChar w:fldCharType="begin"/>
        </w:r>
        <w:r w:rsidR="00507218">
          <w:rPr>
            <w:noProof/>
            <w:webHidden/>
          </w:rPr>
          <w:instrText xml:space="preserve"> PAGEREF _Toc113876797 \h </w:instrText>
        </w:r>
        <w:r w:rsidR="00507218">
          <w:rPr>
            <w:noProof/>
            <w:webHidden/>
          </w:rPr>
        </w:r>
        <w:r w:rsidR="00507218">
          <w:rPr>
            <w:noProof/>
            <w:webHidden/>
          </w:rPr>
          <w:fldChar w:fldCharType="separate"/>
        </w:r>
        <w:r w:rsidR="00507218">
          <w:rPr>
            <w:noProof/>
            <w:webHidden/>
          </w:rPr>
          <w:t>12</w:t>
        </w:r>
        <w:r w:rsidR="00507218">
          <w:rPr>
            <w:noProof/>
            <w:webHidden/>
          </w:rPr>
          <w:fldChar w:fldCharType="end"/>
        </w:r>
      </w:hyperlink>
    </w:p>
    <w:p w14:paraId="0C6B97FE" w14:textId="77777777" w:rsidR="00507218" w:rsidRDefault="00F45A2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8" w:history="1">
        <w:r w:rsidR="00507218" w:rsidRPr="00A97916">
          <w:rPr>
            <w:rStyle w:val="a3"/>
            <w:noProof/>
          </w:rPr>
          <w:t>7.1.3</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ISO quality type</w:t>
        </w:r>
        <w:r w:rsidR="00507218">
          <w:rPr>
            <w:noProof/>
            <w:webHidden/>
          </w:rPr>
          <w:tab/>
        </w:r>
        <w:r w:rsidR="00507218">
          <w:rPr>
            <w:noProof/>
            <w:webHidden/>
          </w:rPr>
          <w:fldChar w:fldCharType="begin"/>
        </w:r>
        <w:r w:rsidR="00507218">
          <w:rPr>
            <w:noProof/>
            <w:webHidden/>
          </w:rPr>
          <w:instrText xml:space="preserve"> PAGEREF _Toc113876798 \h </w:instrText>
        </w:r>
        <w:r w:rsidR="00507218">
          <w:rPr>
            <w:noProof/>
            <w:webHidden/>
          </w:rPr>
        </w:r>
        <w:r w:rsidR="00507218">
          <w:rPr>
            <w:noProof/>
            <w:webHidden/>
          </w:rPr>
          <w:fldChar w:fldCharType="separate"/>
        </w:r>
        <w:r w:rsidR="00507218">
          <w:rPr>
            <w:noProof/>
            <w:webHidden/>
          </w:rPr>
          <w:t>13</w:t>
        </w:r>
        <w:r w:rsidR="00507218">
          <w:rPr>
            <w:noProof/>
            <w:webHidden/>
          </w:rPr>
          <w:fldChar w:fldCharType="end"/>
        </w:r>
      </w:hyperlink>
    </w:p>
    <w:p w14:paraId="16B29982" w14:textId="77777777" w:rsidR="00507218" w:rsidRDefault="00F45A2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9" w:history="1">
        <w:r w:rsidR="00507218" w:rsidRPr="00A97916">
          <w:rPr>
            <w:rStyle w:val="a3"/>
            <w:noProof/>
          </w:rPr>
          <w:t>7.1.4</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geospatial type</w:t>
        </w:r>
        <w:r w:rsidR="00507218">
          <w:rPr>
            <w:noProof/>
            <w:webHidden/>
          </w:rPr>
          <w:tab/>
        </w:r>
        <w:r w:rsidR="00507218">
          <w:rPr>
            <w:noProof/>
            <w:webHidden/>
          </w:rPr>
          <w:fldChar w:fldCharType="begin"/>
        </w:r>
        <w:r w:rsidR="00507218">
          <w:rPr>
            <w:noProof/>
            <w:webHidden/>
          </w:rPr>
          <w:instrText xml:space="preserve"> PAGEREF _Toc113876799 \h </w:instrText>
        </w:r>
        <w:r w:rsidR="00507218">
          <w:rPr>
            <w:noProof/>
            <w:webHidden/>
          </w:rPr>
        </w:r>
        <w:r w:rsidR="00507218">
          <w:rPr>
            <w:noProof/>
            <w:webHidden/>
          </w:rPr>
          <w:fldChar w:fldCharType="separate"/>
        </w:r>
        <w:r w:rsidR="00507218">
          <w:rPr>
            <w:noProof/>
            <w:webHidden/>
          </w:rPr>
          <w:t>14</w:t>
        </w:r>
        <w:r w:rsidR="00507218">
          <w:rPr>
            <w:noProof/>
            <w:webHidden/>
          </w:rPr>
          <w:fldChar w:fldCharType="end"/>
        </w:r>
      </w:hyperlink>
    </w:p>
    <w:p w14:paraId="5CB7C679"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0" w:history="1">
        <w:r w:rsidR="00507218" w:rsidRPr="00A97916">
          <w:rPr>
            <w:rStyle w:val="a3"/>
            <w:noProof/>
          </w:rPr>
          <w:t>7.2</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rainingDataset</w:t>
        </w:r>
        <w:r w:rsidR="00507218">
          <w:rPr>
            <w:noProof/>
            <w:webHidden/>
          </w:rPr>
          <w:tab/>
        </w:r>
        <w:r w:rsidR="00507218">
          <w:rPr>
            <w:noProof/>
            <w:webHidden/>
          </w:rPr>
          <w:fldChar w:fldCharType="begin"/>
        </w:r>
        <w:r w:rsidR="00507218">
          <w:rPr>
            <w:noProof/>
            <w:webHidden/>
          </w:rPr>
          <w:instrText xml:space="preserve"> PAGEREF _Toc113876800 \h </w:instrText>
        </w:r>
        <w:r w:rsidR="00507218">
          <w:rPr>
            <w:noProof/>
            <w:webHidden/>
          </w:rPr>
        </w:r>
        <w:r w:rsidR="00507218">
          <w:rPr>
            <w:noProof/>
            <w:webHidden/>
          </w:rPr>
          <w:fldChar w:fldCharType="separate"/>
        </w:r>
        <w:r w:rsidR="00507218">
          <w:rPr>
            <w:noProof/>
            <w:webHidden/>
          </w:rPr>
          <w:t>15</w:t>
        </w:r>
        <w:r w:rsidR="00507218">
          <w:rPr>
            <w:noProof/>
            <w:webHidden/>
          </w:rPr>
          <w:fldChar w:fldCharType="end"/>
        </w:r>
      </w:hyperlink>
    </w:p>
    <w:p w14:paraId="1145FD48"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1" w:history="1">
        <w:r w:rsidR="00507218" w:rsidRPr="00A97916">
          <w:rPr>
            <w:rStyle w:val="a3"/>
            <w:noProof/>
          </w:rPr>
          <w:t>7.3</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rainingData</w:t>
        </w:r>
        <w:r w:rsidR="00507218">
          <w:rPr>
            <w:noProof/>
            <w:webHidden/>
          </w:rPr>
          <w:tab/>
        </w:r>
        <w:r w:rsidR="00507218">
          <w:rPr>
            <w:noProof/>
            <w:webHidden/>
          </w:rPr>
          <w:fldChar w:fldCharType="begin"/>
        </w:r>
        <w:r w:rsidR="00507218">
          <w:rPr>
            <w:noProof/>
            <w:webHidden/>
          </w:rPr>
          <w:instrText xml:space="preserve"> PAGEREF _Toc113876801 \h </w:instrText>
        </w:r>
        <w:r w:rsidR="00507218">
          <w:rPr>
            <w:noProof/>
            <w:webHidden/>
          </w:rPr>
        </w:r>
        <w:r w:rsidR="00507218">
          <w:rPr>
            <w:noProof/>
            <w:webHidden/>
          </w:rPr>
          <w:fldChar w:fldCharType="separate"/>
        </w:r>
        <w:r w:rsidR="00507218">
          <w:rPr>
            <w:noProof/>
            <w:webHidden/>
          </w:rPr>
          <w:t>22</w:t>
        </w:r>
        <w:r w:rsidR="00507218">
          <w:rPr>
            <w:noProof/>
            <w:webHidden/>
          </w:rPr>
          <w:fldChar w:fldCharType="end"/>
        </w:r>
      </w:hyperlink>
    </w:p>
    <w:p w14:paraId="45126728"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2" w:history="1">
        <w:r w:rsidR="00507218" w:rsidRPr="00A97916">
          <w:rPr>
            <w:rStyle w:val="a3"/>
            <w:noProof/>
          </w:rPr>
          <w:t>7.4</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ask</w:t>
        </w:r>
        <w:r w:rsidR="00507218">
          <w:rPr>
            <w:noProof/>
            <w:webHidden/>
          </w:rPr>
          <w:tab/>
        </w:r>
        <w:r w:rsidR="00507218">
          <w:rPr>
            <w:noProof/>
            <w:webHidden/>
          </w:rPr>
          <w:fldChar w:fldCharType="begin"/>
        </w:r>
        <w:r w:rsidR="00507218">
          <w:rPr>
            <w:noProof/>
            <w:webHidden/>
          </w:rPr>
          <w:instrText xml:space="preserve"> PAGEREF _Toc113876802 \h </w:instrText>
        </w:r>
        <w:r w:rsidR="00507218">
          <w:rPr>
            <w:noProof/>
            <w:webHidden/>
          </w:rPr>
        </w:r>
        <w:r w:rsidR="00507218">
          <w:rPr>
            <w:noProof/>
            <w:webHidden/>
          </w:rPr>
          <w:fldChar w:fldCharType="separate"/>
        </w:r>
        <w:r w:rsidR="00507218">
          <w:rPr>
            <w:noProof/>
            <w:webHidden/>
          </w:rPr>
          <w:t>26</w:t>
        </w:r>
        <w:r w:rsidR="00507218">
          <w:rPr>
            <w:noProof/>
            <w:webHidden/>
          </w:rPr>
          <w:fldChar w:fldCharType="end"/>
        </w:r>
      </w:hyperlink>
    </w:p>
    <w:p w14:paraId="6E0C459E"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3" w:history="1">
        <w:r w:rsidR="00507218" w:rsidRPr="00A97916">
          <w:rPr>
            <w:rStyle w:val="a3"/>
            <w:noProof/>
          </w:rPr>
          <w:t>7.5</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Label</w:t>
        </w:r>
        <w:r w:rsidR="00507218">
          <w:rPr>
            <w:noProof/>
            <w:webHidden/>
          </w:rPr>
          <w:tab/>
        </w:r>
        <w:r w:rsidR="00507218">
          <w:rPr>
            <w:noProof/>
            <w:webHidden/>
          </w:rPr>
          <w:fldChar w:fldCharType="begin"/>
        </w:r>
        <w:r w:rsidR="00507218">
          <w:rPr>
            <w:noProof/>
            <w:webHidden/>
          </w:rPr>
          <w:instrText xml:space="preserve"> PAGEREF _Toc113876803 \h </w:instrText>
        </w:r>
        <w:r w:rsidR="00507218">
          <w:rPr>
            <w:noProof/>
            <w:webHidden/>
          </w:rPr>
        </w:r>
        <w:r w:rsidR="00507218">
          <w:rPr>
            <w:noProof/>
            <w:webHidden/>
          </w:rPr>
          <w:fldChar w:fldCharType="separate"/>
        </w:r>
        <w:r w:rsidR="00507218">
          <w:rPr>
            <w:noProof/>
            <w:webHidden/>
          </w:rPr>
          <w:t>27</w:t>
        </w:r>
        <w:r w:rsidR="00507218">
          <w:rPr>
            <w:noProof/>
            <w:webHidden/>
          </w:rPr>
          <w:fldChar w:fldCharType="end"/>
        </w:r>
      </w:hyperlink>
    </w:p>
    <w:p w14:paraId="67D7A14D"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4" w:history="1">
        <w:r w:rsidR="00507218" w:rsidRPr="00A97916">
          <w:rPr>
            <w:rStyle w:val="a3"/>
            <w:noProof/>
          </w:rPr>
          <w:t>7.6</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Labeling</w:t>
        </w:r>
        <w:r w:rsidR="00507218">
          <w:rPr>
            <w:noProof/>
            <w:webHidden/>
          </w:rPr>
          <w:tab/>
        </w:r>
        <w:r w:rsidR="00507218">
          <w:rPr>
            <w:noProof/>
            <w:webHidden/>
          </w:rPr>
          <w:fldChar w:fldCharType="begin"/>
        </w:r>
        <w:r w:rsidR="00507218">
          <w:rPr>
            <w:noProof/>
            <w:webHidden/>
          </w:rPr>
          <w:instrText xml:space="preserve"> PAGEREF _Toc113876804 \h </w:instrText>
        </w:r>
        <w:r w:rsidR="00507218">
          <w:rPr>
            <w:noProof/>
            <w:webHidden/>
          </w:rPr>
        </w:r>
        <w:r w:rsidR="00507218">
          <w:rPr>
            <w:noProof/>
            <w:webHidden/>
          </w:rPr>
          <w:fldChar w:fldCharType="separate"/>
        </w:r>
        <w:r w:rsidR="00507218">
          <w:rPr>
            <w:noProof/>
            <w:webHidden/>
          </w:rPr>
          <w:t>31</w:t>
        </w:r>
        <w:r w:rsidR="00507218">
          <w:rPr>
            <w:noProof/>
            <w:webHidden/>
          </w:rPr>
          <w:fldChar w:fldCharType="end"/>
        </w:r>
      </w:hyperlink>
    </w:p>
    <w:p w14:paraId="5653FE2F"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5" w:history="1">
        <w:r w:rsidR="00507218" w:rsidRPr="00A97916">
          <w:rPr>
            <w:rStyle w:val="a3"/>
            <w:noProof/>
          </w:rPr>
          <w:t>7.7</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DQuality</w:t>
        </w:r>
        <w:r w:rsidR="00507218">
          <w:rPr>
            <w:noProof/>
            <w:webHidden/>
          </w:rPr>
          <w:tab/>
        </w:r>
        <w:r w:rsidR="00507218">
          <w:rPr>
            <w:noProof/>
            <w:webHidden/>
          </w:rPr>
          <w:fldChar w:fldCharType="begin"/>
        </w:r>
        <w:r w:rsidR="00507218">
          <w:rPr>
            <w:noProof/>
            <w:webHidden/>
          </w:rPr>
          <w:instrText xml:space="preserve"> PAGEREF _Toc113876805 \h </w:instrText>
        </w:r>
        <w:r w:rsidR="00507218">
          <w:rPr>
            <w:noProof/>
            <w:webHidden/>
          </w:rPr>
        </w:r>
        <w:r w:rsidR="00507218">
          <w:rPr>
            <w:noProof/>
            <w:webHidden/>
          </w:rPr>
          <w:fldChar w:fldCharType="separate"/>
        </w:r>
        <w:r w:rsidR="00507218">
          <w:rPr>
            <w:noProof/>
            <w:webHidden/>
          </w:rPr>
          <w:t>34</w:t>
        </w:r>
        <w:r w:rsidR="00507218">
          <w:rPr>
            <w:noProof/>
            <w:webHidden/>
          </w:rPr>
          <w:fldChar w:fldCharType="end"/>
        </w:r>
      </w:hyperlink>
    </w:p>
    <w:p w14:paraId="6F4B2A89"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6" w:history="1">
        <w:r w:rsidR="00507218" w:rsidRPr="00A97916">
          <w:rPr>
            <w:rStyle w:val="a3"/>
            <w:noProof/>
          </w:rPr>
          <w:t>7.8</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w:t>
        </w:r>
        <w:r w:rsidR="00507218" w:rsidRPr="00A97916">
          <w:rPr>
            <w:rStyle w:val="a3"/>
            <w:noProof/>
            <w:lang w:eastAsia="zh-CN"/>
          </w:rPr>
          <w:t xml:space="preserve">: </w:t>
        </w:r>
        <w:r w:rsidR="00507218" w:rsidRPr="00A97916">
          <w:rPr>
            <w:rStyle w:val="a3"/>
            <w:noProof/>
          </w:rPr>
          <w:t>AI_TDChangeset</w:t>
        </w:r>
        <w:r w:rsidR="00507218">
          <w:rPr>
            <w:noProof/>
            <w:webHidden/>
          </w:rPr>
          <w:tab/>
        </w:r>
        <w:r w:rsidR="00507218">
          <w:rPr>
            <w:noProof/>
            <w:webHidden/>
          </w:rPr>
          <w:fldChar w:fldCharType="begin"/>
        </w:r>
        <w:r w:rsidR="00507218">
          <w:rPr>
            <w:noProof/>
            <w:webHidden/>
          </w:rPr>
          <w:instrText xml:space="preserve"> PAGEREF _Toc113876806 \h </w:instrText>
        </w:r>
        <w:r w:rsidR="00507218">
          <w:rPr>
            <w:noProof/>
            <w:webHidden/>
          </w:rPr>
        </w:r>
        <w:r w:rsidR="00507218">
          <w:rPr>
            <w:noProof/>
            <w:webHidden/>
          </w:rPr>
          <w:fldChar w:fldCharType="separate"/>
        </w:r>
        <w:r w:rsidR="00507218">
          <w:rPr>
            <w:noProof/>
            <w:webHidden/>
          </w:rPr>
          <w:t>42</w:t>
        </w:r>
        <w:r w:rsidR="00507218">
          <w:rPr>
            <w:noProof/>
            <w:webHidden/>
          </w:rPr>
          <w:fldChar w:fldCharType="end"/>
        </w:r>
      </w:hyperlink>
    </w:p>
    <w:p w14:paraId="31ABC554" w14:textId="77777777" w:rsidR="00507218" w:rsidRDefault="00F45A23">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07" w:history="1">
        <w:r w:rsidR="00507218" w:rsidRPr="00A97916">
          <w:rPr>
            <w:rStyle w:val="a3"/>
            <w:noProof/>
          </w:rPr>
          <w:t>Annex A</w:t>
        </w:r>
        <w:r w:rsidR="00507218">
          <w:rPr>
            <w:rFonts w:asciiTheme="minorHAnsi" w:eastAsiaTheme="minorEastAsia" w:hAnsiTheme="minorHAnsi" w:cstheme="minorBidi"/>
            <w:noProof/>
            <w:kern w:val="2"/>
            <w:sz w:val="21"/>
            <w:szCs w:val="22"/>
            <w:lang w:eastAsia="zh-CN"/>
          </w:rPr>
          <w:tab/>
        </w:r>
        <w:r w:rsidR="00507218" w:rsidRPr="00A97916">
          <w:rPr>
            <w:rStyle w:val="a3"/>
            <w:noProof/>
          </w:rPr>
          <w:t>Abstract Test Suite (Normative)</w:t>
        </w:r>
        <w:r w:rsidR="00507218">
          <w:rPr>
            <w:noProof/>
            <w:webHidden/>
          </w:rPr>
          <w:tab/>
        </w:r>
        <w:r w:rsidR="00507218">
          <w:rPr>
            <w:noProof/>
            <w:webHidden/>
          </w:rPr>
          <w:fldChar w:fldCharType="begin"/>
        </w:r>
        <w:r w:rsidR="00507218">
          <w:rPr>
            <w:noProof/>
            <w:webHidden/>
          </w:rPr>
          <w:instrText xml:space="preserve"> PAGEREF _Toc113876807 \h </w:instrText>
        </w:r>
        <w:r w:rsidR="00507218">
          <w:rPr>
            <w:noProof/>
            <w:webHidden/>
          </w:rPr>
        </w:r>
        <w:r w:rsidR="00507218">
          <w:rPr>
            <w:noProof/>
            <w:webHidden/>
          </w:rPr>
          <w:fldChar w:fldCharType="separate"/>
        </w:r>
        <w:r w:rsidR="00507218">
          <w:rPr>
            <w:noProof/>
            <w:webHidden/>
          </w:rPr>
          <w:t>45</w:t>
        </w:r>
        <w:r w:rsidR="00507218">
          <w:rPr>
            <w:noProof/>
            <w:webHidden/>
          </w:rPr>
          <w:fldChar w:fldCharType="end"/>
        </w:r>
      </w:hyperlink>
    </w:p>
    <w:p w14:paraId="25BDEF39"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8" w:history="1">
        <w:r w:rsidR="00507218" w:rsidRPr="00A97916">
          <w:rPr>
            <w:rStyle w:val="a3"/>
            <w:noProof/>
          </w:rPr>
          <w:t>A.1</w:t>
        </w:r>
        <w:r w:rsidR="00507218">
          <w:rPr>
            <w:rFonts w:asciiTheme="minorHAnsi" w:eastAsiaTheme="minorEastAsia" w:hAnsiTheme="minorHAnsi" w:cstheme="minorBidi"/>
            <w:noProof/>
            <w:kern w:val="2"/>
            <w:sz w:val="21"/>
            <w:szCs w:val="22"/>
            <w:lang w:eastAsia="zh-CN"/>
          </w:rPr>
          <w:tab/>
        </w:r>
        <w:r w:rsidR="00507218" w:rsidRPr="00A97916">
          <w:rPr>
            <w:rStyle w:val="a3"/>
            <w:noProof/>
          </w:rPr>
          <w:t>Introduction</w:t>
        </w:r>
        <w:r w:rsidR="00507218">
          <w:rPr>
            <w:noProof/>
            <w:webHidden/>
          </w:rPr>
          <w:tab/>
        </w:r>
        <w:r w:rsidR="00507218">
          <w:rPr>
            <w:noProof/>
            <w:webHidden/>
          </w:rPr>
          <w:fldChar w:fldCharType="begin"/>
        </w:r>
        <w:r w:rsidR="00507218">
          <w:rPr>
            <w:noProof/>
            <w:webHidden/>
          </w:rPr>
          <w:instrText xml:space="preserve"> PAGEREF _Toc113876808 \h </w:instrText>
        </w:r>
        <w:r w:rsidR="00507218">
          <w:rPr>
            <w:noProof/>
            <w:webHidden/>
          </w:rPr>
        </w:r>
        <w:r w:rsidR="00507218">
          <w:rPr>
            <w:noProof/>
            <w:webHidden/>
          </w:rPr>
          <w:fldChar w:fldCharType="separate"/>
        </w:r>
        <w:r w:rsidR="00507218">
          <w:rPr>
            <w:noProof/>
            <w:webHidden/>
          </w:rPr>
          <w:t>45</w:t>
        </w:r>
        <w:r w:rsidR="00507218">
          <w:rPr>
            <w:noProof/>
            <w:webHidden/>
          </w:rPr>
          <w:fldChar w:fldCharType="end"/>
        </w:r>
      </w:hyperlink>
    </w:p>
    <w:p w14:paraId="028F3108"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9" w:history="1">
        <w:r w:rsidR="00507218" w:rsidRPr="00A97916">
          <w:rPr>
            <w:rStyle w:val="a3"/>
            <w:noProof/>
          </w:rPr>
          <w:t>A.2</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base</w:t>
        </w:r>
        <w:r w:rsidR="00507218">
          <w:rPr>
            <w:noProof/>
            <w:webHidden/>
          </w:rPr>
          <w:tab/>
        </w:r>
        <w:r w:rsidR="00507218">
          <w:rPr>
            <w:noProof/>
            <w:webHidden/>
          </w:rPr>
          <w:fldChar w:fldCharType="begin"/>
        </w:r>
        <w:r w:rsidR="00507218">
          <w:rPr>
            <w:noProof/>
            <w:webHidden/>
          </w:rPr>
          <w:instrText xml:space="preserve"> PAGEREF _Toc113876809 \h </w:instrText>
        </w:r>
        <w:r w:rsidR="00507218">
          <w:rPr>
            <w:noProof/>
            <w:webHidden/>
          </w:rPr>
        </w:r>
        <w:r w:rsidR="00507218">
          <w:rPr>
            <w:noProof/>
            <w:webHidden/>
          </w:rPr>
          <w:fldChar w:fldCharType="separate"/>
        </w:r>
        <w:r w:rsidR="00507218">
          <w:rPr>
            <w:noProof/>
            <w:webHidden/>
          </w:rPr>
          <w:t>45</w:t>
        </w:r>
        <w:r w:rsidR="00507218">
          <w:rPr>
            <w:noProof/>
            <w:webHidden/>
          </w:rPr>
          <w:fldChar w:fldCharType="end"/>
        </w:r>
      </w:hyperlink>
    </w:p>
    <w:p w14:paraId="4A58B2C8"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0" w:history="1">
        <w:r w:rsidR="00507218" w:rsidRPr="00A97916">
          <w:rPr>
            <w:rStyle w:val="a3"/>
            <w:noProof/>
          </w:rPr>
          <w:t>A.3</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rainingDataset</w:t>
        </w:r>
        <w:r w:rsidR="00507218">
          <w:rPr>
            <w:noProof/>
            <w:webHidden/>
          </w:rPr>
          <w:tab/>
        </w:r>
        <w:r w:rsidR="00507218">
          <w:rPr>
            <w:noProof/>
            <w:webHidden/>
          </w:rPr>
          <w:fldChar w:fldCharType="begin"/>
        </w:r>
        <w:r w:rsidR="00507218">
          <w:rPr>
            <w:noProof/>
            <w:webHidden/>
          </w:rPr>
          <w:instrText xml:space="preserve"> PAGEREF _Toc113876810 \h </w:instrText>
        </w:r>
        <w:r w:rsidR="00507218">
          <w:rPr>
            <w:noProof/>
            <w:webHidden/>
          </w:rPr>
        </w:r>
        <w:r w:rsidR="00507218">
          <w:rPr>
            <w:noProof/>
            <w:webHidden/>
          </w:rPr>
          <w:fldChar w:fldCharType="separate"/>
        </w:r>
        <w:r w:rsidR="00507218">
          <w:rPr>
            <w:noProof/>
            <w:webHidden/>
          </w:rPr>
          <w:t>46</w:t>
        </w:r>
        <w:r w:rsidR="00507218">
          <w:rPr>
            <w:noProof/>
            <w:webHidden/>
          </w:rPr>
          <w:fldChar w:fldCharType="end"/>
        </w:r>
      </w:hyperlink>
    </w:p>
    <w:p w14:paraId="47CF894F"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1" w:history="1">
        <w:r w:rsidR="00507218" w:rsidRPr="00A97916">
          <w:rPr>
            <w:rStyle w:val="a3"/>
            <w:noProof/>
          </w:rPr>
          <w:t>A.4</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rainingData</w:t>
        </w:r>
        <w:r w:rsidR="00507218">
          <w:rPr>
            <w:noProof/>
            <w:webHidden/>
          </w:rPr>
          <w:tab/>
        </w:r>
        <w:r w:rsidR="00507218">
          <w:rPr>
            <w:noProof/>
            <w:webHidden/>
          </w:rPr>
          <w:fldChar w:fldCharType="begin"/>
        </w:r>
        <w:r w:rsidR="00507218">
          <w:rPr>
            <w:noProof/>
            <w:webHidden/>
          </w:rPr>
          <w:instrText xml:space="preserve"> PAGEREF _Toc113876811 \h </w:instrText>
        </w:r>
        <w:r w:rsidR="00507218">
          <w:rPr>
            <w:noProof/>
            <w:webHidden/>
          </w:rPr>
        </w:r>
        <w:r w:rsidR="00507218">
          <w:rPr>
            <w:noProof/>
            <w:webHidden/>
          </w:rPr>
          <w:fldChar w:fldCharType="separate"/>
        </w:r>
        <w:r w:rsidR="00507218">
          <w:rPr>
            <w:noProof/>
            <w:webHidden/>
          </w:rPr>
          <w:t>46</w:t>
        </w:r>
        <w:r w:rsidR="00507218">
          <w:rPr>
            <w:noProof/>
            <w:webHidden/>
          </w:rPr>
          <w:fldChar w:fldCharType="end"/>
        </w:r>
      </w:hyperlink>
    </w:p>
    <w:p w14:paraId="7FD386B1"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2" w:history="1">
        <w:r w:rsidR="00507218" w:rsidRPr="00A97916">
          <w:rPr>
            <w:rStyle w:val="a3"/>
            <w:noProof/>
          </w:rPr>
          <w:t>A.5</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ask</w:t>
        </w:r>
        <w:r w:rsidR="00507218">
          <w:rPr>
            <w:noProof/>
            <w:webHidden/>
          </w:rPr>
          <w:tab/>
        </w:r>
        <w:r w:rsidR="00507218">
          <w:rPr>
            <w:noProof/>
            <w:webHidden/>
          </w:rPr>
          <w:fldChar w:fldCharType="begin"/>
        </w:r>
        <w:r w:rsidR="00507218">
          <w:rPr>
            <w:noProof/>
            <w:webHidden/>
          </w:rPr>
          <w:instrText xml:space="preserve"> PAGEREF _Toc113876812 \h </w:instrText>
        </w:r>
        <w:r w:rsidR="00507218">
          <w:rPr>
            <w:noProof/>
            <w:webHidden/>
          </w:rPr>
        </w:r>
        <w:r w:rsidR="00507218">
          <w:rPr>
            <w:noProof/>
            <w:webHidden/>
          </w:rPr>
          <w:fldChar w:fldCharType="separate"/>
        </w:r>
        <w:r w:rsidR="00507218">
          <w:rPr>
            <w:noProof/>
            <w:webHidden/>
          </w:rPr>
          <w:t>47</w:t>
        </w:r>
        <w:r w:rsidR="00507218">
          <w:rPr>
            <w:noProof/>
            <w:webHidden/>
          </w:rPr>
          <w:fldChar w:fldCharType="end"/>
        </w:r>
      </w:hyperlink>
    </w:p>
    <w:p w14:paraId="70E34330"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3" w:history="1">
        <w:r w:rsidR="00507218" w:rsidRPr="00A97916">
          <w:rPr>
            <w:rStyle w:val="a3"/>
            <w:noProof/>
          </w:rPr>
          <w:t>A.6</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Label</w:t>
        </w:r>
        <w:r w:rsidR="00507218">
          <w:rPr>
            <w:noProof/>
            <w:webHidden/>
          </w:rPr>
          <w:tab/>
        </w:r>
        <w:r w:rsidR="00507218">
          <w:rPr>
            <w:noProof/>
            <w:webHidden/>
          </w:rPr>
          <w:fldChar w:fldCharType="begin"/>
        </w:r>
        <w:r w:rsidR="00507218">
          <w:rPr>
            <w:noProof/>
            <w:webHidden/>
          </w:rPr>
          <w:instrText xml:space="preserve"> PAGEREF _Toc113876813 \h </w:instrText>
        </w:r>
        <w:r w:rsidR="00507218">
          <w:rPr>
            <w:noProof/>
            <w:webHidden/>
          </w:rPr>
        </w:r>
        <w:r w:rsidR="00507218">
          <w:rPr>
            <w:noProof/>
            <w:webHidden/>
          </w:rPr>
          <w:fldChar w:fldCharType="separate"/>
        </w:r>
        <w:r w:rsidR="00507218">
          <w:rPr>
            <w:noProof/>
            <w:webHidden/>
          </w:rPr>
          <w:t>47</w:t>
        </w:r>
        <w:r w:rsidR="00507218">
          <w:rPr>
            <w:noProof/>
            <w:webHidden/>
          </w:rPr>
          <w:fldChar w:fldCharType="end"/>
        </w:r>
      </w:hyperlink>
    </w:p>
    <w:p w14:paraId="59957143"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4" w:history="1">
        <w:r w:rsidR="00507218" w:rsidRPr="00A97916">
          <w:rPr>
            <w:rStyle w:val="a3"/>
            <w:noProof/>
          </w:rPr>
          <w:t>A.7</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Labeling</w:t>
        </w:r>
        <w:r w:rsidR="00507218">
          <w:rPr>
            <w:noProof/>
            <w:webHidden/>
          </w:rPr>
          <w:tab/>
        </w:r>
        <w:r w:rsidR="00507218">
          <w:rPr>
            <w:noProof/>
            <w:webHidden/>
          </w:rPr>
          <w:fldChar w:fldCharType="begin"/>
        </w:r>
        <w:r w:rsidR="00507218">
          <w:rPr>
            <w:noProof/>
            <w:webHidden/>
          </w:rPr>
          <w:instrText xml:space="preserve"> PAGEREF _Toc113876814 \h </w:instrText>
        </w:r>
        <w:r w:rsidR="00507218">
          <w:rPr>
            <w:noProof/>
            <w:webHidden/>
          </w:rPr>
        </w:r>
        <w:r w:rsidR="00507218">
          <w:rPr>
            <w:noProof/>
            <w:webHidden/>
          </w:rPr>
          <w:fldChar w:fldCharType="separate"/>
        </w:r>
        <w:r w:rsidR="00507218">
          <w:rPr>
            <w:noProof/>
            <w:webHidden/>
          </w:rPr>
          <w:t>48</w:t>
        </w:r>
        <w:r w:rsidR="00507218">
          <w:rPr>
            <w:noProof/>
            <w:webHidden/>
          </w:rPr>
          <w:fldChar w:fldCharType="end"/>
        </w:r>
      </w:hyperlink>
    </w:p>
    <w:p w14:paraId="5526F5AC"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5" w:history="1">
        <w:r w:rsidR="00507218" w:rsidRPr="00A97916">
          <w:rPr>
            <w:rStyle w:val="a3"/>
            <w:noProof/>
          </w:rPr>
          <w:t>A.8</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DQuality</w:t>
        </w:r>
        <w:r w:rsidR="00507218">
          <w:rPr>
            <w:noProof/>
            <w:webHidden/>
          </w:rPr>
          <w:tab/>
        </w:r>
        <w:r w:rsidR="00507218">
          <w:rPr>
            <w:noProof/>
            <w:webHidden/>
          </w:rPr>
          <w:fldChar w:fldCharType="begin"/>
        </w:r>
        <w:r w:rsidR="00507218">
          <w:rPr>
            <w:noProof/>
            <w:webHidden/>
          </w:rPr>
          <w:instrText xml:space="preserve"> PAGEREF _Toc113876815 \h </w:instrText>
        </w:r>
        <w:r w:rsidR="00507218">
          <w:rPr>
            <w:noProof/>
            <w:webHidden/>
          </w:rPr>
        </w:r>
        <w:r w:rsidR="00507218">
          <w:rPr>
            <w:noProof/>
            <w:webHidden/>
          </w:rPr>
          <w:fldChar w:fldCharType="separate"/>
        </w:r>
        <w:r w:rsidR="00507218">
          <w:rPr>
            <w:noProof/>
            <w:webHidden/>
          </w:rPr>
          <w:t>48</w:t>
        </w:r>
        <w:r w:rsidR="00507218">
          <w:rPr>
            <w:noProof/>
            <w:webHidden/>
          </w:rPr>
          <w:fldChar w:fldCharType="end"/>
        </w:r>
      </w:hyperlink>
    </w:p>
    <w:p w14:paraId="52ABBB9F"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6" w:history="1">
        <w:r w:rsidR="00507218" w:rsidRPr="00A97916">
          <w:rPr>
            <w:rStyle w:val="a3"/>
            <w:noProof/>
          </w:rPr>
          <w:t>A.9</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DChangeset</w:t>
        </w:r>
        <w:r w:rsidR="00507218">
          <w:rPr>
            <w:noProof/>
            <w:webHidden/>
          </w:rPr>
          <w:tab/>
        </w:r>
        <w:r w:rsidR="00507218">
          <w:rPr>
            <w:noProof/>
            <w:webHidden/>
          </w:rPr>
          <w:fldChar w:fldCharType="begin"/>
        </w:r>
        <w:r w:rsidR="00507218">
          <w:rPr>
            <w:noProof/>
            <w:webHidden/>
          </w:rPr>
          <w:instrText xml:space="preserve"> PAGEREF _Toc113876816 \h </w:instrText>
        </w:r>
        <w:r w:rsidR="00507218">
          <w:rPr>
            <w:noProof/>
            <w:webHidden/>
          </w:rPr>
        </w:r>
        <w:r w:rsidR="00507218">
          <w:rPr>
            <w:noProof/>
            <w:webHidden/>
          </w:rPr>
          <w:fldChar w:fldCharType="separate"/>
        </w:r>
        <w:r w:rsidR="00507218">
          <w:rPr>
            <w:noProof/>
            <w:webHidden/>
          </w:rPr>
          <w:t>49</w:t>
        </w:r>
        <w:r w:rsidR="00507218">
          <w:rPr>
            <w:noProof/>
            <w:webHidden/>
          </w:rPr>
          <w:fldChar w:fldCharType="end"/>
        </w:r>
      </w:hyperlink>
    </w:p>
    <w:p w14:paraId="2149B16F" w14:textId="77777777" w:rsidR="00507218" w:rsidRDefault="00F45A23">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17" w:history="1">
        <w:r w:rsidR="00507218" w:rsidRPr="00A97916">
          <w:rPr>
            <w:rStyle w:val="a3"/>
            <w:noProof/>
          </w:rPr>
          <w:t>Annex B</w:t>
        </w:r>
        <w:r w:rsidR="00507218">
          <w:rPr>
            <w:rFonts w:asciiTheme="minorHAnsi" w:eastAsiaTheme="minorEastAsia" w:hAnsiTheme="minorHAnsi" w:cstheme="minorBidi"/>
            <w:noProof/>
            <w:kern w:val="2"/>
            <w:sz w:val="21"/>
            <w:szCs w:val="22"/>
            <w:lang w:eastAsia="zh-CN"/>
          </w:rPr>
          <w:tab/>
        </w:r>
        <w:r w:rsidR="00507218" w:rsidRPr="00A97916">
          <w:rPr>
            <w:rStyle w:val="a3"/>
            <w:noProof/>
          </w:rPr>
          <w:t>Example (Informative)</w:t>
        </w:r>
        <w:r w:rsidR="00507218">
          <w:rPr>
            <w:noProof/>
            <w:webHidden/>
          </w:rPr>
          <w:tab/>
        </w:r>
        <w:r w:rsidR="00507218">
          <w:rPr>
            <w:noProof/>
            <w:webHidden/>
          </w:rPr>
          <w:fldChar w:fldCharType="begin"/>
        </w:r>
        <w:r w:rsidR="00507218">
          <w:rPr>
            <w:noProof/>
            <w:webHidden/>
          </w:rPr>
          <w:instrText xml:space="preserve"> PAGEREF _Toc113876817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2328ADAB"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8" w:history="1">
        <w:r w:rsidR="00507218" w:rsidRPr="00A97916">
          <w:rPr>
            <w:rStyle w:val="a3"/>
            <w:noProof/>
          </w:rPr>
          <w:t>B.1</w:t>
        </w:r>
        <w:r w:rsidR="00507218">
          <w:rPr>
            <w:rFonts w:asciiTheme="minorHAnsi" w:eastAsiaTheme="minorEastAsia" w:hAnsiTheme="minorHAnsi" w:cstheme="minorBidi"/>
            <w:noProof/>
            <w:kern w:val="2"/>
            <w:sz w:val="21"/>
            <w:szCs w:val="22"/>
            <w:lang w:eastAsia="zh-CN"/>
          </w:rPr>
          <w:tab/>
        </w:r>
        <w:r w:rsidR="00507218" w:rsidRPr="00A97916">
          <w:rPr>
            <w:rStyle w:val="a3"/>
            <w:noProof/>
          </w:rPr>
          <w:t>WHU-RS19 dataset</w:t>
        </w:r>
        <w:r w:rsidR="00507218">
          <w:rPr>
            <w:noProof/>
            <w:webHidden/>
          </w:rPr>
          <w:tab/>
        </w:r>
        <w:r w:rsidR="00507218">
          <w:rPr>
            <w:noProof/>
            <w:webHidden/>
          </w:rPr>
          <w:fldChar w:fldCharType="begin"/>
        </w:r>
        <w:r w:rsidR="00507218">
          <w:rPr>
            <w:noProof/>
            <w:webHidden/>
          </w:rPr>
          <w:instrText xml:space="preserve"> PAGEREF _Toc113876818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6A9B3164"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9" w:history="1">
        <w:r w:rsidR="00507218" w:rsidRPr="00A97916">
          <w:rPr>
            <w:rStyle w:val="a3"/>
            <w:noProof/>
          </w:rPr>
          <w:t>B.2</w:t>
        </w:r>
        <w:r w:rsidR="00507218">
          <w:rPr>
            <w:rFonts w:asciiTheme="minorHAnsi" w:eastAsiaTheme="minorEastAsia" w:hAnsiTheme="minorHAnsi" w:cstheme="minorBidi"/>
            <w:noProof/>
            <w:kern w:val="2"/>
            <w:sz w:val="21"/>
            <w:szCs w:val="22"/>
            <w:lang w:eastAsia="zh-CN"/>
          </w:rPr>
          <w:tab/>
        </w:r>
        <w:r w:rsidR="00507218" w:rsidRPr="00A97916">
          <w:rPr>
            <w:rStyle w:val="a3"/>
            <w:noProof/>
          </w:rPr>
          <w:t>DOTA-v1.5 dataset</w:t>
        </w:r>
        <w:r w:rsidR="00507218">
          <w:rPr>
            <w:noProof/>
            <w:webHidden/>
          </w:rPr>
          <w:tab/>
        </w:r>
        <w:r w:rsidR="00507218">
          <w:rPr>
            <w:noProof/>
            <w:webHidden/>
          </w:rPr>
          <w:fldChar w:fldCharType="begin"/>
        </w:r>
        <w:r w:rsidR="00507218">
          <w:rPr>
            <w:noProof/>
            <w:webHidden/>
          </w:rPr>
          <w:instrText xml:space="preserve"> PAGEREF _Toc113876819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5EC2B2FA"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0" w:history="1">
        <w:r w:rsidR="00507218" w:rsidRPr="00A97916">
          <w:rPr>
            <w:rStyle w:val="a3"/>
            <w:noProof/>
          </w:rPr>
          <w:t>B.3</w:t>
        </w:r>
        <w:r w:rsidR="00507218">
          <w:rPr>
            <w:rFonts w:asciiTheme="minorHAnsi" w:eastAsiaTheme="minorEastAsia" w:hAnsiTheme="minorHAnsi" w:cstheme="minorBidi"/>
            <w:noProof/>
            <w:kern w:val="2"/>
            <w:sz w:val="21"/>
            <w:szCs w:val="22"/>
            <w:lang w:eastAsia="zh-CN"/>
          </w:rPr>
          <w:tab/>
        </w:r>
        <w:r w:rsidR="00507218" w:rsidRPr="00A97916">
          <w:rPr>
            <w:rStyle w:val="a3"/>
            <w:noProof/>
          </w:rPr>
          <w:t>KITTI 2D object detection dataset</w:t>
        </w:r>
        <w:r w:rsidR="00507218">
          <w:rPr>
            <w:noProof/>
            <w:webHidden/>
          </w:rPr>
          <w:tab/>
        </w:r>
        <w:r w:rsidR="00507218">
          <w:rPr>
            <w:noProof/>
            <w:webHidden/>
          </w:rPr>
          <w:fldChar w:fldCharType="begin"/>
        </w:r>
        <w:r w:rsidR="00507218">
          <w:rPr>
            <w:noProof/>
            <w:webHidden/>
          </w:rPr>
          <w:instrText xml:space="preserve"> PAGEREF _Toc113876820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6E58FF01"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1" w:history="1">
        <w:r w:rsidR="00507218" w:rsidRPr="00A97916">
          <w:rPr>
            <w:rStyle w:val="a3"/>
            <w:noProof/>
          </w:rPr>
          <w:t>B.4</w:t>
        </w:r>
        <w:r w:rsidR="00507218">
          <w:rPr>
            <w:rFonts w:asciiTheme="minorHAnsi" w:eastAsiaTheme="minorEastAsia" w:hAnsiTheme="minorHAnsi" w:cstheme="minorBidi"/>
            <w:noProof/>
            <w:kern w:val="2"/>
            <w:sz w:val="21"/>
            <w:szCs w:val="22"/>
            <w:lang w:eastAsia="zh-CN"/>
          </w:rPr>
          <w:tab/>
        </w:r>
        <w:r w:rsidR="00507218" w:rsidRPr="00A97916">
          <w:rPr>
            <w:rStyle w:val="a3"/>
            <w:noProof/>
          </w:rPr>
          <w:t>GID dataset</w:t>
        </w:r>
        <w:r w:rsidR="00507218">
          <w:rPr>
            <w:noProof/>
            <w:webHidden/>
          </w:rPr>
          <w:tab/>
        </w:r>
        <w:r w:rsidR="00507218">
          <w:rPr>
            <w:noProof/>
            <w:webHidden/>
          </w:rPr>
          <w:fldChar w:fldCharType="begin"/>
        </w:r>
        <w:r w:rsidR="00507218">
          <w:rPr>
            <w:noProof/>
            <w:webHidden/>
          </w:rPr>
          <w:instrText xml:space="preserve"> PAGEREF _Toc113876821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673BAF90"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2" w:history="1">
        <w:r w:rsidR="00507218" w:rsidRPr="00A97916">
          <w:rPr>
            <w:rStyle w:val="a3"/>
            <w:noProof/>
          </w:rPr>
          <w:t>B.5</w:t>
        </w:r>
        <w:r w:rsidR="00507218">
          <w:rPr>
            <w:rFonts w:asciiTheme="minorHAnsi" w:eastAsiaTheme="minorEastAsia" w:hAnsiTheme="minorHAnsi" w:cstheme="minorBidi"/>
            <w:noProof/>
            <w:kern w:val="2"/>
            <w:sz w:val="21"/>
            <w:szCs w:val="22"/>
            <w:lang w:eastAsia="zh-CN"/>
          </w:rPr>
          <w:tab/>
        </w:r>
        <w:r w:rsidR="00507218" w:rsidRPr="00A97916">
          <w:rPr>
            <w:rStyle w:val="a3"/>
            <w:noProof/>
          </w:rPr>
          <w:t>Toronto3D dataset</w:t>
        </w:r>
        <w:r w:rsidR="00507218">
          <w:rPr>
            <w:noProof/>
            <w:webHidden/>
          </w:rPr>
          <w:tab/>
        </w:r>
        <w:r w:rsidR="00507218">
          <w:rPr>
            <w:noProof/>
            <w:webHidden/>
          </w:rPr>
          <w:fldChar w:fldCharType="begin"/>
        </w:r>
        <w:r w:rsidR="00507218">
          <w:rPr>
            <w:noProof/>
            <w:webHidden/>
          </w:rPr>
          <w:instrText xml:space="preserve"> PAGEREF _Toc113876822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77CB1E38"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3" w:history="1">
        <w:r w:rsidR="00507218" w:rsidRPr="00A97916">
          <w:rPr>
            <w:rStyle w:val="a3"/>
            <w:noProof/>
          </w:rPr>
          <w:t>B.6</w:t>
        </w:r>
        <w:r w:rsidR="00507218">
          <w:rPr>
            <w:rFonts w:asciiTheme="minorHAnsi" w:eastAsiaTheme="minorEastAsia" w:hAnsiTheme="minorHAnsi" w:cstheme="minorBidi"/>
            <w:noProof/>
            <w:kern w:val="2"/>
            <w:sz w:val="21"/>
            <w:szCs w:val="22"/>
            <w:lang w:eastAsia="zh-CN"/>
          </w:rPr>
          <w:tab/>
        </w:r>
        <w:r w:rsidR="00507218" w:rsidRPr="00A97916">
          <w:rPr>
            <w:rStyle w:val="a3"/>
            <w:noProof/>
          </w:rPr>
          <w:t>WHU-Building dataset</w:t>
        </w:r>
        <w:r w:rsidR="00507218">
          <w:rPr>
            <w:noProof/>
            <w:webHidden/>
          </w:rPr>
          <w:tab/>
        </w:r>
        <w:r w:rsidR="00507218">
          <w:rPr>
            <w:noProof/>
            <w:webHidden/>
          </w:rPr>
          <w:fldChar w:fldCharType="begin"/>
        </w:r>
        <w:r w:rsidR="00507218">
          <w:rPr>
            <w:noProof/>
            <w:webHidden/>
          </w:rPr>
          <w:instrText xml:space="preserve"> PAGEREF _Toc113876823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465354A9"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4" w:history="1">
        <w:r w:rsidR="00507218" w:rsidRPr="00A97916">
          <w:rPr>
            <w:rStyle w:val="a3"/>
            <w:noProof/>
          </w:rPr>
          <w:t>B.7</w:t>
        </w:r>
        <w:r w:rsidR="00507218">
          <w:rPr>
            <w:rFonts w:asciiTheme="minorHAnsi" w:eastAsiaTheme="minorEastAsia" w:hAnsiTheme="minorHAnsi" w:cstheme="minorBidi"/>
            <w:noProof/>
            <w:kern w:val="2"/>
            <w:sz w:val="21"/>
            <w:szCs w:val="22"/>
            <w:lang w:eastAsia="zh-CN"/>
          </w:rPr>
          <w:tab/>
        </w:r>
        <w:r w:rsidR="00507218" w:rsidRPr="00A97916">
          <w:rPr>
            <w:rStyle w:val="a3"/>
            <w:noProof/>
          </w:rPr>
          <w:t>California change detection dataset</w:t>
        </w:r>
        <w:r w:rsidR="00507218">
          <w:rPr>
            <w:noProof/>
            <w:webHidden/>
          </w:rPr>
          <w:tab/>
        </w:r>
        <w:r w:rsidR="00507218">
          <w:rPr>
            <w:noProof/>
            <w:webHidden/>
          </w:rPr>
          <w:fldChar w:fldCharType="begin"/>
        </w:r>
        <w:r w:rsidR="00507218">
          <w:rPr>
            <w:noProof/>
            <w:webHidden/>
          </w:rPr>
          <w:instrText xml:space="preserve"> PAGEREF _Toc113876824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05E3BD3A" w14:textId="77777777" w:rsidR="00507218" w:rsidRDefault="00F45A23">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5" w:history="1">
        <w:r w:rsidR="00507218" w:rsidRPr="00A97916">
          <w:rPr>
            <w:rStyle w:val="a3"/>
            <w:noProof/>
          </w:rPr>
          <w:t>B.8</w:t>
        </w:r>
        <w:r w:rsidR="00507218">
          <w:rPr>
            <w:rFonts w:asciiTheme="minorHAnsi" w:eastAsiaTheme="minorEastAsia" w:hAnsiTheme="minorHAnsi" w:cstheme="minorBidi"/>
            <w:noProof/>
            <w:kern w:val="2"/>
            <w:sz w:val="21"/>
            <w:szCs w:val="22"/>
            <w:lang w:eastAsia="zh-CN"/>
          </w:rPr>
          <w:tab/>
        </w:r>
        <w:r w:rsidR="00507218" w:rsidRPr="00A97916">
          <w:rPr>
            <w:rStyle w:val="a3"/>
            <w:noProof/>
          </w:rPr>
          <w:t>WHU MVS dataset</w:t>
        </w:r>
        <w:r w:rsidR="00507218">
          <w:rPr>
            <w:noProof/>
            <w:webHidden/>
          </w:rPr>
          <w:tab/>
        </w:r>
        <w:r w:rsidR="00507218">
          <w:rPr>
            <w:noProof/>
            <w:webHidden/>
          </w:rPr>
          <w:fldChar w:fldCharType="begin"/>
        </w:r>
        <w:r w:rsidR="00507218">
          <w:rPr>
            <w:noProof/>
            <w:webHidden/>
          </w:rPr>
          <w:instrText xml:space="preserve"> PAGEREF _Toc113876825 \h </w:instrText>
        </w:r>
        <w:r w:rsidR="00507218">
          <w:rPr>
            <w:noProof/>
            <w:webHidden/>
          </w:rPr>
        </w:r>
        <w:r w:rsidR="00507218">
          <w:rPr>
            <w:noProof/>
            <w:webHidden/>
          </w:rPr>
          <w:fldChar w:fldCharType="separate"/>
        </w:r>
        <w:r w:rsidR="00507218">
          <w:rPr>
            <w:noProof/>
            <w:webHidden/>
          </w:rPr>
          <w:t>52</w:t>
        </w:r>
        <w:r w:rsidR="00507218">
          <w:rPr>
            <w:noProof/>
            <w:webHidden/>
          </w:rPr>
          <w:fldChar w:fldCharType="end"/>
        </w:r>
      </w:hyperlink>
    </w:p>
    <w:p w14:paraId="0CDF07C8" w14:textId="77777777" w:rsidR="00507218" w:rsidRDefault="00F45A23">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26" w:history="1">
        <w:r w:rsidR="00507218" w:rsidRPr="00A97916">
          <w:rPr>
            <w:rStyle w:val="a3"/>
            <w:noProof/>
          </w:rPr>
          <w:t>Annex C</w:t>
        </w:r>
        <w:r w:rsidR="00507218">
          <w:rPr>
            <w:rFonts w:asciiTheme="minorHAnsi" w:eastAsiaTheme="minorEastAsia" w:hAnsiTheme="minorHAnsi" w:cstheme="minorBidi"/>
            <w:noProof/>
            <w:kern w:val="2"/>
            <w:sz w:val="21"/>
            <w:szCs w:val="22"/>
            <w:lang w:eastAsia="zh-CN"/>
          </w:rPr>
          <w:tab/>
        </w:r>
        <w:r w:rsidR="00507218" w:rsidRPr="00A97916">
          <w:rPr>
            <w:rStyle w:val="a3"/>
            <w:noProof/>
          </w:rPr>
          <w:t>Revision history (Informative)</w:t>
        </w:r>
        <w:r w:rsidR="00507218">
          <w:rPr>
            <w:noProof/>
            <w:webHidden/>
          </w:rPr>
          <w:tab/>
        </w:r>
        <w:r w:rsidR="00507218">
          <w:rPr>
            <w:noProof/>
            <w:webHidden/>
          </w:rPr>
          <w:fldChar w:fldCharType="begin"/>
        </w:r>
        <w:r w:rsidR="00507218">
          <w:rPr>
            <w:noProof/>
            <w:webHidden/>
          </w:rPr>
          <w:instrText xml:space="preserve"> PAGEREF _Toc113876826 \h </w:instrText>
        </w:r>
        <w:r w:rsidR="00507218">
          <w:rPr>
            <w:noProof/>
            <w:webHidden/>
          </w:rPr>
        </w:r>
        <w:r w:rsidR="00507218">
          <w:rPr>
            <w:noProof/>
            <w:webHidden/>
          </w:rPr>
          <w:fldChar w:fldCharType="separate"/>
        </w:r>
        <w:r w:rsidR="00507218">
          <w:rPr>
            <w:noProof/>
            <w:webHidden/>
          </w:rPr>
          <w:t>53</w:t>
        </w:r>
        <w:r w:rsidR="00507218">
          <w:rPr>
            <w:noProof/>
            <w:webHidden/>
          </w:rPr>
          <w:fldChar w:fldCharType="end"/>
        </w:r>
      </w:hyperlink>
    </w:p>
    <w:p w14:paraId="633A2F7D" w14:textId="77777777" w:rsidR="00507218" w:rsidRDefault="00F45A23">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27" w:history="1">
        <w:r w:rsidR="00507218" w:rsidRPr="00A97916">
          <w:rPr>
            <w:rStyle w:val="a3"/>
            <w:noProof/>
          </w:rPr>
          <w:t>Annex D</w:t>
        </w:r>
        <w:r w:rsidR="00507218">
          <w:rPr>
            <w:rFonts w:asciiTheme="minorHAnsi" w:eastAsiaTheme="minorEastAsia" w:hAnsiTheme="minorHAnsi" w:cstheme="minorBidi"/>
            <w:noProof/>
            <w:kern w:val="2"/>
            <w:sz w:val="21"/>
            <w:szCs w:val="22"/>
            <w:lang w:eastAsia="zh-CN"/>
          </w:rPr>
          <w:tab/>
        </w:r>
        <w:r w:rsidR="00507218" w:rsidRPr="00A97916">
          <w:rPr>
            <w:rStyle w:val="a3"/>
            <w:noProof/>
          </w:rPr>
          <w:t>Bibliography</w:t>
        </w:r>
        <w:r w:rsidR="00507218">
          <w:rPr>
            <w:noProof/>
            <w:webHidden/>
          </w:rPr>
          <w:tab/>
        </w:r>
        <w:r w:rsidR="00507218">
          <w:rPr>
            <w:noProof/>
            <w:webHidden/>
          </w:rPr>
          <w:fldChar w:fldCharType="begin"/>
        </w:r>
        <w:r w:rsidR="00507218">
          <w:rPr>
            <w:noProof/>
            <w:webHidden/>
          </w:rPr>
          <w:instrText xml:space="preserve"> PAGEREF _Toc113876827 \h </w:instrText>
        </w:r>
        <w:r w:rsidR="00507218">
          <w:rPr>
            <w:noProof/>
            <w:webHidden/>
          </w:rPr>
        </w:r>
        <w:r w:rsidR="00507218">
          <w:rPr>
            <w:noProof/>
            <w:webHidden/>
          </w:rPr>
          <w:fldChar w:fldCharType="separate"/>
        </w:r>
        <w:r w:rsidR="00507218">
          <w:rPr>
            <w:noProof/>
            <w:webHidden/>
          </w:rPr>
          <w:t>54</w:t>
        </w:r>
        <w:r w:rsidR="00507218">
          <w:rPr>
            <w:noProof/>
            <w:webHidden/>
          </w:rPr>
          <w:fldChar w:fldCharType="end"/>
        </w:r>
      </w:hyperlink>
    </w:p>
    <w:p w14:paraId="34D4798A" w14:textId="086A8079"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w:t>
      </w:r>
      <w:proofErr w:type="spellStart"/>
      <w:r w:rsidRPr="00126855">
        <w:t>TrainingDML</w:t>
      </w:r>
      <w:proofErr w:type="spellEnd"/>
      <w:r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120E8A51" w:rsidR="00235B6E" w:rsidRDefault="00A67053" w:rsidP="00A67053">
      <w:r w:rsidRPr="00A67053">
        <w:t xml:space="preserve">No security considerations have been made for this </w:t>
      </w:r>
      <w:r w:rsidR="001C2151">
        <w:t>Standard</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77777777" w:rsidR="009A7B37" w:rsidRDefault="009A7B37">
      <w:r>
        <w:t>All questions regarding this submission should be directed to the editor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t>Individual name(s), Organization</w:t>
      </w:r>
    </w:p>
    <w:p w14:paraId="06DF15D2" w14:textId="4512388C" w:rsidR="009A7B37" w:rsidRDefault="009A7B37">
      <w:pPr>
        <w:pStyle w:val="1"/>
      </w:pPr>
      <w:bookmarkStart w:id="4" w:name="_Toc113876777"/>
      <w:r>
        <w:lastRenderedPageBreak/>
        <w:t>Scope</w:t>
      </w:r>
      <w:bookmarkEnd w:id="4"/>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5" w:name="_Toc113876778"/>
      <w:r>
        <w:t>Conformance</w:t>
      </w:r>
      <w:bookmarkEnd w:id="5"/>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13876779"/>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3E196041" w14:textId="662AE68C" w:rsidR="009A7B37" w:rsidRDefault="00714833" w:rsidP="00BA340D">
      <w:r w:rsidRPr="00714833">
        <w:t>RFC 7159</w:t>
      </w:r>
      <w:r w:rsidR="00A0045F">
        <w:t>,</w:t>
      </w:r>
      <w:r>
        <w:t xml:space="preserve"> </w:t>
      </w:r>
      <w:r w:rsidRPr="00714833">
        <w:t xml:space="preserve">The JavaScript Object Notation (JSON) Data Interchange Format, 2014, </w:t>
      </w:r>
      <w:hyperlink r:id="rId11" w:history="1">
        <w:r w:rsidRPr="006B03CF">
          <w:rPr>
            <w:rStyle w:val="a3"/>
          </w:rPr>
          <w:t>http://www.ietf.org/rfc/rfc7159.txt</w:t>
        </w:r>
      </w:hyperlink>
    </w:p>
    <w:p w14:paraId="7C5E799B" w14:textId="16DB7176" w:rsidR="00714833" w:rsidRDefault="00714833" w:rsidP="00BA340D">
      <w:r w:rsidRPr="00714833">
        <w:t>RFC 7946</w:t>
      </w:r>
      <w:r w:rsidR="00A0045F">
        <w:t>,</w:t>
      </w:r>
      <w:r>
        <w:t xml:space="preserve"> </w:t>
      </w:r>
      <w:r w:rsidRPr="00714833">
        <w:t xml:space="preserve">The </w:t>
      </w:r>
      <w:proofErr w:type="spellStart"/>
      <w:r w:rsidRPr="00714833">
        <w:t>GeoJSON</w:t>
      </w:r>
      <w:proofErr w:type="spellEnd"/>
      <w:r w:rsidRPr="00714833">
        <w:t xml:space="preserve"> Format, 2016, </w:t>
      </w:r>
      <w:hyperlink r:id="rId12" w:history="1">
        <w:r w:rsidR="00027513" w:rsidRPr="006B03CF">
          <w:rPr>
            <w:rStyle w:val="a3"/>
          </w:rPr>
          <w:t>https://tools.ietf.org/html/rfc7946</w:t>
        </w:r>
      </w:hyperlink>
    </w:p>
    <w:p w14:paraId="396CFFD0" w14:textId="7B9C8538" w:rsidR="00027513" w:rsidRDefault="00027513" w:rsidP="00BA340D">
      <w:r w:rsidRPr="00027513">
        <w:t>RFC 3986</w:t>
      </w:r>
      <w:r w:rsidR="00A0045F">
        <w:t>,</w:t>
      </w:r>
      <w:r>
        <w:t xml:space="preserve"> </w:t>
      </w:r>
      <w:r w:rsidRPr="00027513">
        <w:t xml:space="preserve">Uniform Resource Identifiers (URI): Generic Syntax, 2005 </w:t>
      </w:r>
      <w:hyperlink r:id="rId13" w:history="1">
        <w:r w:rsidRPr="006B03CF">
          <w:rPr>
            <w:rStyle w:val="a3"/>
          </w:rPr>
          <w:t>http://www.ietf.org/rfc/rfc3986.txt</w:t>
        </w:r>
      </w:hyperlink>
    </w:p>
    <w:p w14:paraId="490967AA" w14:textId="50D82503" w:rsidR="00027513" w:rsidRDefault="00027513" w:rsidP="00BA340D">
      <w:r w:rsidRPr="00027513">
        <w:lastRenderedPageBreak/>
        <w:t>RFC 3987</w:t>
      </w:r>
      <w:r w:rsidR="00A0045F">
        <w:t>,</w:t>
      </w:r>
      <w:r>
        <w:t xml:space="preserve"> </w:t>
      </w:r>
      <w:proofErr w:type="spellStart"/>
      <w:r w:rsidRPr="00027513">
        <w:t>Internationalised</w:t>
      </w:r>
      <w:proofErr w:type="spellEnd"/>
      <w:r w:rsidRPr="00027513">
        <w:t xml:space="preserve"> Resource Identifiers (IRIs), 2005, </w:t>
      </w:r>
      <w:hyperlink r:id="rId14" w:history="1">
        <w:r w:rsidRPr="006B03CF">
          <w:rPr>
            <w:rStyle w:val="a3"/>
          </w:rPr>
          <w:t>https://tools.ietf.org/html/rfc3987</w:t>
        </w:r>
      </w:hyperlink>
      <w:r w:rsidRPr="00027513">
        <w:t xml:space="preserve">.he JSON Data Interchange Format, 2017, </w:t>
      </w:r>
      <w:hyperlink r:id="rId15" w:history="1">
        <w:r w:rsidRPr="006B03CF">
          <w:rPr>
            <w:rStyle w:val="a3"/>
          </w:rPr>
          <w:t>http://www.ecma-international.org/publications/files/ECMA-ST/ECMA-404.pdf</w:t>
        </w:r>
      </w:hyperlink>
    </w:p>
    <w:p w14:paraId="6E8E8131" w14:textId="7D66B01C" w:rsidR="009A7B37" w:rsidRDefault="009A7B37">
      <w:pPr>
        <w:pStyle w:val="1"/>
      </w:pPr>
      <w:bookmarkStart w:id="7" w:name="_Toc113876780"/>
      <w:r>
        <w:t>Terms and Definitions</w:t>
      </w:r>
      <w:bookmarkEnd w:id="7"/>
    </w:p>
    <w:p w14:paraId="6BFF1DFF" w14:textId="013B43E8" w:rsidR="009A7B37" w:rsidRDefault="00107D02">
      <w:r w:rsidRPr="00107D02">
        <w:t>This document used the terms defined in</w:t>
      </w:r>
      <w:r>
        <w:t xml:space="preserve"> </w:t>
      </w:r>
      <w:hyperlink r:id="rId16"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091BC3">
        <w:t>“</w:t>
      </w:r>
      <w:r w:rsidRPr="00107D02">
        <w:t>shall</w:t>
      </w:r>
      <w:r w:rsidR="00091BC3">
        <w:t>”</w:t>
      </w:r>
      <w:r w:rsidRPr="00107D02">
        <w:t xml:space="preserve"> (not </w:t>
      </w:r>
      <w:r w:rsidR="00091BC3">
        <w:t>“</w:t>
      </w:r>
      <w:r w:rsidRPr="00107D02">
        <w:t>must</w:t>
      </w:r>
      <w:r w:rsidR="00091BC3">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OLE_LINK3"/>
      <w:bookmarkStart w:id="11" w:name="OLE_LINK4"/>
      <w:bookmarkStart w:id="12" w:name="_Toc113876789"/>
      <w:r w:rsidRPr="00922F80">
        <w:t xml:space="preserve">Artificial </w:t>
      </w:r>
      <w:r>
        <w:t>I</w:t>
      </w:r>
      <w:r w:rsidRPr="00922F80">
        <w:t>ntelligence</w:t>
      </w:r>
      <w:bookmarkEnd w:id="8"/>
      <w:bookmarkEnd w:id="9"/>
      <w:r w:rsidRPr="00922F80">
        <w:t xml:space="preserve"> </w:t>
      </w:r>
      <w:r>
        <w:t>(AI)</w:t>
      </w:r>
    </w:p>
    <w:bookmarkEnd w:id="10"/>
    <w:bookmarkEnd w:id="11"/>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OLE_LINK1"/>
      <w:bookmarkStart w:id="16" w:name="OLE_LINK2"/>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p>
    <w:bookmarkEnd w:id="15"/>
    <w:bookmarkEnd w:id="16"/>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7" w:name="_Toc110449361"/>
      <w:bookmarkStart w:id="18"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25D72509" w:rsidR="00126855" w:rsidRDefault="00126855" w:rsidP="00126855">
      <w:pPr>
        <w:pStyle w:val="Definition"/>
      </w:pPr>
      <w:r w:rsidRPr="00C47021">
        <w:t xml:space="preserve">SOURCE:  </w:t>
      </w:r>
      <w:bookmarkEnd w:id="17"/>
      <w:bookmarkEnd w:id="18"/>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19" w:name="_Toc110449362"/>
      <w:bookmarkStart w:id="20"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p>
    <w:bookmarkEnd w:id="19"/>
    <w:bookmarkEnd w:id="20"/>
    <w:p w14:paraId="00621674" w14:textId="3B2DC348" w:rsidR="00126855" w:rsidRDefault="001531D8" w:rsidP="00126855">
      <w:pPr>
        <w:pStyle w:val="Definition"/>
        <w:jc w:val="both"/>
      </w:pPr>
      <w:r w:rsidRPr="00C40DD9">
        <w:t xml:space="preserve">a collection of </w:t>
      </w:r>
      <w:r>
        <w:t>samples</w:t>
      </w:r>
      <w:r w:rsidRPr="00C40DD9">
        <w:t>, often labelled in terms of supervised learning.</w:t>
      </w:r>
      <w:r>
        <w:t xml:space="preserve"> A training dataset can be divided into training, validation, and test sets</w:t>
      </w:r>
      <w:r w:rsidRPr="0054221E">
        <w:t xml:space="preserve">. </w:t>
      </w:r>
      <w:r>
        <w:t xml:space="preserve">Training samples are different from samples in </w:t>
      </w:r>
      <w:hyperlink r:id="rId17" w:history="1">
        <w:r w:rsidRPr="00C47021">
          <w:rPr>
            <w:rStyle w:val="a3"/>
          </w:rPr>
          <w:t>OGC O</w:t>
        </w:r>
        <w:r>
          <w:rPr>
            <w:rStyle w:val="a3"/>
          </w:rPr>
          <w:t xml:space="preserve">bservations </w:t>
        </w:r>
        <w:r w:rsidRPr="00C47021">
          <w:rPr>
            <w:rStyle w:val="a3"/>
          </w:rPr>
          <w:t>&amp;</w:t>
        </w:r>
        <w:r>
          <w:rPr>
            <w:rStyle w:val="a3"/>
          </w:rPr>
          <w:t xml:space="preserve"> Measurements (O&amp;M)</w:t>
        </w:r>
      </w:hyperlink>
      <w:r>
        <w:t xml:space="preserve">. They are often collected in purposive ways that deviate from purely probability sampling, with known or expected </w:t>
      </w:r>
      <w:r>
        <w:lastRenderedPageBreak/>
        <w:t>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1" w:name="_Toc110449363"/>
      <w:bookmarkStart w:id="22" w:name="_Toc112436600"/>
      <w:r w:rsidRPr="003C771F">
        <w:rPr>
          <w:rFonts w:hint="eastAsia"/>
          <w:lang w:eastAsia="zh-CN"/>
        </w:rPr>
        <w:t>Label</w:t>
      </w:r>
    </w:p>
    <w:bookmarkEnd w:id="21"/>
    <w:bookmarkEnd w:id="22"/>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3" w:name="_Toc112436601"/>
      <w:r w:rsidRPr="001C22DE">
        <w:t>JavaScript Object Notation (JSON)</w:t>
      </w:r>
      <w:bookmarkEnd w:id="23"/>
    </w:p>
    <w:p w14:paraId="50809E5B" w14:textId="4EEAB271" w:rsidR="00126855" w:rsidRDefault="00EF1336" w:rsidP="00126855">
      <w:pPr>
        <w:rPr>
          <w:lang w:eastAsia="zh-CN"/>
        </w:rPr>
      </w:pPr>
      <w:r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4" w:name="_Toc112436602"/>
      <w:r>
        <w:rPr>
          <w:lang w:eastAsia="zh-CN"/>
        </w:rPr>
        <w:t>JSON Schema</w:t>
      </w:r>
      <w:bookmarkEnd w:id="24"/>
    </w:p>
    <w:p w14:paraId="6F20147B" w14:textId="06EA69A7" w:rsidR="00126855" w:rsidRDefault="00EF1336" w:rsidP="00126855">
      <w:pPr>
        <w:rPr>
          <w:lang w:eastAsia="zh-CN"/>
        </w:rPr>
      </w:pPr>
      <w:r w:rsidRPr="00EF1336">
        <w:rPr>
          <w:lang w:eastAsia="zh-CN"/>
        </w:rPr>
        <w:t>a vocabulary that allows you to annotate and validate JSON documents.</w:t>
      </w:r>
    </w:p>
    <w:p w14:paraId="25B2DCB7" w14:textId="1CDDCC76" w:rsidR="00126855" w:rsidRPr="008F111D" w:rsidRDefault="00126855" w:rsidP="00126855">
      <w:pPr>
        <w:rPr>
          <w:lang w:eastAsia="zh-CN"/>
        </w:rPr>
      </w:pPr>
      <w:r>
        <w:rPr>
          <w:lang w:eastAsia="zh-CN"/>
        </w:rPr>
        <w:t xml:space="preserve">SOURCE: </w:t>
      </w:r>
      <w:r w:rsidR="00EF1336" w:rsidRPr="00EF1336">
        <w:rPr>
          <w:lang w:eastAsia="zh-CN"/>
        </w:rPr>
        <w:t>https://json-schema.org/</w:t>
      </w:r>
    </w:p>
    <w:p w14:paraId="55136D4B" w14:textId="60740411" w:rsidR="009A7B37" w:rsidRDefault="009A7B37">
      <w:pPr>
        <w:pStyle w:val="1"/>
      </w:pPr>
      <w:r>
        <w:t>Conventions</w:t>
      </w:r>
      <w:bookmarkEnd w:id="12"/>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25" w:name="_Toc113876790"/>
      <w:r>
        <w:t>Identifiers</w:t>
      </w:r>
      <w:bookmarkEnd w:id="25"/>
    </w:p>
    <w:p w14:paraId="7C784522" w14:textId="77777777" w:rsidR="00DE7A41" w:rsidRPr="00C411FD" w:rsidRDefault="00DE7A41" w:rsidP="00DE7A41">
      <w:r w:rsidRPr="00C411FD">
        <w:t xml:space="preserve">The normative provisions in this specification are denoted by the URI </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7777777" w:rsidR="00647BBA" w:rsidRDefault="00647BBA" w:rsidP="00647BBA">
      <w:pPr>
        <w:pStyle w:val="2"/>
      </w:pPr>
      <w:bookmarkStart w:id="26" w:name="_Toc89644833"/>
      <w:bookmarkStart w:id="27" w:name="_Toc110449374"/>
      <w:bookmarkStart w:id="28" w:name="_Toc113876791"/>
      <w:r w:rsidRPr="00647BBA">
        <w:t>Abbreviated terms</w:t>
      </w:r>
      <w:bookmarkEnd w:id="26"/>
      <w:bookmarkEnd w:id="27"/>
      <w:bookmarkEnd w:id="28"/>
    </w:p>
    <w:p w14:paraId="7BA04DBF" w14:textId="77777777" w:rsidR="00647BBA" w:rsidRDefault="00647BBA" w:rsidP="00647BBA">
      <w:r>
        <w:t>In this document the following abbreviations and acronyms are used or introduced:</w:t>
      </w:r>
    </w:p>
    <w:p w14:paraId="4FD3907F" w14:textId="77777777"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lastRenderedPageBreak/>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29" w:name="_Toc113876792"/>
      <w:r>
        <w:t>Overview</w:t>
      </w:r>
      <w:bookmarkEnd w:id="29"/>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25FA60AB" w:rsidR="00C60494" w:rsidRDefault="00C60494" w:rsidP="00C60494">
      <w:r>
        <w:t xml:space="preserve">JSON does not have a formal class model. JSON objects are just sets of properties. However, the JSON encoding described in this standard features a </w:t>
      </w:r>
      <w:r w:rsidR="00091BC3">
        <w:t>“</w:t>
      </w:r>
      <w:r>
        <w:t>type</w:t>
      </w:r>
      <w:r w:rsidR="00091BC3">
        <w:t>”</w:t>
      </w:r>
      <w:r>
        <w:t xml:space="preserve"> property on each JSON object.</w:t>
      </w:r>
    </w:p>
    <w:p w14:paraId="2124D536" w14:textId="45F31616" w:rsidR="00C60494" w:rsidRDefault="00C60494" w:rsidP="00C60494">
      <w:r>
        <w:t xml:space="preserve">A training dataset document conforming to this standard is a JSON document whose root value is an </w:t>
      </w:r>
      <w:proofErr w:type="spellStart"/>
      <w:r>
        <w:t>AI_TrainingDataset</w:t>
      </w:r>
      <w:proofErr w:type="spellEnd"/>
      <w:r>
        <w:t xml:space="preserve"> object.</w:t>
      </w:r>
    </w:p>
    <w:p w14:paraId="576CC06F" w14:textId="77777777" w:rsidR="001C5635" w:rsidRDefault="001C5635" w:rsidP="001C5635">
      <w:pPr>
        <w:pStyle w:val="2"/>
      </w:pPr>
      <w:bookmarkStart w:id="30" w:name="_Toc113876793"/>
      <w:r>
        <w:t>JavaScript Object Notation</w:t>
      </w:r>
      <w:bookmarkEnd w:id="30"/>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proofErr w:type="spellStart"/>
      <w:r>
        <w:t>boolean</w:t>
      </w:r>
      <w:proofErr w:type="spellEnd"/>
      <w:r>
        <w:t xml:space="preserve"> values, and null) and two structured types (objects and arrays).  The ordering of the members or properties of any JSON object is considered irrelevant. Even though JSON is based on a subset of the JavaScript </w:t>
      </w:r>
      <w:r>
        <w:lastRenderedPageBreak/>
        <w:t>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1" w:name="_Toc113876794"/>
      <w:r>
        <w:t xml:space="preserve">Requirements for </w:t>
      </w:r>
      <w:proofErr w:type="spellStart"/>
      <w:r w:rsidR="006F15EC">
        <w:t>TrainingDML</w:t>
      </w:r>
      <w:proofErr w:type="spellEnd"/>
      <w:r w:rsidR="00F0513C">
        <w:t>-</w:t>
      </w:r>
      <w:r w:rsidR="006F15EC">
        <w:t xml:space="preserve">AI </w:t>
      </w:r>
      <w:r w:rsidR="001C5635" w:rsidRPr="001C5635">
        <w:t>JSON Encoding</w:t>
      </w:r>
      <w:bookmarkEnd w:id="31"/>
    </w:p>
    <w:p w14:paraId="37CB16EE" w14:textId="0381FAA3" w:rsidR="00893F6A" w:rsidRDefault="00F43BDD" w:rsidP="003A289F">
      <w:pPr>
        <w:pStyle w:val="2"/>
      </w:pPr>
      <w:bookmarkStart w:id="32" w:name="_Toc113876795"/>
      <w:r>
        <w:rPr>
          <w:lang w:eastAsia="zh-CN"/>
        </w:rPr>
        <w:t>R</w:t>
      </w:r>
      <w:r w:rsidR="00893F6A">
        <w:rPr>
          <w:lang w:eastAsia="zh-CN"/>
        </w:rPr>
        <w:t>equirement</w:t>
      </w:r>
      <w:r w:rsidR="009F2B0C">
        <w:rPr>
          <w:lang w:eastAsia="zh-CN"/>
        </w:rPr>
        <w:t>s</w:t>
      </w:r>
      <w:r w:rsidR="003F50D4">
        <w:rPr>
          <w:lang w:eastAsia="zh-CN"/>
        </w:rPr>
        <w:t xml:space="preserve"> class</w:t>
      </w:r>
      <w:r>
        <w:rPr>
          <w:lang w:eastAsia="zh-CN"/>
        </w:rPr>
        <w:t>: base</w:t>
      </w:r>
      <w:bookmarkEnd w:id="32"/>
    </w:p>
    <w:p w14:paraId="6AC07B9E" w14:textId="16CFAA75" w:rsidR="0064604D" w:rsidRDefault="0036549D" w:rsidP="000222CD">
      <w:pPr>
        <w:pStyle w:val="3"/>
      </w:pPr>
      <w:bookmarkStart w:id="33" w:name="_Toc113876796"/>
      <w:r>
        <w:t xml:space="preserve">Requirements class: </w:t>
      </w:r>
      <w:r w:rsidR="0064604D">
        <w:t>JSON base type</w:t>
      </w:r>
      <w:bookmarkEnd w:id="33"/>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8"/>
        <w:gridCol w:w="7188"/>
      </w:tblGrid>
      <w:tr w:rsidR="00E767C4" w14:paraId="3BFEF168" w14:textId="77777777" w:rsidTr="003A289F">
        <w:tc>
          <w:tcPr>
            <w:tcW w:w="8856"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3A289F">
        <w:tc>
          <w:tcPr>
            <w:tcW w:w="8856" w:type="dxa"/>
            <w:gridSpan w:val="2"/>
          </w:tcPr>
          <w:p w14:paraId="3E7FF3B4" w14:textId="0A4F3538"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EB191C">
        <w:tc>
          <w:tcPr>
            <w:tcW w:w="1668"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7188"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EB191C">
        <w:tc>
          <w:tcPr>
            <w:tcW w:w="1668" w:type="dxa"/>
          </w:tcPr>
          <w:p w14:paraId="22E67E57" w14:textId="0CF06DCB" w:rsidR="00E767C4" w:rsidRDefault="007028A1" w:rsidP="003A289F">
            <w:r>
              <w:rPr>
                <w:lang w:eastAsia="zh-CN"/>
              </w:rPr>
              <w:t>Requirement</w:t>
            </w:r>
          </w:p>
        </w:tc>
        <w:tc>
          <w:tcPr>
            <w:tcW w:w="7188" w:type="dxa"/>
          </w:tcPr>
          <w:p w14:paraId="7F899164" w14:textId="32E44731"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EB191C">
        <w:tc>
          <w:tcPr>
            <w:tcW w:w="1668" w:type="dxa"/>
          </w:tcPr>
          <w:p w14:paraId="7AC6FA8D" w14:textId="77E8C925" w:rsidR="00E767C4" w:rsidRDefault="007028A1" w:rsidP="003A289F">
            <w:r>
              <w:rPr>
                <w:lang w:eastAsia="zh-CN"/>
              </w:rPr>
              <w:t>Requirement</w:t>
            </w:r>
          </w:p>
        </w:tc>
        <w:tc>
          <w:tcPr>
            <w:tcW w:w="7188" w:type="dxa"/>
          </w:tcPr>
          <w:p w14:paraId="3E86E99C" w14:textId="7E162A3A"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del w:id="34" w:author="Ruixiang Liu" w:date="2023-06-28T21:24:00Z">
              <w:r w:rsidR="0081157A" w:rsidDel="003A39EE">
                <w:rPr>
                  <w:lang w:eastAsia="zh-CN"/>
                </w:rPr>
                <w:delText>dat</w:delText>
              </w:r>
            </w:del>
            <w:del w:id="35" w:author="Ruixiang Liu" w:date="2023-06-28T20:04:00Z">
              <w:r w:rsidR="0081157A" w:rsidDel="007A130D">
                <w:rPr>
                  <w:lang w:eastAsia="zh-CN"/>
                </w:rPr>
                <w:delText>a</w:delText>
              </w:r>
            </w:del>
            <w:ins w:id="36" w:author="Ruixiang Liu" w:date="2023-06-28T21:24:00Z">
              <w:r w:rsidR="003A39EE">
                <w:rPr>
                  <w:lang w:eastAsia="zh-CN"/>
                </w:rPr>
                <w:t>date</w:t>
              </w:r>
            </w:ins>
            <w:r w:rsidR="0081157A">
              <w:rPr>
                <w:lang w:eastAsia="zh-CN"/>
              </w:rPr>
              <w:t>-time</w:t>
            </w:r>
          </w:p>
        </w:tc>
      </w:tr>
      <w:tr w:rsidR="004F060A" w14:paraId="47114B7D" w14:textId="77777777" w:rsidTr="00EB191C">
        <w:tc>
          <w:tcPr>
            <w:tcW w:w="1668" w:type="dxa"/>
          </w:tcPr>
          <w:p w14:paraId="79A8C8CC" w14:textId="75CF3BBE" w:rsidR="004F060A" w:rsidRDefault="004F060A" w:rsidP="003A289F">
            <w:pPr>
              <w:rPr>
                <w:lang w:eastAsia="zh-CN"/>
              </w:rPr>
            </w:pPr>
            <w:r>
              <w:rPr>
                <w:lang w:eastAsia="zh-CN"/>
              </w:rPr>
              <w:t>Requirement</w:t>
            </w:r>
          </w:p>
        </w:tc>
        <w:tc>
          <w:tcPr>
            <w:tcW w:w="7188" w:type="dxa"/>
          </w:tcPr>
          <w:p w14:paraId="5B2C2196" w14:textId="609C60EC"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EB191C">
        <w:tc>
          <w:tcPr>
            <w:tcW w:w="1668" w:type="dxa"/>
          </w:tcPr>
          <w:p w14:paraId="44DCCA85" w14:textId="2A33E18F" w:rsidR="004F060A" w:rsidRDefault="004F060A" w:rsidP="003A289F">
            <w:pPr>
              <w:rPr>
                <w:lang w:eastAsia="zh-CN"/>
              </w:rPr>
            </w:pPr>
            <w:r>
              <w:rPr>
                <w:lang w:eastAsia="zh-CN"/>
              </w:rPr>
              <w:t>Requirement</w:t>
            </w:r>
          </w:p>
        </w:tc>
        <w:tc>
          <w:tcPr>
            <w:tcW w:w="7188" w:type="dxa"/>
          </w:tcPr>
          <w:p w14:paraId="6552292E" w14:textId="128667EC"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w:t>
            </w:r>
            <w:proofErr w:type="spellStart"/>
            <w:r w:rsidR="004F060A">
              <w:rPr>
                <w:lang w:eastAsia="zh-CN"/>
              </w:rPr>
              <w:t>url</w:t>
            </w:r>
            <w:proofErr w:type="spellEnd"/>
          </w:p>
        </w:tc>
      </w:tr>
      <w:tr w:rsidR="00314FF2" w14:paraId="46FACE91" w14:textId="77777777" w:rsidTr="00EB191C">
        <w:tc>
          <w:tcPr>
            <w:tcW w:w="1668" w:type="dxa"/>
          </w:tcPr>
          <w:p w14:paraId="4E728C3B" w14:textId="10E42C5D" w:rsidR="00314FF2" w:rsidRDefault="00314FF2" w:rsidP="00314FF2">
            <w:pPr>
              <w:rPr>
                <w:lang w:eastAsia="zh-CN"/>
              </w:rPr>
            </w:pPr>
            <w:r>
              <w:rPr>
                <w:lang w:eastAsia="zh-CN"/>
              </w:rPr>
              <w:t>Requirement</w:t>
            </w:r>
          </w:p>
        </w:tc>
        <w:tc>
          <w:tcPr>
            <w:tcW w:w="7188" w:type="dxa"/>
          </w:tcPr>
          <w:p w14:paraId="1B7A8987" w14:textId="3C01FC88" w:rsidR="00314FF2" w:rsidRDefault="00F43BDD" w:rsidP="00314FF2">
            <w:pPr>
              <w:rPr>
                <w:lang w:eastAsia="zh-CN"/>
              </w:rPr>
            </w:pPr>
            <w:r>
              <w:rPr>
                <w:rFonts w:hint="eastAsia"/>
                <w:lang w:eastAsia="zh-CN"/>
              </w:rPr>
              <w:t>/req/base</w:t>
            </w:r>
            <w:r w:rsidR="00BE49E1">
              <w:rPr>
                <w:rFonts w:hint="eastAsia"/>
                <w:lang w:eastAsia="zh-CN"/>
              </w:rPr>
              <w:t>/json-base-type</w:t>
            </w:r>
            <w:r w:rsidR="00314FF2">
              <w:rPr>
                <w:lang w:eastAsia="zh-CN"/>
              </w:rPr>
              <w:t>/generic-attribute</w:t>
            </w:r>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68"/>
        <w:gridCol w:w="7188"/>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7D8B4D4C"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77777777" w:rsidR="0084695B" w:rsidRDefault="00227947" w:rsidP="0064604D">
      <w:r w:rsidRPr="00227947">
        <w:t>JSON has a limited range of built-in types (</w:t>
      </w:r>
      <w:proofErr w:type="gramStart"/>
      <w:r w:rsidRPr="00227947">
        <w:t>http://json.org/ )</w:t>
      </w:r>
      <w:proofErr w:type="gramEnd"/>
      <w:r w:rsidRPr="00227947">
        <w:t xml:space="preserve">.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lastRenderedPageBreak/>
        <w:t>A</w:t>
      </w:r>
      <w:r w:rsidR="00325D04">
        <w:t xml:space="preserv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68"/>
        <w:gridCol w:w="7188"/>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ABBCCA5"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del w:id="37" w:author="Ruixiang Liu" w:date="2023-06-28T21:23:00Z">
              <w:r w:rsidR="00797281" w:rsidDel="00B57111">
                <w:rPr>
                  <w:lang w:eastAsia="zh-CN"/>
                </w:rPr>
                <w:delText>data</w:delText>
              </w:r>
            </w:del>
            <w:ins w:id="38" w:author="Ruixiang Liu" w:date="2023-06-28T21:23:00Z">
              <w:r w:rsidR="00B57111">
                <w:rPr>
                  <w:lang w:eastAsia="zh-CN"/>
                </w:rPr>
                <w:t>dat</w:t>
              </w:r>
              <w:r w:rsidR="00B57111">
                <w:rPr>
                  <w:lang w:eastAsia="zh-CN"/>
                </w:rPr>
                <w:t>e</w:t>
              </w:r>
            </w:ins>
            <w:r w:rsidR="00797281">
              <w:rPr>
                <w:lang w:eastAsia="zh-CN"/>
              </w:rPr>
              <w:t>-time</w:t>
            </w:r>
          </w:p>
          <w:p w14:paraId="0A904AB5" w14:textId="143B1D11" w:rsidR="00360D3F" w:rsidRDefault="00D57136" w:rsidP="00920266">
            <w:pPr>
              <w:rPr>
                <w:ins w:id="39" w:author="Ruixiang Liu" w:date="2023-06-28T20:52:00Z"/>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Pr>
                <w:lang w:eastAsia="zh-CN"/>
              </w:rPr>
              <w:t xml:space="preserve">shall be encoded as a </w:t>
            </w:r>
            <w:del w:id="40" w:author="Ruixiang Liu" w:date="2023-06-28T21:19:00Z">
              <w:r w:rsidDel="009376FC">
                <w:rPr>
                  <w:lang w:eastAsia="zh-CN"/>
                </w:rPr>
                <w:delText xml:space="preserve">character </w:delText>
              </w:r>
            </w:del>
            <w:ins w:id="41" w:author="Ruixiang Liu" w:date="2023-06-28T21:19:00Z">
              <w:r w:rsidR="009376FC">
                <w:rPr>
                  <w:lang w:eastAsia="zh-CN"/>
                </w:rPr>
                <w:t>text</w:t>
              </w:r>
              <w:r w:rsidR="009376FC">
                <w:rPr>
                  <w:lang w:eastAsia="zh-CN"/>
                </w:rPr>
                <w:t xml:space="preserve"> </w:t>
              </w:r>
            </w:ins>
            <w:r>
              <w:rPr>
                <w:lang w:eastAsia="zh-CN"/>
              </w:rPr>
              <w:t>string</w:t>
            </w:r>
            <w:del w:id="42" w:author="Ruixiang Liu" w:date="2023-06-28T20:27:00Z">
              <w:r w:rsidR="00C078FA" w:rsidDel="00144945">
                <w:rPr>
                  <w:lang w:eastAsia="zh-CN"/>
                </w:rPr>
                <w:delText xml:space="preserve"> </w:delText>
              </w:r>
              <w:r w:rsidDel="00144945">
                <w:rPr>
                  <w:lang w:eastAsia="zh-CN"/>
                </w:rPr>
                <w:delText>matching one of the following XML Schema types</w:delText>
              </w:r>
            </w:del>
            <w:ins w:id="43" w:author="Ruixiang Liu" w:date="2023-06-28T20:27:00Z">
              <w:r w:rsidR="00144945">
                <w:rPr>
                  <w:lang w:eastAsia="zh-CN"/>
                </w:rPr>
                <w:t xml:space="preserve"> defined in </w:t>
              </w:r>
            </w:ins>
            <w:ins w:id="44" w:author="Ruixiang Liu" w:date="2023-06-28T20:51:00Z">
              <w:r w:rsidR="00960B4E">
                <w:rPr>
                  <w:lang w:eastAsia="zh-CN"/>
                </w:rPr>
                <w:t>RFC 3339</w:t>
              </w:r>
            </w:ins>
            <w:ins w:id="45" w:author="Ruixiang Liu" w:date="2023-06-28T20:52:00Z">
              <w:r w:rsidR="00360D3F">
                <w:rPr>
                  <w:lang w:eastAsia="zh-CN"/>
                </w:rPr>
                <w:t xml:space="preserve"> Section 5.6</w:t>
              </w:r>
            </w:ins>
            <w:r>
              <w:rPr>
                <w:lang w:eastAsia="zh-CN"/>
              </w:rPr>
              <w:t xml:space="preserve">: </w:t>
            </w:r>
          </w:p>
          <w:p w14:paraId="2D052C60" w14:textId="207A9038" w:rsidR="00C869C5" w:rsidRDefault="00360D3F" w:rsidP="00920266">
            <w:pPr>
              <w:rPr>
                <w:lang w:eastAsia="zh-CN"/>
              </w:rPr>
            </w:pPr>
            <w:ins w:id="46" w:author="Ruixiang Liu" w:date="2023-06-28T20:53:00Z">
              <w:r w:rsidRPr="00360D3F">
                <w:rPr>
                  <w:lang w:eastAsia="zh-CN"/>
                </w:rPr>
                <w:t>https://datatracker.ietf.org/doc/html/rfc3339#section-5.6</w:t>
              </w:r>
            </w:ins>
            <w:del w:id="47" w:author="Ruixiang Liu" w:date="2023-06-28T20:53:00Z">
              <w:r w:rsidR="00D57136" w:rsidDel="00360D3F">
                <w:rPr>
                  <w:lang w:eastAsia="zh-CN"/>
                </w:rPr>
                <w:delText>http://www.w3.org/TR/xmlschema11-2/#dateTime  http://www.w3.org/TR/xmlschema11-2/#date  http://www.w3.org/TR/xmlschema11-2/#gYearMonth http://www.w3.org/TR/xmlschema11-2/#gYear.</w:delText>
              </w:r>
            </w:del>
          </w:p>
        </w:tc>
      </w:tr>
    </w:tbl>
    <w:p w14:paraId="62B36378" w14:textId="08E064FA" w:rsidR="00227947" w:rsidDel="00C109CB" w:rsidRDefault="00227947" w:rsidP="0064604D">
      <w:pPr>
        <w:rPr>
          <w:del w:id="48" w:author="Ruixiang Liu" w:date="2023-06-29T10:36:00Z"/>
        </w:rPr>
      </w:pPr>
    </w:p>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10CC3338" w:rsidR="00F6475A" w:rsidRPr="00F6475A" w:rsidRDefault="00091BC3"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7153B43E" w:rsidR="00F6475A" w:rsidRPr="00F6475A" w:rsidRDefault="00091BC3"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173F6CB6" w:rsidR="00F6475A" w:rsidRDefault="00F6475A" w:rsidP="00812230">
      <w:pPr>
        <w:pStyle w:val="List1OGCletters"/>
        <w:numPr>
          <w:ilvl w:val="0"/>
          <w:numId w:val="13"/>
        </w:numPr>
        <w:rPr>
          <w:ins w:id="49" w:author="Ruixiang Liu" w:date="2023-06-28T21:03:00Z"/>
          <w:lang w:eastAsia="zh-CN"/>
        </w:rPr>
      </w:pPr>
      <w:del w:id="50" w:author="Ruixiang Liu" w:date="2023-06-28T20:10:00Z">
        <w:r w:rsidRPr="00F6475A" w:rsidDel="00EA0441">
          <w:rPr>
            <w:lang w:eastAsia="zh-CN"/>
          </w:rPr>
          <w:delText xml:space="preserve"> </w:delText>
        </w:r>
      </w:del>
      <w:r w:rsidR="00091BC3">
        <w:rPr>
          <w:lang w:eastAsia="zh-CN"/>
        </w:rPr>
        <w:t>“</w:t>
      </w: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00091BC3">
        <w:rPr>
          <w:lang w:eastAsia="zh-CN"/>
        </w:rPr>
        <w:t>”</w:t>
      </w:r>
      <w:r w:rsidRPr="00F6475A">
        <w:rPr>
          <w:lang w:eastAsia="zh-CN"/>
        </w:rPr>
        <w:t xml:space="preserve"> </w:t>
      </w:r>
    </w:p>
    <w:p w14:paraId="773A2FE5" w14:textId="202D190F" w:rsidR="009C29B5" w:rsidRDefault="009C29B5" w:rsidP="00812230">
      <w:pPr>
        <w:pStyle w:val="List1OGCletters"/>
        <w:numPr>
          <w:ilvl w:val="0"/>
          <w:numId w:val="13"/>
        </w:numPr>
        <w:rPr>
          <w:ins w:id="51" w:author="Ruixiang Liu" w:date="2023-06-29T14:10:00Z"/>
          <w:lang w:eastAsia="zh-CN"/>
        </w:rPr>
      </w:pPr>
      <w:ins w:id="52" w:author="Ruixiang Liu" w:date="2023-06-28T21:04:00Z">
        <w:r>
          <w:rPr>
            <w:lang w:eastAsia="zh-CN"/>
          </w:rPr>
          <w:t>“</w:t>
        </w:r>
        <w:r w:rsidRPr="009C29B5">
          <w:rPr>
            <w:lang w:eastAsia="zh-CN"/>
          </w:rPr>
          <w:t>12:34:56</w:t>
        </w:r>
        <w:r>
          <w:rPr>
            <w:lang w:eastAsia="zh-CN"/>
          </w:rPr>
          <w:t>”</w:t>
        </w:r>
      </w:ins>
    </w:p>
    <w:p w14:paraId="7D272392" w14:textId="4982FE58" w:rsidR="00841102" w:rsidRPr="00F6475A" w:rsidRDefault="00841102" w:rsidP="00812230">
      <w:pPr>
        <w:pStyle w:val="List1OGCletters"/>
        <w:numPr>
          <w:ilvl w:val="0"/>
          <w:numId w:val="13"/>
        </w:numPr>
        <w:rPr>
          <w:lang w:eastAsia="zh-CN"/>
        </w:rPr>
      </w:pPr>
      <w:ins w:id="53" w:author="Ruixiang Liu" w:date="2023-06-29T14:10:00Z">
        <w:r>
          <w:rPr>
            <w:lang w:eastAsia="zh-CN"/>
          </w:rPr>
          <w:t>“12:34:56.123”</w:t>
        </w:r>
      </w:ins>
    </w:p>
    <w:p w14:paraId="2EF9FF7A" w14:textId="77777777" w:rsidR="00C109CB" w:rsidRPr="00F6475A" w:rsidRDefault="00C109CB" w:rsidP="00EC609B">
      <w:pPr>
        <w:pStyle w:val="List1OGCletters"/>
        <w:numPr>
          <w:ilvl w:val="0"/>
          <w:numId w:val="0"/>
        </w:numPr>
        <w:rPr>
          <w:ins w:id="54" w:author="Ruixiang Liu" w:date="2023-06-29T10:36:00Z"/>
          <w:rFonts w:hint="eastAsia"/>
          <w:lang w:eastAsia="zh-CN"/>
        </w:rPr>
      </w:pPr>
    </w:p>
    <w:p w14:paraId="1392F2F2" w14:textId="5D0EC45A"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091BC3">
        <w:rPr>
          <w:lang w:eastAsia="zh-CN"/>
        </w:rPr>
        <w:t>“</w:t>
      </w:r>
      <w:r w:rsidR="00325D04">
        <w:rPr>
          <w:lang w:eastAsia="zh-CN"/>
        </w:rPr>
        <w:t>key</w:t>
      </w:r>
      <w:r w:rsidR="00091BC3">
        <w:rPr>
          <w:lang w:eastAsia="zh-CN"/>
        </w:rPr>
        <w:t>”</w:t>
      </w:r>
      <w:r w:rsidR="00325D04">
        <w:rPr>
          <w:lang w:eastAsia="zh-CN"/>
        </w:rPr>
        <w:t xml:space="preserve"> and </w:t>
      </w:r>
      <w:r w:rsidR="00091BC3">
        <w:rPr>
          <w:lang w:eastAsia="zh-CN"/>
        </w:rPr>
        <w:t>“</w:t>
      </w:r>
      <w:r w:rsidR="00325D04">
        <w:rPr>
          <w:lang w:eastAsia="zh-CN"/>
        </w:rPr>
        <w:t>value</w:t>
      </w:r>
      <w:r w:rsidR="00091BC3">
        <w:rPr>
          <w:lang w:eastAsia="zh-CN"/>
        </w:rPr>
        <w:t>”</w:t>
      </w:r>
      <w:r w:rsidR="00325D04">
        <w:rPr>
          <w:lang w:eastAsia="zh-CN"/>
        </w:rPr>
        <w:t>.</w:t>
      </w:r>
    </w:p>
    <w:tbl>
      <w:tblPr>
        <w:tblStyle w:val="af1"/>
        <w:tblW w:w="0" w:type="auto"/>
        <w:tblLook w:val="04A0" w:firstRow="1" w:lastRow="0" w:firstColumn="1" w:lastColumn="0" w:noHBand="0" w:noVBand="1"/>
      </w:tblPr>
      <w:tblGrid>
        <w:gridCol w:w="1668"/>
        <w:gridCol w:w="7188"/>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0A789E30"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3E0A3F11"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alue shall be encoded as a JSON object with</w:t>
            </w:r>
            <w:r w:rsidR="008302D4">
              <w:rPr>
                <w:lang w:eastAsia="zh-CN"/>
              </w:rPr>
              <w:t xml:space="preserve"> </w:t>
            </w:r>
            <w:r w:rsidR="00A519EC">
              <w:rPr>
                <w:lang w:eastAsia="zh-CN"/>
              </w:rPr>
              <w:t xml:space="preserve">properties </w:t>
            </w:r>
            <w:r w:rsidR="00091BC3">
              <w:rPr>
                <w:lang w:eastAsia="zh-CN"/>
              </w:rPr>
              <w:t>“</w:t>
            </w:r>
            <w:r w:rsidR="00A519EC">
              <w:rPr>
                <w:lang w:eastAsia="zh-CN"/>
              </w:rPr>
              <w:t>key</w:t>
            </w:r>
            <w:r w:rsidR="00091BC3">
              <w:rPr>
                <w:lang w:eastAsia="zh-CN"/>
              </w:rPr>
              <w:t>”</w:t>
            </w:r>
            <w:r w:rsidR="00A519EC">
              <w:rPr>
                <w:lang w:eastAsia="zh-CN"/>
              </w:rPr>
              <w:t xml:space="preserve"> and </w:t>
            </w:r>
            <w:r w:rsidR="00091BC3">
              <w:rPr>
                <w:lang w:eastAsia="zh-CN"/>
              </w:rPr>
              <w:t>“</w:t>
            </w:r>
            <w:r w:rsidR="00A519EC">
              <w:rPr>
                <w:lang w:eastAsia="zh-CN"/>
              </w:rPr>
              <w:t>value</w:t>
            </w:r>
            <w:r w:rsidR="00091BC3">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091BC3">
              <w:rPr>
                <w:lang w:eastAsia="zh-CN"/>
              </w:rPr>
              <w:t>“</w:t>
            </w:r>
            <w:r w:rsidR="00AF2296">
              <w:rPr>
                <w:lang w:eastAsia="zh-CN"/>
              </w:rPr>
              <w:t>key</w:t>
            </w:r>
            <w:r w:rsidR="00091BC3">
              <w:rPr>
                <w:lang w:eastAsia="zh-CN"/>
              </w:rPr>
              <w:t>”</w:t>
            </w:r>
            <w:r w:rsidR="00AF2296">
              <w:rPr>
                <w:lang w:eastAsia="zh-CN"/>
              </w:rPr>
              <w:t xml:space="preserve"> is a text string</w:t>
            </w:r>
            <w:r w:rsidR="00A345C3">
              <w:rPr>
                <w:lang w:eastAsia="zh-CN"/>
              </w:rPr>
              <w:t>.</w:t>
            </w:r>
          </w:p>
        </w:tc>
      </w:tr>
    </w:tbl>
    <w:p w14:paraId="2225CCB2" w14:textId="47CAC10A" w:rsidR="008301EF" w:rsidDel="00C109CB" w:rsidRDefault="008301EF" w:rsidP="0064604D">
      <w:pPr>
        <w:rPr>
          <w:del w:id="55" w:author="Ruixiang Liu" w:date="2023-06-29T10:37:00Z"/>
          <w:lang w:eastAsia="zh-CN"/>
        </w:rPr>
      </w:pPr>
    </w:p>
    <w:p w14:paraId="073C4830" w14:textId="77777777" w:rsidR="003C02C2" w:rsidRDefault="003C02C2" w:rsidP="003C02C2">
      <w:pPr>
        <w:rPr>
          <w:lang w:eastAsia="zh-CN"/>
        </w:rPr>
      </w:pPr>
      <w:r>
        <w:rPr>
          <w:rFonts w:hint="eastAsia"/>
          <w:lang w:eastAsia="zh-CN"/>
        </w:rPr>
        <w:t>E</w:t>
      </w:r>
      <w:r>
        <w:rPr>
          <w:lang w:eastAsia="zh-CN"/>
        </w:rPr>
        <w:t>xamples:</w:t>
      </w:r>
    </w:p>
    <w:p w14:paraId="3CBBAF2E" w14:textId="751F680F" w:rsidR="003C02C2" w:rsidRDefault="0068571B" w:rsidP="006A6494">
      <w:pPr>
        <w:pStyle w:val="List1OGCletters"/>
        <w:numPr>
          <w:ilvl w:val="0"/>
          <w:numId w:val="16"/>
        </w:numPr>
        <w:rPr>
          <w:lang w:eastAsia="zh-CN"/>
        </w:rPr>
      </w:pPr>
      <w:r>
        <w:rPr>
          <w:rFonts w:hint="eastAsia"/>
          <w:lang w:eastAsia="zh-CN"/>
        </w:rPr>
        <w:t>{</w:t>
      </w:r>
      <w:r w:rsidR="00091BC3">
        <w:rPr>
          <w:lang w:eastAsia="zh-CN"/>
        </w:rPr>
        <w:t>“</w:t>
      </w:r>
      <w:r>
        <w:rPr>
          <w:lang w:eastAsia="zh-CN"/>
        </w:rPr>
        <w:t>key</w:t>
      </w:r>
      <w:r w:rsidR="00091BC3">
        <w:rPr>
          <w:lang w:eastAsia="zh-CN"/>
        </w:rPr>
        <w:t>”</w:t>
      </w:r>
      <w:r>
        <w:rPr>
          <w:lang w:eastAsia="zh-CN"/>
        </w:rPr>
        <w:t xml:space="preserve">: </w:t>
      </w:r>
      <w:r w:rsidR="00091BC3">
        <w:rPr>
          <w:lang w:eastAsia="zh-CN"/>
        </w:rPr>
        <w:t>“</w:t>
      </w:r>
      <w:r w:rsidR="00AF7AC3">
        <w:rPr>
          <w:lang w:eastAsia="zh-CN"/>
        </w:rPr>
        <w:t>forest</w:t>
      </w:r>
      <w:r w:rsidR="00091BC3">
        <w:rPr>
          <w:lang w:eastAsia="zh-CN"/>
        </w:rPr>
        <w:t>”</w:t>
      </w:r>
      <w:r w:rsidR="00AF7AC3">
        <w:rPr>
          <w:lang w:eastAsia="zh-CN"/>
        </w:rPr>
        <w:t xml:space="preserve">, </w:t>
      </w:r>
      <w:r w:rsidR="00091BC3">
        <w:rPr>
          <w:lang w:eastAsia="zh-CN"/>
        </w:rPr>
        <w:t>“</w:t>
      </w:r>
      <w:r w:rsidR="00AF7AC3">
        <w:rPr>
          <w:lang w:eastAsia="zh-CN"/>
        </w:rPr>
        <w:t>value</w:t>
      </w:r>
      <w:r w:rsidR="00091BC3">
        <w:rPr>
          <w:lang w:eastAsia="zh-CN"/>
        </w:rPr>
        <w:t>”</w:t>
      </w:r>
      <w:r w:rsidR="00AF7AC3">
        <w:rPr>
          <w:lang w:eastAsia="zh-CN"/>
        </w:rPr>
        <w:t xml:space="preserve">: </w:t>
      </w:r>
      <w:r w:rsidR="00091BC3">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091BC3">
        <w:rPr>
          <w:lang w:eastAsia="zh-CN"/>
        </w:rPr>
        <w:t>”</w:t>
      </w:r>
      <w:r>
        <w:rPr>
          <w:lang w:eastAsia="zh-CN"/>
        </w:rPr>
        <w:t>}</w:t>
      </w:r>
    </w:p>
    <w:p w14:paraId="231B3CFA" w14:textId="2527F7FF" w:rsidR="009D7C07" w:rsidRPr="00812230" w:rsidRDefault="009D7C07" w:rsidP="00812230">
      <w:pPr>
        <w:pStyle w:val="List1OGCletters"/>
        <w:numPr>
          <w:ilvl w:val="0"/>
          <w:numId w:val="13"/>
        </w:numPr>
        <w:rPr>
          <w:lang w:eastAsia="zh-CN"/>
        </w:rPr>
      </w:pPr>
      <w:r>
        <w:rPr>
          <w:rFonts w:hint="eastAsia"/>
          <w:lang w:eastAsia="zh-CN"/>
        </w:rPr>
        <w:t>{</w:t>
      </w:r>
      <w:r w:rsidR="00091BC3">
        <w:rPr>
          <w:lang w:eastAsia="zh-CN"/>
        </w:rPr>
        <w:t>“</w:t>
      </w:r>
      <w:r>
        <w:rPr>
          <w:lang w:eastAsia="zh-CN"/>
        </w:rPr>
        <w:t>key</w:t>
      </w:r>
      <w:r w:rsidR="00091BC3">
        <w:rPr>
          <w:lang w:eastAsia="zh-CN"/>
        </w:rPr>
        <w:t>”</w:t>
      </w:r>
      <w:r>
        <w:rPr>
          <w:lang w:eastAsia="zh-CN"/>
        </w:rPr>
        <w:t xml:space="preserve">: </w:t>
      </w:r>
      <w:r w:rsidR="00091BC3">
        <w:rPr>
          <w:lang w:eastAsia="zh-CN"/>
        </w:rPr>
        <w:t>“</w:t>
      </w:r>
      <w:r w:rsidR="000276B5">
        <w:rPr>
          <w:lang w:eastAsia="zh-CN"/>
        </w:rPr>
        <w:t>precision</w:t>
      </w:r>
      <w:r w:rsidR="00091BC3">
        <w:rPr>
          <w:lang w:eastAsia="zh-CN"/>
        </w:rPr>
        <w:t>”</w:t>
      </w:r>
      <w:r>
        <w:rPr>
          <w:lang w:eastAsia="zh-CN"/>
        </w:rPr>
        <w:t xml:space="preserve">, </w:t>
      </w:r>
      <w:r w:rsidR="00091BC3">
        <w:rPr>
          <w:lang w:eastAsia="zh-CN"/>
        </w:rPr>
        <w:t>“</w:t>
      </w:r>
      <w:r>
        <w:rPr>
          <w:lang w:eastAsia="zh-CN"/>
        </w:rPr>
        <w:t>value</w:t>
      </w:r>
      <w:r w:rsidR="00091BC3">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ins w:id="56" w:author="Ruixiang Liu" w:date="2023-06-29T10:37:00Z"/>
          <w:lang w:eastAsia="zh-CN"/>
        </w:rPr>
      </w:pPr>
    </w:p>
    <w:p w14:paraId="4A93CC8E" w14:textId="485C6EAE" w:rsidR="009D7C07" w:rsidRDefault="00BF37BB" w:rsidP="0064604D">
      <w:pPr>
        <w:rPr>
          <w:lang w:eastAsia="zh-CN"/>
        </w:rPr>
      </w:pPr>
      <w:r>
        <w:rPr>
          <w:rFonts w:hint="eastAsia"/>
          <w:lang w:eastAsia="zh-CN"/>
        </w:rPr>
        <w:lastRenderedPageBreak/>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68"/>
        <w:gridCol w:w="7188"/>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0AA1DB72"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w:t>
            </w:r>
            <w:proofErr w:type="spellStart"/>
            <w:r w:rsidR="00990E85">
              <w:rPr>
                <w:lang w:eastAsia="zh-CN"/>
              </w:rPr>
              <w:t>url</w:t>
            </w:r>
            <w:proofErr w:type="spellEnd"/>
          </w:p>
          <w:p w14:paraId="14F35D3A" w14:textId="6FD49B02" w:rsidR="00990E85" w:rsidRDefault="00990E85" w:rsidP="003A289F">
            <w:pPr>
              <w:rPr>
                <w:ins w:id="57" w:author="Ruixiang Liu" w:date="2023-06-28T21:19:00Z"/>
                <w:lang w:eastAsia="zh-CN"/>
              </w:rPr>
            </w:pPr>
            <w:r>
              <w:rPr>
                <w:lang w:eastAsia="zh-CN"/>
              </w:rPr>
              <w:t xml:space="preserve">Each </w:t>
            </w:r>
            <w:r w:rsidR="00D0793B">
              <w:rPr>
                <w:lang w:eastAsia="zh-CN"/>
              </w:rPr>
              <w:t>URL</w:t>
            </w:r>
            <w:r>
              <w:rPr>
                <w:lang w:eastAsia="zh-CN"/>
              </w:rPr>
              <w:t xml:space="preserve"> value shall be encoded as a </w:t>
            </w:r>
            <w:r w:rsidR="005F17DA">
              <w:rPr>
                <w:lang w:eastAsia="zh-CN"/>
              </w:rPr>
              <w:t>text string</w:t>
            </w:r>
            <w:ins w:id="58" w:author="Ruixiang Liu" w:date="2023-06-28T21:19:00Z">
              <w:r w:rsidR="002D70EB">
                <w:rPr>
                  <w:lang w:eastAsia="zh-CN"/>
                </w:rPr>
                <w:t xml:space="preserve"> </w:t>
              </w:r>
              <w:r w:rsidR="002D70EB">
                <w:rPr>
                  <w:lang w:eastAsia="zh-CN"/>
                </w:rPr>
                <w:t>defined in RFC 3</w:t>
              </w:r>
            </w:ins>
            <w:ins w:id="59" w:author="Ruixiang Liu" w:date="2023-06-28T21:20:00Z">
              <w:r w:rsidR="002D70EB">
                <w:rPr>
                  <w:lang w:eastAsia="zh-CN"/>
                </w:rPr>
                <w:t>986</w:t>
              </w:r>
            </w:ins>
            <w:ins w:id="60" w:author="Ruixiang Liu" w:date="2023-06-28T21:19:00Z">
              <w:r w:rsidR="002D70EB">
                <w:rPr>
                  <w:lang w:eastAsia="zh-CN"/>
                </w:rPr>
                <w:t xml:space="preserve"> Section </w:t>
              </w:r>
            </w:ins>
            <w:ins w:id="61" w:author="Ruixiang Liu" w:date="2023-06-28T21:20:00Z">
              <w:r w:rsidR="002D70EB">
                <w:rPr>
                  <w:lang w:eastAsia="zh-CN"/>
                </w:rPr>
                <w:t>4</w:t>
              </w:r>
            </w:ins>
            <w:ins w:id="62" w:author="Ruixiang Liu" w:date="2023-06-28T21:19:00Z">
              <w:r w:rsidR="002D70EB">
                <w:rPr>
                  <w:lang w:eastAsia="zh-CN"/>
                </w:rPr>
                <w:t>.</w:t>
              </w:r>
            </w:ins>
            <w:ins w:id="63" w:author="Ruixiang Liu" w:date="2023-06-28T21:20:00Z">
              <w:r w:rsidR="002D70EB">
                <w:rPr>
                  <w:lang w:eastAsia="zh-CN"/>
                </w:rPr>
                <w:t>1</w:t>
              </w:r>
            </w:ins>
            <w:ins w:id="64" w:author="Ruixiang Liu" w:date="2023-06-28T21:19:00Z">
              <w:r w:rsidR="002D70EB">
                <w:rPr>
                  <w:lang w:eastAsia="zh-CN"/>
                </w:rPr>
                <w:t>:</w:t>
              </w:r>
            </w:ins>
            <w:del w:id="65" w:author="Ruixiang Liu" w:date="2023-06-28T21:19:00Z">
              <w:r w:rsidDel="002D70EB">
                <w:rPr>
                  <w:lang w:eastAsia="zh-CN"/>
                </w:rPr>
                <w:delText>.</w:delText>
              </w:r>
            </w:del>
          </w:p>
          <w:p w14:paraId="15911C08" w14:textId="482A3522" w:rsidR="002D70EB" w:rsidRDefault="002D70EB" w:rsidP="003A289F">
            <w:pPr>
              <w:rPr>
                <w:rFonts w:hint="eastAsia"/>
                <w:lang w:eastAsia="zh-CN"/>
              </w:rPr>
            </w:pPr>
            <w:ins w:id="66" w:author="Ruixiang Liu" w:date="2023-06-28T21:20:00Z">
              <w:r w:rsidRPr="002D70EB">
                <w:rPr>
                  <w:lang w:eastAsia="zh-CN"/>
                </w:rPr>
                <w:t>https://datatracker.ietf.org/doc/html/rfc3986#section-4.1</w:t>
              </w:r>
            </w:ins>
          </w:p>
        </w:tc>
      </w:tr>
    </w:tbl>
    <w:p w14:paraId="3B2437F2" w14:textId="2D3CA4B5" w:rsidR="00812230" w:rsidRDefault="00812230" w:rsidP="00812230">
      <w:pPr>
        <w:rPr>
          <w:lang w:eastAsia="zh-CN"/>
        </w:rPr>
      </w:pPr>
      <w:r>
        <w:rPr>
          <w:rFonts w:hint="eastAsia"/>
          <w:lang w:eastAsia="zh-CN"/>
        </w:rPr>
        <w:t>E</w:t>
      </w:r>
      <w:r>
        <w:rPr>
          <w:lang w:eastAsia="zh-CN"/>
        </w:rPr>
        <w:t>xamples:</w:t>
      </w:r>
    </w:p>
    <w:p w14:paraId="61F546C1" w14:textId="2C65CB61" w:rsidR="00E476B2" w:rsidRDefault="00091BC3"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30D0C5DD" w:rsidR="00990E85" w:rsidRDefault="00091BC3" w:rsidP="0064604D">
      <w:pPr>
        <w:pStyle w:val="List1OGCletters"/>
        <w:numPr>
          <w:ilvl w:val="0"/>
          <w:numId w:val="13"/>
        </w:numPr>
        <w:rPr>
          <w:lang w:eastAsia="zh-CN"/>
        </w:rPr>
      </w:pPr>
      <w:bookmarkStart w:id="67" w:name="OLE_LINK7"/>
      <w:bookmarkStart w:id="68"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67"/>
    <w:bookmarkEnd w:id="68"/>
    <w:p w14:paraId="77447EDF" w14:textId="77777777" w:rsidR="00C109CB" w:rsidRDefault="00C109CB" w:rsidP="007364B0">
      <w:pPr>
        <w:rPr>
          <w:ins w:id="69" w:author="Ruixiang Liu" w:date="2023-06-29T10:37:00Z"/>
          <w:lang w:eastAsia="zh-CN"/>
        </w:rPr>
      </w:pPr>
    </w:p>
    <w:p w14:paraId="05646202" w14:textId="5E90E23F" w:rsidR="007364B0" w:rsidRDefault="007364B0" w:rsidP="007364B0">
      <w:pPr>
        <w:rPr>
          <w:lang w:eastAsia="zh-CN"/>
        </w:rPr>
      </w:pPr>
      <w:r>
        <w:rPr>
          <w:lang w:eastAsia="zh-CN"/>
        </w:rPr>
        <w:t xml:space="preserve">A </w:t>
      </w:r>
      <w:proofErr w:type="spellStart"/>
      <w:r>
        <w:rPr>
          <w:lang w:eastAsia="zh-CN"/>
        </w:rPr>
        <w:t>GenericAttribute</w:t>
      </w:r>
      <w:proofErr w:type="spellEnd"/>
      <w:r>
        <w:rPr>
          <w:lang w:eastAsia="zh-CN"/>
        </w:rPr>
        <w:t xml:space="preserve"> is encoded as a JSON object with t</w:t>
      </w:r>
      <w:r w:rsidR="00C62659">
        <w:rPr>
          <w:lang w:eastAsia="zh-CN"/>
        </w:rPr>
        <w:t>hree</w:t>
      </w:r>
      <w:r>
        <w:rPr>
          <w:lang w:eastAsia="zh-CN"/>
        </w:rPr>
        <w:t xml:space="preserve"> properties named </w:t>
      </w:r>
      <w:r w:rsidR="00091BC3">
        <w:rPr>
          <w:lang w:eastAsia="zh-CN"/>
        </w:rPr>
        <w:t>“</w:t>
      </w:r>
      <w:r w:rsidR="00C62659">
        <w:rPr>
          <w:lang w:eastAsia="zh-CN"/>
        </w:rPr>
        <w:t>name</w:t>
      </w:r>
      <w:r w:rsidR="00091BC3">
        <w:rPr>
          <w:lang w:eastAsia="zh-CN"/>
        </w:rPr>
        <w:t>”</w:t>
      </w:r>
      <w:r w:rsidR="00C62659">
        <w:rPr>
          <w:lang w:eastAsia="zh-CN"/>
        </w:rPr>
        <w:t>,</w:t>
      </w:r>
      <w:r>
        <w:rPr>
          <w:lang w:eastAsia="zh-CN"/>
        </w:rPr>
        <w:t xml:space="preserve"> </w:t>
      </w:r>
      <w:r w:rsidR="00091BC3">
        <w:rPr>
          <w:lang w:eastAsia="zh-CN"/>
        </w:rPr>
        <w:t>“</w:t>
      </w:r>
      <w:r w:rsidR="00C62659">
        <w:rPr>
          <w:lang w:eastAsia="zh-CN"/>
        </w:rPr>
        <w:t>type</w:t>
      </w:r>
      <w:r w:rsidR="00091BC3">
        <w:rPr>
          <w:lang w:eastAsia="zh-CN"/>
        </w:rPr>
        <w:t>”</w:t>
      </w:r>
      <w:r w:rsidR="00C62659">
        <w:rPr>
          <w:lang w:eastAsia="zh-CN"/>
        </w:rPr>
        <w:t xml:space="preserve">, and </w:t>
      </w:r>
      <w:r w:rsidR="00091BC3">
        <w:rPr>
          <w:lang w:eastAsia="zh-CN"/>
        </w:rPr>
        <w:t>“</w:t>
      </w:r>
      <w:r w:rsidR="00C62659">
        <w:rPr>
          <w:lang w:eastAsia="zh-CN"/>
        </w:rPr>
        <w:t>value</w:t>
      </w:r>
      <w:r w:rsidR="00091BC3">
        <w:rPr>
          <w:lang w:eastAsia="zh-CN"/>
        </w:rPr>
        <w:t>”</w:t>
      </w:r>
      <w:r>
        <w:rPr>
          <w:lang w:eastAsia="zh-CN"/>
        </w:rPr>
        <w:t>.</w:t>
      </w:r>
    </w:p>
    <w:tbl>
      <w:tblPr>
        <w:tblStyle w:val="af1"/>
        <w:tblW w:w="0" w:type="auto"/>
        <w:tblLook w:val="04A0" w:firstRow="1" w:lastRow="0" w:firstColumn="1" w:lastColumn="0" w:noHBand="0" w:noVBand="1"/>
      </w:tblPr>
      <w:tblGrid>
        <w:gridCol w:w="1668"/>
        <w:gridCol w:w="7188"/>
      </w:tblGrid>
      <w:tr w:rsidR="007364B0" w14:paraId="4DDEC0E7" w14:textId="77777777" w:rsidTr="003A289F">
        <w:tc>
          <w:tcPr>
            <w:tcW w:w="1668" w:type="dxa"/>
          </w:tcPr>
          <w:p w14:paraId="7710952E" w14:textId="77777777" w:rsidR="007364B0" w:rsidRDefault="007364B0" w:rsidP="003A289F">
            <w:r>
              <w:rPr>
                <w:lang w:eastAsia="zh-CN"/>
              </w:rPr>
              <w:t>Requirement</w:t>
            </w:r>
          </w:p>
        </w:tc>
        <w:tc>
          <w:tcPr>
            <w:tcW w:w="7188" w:type="dxa"/>
          </w:tcPr>
          <w:p w14:paraId="5237F73A" w14:textId="596A9B38" w:rsidR="007364B0" w:rsidRDefault="00F43BDD" w:rsidP="003A289F">
            <w:pPr>
              <w:rPr>
                <w:lang w:eastAsia="zh-CN"/>
              </w:rPr>
            </w:pPr>
            <w:r>
              <w:rPr>
                <w:rFonts w:hint="eastAsia"/>
                <w:lang w:eastAsia="zh-CN"/>
              </w:rPr>
              <w:t>/req/base</w:t>
            </w:r>
            <w:r w:rsidR="00BE49E1">
              <w:rPr>
                <w:rFonts w:hint="eastAsia"/>
                <w:lang w:eastAsia="zh-CN"/>
              </w:rPr>
              <w:t>/json-base-type</w:t>
            </w:r>
            <w:r w:rsidR="007364B0">
              <w:rPr>
                <w:lang w:eastAsia="zh-CN"/>
              </w:rPr>
              <w:t>/</w:t>
            </w:r>
            <w:ins w:id="70" w:author="Ruixiang Liu" w:date="2023-06-28T21:24:00Z">
              <w:r w:rsidR="00350D3F">
                <w:rPr>
                  <w:lang w:eastAsia="zh-CN"/>
                </w:rPr>
                <w:t>generic-attribute</w:t>
              </w:r>
            </w:ins>
            <w:del w:id="71" w:author="Ruixiang Liu" w:date="2023-06-28T21:24:00Z">
              <w:r w:rsidR="007364B0" w:rsidDel="00350D3F">
                <w:rPr>
                  <w:lang w:eastAsia="zh-CN"/>
                </w:rPr>
                <w:delText>named-value</w:delText>
              </w:r>
            </w:del>
          </w:p>
          <w:p w14:paraId="48144D1A" w14:textId="2A6C4A6B" w:rsidR="007364B0" w:rsidRDefault="007364B0" w:rsidP="003A289F">
            <w:pPr>
              <w:rPr>
                <w:lang w:eastAsia="zh-CN"/>
              </w:rPr>
            </w:pPr>
            <w:r>
              <w:rPr>
                <w:lang w:eastAsia="zh-CN"/>
              </w:rPr>
              <w:t xml:space="preserve">Each </w:t>
            </w:r>
            <w:proofErr w:type="spellStart"/>
            <w:r w:rsidR="00D25EF1">
              <w:rPr>
                <w:lang w:eastAsia="zh-CN"/>
              </w:rPr>
              <w:t>GenericAttribute</w:t>
            </w:r>
            <w:proofErr w:type="spellEnd"/>
            <w:r>
              <w:rPr>
                <w:lang w:eastAsia="zh-CN"/>
              </w:rPr>
              <w:t xml:space="preserve"> value shall be encoded as a JSON object with properties </w:t>
            </w:r>
            <w:r w:rsidR="00091BC3">
              <w:rPr>
                <w:lang w:eastAsia="zh-CN"/>
              </w:rPr>
              <w:t>“</w:t>
            </w:r>
            <w:r w:rsidR="00F110D7">
              <w:rPr>
                <w:lang w:eastAsia="zh-CN"/>
              </w:rPr>
              <w:t>name</w:t>
            </w:r>
            <w:r w:rsidR="00091BC3">
              <w:rPr>
                <w:lang w:eastAsia="zh-CN"/>
              </w:rPr>
              <w:t>”</w:t>
            </w:r>
            <w:r w:rsidR="00F110D7">
              <w:rPr>
                <w:lang w:eastAsia="zh-CN"/>
              </w:rPr>
              <w:t xml:space="preserve">, </w:t>
            </w:r>
            <w:r w:rsidR="00091BC3">
              <w:rPr>
                <w:lang w:eastAsia="zh-CN"/>
              </w:rPr>
              <w:t>“</w:t>
            </w:r>
            <w:r w:rsidR="00F110D7">
              <w:rPr>
                <w:lang w:eastAsia="zh-CN"/>
              </w:rPr>
              <w:t>type</w:t>
            </w:r>
            <w:r w:rsidR="00091BC3">
              <w:rPr>
                <w:lang w:eastAsia="zh-CN"/>
              </w:rPr>
              <w:t>”</w:t>
            </w:r>
            <w:r w:rsidR="00F110D7">
              <w:rPr>
                <w:lang w:eastAsia="zh-CN"/>
              </w:rPr>
              <w:t xml:space="preserve">, and </w:t>
            </w:r>
            <w:r w:rsidR="00091BC3">
              <w:rPr>
                <w:lang w:eastAsia="zh-CN"/>
              </w:rPr>
              <w:t>“</w:t>
            </w:r>
            <w:r w:rsidR="00F110D7">
              <w:rPr>
                <w:lang w:eastAsia="zh-CN"/>
              </w:rPr>
              <w:t>value</w:t>
            </w:r>
            <w:r w:rsidR="00091BC3">
              <w:rPr>
                <w:lang w:eastAsia="zh-CN"/>
              </w:rPr>
              <w:t>”</w:t>
            </w:r>
            <w:r>
              <w:rPr>
                <w:lang w:eastAsia="zh-CN"/>
              </w:rPr>
              <w:t>, while the value of propert</w:t>
            </w:r>
            <w:r w:rsidR="00116900">
              <w:rPr>
                <w:lang w:eastAsia="zh-CN"/>
              </w:rPr>
              <w:t>ies</w:t>
            </w:r>
            <w:r>
              <w:rPr>
                <w:lang w:eastAsia="zh-CN"/>
              </w:rPr>
              <w:t xml:space="preserve"> </w:t>
            </w:r>
            <w:r w:rsidR="00091BC3">
              <w:rPr>
                <w:lang w:eastAsia="zh-CN"/>
              </w:rPr>
              <w:t>“</w:t>
            </w:r>
            <w:r w:rsidR="00116900">
              <w:rPr>
                <w:lang w:eastAsia="zh-CN"/>
              </w:rPr>
              <w:t>name</w:t>
            </w:r>
            <w:r w:rsidR="00091BC3">
              <w:rPr>
                <w:lang w:eastAsia="zh-CN"/>
              </w:rPr>
              <w:t>”</w:t>
            </w:r>
            <w:r w:rsidR="00116900">
              <w:rPr>
                <w:lang w:eastAsia="zh-CN"/>
              </w:rPr>
              <w:t xml:space="preserve"> and </w:t>
            </w:r>
            <w:r w:rsidR="00091BC3">
              <w:rPr>
                <w:lang w:eastAsia="zh-CN"/>
              </w:rPr>
              <w:t>“</w:t>
            </w:r>
            <w:r w:rsidR="00116900">
              <w:rPr>
                <w:lang w:eastAsia="zh-CN"/>
              </w:rPr>
              <w:t>type</w:t>
            </w:r>
            <w:r w:rsidR="00091BC3">
              <w:rPr>
                <w:lang w:eastAsia="zh-CN"/>
              </w:rPr>
              <w:t>”</w:t>
            </w:r>
            <w:r>
              <w:rPr>
                <w:lang w:eastAsia="zh-CN"/>
              </w:rPr>
              <w:t xml:space="preserve"> is a text string.</w:t>
            </w:r>
          </w:p>
        </w:tc>
      </w:tr>
    </w:tbl>
    <w:p w14:paraId="759B2B51" w14:textId="5B383982" w:rsidR="007364B0" w:rsidDel="00C109CB" w:rsidRDefault="007364B0" w:rsidP="007364B0">
      <w:pPr>
        <w:rPr>
          <w:del w:id="72" w:author="Ruixiang Liu" w:date="2023-06-29T10:35:00Z"/>
          <w:lang w:eastAsia="zh-CN"/>
        </w:rPr>
      </w:pPr>
    </w:p>
    <w:p w14:paraId="5CD9B49D" w14:textId="77777777" w:rsidR="007364B0" w:rsidRDefault="007364B0" w:rsidP="007364B0">
      <w:pPr>
        <w:rPr>
          <w:lang w:eastAsia="zh-CN"/>
        </w:rPr>
      </w:pPr>
      <w:r>
        <w:rPr>
          <w:rFonts w:hint="eastAsia"/>
          <w:lang w:eastAsia="zh-CN"/>
        </w:rPr>
        <w:t>E</w:t>
      </w:r>
      <w:r>
        <w:rPr>
          <w:lang w:eastAsia="zh-CN"/>
        </w:rPr>
        <w:t>xamples:</w:t>
      </w:r>
    </w:p>
    <w:p w14:paraId="26F2E459" w14:textId="707DC77E" w:rsidR="007364B0" w:rsidRDefault="007364B0" w:rsidP="00242783">
      <w:pPr>
        <w:pStyle w:val="List1OGCletters"/>
        <w:numPr>
          <w:ilvl w:val="0"/>
          <w:numId w:val="24"/>
        </w:numPr>
        <w:rPr>
          <w:lang w:eastAsia="zh-CN"/>
        </w:rPr>
      </w:pPr>
      <w:r>
        <w:rPr>
          <w:rFonts w:hint="eastAsia"/>
          <w:lang w:eastAsia="zh-CN"/>
        </w:rPr>
        <w:t>{</w:t>
      </w:r>
      <w:r w:rsidR="00091BC3">
        <w:rPr>
          <w:lang w:eastAsia="zh-CN"/>
        </w:rPr>
        <w:t>“</w:t>
      </w:r>
      <w:r w:rsidR="00102398">
        <w:rPr>
          <w:lang w:eastAsia="zh-CN"/>
        </w:rPr>
        <w:t>name</w:t>
      </w:r>
      <w:r w:rsidR="00091BC3">
        <w:rPr>
          <w:lang w:eastAsia="zh-CN"/>
        </w:rPr>
        <w:t>”</w:t>
      </w:r>
      <w:r>
        <w:rPr>
          <w:lang w:eastAsia="zh-CN"/>
        </w:rPr>
        <w:t xml:space="preserve">: </w:t>
      </w:r>
      <w:r w:rsidR="00091BC3">
        <w:rPr>
          <w:lang w:eastAsia="zh-CN"/>
        </w:rPr>
        <w:t>“</w:t>
      </w:r>
      <w:proofErr w:type="spellStart"/>
      <w:r w:rsidR="00102398">
        <w:rPr>
          <w:lang w:eastAsia="zh-CN"/>
        </w:rPr>
        <w:t>doi</w:t>
      </w:r>
      <w:proofErr w:type="spellEnd"/>
      <w:r w:rsidR="00091BC3">
        <w:rPr>
          <w:lang w:eastAsia="zh-CN"/>
        </w:rPr>
        <w:t>”</w:t>
      </w:r>
      <w:r>
        <w:rPr>
          <w:lang w:eastAsia="zh-CN"/>
        </w:rPr>
        <w:t xml:space="preserve">, </w:t>
      </w:r>
      <w:r w:rsidR="00091BC3">
        <w:rPr>
          <w:lang w:eastAsia="zh-CN"/>
        </w:rPr>
        <w:t>“</w:t>
      </w:r>
      <w:r w:rsidR="00102398">
        <w:rPr>
          <w:lang w:eastAsia="zh-CN"/>
        </w:rPr>
        <w:t>type</w:t>
      </w:r>
      <w:r w:rsidR="00091BC3">
        <w:rPr>
          <w:lang w:eastAsia="zh-CN"/>
        </w:rPr>
        <w:t>”</w:t>
      </w:r>
      <w:r w:rsidR="00102398">
        <w:rPr>
          <w:rFonts w:hint="eastAsia"/>
          <w:lang w:eastAsia="zh-CN"/>
        </w:rPr>
        <w:t>:</w:t>
      </w:r>
      <w:r w:rsidR="00102398">
        <w:rPr>
          <w:lang w:eastAsia="zh-CN"/>
        </w:rPr>
        <w:t xml:space="preserve"> </w:t>
      </w:r>
      <w:r w:rsidR="00091BC3">
        <w:rPr>
          <w:lang w:eastAsia="zh-CN"/>
        </w:rPr>
        <w:t>“</w:t>
      </w:r>
      <w:r w:rsidR="00102398">
        <w:rPr>
          <w:lang w:eastAsia="zh-CN"/>
        </w:rPr>
        <w:t>string</w:t>
      </w:r>
      <w:r w:rsidR="00091BC3">
        <w:rPr>
          <w:lang w:eastAsia="zh-CN"/>
        </w:rPr>
        <w:t>”</w:t>
      </w:r>
      <w:r w:rsidR="00102398">
        <w:rPr>
          <w:lang w:eastAsia="zh-CN"/>
        </w:rPr>
        <w:t xml:space="preserve">, </w:t>
      </w:r>
      <w:r w:rsidR="00091BC3">
        <w:rPr>
          <w:lang w:eastAsia="zh-CN"/>
        </w:rPr>
        <w:t>“</w:t>
      </w:r>
      <w:r>
        <w:rPr>
          <w:lang w:eastAsia="zh-CN"/>
        </w:rPr>
        <w:t>value</w:t>
      </w:r>
      <w:r w:rsidR="00091BC3">
        <w:rPr>
          <w:lang w:eastAsia="zh-CN"/>
        </w:rPr>
        <w:t>”</w:t>
      </w:r>
      <w:r>
        <w:rPr>
          <w:lang w:eastAsia="zh-CN"/>
        </w:rPr>
        <w:t xml:space="preserve">: </w:t>
      </w:r>
      <w:r w:rsidR="00091BC3">
        <w:rPr>
          <w:lang w:eastAsia="zh-CN"/>
        </w:rPr>
        <w:t>“</w:t>
      </w:r>
      <w:r w:rsidR="00A876F6" w:rsidRPr="00A876F6">
        <w:rPr>
          <w:lang w:eastAsia="zh-CN"/>
        </w:rPr>
        <w:t>10.1080/13658816.2022.2087223</w:t>
      </w:r>
      <w:r w:rsidR="00091BC3">
        <w:rPr>
          <w:lang w:eastAsia="zh-CN"/>
        </w:rPr>
        <w:t>”</w:t>
      </w:r>
      <w:r>
        <w:rPr>
          <w:lang w:eastAsia="zh-CN"/>
        </w:rPr>
        <w:t>}</w:t>
      </w:r>
    </w:p>
    <w:p w14:paraId="4F2EE0BB" w14:textId="5384BDA9" w:rsidR="007364B0" w:rsidRPr="00812230" w:rsidRDefault="007364B0" w:rsidP="007364B0">
      <w:pPr>
        <w:pStyle w:val="List1OGCletters"/>
        <w:numPr>
          <w:ilvl w:val="0"/>
          <w:numId w:val="13"/>
        </w:numPr>
        <w:rPr>
          <w:lang w:eastAsia="zh-CN"/>
        </w:rPr>
      </w:pPr>
      <w:r>
        <w:rPr>
          <w:rFonts w:hint="eastAsia"/>
          <w:lang w:eastAsia="zh-CN"/>
        </w:rPr>
        <w:t>{</w:t>
      </w:r>
      <w:r w:rsidR="00091BC3">
        <w:rPr>
          <w:lang w:eastAsia="zh-CN"/>
        </w:rPr>
        <w:t>“</w:t>
      </w:r>
      <w:r w:rsidR="00242783">
        <w:rPr>
          <w:lang w:eastAsia="zh-CN"/>
        </w:rPr>
        <w:t>name</w:t>
      </w:r>
      <w:r w:rsidR="00091BC3">
        <w:rPr>
          <w:lang w:eastAsia="zh-CN"/>
        </w:rPr>
        <w:t>”</w:t>
      </w:r>
      <w:r>
        <w:rPr>
          <w:lang w:eastAsia="zh-CN"/>
        </w:rPr>
        <w:t xml:space="preserve">: </w:t>
      </w:r>
      <w:r w:rsidR="00091BC3">
        <w:rPr>
          <w:lang w:eastAsia="zh-CN"/>
        </w:rPr>
        <w:t>“</w:t>
      </w:r>
      <w:proofErr w:type="spellStart"/>
      <w:r w:rsidR="00817682">
        <w:rPr>
          <w:lang w:eastAsia="zh-CN"/>
        </w:rPr>
        <w:t>numOfLabelers</w:t>
      </w:r>
      <w:proofErr w:type="spellEnd"/>
      <w:r w:rsidR="00091BC3">
        <w:rPr>
          <w:lang w:eastAsia="zh-CN"/>
        </w:rPr>
        <w:t>”</w:t>
      </w:r>
      <w:r>
        <w:rPr>
          <w:lang w:eastAsia="zh-CN"/>
        </w:rPr>
        <w:t>,</w:t>
      </w:r>
      <w:r w:rsidR="00242783">
        <w:rPr>
          <w:lang w:eastAsia="zh-CN"/>
        </w:rPr>
        <w:t xml:space="preserve"> </w:t>
      </w:r>
      <w:r w:rsidR="00091BC3">
        <w:rPr>
          <w:lang w:eastAsia="zh-CN"/>
        </w:rPr>
        <w:t>“</w:t>
      </w:r>
      <w:r w:rsidR="00242783">
        <w:rPr>
          <w:lang w:eastAsia="zh-CN"/>
        </w:rPr>
        <w:t>type</w:t>
      </w:r>
      <w:r w:rsidR="00091BC3">
        <w:rPr>
          <w:lang w:eastAsia="zh-CN"/>
        </w:rPr>
        <w:t>”</w:t>
      </w:r>
      <w:r w:rsidR="00242783">
        <w:rPr>
          <w:lang w:eastAsia="zh-CN"/>
        </w:rPr>
        <w:t xml:space="preserve">: </w:t>
      </w:r>
      <w:r w:rsidR="00091BC3">
        <w:rPr>
          <w:lang w:eastAsia="zh-CN"/>
        </w:rPr>
        <w:t>“</w:t>
      </w:r>
      <w:r w:rsidR="00242783">
        <w:rPr>
          <w:lang w:eastAsia="zh-CN"/>
        </w:rPr>
        <w:t>int</w:t>
      </w:r>
      <w:ins w:id="73" w:author="Ruixiang Liu" w:date="2023-06-28T21:25:00Z">
        <w:r w:rsidR="007471CE">
          <w:rPr>
            <w:lang w:eastAsia="zh-CN"/>
          </w:rPr>
          <w:t>eger</w:t>
        </w:r>
      </w:ins>
      <w:r w:rsidR="00091BC3">
        <w:rPr>
          <w:lang w:eastAsia="zh-CN"/>
        </w:rPr>
        <w:t>”</w:t>
      </w:r>
      <w:r w:rsidR="00242783">
        <w:rPr>
          <w:lang w:eastAsia="zh-CN"/>
        </w:rPr>
        <w:t>,</w:t>
      </w:r>
      <w:r>
        <w:rPr>
          <w:lang w:eastAsia="zh-CN"/>
        </w:rPr>
        <w:t xml:space="preserve"> </w:t>
      </w:r>
      <w:r w:rsidR="00091BC3">
        <w:rPr>
          <w:lang w:eastAsia="zh-CN"/>
        </w:rPr>
        <w:t>“</w:t>
      </w:r>
      <w:r>
        <w:rPr>
          <w:lang w:eastAsia="zh-CN"/>
        </w:rPr>
        <w:t>value</w:t>
      </w:r>
      <w:r w:rsidR="00091BC3">
        <w:rPr>
          <w:lang w:eastAsia="zh-CN"/>
        </w:rPr>
        <w:t>”</w:t>
      </w:r>
      <w:r>
        <w:rPr>
          <w:lang w:eastAsia="zh-CN"/>
        </w:rPr>
        <w:t xml:space="preserve">: </w:t>
      </w:r>
      <w:r w:rsidR="00817682">
        <w:rPr>
          <w:lang w:eastAsia="zh-CN"/>
        </w:rPr>
        <w:t>10</w:t>
      </w:r>
      <w:r>
        <w:rPr>
          <w:lang w:eastAsia="zh-CN"/>
        </w:rPr>
        <w:t>}</w:t>
      </w:r>
    </w:p>
    <w:p w14:paraId="3AD12AD1" w14:textId="77777777" w:rsidR="007364B0" w:rsidRPr="007364B0" w:rsidRDefault="007364B0" w:rsidP="007364B0">
      <w:pPr>
        <w:pStyle w:val="List1OGCletters"/>
        <w:numPr>
          <w:ilvl w:val="0"/>
          <w:numId w:val="0"/>
        </w:numPr>
        <w:rPr>
          <w:lang w:eastAsia="zh-CN"/>
        </w:rPr>
      </w:pPr>
    </w:p>
    <w:p w14:paraId="0170E05A" w14:textId="1284A3D8" w:rsidR="006030A0" w:rsidRDefault="008F6C38" w:rsidP="008F6C38">
      <w:pPr>
        <w:pStyle w:val="3"/>
      </w:pPr>
      <w:bookmarkStart w:id="74" w:name="_Toc113876797"/>
      <w:r>
        <w:t xml:space="preserve">Requirements class: </w:t>
      </w:r>
      <w:r w:rsidR="006368B9">
        <w:t>ISO metadata</w:t>
      </w:r>
      <w:r w:rsidR="006A0B1F">
        <w:t xml:space="preserve"> type</w:t>
      </w:r>
      <w:bookmarkEnd w:id="74"/>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8"/>
        <w:gridCol w:w="7188"/>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61C8281A"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77777777" w:rsidR="007B4531" w:rsidRDefault="007B4531" w:rsidP="003A289F">
            <w:r>
              <w:rPr>
                <w:lang w:eastAsia="zh-CN"/>
              </w:rPr>
              <w:lastRenderedPageBreak/>
              <w:t>Requirement</w:t>
            </w:r>
          </w:p>
        </w:tc>
        <w:tc>
          <w:tcPr>
            <w:tcW w:w="7188" w:type="dxa"/>
          </w:tcPr>
          <w:p w14:paraId="5C6007A1" w14:textId="539AA622"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48A44543"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22A93D13"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3A289F">
        <w:trPr>
          <w:ins w:id="75" w:author="Ruixiang Liu" w:date="2023-06-29T21:29:00Z"/>
        </w:trPr>
        <w:tc>
          <w:tcPr>
            <w:tcW w:w="1668" w:type="dxa"/>
          </w:tcPr>
          <w:p w14:paraId="6E480089" w14:textId="10981AFF" w:rsidR="00F61E88" w:rsidRDefault="00F61E88" w:rsidP="003A289F">
            <w:pPr>
              <w:rPr>
                <w:ins w:id="76" w:author="Ruixiang Liu" w:date="2023-06-29T21:29:00Z"/>
                <w:rFonts w:hint="eastAsia"/>
                <w:lang w:eastAsia="zh-CN"/>
              </w:rPr>
            </w:pPr>
            <w:ins w:id="77" w:author="Ruixiang Liu" w:date="2023-06-29T21:30:00Z">
              <w:r>
                <w:rPr>
                  <w:rFonts w:hint="eastAsia"/>
                  <w:lang w:eastAsia="zh-CN"/>
                </w:rPr>
                <w:t>R</w:t>
              </w:r>
              <w:r>
                <w:rPr>
                  <w:lang w:eastAsia="zh-CN"/>
                </w:rPr>
                <w:t>equirement</w:t>
              </w:r>
            </w:ins>
          </w:p>
        </w:tc>
        <w:tc>
          <w:tcPr>
            <w:tcW w:w="7188" w:type="dxa"/>
          </w:tcPr>
          <w:p w14:paraId="5B497E3B" w14:textId="13844205" w:rsidR="00F61E88" w:rsidRDefault="00F61E88" w:rsidP="003A289F">
            <w:pPr>
              <w:rPr>
                <w:ins w:id="78" w:author="Ruixiang Liu" w:date="2023-06-29T21:29:00Z"/>
                <w:rFonts w:hint="eastAsia"/>
                <w:lang w:eastAsia="zh-CN"/>
              </w:rPr>
            </w:pPr>
            <w:ins w:id="79" w:author="Ruixiang Liu" w:date="2023-06-29T21:30:00Z">
              <w:r>
                <w:rPr>
                  <w:rFonts w:hint="eastAsia"/>
                  <w:lang w:eastAsia="zh-CN"/>
                </w:rPr>
                <w:t>/req/base/iso-metadata-type</w:t>
              </w:r>
              <w:r>
                <w:rPr>
                  <w:lang w:eastAsia="zh-CN"/>
                </w:rPr>
                <w:t>/</w:t>
              </w:r>
              <w:r w:rsidR="007373AB">
                <w:rPr>
                  <w:lang w:eastAsia="zh-CN"/>
                </w:rPr>
                <w:t>scope</w:t>
              </w:r>
            </w:ins>
          </w:p>
        </w:tc>
      </w:tr>
    </w:tbl>
    <w:p w14:paraId="5DA75F3F" w14:textId="426A74B7" w:rsidR="007B4531" w:rsidRDefault="007B4531" w:rsidP="008F6C38">
      <w:pPr>
        <w:rPr>
          <w:lang w:val="en-GB"/>
        </w:rPr>
      </w:pPr>
    </w:p>
    <w:p w14:paraId="090C58DD" w14:textId="364189E6"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p>
    <w:tbl>
      <w:tblPr>
        <w:tblStyle w:val="af1"/>
        <w:tblW w:w="0" w:type="auto"/>
        <w:tblLook w:val="04A0" w:firstRow="1" w:lastRow="0" w:firstColumn="1" w:lastColumn="0" w:noHBand="0" w:noVBand="1"/>
      </w:tblPr>
      <w:tblGrid>
        <w:gridCol w:w="1668"/>
        <w:gridCol w:w="7188"/>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6E8F2C93"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654B4E30" w:rsidR="00B569BC" w:rsidRDefault="00695D23" w:rsidP="001560B5">
            <w:pPr>
              <w:rPr>
                <w:ins w:id="80" w:author="Ruixiang Liu" w:date="2023-06-29T10:32:00Z"/>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del w:id="81" w:author="Ruixiang Liu" w:date="2023-06-29T15:33:00Z">
              <w:r w:rsidR="003A289F" w:rsidDel="00FC0B76">
                <w:rPr>
                  <w:lang w:eastAsia="zh-CN"/>
                </w:rPr>
                <w:delText xml:space="preserve">or a JSON object </w:delText>
              </w:r>
            </w:del>
            <w:r w:rsidR="00920266">
              <w:rPr>
                <w:lang w:eastAsia="zh-CN"/>
              </w:rPr>
              <w:t xml:space="preserve">or a JSON object matching the XML Schema type: </w:t>
            </w:r>
          </w:p>
          <w:p w14:paraId="62BC1341" w14:textId="0F753BF0" w:rsidR="00695D23" w:rsidRDefault="001560B5" w:rsidP="001560B5">
            <w:pPr>
              <w:rPr>
                <w:lang w:eastAsia="zh-CN"/>
              </w:rPr>
            </w:pPr>
            <w:bookmarkStart w:id="82" w:name="OLE_LINK9"/>
            <w:bookmarkStart w:id="83" w:name="OLE_LINK10"/>
            <w:r w:rsidRPr="001560B5">
              <w:rPr>
                <w:lang w:eastAsia="zh-CN"/>
              </w:rPr>
              <w:t>https://schemas.isotc211.org/19115/-1/mrc/1.3</w:t>
            </w:r>
            <w:r>
              <w:rPr>
                <w:lang w:eastAsia="zh-CN"/>
              </w:rPr>
              <w:t>#</w:t>
            </w:r>
            <w:r w:rsidRPr="001560B5">
              <w:rPr>
                <w:lang w:eastAsia="zh-CN"/>
              </w:rPr>
              <w:t>MD_Band</w:t>
            </w:r>
            <w:bookmarkEnd w:id="82"/>
            <w:bookmarkEnd w:id="83"/>
            <w:del w:id="84" w:author="Ruixiang Liu" w:date="2023-06-28T22:11:00Z">
              <w:r w:rsidR="00695D23" w:rsidDel="00AA3C27">
                <w:rPr>
                  <w:lang w:eastAsia="zh-CN"/>
                </w:rPr>
                <w:delText>.</w:delText>
              </w:r>
            </w:del>
          </w:p>
        </w:tc>
      </w:tr>
    </w:tbl>
    <w:p w14:paraId="49CEC487" w14:textId="68DAC555" w:rsidR="00AA0378" w:rsidDel="00C109CB" w:rsidRDefault="00AA0378" w:rsidP="004C008C">
      <w:pPr>
        <w:rPr>
          <w:del w:id="85" w:author="Ruixiang Liu" w:date="2023-06-29T10:35:00Z"/>
          <w:lang w:eastAsia="zh-CN"/>
        </w:rPr>
      </w:pPr>
    </w:p>
    <w:p w14:paraId="6337F0D4" w14:textId="542FD36C" w:rsidR="004C008C" w:rsidRDefault="004C008C" w:rsidP="004C008C">
      <w:pPr>
        <w:rPr>
          <w:lang w:eastAsia="zh-CN"/>
        </w:rPr>
      </w:pPr>
      <w:r>
        <w:rPr>
          <w:rFonts w:hint="eastAsia"/>
          <w:lang w:eastAsia="zh-CN"/>
        </w:rPr>
        <w:t>E</w:t>
      </w:r>
      <w:r>
        <w:rPr>
          <w:lang w:eastAsia="zh-CN"/>
        </w:rPr>
        <w:t>xample:</w:t>
      </w:r>
    </w:p>
    <w:p w14:paraId="741EE268" w14:textId="7E4CF752" w:rsidR="004C008C" w:rsidRDefault="00091BC3" w:rsidP="004C008C">
      <w:pPr>
        <w:pStyle w:val="List1OGCletters"/>
        <w:numPr>
          <w:ilvl w:val="0"/>
          <w:numId w:val="22"/>
        </w:numPr>
        <w:rPr>
          <w:ins w:id="86" w:author="Ruixiang Liu" w:date="2023-06-28T21:32:00Z"/>
          <w:lang w:eastAsia="zh-CN"/>
        </w:rPr>
      </w:pPr>
      <w:bookmarkStart w:id="87" w:name="OLE_LINK13"/>
      <w:bookmarkStart w:id="88" w:name="OLE_LINK14"/>
      <w:r>
        <w:rPr>
          <w:lang w:eastAsia="zh-CN"/>
        </w:rPr>
        <w:t>“</w:t>
      </w:r>
      <w:r w:rsidR="004C008C">
        <w:rPr>
          <w:lang w:eastAsia="zh-CN"/>
        </w:rPr>
        <w:t>red</w:t>
      </w:r>
      <w:r>
        <w:rPr>
          <w:lang w:eastAsia="zh-CN"/>
        </w:rPr>
        <w:t>”</w:t>
      </w:r>
    </w:p>
    <w:p w14:paraId="69B8FE8C" w14:textId="21C5B27A" w:rsidR="002B7966" w:rsidRDefault="002B7966" w:rsidP="004C008C">
      <w:pPr>
        <w:pStyle w:val="List1OGCletters"/>
        <w:numPr>
          <w:ilvl w:val="0"/>
          <w:numId w:val="22"/>
        </w:numPr>
        <w:rPr>
          <w:lang w:eastAsia="zh-CN"/>
        </w:rPr>
      </w:pPr>
      <w:ins w:id="89" w:author="Ruixiang Liu" w:date="2023-06-28T21:32:00Z">
        <w:r>
          <w:rPr>
            <w:lang w:eastAsia="zh-CN"/>
          </w:rPr>
          <w:t>“B4”</w:t>
        </w:r>
      </w:ins>
    </w:p>
    <w:p w14:paraId="194F617D" w14:textId="3A5B75CA" w:rsidR="003A289F" w:rsidRDefault="002B4CDF" w:rsidP="002B4CDF">
      <w:pPr>
        <w:pStyle w:val="List1OGCletters"/>
        <w:numPr>
          <w:ilvl w:val="0"/>
          <w:numId w:val="22"/>
        </w:numPr>
        <w:rPr>
          <w:lang w:eastAsia="zh-CN"/>
        </w:rPr>
      </w:pPr>
      <w:r>
        <w:rPr>
          <w:rFonts w:hint="eastAsia"/>
          <w:lang w:eastAsia="zh-CN"/>
        </w:rPr>
        <w:t>{</w:t>
      </w:r>
      <w:r>
        <w:rPr>
          <w:lang w:eastAsia="zh-CN"/>
        </w:rPr>
        <w:t>“</w:t>
      </w:r>
      <w:proofErr w:type="spellStart"/>
      <w:r>
        <w:rPr>
          <w:lang w:eastAsia="zh-CN"/>
        </w:rPr>
        <w:t>boundMax</w:t>
      </w:r>
      <w:proofErr w:type="spellEnd"/>
      <w:r>
        <w:rPr>
          <w:lang w:eastAsia="zh-CN"/>
        </w:rPr>
        <w:t>”: 690, “</w:t>
      </w:r>
      <w:proofErr w:type="spellStart"/>
      <w:r>
        <w:rPr>
          <w:lang w:eastAsia="zh-CN"/>
        </w:rPr>
        <w:t>boundMin</w:t>
      </w:r>
      <w:proofErr w:type="spellEnd"/>
      <w:r>
        <w:rPr>
          <w:lang w:eastAsia="zh-CN"/>
        </w:rPr>
        <w:t xml:space="preserve">”: </w:t>
      </w:r>
      <w:del w:id="90" w:author="Ruixiang Liu" w:date="2023-06-28T21:31:00Z">
        <w:r w:rsidDel="00B72E6D">
          <w:rPr>
            <w:lang w:eastAsia="zh-CN"/>
          </w:rPr>
          <w:delText>“</w:delText>
        </w:r>
      </w:del>
      <w:r>
        <w:rPr>
          <w:lang w:eastAsia="zh-CN"/>
        </w:rPr>
        <w:t>630</w:t>
      </w:r>
      <w:del w:id="91" w:author="Ruixiang Liu" w:date="2023-06-28T21:31:00Z">
        <w:r w:rsidDel="00B72E6D">
          <w:rPr>
            <w:lang w:eastAsia="zh-CN"/>
          </w:rPr>
          <w:delText>”</w:delText>
        </w:r>
      </w:del>
      <w:r>
        <w:rPr>
          <w:lang w:eastAsia="zh-CN"/>
        </w:rPr>
        <w:t>, “</w:t>
      </w:r>
      <w:proofErr w:type="spellStart"/>
      <w:r w:rsidRPr="002B4CDF">
        <w:rPr>
          <w:lang w:eastAsia="zh-CN"/>
        </w:rPr>
        <w:t>boundUnits</w:t>
      </w:r>
      <w:proofErr w:type="spellEnd"/>
      <w:r>
        <w:rPr>
          <w:lang w:eastAsia="zh-CN"/>
        </w:rPr>
        <w:t>”: “nm”</w:t>
      </w:r>
      <w:r>
        <w:rPr>
          <w:rFonts w:hint="eastAsia"/>
          <w:lang w:eastAsia="zh-CN"/>
        </w:rPr>
        <w:t>}</w:t>
      </w:r>
    </w:p>
    <w:bookmarkEnd w:id="87"/>
    <w:bookmarkEnd w:id="88"/>
    <w:p w14:paraId="17A950D5" w14:textId="77777777" w:rsidR="00C109CB" w:rsidRDefault="00C109CB" w:rsidP="00BC73BF">
      <w:pPr>
        <w:rPr>
          <w:ins w:id="92" w:author="Ruixiang Liu" w:date="2023-06-29T10:37:00Z"/>
          <w:lang w:val="en-GB" w:eastAsia="zh-CN"/>
        </w:rPr>
      </w:pPr>
    </w:p>
    <w:p w14:paraId="2B55F1BA" w14:textId="19C4381C" w:rsidR="00BC73BF" w:rsidRDefault="00BC73BF" w:rsidP="00BC73BF">
      <w:pPr>
        <w:rPr>
          <w:lang w:val="en-GB" w:eastAsia="zh-CN"/>
        </w:rPr>
      </w:pPr>
      <w:r>
        <w:rPr>
          <w:lang w:val="en-GB" w:eastAsia="zh-CN"/>
        </w:rPr>
        <w:t xml:space="preserve">The encoding of </w:t>
      </w:r>
      <w:proofErr w:type="spellStart"/>
      <w:r>
        <w:rPr>
          <w:lang w:val="en-GB" w:eastAsia="zh-CN"/>
        </w:rPr>
        <w:t>EX_Extent</w:t>
      </w:r>
      <w:proofErr w:type="spellEnd"/>
      <w:r w:rsidRPr="00F31DD0">
        <w:rPr>
          <w:lang w:val="en-GB" w:eastAsia="zh-CN"/>
        </w:rPr>
        <w:t xml:space="preserve"> </w:t>
      </w:r>
      <w:r>
        <w:rPr>
          <w:lang w:val="en-GB" w:eastAsia="zh-CN"/>
        </w:rPr>
        <w:t xml:space="preserve">follows </w:t>
      </w:r>
      <w:proofErr w:type="spellStart"/>
      <w:r>
        <w:rPr>
          <w:lang w:val="en-GB" w:eastAsia="zh-CN"/>
        </w:rPr>
        <w:t>GeoJSON</w:t>
      </w:r>
      <w:proofErr w:type="spellEnd"/>
      <w:r>
        <w:rPr>
          <w:lang w:val="en-GB" w:eastAsia="zh-CN"/>
        </w:rPr>
        <w:t xml:space="preserve"> for Bounding Box.</w:t>
      </w:r>
    </w:p>
    <w:tbl>
      <w:tblPr>
        <w:tblStyle w:val="af1"/>
        <w:tblW w:w="0" w:type="auto"/>
        <w:tblLook w:val="04A0" w:firstRow="1" w:lastRow="0" w:firstColumn="1" w:lastColumn="0" w:noHBand="0" w:noVBand="1"/>
      </w:tblPr>
      <w:tblGrid>
        <w:gridCol w:w="1668"/>
        <w:gridCol w:w="7188"/>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7DEA38C7"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77777777" w:rsidR="00BC73BF" w:rsidRDefault="00BC73BF" w:rsidP="003A289F">
            <w:pPr>
              <w:rPr>
                <w:ins w:id="93" w:author="Ruixiang Liu" w:date="2023-06-29T10:32:00Z"/>
                <w:lang w:eastAsia="zh-CN"/>
              </w:rPr>
            </w:pPr>
            <w:r>
              <w:rPr>
                <w:lang w:eastAsia="zh-CN"/>
              </w:rPr>
              <w:t xml:space="preserve">Each </w:t>
            </w:r>
            <w:proofErr w:type="spellStart"/>
            <w:r>
              <w:rPr>
                <w:lang w:eastAsia="zh-CN"/>
              </w:rPr>
              <w:t>EX_Extent</w:t>
            </w:r>
            <w:proofErr w:type="spellEnd"/>
            <w:r>
              <w:rPr>
                <w:lang w:eastAsia="zh-CN"/>
              </w:rPr>
              <w:t xml:space="preserv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bounding box</w:t>
            </w:r>
            <w:r w:rsidRPr="002352E3">
              <w:rPr>
                <w:lang w:eastAsia="zh-CN"/>
              </w:rPr>
              <w:t xml:space="preserve"> encoding</w:t>
            </w:r>
            <w:ins w:id="94" w:author="Ruixiang Liu" w:date="2023-06-29T10:32:00Z">
              <w:r w:rsidR="00BB00C5">
                <w:rPr>
                  <w:lang w:eastAsia="zh-CN"/>
                </w:rPr>
                <w:t xml:space="preserve"> defined in RFC 7946 Section 5:</w:t>
              </w:r>
            </w:ins>
            <w:del w:id="95" w:author="Ruixiang Liu" w:date="2023-06-28T22:11:00Z">
              <w:r w:rsidRPr="002352E3" w:rsidDel="00AA3C27">
                <w:rPr>
                  <w:lang w:eastAsia="zh-CN"/>
                </w:rPr>
                <w:delText>.</w:delText>
              </w:r>
            </w:del>
          </w:p>
          <w:p w14:paraId="5C1F32D5" w14:textId="3AAE4DD3" w:rsidR="00BB00C5" w:rsidRPr="00BB00C5" w:rsidRDefault="00BB00C5" w:rsidP="003A289F">
            <w:pPr>
              <w:rPr>
                <w:rFonts w:hint="eastAsia"/>
                <w:lang w:eastAsia="zh-CN"/>
              </w:rPr>
            </w:pPr>
            <w:bookmarkStart w:id="96" w:name="OLE_LINK11"/>
            <w:bookmarkStart w:id="97" w:name="OLE_LINK12"/>
            <w:ins w:id="98" w:author="Ruixiang Liu" w:date="2023-06-29T10:33:00Z">
              <w:r w:rsidRPr="00BB00C5">
                <w:rPr>
                  <w:lang w:eastAsia="zh-CN"/>
                </w:rPr>
                <w:t>https://datatracker.ietf.org/doc/html/rfc7946#section-5</w:t>
              </w:r>
            </w:ins>
            <w:bookmarkEnd w:id="96"/>
            <w:bookmarkEnd w:id="97"/>
          </w:p>
        </w:tc>
      </w:tr>
    </w:tbl>
    <w:p w14:paraId="4C800C2D" w14:textId="77777777" w:rsidR="00BC73BF" w:rsidRDefault="00BC73BF" w:rsidP="00BC73BF">
      <w:pPr>
        <w:rPr>
          <w:lang w:eastAsia="zh-CN"/>
        </w:rPr>
      </w:pPr>
      <w:r>
        <w:rPr>
          <w:rFonts w:hint="eastAsia"/>
          <w:lang w:eastAsia="zh-CN"/>
        </w:rPr>
        <w:t>E</w:t>
      </w:r>
      <w:r>
        <w:rPr>
          <w:lang w:eastAsia="zh-CN"/>
        </w:rPr>
        <w:t>xample:</w:t>
      </w:r>
    </w:p>
    <w:p w14:paraId="675FF575" w14:textId="2079126A" w:rsidR="00BC73BF" w:rsidRDefault="00BC73BF" w:rsidP="00BC73BF">
      <w:pPr>
        <w:pStyle w:val="List1OGCletters"/>
        <w:numPr>
          <w:ilvl w:val="0"/>
          <w:numId w:val="21"/>
        </w:numPr>
        <w:rPr>
          <w:ins w:id="99" w:author="Ruixiang Liu" w:date="2023-06-29T14:55:00Z"/>
          <w:lang w:eastAsia="zh-CN"/>
        </w:rPr>
      </w:pPr>
      <w:r>
        <w:rPr>
          <w:lang w:eastAsia="zh-CN"/>
        </w:rPr>
        <w:t>[120.0, 30.0, 130.0, 40.0]</w:t>
      </w:r>
    </w:p>
    <w:p w14:paraId="5FC4223B" w14:textId="07B31E75" w:rsidR="00B8437F" w:rsidRDefault="00B8437F" w:rsidP="00BC73BF">
      <w:pPr>
        <w:pStyle w:val="List1OGCletters"/>
        <w:numPr>
          <w:ilvl w:val="0"/>
          <w:numId w:val="21"/>
        </w:numPr>
        <w:rPr>
          <w:lang w:eastAsia="zh-CN"/>
        </w:rPr>
      </w:pPr>
      <w:ins w:id="100" w:author="Ruixiang Liu" w:date="2023-06-29T14:55:00Z">
        <w:r>
          <w:rPr>
            <w:lang w:eastAsia="zh-CN"/>
          </w:rPr>
          <w:t>[120.0, 30.0, 10.0, 130.0, 40.0, 20.0]</w:t>
        </w:r>
      </w:ins>
    </w:p>
    <w:p w14:paraId="5F391134" w14:textId="7DA4219B" w:rsidR="00BC73BF" w:rsidDel="00B8437F" w:rsidRDefault="00BC73BF" w:rsidP="0026025D">
      <w:pPr>
        <w:pStyle w:val="List1OGCletters"/>
        <w:numPr>
          <w:ilvl w:val="0"/>
          <w:numId w:val="18"/>
        </w:numPr>
        <w:rPr>
          <w:del w:id="101" w:author="Ruixiang Liu" w:date="2023-06-29T14:56:00Z"/>
          <w:lang w:eastAsia="zh-CN"/>
        </w:rPr>
      </w:pPr>
      <w:del w:id="102" w:author="Ruixiang Liu" w:date="2023-06-29T14:56:00Z">
        <w:r w:rsidDel="00B8437F">
          <w:rPr>
            <w:lang w:eastAsia="zh-CN"/>
          </w:rPr>
          <w:delText>[120.0, 30.0, 10.0, 130.0, 40.0, 20.0]</w:delText>
        </w:r>
      </w:del>
    </w:p>
    <w:p w14:paraId="5F7D6638" w14:textId="77777777" w:rsidR="00C109CB" w:rsidRDefault="00C109CB" w:rsidP="00267851">
      <w:pPr>
        <w:rPr>
          <w:ins w:id="103" w:author="Ruixiang Liu" w:date="2023-06-29T10:37:00Z"/>
          <w:lang w:eastAsia="zh-CN"/>
        </w:rPr>
      </w:pPr>
    </w:p>
    <w:p w14:paraId="58085F3C" w14:textId="558EB9DE" w:rsidR="00267851" w:rsidRDefault="00AA0378" w:rsidP="00267851">
      <w:pPr>
        <w:rPr>
          <w:lang w:val="en-GB" w:eastAsia="zh-CN"/>
        </w:rPr>
      </w:pPr>
      <w:r>
        <w:rPr>
          <w:rFonts w:hint="eastAsia"/>
          <w:lang w:eastAsia="zh-CN"/>
        </w:rPr>
        <w:lastRenderedPageBreak/>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68"/>
        <w:gridCol w:w="7188"/>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66572D9A"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7777777" w:rsidR="00E86FA9" w:rsidRDefault="00267851" w:rsidP="005E3AB7">
            <w:pPr>
              <w:rPr>
                <w:ins w:id="104" w:author="Ruixiang Liu" w:date="2023-06-30T16:49:00Z"/>
                <w:lang w:eastAsia="zh-CN"/>
              </w:rPr>
            </w:pPr>
            <w:bookmarkStart w:id="105" w:name="OLE_LINK15"/>
            <w:bookmarkStart w:id="106"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105"/>
            <w:bookmarkEnd w:id="106"/>
          </w:p>
          <w:p w14:paraId="2D9BDBC9" w14:textId="0769D46B" w:rsidR="00267851" w:rsidRDefault="00116510" w:rsidP="005E3AB7">
            <w:pPr>
              <w:rPr>
                <w:lang w:eastAsia="zh-CN"/>
              </w:rPr>
            </w:pPr>
            <w:r w:rsidRPr="00116510">
              <w:rPr>
                <w:lang w:eastAsia="zh-CN"/>
              </w:rPr>
              <w:t>https://schemas.isotc211.org/19115/-1/cit/1.3</w:t>
            </w:r>
            <w:r>
              <w:rPr>
                <w:lang w:eastAsia="zh-CN"/>
              </w:rPr>
              <w:t>#</w:t>
            </w:r>
            <w:r w:rsidRPr="00116510">
              <w:rPr>
                <w:lang w:eastAsia="zh-CN"/>
              </w:rPr>
              <w:t>CI_Citation</w:t>
            </w:r>
            <w:del w:id="107" w:author="Ruixiang Liu" w:date="2023-06-28T22:11:00Z">
              <w:r w:rsidR="001C4520" w:rsidRPr="0009437D" w:rsidDel="00AA3C27">
                <w:rPr>
                  <w:lang w:eastAsia="zh-CN"/>
                </w:rPr>
                <w:delText>.</w:delText>
              </w:r>
            </w:del>
          </w:p>
        </w:tc>
      </w:tr>
    </w:tbl>
    <w:p w14:paraId="1AAB8E04" w14:textId="77777777" w:rsidR="00267851" w:rsidRDefault="00267851" w:rsidP="00267851">
      <w:pPr>
        <w:rPr>
          <w:lang w:eastAsia="zh-CN"/>
        </w:rPr>
      </w:pPr>
      <w:r>
        <w:rPr>
          <w:rFonts w:hint="eastAsia"/>
          <w:lang w:eastAsia="zh-CN"/>
        </w:rPr>
        <w:t>E</w:t>
      </w:r>
      <w:r>
        <w:rPr>
          <w:lang w:eastAsia="zh-CN"/>
        </w:rPr>
        <w:t>xample:</w:t>
      </w:r>
    </w:p>
    <w:p w14:paraId="4273FD27" w14:textId="7911E6A0" w:rsidR="00267851" w:rsidRDefault="006B6B26" w:rsidP="00267851">
      <w:pPr>
        <w:pStyle w:val="List1OGCletters"/>
        <w:numPr>
          <w:ilvl w:val="0"/>
          <w:numId w:val="23"/>
        </w:numPr>
        <w:rPr>
          <w:ins w:id="108" w:author="Ruixiang Liu" w:date="2023-06-29T17:56:00Z"/>
          <w:lang w:eastAsia="zh-CN"/>
        </w:rPr>
      </w:pPr>
      <w:bookmarkStart w:id="109" w:name="OLE_LINK17"/>
      <w:bookmarkStart w:id="110" w:name="OLE_LINK18"/>
      <w:ins w:id="111" w:author="Ruixiang Liu" w:date="2023-06-29T17:56:00Z">
        <w:r>
          <w:rPr>
            <w:lang w:eastAsia="zh-CN"/>
          </w:rPr>
          <w:t>“http://www.opengeospatial.org”</w:t>
        </w:r>
      </w:ins>
    </w:p>
    <w:p w14:paraId="4A203638" w14:textId="749311A4" w:rsidR="006B6B26" w:rsidRDefault="006B6B26" w:rsidP="00267851">
      <w:pPr>
        <w:pStyle w:val="List1OGCletters"/>
        <w:numPr>
          <w:ilvl w:val="0"/>
          <w:numId w:val="23"/>
        </w:numPr>
        <w:rPr>
          <w:lang w:eastAsia="zh-CN"/>
        </w:rPr>
      </w:pPr>
      <w:ins w:id="112" w:author="Ruixiang Liu" w:date="2023-06-29T17:56:00Z">
        <w:r w:rsidRPr="006B6B26">
          <w:rPr>
            <w:lang w:eastAsia="zh-CN"/>
          </w:rPr>
          <w:t>{“title”: “Open Geospatial Consortium”, “</w:t>
        </w:r>
        <w:proofErr w:type="spellStart"/>
        <w:r w:rsidRPr="006B6B26">
          <w:rPr>
            <w:lang w:eastAsia="zh-CN"/>
          </w:rPr>
          <w:t>alternateTitle</w:t>
        </w:r>
        <w:proofErr w:type="spellEnd"/>
        <w:r w:rsidRPr="006B6B26">
          <w:rPr>
            <w:lang w:eastAsia="zh-CN"/>
          </w:rPr>
          <w:t>”: “OGC”, “identifier”: {“code”: “https://portal.ogc.org/files/?</w:t>
        </w:r>
        <w:proofErr w:type="spellStart"/>
        <w:r w:rsidRPr="006B6B26">
          <w:rPr>
            <w:lang w:eastAsia="zh-CN"/>
          </w:rPr>
          <w:t>artifact_id</w:t>
        </w:r>
        <w:proofErr w:type="spellEnd"/>
        <w:r w:rsidRPr="006B6B26">
          <w:rPr>
            <w:lang w:eastAsia="zh-CN"/>
          </w:rPr>
          <w:t>=104605&amp;version=1”}</w:t>
        </w:r>
        <w:r w:rsidR="00827B2B">
          <w:rPr>
            <w:lang w:eastAsia="zh-CN"/>
          </w:rPr>
          <w:t>}</w:t>
        </w:r>
      </w:ins>
    </w:p>
    <w:p w14:paraId="7DF2AF42" w14:textId="78BB88DD" w:rsidR="005370AA" w:rsidRDefault="00382A1A" w:rsidP="005370AA">
      <w:pPr>
        <w:rPr>
          <w:ins w:id="113" w:author="Ruixiang Liu" w:date="2023-06-29T21:44:00Z"/>
          <w:lang w:eastAsia="zh-CN"/>
        </w:rPr>
      </w:pPr>
      <w:bookmarkStart w:id="114" w:name="OLE_LINK5"/>
      <w:bookmarkStart w:id="115" w:name="OLE_LINK6"/>
      <w:bookmarkEnd w:id="109"/>
      <w:bookmarkEnd w:id="110"/>
      <w:del w:id="116" w:author="Ruixiang Liu" w:date="2023-06-29T17:55:00Z">
        <w:r w:rsidDel="006B6B26">
          <w:rPr>
            <w:rFonts w:hint="eastAsia"/>
            <w:lang w:eastAsia="zh-CN"/>
          </w:rPr>
          <w:delText>{</w:delText>
        </w:r>
        <w:r w:rsidDel="006B6B26">
          <w:rPr>
            <w:lang w:eastAsia="zh-CN"/>
          </w:rPr>
          <w:delText>“title”: “Open Geospatial Consortium”, “</w:delText>
        </w:r>
        <w:r w:rsidRPr="00382A1A" w:rsidDel="006B6B26">
          <w:rPr>
            <w:lang w:eastAsia="zh-CN"/>
          </w:rPr>
          <w:delText>alternateTitle</w:delText>
        </w:r>
        <w:r w:rsidDel="006B6B26">
          <w:rPr>
            <w:lang w:eastAsia="zh-CN"/>
          </w:rPr>
          <w:delText>”: “OGC”, “</w:delText>
        </w:r>
        <w:r w:rsidRPr="00382A1A" w:rsidDel="006B6B26">
          <w:rPr>
            <w:lang w:eastAsia="zh-CN"/>
          </w:rPr>
          <w:delText>identifier</w:delText>
        </w:r>
        <w:r w:rsidDel="006B6B26">
          <w:rPr>
            <w:lang w:eastAsia="zh-CN"/>
          </w:rPr>
          <w:delText xml:space="preserve">”: </w:delText>
        </w:r>
      </w:del>
      <w:del w:id="117" w:author="Ruixiang Liu" w:date="2023-06-29T11:01:00Z">
        <w:r w:rsidDel="00AD5799">
          <w:rPr>
            <w:lang w:eastAsia="zh-CN"/>
          </w:rPr>
          <w:delText>“</w:delText>
        </w:r>
        <w:r w:rsidRPr="00622A3D" w:rsidDel="00AD5799">
          <w:rPr>
            <w:lang w:eastAsia="zh-CN"/>
          </w:rPr>
          <w:delText>http://www.opengeospatial.org</w:delText>
        </w:r>
        <w:r w:rsidDel="00AD5799">
          <w:rPr>
            <w:lang w:eastAsia="zh-CN"/>
          </w:rPr>
          <w:delText>”}</w:delText>
        </w:r>
      </w:del>
      <w:ins w:id="118" w:author="Ruixiang Liu" w:date="2023-06-29T21:44:00Z">
        <w:r w:rsidR="005370AA" w:rsidRPr="005370AA">
          <w:rPr>
            <w:lang w:eastAsia="zh-CN"/>
          </w:rPr>
          <w:t xml:space="preserve"> </w:t>
        </w:r>
      </w:ins>
    </w:p>
    <w:p w14:paraId="623A7C33" w14:textId="7EA741C4" w:rsidR="005370AA" w:rsidRDefault="005370AA" w:rsidP="005370AA">
      <w:pPr>
        <w:rPr>
          <w:ins w:id="119" w:author="Ruixiang Liu" w:date="2023-06-29T21:44:00Z"/>
          <w:lang w:val="en-GB" w:eastAsia="zh-CN"/>
        </w:rPr>
      </w:pPr>
      <w:ins w:id="120" w:author="Ruixiang Liu" w:date="2023-06-29T21:44:00Z">
        <w:r>
          <w:rPr>
            <w:rFonts w:hint="eastAsia"/>
            <w:lang w:eastAsia="zh-CN"/>
          </w:rPr>
          <w:t>A</w:t>
        </w:r>
      </w:ins>
      <w:ins w:id="121" w:author="Ruixiang Liu" w:date="2023-06-29T21:46:00Z">
        <w:r w:rsidR="00045B87">
          <w:rPr>
            <w:lang w:eastAsia="zh-CN"/>
          </w:rPr>
          <w:t>n</w:t>
        </w:r>
      </w:ins>
      <w:ins w:id="122" w:author="Ruixiang Liu" w:date="2023-06-29T21:44:00Z">
        <w:r>
          <w:rPr>
            <w:lang w:eastAsia="zh-CN"/>
          </w:rPr>
          <w:t xml:space="preserve"> </w:t>
        </w:r>
      </w:ins>
      <w:proofErr w:type="spellStart"/>
      <w:ins w:id="123" w:author="Ruixiang Liu" w:date="2023-06-29T21:46:00Z">
        <w:r w:rsidR="00045B87">
          <w:rPr>
            <w:lang w:eastAsia="zh-CN"/>
          </w:rPr>
          <w:t>MD</w:t>
        </w:r>
      </w:ins>
      <w:ins w:id="124" w:author="Ruixiang Liu" w:date="2023-06-29T21:44:00Z">
        <w:r>
          <w:rPr>
            <w:lang w:eastAsia="zh-CN"/>
          </w:rPr>
          <w:t>_</w:t>
        </w:r>
      </w:ins>
      <w:ins w:id="125" w:author="Ruixiang Liu" w:date="2023-06-29T21:46:00Z">
        <w:r w:rsidR="00045B87">
          <w:rPr>
            <w:lang w:eastAsia="zh-CN"/>
          </w:rPr>
          <w:t>Scope</w:t>
        </w:r>
      </w:ins>
      <w:proofErr w:type="spellEnd"/>
      <w:ins w:id="126" w:author="Ruixiang Liu" w:date="2023-06-29T21:44:00Z">
        <w:r w:rsidRPr="00AA0378">
          <w:rPr>
            <w:lang w:val="en-GB" w:eastAsia="zh-CN"/>
          </w:rPr>
          <w:t xml:space="preserve"> </w:t>
        </w:r>
        <w:r>
          <w:rPr>
            <w:lang w:val="en-GB" w:eastAsia="zh-CN"/>
          </w:rPr>
          <w:t>is encoded as a JSON object.</w:t>
        </w:r>
      </w:ins>
    </w:p>
    <w:tbl>
      <w:tblPr>
        <w:tblStyle w:val="af1"/>
        <w:tblW w:w="0" w:type="auto"/>
        <w:tblLook w:val="04A0" w:firstRow="1" w:lastRow="0" w:firstColumn="1" w:lastColumn="0" w:noHBand="0" w:noVBand="1"/>
      </w:tblPr>
      <w:tblGrid>
        <w:gridCol w:w="1668"/>
        <w:gridCol w:w="7188"/>
      </w:tblGrid>
      <w:tr w:rsidR="00045B87" w14:paraId="2E7E12FD" w14:textId="77777777" w:rsidTr="001716FC">
        <w:trPr>
          <w:ins w:id="127" w:author="Ruixiang Liu" w:date="2023-06-29T21:45:00Z"/>
        </w:trPr>
        <w:tc>
          <w:tcPr>
            <w:tcW w:w="1668" w:type="dxa"/>
          </w:tcPr>
          <w:p w14:paraId="39779B93" w14:textId="77777777" w:rsidR="00045B87" w:rsidRDefault="00045B87" w:rsidP="001716FC">
            <w:pPr>
              <w:rPr>
                <w:ins w:id="128" w:author="Ruixiang Liu" w:date="2023-06-29T21:45:00Z"/>
              </w:rPr>
            </w:pPr>
            <w:ins w:id="129" w:author="Ruixiang Liu" w:date="2023-06-29T21:45:00Z">
              <w:r>
                <w:rPr>
                  <w:lang w:eastAsia="zh-CN"/>
                </w:rPr>
                <w:t>Requirement</w:t>
              </w:r>
            </w:ins>
          </w:p>
        </w:tc>
        <w:tc>
          <w:tcPr>
            <w:tcW w:w="7188" w:type="dxa"/>
          </w:tcPr>
          <w:p w14:paraId="3C982B26" w14:textId="79FF73D7" w:rsidR="00045B87" w:rsidRDefault="00045B87" w:rsidP="001716FC">
            <w:pPr>
              <w:rPr>
                <w:ins w:id="130" w:author="Ruixiang Liu" w:date="2023-06-29T21:45:00Z"/>
                <w:lang w:eastAsia="zh-CN"/>
              </w:rPr>
            </w:pPr>
            <w:ins w:id="131" w:author="Ruixiang Liu" w:date="2023-06-29T21:45:00Z">
              <w:r>
                <w:rPr>
                  <w:rFonts w:hint="eastAsia"/>
                  <w:lang w:eastAsia="zh-CN"/>
                </w:rPr>
                <w:t>/req/base/iso-metadata-type</w:t>
              </w:r>
              <w:r>
                <w:rPr>
                  <w:lang w:eastAsia="zh-CN"/>
                </w:rPr>
                <w:t>/</w:t>
              </w:r>
            </w:ins>
            <w:ins w:id="132" w:author="Ruixiang Liu" w:date="2023-06-29T21:46:00Z">
              <w:r>
                <w:rPr>
                  <w:lang w:eastAsia="zh-CN"/>
                </w:rPr>
                <w:t>scope</w:t>
              </w:r>
            </w:ins>
          </w:p>
          <w:p w14:paraId="37824F0F" w14:textId="77777777" w:rsidR="006D0E99" w:rsidRDefault="00045B87" w:rsidP="001716FC">
            <w:pPr>
              <w:rPr>
                <w:ins w:id="133" w:author="Ruixiang Liu" w:date="2023-06-30T16:49:00Z"/>
                <w:lang w:eastAsia="zh-CN"/>
              </w:rPr>
            </w:pPr>
            <w:ins w:id="134" w:author="Ruixiang Liu" w:date="2023-06-29T21:45:00Z">
              <w:r>
                <w:rPr>
                  <w:lang w:eastAsia="zh-CN"/>
                </w:rPr>
                <w:t xml:space="preserve">Each </w:t>
              </w:r>
            </w:ins>
            <w:proofErr w:type="spellStart"/>
            <w:ins w:id="135" w:author="Ruixiang Liu" w:date="2023-06-29T21:46:00Z">
              <w:r>
                <w:rPr>
                  <w:lang w:eastAsia="zh-CN"/>
                </w:rPr>
                <w:t>MD_Scope</w:t>
              </w:r>
            </w:ins>
            <w:proofErr w:type="spellEnd"/>
            <w:ins w:id="136" w:author="Ruixiang Liu" w:date="2023-06-29T21:45:00Z">
              <w:r>
                <w:rPr>
                  <w:lang w:eastAsia="zh-CN"/>
                </w:rPr>
                <w:t xml:space="preserve"> value</w:t>
              </w:r>
              <w:r w:rsidRPr="002352E3">
                <w:rPr>
                  <w:lang w:eastAsia="zh-CN"/>
                </w:rPr>
                <w:t xml:space="preserve"> shall be </w:t>
              </w:r>
              <w:r>
                <w:rPr>
                  <w:lang w:eastAsia="zh-CN"/>
                </w:rPr>
                <w:t xml:space="preserve">encoded as a JSON object matching the XML Schema type: </w:t>
              </w:r>
            </w:ins>
          </w:p>
          <w:p w14:paraId="34BC14FE" w14:textId="7DA82AE3" w:rsidR="00045B87" w:rsidRDefault="000915B0" w:rsidP="001716FC">
            <w:pPr>
              <w:rPr>
                <w:ins w:id="137" w:author="Ruixiang Liu" w:date="2023-06-29T21:45:00Z"/>
                <w:lang w:eastAsia="zh-CN"/>
              </w:rPr>
            </w:pPr>
            <w:ins w:id="138" w:author="Ruixiang Liu" w:date="2023-06-29T21:56:00Z">
              <w:r w:rsidRPr="000915B0">
                <w:rPr>
                  <w:lang w:eastAsia="zh-CN"/>
                </w:rPr>
                <w:t>https://schemas.isotc211.org/19115/-1/mcc/1.3</w:t>
              </w:r>
              <w:r>
                <w:rPr>
                  <w:lang w:eastAsia="zh-CN"/>
                </w:rPr>
                <w:t>#MD_Scope</w:t>
              </w:r>
            </w:ins>
          </w:p>
        </w:tc>
      </w:tr>
    </w:tbl>
    <w:p w14:paraId="049513CD" w14:textId="77777777" w:rsidR="00045B87" w:rsidRDefault="00045B87" w:rsidP="00045B87">
      <w:pPr>
        <w:rPr>
          <w:ins w:id="139" w:author="Ruixiang Liu" w:date="2023-06-29T21:46:00Z"/>
          <w:lang w:eastAsia="zh-CN"/>
        </w:rPr>
      </w:pPr>
      <w:ins w:id="140" w:author="Ruixiang Liu" w:date="2023-06-29T21:46:00Z">
        <w:r>
          <w:rPr>
            <w:rFonts w:hint="eastAsia"/>
            <w:lang w:eastAsia="zh-CN"/>
          </w:rPr>
          <w:t>E</w:t>
        </w:r>
        <w:r>
          <w:rPr>
            <w:lang w:eastAsia="zh-CN"/>
          </w:rPr>
          <w:t>xample:</w:t>
        </w:r>
      </w:ins>
    </w:p>
    <w:p w14:paraId="14A4687F" w14:textId="77777777" w:rsidR="00147A5B" w:rsidRDefault="00910CAE" w:rsidP="008112AE">
      <w:pPr>
        <w:pStyle w:val="List1OGCletters"/>
        <w:numPr>
          <w:ilvl w:val="0"/>
          <w:numId w:val="0"/>
        </w:numPr>
        <w:rPr>
          <w:ins w:id="141" w:author="Ruixiang Liu" w:date="2023-06-29T22:36:00Z"/>
          <w:lang w:eastAsia="zh-CN"/>
        </w:rPr>
      </w:pPr>
      <w:ins w:id="142" w:author="Ruixiang Liu" w:date="2023-06-29T22:12:00Z">
        <w:r>
          <w:rPr>
            <w:lang w:eastAsia="zh-CN"/>
          </w:rPr>
          <w:t>{</w:t>
        </w:r>
      </w:ins>
    </w:p>
    <w:p w14:paraId="652A2039" w14:textId="77777777" w:rsidR="00147A5B" w:rsidRDefault="00910CAE" w:rsidP="00147A5B">
      <w:pPr>
        <w:pStyle w:val="List1OGCletters"/>
        <w:numPr>
          <w:ilvl w:val="0"/>
          <w:numId w:val="0"/>
        </w:numPr>
        <w:ind w:firstLineChars="100" w:firstLine="240"/>
        <w:rPr>
          <w:ins w:id="143" w:author="Ruixiang Liu" w:date="2023-06-29T22:37:00Z"/>
          <w:lang w:eastAsia="zh-CN"/>
        </w:rPr>
      </w:pPr>
      <w:ins w:id="144" w:author="Ruixiang Liu" w:date="2023-06-29T22:12:00Z">
        <w:r>
          <w:rPr>
            <w:lang w:eastAsia="zh-CN"/>
          </w:rPr>
          <w:t>"level": "dataset",</w:t>
        </w:r>
        <w:r>
          <w:rPr>
            <w:rFonts w:hint="eastAsia"/>
            <w:lang w:eastAsia="zh-CN"/>
          </w:rPr>
          <w:t xml:space="preserve"> </w:t>
        </w:r>
      </w:ins>
    </w:p>
    <w:p w14:paraId="0A74725E" w14:textId="77777777" w:rsidR="00147A5B" w:rsidRDefault="00910CAE" w:rsidP="00147A5B">
      <w:pPr>
        <w:pStyle w:val="List1OGCletters"/>
        <w:numPr>
          <w:ilvl w:val="0"/>
          <w:numId w:val="0"/>
        </w:numPr>
        <w:ind w:firstLineChars="100" w:firstLine="240"/>
        <w:rPr>
          <w:ins w:id="145" w:author="Ruixiang Liu" w:date="2023-06-29T22:37:00Z"/>
          <w:lang w:eastAsia="zh-CN"/>
        </w:rPr>
      </w:pPr>
      <w:ins w:id="146" w:author="Ruixiang Liu" w:date="2023-06-29T22:12:00Z">
        <w:r>
          <w:rPr>
            <w:lang w:eastAsia="zh-CN"/>
          </w:rPr>
          <w:t>"</w:t>
        </w:r>
        <w:proofErr w:type="spellStart"/>
        <w:r>
          <w:rPr>
            <w:lang w:eastAsia="zh-CN"/>
          </w:rPr>
          <w:t>levelDescription</w:t>
        </w:r>
        <w:proofErr w:type="spellEnd"/>
        <w:r>
          <w:rPr>
            <w:lang w:eastAsia="zh-CN"/>
          </w:rPr>
          <w:t>": {</w:t>
        </w:r>
      </w:ins>
    </w:p>
    <w:p w14:paraId="27398AB9" w14:textId="77777777" w:rsidR="00147A5B" w:rsidRDefault="00910CAE" w:rsidP="00147A5B">
      <w:pPr>
        <w:pStyle w:val="List1OGCletters"/>
        <w:numPr>
          <w:ilvl w:val="0"/>
          <w:numId w:val="0"/>
        </w:numPr>
        <w:ind w:firstLineChars="200" w:firstLine="480"/>
        <w:rPr>
          <w:ins w:id="147" w:author="Ruixiang Liu" w:date="2023-06-29T22:37:00Z"/>
          <w:lang w:eastAsia="zh-CN"/>
        </w:rPr>
      </w:pPr>
      <w:ins w:id="148" w:author="Ruixiang Liu" w:date="2023-06-29T22:12:00Z">
        <w:r>
          <w:rPr>
            <w:lang w:eastAsia="zh-CN"/>
          </w:rPr>
          <w:t>"dataset": "whu_rs19"</w:t>
        </w:r>
      </w:ins>
    </w:p>
    <w:p w14:paraId="6D43AC9A" w14:textId="305425C4" w:rsidR="00147A5B" w:rsidRDefault="00910CAE" w:rsidP="006562AB">
      <w:pPr>
        <w:pStyle w:val="List1OGCletters"/>
        <w:numPr>
          <w:ilvl w:val="0"/>
          <w:numId w:val="0"/>
        </w:numPr>
        <w:ind w:leftChars="100" w:left="360" w:hangingChars="50" w:hanging="120"/>
        <w:rPr>
          <w:ins w:id="149" w:author="Ruixiang Liu" w:date="2023-06-29T22:37:00Z"/>
          <w:lang w:eastAsia="zh-CN"/>
        </w:rPr>
      </w:pPr>
      <w:ins w:id="150" w:author="Ruixiang Liu" w:date="2023-06-29T22:12:00Z">
        <w:r>
          <w:rPr>
            <w:lang w:eastAsia="zh-CN"/>
          </w:rPr>
          <w:t>}</w:t>
        </w:r>
      </w:ins>
    </w:p>
    <w:p w14:paraId="662555B8" w14:textId="4F7C43D9" w:rsidR="00045B87" w:rsidRDefault="00910CAE" w:rsidP="00147A5B">
      <w:pPr>
        <w:pStyle w:val="List1OGCletters"/>
        <w:numPr>
          <w:ilvl w:val="0"/>
          <w:numId w:val="0"/>
        </w:numPr>
        <w:rPr>
          <w:ins w:id="151" w:author="Ruixiang Liu" w:date="2023-06-29T21:46:00Z"/>
          <w:lang w:eastAsia="zh-CN"/>
        </w:rPr>
      </w:pPr>
      <w:ins w:id="152" w:author="Ruixiang Liu" w:date="2023-06-29T22:12:00Z">
        <w:r>
          <w:rPr>
            <w:lang w:eastAsia="zh-CN"/>
          </w:rPr>
          <w:t>}</w:t>
        </w:r>
      </w:ins>
    </w:p>
    <w:p w14:paraId="41E4CBAF" w14:textId="77777777" w:rsidR="00C109CB" w:rsidRPr="00040726" w:rsidRDefault="00C109CB" w:rsidP="005370AA">
      <w:pPr>
        <w:pStyle w:val="List1OGCletters"/>
        <w:numPr>
          <w:ilvl w:val="0"/>
          <w:numId w:val="0"/>
        </w:numPr>
        <w:rPr>
          <w:rFonts w:hint="eastAsia"/>
          <w:lang w:eastAsia="zh-CN"/>
        </w:rPr>
      </w:pPr>
    </w:p>
    <w:p w14:paraId="04F2266D" w14:textId="22BA9C48" w:rsidR="001405CA" w:rsidRDefault="001405CA" w:rsidP="001405CA">
      <w:pPr>
        <w:pStyle w:val="3"/>
      </w:pPr>
      <w:bookmarkStart w:id="153" w:name="_Toc113876798"/>
      <w:bookmarkEnd w:id="114"/>
      <w:bookmarkEnd w:id="115"/>
      <w:r>
        <w:t>Requirements class: ISO quality type</w:t>
      </w:r>
      <w:bookmarkEnd w:id="153"/>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68"/>
        <w:gridCol w:w="7188"/>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1886E25F"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6AE041EE"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6367AF09" w:rsidR="00C157D2" w:rsidRDefault="00C157D2" w:rsidP="00C157D2">
      <w:pPr>
        <w:rPr>
          <w:lang w:val="en-GB" w:eastAsia="zh-CN"/>
        </w:rPr>
      </w:pPr>
      <w:r>
        <w:rPr>
          <w:lang w:val="en-GB" w:eastAsia="zh-CN"/>
        </w:rPr>
        <w:t xml:space="preserve">A </w:t>
      </w:r>
      <w:del w:id="154" w:author="Ruixiang Liu" w:date="2023-06-30T16:54:00Z">
        <w:r w:rsidDel="00F4546E">
          <w:rPr>
            <w:lang w:val="en-GB" w:eastAsia="zh-CN"/>
          </w:rPr>
          <w:delText>DQ_</w:delText>
        </w:r>
      </w:del>
      <w:proofErr w:type="spellStart"/>
      <w:ins w:id="155" w:author="Ruixiang Liu" w:date="2023-06-30T16:54:00Z">
        <w:r w:rsidR="00F4546E">
          <w:rPr>
            <w:lang w:val="en-GB" w:eastAsia="zh-CN"/>
          </w:rPr>
          <w:t>Quality</w:t>
        </w:r>
      </w:ins>
      <w:r w:rsidR="00E344A7">
        <w:rPr>
          <w:lang w:val="en-GB" w:eastAsia="zh-CN"/>
        </w:rPr>
        <w:t>Element</w:t>
      </w:r>
      <w:proofErr w:type="spellEnd"/>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2B6B55C0"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0440EB74" w:rsidR="00C157D2" w:rsidRDefault="00C157D2" w:rsidP="003A289F">
            <w:pPr>
              <w:rPr>
                <w:lang w:eastAsia="zh-CN"/>
              </w:rPr>
            </w:pPr>
            <w:r>
              <w:rPr>
                <w:lang w:eastAsia="zh-CN"/>
              </w:rPr>
              <w:t xml:space="preserve">Each </w:t>
            </w:r>
            <w:proofErr w:type="spellStart"/>
            <w:ins w:id="156" w:author="Ruixiang Liu" w:date="2023-06-30T16:54:00Z">
              <w:r w:rsidR="006A3D31">
                <w:rPr>
                  <w:lang w:val="en-GB" w:eastAsia="zh-CN"/>
                </w:rPr>
                <w:t>Quality</w:t>
              </w:r>
            </w:ins>
            <w:del w:id="157" w:author="Ruixiang Liu" w:date="2023-06-30T16:54:00Z">
              <w:r w:rsidR="00E344A7" w:rsidDel="006A3D31">
                <w:rPr>
                  <w:lang w:val="en-GB" w:eastAsia="zh-CN"/>
                </w:rPr>
                <w:delText>DQ_</w:delText>
              </w:r>
            </w:del>
            <w:r w:rsidR="00E344A7">
              <w:rPr>
                <w:lang w:val="en-GB" w:eastAsia="zh-CN"/>
              </w:rPr>
              <w:t>Element</w:t>
            </w:r>
            <w:proofErr w:type="spellEnd"/>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C92ADCA" w:rsidR="00962A02" w:rsidRDefault="00962A02" w:rsidP="00962A02">
      <w:pPr>
        <w:pStyle w:val="af4"/>
        <w:keepNext/>
        <w:jc w:val="center"/>
      </w:pPr>
      <w:bookmarkStart w:id="158" w:name="_Ref112421793"/>
      <w:r>
        <w:t xml:space="preserve">Table </w:t>
      </w:r>
      <w:fldSimple w:instr=" SEQ Table \* ARABIC ">
        <w:r w:rsidR="000D67EA">
          <w:rPr>
            <w:noProof/>
          </w:rPr>
          <w:t>1</w:t>
        </w:r>
      </w:fldSimple>
      <w:bookmarkEnd w:id="158"/>
      <w:r>
        <w:t xml:space="preserve"> </w:t>
      </w:r>
      <w:del w:id="159" w:author="Ruixiang Liu" w:date="2023-06-30T17:23:00Z">
        <w:r w:rsidDel="00E367A3">
          <w:delText>D</w:delText>
        </w:r>
      </w:del>
      <w:proofErr w:type="spellStart"/>
      <w:ins w:id="160" w:author="Ruixiang Liu" w:date="2023-06-30T17:23:00Z">
        <w:r w:rsidR="00E367A3">
          <w:t>Quality</w:t>
        </w:r>
      </w:ins>
      <w:del w:id="161" w:author="Ruixiang Liu" w:date="2023-06-30T17:23:00Z">
        <w:r w:rsidDel="00E367A3">
          <w:delText>Q_</w:delText>
        </w:r>
      </w:del>
      <w:r>
        <w:t>Element</w:t>
      </w:r>
      <w:proofErr w:type="spellEnd"/>
      <w:r>
        <w:t xml:space="preserve"> properties</w:t>
      </w:r>
    </w:p>
    <w:tbl>
      <w:tblPr>
        <w:tblStyle w:val="af1"/>
        <w:tblW w:w="0" w:type="auto"/>
        <w:tblLook w:val="04A0" w:firstRow="1" w:lastRow="0" w:firstColumn="1" w:lastColumn="0" w:noHBand="0" w:noVBand="1"/>
      </w:tblPr>
      <w:tblGrid>
        <w:gridCol w:w="2469"/>
        <w:gridCol w:w="2134"/>
        <w:gridCol w:w="2103"/>
        <w:gridCol w:w="2150"/>
      </w:tblGrid>
      <w:tr w:rsidR="00962A02" w14:paraId="23B94B99" w14:textId="77777777" w:rsidTr="003A289F">
        <w:tc>
          <w:tcPr>
            <w:tcW w:w="2469" w:type="dxa"/>
            <w:vAlign w:val="center"/>
          </w:tcPr>
          <w:p w14:paraId="6A6A4236" w14:textId="77777777" w:rsidR="00962A02" w:rsidRPr="009A6478" w:rsidRDefault="00962A02" w:rsidP="003A289F">
            <w:pPr>
              <w:jc w:val="center"/>
              <w:rPr>
                <w:b/>
                <w:bCs/>
              </w:rPr>
            </w:pPr>
            <w:r w:rsidRPr="009A6478">
              <w:rPr>
                <w:b/>
                <w:bCs/>
              </w:rPr>
              <w:t>JSON Property</w:t>
            </w:r>
          </w:p>
        </w:tc>
        <w:tc>
          <w:tcPr>
            <w:tcW w:w="2134" w:type="dxa"/>
            <w:vAlign w:val="center"/>
          </w:tcPr>
          <w:p w14:paraId="097B145F" w14:textId="77777777" w:rsidR="00962A02" w:rsidRPr="009A6478" w:rsidRDefault="00962A02" w:rsidP="003A289F">
            <w:pPr>
              <w:jc w:val="center"/>
              <w:rPr>
                <w:b/>
                <w:bCs/>
              </w:rPr>
            </w:pPr>
            <w:r w:rsidRPr="009A6478">
              <w:rPr>
                <w:b/>
                <w:bCs/>
              </w:rPr>
              <w:t>Definition</w:t>
            </w:r>
          </w:p>
        </w:tc>
        <w:tc>
          <w:tcPr>
            <w:tcW w:w="2103" w:type="dxa"/>
            <w:vAlign w:val="center"/>
          </w:tcPr>
          <w:p w14:paraId="51C93290" w14:textId="77777777" w:rsidR="00962A02" w:rsidRPr="009A6478" w:rsidRDefault="00962A02" w:rsidP="003A289F">
            <w:pPr>
              <w:jc w:val="center"/>
              <w:rPr>
                <w:b/>
                <w:bCs/>
              </w:rPr>
            </w:pPr>
            <w:r w:rsidRPr="009A6478">
              <w:rPr>
                <w:b/>
                <w:bCs/>
              </w:rPr>
              <w:t>Data type and values</w:t>
            </w:r>
          </w:p>
        </w:tc>
        <w:tc>
          <w:tcPr>
            <w:tcW w:w="2150"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3A289F">
        <w:trPr>
          <w:ins w:id="162" w:author="Ruixiang Liu" w:date="2023-06-30T16:13:00Z"/>
        </w:trPr>
        <w:tc>
          <w:tcPr>
            <w:tcW w:w="2469" w:type="dxa"/>
            <w:vAlign w:val="center"/>
          </w:tcPr>
          <w:p w14:paraId="7C0552E6" w14:textId="27923E70" w:rsidR="008E6CCB" w:rsidRDefault="008E6CCB" w:rsidP="003A289F">
            <w:pPr>
              <w:rPr>
                <w:ins w:id="163" w:author="Ruixiang Liu" w:date="2023-06-30T16:13:00Z"/>
                <w:lang w:eastAsia="zh-CN"/>
              </w:rPr>
            </w:pPr>
            <w:ins w:id="164" w:author="Ruixiang Liu" w:date="2023-06-30T16:13:00Z">
              <w:r>
                <w:rPr>
                  <w:rFonts w:hint="eastAsia"/>
                  <w:lang w:eastAsia="zh-CN"/>
                </w:rPr>
                <w:t>t</w:t>
              </w:r>
              <w:r>
                <w:rPr>
                  <w:lang w:eastAsia="zh-CN"/>
                </w:rPr>
                <w:t>ype</w:t>
              </w:r>
            </w:ins>
          </w:p>
        </w:tc>
        <w:tc>
          <w:tcPr>
            <w:tcW w:w="2134" w:type="dxa"/>
            <w:vAlign w:val="center"/>
          </w:tcPr>
          <w:p w14:paraId="734A2AAD" w14:textId="771611FE" w:rsidR="008E6CCB" w:rsidRDefault="008E6CCB" w:rsidP="003A289F">
            <w:pPr>
              <w:rPr>
                <w:ins w:id="165" w:author="Ruixiang Liu" w:date="2023-06-30T16:13:00Z"/>
                <w:rFonts w:hint="eastAsia"/>
                <w:lang w:eastAsia="zh-CN"/>
              </w:rPr>
            </w:pPr>
            <w:ins w:id="166" w:author="Ruixiang Liu" w:date="2023-06-30T16:14:00Z">
              <w:r>
                <w:rPr>
                  <w:lang w:eastAsia="zh-CN"/>
                </w:rPr>
                <w:t>The t</w:t>
              </w:r>
              <w:r>
                <w:rPr>
                  <w:lang w:eastAsia="zh-CN"/>
                </w:rPr>
                <w:t xml:space="preserve">ype of the </w:t>
              </w:r>
            </w:ins>
            <w:ins w:id="167" w:author="Ruixiang Liu" w:date="2023-06-30T16:54:00Z">
              <w:r w:rsidR="00097F08">
                <w:rPr>
                  <w:lang w:eastAsia="zh-CN"/>
                </w:rPr>
                <w:t>quality</w:t>
              </w:r>
            </w:ins>
            <w:ins w:id="168" w:author="Ruixiang Liu" w:date="2023-06-30T16:14:00Z">
              <w:r>
                <w:rPr>
                  <w:lang w:eastAsia="zh-CN"/>
                </w:rPr>
                <w:t xml:space="preserve"> e</w:t>
              </w:r>
            </w:ins>
            <w:ins w:id="169" w:author="Ruixiang Liu" w:date="2023-06-30T16:15:00Z">
              <w:r>
                <w:rPr>
                  <w:lang w:eastAsia="zh-CN"/>
                </w:rPr>
                <w:t>lement</w:t>
              </w:r>
            </w:ins>
            <w:ins w:id="170" w:author="Ruixiang Liu" w:date="2023-06-30T16:14:00Z">
              <w:r>
                <w:rPr>
                  <w:lang w:eastAsia="zh-CN"/>
                </w:rPr>
                <w:t xml:space="preserve"> object.</w:t>
              </w:r>
            </w:ins>
          </w:p>
        </w:tc>
        <w:tc>
          <w:tcPr>
            <w:tcW w:w="2103" w:type="dxa"/>
            <w:vAlign w:val="center"/>
          </w:tcPr>
          <w:p w14:paraId="7F54290D" w14:textId="53D5DB71" w:rsidR="008E6CCB" w:rsidRDefault="00475331" w:rsidP="003A289F">
            <w:pPr>
              <w:rPr>
                <w:ins w:id="171" w:author="Ruixiang Liu" w:date="2023-06-30T16:13:00Z"/>
                <w:rFonts w:hint="eastAsia"/>
                <w:lang w:eastAsia="zh-CN"/>
              </w:rPr>
            </w:pPr>
            <w:proofErr w:type="spellStart"/>
            <w:ins w:id="172" w:author="Ruixiang Liu" w:date="2023-06-30T16:15:00Z">
              <w:r>
                <w:rPr>
                  <w:rFonts w:hint="eastAsia"/>
                  <w:lang w:eastAsia="zh-CN"/>
                </w:rPr>
                <w:t>C</w:t>
              </w:r>
              <w:r>
                <w:rPr>
                  <w:lang w:eastAsia="zh-CN"/>
                </w:rPr>
                <w:t>haracterString</w:t>
              </w:r>
              <w:proofErr w:type="spellEnd"/>
              <w:r>
                <w:rPr>
                  <w:lang w:eastAsia="zh-CN"/>
                </w:rPr>
                <w:t xml:space="preserve"> [</w:t>
              </w:r>
              <w:proofErr w:type="gramStart"/>
              <w:r>
                <w:rPr>
                  <w:lang w:eastAsia="zh-CN"/>
                </w:rPr>
                <w:t>1</w:t>
              </w:r>
              <w:r>
                <w:rPr>
                  <w:lang w:eastAsia="zh-CN"/>
                </w:rPr>
                <w:t>..</w:t>
              </w:r>
              <w:proofErr w:type="gramEnd"/>
              <w:r>
                <w:rPr>
                  <w:lang w:eastAsia="zh-CN"/>
                </w:rPr>
                <w:t>1]</w:t>
              </w:r>
            </w:ins>
          </w:p>
        </w:tc>
        <w:tc>
          <w:tcPr>
            <w:tcW w:w="2150" w:type="dxa"/>
          </w:tcPr>
          <w:p w14:paraId="5AB7E1D0" w14:textId="1AD7F6A2" w:rsidR="008E6CCB" w:rsidRDefault="00475331" w:rsidP="003A289F">
            <w:pPr>
              <w:rPr>
                <w:ins w:id="173" w:author="Ruixiang Liu" w:date="2023-06-30T16:13:00Z"/>
                <w:rFonts w:hint="eastAsia"/>
                <w:lang w:eastAsia="zh-CN"/>
              </w:rPr>
            </w:pPr>
            <w:ins w:id="174" w:author="Ruixiang Liu" w:date="2023-06-30T16:15:00Z">
              <w:r>
                <w:rPr>
                  <w:rFonts w:hint="eastAsia"/>
                  <w:lang w:eastAsia="zh-CN"/>
                </w:rPr>
                <w:t>M</w:t>
              </w:r>
              <w:r>
                <w:rPr>
                  <w:lang w:eastAsia="zh-CN"/>
                </w:rPr>
                <w:t>andatory</w:t>
              </w:r>
            </w:ins>
          </w:p>
        </w:tc>
      </w:tr>
      <w:tr w:rsidR="00962A02" w14:paraId="17D2AEA0" w14:textId="77777777" w:rsidTr="003A289F">
        <w:tc>
          <w:tcPr>
            <w:tcW w:w="2469" w:type="dxa"/>
            <w:vAlign w:val="center"/>
          </w:tcPr>
          <w:p w14:paraId="1695F3B1" w14:textId="04A5609E" w:rsidR="00962A02" w:rsidRDefault="006C1E55" w:rsidP="003A289F">
            <w:pPr>
              <w:rPr>
                <w:lang w:eastAsia="zh-CN"/>
              </w:rPr>
            </w:pPr>
            <w:r>
              <w:rPr>
                <w:lang w:eastAsia="zh-CN"/>
              </w:rPr>
              <w:t>measure</w:t>
            </w:r>
          </w:p>
        </w:tc>
        <w:tc>
          <w:tcPr>
            <w:tcW w:w="2134"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103" w:type="dxa"/>
            <w:vAlign w:val="center"/>
          </w:tcPr>
          <w:p w14:paraId="0A2DEB02" w14:textId="66CCC488" w:rsidR="00962A02" w:rsidRDefault="00C919CE"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150" w:type="dxa"/>
          </w:tcPr>
          <w:p w14:paraId="1E9D6905" w14:textId="1150BF4E" w:rsidR="00962A02" w:rsidRDefault="008D0CA8" w:rsidP="003A289F">
            <w:pPr>
              <w:rPr>
                <w:lang w:eastAsia="zh-CN"/>
              </w:rPr>
            </w:pPr>
            <w:r>
              <w:rPr>
                <w:rFonts w:hint="eastAsia"/>
                <w:lang w:eastAsia="zh-CN"/>
              </w:rPr>
              <w:t>O</w:t>
            </w:r>
            <w:r>
              <w:rPr>
                <w:lang w:eastAsia="zh-CN"/>
              </w:rPr>
              <w:t>ptional</w:t>
            </w:r>
          </w:p>
        </w:tc>
      </w:tr>
      <w:tr w:rsidR="00962A02" w14:paraId="2A0A0EBD" w14:textId="77777777" w:rsidTr="003A289F">
        <w:tc>
          <w:tcPr>
            <w:tcW w:w="2469"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134"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103" w:type="dxa"/>
            <w:vAlign w:val="center"/>
          </w:tcPr>
          <w:p w14:paraId="0A740216" w14:textId="080DAB67" w:rsidR="00962A02" w:rsidRDefault="00C919CE"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150" w:type="dxa"/>
          </w:tcPr>
          <w:p w14:paraId="1F80C4C9" w14:textId="1DECF78E" w:rsidR="00962A02" w:rsidRDefault="008D0CA8" w:rsidP="003A289F">
            <w:pPr>
              <w:rPr>
                <w:lang w:eastAsia="zh-CN"/>
              </w:rPr>
            </w:pPr>
            <w:r>
              <w:rPr>
                <w:rFonts w:hint="eastAsia"/>
                <w:lang w:eastAsia="zh-CN"/>
              </w:rPr>
              <w:t>O</w:t>
            </w:r>
            <w:r>
              <w:rPr>
                <w:lang w:eastAsia="zh-CN"/>
              </w:rPr>
              <w:t>ptional</w:t>
            </w:r>
          </w:p>
        </w:tc>
      </w:tr>
      <w:tr w:rsidR="00962A02" w14:paraId="6AB1BC07" w14:textId="77777777" w:rsidTr="003A289F">
        <w:tc>
          <w:tcPr>
            <w:tcW w:w="2469"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34"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103" w:type="dxa"/>
            <w:vAlign w:val="center"/>
          </w:tcPr>
          <w:p w14:paraId="36EA0A63" w14:textId="33F66803" w:rsidR="00962A02" w:rsidRDefault="00D00F6F"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r w:rsidR="00A22D27">
              <w:rPr>
                <w:lang w:eastAsia="zh-CN"/>
              </w:rPr>
              <w:t>[</w:t>
            </w:r>
            <w:proofErr w:type="gramStart"/>
            <w:r w:rsidR="00A22D27">
              <w:rPr>
                <w:lang w:eastAsia="zh-CN"/>
              </w:rPr>
              <w:t>1..</w:t>
            </w:r>
            <w:proofErr w:type="gramEnd"/>
            <w:r w:rsidR="00241992">
              <w:rPr>
                <w:lang w:eastAsia="zh-CN"/>
              </w:rPr>
              <w:t>1</w:t>
            </w:r>
            <w:r w:rsidR="00A22D27">
              <w:rPr>
                <w:lang w:eastAsia="zh-CN"/>
              </w:rPr>
              <w:t>]</w:t>
            </w:r>
          </w:p>
        </w:tc>
        <w:tc>
          <w:tcPr>
            <w:tcW w:w="2150"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350C01E0" w14:textId="77777777" w:rsidR="00B10ECB" w:rsidRDefault="00B10ECB" w:rsidP="00B10ECB">
      <w:pPr>
        <w:rPr>
          <w:lang w:eastAsia="zh-CN"/>
        </w:rPr>
      </w:pPr>
      <w:r>
        <w:rPr>
          <w:lang w:eastAsia="zh-CN"/>
        </w:rPr>
        <w:t>{</w:t>
      </w:r>
    </w:p>
    <w:p w14:paraId="28B0BE53" w14:textId="77777777" w:rsidR="00B10ECB" w:rsidRDefault="00B10ECB" w:rsidP="00B10ECB">
      <w:pPr>
        <w:rPr>
          <w:lang w:eastAsia="zh-CN"/>
        </w:rPr>
      </w:pPr>
      <w:r>
        <w:rPr>
          <w:lang w:eastAsia="zh-CN"/>
        </w:rPr>
        <w:t xml:space="preserve">      "type": "</w:t>
      </w:r>
      <w:proofErr w:type="spellStart"/>
      <w:r>
        <w:rPr>
          <w:lang w:eastAsia="zh-CN"/>
        </w:rPr>
        <w:t>FormatConsistency</w:t>
      </w:r>
      <w:proofErr w:type="spellEnd"/>
      <w:r>
        <w:rPr>
          <w:lang w:eastAsia="zh-CN"/>
        </w:rPr>
        <w:t>",</w:t>
      </w:r>
    </w:p>
    <w:p w14:paraId="1F8248BA" w14:textId="77777777" w:rsidR="00B10ECB" w:rsidRDefault="00B10ECB" w:rsidP="00B10ECB">
      <w:pPr>
        <w:rPr>
          <w:lang w:eastAsia="zh-CN"/>
        </w:rPr>
      </w:pPr>
      <w:r>
        <w:rPr>
          <w:lang w:eastAsia="zh-CN"/>
        </w:rPr>
        <w:t xml:space="preserve">      "measure": "Percentage of training samples with inconsistent image format",</w:t>
      </w:r>
    </w:p>
    <w:p w14:paraId="642CC17D" w14:textId="77777777" w:rsidR="00B10ECB" w:rsidRDefault="00B10ECB" w:rsidP="00B10ECB">
      <w:pPr>
        <w:rPr>
          <w:lang w:eastAsia="zh-CN"/>
        </w:rPr>
      </w:pPr>
      <w:r>
        <w:rPr>
          <w:lang w:eastAsia="zh-CN"/>
        </w:rPr>
        <w:lastRenderedPageBreak/>
        <w:t xml:space="preserve">      "</w:t>
      </w:r>
      <w:proofErr w:type="spellStart"/>
      <w:r>
        <w:rPr>
          <w:lang w:eastAsia="zh-CN"/>
        </w:rPr>
        <w:t>evaluationMethod</w:t>
      </w:r>
      <w:proofErr w:type="spellEnd"/>
      <w:r>
        <w:rPr>
          <w:lang w:eastAsia="zh-CN"/>
        </w:rPr>
        <w:t>": "Full test method to calculate the percentage of training samples with inconsistent format",</w:t>
      </w:r>
    </w:p>
    <w:p w14:paraId="2407C1E9" w14:textId="77777777" w:rsidR="00B10ECB" w:rsidRDefault="00B10ECB" w:rsidP="00B10ECB">
      <w:pPr>
        <w:rPr>
          <w:lang w:eastAsia="zh-CN"/>
        </w:rPr>
      </w:pPr>
      <w:r>
        <w:rPr>
          <w:lang w:eastAsia="zh-CN"/>
        </w:rPr>
        <w:t xml:space="preserve">      "result": "0"</w:t>
      </w:r>
    </w:p>
    <w:p w14:paraId="395DA080" w14:textId="58A6D7E4" w:rsidR="00B10ECB" w:rsidRDefault="00B10ECB" w:rsidP="00B10ECB">
      <w:pPr>
        <w:rPr>
          <w:rFonts w:hint="eastAsia"/>
          <w:lang w:eastAsia="zh-CN"/>
        </w:rPr>
      </w:pPr>
      <w:r>
        <w:rPr>
          <w:lang w:eastAsia="zh-CN"/>
        </w:rPr>
        <w:t xml:space="preserve"> </w:t>
      </w:r>
      <w:del w:id="175" w:author="Ruixiang Liu" w:date="2023-06-30T17:01:00Z">
        <w:r w:rsidDel="0015071C">
          <w:rPr>
            <w:lang w:eastAsia="zh-CN"/>
          </w:rPr>
          <w:delText xml:space="preserve">   </w:delText>
        </w:r>
      </w:del>
      <w:r>
        <w:rPr>
          <w:lang w:eastAsia="zh-CN"/>
        </w:rPr>
        <w:t>}</w:t>
      </w:r>
    </w:p>
    <w:p w14:paraId="21D50A20" w14:textId="13B53447" w:rsidR="001405CA" w:rsidRPr="001405CA" w:rsidRDefault="001405CA" w:rsidP="00C157D2">
      <w:pPr>
        <w:pStyle w:val="List1OGCletters"/>
        <w:numPr>
          <w:ilvl w:val="0"/>
          <w:numId w:val="0"/>
        </w:numPr>
        <w:rPr>
          <w:lang w:eastAsia="zh-CN"/>
        </w:rPr>
      </w:pPr>
    </w:p>
    <w:p w14:paraId="71B3C133" w14:textId="77777777" w:rsidR="00D44EB3" w:rsidRDefault="00D44EB3" w:rsidP="00D44EB3">
      <w:pPr>
        <w:pStyle w:val="3"/>
      </w:pPr>
      <w:bookmarkStart w:id="176" w:name="_Toc113876799"/>
      <w:r>
        <w:t>Requirements class: geospatial type</w:t>
      </w:r>
      <w:bookmarkEnd w:id="176"/>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68"/>
        <w:gridCol w:w="7188"/>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6284C4D5"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D44EB3" w:rsidDel="00907082" w14:paraId="64BE928E" w14:textId="611FD2AF" w:rsidTr="003A289F">
        <w:trPr>
          <w:del w:id="177" w:author="Ruixiang Liu" w:date="2023-06-30T18:01:00Z"/>
        </w:trPr>
        <w:tc>
          <w:tcPr>
            <w:tcW w:w="1668" w:type="dxa"/>
          </w:tcPr>
          <w:p w14:paraId="27BD2F06" w14:textId="1E544CD2" w:rsidR="00D44EB3" w:rsidDel="00907082" w:rsidRDefault="00D44EB3" w:rsidP="003A289F">
            <w:pPr>
              <w:rPr>
                <w:del w:id="178" w:author="Ruixiang Liu" w:date="2023-06-30T18:01:00Z"/>
              </w:rPr>
            </w:pPr>
            <w:del w:id="179" w:author="Ruixiang Liu" w:date="2023-06-30T18:01:00Z">
              <w:r w:rsidDel="00907082">
                <w:rPr>
                  <w:lang w:eastAsia="zh-CN"/>
                </w:rPr>
                <w:delText>Requirement</w:delText>
              </w:r>
            </w:del>
          </w:p>
        </w:tc>
        <w:tc>
          <w:tcPr>
            <w:tcW w:w="7188" w:type="dxa"/>
          </w:tcPr>
          <w:p w14:paraId="1FC1B161" w14:textId="5F8A8BBE" w:rsidR="00D44EB3" w:rsidDel="00907082" w:rsidRDefault="00D44EB3" w:rsidP="003A289F">
            <w:pPr>
              <w:rPr>
                <w:del w:id="180" w:author="Ruixiang Liu" w:date="2023-06-30T18:01:00Z"/>
                <w:lang w:eastAsia="zh-CN"/>
              </w:rPr>
            </w:pPr>
            <w:del w:id="181" w:author="Ruixiang Liu" w:date="2023-06-30T18:01:00Z">
              <w:r w:rsidDel="00907082">
                <w:rPr>
                  <w:rFonts w:hint="eastAsia"/>
                  <w:lang w:eastAsia="zh-CN"/>
                </w:rPr>
                <w:delText>/</w:delText>
              </w:r>
              <w:r w:rsidDel="00907082">
                <w:rPr>
                  <w:lang w:eastAsia="zh-CN"/>
                </w:rPr>
                <w:delText>req/geospatial-type/geometry</w:delText>
              </w:r>
            </w:del>
          </w:p>
        </w:tc>
      </w:tr>
      <w:tr w:rsidR="003C1996" w14:paraId="01317E2B" w14:textId="77777777" w:rsidTr="003A289F">
        <w:trPr>
          <w:ins w:id="182" w:author="Ruixiang Liu" w:date="2023-06-29T22:24:00Z"/>
        </w:trPr>
        <w:tc>
          <w:tcPr>
            <w:tcW w:w="1668" w:type="dxa"/>
          </w:tcPr>
          <w:p w14:paraId="1BD44BB8" w14:textId="3F9A7163" w:rsidR="003C1996" w:rsidRDefault="003C1996" w:rsidP="003A289F">
            <w:pPr>
              <w:rPr>
                <w:ins w:id="183" w:author="Ruixiang Liu" w:date="2023-06-29T22:24:00Z"/>
                <w:lang w:eastAsia="zh-CN"/>
              </w:rPr>
            </w:pPr>
            <w:ins w:id="184" w:author="Ruixiang Liu" w:date="2023-06-29T22:24:00Z">
              <w:r>
                <w:rPr>
                  <w:rFonts w:hint="eastAsia"/>
                  <w:lang w:eastAsia="zh-CN"/>
                </w:rPr>
                <w:t>R</w:t>
              </w:r>
              <w:r>
                <w:rPr>
                  <w:lang w:eastAsia="zh-CN"/>
                </w:rPr>
                <w:t>equirement</w:t>
              </w:r>
            </w:ins>
          </w:p>
        </w:tc>
        <w:tc>
          <w:tcPr>
            <w:tcW w:w="7188" w:type="dxa"/>
          </w:tcPr>
          <w:p w14:paraId="3A69A025" w14:textId="0A8A4F33" w:rsidR="003C1996" w:rsidRDefault="003C1996" w:rsidP="003A289F">
            <w:pPr>
              <w:rPr>
                <w:ins w:id="185" w:author="Ruixiang Liu" w:date="2023-06-29T22:24:00Z"/>
                <w:rFonts w:hint="eastAsia"/>
                <w:lang w:eastAsia="zh-CN"/>
              </w:rPr>
            </w:pPr>
            <w:ins w:id="186" w:author="Ruixiang Liu" w:date="2023-06-29T22:24:00Z">
              <w:r>
                <w:rPr>
                  <w:rFonts w:hint="eastAsia"/>
                  <w:lang w:eastAsia="zh-CN"/>
                </w:rPr>
                <w:t>/</w:t>
              </w:r>
              <w:r>
                <w:rPr>
                  <w:lang w:eastAsia="zh-CN"/>
                </w:rPr>
                <w:t>req/geospatial-type/feature</w:t>
              </w:r>
            </w:ins>
          </w:p>
        </w:tc>
      </w:tr>
    </w:tbl>
    <w:p w14:paraId="7E0933E3" w14:textId="77777777" w:rsidR="00D44EB3" w:rsidRDefault="00D44EB3" w:rsidP="00D44EB3">
      <w:pPr>
        <w:rPr>
          <w:lang w:val="en-GB" w:eastAsia="zh-CN"/>
        </w:rPr>
      </w:pPr>
    </w:p>
    <w:p w14:paraId="421897A8" w14:textId="7BDF4E93" w:rsidR="00D44EB3" w:rsidDel="00907082" w:rsidRDefault="00D44EB3" w:rsidP="00D44EB3">
      <w:pPr>
        <w:rPr>
          <w:del w:id="187" w:author="Ruixiang Liu" w:date="2023-06-30T18:01:00Z"/>
          <w:lang w:val="en-GB" w:eastAsia="zh-CN"/>
        </w:rPr>
      </w:pPr>
      <w:del w:id="188" w:author="Ruixiang Liu" w:date="2023-06-30T18:01:00Z">
        <w:r w:rsidDel="00907082">
          <w:rPr>
            <w:lang w:val="en-GB" w:eastAsia="zh-CN"/>
          </w:rPr>
          <w:delText>T</w:delText>
        </w:r>
        <w:r w:rsidRPr="006E3622" w:rsidDel="00907082">
          <w:rPr>
            <w:lang w:val="en-GB" w:eastAsia="zh-CN"/>
          </w:rPr>
          <w:delText xml:space="preserve">he encoding of </w:delText>
        </w:r>
        <w:r w:rsidDel="00907082">
          <w:rPr>
            <w:lang w:val="en-GB" w:eastAsia="zh-CN"/>
          </w:rPr>
          <w:delText>G</w:delText>
        </w:r>
        <w:r w:rsidRPr="006E3622" w:rsidDel="00907082">
          <w:rPr>
            <w:lang w:val="en-GB" w:eastAsia="zh-CN"/>
          </w:rPr>
          <w:delText>eometry follows GeoJSON for Position, Point, MultiPoint, LineString, MultiLin</w:delText>
        </w:r>
        <w:r w:rsidR="007C1CC2" w:rsidDel="00907082">
          <w:rPr>
            <w:lang w:val="en-GB" w:eastAsia="zh-CN"/>
          </w:rPr>
          <w:delText xml:space="preserve">eString, Polygon, MultiPolygon, and </w:delText>
        </w:r>
        <w:r w:rsidRPr="006E3622" w:rsidDel="00907082">
          <w:rPr>
            <w:lang w:val="en-GB" w:eastAsia="zh-CN"/>
          </w:rPr>
          <w:delText>Geometry Collection.</w:delText>
        </w:r>
      </w:del>
    </w:p>
    <w:tbl>
      <w:tblPr>
        <w:tblStyle w:val="af1"/>
        <w:tblW w:w="0" w:type="auto"/>
        <w:tblLook w:val="04A0" w:firstRow="1" w:lastRow="0" w:firstColumn="1" w:lastColumn="0" w:noHBand="0" w:noVBand="1"/>
      </w:tblPr>
      <w:tblGrid>
        <w:gridCol w:w="1668"/>
        <w:gridCol w:w="7188"/>
      </w:tblGrid>
      <w:tr w:rsidR="00D44EB3" w:rsidDel="00907082" w14:paraId="71430D8B" w14:textId="006A22E4" w:rsidTr="003A289F">
        <w:trPr>
          <w:del w:id="189" w:author="Ruixiang Liu" w:date="2023-06-30T18:01:00Z"/>
        </w:trPr>
        <w:tc>
          <w:tcPr>
            <w:tcW w:w="1668" w:type="dxa"/>
          </w:tcPr>
          <w:p w14:paraId="447EDC2D" w14:textId="7A255CD0" w:rsidR="00D44EB3" w:rsidDel="00907082" w:rsidRDefault="00D44EB3" w:rsidP="003A289F">
            <w:pPr>
              <w:rPr>
                <w:del w:id="190" w:author="Ruixiang Liu" w:date="2023-06-30T18:01:00Z"/>
              </w:rPr>
            </w:pPr>
            <w:del w:id="191" w:author="Ruixiang Liu" w:date="2023-06-30T18:01:00Z">
              <w:r w:rsidDel="00907082">
                <w:rPr>
                  <w:lang w:eastAsia="zh-CN"/>
                </w:rPr>
                <w:delText>Requirement</w:delText>
              </w:r>
            </w:del>
          </w:p>
        </w:tc>
        <w:tc>
          <w:tcPr>
            <w:tcW w:w="7188" w:type="dxa"/>
          </w:tcPr>
          <w:p w14:paraId="51D18383" w14:textId="26A2C581" w:rsidR="00D44EB3" w:rsidDel="00907082" w:rsidRDefault="00D44EB3" w:rsidP="003A289F">
            <w:pPr>
              <w:rPr>
                <w:del w:id="192" w:author="Ruixiang Liu" w:date="2023-06-30T18:01:00Z"/>
                <w:lang w:eastAsia="zh-CN"/>
              </w:rPr>
            </w:pPr>
            <w:del w:id="193" w:author="Ruixiang Liu" w:date="2023-06-30T18:01:00Z">
              <w:r w:rsidDel="00907082">
                <w:rPr>
                  <w:rFonts w:hint="eastAsia"/>
                  <w:lang w:eastAsia="zh-CN"/>
                </w:rPr>
                <w:delText>/</w:delText>
              </w:r>
              <w:r w:rsidDel="00907082">
                <w:rPr>
                  <w:lang w:eastAsia="zh-CN"/>
                </w:rPr>
                <w:delText>req/geospatial-type/geometry</w:delText>
              </w:r>
            </w:del>
          </w:p>
          <w:p w14:paraId="6DAF1845" w14:textId="681ECB4C" w:rsidR="00D44EB3" w:rsidDel="00907082" w:rsidRDefault="00D44EB3" w:rsidP="004D53EA">
            <w:pPr>
              <w:rPr>
                <w:del w:id="194" w:author="Ruixiang Liu" w:date="2023-06-30T18:01:00Z"/>
                <w:lang w:eastAsia="zh-CN"/>
              </w:rPr>
            </w:pPr>
            <w:del w:id="195" w:author="Ruixiang Liu" w:date="2023-06-30T18:01:00Z">
              <w:r w:rsidDel="00907082">
                <w:rPr>
                  <w:lang w:eastAsia="zh-CN"/>
                </w:rPr>
                <w:delText>Each Geometry value</w:delText>
              </w:r>
              <w:r w:rsidRPr="002352E3" w:rsidDel="00907082">
                <w:rPr>
                  <w:lang w:eastAsia="zh-CN"/>
                </w:rPr>
                <w:delText xml:space="preserve"> that describe</w:delText>
              </w:r>
              <w:r w:rsidDel="00907082">
                <w:rPr>
                  <w:lang w:eastAsia="zh-CN"/>
                </w:rPr>
                <w:delText>s</w:delText>
              </w:r>
              <w:r w:rsidRPr="002352E3" w:rsidDel="00907082">
                <w:rPr>
                  <w:lang w:eastAsia="zh-CN"/>
                </w:rPr>
                <w:delText xml:space="preserve"> 0-D, 1-D, or 2-D geometries with positions shall be encoded using the GeoJSON geometry encoding</w:delText>
              </w:r>
            </w:del>
            <w:del w:id="196" w:author="Ruixiang Liu" w:date="2023-06-30T17:52:00Z">
              <w:r w:rsidRPr="002352E3" w:rsidDel="00774DC4">
                <w:rPr>
                  <w:lang w:eastAsia="zh-CN"/>
                </w:rPr>
                <w:delText>.</w:delText>
              </w:r>
            </w:del>
          </w:p>
        </w:tc>
      </w:tr>
    </w:tbl>
    <w:p w14:paraId="1AE8F7A4" w14:textId="382EC55E" w:rsidR="00D44EB3" w:rsidDel="00907082" w:rsidRDefault="00D44EB3" w:rsidP="00156667">
      <w:pPr>
        <w:rPr>
          <w:del w:id="197" w:author="Ruixiang Liu" w:date="2023-06-30T18:01:00Z"/>
          <w:rFonts w:hint="eastAsia"/>
          <w:lang w:eastAsia="zh-CN"/>
        </w:rPr>
      </w:pPr>
      <w:del w:id="198" w:author="Ruixiang Liu" w:date="2023-06-30T18:01:00Z">
        <w:r w:rsidDel="00907082">
          <w:rPr>
            <w:rFonts w:hint="eastAsia"/>
            <w:lang w:eastAsia="zh-CN"/>
          </w:rPr>
          <w:delText>E</w:delText>
        </w:r>
        <w:r w:rsidDel="00907082">
          <w:rPr>
            <w:lang w:eastAsia="zh-CN"/>
          </w:rPr>
          <w:delText>xamples:</w:delText>
        </w:r>
      </w:del>
    </w:p>
    <w:p w14:paraId="566DC7FA" w14:textId="1927F0EA" w:rsidR="00D122DF" w:rsidDel="00907082" w:rsidRDefault="00D122DF" w:rsidP="00D122DF">
      <w:pPr>
        <w:pStyle w:val="List1OGCletters"/>
        <w:numPr>
          <w:ilvl w:val="0"/>
          <w:numId w:val="38"/>
        </w:numPr>
        <w:rPr>
          <w:del w:id="199" w:author="Ruixiang Liu" w:date="2023-06-30T18:01:00Z"/>
          <w:lang w:eastAsia="zh-CN"/>
        </w:rPr>
      </w:pPr>
      <w:del w:id="200" w:author="Ruixiang Liu" w:date="2023-06-30T18:01:00Z">
        <w:r w:rsidDel="00907082">
          <w:rPr>
            <w:lang w:eastAsia="zh-CN"/>
          </w:rPr>
          <w:delText>{“type”: “Point”, “coordinates”: [120.0, 30.0]}</w:delText>
        </w:r>
      </w:del>
    </w:p>
    <w:p w14:paraId="312FBFE7" w14:textId="3DE83697" w:rsidR="00D122DF" w:rsidDel="00907082" w:rsidRDefault="00D122DF" w:rsidP="00D122DF">
      <w:pPr>
        <w:pStyle w:val="List1OGCletters"/>
        <w:numPr>
          <w:ilvl w:val="0"/>
          <w:numId w:val="13"/>
        </w:numPr>
        <w:rPr>
          <w:del w:id="201" w:author="Ruixiang Liu" w:date="2023-06-30T18:01:00Z"/>
          <w:rFonts w:hint="eastAsia"/>
          <w:lang w:eastAsia="zh-CN"/>
        </w:rPr>
      </w:pPr>
      <w:del w:id="202" w:author="Ruixiang Liu" w:date="2023-06-30T18:01:00Z">
        <w:r w:rsidDel="00907082">
          <w:rPr>
            <w:rFonts w:hint="eastAsia"/>
            <w:lang w:eastAsia="zh-CN"/>
          </w:rPr>
          <w:delText>{</w:delText>
        </w:r>
        <w:r w:rsidDel="00907082">
          <w:rPr>
            <w:lang w:eastAsia="zh-CN"/>
          </w:rPr>
          <w:delText>“type”: “LineString”, “coordinates”: [[120.0, 30.0], [130.0, 40.0]]}</w:delText>
        </w:r>
      </w:del>
    </w:p>
    <w:p w14:paraId="70D9E1AE" w14:textId="373E81F6" w:rsidR="00D44EB3" w:rsidDel="00907082" w:rsidRDefault="00D44EB3" w:rsidP="008F6C38">
      <w:pPr>
        <w:pStyle w:val="List1OGCletters"/>
        <w:numPr>
          <w:ilvl w:val="0"/>
          <w:numId w:val="13"/>
        </w:numPr>
        <w:rPr>
          <w:del w:id="203" w:author="Ruixiang Liu" w:date="2023-06-30T18:01:00Z"/>
          <w:lang w:eastAsia="zh-CN"/>
        </w:rPr>
      </w:pPr>
      <w:del w:id="204" w:author="Ruixiang Liu" w:date="2023-06-30T18:01:00Z">
        <w:r w:rsidDel="00907082">
          <w:rPr>
            <w:rFonts w:hint="eastAsia"/>
            <w:lang w:eastAsia="zh-CN"/>
          </w:rPr>
          <w:delText>{</w:delText>
        </w:r>
        <w:r w:rsidR="00091BC3" w:rsidDel="00907082">
          <w:rPr>
            <w:lang w:eastAsia="zh-CN"/>
          </w:rPr>
          <w:delText>“</w:delText>
        </w:r>
        <w:r w:rsidDel="00907082">
          <w:rPr>
            <w:lang w:eastAsia="zh-CN"/>
          </w:rPr>
          <w:delText>type</w:delText>
        </w:r>
        <w:r w:rsidR="00091BC3" w:rsidDel="00907082">
          <w:rPr>
            <w:lang w:eastAsia="zh-CN"/>
          </w:rPr>
          <w:delText>”</w:delText>
        </w:r>
        <w:r w:rsidDel="00907082">
          <w:rPr>
            <w:lang w:eastAsia="zh-CN"/>
          </w:rPr>
          <w:delText xml:space="preserve">: </w:delText>
        </w:r>
        <w:r w:rsidR="00091BC3" w:rsidDel="00907082">
          <w:rPr>
            <w:lang w:eastAsia="zh-CN"/>
          </w:rPr>
          <w:delText>“</w:delText>
        </w:r>
        <w:r w:rsidDel="00907082">
          <w:rPr>
            <w:lang w:eastAsia="zh-CN"/>
          </w:rPr>
          <w:delText>Polygon</w:delText>
        </w:r>
        <w:r w:rsidR="00091BC3" w:rsidDel="00907082">
          <w:rPr>
            <w:lang w:eastAsia="zh-CN"/>
          </w:rPr>
          <w:delText>”</w:delText>
        </w:r>
        <w:r w:rsidDel="00907082">
          <w:rPr>
            <w:lang w:eastAsia="zh-CN"/>
          </w:rPr>
          <w:delText xml:space="preserve">, </w:delText>
        </w:r>
        <w:r w:rsidR="00091BC3" w:rsidDel="00907082">
          <w:rPr>
            <w:lang w:eastAsia="zh-CN"/>
          </w:rPr>
          <w:delText>“</w:delText>
        </w:r>
        <w:r w:rsidDel="00907082">
          <w:rPr>
            <w:lang w:eastAsia="zh-CN"/>
          </w:rPr>
          <w:delText>coordinates</w:delText>
        </w:r>
        <w:r w:rsidR="00091BC3" w:rsidDel="00907082">
          <w:rPr>
            <w:lang w:eastAsia="zh-CN"/>
          </w:rPr>
          <w:delText>”</w:delText>
        </w:r>
        <w:r w:rsidDel="00907082">
          <w:rPr>
            <w:lang w:eastAsia="zh-CN"/>
          </w:rPr>
          <w:delText>: [[[120.0, 30.0], [130.0, 30.0], [125.0, 40.0], [120.0, 30.0]]]}</w:delText>
        </w:r>
      </w:del>
    </w:p>
    <w:p w14:paraId="61073BBC" w14:textId="7399726F" w:rsidR="00876785" w:rsidRPr="00D92498" w:rsidRDefault="00D92498" w:rsidP="00D92498">
      <w:pPr>
        <w:rPr>
          <w:ins w:id="205" w:author="Ruixiang Liu" w:date="2023-06-29T22:26:00Z"/>
          <w:rFonts w:hint="eastAsia"/>
          <w:lang w:val="en-GB" w:eastAsia="zh-CN"/>
        </w:rPr>
      </w:pPr>
      <w:ins w:id="206" w:author="Ruixiang Liu" w:date="2023-06-29T22:30:00Z">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proofErr w:type="spellStart"/>
        <w:r w:rsidRPr="006E3622">
          <w:rPr>
            <w:lang w:val="en-GB" w:eastAsia="zh-CN"/>
          </w:rPr>
          <w:t>GeoJSON</w:t>
        </w:r>
        <w:proofErr w:type="spellEnd"/>
        <w:r w:rsidRPr="006E3622">
          <w:rPr>
            <w:lang w:val="en-GB" w:eastAsia="zh-CN"/>
          </w:rPr>
          <w:t xml:space="preserve"> for </w:t>
        </w:r>
      </w:ins>
      <w:ins w:id="207" w:author="Ruixiang Liu" w:date="2023-06-29T22:31:00Z">
        <w:r w:rsidR="00CA4297">
          <w:rPr>
            <w:lang w:val="en-GB" w:eastAsia="zh-CN"/>
          </w:rPr>
          <w:t>Feature</w:t>
        </w:r>
        <w:r w:rsidR="004C5CE8">
          <w:rPr>
            <w:lang w:val="en-GB" w:eastAsia="zh-CN"/>
          </w:rPr>
          <w:t xml:space="preserve">, </w:t>
        </w:r>
      </w:ins>
      <w:ins w:id="208" w:author="Ruixiang Liu" w:date="2023-06-29T22:32:00Z">
        <w:r w:rsidR="004C5CE8">
          <w:rPr>
            <w:lang w:val="en-GB" w:eastAsia="zh-CN"/>
          </w:rPr>
          <w:t>with object members of “type”, “geometry” and “properties”</w:t>
        </w:r>
      </w:ins>
      <w:ins w:id="209" w:author="Ruixiang Liu" w:date="2023-06-29T22:30:00Z">
        <w:r w:rsidRPr="006E3622">
          <w:rPr>
            <w:lang w:val="en-GB" w:eastAsia="zh-CN"/>
          </w:rPr>
          <w:t>.</w:t>
        </w:r>
      </w:ins>
    </w:p>
    <w:tbl>
      <w:tblPr>
        <w:tblStyle w:val="af1"/>
        <w:tblW w:w="0" w:type="auto"/>
        <w:tblLook w:val="04A0" w:firstRow="1" w:lastRow="0" w:firstColumn="1" w:lastColumn="0" w:noHBand="0" w:noVBand="1"/>
      </w:tblPr>
      <w:tblGrid>
        <w:gridCol w:w="1668"/>
        <w:gridCol w:w="7188"/>
      </w:tblGrid>
      <w:tr w:rsidR="00876785" w14:paraId="548C3373" w14:textId="77777777" w:rsidTr="001716FC">
        <w:trPr>
          <w:ins w:id="210" w:author="Ruixiang Liu" w:date="2023-06-29T22:30:00Z"/>
        </w:trPr>
        <w:tc>
          <w:tcPr>
            <w:tcW w:w="1668" w:type="dxa"/>
          </w:tcPr>
          <w:p w14:paraId="24EA9AA1" w14:textId="77777777" w:rsidR="00876785" w:rsidRDefault="00876785" w:rsidP="001716FC">
            <w:pPr>
              <w:rPr>
                <w:ins w:id="211" w:author="Ruixiang Liu" w:date="2023-06-29T22:30:00Z"/>
              </w:rPr>
            </w:pPr>
            <w:ins w:id="212" w:author="Ruixiang Liu" w:date="2023-06-29T22:30:00Z">
              <w:r>
                <w:rPr>
                  <w:lang w:eastAsia="zh-CN"/>
                </w:rPr>
                <w:t>Requirement</w:t>
              </w:r>
            </w:ins>
          </w:p>
        </w:tc>
        <w:tc>
          <w:tcPr>
            <w:tcW w:w="7188" w:type="dxa"/>
          </w:tcPr>
          <w:p w14:paraId="573AC6B6" w14:textId="77777777" w:rsidR="00876785" w:rsidRDefault="00876785" w:rsidP="001716FC">
            <w:pPr>
              <w:rPr>
                <w:ins w:id="213" w:author="Ruixiang Liu" w:date="2023-06-29T22:30:00Z"/>
                <w:lang w:eastAsia="zh-CN"/>
              </w:rPr>
            </w:pPr>
            <w:ins w:id="214" w:author="Ruixiang Liu" w:date="2023-06-29T22:30:00Z">
              <w:r>
                <w:rPr>
                  <w:rFonts w:hint="eastAsia"/>
                  <w:lang w:eastAsia="zh-CN"/>
                </w:rPr>
                <w:t>/</w:t>
              </w:r>
              <w:r>
                <w:rPr>
                  <w:lang w:eastAsia="zh-CN"/>
                </w:rPr>
                <w:t>req/geospatial-type/feature</w:t>
              </w:r>
            </w:ins>
          </w:p>
          <w:p w14:paraId="04E6251D" w14:textId="77777777" w:rsidR="00876785" w:rsidRDefault="00876785" w:rsidP="001716FC">
            <w:pPr>
              <w:rPr>
                <w:ins w:id="215" w:author="Ruixiang Liu" w:date="2023-06-29T22:30:00Z"/>
                <w:lang w:eastAsia="zh-CN"/>
              </w:rPr>
            </w:pPr>
            <w:bookmarkStart w:id="216" w:name="OLE_LINK19"/>
            <w:bookmarkStart w:id="217" w:name="OLE_LINK20"/>
            <w:ins w:id="218" w:author="Ruixiang Liu" w:date="2023-06-29T22:30:00Z">
              <w:r>
                <w:rPr>
                  <w:lang w:eastAsia="zh-CN"/>
                </w:rPr>
                <w:t>Each Featur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w:t>
              </w:r>
              <w:r w:rsidRPr="002352E3">
                <w:rPr>
                  <w:lang w:eastAsia="zh-CN"/>
                </w:rPr>
                <w:lastRenderedPageBreak/>
                <w:t>encoding</w:t>
              </w:r>
              <w:r>
                <w:rPr>
                  <w:lang w:eastAsia="zh-CN"/>
                </w:rPr>
                <w:t xml:space="preserve"> defined in RFC 7946 Section 3.2</w:t>
              </w:r>
              <w:bookmarkEnd w:id="216"/>
              <w:bookmarkEnd w:id="217"/>
              <w:r>
                <w:rPr>
                  <w:lang w:eastAsia="zh-CN"/>
                </w:rPr>
                <w:t>:</w:t>
              </w:r>
            </w:ins>
          </w:p>
          <w:p w14:paraId="0C2A79B8" w14:textId="2BA6E127" w:rsidR="00876785" w:rsidRDefault="00876785" w:rsidP="001716FC">
            <w:pPr>
              <w:rPr>
                <w:ins w:id="219" w:author="Ruixiang Liu" w:date="2023-06-29T22:30:00Z"/>
                <w:lang w:eastAsia="zh-CN"/>
              </w:rPr>
            </w:pPr>
            <w:ins w:id="220" w:author="Ruixiang Liu" w:date="2023-06-29T22:30:00Z">
              <w:r w:rsidRPr="00BB00C5">
                <w:rPr>
                  <w:lang w:eastAsia="zh-CN"/>
                </w:rPr>
                <w:t>https://datatracker.ietf.org/doc/html/rfc7946#section-</w:t>
              </w:r>
              <w:r>
                <w:rPr>
                  <w:lang w:eastAsia="zh-CN"/>
                </w:rPr>
                <w:t>3.2</w:t>
              </w:r>
            </w:ins>
          </w:p>
        </w:tc>
      </w:tr>
    </w:tbl>
    <w:p w14:paraId="08AABBFD" w14:textId="77777777" w:rsidR="00285CDB" w:rsidRDefault="00285CDB" w:rsidP="00285CDB">
      <w:pPr>
        <w:rPr>
          <w:ins w:id="221" w:author="Ruixiang Liu" w:date="2023-06-29T22:35:00Z"/>
          <w:rFonts w:hint="eastAsia"/>
          <w:lang w:eastAsia="zh-CN"/>
        </w:rPr>
      </w:pPr>
      <w:ins w:id="222" w:author="Ruixiang Liu" w:date="2023-06-29T22:35:00Z">
        <w:r>
          <w:rPr>
            <w:rFonts w:hint="eastAsia"/>
            <w:lang w:eastAsia="zh-CN"/>
          </w:rPr>
          <w:lastRenderedPageBreak/>
          <w:t>E</w:t>
        </w:r>
        <w:r>
          <w:rPr>
            <w:lang w:eastAsia="zh-CN"/>
          </w:rPr>
          <w:t>xamples:</w:t>
        </w:r>
      </w:ins>
    </w:p>
    <w:p w14:paraId="18FA844C" w14:textId="741FF1CC" w:rsidR="00285CDB" w:rsidRDefault="00CA0EBE" w:rsidP="00285CDB">
      <w:pPr>
        <w:pStyle w:val="List1OGCletters"/>
        <w:numPr>
          <w:ilvl w:val="0"/>
          <w:numId w:val="39"/>
        </w:numPr>
        <w:rPr>
          <w:ins w:id="223" w:author="Ruixiang Liu" w:date="2023-06-29T22:35:00Z"/>
          <w:lang w:eastAsia="zh-CN"/>
        </w:rPr>
      </w:pPr>
      <w:ins w:id="224" w:author="Ruixiang Liu" w:date="2023-06-29T22:38:00Z">
        <w:r>
          <w:rPr>
            <w:lang w:eastAsia="zh-CN"/>
          </w:rPr>
          <w:t xml:space="preserve">{“type”: “Feature”, “geometry”: </w:t>
        </w:r>
      </w:ins>
      <w:ins w:id="225" w:author="Ruixiang Liu" w:date="2023-06-29T22:35:00Z">
        <w:r w:rsidR="00285CDB">
          <w:rPr>
            <w:lang w:eastAsia="zh-CN"/>
          </w:rPr>
          <w:t>{“type”: “Point”, “coordinates”: [120.0, 30.0]}</w:t>
        </w:r>
      </w:ins>
      <w:ins w:id="226" w:author="Ruixiang Liu" w:date="2023-06-29T22:39:00Z">
        <w:r>
          <w:rPr>
            <w:lang w:eastAsia="zh-CN"/>
          </w:rPr>
          <w:t>, “properties”: {“class”: “station”}}</w:t>
        </w:r>
      </w:ins>
    </w:p>
    <w:p w14:paraId="5DB2119A" w14:textId="3BA70ADF" w:rsidR="00285CDB" w:rsidRDefault="00574C8A" w:rsidP="00285CDB">
      <w:pPr>
        <w:pStyle w:val="List1OGCletters"/>
        <w:numPr>
          <w:ilvl w:val="0"/>
          <w:numId w:val="13"/>
        </w:numPr>
        <w:rPr>
          <w:ins w:id="227" w:author="Ruixiang Liu" w:date="2023-06-29T22:35:00Z"/>
          <w:rFonts w:hint="eastAsia"/>
          <w:lang w:eastAsia="zh-CN"/>
        </w:rPr>
      </w:pPr>
      <w:ins w:id="228" w:author="Ruixiang Liu" w:date="2023-06-29T22:39:00Z">
        <w:r>
          <w:rPr>
            <w:lang w:eastAsia="zh-CN"/>
          </w:rPr>
          <w:t xml:space="preserve">{“type”: “Feature”, “geometry”: </w:t>
        </w:r>
      </w:ins>
      <w:ins w:id="229" w:author="Ruixiang Liu" w:date="2023-06-29T22:35:00Z">
        <w:r w:rsidR="00285CDB">
          <w:rPr>
            <w:rFonts w:hint="eastAsia"/>
            <w:lang w:eastAsia="zh-CN"/>
          </w:rPr>
          <w:t>{</w:t>
        </w:r>
        <w:r w:rsidR="00285CDB">
          <w:rPr>
            <w:lang w:eastAsia="zh-CN"/>
          </w:rPr>
          <w:t>“type”: “</w:t>
        </w:r>
        <w:proofErr w:type="spellStart"/>
        <w:r w:rsidR="00285CDB">
          <w:rPr>
            <w:lang w:eastAsia="zh-CN"/>
          </w:rPr>
          <w:t>LineString</w:t>
        </w:r>
        <w:proofErr w:type="spellEnd"/>
        <w:r w:rsidR="00285CDB">
          <w:rPr>
            <w:lang w:eastAsia="zh-CN"/>
          </w:rPr>
          <w:t>”, “coordinates”: [[120.0, 30.0], [130.0, 40.0]]}</w:t>
        </w:r>
      </w:ins>
      <w:ins w:id="230" w:author="Ruixiang Liu" w:date="2023-06-29T22:40:00Z">
        <w:r>
          <w:rPr>
            <w:lang w:eastAsia="zh-CN"/>
          </w:rPr>
          <w:t>, “properties”: {“class”: “</w:t>
        </w:r>
        <w:r w:rsidR="007F72EC">
          <w:rPr>
            <w:lang w:eastAsia="zh-CN"/>
          </w:rPr>
          <w:t>road</w:t>
        </w:r>
        <w:r>
          <w:rPr>
            <w:lang w:eastAsia="zh-CN"/>
          </w:rPr>
          <w:t>”}}</w:t>
        </w:r>
      </w:ins>
    </w:p>
    <w:p w14:paraId="135A316A" w14:textId="288A7603" w:rsidR="00285CDB" w:rsidRDefault="0050679A" w:rsidP="00285CDB">
      <w:pPr>
        <w:pStyle w:val="List1OGCletters"/>
        <w:numPr>
          <w:ilvl w:val="0"/>
          <w:numId w:val="13"/>
        </w:numPr>
        <w:rPr>
          <w:ins w:id="231" w:author="Ruixiang Liu" w:date="2023-06-29T22:35:00Z"/>
          <w:lang w:eastAsia="zh-CN"/>
        </w:rPr>
      </w:pPr>
      <w:ins w:id="232" w:author="Ruixiang Liu" w:date="2023-06-29T22:40:00Z">
        <w:r>
          <w:rPr>
            <w:lang w:eastAsia="zh-CN"/>
          </w:rPr>
          <w:t xml:space="preserve">{“type”: “Feature”, “geometry”: </w:t>
        </w:r>
      </w:ins>
      <w:ins w:id="233" w:author="Ruixiang Liu" w:date="2023-06-29T22:35:00Z">
        <w:r w:rsidR="00285CDB">
          <w:rPr>
            <w:rFonts w:hint="eastAsia"/>
            <w:lang w:eastAsia="zh-CN"/>
          </w:rPr>
          <w:t>{</w:t>
        </w:r>
        <w:r w:rsidR="00285CDB">
          <w:rPr>
            <w:lang w:eastAsia="zh-CN"/>
          </w:rPr>
          <w:t>“type”: “Polygon”, “coordinates”: [[[120.0, 30.0], [130.0, 30.0], [125.0, 40.0], [120.0, 30.0]]]}</w:t>
        </w:r>
      </w:ins>
      <w:ins w:id="234" w:author="Ruixiang Liu" w:date="2023-06-29T22:40:00Z">
        <w:r>
          <w:rPr>
            <w:lang w:eastAsia="zh-CN"/>
          </w:rPr>
          <w:t>, “properties”: {“class”: “</w:t>
        </w:r>
        <w:r>
          <w:rPr>
            <w:lang w:eastAsia="zh-CN"/>
          </w:rPr>
          <w:t>building</w:t>
        </w:r>
        <w:r>
          <w:rPr>
            <w:lang w:eastAsia="zh-CN"/>
          </w:rPr>
          <w:t>”}}</w:t>
        </w:r>
      </w:ins>
    </w:p>
    <w:p w14:paraId="54CF0473" w14:textId="77777777" w:rsidR="00876785" w:rsidRPr="002B5455" w:rsidRDefault="00876785" w:rsidP="00FB430F">
      <w:pPr>
        <w:pStyle w:val="List1OGCletters"/>
        <w:numPr>
          <w:ilvl w:val="0"/>
          <w:numId w:val="0"/>
        </w:numPr>
        <w:rPr>
          <w:rFonts w:hint="eastAsia"/>
          <w:lang w:eastAsia="zh-CN"/>
        </w:rPr>
      </w:pPr>
    </w:p>
    <w:p w14:paraId="5D5E25DC" w14:textId="2EFF1ACC" w:rsidR="008B0118" w:rsidRDefault="00F07878" w:rsidP="00D96E86">
      <w:pPr>
        <w:pStyle w:val="2"/>
      </w:pPr>
      <w:bookmarkStart w:id="235" w:name="_Toc113876800"/>
      <w:r>
        <w:t>Requirement</w:t>
      </w:r>
      <w:r w:rsidR="009F2B0C">
        <w:t>s</w:t>
      </w:r>
      <w:r>
        <w:t xml:space="preserve"> class: </w:t>
      </w:r>
      <w:proofErr w:type="spellStart"/>
      <w:r w:rsidR="00B32192">
        <w:t>AI_TrainingDataset</w:t>
      </w:r>
      <w:bookmarkEnd w:id="235"/>
      <w:proofErr w:type="spellEnd"/>
    </w:p>
    <w:p w14:paraId="0BB3CDB1" w14:textId="3EDE1067" w:rsidR="00CD698E" w:rsidRPr="00CD698E" w:rsidRDefault="00CD698E" w:rsidP="00CD698E">
      <w:pPr>
        <w:rPr>
          <w:lang w:eastAsia="zh-CN"/>
        </w:rPr>
      </w:pPr>
      <w:r>
        <w:rPr>
          <w:rFonts w:hint="eastAsia"/>
          <w:lang w:eastAsia="zh-CN"/>
        </w:rPr>
        <w:t>T</w:t>
      </w:r>
      <w:r>
        <w:rPr>
          <w:lang w:eastAsia="zh-CN"/>
        </w:rPr>
        <w:t xml:space="preserve">his Requirements class defines a JSON encoding for </w:t>
      </w:r>
      <w:proofErr w:type="spellStart"/>
      <w:r>
        <w:rPr>
          <w:lang w:eastAsia="zh-CN"/>
        </w:rPr>
        <w:t>AI_TrainingDataset</w:t>
      </w:r>
      <w:proofErr w:type="spellEnd"/>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bookmarkStart w:id="236" w:name="_GoBack"/>
      <w:bookmarkEnd w:id="236"/>
    </w:p>
    <w:tbl>
      <w:tblPr>
        <w:tblStyle w:val="af1"/>
        <w:tblW w:w="0" w:type="auto"/>
        <w:tblLook w:val="04A0" w:firstRow="1" w:lastRow="0" w:firstColumn="1" w:lastColumn="0" w:noHBand="0" w:noVBand="1"/>
      </w:tblPr>
      <w:tblGrid>
        <w:gridCol w:w="4428"/>
        <w:gridCol w:w="4428"/>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06B3C30D" w:rsidR="008202E5" w:rsidRDefault="008202E5" w:rsidP="006F15EC">
            <w:pPr>
              <w:rPr>
                <w:lang w:eastAsia="zh-CN"/>
              </w:rPr>
            </w:pPr>
            <w:r>
              <w:rPr>
                <w:rFonts w:hint="eastAsia"/>
                <w:lang w:eastAsia="zh-CN"/>
              </w:rPr>
              <w:t>/</w:t>
            </w:r>
            <w:r>
              <w:rPr>
                <w:lang w:eastAsia="zh-CN"/>
              </w:rPr>
              <w:t>req/ai</w:t>
            </w:r>
            <w:r w:rsidR="00950176">
              <w:rPr>
                <w:lang w:eastAsia="zh-CN"/>
              </w:rPr>
              <w:t>-</w:t>
            </w:r>
            <w:r>
              <w:rPr>
                <w:lang w:eastAsia="zh-CN"/>
              </w:rPr>
              <w:t>training</w:t>
            </w:r>
            <w:r w:rsidR="00950176">
              <w:rPr>
                <w:lang w:eastAsia="zh-CN"/>
              </w:rPr>
              <w:t>-</w:t>
            </w:r>
            <w:r>
              <w:rPr>
                <w:lang w:eastAsia="zh-CN"/>
              </w:rPr>
              <w:t>dataset</w:t>
            </w:r>
          </w:p>
        </w:tc>
      </w:tr>
      <w:tr w:rsidR="006F15EC" w14:paraId="7DF50771" w14:textId="77777777" w:rsidTr="006F15EC">
        <w:tc>
          <w:tcPr>
            <w:tcW w:w="4428"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4428" w:type="dxa"/>
          </w:tcPr>
          <w:p w14:paraId="17BE6352" w14:textId="298A76D3" w:rsidR="006F15EC" w:rsidRDefault="00A12082" w:rsidP="006F15EC">
            <w:pPr>
              <w:rPr>
                <w:lang w:eastAsia="zh-CN"/>
              </w:rPr>
            </w:pPr>
            <w:r>
              <w:rPr>
                <w:rFonts w:hint="eastAsia"/>
                <w:lang w:eastAsia="zh-CN"/>
              </w:rPr>
              <w:t>J</w:t>
            </w:r>
            <w:r>
              <w:rPr>
                <w:lang w:eastAsia="zh-CN"/>
              </w:rPr>
              <w:t>SON</w:t>
            </w:r>
          </w:p>
        </w:tc>
      </w:tr>
      <w:tr w:rsidR="006F15EC" w14:paraId="7B2D1493" w14:textId="77777777" w:rsidTr="006F15EC">
        <w:tc>
          <w:tcPr>
            <w:tcW w:w="4428" w:type="dxa"/>
          </w:tcPr>
          <w:p w14:paraId="3C2B8545" w14:textId="1B552A73" w:rsidR="006F15EC" w:rsidRDefault="00A12082" w:rsidP="006F15EC">
            <w:r>
              <w:rPr>
                <w:rFonts w:hint="eastAsia"/>
                <w:lang w:eastAsia="zh-CN"/>
              </w:rPr>
              <w:t>D</w:t>
            </w:r>
            <w:r>
              <w:rPr>
                <w:lang w:eastAsia="zh-CN"/>
              </w:rPr>
              <w:t>ependency</w:t>
            </w:r>
          </w:p>
        </w:tc>
        <w:tc>
          <w:tcPr>
            <w:tcW w:w="4428" w:type="dxa"/>
          </w:tcPr>
          <w:p w14:paraId="6CA46E6C" w14:textId="3EFDD7AC" w:rsidR="006F15EC" w:rsidRDefault="00F43BDD" w:rsidP="006F15EC">
            <w:r>
              <w:rPr>
                <w:rFonts w:hint="eastAsia"/>
                <w:lang w:eastAsia="zh-CN"/>
              </w:rPr>
              <w:t>/req/base</w:t>
            </w:r>
            <w:r w:rsidR="00BE49E1">
              <w:rPr>
                <w:rFonts w:hint="eastAsia"/>
                <w:lang w:eastAsia="zh-CN"/>
              </w:rPr>
              <w:t>/json-base-type</w:t>
            </w:r>
          </w:p>
        </w:tc>
      </w:tr>
      <w:tr w:rsidR="006F15EC" w14:paraId="151BACD2" w14:textId="77777777" w:rsidTr="006F15EC">
        <w:tc>
          <w:tcPr>
            <w:tcW w:w="4428" w:type="dxa"/>
          </w:tcPr>
          <w:p w14:paraId="0B7B489C" w14:textId="2D4A2D0F" w:rsidR="006F15EC" w:rsidRDefault="00A12082" w:rsidP="006F15EC">
            <w:r>
              <w:rPr>
                <w:rFonts w:hint="eastAsia"/>
                <w:lang w:eastAsia="zh-CN"/>
              </w:rPr>
              <w:t>D</w:t>
            </w:r>
            <w:r>
              <w:rPr>
                <w:lang w:eastAsia="zh-CN"/>
              </w:rPr>
              <w:t>ependency</w:t>
            </w:r>
          </w:p>
        </w:tc>
        <w:tc>
          <w:tcPr>
            <w:tcW w:w="4428" w:type="dxa"/>
          </w:tcPr>
          <w:p w14:paraId="139D503B" w14:textId="7BE13A30" w:rsidR="006F15EC" w:rsidRDefault="00F43BDD" w:rsidP="006F15EC">
            <w:r>
              <w:rPr>
                <w:rFonts w:hint="eastAsia"/>
                <w:lang w:eastAsia="zh-CN"/>
              </w:rPr>
              <w:t>/req/base</w:t>
            </w:r>
            <w:r w:rsidR="00BE49E1">
              <w:rPr>
                <w:rFonts w:hint="eastAsia"/>
                <w:lang w:eastAsia="zh-CN"/>
              </w:rPr>
              <w:t>/iso-metadata-type</w:t>
            </w:r>
          </w:p>
        </w:tc>
      </w:tr>
      <w:tr w:rsidR="000F070B" w14:paraId="7F072A9C" w14:textId="77777777" w:rsidTr="003A289F">
        <w:tc>
          <w:tcPr>
            <w:tcW w:w="4428" w:type="dxa"/>
          </w:tcPr>
          <w:p w14:paraId="61C1AF68" w14:textId="11AF6388" w:rsidR="000F070B" w:rsidRDefault="000F070B" w:rsidP="000F070B">
            <w:r>
              <w:rPr>
                <w:rFonts w:hint="eastAsia"/>
                <w:lang w:eastAsia="zh-CN"/>
              </w:rPr>
              <w:t>D</w:t>
            </w:r>
            <w:r>
              <w:rPr>
                <w:lang w:eastAsia="zh-CN"/>
              </w:rPr>
              <w:t>ependency</w:t>
            </w:r>
          </w:p>
        </w:tc>
        <w:tc>
          <w:tcPr>
            <w:tcW w:w="4428" w:type="dxa"/>
            <w:vAlign w:val="center"/>
          </w:tcPr>
          <w:p w14:paraId="5E730EAF" w14:textId="28BF604D" w:rsidR="000F070B" w:rsidRDefault="000F070B" w:rsidP="000F070B">
            <w:r>
              <w:rPr>
                <w:lang w:eastAsia="zh-CN"/>
              </w:rPr>
              <w:t>/req/ai</w:t>
            </w:r>
            <w:r w:rsidR="00950176">
              <w:rPr>
                <w:lang w:eastAsia="zh-CN"/>
              </w:rPr>
              <w:t>-</w:t>
            </w:r>
            <w:r>
              <w:rPr>
                <w:lang w:eastAsia="zh-CN"/>
              </w:rPr>
              <w:t>training</w:t>
            </w:r>
            <w:r w:rsidR="00950176">
              <w:rPr>
                <w:lang w:eastAsia="zh-CN"/>
              </w:rPr>
              <w:t>-</w:t>
            </w:r>
            <w:r>
              <w:rPr>
                <w:lang w:eastAsia="zh-CN"/>
              </w:rPr>
              <w:t>data</w:t>
            </w:r>
          </w:p>
        </w:tc>
      </w:tr>
      <w:tr w:rsidR="000F070B" w14:paraId="680B3CF8" w14:textId="77777777" w:rsidTr="003A289F">
        <w:tc>
          <w:tcPr>
            <w:tcW w:w="4428"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2CF25748" w14:textId="394E8897" w:rsidR="000F070B" w:rsidRDefault="000F070B" w:rsidP="000F070B">
            <w:r>
              <w:rPr>
                <w:lang w:eastAsia="zh-CN"/>
              </w:rPr>
              <w:t>/req/ai</w:t>
            </w:r>
            <w:r w:rsidR="00950176">
              <w:rPr>
                <w:lang w:eastAsia="zh-CN"/>
              </w:rPr>
              <w:t>-</w:t>
            </w:r>
            <w:r>
              <w:rPr>
                <w:lang w:eastAsia="zh-CN"/>
              </w:rPr>
              <w:t>task</w:t>
            </w:r>
          </w:p>
        </w:tc>
      </w:tr>
      <w:tr w:rsidR="000F070B" w14:paraId="5F917C9A" w14:textId="77777777" w:rsidTr="003A289F">
        <w:tc>
          <w:tcPr>
            <w:tcW w:w="4428"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2C449EEC" w14:textId="50DE246B" w:rsidR="000F070B" w:rsidRDefault="000F070B" w:rsidP="000F070B">
            <w:r>
              <w:rPr>
                <w:lang w:eastAsia="zh-CN"/>
              </w:rPr>
              <w:t>/req/ai</w:t>
            </w:r>
            <w:r w:rsidR="00950176">
              <w:rPr>
                <w:lang w:eastAsia="zh-CN"/>
              </w:rPr>
              <w:t>-</w:t>
            </w:r>
            <w:r>
              <w:rPr>
                <w:lang w:eastAsia="zh-CN"/>
              </w:rPr>
              <w:t>labeling</w:t>
            </w:r>
          </w:p>
        </w:tc>
      </w:tr>
      <w:tr w:rsidR="000F070B" w14:paraId="32503527" w14:textId="77777777" w:rsidTr="003A289F">
        <w:tc>
          <w:tcPr>
            <w:tcW w:w="4428"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1C0CCE3A" w14:textId="278B9C06" w:rsidR="000F070B" w:rsidRDefault="000F070B" w:rsidP="000F070B">
            <w:r>
              <w:rPr>
                <w:lang w:eastAsia="zh-CN"/>
              </w:rPr>
              <w:t>/req/ai</w:t>
            </w:r>
            <w:r w:rsidR="00950176">
              <w:rPr>
                <w:lang w:eastAsia="zh-CN"/>
              </w:rPr>
              <w:t>-</w:t>
            </w:r>
            <w:ins w:id="237" w:author="Ruixiang Liu" w:date="2023-06-30T15:46:00Z">
              <w:r w:rsidR="00A35E4B">
                <w:rPr>
                  <w:lang w:eastAsia="zh-CN"/>
                </w:rPr>
                <w:t>data</w:t>
              </w:r>
            </w:ins>
            <w:del w:id="238" w:author="Ruixiang Liu" w:date="2023-06-30T15:46:00Z">
              <w:r w:rsidDel="00A35E4B">
                <w:rPr>
                  <w:lang w:eastAsia="zh-CN"/>
                </w:rPr>
                <w:delText>td</w:delText>
              </w:r>
            </w:del>
            <w:r w:rsidR="00950176">
              <w:rPr>
                <w:lang w:eastAsia="zh-CN"/>
              </w:rPr>
              <w:t>-</w:t>
            </w:r>
            <w:r>
              <w:rPr>
                <w:lang w:eastAsia="zh-CN"/>
              </w:rPr>
              <w:t>quality</w:t>
            </w:r>
          </w:p>
        </w:tc>
      </w:tr>
      <w:tr w:rsidR="000F070B" w14:paraId="57062759" w14:textId="77777777" w:rsidTr="003A289F">
        <w:tc>
          <w:tcPr>
            <w:tcW w:w="4428"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55A5DC6D" w14:textId="1BD79BA5" w:rsidR="000F070B" w:rsidRDefault="000F070B" w:rsidP="000F070B">
            <w:r>
              <w:rPr>
                <w:rFonts w:hint="eastAsia"/>
                <w:lang w:eastAsia="zh-CN"/>
              </w:rPr>
              <w:t>/req/ai</w:t>
            </w:r>
            <w:r w:rsidR="00950176">
              <w:rPr>
                <w:lang w:eastAsia="zh-CN"/>
              </w:rPr>
              <w:t>-</w:t>
            </w:r>
            <w:proofErr w:type="spellStart"/>
            <w:r>
              <w:rPr>
                <w:rFonts w:hint="eastAsia"/>
                <w:lang w:eastAsia="zh-CN"/>
              </w:rPr>
              <w:t>td</w:t>
            </w:r>
            <w:proofErr w:type="spellEnd"/>
            <w:r w:rsidR="00950176">
              <w:rPr>
                <w:lang w:eastAsia="zh-CN"/>
              </w:rPr>
              <w:t>-</w:t>
            </w:r>
            <w:r>
              <w:rPr>
                <w:rFonts w:hint="eastAsia"/>
                <w:lang w:eastAsia="zh-CN"/>
              </w:rPr>
              <w:t>changeset</w:t>
            </w:r>
          </w:p>
        </w:tc>
      </w:tr>
      <w:tr w:rsidR="00A956ED" w14:paraId="193A2365" w14:textId="77777777" w:rsidTr="003A289F">
        <w:tc>
          <w:tcPr>
            <w:tcW w:w="4428" w:type="dxa"/>
          </w:tcPr>
          <w:p w14:paraId="619F67CB" w14:textId="156F2627" w:rsidR="00A956ED" w:rsidRPr="00087D9B" w:rsidRDefault="00A956ED" w:rsidP="000F070B">
            <w:pPr>
              <w:rPr>
                <w:lang w:eastAsia="zh-CN"/>
              </w:rPr>
            </w:pPr>
            <w:r>
              <w:rPr>
                <w:lang w:eastAsia="zh-CN"/>
              </w:rPr>
              <w:t>Requirement</w:t>
            </w:r>
          </w:p>
        </w:tc>
        <w:tc>
          <w:tcPr>
            <w:tcW w:w="4428" w:type="dxa"/>
            <w:vAlign w:val="center"/>
          </w:tcPr>
          <w:p w14:paraId="3B5DD17B" w14:textId="7DB2956C" w:rsidR="00A956ED" w:rsidRDefault="00A76A87" w:rsidP="000F070B">
            <w:pPr>
              <w:rPr>
                <w:lang w:eastAsia="zh-CN"/>
              </w:rPr>
            </w:pPr>
            <w:r>
              <w:rPr>
                <w:rFonts w:hint="eastAsia"/>
                <w:lang w:eastAsia="zh-CN"/>
              </w:rPr>
              <w:t>/</w:t>
            </w:r>
            <w:r>
              <w:rPr>
                <w:lang w:eastAsia="zh-CN"/>
              </w:rPr>
              <w:t>req/ai</w:t>
            </w:r>
            <w:r w:rsidR="00950176">
              <w:rPr>
                <w:lang w:eastAsia="zh-CN"/>
              </w:rPr>
              <w:t>-</w:t>
            </w:r>
            <w:r>
              <w:rPr>
                <w:lang w:eastAsia="zh-CN"/>
              </w:rPr>
              <w:t>training</w:t>
            </w:r>
            <w:r w:rsidR="00950176">
              <w:rPr>
                <w:lang w:eastAsia="zh-CN"/>
              </w:rPr>
              <w:t>-</w:t>
            </w:r>
            <w:r>
              <w:rPr>
                <w:lang w:eastAsia="zh-CN"/>
              </w:rPr>
              <w:t>dataset</w:t>
            </w:r>
            <w:r w:rsidR="00B93717">
              <w:rPr>
                <w:lang w:eastAsia="zh-CN"/>
              </w:rPr>
              <w:t>/</w:t>
            </w:r>
            <w:r w:rsidR="00035332">
              <w:rPr>
                <w:lang w:eastAsia="zh-CN"/>
              </w:rPr>
              <w:t>training</w:t>
            </w:r>
            <w:r w:rsidR="00950176">
              <w:rPr>
                <w:lang w:eastAsia="zh-CN"/>
              </w:rPr>
              <w:t>-</w:t>
            </w:r>
            <w:r w:rsidR="00035332">
              <w:rPr>
                <w:lang w:eastAsia="zh-CN"/>
              </w:rPr>
              <w:t>dataset</w:t>
            </w:r>
          </w:p>
        </w:tc>
      </w:tr>
      <w:tr w:rsidR="0009143A" w14:paraId="0B6FD2DB" w14:textId="77777777" w:rsidTr="003A289F">
        <w:tc>
          <w:tcPr>
            <w:tcW w:w="4428" w:type="dxa"/>
          </w:tcPr>
          <w:p w14:paraId="2F3C5C29" w14:textId="088B7EE6" w:rsidR="0009143A" w:rsidRDefault="00296BF1" w:rsidP="000F070B">
            <w:pPr>
              <w:rPr>
                <w:lang w:eastAsia="zh-CN"/>
              </w:rPr>
            </w:pPr>
            <w:r>
              <w:rPr>
                <w:lang w:eastAsia="zh-CN"/>
              </w:rPr>
              <w:t>Requirement</w:t>
            </w:r>
          </w:p>
        </w:tc>
        <w:tc>
          <w:tcPr>
            <w:tcW w:w="4428" w:type="dxa"/>
            <w:vAlign w:val="center"/>
          </w:tcPr>
          <w:p w14:paraId="39A85FCB" w14:textId="4911D468" w:rsidR="0009143A" w:rsidRDefault="00296BF1" w:rsidP="000F070B">
            <w:pPr>
              <w:rPr>
                <w:lang w:eastAsia="zh-CN"/>
              </w:rPr>
            </w:pPr>
            <w:r>
              <w:rPr>
                <w:rFonts w:hint="eastAsia"/>
                <w:lang w:eastAsia="zh-CN"/>
              </w:rPr>
              <w:t>/</w:t>
            </w:r>
            <w:r>
              <w:rPr>
                <w:lang w:eastAsia="zh-CN"/>
              </w:rPr>
              <w:t>req/ai-training-dataset/metrics-in-literature</w:t>
            </w:r>
          </w:p>
        </w:tc>
      </w:tr>
      <w:tr w:rsidR="0009143A" w14:paraId="35D77DED" w14:textId="77777777" w:rsidTr="003A289F">
        <w:tc>
          <w:tcPr>
            <w:tcW w:w="4428" w:type="dxa"/>
          </w:tcPr>
          <w:p w14:paraId="038A4250" w14:textId="6A9005C9" w:rsidR="0009143A" w:rsidRDefault="00296BF1" w:rsidP="000F070B">
            <w:pPr>
              <w:rPr>
                <w:lang w:eastAsia="zh-CN"/>
              </w:rPr>
            </w:pPr>
            <w:r>
              <w:rPr>
                <w:lang w:eastAsia="zh-CN"/>
              </w:rPr>
              <w:lastRenderedPageBreak/>
              <w:t>Requirement</w:t>
            </w:r>
          </w:p>
        </w:tc>
        <w:tc>
          <w:tcPr>
            <w:tcW w:w="4428" w:type="dxa"/>
            <w:vAlign w:val="center"/>
          </w:tcPr>
          <w:p w14:paraId="6A1EACC9" w14:textId="0495B0CE" w:rsidR="0009143A" w:rsidRDefault="00296BF1" w:rsidP="000F070B">
            <w:pPr>
              <w:rPr>
                <w:lang w:eastAsia="zh-CN"/>
              </w:rPr>
            </w:pPr>
            <w:r>
              <w:rPr>
                <w:rFonts w:hint="eastAsia"/>
                <w:lang w:eastAsia="zh-CN"/>
              </w:rPr>
              <w:t>/</w:t>
            </w:r>
            <w:r>
              <w:rPr>
                <w:lang w:eastAsia="zh-CN"/>
              </w:rPr>
              <w:t>req/ai-training-dataset/</w:t>
            </w:r>
            <w:proofErr w:type="spellStart"/>
            <w:r>
              <w:rPr>
                <w:lang w:eastAsia="zh-CN"/>
              </w:rPr>
              <w:t>eo</w:t>
            </w:r>
            <w:proofErr w:type="spellEnd"/>
            <w:r>
              <w:rPr>
                <w:lang w:eastAsia="zh-CN"/>
              </w:rPr>
              <w:t>-training-dataset</w:t>
            </w:r>
          </w:p>
        </w:tc>
      </w:tr>
      <w:tr w:rsidR="00296BF1" w:rsidDel="00B6278C" w14:paraId="6BB65E7E" w14:textId="5FF9F59B" w:rsidTr="003A289F">
        <w:trPr>
          <w:del w:id="239" w:author="Ruixiang Liu" w:date="2023-06-30T11:09:00Z"/>
        </w:trPr>
        <w:tc>
          <w:tcPr>
            <w:tcW w:w="4428" w:type="dxa"/>
          </w:tcPr>
          <w:p w14:paraId="7A75F8EB" w14:textId="54B3E4EE" w:rsidR="00296BF1" w:rsidDel="00B6278C" w:rsidRDefault="00296BF1" w:rsidP="000F070B">
            <w:pPr>
              <w:rPr>
                <w:del w:id="240" w:author="Ruixiang Liu" w:date="2023-06-30T11:09:00Z"/>
                <w:lang w:eastAsia="zh-CN"/>
              </w:rPr>
            </w:pPr>
            <w:del w:id="241" w:author="Ruixiang Liu" w:date="2023-06-30T11:09:00Z">
              <w:r w:rsidDel="00B6278C">
                <w:rPr>
                  <w:lang w:eastAsia="zh-CN"/>
                </w:rPr>
                <w:delText>Requirement</w:delText>
              </w:r>
            </w:del>
          </w:p>
        </w:tc>
        <w:tc>
          <w:tcPr>
            <w:tcW w:w="4428" w:type="dxa"/>
            <w:vAlign w:val="center"/>
          </w:tcPr>
          <w:p w14:paraId="1ADB5772" w14:textId="1F0A0F4E" w:rsidR="00296BF1" w:rsidDel="00B6278C" w:rsidRDefault="00296BF1" w:rsidP="000F070B">
            <w:pPr>
              <w:rPr>
                <w:del w:id="242" w:author="Ruixiang Liu" w:date="2023-06-30T11:09:00Z"/>
                <w:lang w:eastAsia="zh-CN"/>
              </w:rPr>
            </w:pPr>
            <w:del w:id="243" w:author="Ruixiang Liu" w:date="2023-06-30T11:09:00Z">
              <w:r w:rsidDel="00B6278C">
                <w:rPr>
                  <w:rFonts w:hint="eastAsia"/>
                  <w:lang w:eastAsia="zh-CN"/>
                </w:rPr>
                <w:delText>/</w:delText>
              </w:r>
              <w:r w:rsidDel="00B6278C">
                <w:rPr>
                  <w:lang w:eastAsia="zh-CN"/>
                </w:rPr>
                <w:delText>req/ai-training-dataset/eo-data-source</w:delText>
              </w:r>
            </w:del>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6A6AD2" w14:paraId="0EBB72A3" w14:textId="77777777" w:rsidTr="003A289F">
        <w:tc>
          <w:tcPr>
            <w:tcW w:w="1668" w:type="dxa"/>
          </w:tcPr>
          <w:p w14:paraId="3EE51656" w14:textId="77777777" w:rsidR="006A6AD2" w:rsidRDefault="006A6AD2" w:rsidP="003A289F">
            <w:r>
              <w:rPr>
                <w:lang w:eastAsia="zh-CN"/>
              </w:rPr>
              <w:t>Requirement</w:t>
            </w:r>
          </w:p>
        </w:tc>
        <w:tc>
          <w:tcPr>
            <w:tcW w:w="7188" w:type="dxa"/>
          </w:tcPr>
          <w:p w14:paraId="481D2A74" w14:textId="74946041" w:rsidR="006F7AF5" w:rsidRDefault="006F7AF5" w:rsidP="003A289F">
            <w:pPr>
              <w:rPr>
                <w:lang w:eastAsia="zh-CN"/>
              </w:rPr>
            </w:pPr>
            <w:r>
              <w:rPr>
                <w:rFonts w:hint="eastAsia"/>
                <w:lang w:eastAsia="zh-CN"/>
              </w:rPr>
              <w:t>/</w:t>
            </w:r>
            <w:r>
              <w:rPr>
                <w:lang w:eastAsia="zh-CN"/>
              </w:rPr>
              <w:t>req/ai</w:t>
            </w:r>
            <w:r w:rsidR="00950176">
              <w:rPr>
                <w:lang w:eastAsia="zh-CN"/>
              </w:rPr>
              <w:t>-</w:t>
            </w:r>
            <w:r>
              <w:rPr>
                <w:lang w:eastAsia="zh-CN"/>
              </w:rPr>
              <w:t>training</w:t>
            </w:r>
            <w:r w:rsidR="00950176">
              <w:rPr>
                <w:lang w:eastAsia="zh-CN"/>
              </w:rPr>
              <w:t>-</w:t>
            </w:r>
            <w:r>
              <w:rPr>
                <w:lang w:eastAsia="zh-CN"/>
              </w:rPr>
              <w:t>dataset/</w:t>
            </w:r>
            <w:r w:rsidR="00843DDD">
              <w:rPr>
                <w:lang w:eastAsia="zh-CN"/>
              </w:rPr>
              <w:t>training</w:t>
            </w:r>
            <w:r w:rsidR="00950176">
              <w:rPr>
                <w:lang w:eastAsia="zh-CN"/>
              </w:rPr>
              <w:t>-</w:t>
            </w:r>
            <w:r w:rsidR="00843DDD">
              <w:rPr>
                <w:lang w:eastAsia="zh-CN"/>
              </w:rPr>
              <w:t>dataset</w:t>
            </w:r>
          </w:p>
          <w:p w14:paraId="31045847" w14:textId="4854AA0B"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jc w:val="center"/>
      </w:pPr>
      <w:bookmarkStart w:id="244" w:name="_Ref112248173"/>
      <w:r>
        <w:t xml:space="preserve">Table </w:t>
      </w:r>
      <w:fldSimple w:instr=" SEQ Table \* ARABIC ">
        <w:r w:rsidR="000D67EA">
          <w:rPr>
            <w:noProof/>
          </w:rPr>
          <w:t>2</w:t>
        </w:r>
      </w:fldSimple>
      <w:bookmarkEnd w:id="244"/>
      <w:r>
        <w:t xml:space="preserve"> </w:t>
      </w:r>
      <w:proofErr w:type="spellStart"/>
      <w:r>
        <w:t>AI_TrainingDataset</w:t>
      </w:r>
      <w:proofErr w:type="spellEnd"/>
      <w:r>
        <w:t xml:space="preserve"> properties</w:t>
      </w:r>
    </w:p>
    <w:tbl>
      <w:tblPr>
        <w:tblStyle w:val="af1"/>
        <w:tblW w:w="0" w:type="auto"/>
        <w:tblLook w:val="04A0" w:firstRow="1" w:lastRow="0" w:firstColumn="1" w:lastColumn="0" w:noHBand="0" w:noVBand="1"/>
      </w:tblPr>
      <w:tblGrid>
        <w:gridCol w:w="2469"/>
        <w:gridCol w:w="1982"/>
        <w:gridCol w:w="2469"/>
        <w:gridCol w:w="1936"/>
      </w:tblGrid>
      <w:tr w:rsidR="009A6478" w14:paraId="3D6DBA34" w14:textId="77777777" w:rsidTr="009F6164">
        <w:tc>
          <w:tcPr>
            <w:tcW w:w="2469" w:type="dxa"/>
            <w:vAlign w:val="center"/>
          </w:tcPr>
          <w:p w14:paraId="0035E0B6" w14:textId="6278D42B" w:rsidR="009A6478" w:rsidRPr="009A6478" w:rsidRDefault="009A6478" w:rsidP="009A6478">
            <w:pPr>
              <w:jc w:val="center"/>
              <w:rPr>
                <w:b/>
                <w:bCs/>
              </w:rPr>
            </w:pPr>
            <w:r w:rsidRPr="009A6478">
              <w:rPr>
                <w:b/>
                <w:bCs/>
              </w:rPr>
              <w:t>JSON Property</w:t>
            </w:r>
          </w:p>
        </w:tc>
        <w:tc>
          <w:tcPr>
            <w:tcW w:w="1982"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93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9F6164">
        <w:tc>
          <w:tcPr>
            <w:tcW w:w="2469"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1982"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2B2E84E6" w:rsidR="006A31FF" w:rsidRDefault="00091BC3" w:rsidP="005467CA">
            <w:pPr>
              <w:rPr>
                <w:lang w:eastAsia="zh-CN"/>
              </w:rPr>
            </w:pPr>
            <w:r>
              <w:rPr>
                <w:lang w:eastAsia="zh-CN"/>
              </w:rPr>
              <w:t>“</w:t>
            </w:r>
            <w:proofErr w:type="spellStart"/>
            <w:ins w:id="245" w:author="Ruixiang Liu" w:date="2023-06-30T09:35:00Z">
              <w:r w:rsidR="00A12A2B">
                <w:rPr>
                  <w:lang w:eastAsia="zh-CN"/>
                </w:rPr>
                <w:t>AI_</w:t>
              </w:r>
            </w:ins>
            <w:r w:rsidR="00726A10">
              <w:rPr>
                <w:lang w:eastAsia="zh-CN"/>
              </w:rPr>
              <w:t>TrainingDataset</w:t>
            </w:r>
            <w:proofErr w:type="spellEnd"/>
            <w:r>
              <w:rPr>
                <w:lang w:eastAsia="zh-CN"/>
              </w:rPr>
              <w:t>”</w:t>
            </w:r>
          </w:p>
        </w:tc>
        <w:tc>
          <w:tcPr>
            <w:tcW w:w="193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9F6164">
        <w:tc>
          <w:tcPr>
            <w:tcW w:w="2469" w:type="dxa"/>
            <w:vAlign w:val="center"/>
          </w:tcPr>
          <w:p w14:paraId="358D3B3A" w14:textId="17393960" w:rsidR="005467CA" w:rsidRDefault="005467CA" w:rsidP="005467CA">
            <w:pPr>
              <w:rPr>
                <w:lang w:eastAsia="zh-CN"/>
              </w:rPr>
            </w:pPr>
            <w:r>
              <w:rPr>
                <w:lang w:eastAsia="zh-CN"/>
              </w:rPr>
              <w:t>id</w:t>
            </w:r>
          </w:p>
        </w:tc>
        <w:tc>
          <w:tcPr>
            <w:tcW w:w="1982"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93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9F6164">
        <w:trPr>
          <w:ins w:id="246" w:author="Ruixiang Liu" w:date="2023-06-29T23:05:00Z"/>
        </w:trPr>
        <w:tc>
          <w:tcPr>
            <w:tcW w:w="2469" w:type="dxa"/>
            <w:vAlign w:val="center"/>
          </w:tcPr>
          <w:p w14:paraId="6B685770" w14:textId="060770D9" w:rsidR="008B2EFB" w:rsidRDefault="008B2EFB" w:rsidP="005467CA">
            <w:pPr>
              <w:rPr>
                <w:ins w:id="247" w:author="Ruixiang Liu" w:date="2023-06-29T23:05:00Z"/>
                <w:lang w:eastAsia="zh-CN"/>
              </w:rPr>
            </w:pPr>
            <w:proofErr w:type="spellStart"/>
            <w:ins w:id="248" w:author="Ruixiang Liu" w:date="2023-06-29T23:06:00Z">
              <w:r>
                <w:rPr>
                  <w:lang w:eastAsia="zh-CN"/>
                </w:rPr>
                <w:t>doi</w:t>
              </w:r>
            </w:ins>
            <w:proofErr w:type="spellEnd"/>
          </w:p>
        </w:tc>
        <w:tc>
          <w:tcPr>
            <w:tcW w:w="1982" w:type="dxa"/>
            <w:vAlign w:val="center"/>
          </w:tcPr>
          <w:p w14:paraId="1CEF556E" w14:textId="6C761639" w:rsidR="008B2EFB" w:rsidRDefault="008B2EFB" w:rsidP="005467CA">
            <w:pPr>
              <w:rPr>
                <w:ins w:id="249" w:author="Ruixiang Liu" w:date="2023-06-29T23:05:00Z"/>
                <w:rFonts w:hint="eastAsia"/>
                <w:lang w:eastAsia="zh-CN"/>
              </w:rPr>
            </w:pPr>
            <w:ins w:id="250" w:author="Ruixiang Liu" w:date="2023-06-29T23:06:00Z">
              <w:r>
                <w:rPr>
                  <w:lang w:eastAsia="zh-CN"/>
                </w:rPr>
                <w:t>D</w:t>
              </w:r>
              <w:r w:rsidRPr="00E32717">
                <w:rPr>
                  <w:lang w:eastAsia="zh-CN"/>
                </w:rPr>
                <w:t>igital object identifier</w:t>
              </w:r>
              <w:r>
                <w:rPr>
                  <w:lang w:eastAsia="zh-CN"/>
                </w:rPr>
                <w:t xml:space="preserve"> of the AI training dataset.</w:t>
              </w:r>
            </w:ins>
          </w:p>
        </w:tc>
        <w:tc>
          <w:tcPr>
            <w:tcW w:w="2469" w:type="dxa"/>
            <w:vAlign w:val="center"/>
          </w:tcPr>
          <w:p w14:paraId="24AD2C9D" w14:textId="5E32FB7B" w:rsidR="008B2EFB" w:rsidRDefault="00A53DAF" w:rsidP="005467CA">
            <w:pPr>
              <w:rPr>
                <w:ins w:id="251" w:author="Ruixiang Liu" w:date="2023-06-29T23:05:00Z"/>
                <w:rFonts w:hint="eastAsia"/>
                <w:lang w:eastAsia="zh-CN"/>
              </w:rPr>
            </w:pPr>
            <w:proofErr w:type="spellStart"/>
            <w:ins w:id="252" w:author="Ruixiang Liu" w:date="2023-06-29T23:07:00Z">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ins>
          </w:p>
        </w:tc>
        <w:tc>
          <w:tcPr>
            <w:tcW w:w="1936" w:type="dxa"/>
          </w:tcPr>
          <w:p w14:paraId="229539BC" w14:textId="44327A77" w:rsidR="008B2EFB" w:rsidRDefault="00A53DAF" w:rsidP="005467CA">
            <w:pPr>
              <w:rPr>
                <w:ins w:id="253" w:author="Ruixiang Liu" w:date="2023-06-29T23:05:00Z"/>
                <w:rFonts w:hint="eastAsia"/>
                <w:lang w:eastAsia="zh-CN"/>
              </w:rPr>
            </w:pPr>
            <w:ins w:id="254" w:author="Ruixiang Liu" w:date="2023-06-29T23:07:00Z">
              <w:r>
                <w:rPr>
                  <w:rFonts w:hint="eastAsia"/>
                  <w:lang w:eastAsia="zh-CN"/>
                </w:rPr>
                <w:t>O</w:t>
              </w:r>
              <w:r>
                <w:rPr>
                  <w:lang w:eastAsia="zh-CN"/>
                </w:rPr>
                <w:t>ptional</w:t>
              </w:r>
            </w:ins>
          </w:p>
        </w:tc>
      </w:tr>
      <w:tr w:rsidR="008B2EFB" w14:paraId="39436D0F" w14:textId="77777777" w:rsidTr="009F6164">
        <w:trPr>
          <w:ins w:id="255" w:author="Ruixiang Liu" w:date="2023-06-29T23:06:00Z"/>
        </w:trPr>
        <w:tc>
          <w:tcPr>
            <w:tcW w:w="2469" w:type="dxa"/>
            <w:vAlign w:val="center"/>
          </w:tcPr>
          <w:p w14:paraId="00D54D5A" w14:textId="2C5AF17B" w:rsidR="008B2EFB" w:rsidRDefault="00A53DAF" w:rsidP="005467CA">
            <w:pPr>
              <w:rPr>
                <w:ins w:id="256" w:author="Ruixiang Liu" w:date="2023-06-29T23:06:00Z"/>
                <w:lang w:eastAsia="zh-CN"/>
              </w:rPr>
            </w:pPr>
            <w:ins w:id="257" w:author="Ruixiang Liu" w:date="2023-06-29T23:07:00Z">
              <w:r>
                <w:rPr>
                  <w:rFonts w:hint="eastAsia"/>
                  <w:lang w:eastAsia="zh-CN"/>
                </w:rPr>
                <w:t>s</w:t>
              </w:r>
              <w:r>
                <w:rPr>
                  <w:lang w:eastAsia="zh-CN"/>
                </w:rPr>
                <w:t>cope</w:t>
              </w:r>
            </w:ins>
          </w:p>
        </w:tc>
        <w:tc>
          <w:tcPr>
            <w:tcW w:w="1982" w:type="dxa"/>
            <w:vAlign w:val="center"/>
          </w:tcPr>
          <w:p w14:paraId="120537B6" w14:textId="5AB3A4F9" w:rsidR="008B2EFB" w:rsidRDefault="00A53DAF" w:rsidP="005467CA">
            <w:pPr>
              <w:rPr>
                <w:ins w:id="258" w:author="Ruixiang Liu" w:date="2023-06-29T23:06:00Z"/>
                <w:rFonts w:hint="eastAsia"/>
                <w:lang w:eastAsia="zh-CN"/>
              </w:rPr>
            </w:pPr>
            <w:ins w:id="259" w:author="Ruixiang Liu" w:date="2023-06-29T23:08:00Z">
              <w:r>
                <w:rPr>
                  <w:lang w:eastAsia="zh-CN"/>
                </w:rPr>
                <w:t>Description of the scope of the training dataset.</w:t>
              </w:r>
            </w:ins>
          </w:p>
        </w:tc>
        <w:tc>
          <w:tcPr>
            <w:tcW w:w="2469" w:type="dxa"/>
            <w:vAlign w:val="center"/>
          </w:tcPr>
          <w:p w14:paraId="6D36F591" w14:textId="2EC78D5F" w:rsidR="008B2EFB" w:rsidRDefault="00A53DAF" w:rsidP="005467CA">
            <w:pPr>
              <w:rPr>
                <w:ins w:id="260" w:author="Ruixiang Liu" w:date="2023-06-29T23:06:00Z"/>
                <w:rFonts w:hint="eastAsia"/>
                <w:lang w:eastAsia="zh-CN"/>
              </w:rPr>
            </w:pPr>
            <w:proofErr w:type="spellStart"/>
            <w:ins w:id="261" w:author="Ruixiang Liu" w:date="2023-06-29T23:07:00Z">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ins>
          </w:p>
        </w:tc>
        <w:tc>
          <w:tcPr>
            <w:tcW w:w="1936" w:type="dxa"/>
          </w:tcPr>
          <w:p w14:paraId="7077A6B5" w14:textId="387977B3" w:rsidR="008B2EFB" w:rsidRDefault="00A53DAF" w:rsidP="005467CA">
            <w:pPr>
              <w:rPr>
                <w:ins w:id="262" w:author="Ruixiang Liu" w:date="2023-06-29T23:06:00Z"/>
                <w:rFonts w:hint="eastAsia"/>
                <w:lang w:eastAsia="zh-CN"/>
              </w:rPr>
            </w:pPr>
            <w:ins w:id="263" w:author="Ruixiang Liu" w:date="2023-06-29T23:08:00Z">
              <w:r>
                <w:rPr>
                  <w:rFonts w:hint="eastAsia"/>
                  <w:lang w:eastAsia="zh-CN"/>
                </w:rPr>
                <w:t>O</w:t>
              </w:r>
              <w:r>
                <w:rPr>
                  <w:lang w:eastAsia="zh-CN"/>
                </w:rPr>
                <w:t>ptional</w:t>
              </w:r>
            </w:ins>
          </w:p>
        </w:tc>
      </w:tr>
      <w:tr w:rsidR="005467CA" w14:paraId="23FC62A8" w14:textId="77777777" w:rsidTr="009F6164">
        <w:tc>
          <w:tcPr>
            <w:tcW w:w="2469" w:type="dxa"/>
            <w:vAlign w:val="center"/>
          </w:tcPr>
          <w:p w14:paraId="4B5AA283" w14:textId="095AE175" w:rsidR="005467CA" w:rsidRDefault="005467CA" w:rsidP="005467CA">
            <w:r>
              <w:rPr>
                <w:lang w:eastAsia="zh-CN"/>
              </w:rPr>
              <w:t>n</w:t>
            </w:r>
            <w:r>
              <w:rPr>
                <w:rFonts w:hint="eastAsia"/>
                <w:lang w:eastAsia="zh-CN"/>
              </w:rPr>
              <w:t>ame</w:t>
            </w:r>
          </w:p>
        </w:tc>
        <w:tc>
          <w:tcPr>
            <w:tcW w:w="1982"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93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9F6164">
        <w:tc>
          <w:tcPr>
            <w:tcW w:w="2469" w:type="dxa"/>
            <w:vAlign w:val="center"/>
          </w:tcPr>
          <w:p w14:paraId="24619D6D" w14:textId="7E880736" w:rsidR="005467CA" w:rsidRDefault="005467CA" w:rsidP="005467CA">
            <w:r>
              <w:rPr>
                <w:lang w:eastAsia="zh-CN"/>
              </w:rPr>
              <w:t>description</w:t>
            </w:r>
          </w:p>
        </w:tc>
        <w:tc>
          <w:tcPr>
            <w:tcW w:w="1982"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93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9F6164">
        <w:tc>
          <w:tcPr>
            <w:tcW w:w="2469" w:type="dxa"/>
            <w:vAlign w:val="center"/>
          </w:tcPr>
          <w:p w14:paraId="277BE5B3" w14:textId="4389AE49" w:rsidR="005467CA" w:rsidRDefault="005467CA" w:rsidP="005467CA">
            <w:r>
              <w:rPr>
                <w:lang w:eastAsia="zh-CN"/>
              </w:rPr>
              <w:t>version</w:t>
            </w:r>
          </w:p>
        </w:tc>
        <w:tc>
          <w:tcPr>
            <w:tcW w:w="1982"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93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9F6164">
        <w:tc>
          <w:tcPr>
            <w:tcW w:w="2469" w:type="dxa"/>
            <w:vAlign w:val="center"/>
          </w:tcPr>
          <w:p w14:paraId="5C436CA7" w14:textId="13EFF02D" w:rsidR="005467CA" w:rsidRDefault="005467CA" w:rsidP="005467CA">
            <w:proofErr w:type="spellStart"/>
            <w:r>
              <w:rPr>
                <w:lang w:eastAsia="zh-CN"/>
              </w:rPr>
              <w:lastRenderedPageBreak/>
              <w:t>amountOfTrainingData</w:t>
            </w:r>
            <w:proofErr w:type="spellEnd"/>
          </w:p>
        </w:tc>
        <w:tc>
          <w:tcPr>
            <w:tcW w:w="1982"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193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9F6164">
        <w:tc>
          <w:tcPr>
            <w:tcW w:w="2469" w:type="dxa"/>
            <w:vAlign w:val="center"/>
          </w:tcPr>
          <w:p w14:paraId="4443580F" w14:textId="76DDB706" w:rsidR="005467CA" w:rsidRDefault="005467CA" w:rsidP="005467CA">
            <w:proofErr w:type="spellStart"/>
            <w:r>
              <w:rPr>
                <w:rFonts w:hint="eastAsia"/>
                <w:lang w:eastAsia="zh-CN"/>
              </w:rPr>
              <w:t>createdTime</w:t>
            </w:r>
            <w:proofErr w:type="spellEnd"/>
          </w:p>
        </w:tc>
        <w:tc>
          <w:tcPr>
            <w:tcW w:w="1982"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93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9F6164">
        <w:tc>
          <w:tcPr>
            <w:tcW w:w="2469" w:type="dxa"/>
            <w:vAlign w:val="center"/>
          </w:tcPr>
          <w:p w14:paraId="14969802" w14:textId="32C368BA" w:rsidR="005467CA" w:rsidRDefault="005467CA" w:rsidP="005467CA">
            <w:proofErr w:type="spellStart"/>
            <w:r>
              <w:rPr>
                <w:lang w:eastAsia="zh-CN"/>
              </w:rPr>
              <w:t>updatedTime</w:t>
            </w:r>
            <w:proofErr w:type="spellEnd"/>
          </w:p>
        </w:tc>
        <w:tc>
          <w:tcPr>
            <w:tcW w:w="1982"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93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9F6164">
        <w:tc>
          <w:tcPr>
            <w:tcW w:w="2469" w:type="dxa"/>
            <w:vAlign w:val="center"/>
          </w:tcPr>
          <w:p w14:paraId="7372778B" w14:textId="0D9571AE" w:rsidR="005467CA" w:rsidRDefault="005467CA" w:rsidP="005467CA">
            <w:r>
              <w:rPr>
                <w:lang w:eastAsia="zh-CN"/>
              </w:rPr>
              <w:t>l</w:t>
            </w:r>
            <w:r>
              <w:rPr>
                <w:rFonts w:hint="eastAsia"/>
                <w:lang w:eastAsia="zh-CN"/>
              </w:rPr>
              <w:t>icense</w:t>
            </w:r>
          </w:p>
        </w:tc>
        <w:tc>
          <w:tcPr>
            <w:tcW w:w="1982"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93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9F6164">
        <w:tc>
          <w:tcPr>
            <w:tcW w:w="2469" w:type="dxa"/>
            <w:vAlign w:val="center"/>
          </w:tcPr>
          <w:p w14:paraId="158877E8" w14:textId="3936C5FA" w:rsidR="005467CA" w:rsidRDefault="005467CA" w:rsidP="005467CA">
            <w:r>
              <w:rPr>
                <w:lang w:eastAsia="zh-CN"/>
              </w:rPr>
              <w:t>providers</w:t>
            </w:r>
          </w:p>
        </w:tc>
        <w:tc>
          <w:tcPr>
            <w:tcW w:w="1982"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93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9F6164">
        <w:tc>
          <w:tcPr>
            <w:tcW w:w="2469" w:type="dxa"/>
            <w:vAlign w:val="center"/>
          </w:tcPr>
          <w:p w14:paraId="1AAB79D1" w14:textId="0555D048" w:rsidR="005467CA" w:rsidRDefault="005467CA" w:rsidP="005467CA">
            <w:r>
              <w:rPr>
                <w:rFonts w:hint="eastAsia"/>
                <w:lang w:eastAsia="zh-CN"/>
              </w:rPr>
              <w:t>keywords</w:t>
            </w:r>
          </w:p>
        </w:tc>
        <w:tc>
          <w:tcPr>
            <w:tcW w:w="1982"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93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9F6164">
        <w:tc>
          <w:tcPr>
            <w:tcW w:w="2469" w:type="dxa"/>
            <w:vAlign w:val="center"/>
          </w:tcPr>
          <w:p w14:paraId="6B5A02BF" w14:textId="48240012" w:rsidR="005467CA" w:rsidRDefault="005467CA" w:rsidP="005467CA">
            <w:proofErr w:type="spellStart"/>
            <w:r>
              <w:rPr>
                <w:rFonts w:hint="eastAsia"/>
                <w:lang w:eastAsia="zh-CN"/>
              </w:rPr>
              <w:t>metricsInLIT</w:t>
            </w:r>
            <w:proofErr w:type="spellEnd"/>
          </w:p>
        </w:tc>
        <w:tc>
          <w:tcPr>
            <w:tcW w:w="1982"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93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9F6164">
        <w:tc>
          <w:tcPr>
            <w:tcW w:w="2469" w:type="dxa"/>
            <w:vAlign w:val="center"/>
          </w:tcPr>
          <w:p w14:paraId="74C0D64A" w14:textId="282388EF" w:rsidR="005467CA" w:rsidRDefault="005467CA" w:rsidP="005467CA">
            <w:proofErr w:type="spellStart"/>
            <w:r>
              <w:rPr>
                <w:rFonts w:hint="eastAsia"/>
                <w:lang w:eastAsia="zh-CN"/>
              </w:rPr>
              <w:t>statisticsInfo</w:t>
            </w:r>
            <w:proofErr w:type="spellEnd"/>
          </w:p>
        </w:tc>
        <w:tc>
          <w:tcPr>
            <w:tcW w:w="1982"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93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9F6164">
        <w:trPr>
          <w:ins w:id="264" w:author="Ruixiang Liu" w:date="2023-06-29T23:11:00Z"/>
        </w:trPr>
        <w:tc>
          <w:tcPr>
            <w:tcW w:w="2469" w:type="dxa"/>
            <w:vAlign w:val="center"/>
          </w:tcPr>
          <w:p w14:paraId="72044954" w14:textId="1CCCDDDD" w:rsidR="009F6164" w:rsidRDefault="009F6164" w:rsidP="009F6164">
            <w:pPr>
              <w:rPr>
                <w:ins w:id="265" w:author="Ruixiang Liu" w:date="2023-06-29T23:11:00Z"/>
                <w:rFonts w:hint="eastAsia"/>
                <w:lang w:eastAsia="zh-CN"/>
              </w:rPr>
            </w:pPr>
            <w:proofErr w:type="spellStart"/>
            <w:ins w:id="266" w:author="Ruixiang Liu" w:date="2023-06-29T23:12:00Z">
              <w:r>
                <w:rPr>
                  <w:lang w:eastAsia="zh-CN"/>
                </w:rPr>
                <w:t>dataSources</w:t>
              </w:r>
            </w:ins>
            <w:proofErr w:type="spellEnd"/>
          </w:p>
        </w:tc>
        <w:tc>
          <w:tcPr>
            <w:tcW w:w="1982" w:type="dxa"/>
            <w:vAlign w:val="center"/>
          </w:tcPr>
          <w:p w14:paraId="297E0C82" w14:textId="423E20BF" w:rsidR="009F6164" w:rsidRDefault="009F6164" w:rsidP="009F6164">
            <w:pPr>
              <w:rPr>
                <w:ins w:id="267" w:author="Ruixiang Liu" w:date="2023-06-29T23:11:00Z"/>
                <w:rFonts w:hint="eastAsia"/>
                <w:lang w:eastAsia="zh-CN"/>
              </w:rPr>
            </w:pPr>
            <w:ins w:id="268" w:author="Ruixiang Liu" w:date="2023-06-29T23:12:00Z">
              <w:r>
                <w:rPr>
                  <w:rFonts w:hint="eastAsia"/>
                  <w:lang w:eastAsia="zh-CN"/>
                </w:rPr>
                <w:t>C</w:t>
              </w:r>
              <w:r>
                <w:rPr>
                  <w:lang w:eastAsia="zh-CN"/>
                </w:rPr>
                <w:t xml:space="preserve">itation of </w:t>
              </w:r>
              <w:r>
                <w:rPr>
                  <w:rFonts w:hint="eastAsia"/>
                  <w:lang w:eastAsia="zh-CN"/>
                </w:rPr>
                <w:t>data</w:t>
              </w:r>
              <w:r>
                <w:rPr>
                  <w:lang w:eastAsia="zh-CN"/>
                </w:rPr>
                <w:t xml:space="preserve"> sources.</w:t>
              </w:r>
            </w:ins>
          </w:p>
        </w:tc>
        <w:tc>
          <w:tcPr>
            <w:tcW w:w="2469" w:type="dxa"/>
          </w:tcPr>
          <w:p w14:paraId="63B2ADC4" w14:textId="54C3F903" w:rsidR="009F6164" w:rsidRDefault="009F6164" w:rsidP="009F6164">
            <w:pPr>
              <w:rPr>
                <w:ins w:id="269" w:author="Ruixiang Liu" w:date="2023-06-29T23:11:00Z"/>
                <w:rFonts w:hint="eastAsia"/>
                <w:lang w:eastAsia="zh-CN"/>
              </w:rPr>
            </w:pPr>
            <w:proofErr w:type="spellStart"/>
            <w:ins w:id="270" w:author="Ruixiang Liu" w:date="2023-06-29T23:12:00Z">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ins>
          </w:p>
        </w:tc>
        <w:tc>
          <w:tcPr>
            <w:tcW w:w="1936" w:type="dxa"/>
          </w:tcPr>
          <w:p w14:paraId="58C13089" w14:textId="6235CFB9" w:rsidR="009F6164" w:rsidRDefault="009F6164" w:rsidP="009F6164">
            <w:pPr>
              <w:rPr>
                <w:ins w:id="271" w:author="Ruixiang Liu" w:date="2023-06-29T23:11:00Z"/>
                <w:rFonts w:hint="eastAsia"/>
                <w:lang w:eastAsia="zh-CN"/>
              </w:rPr>
            </w:pPr>
            <w:ins w:id="272" w:author="Ruixiang Liu" w:date="2023-06-29T23:12:00Z">
              <w:r>
                <w:rPr>
                  <w:rFonts w:hint="eastAsia"/>
                  <w:lang w:eastAsia="zh-CN"/>
                </w:rPr>
                <w:t>O</w:t>
              </w:r>
              <w:r>
                <w:rPr>
                  <w:lang w:eastAsia="zh-CN"/>
                </w:rPr>
                <w:t>ptional</w:t>
              </w:r>
            </w:ins>
          </w:p>
        </w:tc>
      </w:tr>
      <w:tr w:rsidR="009F6164" w14:paraId="660E748E" w14:textId="77777777" w:rsidTr="009F6164">
        <w:tc>
          <w:tcPr>
            <w:tcW w:w="2469" w:type="dxa"/>
            <w:vAlign w:val="center"/>
          </w:tcPr>
          <w:p w14:paraId="6F4B34AB" w14:textId="7648FCDB" w:rsidR="009F6164" w:rsidRDefault="009F6164" w:rsidP="009F6164">
            <w:proofErr w:type="spellStart"/>
            <w:r>
              <w:rPr>
                <w:lang w:eastAsia="zh-CN"/>
              </w:rPr>
              <w:t>numberOfClasses</w:t>
            </w:r>
            <w:proofErr w:type="spellEnd"/>
          </w:p>
        </w:tc>
        <w:tc>
          <w:tcPr>
            <w:tcW w:w="1982" w:type="dxa"/>
            <w:vAlign w:val="center"/>
          </w:tcPr>
          <w:p w14:paraId="3330829A" w14:textId="614D5590" w:rsidR="009F6164" w:rsidRDefault="009F6164" w:rsidP="009F6164">
            <w:r>
              <w:rPr>
                <w:rFonts w:hint="eastAsia"/>
                <w:lang w:eastAsia="zh-CN"/>
              </w:rPr>
              <w:t xml:space="preserve">Total number of classes in the AI </w:t>
            </w:r>
            <w:r>
              <w:rPr>
                <w:rFonts w:hint="eastAsia"/>
                <w:lang w:eastAsia="zh-CN"/>
              </w:rPr>
              <w:lastRenderedPageBreak/>
              <w:t>training dataset.</w:t>
            </w:r>
          </w:p>
        </w:tc>
        <w:tc>
          <w:tcPr>
            <w:tcW w:w="2469" w:type="dxa"/>
          </w:tcPr>
          <w:p w14:paraId="670F18CC" w14:textId="7C874B49" w:rsidR="009F6164" w:rsidRDefault="009F6164" w:rsidP="009F6164">
            <w:r>
              <w:rPr>
                <w:rFonts w:hint="eastAsia"/>
                <w:lang w:eastAsia="zh-CN"/>
              </w:rPr>
              <w:lastRenderedPageBreak/>
              <w:t>Int [</w:t>
            </w:r>
            <w:proofErr w:type="gramStart"/>
            <w:r>
              <w:rPr>
                <w:lang w:eastAsia="zh-CN"/>
              </w:rPr>
              <w:t>1..</w:t>
            </w:r>
            <w:proofErr w:type="gramEnd"/>
            <w:r>
              <w:rPr>
                <w:lang w:eastAsia="zh-CN"/>
              </w:rPr>
              <w:t>1</w:t>
            </w:r>
            <w:r>
              <w:rPr>
                <w:rFonts w:hint="eastAsia"/>
                <w:lang w:eastAsia="zh-CN"/>
              </w:rPr>
              <w:t>]</w:t>
            </w:r>
          </w:p>
        </w:tc>
        <w:tc>
          <w:tcPr>
            <w:tcW w:w="193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9F6164">
        <w:tc>
          <w:tcPr>
            <w:tcW w:w="2469" w:type="dxa"/>
            <w:vAlign w:val="center"/>
          </w:tcPr>
          <w:p w14:paraId="6CB65F59" w14:textId="69195B10" w:rsidR="009F6164" w:rsidRDefault="009F6164" w:rsidP="009F6164">
            <w:proofErr w:type="spellStart"/>
            <w:r>
              <w:rPr>
                <w:rFonts w:hint="eastAsia"/>
                <w:lang w:eastAsia="zh-CN"/>
              </w:rPr>
              <w:t>classficationSchema</w:t>
            </w:r>
            <w:proofErr w:type="spellEnd"/>
          </w:p>
        </w:tc>
        <w:tc>
          <w:tcPr>
            <w:tcW w:w="1982"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93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9F6164">
        <w:trPr>
          <w:ins w:id="273" w:author="Ruixiang Liu" w:date="2023-06-30T09:33:00Z"/>
        </w:trPr>
        <w:tc>
          <w:tcPr>
            <w:tcW w:w="2469" w:type="dxa"/>
            <w:vAlign w:val="center"/>
          </w:tcPr>
          <w:p w14:paraId="3AF0F032" w14:textId="2DC01D51" w:rsidR="0038196B" w:rsidRDefault="0038196B" w:rsidP="0038196B">
            <w:pPr>
              <w:rPr>
                <w:ins w:id="274" w:author="Ruixiang Liu" w:date="2023-06-30T09:33:00Z"/>
                <w:rFonts w:hint="eastAsia"/>
                <w:lang w:eastAsia="zh-CN"/>
              </w:rPr>
            </w:pPr>
            <w:ins w:id="275" w:author="Ruixiang Liu" w:date="2023-06-30T09:33:00Z">
              <w:r>
                <w:rPr>
                  <w:rFonts w:hint="eastAsia"/>
                  <w:lang w:eastAsia="zh-CN"/>
                </w:rPr>
                <w:t>c</w:t>
              </w:r>
              <w:r>
                <w:rPr>
                  <w:lang w:eastAsia="zh-CN"/>
                </w:rPr>
                <w:t>lasses</w:t>
              </w:r>
            </w:ins>
          </w:p>
        </w:tc>
        <w:tc>
          <w:tcPr>
            <w:tcW w:w="1982" w:type="dxa"/>
            <w:vAlign w:val="center"/>
          </w:tcPr>
          <w:p w14:paraId="483B76EB" w14:textId="6F086752" w:rsidR="0038196B" w:rsidRDefault="0038196B" w:rsidP="0038196B">
            <w:pPr>
              <w:rPr>
                <w:ins w:id="276" w:author="Ruixiang Liu" w:date="2023-06-30T09:33:00Z"/>
                <w:lang w:val="en-GB" w:eastAsia="zh-CN"/>
              </w:rPr>
            </w:pPr>
            <w:ins w:id="277" w:author="Ruixiang Liu" w:date="2023-06-30T09:34:00Z">
              <w:r>
                <w:rPr>
                  <w:rFonts w:hint="eastAsia"/>
                  <w:lang w:eastAsia="zh-CN"/>
                </w:rPr>
                <w:t xml:space="preserve">Classes </w:t>
              </w:r>
              <w:r>
                <w:rPr>
                  <w:lang w:eastAsia="zh-CN"/>
                </w:rPr>
                <w:t xml:space="preserve">used </w:t>
              </w:r>
              <w:r>
                <w:rPr>
                  <w:rFonts w:hint="eastAsia"/>
                  <w:lang w:eastAsia="zh-CN"/>
                </w:rPr>
                <w:t>in the AI training dataset.</w:t>
              </w:r>
            </w:ins>
          </w:p>
        </w:tc>
        <w:tc>
          <w:tcPr>
            <w:tcW w:w="2469" w:type="dxa"/>
          </w:tcPr>
          <w:p w14:paraId="2C4DFD86" w14:textId="679AD197" w:rsidR="0038196B" w:rsidRDefault="0038196B" w:rsidP="0038196B">
            <w:pPr>
              <w:rPr>
                <w:ins w:id="278" w:author="Ruixiang Liu" w:date="2023-06-30T09:33:00Z"/>
                <w:rFonts w:hint="eastAsia"/>
                <w:lang w:val="en-GB" w:eastAsia="zh-CN"/>
              </w:rPr>
            </w:pPr>
            <w:proofErr w:type="spellStart"/>
            <w:ins w:id="279" w:author="Ruixiang Liu" w:date="2023-06-30T09:34:00Z">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ins>
          </w:p>
        </w:tc>
        <w:tc>
          <w:tcPr>
            <w:tcW w:w="1936" w:type="dxa"/>
          </w:tcPr>
          <w:p w14:paraId="4703C396" w14:textId="34FF6F35" w:rsidR="0038196B" w:rsidRDefault="0038196B" w:rsidP="0038196B">
            <w:pPr>
              <w:rPr>
                <w:ins w:id="280" w:author="Ruixiang Liu" w:date="2023-06-30T09:33:00Z"/>
                <w:rFonts w:hint="eastAsia"/>
                <w:lang w:eastAsia="zh-CN"/>
              </w:rPr>
            </w:pPr>
            <w:ins w:id="281" w:author="Ruixiang Liu" w:date="2023-06-30T09:34:00Z">
              <w:r>
                <w:rPr>
                  <w:rFonts w:hint="eastAsia"/>
                  <w:lang w:eastAsia="zh-CN"/>
                </w:rPr>
                <w:t>M</w:t>
              </w:r>
              <w:r>
                <w:rPr>
                  <w:lang w:eastAsia="zh-CN"/>
                </w:rPr>
                <w:t>andatory</w:t>
              </w:r>
            </w:ins>
          </w:p>
        </w:tc>
      </w:tr>
      <w:tr w:rsidR="0038196B" w14:paraId="61420992" w14:textId="77777777" w:rsidTr="009F6164">
        <w:tc>
          <w:tcPr>
            <w:tcW w:w="2469" w:type="dxa"/>
            <w:vAlign w:val="center"/>
          </w:tcPr>
          <w:p w14:paraId="607C6544" w14:textId="24D60301" w:rsidR="0038196B" w:rsidRDefault="0038196B" w:rsidP="0038196B">
            <w:pPr>
              <w:rPr>
                <w:lang w:eastAsia="zh-CN"/>
              </w:rPr>
            </w:pPr>
            <w:r>
              <w:rPr>
                <w:lang w:eastAsia="zh-CN"/>
              </w:rPr>
              <w:t>tasks</w:t>
            </w:r>
          </w:p>
        </w:tc>
        <w:tc>
          <w:tcPr>
            <w:tcW w:w="1982"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93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9F6164">
        <w:tc>
          <w:tcPr>
            <w:tcW w:w="2469"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1982"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93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9F6164">
        <w:tc>
          <w:tcPr>
            <w:tcW w:w="2469"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1982"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32AD3955" w:rsidR="0038196B" w:rsidRDefault="0038196B" w:rsidP="0038196B">
            <w:pPr>
              <w:rPr>
                <w:lang w:eastAsia="zh-CN"/>
              </w:rPr>
            </w:pPr>
            <w:proofErr w:type="spellStart"/>
            <w:r>
              <w:rPr>
                <w:rFonts w:hint="eastAsia"/>
                <w:lang w:eastAsia="zh-CN"/>
              </w:rPr>
              <w:t>A</w:t>
            </w:r>
            <w:r>
              <w:rPr>
                <w:lang w:eastAsia="zh-CN"/>
              </w:rPr>
              <w:t>I_</w:t>
            </w:r>
            <w:ins w:id="282" w:author="Ruixiang Liu" w:date="2023-06-29T23:12:00Z">
              <w:r>
                <w:rPr>
                  <w:lang w:eastAsia="zh-CN"/>
                </w:rPr>
                <w:t>Data</w:t>
              </w:r>
            </w:ins>
            <w:del w:id="283" w:author="Ruixiang Liu" w:date="2023-06-29T23:12:00Z">
              <w:r w:rsidDel="009F6164">
                <w:rPr>
                  <w:lang w:eastAsia="zh-CN"/>
                </w:rPr>
                <w:delText>TD</w:delText>
              </w:r>
            </w:del>
            <w:r>
              <w:rPr>
                <w:lang w:eastAsia="zh-CN"/>
              </w:rPr>
              <w:t>Quality</w:t>
            </w:r>
            <w:proofErr w:type="spellEnd"/>
            <w:r>
              <w:rPr>
                <w:lang w:eastAsia="zh-CN"/>
              </w:rPr>
              <w:t xml:space="preserve"> [</w:t>
            </w:r>
            <w:proofErr w:type="gramStart"/>
            <w:r>
              <w:rPr>
                <w:lang w:eastAsia="zh-CN"/>
              </w:rPr>
              <w:t>0..</w:t>
            </w:r>
            <w:proofErr w:type="gramEnd"/>
            <w:ins w:id="284" w:author="Ruixiang Liu" w:date="2023-06-30T09:40:00Z">
              <w:r w:rsidR="00A12A2B">
                <w:rPr>
                  <w:lang w:eastAsia="zh-CN"/>
                </w:rPr>
                <w:t>*</w:t>
              </w:r>
            </w:ins>
            <w:del w:id="285" w:author="Ruixiang Liu" w:date="2023-06-30T09:40:00Z">
              <w:r w:rsidDel="00A12A2B">
                <w:rPr>
                  <w:lang w:eastAsia="zh-CN"/>
                </w:rPr>
                <w:delText>1</w:delText>
              </w:r>
            </w:del>
            <w:r>
              <w:rPr>
                <w:lang w:eastAsia="zh-CN"/>
              </w:rPr>
              <w:t>]</w:t>
            </w:r>
          </w:p>
        </w:tc>
        <w:tc>
          <w:tcPr>
            <w:tcW w:w="193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9F6164">
        <w:tc>
          <w:tcPr>
            <w:tcW w:w="2469"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1982"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93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9F6164">
        <w:tc>
          <w:tcPr>
            <w:tcW w:w="2469"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1982"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936" w:type="dxa"/>
          </w:tcPr>
          <w:p w14:paraId="391BBB02" w14:textId="6E13C3B5" w:rsidR="0038196B" w:rsidRDefault="0038196B" w:rsidP="0038196B">
            <w:r>
              <w:rPr>
                <w:rFonts w:hint="eastAsia"/>
                <w:lang w:eastAsia="zh-CN"/>
              </w:rPr>
              <w:t>M</w:t>
            </w:r>
            <w:r>
              <w:rPr>
                <w:lang w:eastAsia="zh-CN"/>
              </w:rPr>
              <w:t>andatory</w:t>
            </w:r>
          </w:p>
        </w:tc>
      </w:tr>
      <w:tr w:rsidR="0038196B" w14:paraId="204F1FBE" w14:textId="77777777" w:rsidTr="009F6164">
        <w:tc>
          <w:tcPr>
            <w:tcW w:w="2469" w:type="dxa"/>
            <w:vAlign w:val="center"/>
          </w:tcPr>
          <w:p w14:paraId="02F611B6" w14:textId="518E9B8B" w:rsidR="0038196B" w:rsidRDefault="0038196B" w:rsidP="0038196B">
            <w:pPr>
              <w:rPr>
                <w:lang w:eastAsia="zh-CN"/>
              </w:rPr>
            </w:pPr>
            <w:proofErr w:type="spellStart"/>
            <w:r>
              <w:rPr>
                <w:rFonts w:hint="eastAsia"/>
                <w:lang w:eastAsia="zh-CN"/>
              </w:rPr>
              <w:t>g</w:t>
            </w:r>
            <w:r>
              <w:rPr>
                <w:lang w:eastAsia="zh-CN"/>
              </w:rPr>
              <w:t>enericAttributes</w:t>
            </w:r>
            <w:proofErr w:type="spellEnd"/>
          </w:p>
        </w:tc>
        <w:tc>
          <w:tcPr>
            <w:tcW w:w="1982" w:type="dxa"/>
          </w:tcPr>
          <w:p w14:paraId="351212F6" w14:textId="07AD31F3" w:rsidR="0038196B" w:rsidRDefault="0038196B" w:rsidP="0038196B">
            <w:pPr>
              <w:rPr>
                <w:lang w:eastAsia="zh-CN"/>
              </w:rPr>
            </w:pPr>
            <w:r>
              <w:rPr>
                <w:lang w:eastAsia="zh-CN"/>
              </w:rPr>
              <w:t>Attributes of the training dataset that are not defined.</w:t>
            </w:r>
          </w:p>
        </w:tc>
        <w:tc>
          <w:tcPr>
            <w:tcW w:w="2469" w:type="dxa"/>
          </w:tcPr>
          <w:p w14:paraId="116E48C8" w14:textId="6C495442" w:rsidR="0038196B" w:rsidRDefault="0038196B" w:rsidP="0038196B">
            <w:pPr>
              <w:rPr>
                <w:lang w:eastAsia="zh-CN"/>
              </w:rPr>
            </w:pPr>
            <w:proofErr w:type="spellStart"/>
            <w:r>
              <w:rPr>
                <w:rFonts w:hint="eastAsia"/>
                <w:lang w:eastAsia="zh-CN"/>
              </w:rPr>
              <w:t>G</w:t>
            </w:r>
            <w:r>
              <w:rPr>
                <w:lang w:eastAsia="zh-CN"/>
              </w:rPr>
              <w:t>enericAttribute</w:t>
            </w:r>
            <w:proofErr w:type="spellEnd"/>
            <w:r>
              <w:rPr>
                <w:lang w:eastAsia="zh-CN"/>
              </w:rPr>
              <w:t xml:space="preserve"> [</w:t>
            </w:r>
            <w:proofErr w:type="gramStart"/>
            <w:r>
              <w:rPr>
                <w:lang w:eastAsia="zh-CN"/>
              </w:rPr>
              <w:t>0..</w:t>
            </w:r>
            <w:proofErr w:type="gramEnd"/>
            <w:r>
              <w:rPr>
                <w:lang w:eastAsia="zh-CN"/>
              </w:rPr>
              <w:t>*]</w:t>
            </w:r>
          </w:p>
        </w:tc>
        <w:tc>
          <w:tcPr>
            <w:tcW w:w="1936" w:type="dxa"/>
          </w:tcPr>
          <w:p w14:paraId="4EEAC9DE" w14:textId="0D6BDD0D" w:rsidR="0038196B" w:rsidRDefault="0038196B" w:rsidP="0038196B">
            <w:r>
              <w:rPr>
                <w:rFonts w:hint="eastAsia"/>
                <w:lang w:eastAsia="zh-CN"/>
              </w:rPr>
              <w:t>O</w:t>
            </w:r>
            <w:r>
              <w:rPr>
                <w:lang w:eastAsia="zh-CN"/>
              </w:rPr>
              <w:t>ptional</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635BDF60" w:rsidR="00072483" w:rsidRDefault="00072483" w:rsidP="00072483">
      <w:pPr>
        <w:rPr>
          <w:lang w:eastAsia="zh-CN"/>
        </w:rPr>
      </w:pPr>
      <w:r>
        <w:rPr>
          <w:lang w:eastAsia="zh-CN"/>
        </w:rPr>
        <w:t xml:space="preserve">  </w:t>
      </w:r>
      <w:r w:rsidR="00091BC3">
        <w:rPr>
          <w:lang w:eastAsia="zh-CN"/>
        </w:rPr>
        <w:t>“</w:t>
      </w:r>
      <w:r>
        <w:rPr>
          <w:lang w:eastAsia="zh-CN"/>
        </w:rPr>
        <w:t>type</w:t>
      </w:r>
      <w:r w:rsidR="00091BC3">
        <w:rPr>
          <w:lang w:eastAsia="zh-CN"/>
        </w:rPr>
        <w:t>”</w:t>
      </w:r>
      <w:r>
        <w:rPr>
          <w:lang w:eastAsia="zh-CN"/>
        </w:rPr>
        <w:t xml:space="preserve">: </w:t>
      </w:r>
      <w:r w:rsidR="00091BC3">
        <w:rPr>
          <w:lang w:eastAsia="zh-CN"/>
        </w:rPr>
        <w:t>“</w:t>
      </w:r>
      <w:proofErr w:type="spellStart"/>
      <w:ins w:id="286" w:author="Ruixiang Liu" w:date="2023-06-30T10:46:00Z">
        <w:r w:rsidR="007246FF">
          <w:rPr>
            <w:lang w:eastAsia="zh-CN"/>
          </w:rPr>
          <w:t>AI_</w:t>
        </w:r>
      </w:ins>
      <w:r>
        <w:rPr>
          <w:lang w:eastAsia="zh-CN"/>
        </w:rPr>
        <w:t>TrainingDataset</w:t>
      </w:r>
      <w:proofErr w:type="spellEnd"/>
      <w:r w:rsidR="00091BC3">
        <w:rPr>
          <w:lang w:eastAsia="zh-CN"/>
        </w:rPr>
        <w:t>”</w:t>
      </w:r>
      <w:r>
        <w:rPr>
          <w:lang w:eastAsia="zh-CN"/>
        </w:rPr>
        <w:t>,</w:t>
      </w:r>
    </w:p>
    <w:p w14:paraId="59DB388E" w14:textId="3EE01E64" w:rsidR="00072483" w:rsidRDefault="00072483" w:rsidP="00072483">
      <w:pPr>
        <w:rPr>
          <w:lang w:eastAsia="zh-CN"/>
        </w:rPr>
      </w:pPr>
      <w:r>
        <w:rPr>
          <w:lang w:eastAsia="zh-CN"/>
        </w:rPr>
        <w:t xml:space="preserve">  </w:t>
      </w:r>
      <w:r w:rsidR="00091BC3">
        <w:rPr>
          <w:lang w:eastAsia="zh-CN"/>
        </w:rPr>
        <w:t>“</w:t>
      </w:r>
      <w:r>
        <w:rPr>
          <w:lang w:eastAsia="zh-CN"/>
        </w:rPr>
        <w:t>id</w:t>
      </w:r>
      <w:r w:rsidR="00091BC3">
        <w:rPr>
          <w:lang w:eastAsia="zh-CN"/>
        </w:rPr>
        <w:t>”</w:t>
      </w:r>
      <w:r>
        <w:rPr>
          <w:lang w:eastAsia="zh-CN"/>
        </w:rPr>
        <w:t xml:space="preserve">: </w:t>
      </w:r>
      <w:r w:rsidR="00091BC3">
        <w:rPr>
          <w:lang w:eastAsia="zh-CN"/>
        </w:rPr>
        <w:t>“</w:t>
      </w:r>
      <w:r>
        <w:rPr>
          <w:lang w:eastAsia="zh-CN"/>
        </w:rPr>
        <w:t>whu_rs19</w:t>
      </w:r>
      <w:r w:rsidR="00091BC3">
        <w:rPr>
          <w:lang w:eastAsia="zh-CN"/>
        </w:rPr>
        <w:t>”</w:t>
      </w:r>
      <w:r>
        <w:rPr>
          <w:lang w:eastAsia="zh-CN"/>
        </w:rPr>
        <w:t>,</w:t>
      </w:r>
    </w:p>
    <w:p w14:paraId="4A1586FB" w14:textId="0FB27091" w:rsidR="00072483" w:rsidRDefault="00072483" w:rsidP="00072483">
      <w:pPr>
        <w:rPr>
          <w:lang w:eastAsia="zh-CN"/>
        </w:rPr>
      </w:pPr>
      <w:r>
        <w:rPr>
          <w:lang w:eastAsia="zh-CN"/>
        </w:rPr>
        <w:lastRenderedPageBreak/>
        <w:t xml:space="preserve">  </w:t>
      </w:r>
      <w:r w:rsidR="00091BC3">
        <w:rPr>
          <w:lang w:eastAsia="zh-CN"/>
        </w:rPr>
        <w:t>“</w:t>
      </w:r>
      <w:r>
        <w:rPr>
          <w:lang w:eastAsia="zh-CN"/>
        </w:rPr>
        <w:t>name</w:t>
      </w:r>
      <w:r w:rsidR="00091BC3">
        <w:rPr>
          <w:lang w:eastAsia="zh-CN"/>
        </w:rPr>
        <w:t>”</w:t>
      </w:r>
      <w:r>
        <w:rPr>
          <w:lang w:eastAsia="zh-CN"/>
        </w:rPr>
        <w:t xml:space="preserve">: </w:t>
      </w:r>
      <w:r w:rsidR="00091BC3">
        <w:rPr>
          <w:lang w:eastAsia="zh-CN"/>
        </w:rPr>
        <w:t>“</w:t>
      </w:r>
      <w:r>
        <w:rPr>
          <w:lang w:eastAsia="zh-CN"/>
        </w:rPr>
        <w:t>WHU-RS19</w:t>
      </w:r>
      <w:r w:rsidR="00091BC3">
        <w:rPr>
          <w:lang w:eastAsia="zh-CN"/>
        </w:rPr>
        <w:t>”</w:t>
      </w:r>
      <w:r>
        <w:rPr>
          <w:lang w:eastAsia="zh-CN"/>
        </w:rPr>
        <w:t>,</w:t>
      </w:r>
    </w:p>
    <w:p w14:paraId="36E82B64" w14:textId="66FF783A" w:rsidR="00072483" w:rsidRDefault="00072483" w:rsidP="00072483">
      <w:pPr>
        <w:rPr>
          <w:lang w:eastAsia="zh-CN"/>
        </w:rPr>
      </w:pPr>
      <w:r>
        <w:rPr>
          <w:lang w:eastAsia="zh-CN"/>
        </w:rPr>
        <w:t xml:space="preserve">  </w:t>
      </w:r>
      <w:r w:rsidR="00091BC3">
        <w:rPr>
          <w:lang w:eastAsia="zh-CN"/>
        </w:rPr>
        <w:t>“</w:t>
      </w:r>
      <w:r>
        <w:rPr>
          <w:lang w:eastAsia="zh-CN"/>
        </w:rPr>
        <w:t>description</w:t>
      </w:r>
      <w:r w:rsidR="00091BC3">
        <w:rPr>
          <w:lang w:eastAsia="zh-CN"/>
        </w:rPr>
        <w:t>”</w:t>
      </w:r>
      <w:r>
        <w:rPr>
          <w:lang w:eastAsia="zh-CN"/>
        </w:rPr>
        <w:t xml:space="preserve">: </w:t>
      </w:r>
      <w:r w:rsidR="00091BC3">
        <w:rPr>
          <w:lang w:eastAsia="zh-CN"/>
        </w:rPr>
        <w:t>“</w:t>
      </w:r>
      <w:r>
        <w:rPr>
          <w:lang w:eastAsia="zh-CN"/>
        </w:rPr>
        <w:t>Wuhan University-Remote Sensing 19 Categories (WHU-RS19) has 19 classes of remote sensing images scenes obtained from Google Earth</w:t>
      </w:r>
      <w:r w:rsidR="00091BC3">
        <w:rPr>
          <w:lang w:eastAsia="zh-CN"/>
        </w:rPr>
        <w:t>”</w:t>
      </w:r>
      <w:r>
        <w:rPr>
          <w:lang w:eastAsia="zh-CN"/>
        </w:rPr>
        <w:t>,</w:t>
      </w:r>
    </w:p>
    <w:p w14:paraId="304A354B" w14:textId="051C7231" w:rsidR="00072483" w:rsidRDefault="00072483" w:rsidP="00072483">
      <w:pPr>
        <w:rPr>
          <w:lang w:eastAsia="zh-CN"/>
        </w:rPr>
      </w:pPr>
      <w:r>
        <w:rPr>
          <w:lang w:eastAsia="zh-CN"/>
        </w:rPr>
        <w:t xml:space="preserve">  </w:t>
      </w:r>
      <w:r w:rsidR="00091BC3">
        <w:rPr>
          <w:lang w:eastAsia="zh-CN"/>
        </w:rPr>
        <w:t>“</w:t>
      </w:r>
      <w:proofErr w:type="spellStart"/>
      <w:r>
        <w:rPr>
          <w:lang w:eastAsia="zh-CN"/>
        </w:rPr>
        <w:t>amountOfTrainingData</w:t>
      </w:r>
      <w:proofErr w:type="spellEnd"/>
      <w:r w:rsidR="00091BC3">
        <w:rPr>
          <w:lang w:eastAsia="zh-CN"/>
        </w:rPr>
        <w:t>”</w:t>
      </w:r>
      <w:r>
        <w:rPr>
          <w:lang w:eastAsia="zh-CN"/>
        </w:rPr>
        <w:t>: 1013,</w:t>
      </w:r>
    </w:p>
    <w:p w14:paraId="29EB45F4" w14:textId="7E4F2185" w:rsidR="00072483" w:rsidRDefault="00072483" w:rsidP="00072483">
      <w:pPr>
        <w:rPr>
          <w:lang w:eastAsia="zh-CN"/>
        </w:rPr>
      </w:pPr>
      <w:r>
        <w:rPr>
          <w:lang w:eastAsia="zh-CN"/>
        </w:rPr>
        <w:t xml:space="preserve">  </w:t>
      </w:r>
      <w:r w:rsidR="00091BC3">
        <w:rPr>
          <w:lang w:eastAsia="zh-CN"/>
        </w:rPr>
        <w:t>“</w:t>
      </w:r>
      <w:proofErr w:type="spellStart"/>
      <w:r>
        <w:rPr>
          <w:lang w:eastAsia="zh-CN"/>
        </w:rPr>
        <w:t>createdTime</w:t>
      </w:r>
      <w:proofErr w:type="spellEnd"/>
      <w:r w:rsidR="00091BC3">
        <w:rPr>
          <w:lang w:eastAsia="zh-CN"/>
        </w:rPr>
        <w:t>”</w:t>
      </w:r>
      <w:r>
        <w:rPr>
          <w:lang w:eastAsia="zh-CN"/>
        </w:rPr>
        <w:t xml:space="preserve">: </w:t>
      </w:r>
      <w:r w:rsidR="00091BC3">
        <w:rPr>
          <w:lang w:eastAsia="zh-CN"/>
        </w:rPr>
        <w:t>“</w:t>
      </w:r>
      <w:r>
        <w:rPr>
          <w:lang w:eastAsia="zh-CN"/>
        </w:rPr>
        <w:t>2010</w:t>
      </w:r>
      <w:r w:rsidR="00091BC3">
        <w:rPr>
          <w:lang w:eastAsia="zh-CN"/>
        </w:rPr>
        <w:t>”</w:t>
      </w:r>
      <w:r>
        <w:rPr>
          <w:lang w:eastAsia="zh-CN"/>
        </w:rPr>
        <w:t>,</w:t>
      </w:r>
    </w:p>
    <w:p w14:paraId="089552F7" w14:textId="5FDD29AA" w:rsidR="00072483" w:rsidRDefault="00072483" w:rsidP="00072483">
      <w:pPr>
        <w:rPr>
          <w:lang w:eastAsia="zh-CN"/>
        </w:rPr>
      </w:pPr>
      <w:r>
        <w:rPr>
          <w:lang w:eastAsia="zh-CN"/>
        </w:rPr>
        <w:t xml:space="preserve">  </w:t>
      </w:r>
      <w:r w:rsidR="00091BC3">
        <w:rPr>
          <w:lang w:eastAsia="zh-CN"/>
        </w:rPr>
        <w:t>“</w:t>
      </w:r>
      <w:r>
        <w:rPr>
          <w:lang w:eastAsia="zh-CN"/>
        </w:rPr>
        <w:t>providers</w:t>
      </w:r>
      <w:r w:rsidR="00091BC3">
        <w:rPr>
          <w:lang w:eastAsia="zh-CN"/>
        </w:rPr>
        <w:t>”</w:t>
      </w:r>
      <w:r>
        <w:rPr>
          <w:lang w:eastAsia="zh-CN"/>
        </w:rPr>
        <w:t>: [</w:t>
      </w:r>
      <w:r w:rsidR="00091BC3">
        <w:rPr>
          <w:lang w:eastAsia="zh-CN"/>
        </w:rPr>
        <w:t>“</w:t>
      </w:r>
      <w:r>
        <w:rPr>
          <w:lang w:eastAsia="zh-CN"/>
        </w:rPr>
        <w:t>Wuhan University</w:t>
      </w:r>
      <w:r w:rsidR="00091BC3">
        <w:rPr>
          <w:lang w:eastAsia="zh-CN"/>
        </w:rPr>
        <w:t>”</w:t>
      </w:r>
      <w:r>
        <w:rPr>
          <w:lang w:eastAsia="zh-CN"/>
        </w:rPr>
        <w:t>],</w:t>
      </w:r>
    </w:p>
    <w:p w14:paraId="069BB9D3" w14:textId="40A08BA1" w:rsidR="00072483" w:rsidRDefault="00072483" w:rsidP="00072483">
      <w:pPr>
        <w:rPr>
          <w:lang w:eastAsia="zh-CN"/>
        </w:rPr>
      </w:pPr>
      <w:r>
        <w:rPr>
          <w:lang w:eastAsia="zh-CN"/>
        </w:rPr>
        <w:t xml:space="preserve">  </w:t>
      </w:r>
      <w:r w:rsidR="00091BC3">
        <w:rPr>
          <w:lang w:eastAsia="zh-CN"/>
        </w:rPr>
        <w:t>“</w:t>
      </w:r>
      <w:r>
        <w:rPr>
          <w:lang w:eastAsia="zh-CN"/>
        </w:rPr>
        <w:t>keyword</w:t>
      </w:r>
      <w:r w:rsidR="00091BC3">
        <w:rPr>
          <w:lang w:eastAsia="zh-CN"/>
        </w:rPr>
        <w:t>”</w:t>
      </w:r>
      <w:r>
        <w:rPr>
          <w:lang w:eastAsia="zh-CN"/>
        </w:rPr>
        <w:t>: [</w:t>
      </w:r>
      <w:r w:rsidR="00091BC3">
        <w:rPr>
          <w:lang w:eastAsia="zh-CN"/>
        </w:rPr>
        <w:t>“</w:t>
      </w:r>
      <w:r>
        <w:rPr>
          <w:lang w:eastAsia="zh-CN"/>
        </w:rPr>
        <w:t>Remote Sensing</w:t>
      </w:r>
      <w:r w:rsidR="00091BC3">
        <w:rPr>
          <w:lang w:eastAsia="zh-CN"/>
        </w:rPr>
        <w:t>”</w:t>
      </w:r>
      <w:r>
        <w:rPr>
          <w:lang w:eastAsia="zh-CN"/>
        </w:rPr>
        <w:t>,</w:t>
      </w:r>
      <w:r w:rsidR="00C77C3C">
        <w:rPr>
          <w:lang w:eastAsia="zh-CN"/>
        </w:rPr>
        <w:t xml:space="preserve"> </w:t>
      </w:r>
      <w:r w:rsidR="00091BC3">
        <w:rPr>
          <w:lang w:eastAsia="zh-CN"/>
        </w:rPr>
        <w:t>“</w:t>
      </w:r>
      <w:r>
        <w:rPr>
          <w:lang w:eastAsia="zh-CN"/>
        </w:rPr>
        <w:t>Scene Classification</w:t>
      </w:r>
      <w:r w:rsidR="00091BC3">
        <w:rPr>
          <w:lang w:eastAsia="zh-CN"/>
        </w:rPr>
        <w:t>”</w:t>
      </w:r>
      <w:r>
        <w:rPr>
          <w:lang w:eastAsia="zh-CN"/>
        </w:rPr>
        <w:t>],</w:t>
      </w:r>
    </w:p>
    <w:p w14:paraId="7C612806" w14:textId="00680E8F" w:rsidR="00E120E2" w:rsidRDefault="00072483" w:rsidP="003D6DF8">
      <w:pPr>
        <w:rPr>
          <w:lang w:eastAsia="zh-CN"/>
        </w:rPr>
      </w:pPr>
      <w:r>
        <w:rPr>
          <w:lang w:eastAsia="zh-CN"/>
        </w:rPr>
        <w:t xml:space="preserve">  </w:t>
      </w:r>
      <w:r w:rsidR="00091BC3">
        <w:rPr>
          <w:lang w:eastAsia="zh-CN"/>
        </w:rPr>
        <w:t>“</w:t>
      </w:r>
      <w:proofErr w:type="spellStart"/>
      <w:r>
        <w:rPr>
          <w:lang w:eastAsia="zh-CN"/>
        </w:rPr>
        <w:t>numberOfClasses</w:t>
      </w:r>
      <w:proofErr w:type="spellEnd"/>
      <w:r w:rsidR="00091BC3">
        <w:rPr>
          <w:lang w:eastAsia="zh-CN"/>
        </w:rPr>
        <w:t>”</w:t>
      </w:r>
      <w:r>
        <w:rPr>
          <w:lang w:eastAsia="zh-CN"/>
        </w:rPr>
        <w:t>: 19,</w:t>
      </w:r>
    </w:p>
    <w:p w14:paraId="7B6C6171" w14:textId="0FB39E4C" w:rsidR="00761ED8" w:rsidRDefault="00072483" w:rsidP="00072483">
      <w:pPr>
        <w:rPr>
          <w:lang w:eastAsia="zh-CN"/>
        </w:rPr>
      </w:pPr>
      <w:r>
        <w:rPr>
          <w:lang w:eastAsia="zh-CN"/>
        </w:rPr>
        <w:t xml:space="preserve">  </w:t>
      </w:r>
      <w:r w:rsidR="00091BC3">
        <w:rPr>
          <w:lang w:eastAsia="zh-CN"/>
        </w:rPr>
        <w:t>“</w:t>
      </w:r>
      <w:r>
        <w:rPr>
          <w:lang w:eastAsia="zh-CN"/>
        </w:rPr>
        <w:t>data</w:t>
      </w:r>
      <w:r w:rsidR="00091BC3">
        <w:rPr>
          <w:lang w:eastAsia="zh-CN"/>
        </w:rPr>
        <w:t>”</w:t>
      </w:r>
      <w:r>
        <w:rPr>
          <w:lang w:eastAsia="zh-CN"/>
        </w:rPr>
        <w:t>: [</w:t>
      </w:r>
      <w:r w:rsidR="003D6DF8">
        <w:rPr>
          <w:lang w:eastAsia="zh-CN"/>
        </w:rPr>
        <w:t>..</w:t>
      </w:r>
      <w:r>
        <w:rPr>
          <w:lang w:eastAsia="zh-CN"/>
        </w:rPr>
        <w:t>]</w:t>
      </w:r>
    </w:p>
    <w:p w14:paraId="452E53A2" w14:textId="4452A80B"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68"/>
        <w:gridCol w:w="7188"/>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743E1798"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5BD964F9"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jc w:val="center"/>
      </w:pPr>
      <w:bookmarkStart w:id="287" w:name="_Ref112339732"/>
      <w:r>
        <w:t xml:space="preserve">Table </w:t>
      </w:r>
      <w:fldSimple w:instr=" SEQ Table \* ARABIC ">
        <w:r w:rsidR="000D67EA">
          <w:rPr>
            <w:noProof/>
          </w:rPr>
          <w:t>3</w:t>
        </w:r>
      </w:fldSimple>
      <w:bookmarkEnd w:id="287"/>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2461"/>
        <w:gridCol w:w="2128"/>
        <w:gridCol w:w="2123"/>
        <w:gridCol w:w="2144"/>
      </w:tblGrid>
      <w:tr w:rsidR="00A3291F" w14:paraId="45ABFFB7" w14:textId="77777777" w:rsidTr="003A289F">
        <w:tc>
          <w:tcPr>
            <w:tcW w:w="2461" w:type="dxa"/>
            <w:vAlign w:val="center"/>
          </w:tcPr>
          <w:p w14:paraId="4803B7B8" w14:textId="77777777" w:rsidR="00A3291F" w:rsidRPr="009A6478" w:rsidRDefault="00A3291F" w:rsidP="003A289F">
            <w:pPr>
              <w:jc w:val="center"/>
              <w:rPr>
                <w:b/>
                <w:bCs/>
              </w:rPr>
            </w:pPr>
            <w:r w:rsidRPr="009A6478">
              <w:rPr>
                <w:b/>
                <w:bCs/>
              </w:rPr>
              <w:t>JSON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6CE0F021" w:rsidR="00A3291F" w:rsidRDefault="00A3291F" w:rsidP="00A3291F">
            <w:proofErr w:type="spellStart"/>
            <w:r>
              <w:rPr>
                <w:rFonts w:hint="eastAsia"/>
                <w:lang w:eastAsia="zh-CN"/>
              </w:rPr>
              <w:t>N</w:t>
            </w:r>
            <w:ins w:id="288" w:author="Ruixiang Liu" w:date="2023-06-30T10:20:00Z">
              <w:r w:rsidR="009743BA">
                <w:rPr>
                  <w:lang w:eastAsia="zh-CN"/>
                </w:rPr>
                <w:t>am</w:t>
              </w:r>
            </w:ins>
            <w:del w:id="289" w:author="Ruixiang Liu" w:date="2023-06-30T10:20:00Z">
              <w:r w:rsidDel="009743BA">
                <w:rPr>
                  <w:rFonts w:hint="eastAsia"/>
                  <w:lang w:eastAsia="zh-CN"/>
                </w:rPr>
                <w:delText>ma</w:delText>
              </w:r>
            </w:del>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lastRenderedPageBreak/>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4F1508E4" w:rsidR="00283849" w:rsidRDefault="00791E9C" w:rsidP="00072483">
      <w:pPr>
        <w:rPr>
          <w:lang w:eastAsia="zh-CN"/>
        </w:rPr>
      </w:pPr>
      <w:r>
        <w:rPr>
          <w:lang w:eastAsia="zh-CN"/>
        </w:rPr>
        <w:t xml:space="preserve">   </w:t>
      </w:r>
      <w:r w:rsidR="00091BC3">
        <w:rPr>
          <w:lang w:eastAsia="zh-CN"/>
        </w:rPr>
        <w:t>“</w:t>
      </w:r>
      <w:proofErr w:type="spellStart"/>
      <w:r w:rsidR="00283849">
        <w:rPr>
          <w:lang w:eastAsia="zh-CN"/>
        </w:rPr>
        <w:t>doi</w:t>
      </w:r>
      <w:proofErr w:type="spellEnd"/>
      <w:r w:rsidR="00091BC3">
        <w:rPr>
          <w:lang w:eastAsia="zh-CN"/>
        </w:rPr>
        <w:t>”</w:t>
      </w:r>
      <w:r w:rsidR="00283849">
        <w:rPr>
          <w:lang w:eastAsia="zh-CN"/>
        </w:rPr>
        <w:t xml:space="preserve">: </w:t>
      </w:r>
      <w:r w:rsidR="00091BC3">
        <w:rPr>
          <w:lang w:eastAsia="zh-CN"/>
        </w:rPr>
        <w:t>“</w:t>
      </w:r>
      <w:r w:rsidR="00283849">
        <w:rPr>
          <w:lang w:eastAsia="zh-CN"/>
        </w:rPr>
        <w:t>10.1109/TGRS.2019.2917161</w:t>
      </w:r>
      <w:r w:rsidR="00091BC3">
        <w:rPr>
          <w:lang w:eastAsia="zh-CN"/>
        </w:rPr>
        <w:t>”</w:t>
      </w:r>
      <w:r w:rsidR="00283849">
        <w:rPr>
          <w:lang w:eastAsia="zh-CN"/>
        </w:rPr>
        <w:t>,</w:t>
      </w:r>
    </w:p>
    <w:p w14:paraId="63CD38A9" w14:textId="2FA4826B" w:rsidR="00283849" w:rsidRDefault="00791E9C" w:rsidP="00072483">
      <w:pPr>
        <w:rPr>
          <w:lang w:eastAsia="zh-CN"/>
        </w:rPr>
      </w:pPr>
      <w:r>
        <w:rPr>
          <w:lang w:eastAsia="zh-CN"/>
        </w:rPr>
        <w:t xml:space="preserve">   </w:t>
      </w:r>
      <w:r w:rsidR="00091BC3">
        <w:rPr>
          <w:lang w:eastAsia="zh-CN"/>
        </w:rPr>
        <w:t>“</w:t>
      </w:r>
      <w:r w:rsidR="00283849">
        <w:rPr>
          <w:lang w:eastAsia="zh-CN"/>
        </w:rPr>
        <w:t>algorithm</w:t>
      </w:r>
      <w:r w:rsidR="00091BC3">
        <w:rPr>
          <w:lang w:eastAsia="zh-CN"/>
        </w:rPr>
        <w:t>”</w:t>
      </w:r>
      <w:r w:rsidR="00283849">
        <w:rPr>
          <w:lang w:eastAsia="zh-CN"/>
        </w:rPr>
        <w:t xml:space="preserve">: </w:t>
      </w:r>
      <w:r w:rsidR="00091BC3">
        <w:rPr>
          <w:lang w:eastAsia="zh-CN"/>
        </w:rPr>
        <w:t>“</w:t>
      </w:r>
      <w:r w:rsidR="00283849">
        <w:rPr>
          <w:lang w:eastAsia="zh-CN"/>
        </w:rPr>
        <w:t>FACNN</w:t>
      </w:r>
      <w:r w:rsidR="00091BC3">
        <w:rPr>
          <w:lang w:eastAsia="zh-CN"/>
        </w:rPr>
        <w:t>”</w:t>
      </w:r>
      <w:r w:rsidR="00283849">
        <w:rPr>
          <w:lang w:eastAsia="zh-CN"/>
        </w:rPr>
        <w:t>,</w:t>
      </w:r>
    </w:p>
    <w:p w14:paraId="6D2731D7" w14:textId="1625E4DF" w:rsidR="00283849" w:rsidRPr="00283849" w:rsidRDefault="00791E9C" w:rsidP="00072483">
      <w:pPr>
        <w:rPr>
          <w:lang w:eastAsia="zh-CN"/>
        </w:rPr>
      </w:pPr>
      <w:r>
        <w:rPr>
          <w:lang w:eastAsia="zh-CN"/>
        </w:rPr>
        <w:t xml:space="preserve">   </w:t>
      </w:r>
      <w:r w:rsidR="00091BC3">
        <w:rPr>
          <w:lang w:eastAsia="zh-CN"/>
        </w:rPr>
        <w:t>“</w:t>
      </w:r>
      <w:r w:rsidR="00283849">
        <w:rPr>
          <w:lang w:eastAsia="zh-CN"/>
        </w:rPr>
        <w:t>metrics</w:t>
      </w:r>
      <w:r w:rsidR="00091BC3">
        <w:rPr>
          <w:lang w:eastAsia="zh-CN"/>
        </w:rPr>
        <w:t>”</w:t>
      </w:r>
      <w:r w:rsidR="00283849">
        <w:rPr>
          <w:lang w:eastAsia="zh-CN"/>
        </w:rPr>
        <w:t>: [{</w:t>
      </w:r>
      <w:r w:rsidR="00091BC3">
        <w:rPr>
          <w:lang w:eastAsia="zh-CN"/>
        </w:rPr>
        <w:t>“</w:t>
      </w:r>
      <w:r w:rsidR="00283849">
        <w:rPr>
          <w:lang w:eastAsia="zh-CN"/>
        </w:rPr>
        <w:t>key</w:t>
      </w:r>
      <w:r w:rsidR="00091BC3">
        <w:rPr>
          <w:lang w:eastAsia="zh-CN"/>
        </w:rPr>
        <w:t>”</w:t>
      </w:r>
      <w:r w:rsidR="00283849">
        <w:rPr>
          <w:lang w:eastAsia="zh-CN"/>
        </w:rPr>
        <w:t xml:space="preserve">: </w:t>
      </w:r>
      <w:r w:rsidR="00091BC3">
        <w:rPr>
          <w:lang w:eastAsia="zh-CN"/>
        </w:rPr>
        <w:t>“</w:t>
      </w:r>
      <w:r w:rsidR="00283849">
        <w:rPr>
          <w:lang w:eastAsia="zh-CN"/>
        </w:rPr>
        <w:t>Overall Accuracy</w:t>
      </w:r>
      <w:r w:rsidR="00091BC3">
        <w:rPr>
          <w:lang w:eastAsia="zh-CN"/>
        </w:rPr>
        <w:t>”</w:t>
      </w:r>
      <w:r w:rsidR="00283849">
        <w:rPr>
          <w:lang w:eastAsia="zh-CN"/>
        </w:rPr>
        <w:t xml:space="preserve">, </w:t>
      </w:r>
      <w:r w:rsidR="00091BC3">
        <w:rPr>
          <w:lang w:eastAsia="zh-CN"/>
        </w:rPr>
        <w:t>“</w:t>
      </w:r>
      <w:r w:rsidR="00283849">
        <w:rPr>
          <w:lang w:eastAsia="zh-CN"/>
        </w:rPr>
        <w:t>value</w:t>
      </w:r>
      <w:r w:rsidR="00091BC3">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3F15B7E3"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w:t>
            </w:r>
            <w:proofErr w:type="spellEnd"/>
            <w:r w:rsidR="00296BF1">
              <w:rPr>
                <w:lang w:eastAsia="zh-CN"/>
              </w:rPr>
              <w:t>-</w:t>
            </w:r>
            <w:r w:rsidR="00035332">
              <w:rPr>
                <w:lang w:eastAsia="zh-CN"/>
              </w:rPr>
              <w:t>training</w:t>
            </w:r>
            <w:r w:rsidR="00296BF1">
              <w:rPr>
                <w:lang w:eastAsia="zh-CN"/>
              </w:rPr>
              <w:t>-</w:t>
            </w:r>
            <w:r w:rsidR="00035332">
              <w:rPr>
                <w:lang w:eastAsia="zh-CN"/>
              </w:rPr>
              <w:t>dataset</w:t>
            </w:r>
          </w:p>
          <w:p w14:paraId="65FD7204" w14:textId="4F1A7493"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jc w:val="center"/>
      </w:pPr>
      <w:bookmarkStart w:id="290" w:name="_Ref112337512"/>
      <w:r>
        <w:t xml:space="preserve">Table </w:t>
      </w:r>
      <w:fldSimple w:instr=" SEQ Table \* ARABIC ">
        <w:r w:rsidR="000D67EA">
          <w:rPr>
            <w:noProof/>
          </w:rPr>
          <w:t>4</w:t>
        </w:r>
      </w:fldSimple>
      <w:bookmarkEnd w:id="290"/>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Change w:id="291" w:author="Ruixiang Liu" w:date="2023-06-30T10:23:00Z">
          <w:tblPr>
            <w:tblStyle w:val="af1"/>
            <w:tblW w:w="0" w:type="auto"/>
            <w:tblLook w:val="04A0" w:firstRow="1" w:lastRow="0" w:firstColumn="1" w:lastColumn="0" w:noHBand="0" w:noVBand="1"/>
          </w:tblPr>
        </w:tblPrChange>
      </w:tblPr>
      <w:tblGrid>
        <w:gridCol w:w="2247"/>
        <w:gridCol w:w="1961"/>
        <w:gridCol w:w="2669"/>
        <w:gridCol w:w="1979"/>
        <w:tblGridChange w:id="292">
          <w:tblGrid>
            <w:gridCol w:w="2247"/>
            <w:gridCol w:w="1961"/>
            <w:gridCol w:w="2669"/>
            <w:gridCol w:w="1979"/>
          </w:tblGrid>
        </w:tblGridChange>
      </w:tblGrid>
      <w:tr w:rsidR="00667BD9" w14:paraId="74EC38DF" w14:textId="77777777" w:rsidTr="00233051">
        <w:tc>
          <w:tcPr>
            <w:tcW w:w="2247" w:type="dxa"/>
            <w:vAlign w:val="center"/>
            <w:tcPrChange w:id="293" w:author="Ruixiang Liu" w:date="2023-06-30T10:23:00Z">
              <w:tcPr>
                <w:tcW w:w="2461" w:type="dxa"/>
                <w:vAlign w:val="center"/>
              </w:tcPr>
            </w:tcPrChange>
          </w:tcPr>
          <w:p w14:paraId="59E35273" w14:textId="77777777" w:rsidR="00667BD9" w:rsidRPr="009A6478" w:rsidRDefault="00667BD9" w:rsidP="003A289F">
            <w:pPr>
              <w:jc w:val="center"/>
              <w:rPr>
                <w:b/>
                <w:bCs/>
              </w:rPr>
            </w:pPr>
            <w:r w:rsidRPr="009A6478">
              <w:rPr>
                <w:b/>
                <w:bCs/>
              </w:rPr>
              <w:t>JSON Property</w:t>
            </w:r>
          </w:p>
        </w:tc>
        <w:tc>
          <w:tcPr>
            <w:tcW w:w="1961" w:type="dxa"/>
            <w:vAlign w:val="center"/>
            <w:tcPrChange w:id="294" w:author="Ruixiang Liu" w:date="2023-06-30T10:23:00Z">
              <w:tcPr>
                <w:tcW w:w="2128" w:type="dxa"/>
                <w:vAlign w:val="center"/>
              </w:tcPr>
            </w:tcPrChange>
          </w:tcPr>
          <w:p w14:paraId="00DEECCF" w14:textId="77777777" w:rsidR="00667BD9" w:rsidRPr="009A6478" w:rsidRDefault="00667BD9" w:rsidP="003A289F">
            <w:pPr>
              <w:jc w:val="center"/>
              <w:rPr>
                <w:b/>
                <w:bCs/>
              </w:rPr>
            </w:pPr>
            <w:r w:rsidRPr="009A6478">
              <w:rPr>
                <w:b/>
                <w:bCs/>
              </w:rPr>
              <w:t>Definition</w:t>
            </w:r>
          </w:p>
        </w:tc>
        <w:tc>
          <w:tcPr>
            <w:tcW w:w="2669" w:type="dxa"/>
            <w:vAlign w:val="center"/>
            <w:tcPrChange w:id="295" w:author="Ruixiang Liu" w:date="2023-06-30T10:23:00Z">
              <w:tcPr>
                <w:tcW w:w="2123" w:type="dxa"/>
                <w:vAlign w:val="center"/>
              </w:tcPr>
            </w:tcPrChange>
          </w:tcPr>
          <w:p w14:paraId="032F6B50" w14:textId="77777777" w:rsidR="00667BD9" w:rsidRPr="009A6478" w:rsidRDefault="00667BD9" w:rsidP="003A289F">
            <w:pPr>
              <w:jc w:val="center"/>
              <w:rPr>
                <w:b/>
                <w:bCs/>
              </w:rPr>
            </w:pPr>
            <w:r w:rsidRPr="009A6478">
              <w:rPr>
                <w:b/>
                <w:bCs/>
              </w:rPr>
              <w:t>Data type and values</w:t>
            </w:r>
          </w:p>
        </w:tc>
        <w:tc>
          <w:tcPr>
            <w:tcW w:w="1979" w:type="dxa"/>
            <w:vAlign w:val="center"/>
            <w:tcPrChange w:id="296" w:author="Ruixiang Liu" w:date="2023-06-30T10:23:00Z">
              <w:tcPr>
                <w:tcW w:w="2144" w:type="dxa"/>
                <w:vAlign w:val="center"/>
              </w:tcPr>
            </w:tcPrChange>
          </w:tcPr>
          <w:p w14:paraId="4D3492B0" w14:textId="77777777" w:rsidR="00667BD9" w:rsidRPr="009A6478" w:rsidRDefault="00667BD9" w:rsidP="003A289F">
            <w:pPr>
              <w:jc w:val="center"/>
              <w:rPr>
                <w:b/>
                <w:bCs/>
              </w:rPr>
            </w:pPr>
            <w:r>
              <w:rPr>
                <w:b/>
                <w:bCs/>
              </w:rPr>
              <w:t>Obligation</w:t>
            </w:r>
          </w:p>
        </w:tc>
      </w:tr>
      <w:tr w:rsidR="0039377A" w14:paraId="206DF6C1" w14:textId="77777777" w:rsidTr="00233051">
        <w:tc>
          <w:tcPr>
            <w:tcW w:w="2247" w:type="dxa"/>
            <w:vAlign w:val="center"/>
            <w:tcPrChange w:id="297" w:author="Ruixiang Liu" w:date="2023-06-30T10:23:00Z">
              <w:tcPr>
                <w:tcW w:w="2461" w:type="dxa"/>
                <w:vAlign w:val="center"/>
              </w:tcPr>
            </w:tcPrChange>
          </w:tcPr>
          <w:p w14:paraId="254EA6D1" w14:textId="2BF3D370" w:rsidR="0039377A" w:rsidRDefault="0039377A" w:rsidP="0039377A">
            <w:pPr>
              <w:rPr>
                <w:lang w:eastAsia="zh-CN"/>
              </w:rPr>
            </w:pPr>
            <w:r>
              <w:rPr>
                <w:rFonts w:hint="eastAsia"/>
                <w:lang w:eastAsia="zh-CN"/>
              </w:rPr>
              <w:t>t</w:t>
            </w:r>
            <w:r>
              <w:rPr>
                <w:lang w:eastAsia="zh-CN"/>
              </w:rPr>
              <w:t>ype</w:t>
            </w:r>
          </w:p>
        </w:tc>
        <w:tc>
          <w:tcPr>
            <w:tcW w:w="1961" w:type="dxa"/>
            <w:vAlign w:val="center"/>
            <w:tcPrChange w:id="298" w:author="Ruixiang Liu" w:date="2023-06-30T10:23:00Z">
              <w:tcPr>
                <w:tcW w:w="2128" w:type="dxa"/>
                <w:vAlign w:val="center"/>
              </w:tcPr>
            </w:tcPrChange>
          </w:tcPr>
          <w:p w14:paraId="556277AA" w14:textId="44032EA1" w:rsidR="0039377A" w:rsidRDefault="0039377A" w:rsidP="0039377A">
            <w:pPr>
              <w:rPr>
                <w:lang w:eastAsia="zh-CN"/>
              </w:rPr>
            </w:pPr>
            <w:r>
              <w:rPr>
                <w:lang w:eastAsia="zh-CN"/>
              </w:rPr>
              <w:t>Type of the training dataset.</w:t>
            </w:r>
          </w:p>
        </w:tc>
        <w:tc>
          <w:tcPr>
            <w:tcW w:w="2669" w:type="dxa"/>
            <w:vAlign w:val="center"/>
            <w:tcPrChange w:id="299" w:author="Ruixiang Liu" w:date="2023-06-30T10:23:00Z">
              <w:tcPr>
                <w:tcW w:w="2123" w:type="dxa"/>
                <w:vAlign w:val="center"/>
              </w:tcPr>
            </w:tcPrChange>
          </w:tcPr>
          <w:p w14:paraId="3D95A97F" w14:textId="4244F57D" w:rsidR="0039377A" w:rsidRDefault="00091BC3" w:rsidP="0039377A">
            <w:pPr>
              <w:rPr>
                <w:lang w:eastAsia="zh-CN"/>
              </w:rPr>
            </w:pPr>
            <w:r>
              <w:rPr>
                <w:lang w:eastAsia="zh-CN"/>
              </w:rPr>
              <w:t>“</w:t>
            </w:r>
            <w:proofErr w:type="spellStart"/>
            <w:ins w:id="300" w:author="Ruixiang Liu" w:date="2023-06-30T10:22:00Z">
              <w:r w:rsidR="00233051">
                <w:rPr>
                  <w:lang w:eastAsia="zh-CN"/>
                </w:rPr>
                <w:t>AI_</w:t>
              </w:r>
            </w:ins>
            <w:r w:rsidR="00E84F6F">
              <w:rPr>
                <w:lang w:eastAsia="zh-CN"/>
              </w:rPr>
              <w:t>EO</w:t>
            </w:r>
            <w:r w:rsidR="0039377A">
              <w:rPr>
                <w:lang w:eastAsia="zh-CN"/>
              </w:rPr>
              <w:t>TrainingDataset</w:t>
            </w:r>
            <w:proofErr w:type="spellEnd"/>
            <w:r>
              <w:rPr>
                <w:lang w:eastAsia="zh-CN"/>
              </w:rPr>
              <w:t>”</w:t>
            </w:r>
          </w:p>
        </w:tc>
        <w:tc>
          <w:tcPr>
            <w:tcW w:w="1979" w:type="dxa"/>
            <w:tcPrChange w:id="301" w:author="Ruixiang Liu" w:date="2023-06-30T10:23:00Z">
              <w:tcPr>
                <w:tcW w:w="2144" w:type="dxa"/>
              </w:tcPr>
            </w:tcPrChange>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233051">
        <w:tc>
          <w:tcPr>
            <w:tcW w:w="2247" w:type="dxa"/>
            <w:vAlign w:val="center"/>
            <w:tcPrChange w:id="302" w:author="Ruixiang Liu" w:date="2023-06-30T10:23:00Z">
              <w:tcPr>
                <w:tcW w:w="2461" w:type="dxa"/>
                <w:vAlign w:val="center"/>
              </w:tcPr>
            </w:tcPrChange>
          </w:tcPr>
          <w:p w14:paraId="35A00562" w14:textId="095D93F6" w:rsidR="00E5246D" w:rsidRDefault="00E5246D" w:rsidP="00E5246D">
            <w:pPr>
              <w:rPr>
                <w:lang w:eastAsia="zh-CN"/>
              </w:rPr>
            </w:pPr>
            <w:r>
              <w:rPr>
                <w:lang w:eastAsia="zh-CN"/>
              </w:rPr>
              <w:t>extent</w:t>
            </w:r>
          </w:p>
        </w:tc>
        <w:tc>
          <w:tcPr>
            <w:tcW w:w="1961" w:type="dxa"/>
            <w:vAlign w:val="center"/>
            <w:tcPrChange w:id="303" w:author="Ruixiang Liu" w:date="2023-06-30T10:23:00Z">
              <w:tcPr>
                <w:tcW w:w="2128" w:type="dxa"/>
                <w:vAlign w:val="center"/>
              </w:tcPr>
            </w:tcPrChange>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Change w:id="304" w:author="Ruixiang Liu" w:date="2023-06-30T10:23:00Z">
              <w:tcPr>
                <w:tcW w:w="2123" w:type="dxa"/>
                <w:vAlign w:val="center"/>
              </w:tcPr>
            </w:tcPrChange>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79" w:type="dxa"/>
            <w:tcPrChange w:id="305" w:author="Ruixiang Liu" w:date="2023-06-30T10:23:00Z">
              <w:tcPr>
                <w:tcW w:w="2144" w:type="dxa"/>
              </w:tcPr>
            </w:tcPrChange>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rsidDel="00233051" w14:paraId="15BC0701" w14:textId="74BB8BA1" w:rsidTr="00233051">
        <w:trPr>
          <w:del w:id="306" w:author="Ruixiang Liu" w:date="2023-06-30T10:23:00Z"/>
        </w:trPr>
        <w:tc>
          <w:tcPr>
            <w:tcW w:w="2247" w:type="dxa"/>
            <w:vAlign w:val="center"/>
            <w:tcPrChange w:id="307" w:author="Ruixiang Liu" w:date="2023-06-30T10:23:00Z">
              <w:tcPr>
                <w:tcW w:w="2461" w:type="dxa"/>
                <w:vAlign w:val="center"/>
              </w:tcPr>
            </w:tcPrChange>
          </w:tcPr>
          <w:p w14:paraId="1DE1E313" w14:textId="621A7944" w:rsidR="00CC30B0" w:rsidDel="00233051" w:rsidRDefault="00CC30B0" w:rsidP="00CC30B0">
            <w:pPr>
              <w:rPr>
                <w:del w:id="308" w:author="Ruixiang Liu" w:date="2023-06-30T10:23:00Z"/>
                <w:lang w:eastAsia="zh-CN"/>
              </w:rPr>
            </w:pPr>
            <w:del w:id="309" w:author="Ruixiang Liu" w:date="2023-06-30T10:23:00Z">
              <w:r w:rsidDel="00233051">
                <w:rPr>
                  <w:rFonts w:hint="eastAsia"/>
                  <w:lang w:eastAsia="zh-CN"/>
                </w:rPr>
                <w:delText>d</w:delText>
              </w:r>
              <w:r w:rsidDel="00233051">
                <w:rPr>
                  <w:lang w:eastAsia="zh-CN"/>
                </w:rPr>
                <w:delText>ataSources</w:delText>
              </w:r>
            </w:del>
          </w:p>
        </w:tc>
        <w:tc>
          <w:tcPr>
            <w:tcW w:w="1961" w:type="dxa"/>
            <w:vAlign w:val="center"/>
            <w:tcPrChange w:id="310" w:author="Ruixiang Liu" w:date="2023-06-30T10:23:00Z">
              <w:tcPr>
                <w:tcW w:w="2128" w:type="dxa"/>
                <w:vAlign w:val="center"/>
              </w:tcPr>
            </w:tcPrChange>
          </w:tcPr>
          <w:p w14:paraId="7DD10459" w14:textId="290F307C" w:rsidR="00CC30B0" w:rsidDel="00233051" w:rsidRDefault="00CC30B0" w:rsidP="00CC30B0">
            <w:pPr>
              <w:rPr>
                <w:del w:id="311" w:author="Ruixiang Liu" w:date="2023-06-30T10:23:00Z"/>
              </w:rPr>
            </w:pPr>
            <w:del w:id="312" w:author="Ruixiang Liu" w:date="2023-06-30T10:23:00Z">
              <w:r w:rsidDel="00233051">
                <w:rPr>
                  <w:rFonts w:hint="eastAsia"/>
                  <w:lang w:eastAsia="zh-CN"/>
                </w:rPr>
                <w:delText>Data sources description of the EO training data</w:delText>
              </w:r>
              <w:r w:rsidDel="00233051">
                <w:rPr>
                  <w:lang w:eastAsia="zh-CN"/>
                </w:rPr>
                <w:delText>set.</w:delText>
              </w:r>
            </w:del>
          </w:p>
        </w:tc>
        <w:tc>
          <w:tcPr>
            <w:tcW w:w="2669" w:type="dxa"/>
            <w:vAlign w:val="center"/>
            <w:tcPrChange w:id="313" w:author="Ruixiang Liu" w:date="2023-06-30T10:23:00Z">
              <w:tcPr>
                <w:tcW w:w="2123" w:type="dxa"/>
                <w:vAlign w:val="center"/>
              </w:tcPr>
            </w:tcPrChange>
          </w:tcPr>
          <w:p w14:paraId="56A0D03A" w14:textId="4B15F2CA" w:rsidR="00CC30B0" w:rsidDel="00233051" w:rsidRDefault="00CC30B0" w:rsidP="00CC30B0">
            <w:pPr>
              <w:rPr>
                <w:del w:id="314" w:author="Ruixiang Liu" w:date="2023-06-30T10:23:00Z"/>
              </w:rPr>
            </w:pPr>
            <w:del w:id="315" w:author="Ruixiang Liu" w:date="2023-06-30T10:23:00Z">
              <w:r w:rsidDel="00233051">
                <w:rPr>
                  <w:rFonts w:hint="eastAsia"/>
                  <w:lang w:eastAsia="zh-CN"/>
                </w:rPr>
                <w:delText>A</w:delText>
              </w:r>
              <w:r w:rsidR="008C699E" w:rsidDel="00233051">
                <w:rPr>
                  <w:lang w:eastAsia="zh-CN"/>
                </w:rPr>
                <w:delText xml:space="preserve">I_EODataSource </w:delText>
              </w:r>
              <w:r w:rsidDel="00233051">
                <w:rPr>
                  <w:lang w:eastAsia="zh-CN"/>
                </w:rPr>
                <w:delText>[1..*]</w:delText>
              </w:r>
            </w:del>
          </w:p>
        </w:tc>
        <w:tc>
          <w:tcPr>
            <w:tcW w:w="1979" w:type="dxa"/>
            <w:tcPrChange w:id="316" w:author="Ruixiang Liu" w:date="2023-06-30T10:23:00Z">
              <w:tcPr>
                <w:tcW w:w="2144" w:type="dxa"/>
              </w:tcPr>
            </w:tcPrChange>
          </w:tcPr>
          <w:p w14:paraId="726131AF" w14:textId="0F8176E9" w:rsidR="00CC30B0" w:rsidDel="00233051" w:rsidRDefault="00CC30B0" w:rsidP="00CC30B0">
            <w:pPr>
              <w:rPr>
                <w:del w:id="317" w:author="Ruixiang Liu" w:date="2023-06-30T10:23:00Z"/>
              </w:rPr>
            </w:pPr>
            <w:del w:id="318" w:author="Ruixiang Liu" w:date="2023-06-30T10:23:00Z">
              <w:r w:rsidDel="00233051">
                <w:rPr>
                  <w:rFonts w:hint="eastAsia"/>
                  <w:lang w:eastAsia="zh-CN"/>
                </w:rPr>
                <w:delText>M</w:delText>
              </w:r>
              <w:r w:rsidDel="00233051">
                <w:rPr>
                  <w:lang w:eastAsia="zh-CN"/>
                </w:rPr>
                <w:delText>andatory</w:delText>
              </w:r>
            </w:del>
          </w:p>
        </w:tc>
      </w:tr>
      <w:tr w:rsidR="00E84F6F" w14:paraId="1A21B6A4" w14:textId="77777777" w:rsidTr="00233051">
        <w:tc>
          <w:tcPr>
            <w:tcW w:w="2247" w:type="dxa"/>
            <w:vAlign w:val="center"/>
            <w:tcPrChange w:id="319" w:author="Ruixiang Liu" w:date="2023-06-30T10:23:00Z">
              <w:tcPr>
                <w:tcW w:w="2461" w:type="dxa"/>
                <w:vAlign w:val="center"/>
              </w:tcPr>
            </w:tcPrChange>
          </w:tcPr>
          <w:p w14:paraId="696571B9" w14:textId="3964F000" w:rsidR="00CC30B0" w:rsidRDefault="00CC30B0" w:rsidP="00CC30B0">
            <w:pPr>
              <w:rPr>
                <w:lang w:eastAsia="zh-CN"/>
              </w:rPr>
            </w:pPr>
            <w:r>
              <w:rPr>
                <w:rFonts w:hint="eastAsia"/>
                <w:lang w:eastAsia="zh-CN"/>
              </w:rPr>
              <w:t>b</w:t>
            </w:r>
            <w:r>
              <w:rPr>
                <w:lang w:eastAsia="zh-CN"/>
              </w:rPr>
              <w:t>ands</w:t>
            </w:r>
          </w:p>
        </w:tc>
        <w:tc>
          <w:tcPr>
            <w:tcW w:w="1961" w:type="dxa"/>
            <w:vAlign w:val="center"/>
            <w:tcPrChange w:id="320" w:author="Ruixiang Liu" w:date="2023-06-30T10:23:00Z">
              <w:tcPr>
                <w:tcW w:w="2128" w:type="dxa"/>
                <w:vAlign w:val="center"/>
              </w:tcPr>
            </w:tcPrChange>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Change w:id="321" w:author="Ruixiang Liu" w:date="2023-06-30T10:23:00Z">
              <w:tcPr>
                <w:tcW w:w="2123" w:type="dxa"/>
                <w:vAlign w:val="center"/>
              </w:tcPr>
            </w:tcPrChange>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979" w:type="dxa"/>
            <w:tcPrChange w:id="322" w:author="Ruixiang Liu" w:date="2023-06-30T10:23:00Z">
              <w:tcPr>
                <w:tcW w:w="2144" w:type="dxa"/>
              </w:tcPr>
            </w:tcPrChange>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233051">
        <w:tc>
          <w:tcPr>
            <w:tcW w:w="2247" w:type="dxa"/>
            <w:vAlign w:val="center"/>
            <w:tcPrChange w:id="323" w:author="Ruixiang Liu" w:date="2023-06-30T10:23:00Z">
              <w:tcPr>
                <w:tcW w:w="2461" w:type="dxa"/>
                <w:vAlign w:val="center"/>
              </w:tcPr>
            </w:tcPrChange>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1961" w:type="dxa"/>
            <w:vAlign w:val="center"/>
            <w:tcPrChange w:id="324" w:author="Ruixiang Liu" w:date="2023-06-30T10:23:00Z">
              <w:tcPr>
                <w:tcW w:w="2128" w:type="dxa"/>
                <w:vAlign w:val="center"/>
              </w:tcPr>
            </w:tcPrChange>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Change w:id="325" w:author="Ruixiang Liu" w:date="2023-06-30T10:23:00Z">
              <w:tcPr>
                <w:tcW w:w="2123" w:type="dxa"/>
                <w:vAlign w:val="center"/>
              </w:tcPr>
            </w:tcPrChange>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79" w:type="dxa"/>
            <w:tcPrChange w:id="326" w:author="Ruixiang Liu" w:date="2023-06-30T10:23:00Z">
              <w:tcPr>
                <w:tcW w:w="2144" w:type="dxa"/>
              </w:tcPr>
            </w:tcPrChange>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lastRenderedPageBreak/>
        <w:t>Example:</w:t>
      </w:r>
    </w:p>
    <w:p w14:paraId="56982107" w14:textId="77777777" w:rsidR="00E33B41" w:rsidRDefault="00E33B41" w:rsidP="00E33B41">
      <w:pPr>
        <w:rPr>
          <w:lang w:eastAsia="zh-CN"/>
        </w:rPr>
      </w:pPr>
      <w:r>
        <w:rPr>
          <w:lang w:eastAsia="zh-CN"/>
        </w:rPr>
        <w:t>{</w:t>
      </w:r>
    </w:p>
    <w:p w14:paraId="2537EF26" w14:textId="21091198" w:rsidR="00E33B41" w:rsidRDefault="00E33B41" w:rsidP="00E33B41">
      <w:pPr>
        <w:rPr>
          <w:lang w:eastAsia="zh-CN"/>
        </w:rPr>
      </w:pPr>
      <w:r>
        <w:rPr>
          <w:lang w:eastAsia="zh-CN"/>
        </w:rPr>
        <w:t xml:space="preserve">  </w:t>
      </w:r>
      <w:r w:rsidR="00091BC3">
        <w:rPr>
          <w:lang w:eastAsia="zh-CN"/>
        </w:rPr>
        <w:t>“</w:t>
      </w:r>
      <w:r>
        <w:rPr>
          <w:lang w:eastAsia="zh-CN"/>
        </w:rPr>
        <w:t>type</w:t>
      </w:r>
      <w:r w:rsidR="00091BC3">
        <w:rPr>
          <w:lang w:eastAsia="zh-CN"/>
        </w:rPr>
        <w:t>”</w:t>
      </w:r>
      <w:r>
        <w:rPr>
          <w:lang w:eastAsia="zh-CN"/>
        </w:rPr>
        <w:t xml:space="preserve">: </w:t>
      </w:r>
      <w:r w:rsidR="00091BC3">
        <w:rPr>
          <w:lang w:eastAsia="zh-CN"/>
        </w:rPr>
        <w:t>“</w:t>
      </w:r>
      <w:proofErr w:type="spellStart"/>
      <w:ins w:id="327" w:author="Ruixiang Liu" w:date="2023-06-30T10:46:00Z">
        <w:r w:rsidR="007246FF">
          <w:rPr>
            <w:lang w:eastAsia="zh-CN"/>
          </w:rPr>
          <w:t>AI_</w:t>
        </w:r>
      </w:ins>
      <w:r w:rsidR="00DE3C08">
        <w:rPr>
          <w:lang w:eastAsia="zh-CN"/>
        </w:rPr>
        <w:t>EO</w:t>
      </w:r>
      <w:r>
        <w:rPr>
          <w:lang w:eastAsia="zh-CN"/>
        </w:rPr>
        <w:t>TrainingDataset</w:t>
      </w:r>
      <w:proofErr w:type="spellEnd"/>
      <w:r w:rsidR="00091BC3">
        <w:rPr>
          <w:lang w:eastAsia="zh-CN"/>
        </w:rPr>
        <w:t>”</w:t>
      </w:r>
      <w:r>
        <w:rPr>
          <w:lang w:eastAsia="zh-CN"/>
        </w:rPr>
        <w:t>,</w:t>
      </w:r>
    </w:p>
    <w:p w14:paraId="6DDE43F7" w14:textId="3DFCBF20" w:rsidR="00E33B41" w:rsidRDefault="00E33B41" w:rsidP="00E33B41">
      <w:pPr>
        <w:rPr>
          <w:lang w:eastAsia="zh-CN"/>
        </w:rPr>
      </w:pPr>
      <w:r>
        <w:rPr>
          <w:lang w:eastAsia="zh-CN"/>
        </w:rPr>
        <w:t xml:space="preserve">  </w:t>
      </w:r>
      <w:r w:rsidR="00091BC3">
        <w:rPr>
          <w:lang w:eastAsia="zh-CN"/>
        </w:rPr>
        <w:t>“</w:t>
      </w:r>
      <w:r>
        <w:rPr>
          <w:lang w:eastAsia="zh-CN"/>
        </w:rPr>
        <w:t>id</w:t>
      </w:r>
      <w:r w:rsidR="00091BC3">
        <w:rPr>
          <w:lang w:eastAsia="zh-CN"/>
        </w:rPr>
        <w:t>”</w:t>
      </w:r>
      <w:r>
        <w:rPr>
          <w:lang w:eastAsia="zh-CN"/>
        </w:rPr>
        <w:t xml:space="preserve">: </w:t>
      </w:r>
      <w:r w:rsidR="00091BC3">
        <w:rPr>
          <w:lang w:eastAsia="zh-CN"/>
        </w:rPr>
        <w:t>“</w:t>
      </w:r>
      <w:r>
        <w:rPr>
          <w:lang w:eastAsia="zh-CN"/>
        </w:rPr>
        <w:t>whu_rs19</w:t>
      </w:r>
      <w:r w:rsidR="00091BC3">
        <w:rPr>
          <w:lang w:eastAsia="zh-CN"/>
        </w:rPr>
        <w:t>”</w:t>
      </w:r>
      <w:r>
        <w:rPr>
          <w:lang w:eastAsia="zh-CN"/>
        </w:rPr>
        <w:t>,</w:t>
      </w:r>
    </w:p>
    <w:p w14:paraId="02E25FA8" w14:textId="4C848B72" w:rsidR="00E33B41" w:rsidRDefault="00E33B41" w:rsidP="00E33B41">
      <w:pPr>
        <w:rPr>
          <w:lang w:eastAsia="zh-CN"/>
        </w:rPr>
      </w:pPr>
      <w:r>
        <w:rPr>
          <w:lang w:eastAsia="zh-CN"/>
        </w:rPr>
        <w:t xml:space="preserve">  </w:t>
      </w:r>
      <w:r w:rsidR="00091BC3">
        <w:rPr>
          <w:lang w:eastAsia="zh-CN"/>
        </w:rPr>
        <w:t>“</w:t>
      </w:r>
      <w:r>
        <w:rPr>
          <w:lang w:eastAsia="zh-CN"/>
        </w:rPr>
        <w:t>name</w:t>
      </w:r>
      <w:r w:rsidR="00091BC3">
        <w:rPr>
          <w:lang w:eastAsia="zh-CN"/>
        </w:rPr>
        <w:t>”</w:t>
      </w:r>
      <w:r>
        <w:rPr>
          <w:lang w:eastAsia="zh-CN"/>
        </w:rPr>
        <w:t xml:space="preserve">: </w:t>
      </w:r>
      <w:r w:rsidR="00091BC3">
        <w:rPr>
          <w:lang w:eastAsia="zh-CN"/>
        </w:rPr>
        <w:t>“</w:t>
      </w:r>
      <w:r>
        <w:rPr>
          <w:lang w:eastAsia="zh-CN"/>
        </w:rPr>
        <w:t>WHU-RS19</w:t>
      </w:r>
      <w:r w:rsidR="00091BC3">
        <w:rPr>
          <w:lang w:eastAsia="zh-CN"/>
        </w:rPr>
        <w:t>”</w:t>
      </w:r>
      <w:r>
        <w:rPr>
          <w:lang w:eastAsia="zh-CN"/>
        </w:rPr>
        <w:t>,</w:t>
      </w:r>
    </w:p>
    <w:p w14:paraId="417C6C80" w14:textId="4423C547" w:rsidR="00E33B41" w:rsidRDefault="00E33B41" w:rsidP="00E33B41">
      <w:pPr>
        <w:rPr>
          <w:lang w:eastAsia="zh-CN"/>
        </w:rPr>
      </w:pPr>
      <w:r>
        <w:rPr>
          <w:lang w:eastAsia="zh-CN"/>
        </w:rPr>
        <w:t xml:space="preserve">  </w:t>
      </w:r>
      <w:r w:rsidR="00091BC3">
        <w:rPr>
          <w:lang w:eastAsia="zh-CN"/>
        </w:rPr>
        <w:t>“</w:t>
      </w:r>
      <w:r>
        <w:rPr>
          <w:lang w:eastAsia="zh-CN"/>
        </w:rPr>
        <w:t>description</w:t>
      </w:r>
      <w:r w:rsidR="00091BC3">
        <w:rPr>
          <w:lang w:eastAsia="zh-CN"/>
        </w:rPr>
        <w:t>”</w:t>
      </w:r>
      <w:r>
        <w:rPr>
          <w:lang w:eastAsia="zh-CN"/>
        </w:rPr>
        <w:t xml:space="preserve">: </w:t>
      </w:r>
      <w:r w:rsidR="00091BC3">
        <w:rPr>
          <w:lang w:eastAsia="zh-CN"/>
        </w:rPr>
        <w:t>“</w:t>
      </w:r>
      <w:r>
        <w:rPr>
          <w:lang w:eastAsia="zh-CN"/>
        </w:rPr>
        <w:t>Wuhan University-Remote Sensing 19 Categories (WHU-RS19) has 19 classes of remote sensing images scenes obtained from Google Earth</w:t>
      </w:r>
      <w:r w:rsidR="00091BC3">
        <w:rPr>
          <w:lang w:eastAsia="zh-CN"/>
        </w:rPr>
        <w:t>”</w:t>
      </w:r>
      <w:r>
        <w:rPr>
          <w:lang w:eastAsia="zh-CN"/>
        </w:rPr>
        <w:t>,</w:t>
      </w:r>
    </w:p>
    <w:p w14:paraId="5D5B3461" w14:textId="60F62B66" w:rsidR="00E33B41" w:rsidRDefault="00E33B41" w:rsidP="00E33B41">
      <w:pPr>
        <w:rPr>
          <w:lang w:eastAsia="zh-CN"/>
        </w:rPr>
      </w:pPr>
      <w:r>
        <w:rPr>
          <w:lang w:eastAsia="zh-CN"/>
        </w:rPr>
        <w:t xml:space="preserve">  </w:t>
      </w:r>
      <w:r w:rsidR="00091BC3">
        <w:rPr>
          <w:lang w:eastAsia="zh-CN"/>
        </w:rPr>
        <w:t>“</w:t>
      </w:r>
      <w:proofErr w:type="spellStart"/>
      <w:r>
        <w:rPr>
          <w:lang w:eastAsia="zh-CN"/>
        </w:rPr>
        <w:t>amountOfTrainingData</w:t>
      </w:r>
      <w:proofErr w:type="spellEnd"/>
      <w:r w:rsidR="00091BC3">
        <w:rPr>
          <w:lang w:eastAsia="zh-CN"/>
        </w:rPr>
        <w:t>”</w:t>
      </w:r>
      <w:r>
        <w:rPr>
          <w:lang w:eastAsia="zh-CN"/>
        </w:rPr>
        <w:t>: 1013,</w:t>
      </w:r>
    </w:p>
    <w:p w14:paraId="0EF561D4" w14:textId="76E10A0A" w:rsidR="00E33B41" w:rsidRDefault="00E33B41" w:rsidP="00E33B41">
      <w:pPr>
        <w:rPr>
          <w:lang w:eastAsia="zh-CN"/>
        </w:rPr>
      </w:pPr>
      <w:r>
        <w:rPr>
          <w:lang w:eastAsia="zh-CN"/>
        </w:rPr>
        <w:t xml:space="preserve">  </w:t>
      </w:r>
      <w:r w:rsidR="00091BC3">
        <w:rPr>
          <w:lang w:eastAsia="zh-CN"/>
        </w:rPr>
        <w:t>“</w:t>
      </w:r>
      <w:proofErr w:type="spellStart"/>
      <w:r>
        <w:rPr>
          <w:lang w:eastAsia="zh-CN"/>
        </w:rPr>
        <w:t>createdTime</w:t>
      </w:r>
      <w:proofErr w:type="spellEnd"/>
      <w:r w:rsidR="00091BC3">
        <w:rPr>
          <w:lang w:eastAsia="zh-CN"/>
        </w:rPr>
        <w:t>”</w:t>
      </w:r>
      <w:r>
        <w:rPr>
          <w:lang w:eastAsia="zh-CN"/>
        </w:rPr>
        <w:t xml:space="preserve">: </w:t>
      </w:r>
      <w:r w:rsidR="00091BC3">
        <w:rPr>
          <w:lang w:eastAsia="zh-CN"/>
        </w:rPr>
        <w:t>“</w:t>
      </w:r>
      <w:r>
        <w:rPr>
          <w:lang w:eastAsia="zh-CN"/>
        </w:rPr>
        <w:t>2010</w:t>
      </w:r>
      <w:r w:rsidR="00091BC3">
        <w:rPr>
          <w:lang w:eastAsia="zh-CN"/>
        </w:rPr>
        <w:t>”</w:t>
      </w:r>
      <w:r>
        <w:rPr>
          <w:lang w:eastAsia="zh-CN"/>
        </w:rPr>
        <w:t>,</w:t>
      </w:r>
    </w:p>
    <w:p w14:paraId="5F671787" w14:textId="4DC947F5" w:rsidR="00E33B41" w:rsidRDefault="00E33B41" w:rsidP="00E33B41">
      <w:pPr>
        <w:rPr>
          <w:lang w:eastAsia="zh-CN"/>
        </w:rPr>
      </w:pPr>
      <w:r>
        <w:rPr>
          <w:lang w:eastAsia="zh-CN"/>
        </w:rPr>
        <w:t xml:space="preserve">  </w:t>
      </w:r>
      <w:r w:rsidR="00091BC3">
        <w:rPr>
          <w:lang w:eastAsia="zh-CN"/>
        </w:rPr>
        <w:t>“</w:t>
      </w:r>
      <w:r>
        <w:rPr>
          <w:lang w:eastAsia="zh-CN"/>
        </w:rPr>
        <w:t>providers</w:t>
      </w:r>
      <w:r w:rsidR="00091BC3">
        <w:rPr>
          <w:lang w:eastAsia="zh-CN"/>
        </w:rPr>
        <w:t>”</w:t>
      </w:r>
      <w:r>
        <w:rPr>
          <w:lang w:eastAsia="zh-CN"/>
        </w:rPr>
        <w:t>: [</w:t>
      </w:r>
      <w:r w:rsidR="00091BC3">
        <w:rPr>
          <w:lang w:eastAsia="zh-CN"/>
        </w:rPr>
        <w:t>“</w:t>
      </w:r>
      <w:r>
        <w:rPr>
          <w:lang w:eastAsia="zh-CN"/>
        </w:rPr>
        <w:t>Wuhan University</w:t>
      </w:r>
      <w:r w:rsidR="00091BC3">
        <w:rPr>
          <w:lang w:eastAsia="zh-CN"/>
        </w:rPr>
        <w:t>”</w:t>
      </w:r>
      <w:r>
        <w:rPr>
          <w:lang w:eastAsia="zh-CN"/>
        </w:rPr>
        <w:t>],</w:t>
      </w:r>
    </w:p>
    <w:p w14:paraId="3D1C0255" w14:textId="1D05E331" w:rsidR="00E33B41" w:rsidRDefault="00E33B41" w:rsidP="00E33B41">
      <w:pPr>
        <w:rPr>
          <w:lang w:eastAsia="zh-CN"/>
        </w:rPr>
      </w:pPr>
      <w:r>
        <w:rPr>
          <w:lang w:eastAsia="zh-CN"/>
        </w:rPr>
        <w:t xml:space="preserve">  </w:t>
      </w:r>
      <w:r w:rsidR="00091BC3">
        <w:rPr>
          <w:lang w:eastAsia="zh-CN"/>
        </w:rPr>
        <w:t>“</w:t>
      </w:r>
      <w:r>
        <w:rPr>
          <w:lang w:eastAsia="zh-CN"/>
        </w:rPr>
        <w:t>keyword</w:t>
      </w:r>
      <w:r w:rsidR="00091BC3">
        <w:rPr>
          <w:lang w:eastAsia="zh-CN"/>
        </w:rPr>
        <w:t>”</w:t>
      </w:r>
      <w:r>
        <w:rPr>
          <w:lang w:eastAsia="zh-CN"/>
        </w:rPr>
        <w:t>: [</w:t>
      </w:r>
      <w:r w:rsidR="00091BC3">
        <w:rPr>
          <w:lang w:eastAsia="zh-CN"/>
        </w:rPr>
        <w:t>“</w:t>
      </w:r>
      <w:r>
        <w:rPr>
          <w:lang w:eastAsia="zh-CN"/>
        </w:rPr>
        <w:t>Remote Sensing</w:t>
      </w:r>
      <w:r w:rsidR="00091BC3">
        <w:rPr>
          <w:lang w:eastAsia="zh-CN"/>
        </w:rPr>
        <w:t>”</w:t>
      </w:r>
      <w:r>
        <w:rPr>
          <w:lang w:eastAsia="zh-CN"/>
        </w:rPr>
        <w:t>,</w:t>
      </w:r>
      <w:r w:rsidR="00C77C3C">
        <w:rPr>
          <w:rFonts w:hint="eastAsia"/>
          <w:lang w:eastAsia="zh-CN"/>
        </w:rPr>
        <w:t xml:space="preserve"> </w:t>
      </w:r>
      <w:r w:rsidR="00091BC3">
        <w:rPr>
          <w:lang w:eastAsia="zh-CN"/>
        </w:rPr>
        <w:t>“</w:t>
      </w:r>
      <w:r>
        <w:rPr>
          <w:lang w:eastAsia="zh-CN"/>
        </w:rPr>
        <w:t>Scene Classification</w:t>
      </w:r>
      <w:r w:rsidR="00091BC3">
        <w:rPr>
          <w:lang w:eastAsia="zh-CN"/>
        </w:rPr>
        <w:t>”</w:t>
      </w:r>
      <w:r>
        <w:rPr>
          <w:lang w:eastAsia="zh-CN"/>
        </w:rPr>
        <w:t>],</w:t>
      </w:r>
    </w:p>
    <w:p w14:paraId="40CD54B0" w14:textId="1F97BE45" w:rsidR="0033473E" w:rsidRDefault="00E33B41" w:rsidP="0033473E">
      <w:pPr>
        <w:rPr>
          <w:lang w:eastAsia="zh-CN"/>
        </w:rPr>
      </w:pPr>
      <w:r>
        <w:rPr>
          <w:lang w:eastAsia="zh-CN"/>
        </w:rPr>
        <w:t xml:space="preserve">  </w:t>
      </w:r>
      <w:r w:rsidR="00091BC3">
        <w:rPr>
          <w:lang w:eastAsia="zh-CN"/>
        </w:rPr>
        <w:t>“</w:t>
      </w:r>
      <w:proofErr w:type="spellStart"/>
      <w:r>
        <w:rPr>
          <w:lang w:eastAsia="zh-CN"/>
        </w:rPr>
        <w:t>numberOfClasses</w:t>
      </w:r>
      <w:proofErr w:type="spellEnd"/>
      <w:r w:rsidR="00091BC3">
        <w:rPr>
          <w:lang w:eastAsia="zh-CN"/>
        </w:rPr>
        <w:t>”</w:t>
      </w:r>
      <w:r>
        <w:rPr>
          <w:lang w:eastAsia="zh-CN"/>
        </w:rPr>
        <w:t>: 19,</w:t>
      </w:r>
    </w:p>
    <w:p w14:paraId="73138F96" w14:textId="0CBCE32B" w:rsidR="00FB4C09" w:rsidRDefault="0033473E" w:rsidP="0033473E">
      <w:pPr>
        <w:rPr>
          <w:lang w:eastAsia="zh-CN"/>
        </w:rPr>
      </w:pPr>
      <w:r>
        <w:rPr>
          <w:lang w:eastAsia="zh-CN"/>
        </w:rPr>
        <w:t xml:space="preserve">  </w:t>
      </w:r>
      <w:r w:rsidR="00091BC3">
        <w:rPr>
          <w:lang w:eastAsia="zh-CN"/>
        </w:rPr>
        <w:t>“</w:t>
      </w:r>
      <w:r w:rsidR="00FB4C09">
        <w:rPr>
          <w:lang w:eastAsia="zh-CN"/>
        </w:rPr>
        <w:t>extent</w:t>
      </w:r>
      <w:r w:rsidR="00091BC3">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042C7C8C" w14:textId="1D45C77D" w:rsidR="00091BC3" w:rsidDel="00AA299D" w:rsidRDefault="00091BC3" w:rsidP="00AA299D">
      <w:pPr>
        <w:rPr>
          <w:del w:id="328" w:author="Ruixiang Liu" w:date="2023-06-30T11:08:00Z"/>
          <w:lang w:eastAsia="zh-CN"/>
        </w:rPr>
      </w:pPr>
      <w:r>
        <w:rPr>
          <w:lang w:eastAsia="zh-CN"/>
        </w:rPr>
        <w:t xml:space="preserve">  </w:t>
      </w:r>
      <w:del w:id="329" w:author="Ruixiang Liu" w:date="2023-06-30T11:08:00Z">
        <w:r w:rsidDel="00AA299D">
          <w:rPr>
            <w:lang w:eastAsia="zh-CN"/>
          </w:rPr>
          <w:delText>“dataSources”: [{</w:delText>
        </w:r>
      </w:del>
    </w:p>
    <w:p w14:paraId="39B2BA69" w14:textId="1902B731" w:rsidR="00091BC3" w:rsidDel="00AA299D" w:rsidRDefault="00091BC3" w:rsidP="00B6278C">
      <w:pPr>
        <w:rPr>
          <w:del w:id="330" w:author="Ruixiang Liu" w:date="2023-06-30T11:08:00Z"/>
          <w:lang w:eastAsia="zh-CN"/>
        </w:rPr>
      </w:pPr>
      <w:del w:id="331" w:author="Ruixiang Liu" w:date="2023-06-30T11:08:00Z">
        <w:r w:rsidDel="00AA299D">
          <w:rPr>
            <w:lang w:eastAsia="zh-CN"/>
          </w:rPr>
          <w:delText xml:space="preserve">      “id”: “googleEarth”,</w:delText>
        </w:r>
      </w:del>
    </w:p>
    <w:p w14:paraId="18A626CA" w14:textId="183A8FCC" w:rsidR="00091BC3" w:rsidDel="00AA299D" w:rsidRDefault="00091BC3" w:rsidP="00C47D00">
      <w:pPr>
        <w:rPr>
          <w:del w:id="332" w:author="Ruixiang Liu" w:date="2023-06-30T11:08:00Z"/>
          <w:lang w:eastAsia="zh-CN"/>
        </w:rPr>
      </w:pPr>
      <w:del w:id="333" w:author="Ruixiang Liu" w:date="2023-06-30T11:08:00Z">
        <w:r w:rsidDel="00AA299D">
          <w:rPr>
            <w:lang w:eastAsia="zh-CN"/>
          </w:rPr>
          <w:delText xml:space="preserve">      “dataType”: “Optical”,</w:delText>
        </w:r>
      </w:del>
    </w:p>
    <w:p w14:paraId="392AC24A" w14:textId="19AB330B" w:rsidR="00091BC3" w:rsidDel="00AA299D" w:rsidRDefault="00091BC3" w:rsidP="005C6D15">
      <w:pPr>
        <w:rPr>
          <w:del w:id="334" w:author="Ruixiang Liu" w:date="2023-06-30T11:08:00Z"/>
          <w:lang w:eastAsia="zh-CN"/>
        </w:rPr>
      </w:pPr>
      <w:del w:id="335" w:author="Ruixiang Liu" w:date="2023-06-30T11:08:00Z">
        <w:r w:rsidDel="00AA299D">
          <w:rPr>
            <w:lang w:eastAsia="zh-CN"/>
          </w:rPr>
          <w:delText xml:space="preserve">      “citation”: “Google Earth”,</w:delText>
        </w:r>
      </w:del>
    </w:p>
    <w:p w14:paraId="386C5F7C" w14:textId="57D1EDBC" w:rsidR="00091BC3" w:rsidDel="00AA299D" w:rsidRDefault="00091BC3" w:rsidP="00D70550">
      <w:pPr>
        <w:rPr>
          <w:del w:id="336" w:author="Ruixiang Liu" w:date="2023-06-30T11:08:00Z"/>
          <w:lang w:eastAsia="zh-CN"/>
        </w:rPr>
      </w:pPr>
      <w:del w:id="337" w:author="Ruixiang Liu" w:date="2023-06-30T11:08:00Z">
        <w:r w:rsidDel="00AA299D">
          <w:rPr>
            <w:lang w:eastAsia="zh-CN"/>
          </w:rPr>
          <w:delText xml:space="preserve">      “resolution”: “0.5m”</w:delText>
        </w:r>
      </w:del>
    </w:p>
    <w:p w14:paraId="6A5D3099" w14:textId="524D5786" w:rsidR="00091BC3" w:rsidRDefault="00091BC3" w:rsidP="0081294A">
      <w:pPr>
        <w:rPr>
          <w:lang w:eastAsia="zh-CN"/>
        </w:rPr>
      </w:pPr>
      <w:del w:id="338" w:author="Ruixiang Liu" w:date="2023-06-30T11:08:00Z">
        <w:r w:rsidDel="00AA299D">
          <w:rPr>
            <w:lang w:eastAsia="zh-CN"/>
          </w:rPr>
          <w:delText xml:space="preserve">    }</w:delText>
        </w:r>
        <w:r w:rsidR="00763B6E" w:rsidDel="00AA299D">
          <w:rPr>
            <w:lang w:eastAsia="zh-CN"/>
          </w:rPr>
          <w:delText>]</w:delText>
        </w:r>
      </w:del>
    </w:p>
    <w:p w14:paraId="5293496F" w14:textId="26E76210" w:rsidR="005B0159" w:rsidRDefault="005B0159" w:rsidP="005B0159">
      <w:pPr>
        <w:rPr>
          <w:lang w:eastAsia="zh-CN"/>
        </w:rPr>
      </w:pPr>
      <w:r>
        <w:rPr>
          <w:lang w:eastAsia="zh-CN"/>
        </w:rPr>
        <w:t xml:space="preserve">  </w:t>
      </w:r>
      <w:r w:rsidR="00091BC3">
        <w:rPr>
          <w:lang w:eastAsia="zh-CN"/>
        </w:rPr>
        <w:t>“</w:t>
      </w:r>
      <w:r>
        <w:rPr>
          <w:lang w:eastAsia="zh-CN"/>
        </w:rPr>
        <w:t>bands</w:t>
      </w:r>
      <w:r w:rsidR="00091BC3">
        <w:rPr>
          <w:lang w:eastAsia="zh-CN"/>
        </w:rPr>
        <w:t>”</w:t>
      </w:r>
      <w:r>
        <w:rPr>
          <w:lang w:eastAsia="zh-CN"/>
        </w:rPr>
        <w:t>: [</w:t>
      </w:r>
      <w:r w:rsidR="00091BC3">
        <w:rPr>
          <w:lang w:eastAsia="zh-CN"/>
        </w:rPr>
        <w:t>“</w:t>
      </w:r>
      <w:r>
        <w:rPr>
          <w:lang w:eastAsia="zh-CN"/>
        </w:rPr>
        <w:t>red</w:t>
      </w:r>
      <w:r w:rsidR="00091BC3">
        <w:rPr>
          <w:lang w:eastAsia="zh-CN"/>
        </w:rPr>
        <w:t>”</w:t>
      </w:r>
      <w:r>
        <w:rPr>
          <w:lang w:eastAsia="zh-CN"/>
        </w:rPr>
        <w:t>,</w:t>
      </w:r>
      <w:r w:rsidR="00C2177C">
        <w:rPr>
          <w:lang w:eastAsia="zh-CN"/>
        </w:rPr>
        <w:t xml:space="preserve"> </w:t>
      </w:r>
      <w:r w:rsidR="00091BC3">
        <w:rPr>
          <w:lang w:eastAsia="zh-CN"/>
        </w:rPr>
        <w:t>“</w:t>
      </w:r>
      <w:r>
        <w:rPr>
          <w:lang w:eastAsia="zh-CN"/>
        </w:rPr>
        <w:t>green</w:t>
      </w:r>
      <w:r w:rsidR="00091BC3">
        <w:rPr>
          <w:lang w:eastAsia="zh-CN"/>
        </w:rPr>
        <w:t>”</w:t>
      </w:r>
      <w:r>
        <w:rPr>
          <w:lang w:eastAsia="zh-CN"/>
        </w:rPr>
        <w:t xml:space="preserve">, </w:t>
      </w:r>
      <w:r w:rsidR="00091BC3">
        <w:rPr>
          <w:lang w:eastAsia="zh-CN"/>
        </w:rPr>
        <w:t>“</w:t>
      </w:r>
      <w:r>
        <w:rPr>
          <w:lang w:eastAsia="zh-CN"/>
        </w:rPr>
        <w:t>blue</w:t>
      </w:r>
      <w:r w:rsidR="00091BC3">
        <w:rPr>
          <w:lang w:eastAsia="zh-CN"/>
        </w:rPr>
        <w:t>”</w:t>
      </w:r>
      <w:r>
        <w:rPr>
          <w:lang w:eastAsia="zh-CN"/>
        </w:rPr>
        <w:t>],</w:t>
      </w:r>
    </w:p>
    <w:p w14:paraId="0F751517" w14:textId="222D0C37" w:rsidR="00091BC3" w:rsidRDefault="005B0159" w:rsidP="005B0159">
      <w:pPr>
        <w:rPr>
          <w:lang w:eastAsia="zh-CN"/>
        </w:rPr>
      </w:pPr>
      <w:r>
        <w:rPr>
          <w:lang w:eastAsia="zh-CN"/>
        </w:rPr>
        <w:t xml:space="preserve">  </w:t>
      </w:r>
      <w:r w:rsidR="00091BC3">
        <w:rPr>
          <w:lang w:eastAsia="zh-CN"/>
        </w:rPr>
        <w:t>“</w:t>
      </w:r>
      <w:proofErr w:type="spellStart"/>
      <w:r>
        <w:rPr>
          <w:lang w:eastAsia="zh-CN"/>
        </w:rPr>
        <w:t>imageSize</w:t>
      </w:r>
      <w:proofErr w:type="spellEnd"/>
      <w:r w:rsidR="00091BC3">
        <w:rPr>
          <w:lang w:eastAsia="zh-CN"/>
        </w:rPr>
        <w:t>”</w:t>
      </w:r>
      <w:r>
        <w:rPr>
          <w:lang w:eastAsia="zh-CN"/>
        </w:rPr>
        <w:t xml:space="preserve">: </w:t>
      </w:r>
      <w:r w:rsidR="00091BC3">
        <w:rPr>
          <w:lang w:eastAsia="zh-CN"/>
        </w:rPr>
        <w:t>“</w:t>
      </w:r>
      <w:r>
        <w:rPr>
          <w:lang w:eastAsia="zh-CN"/>
        </w:rPr>
        <w:t>600</w:t>
      </w:r>
      <w:r w:rsidR="00326D6C">
        <w:rPr>
          <w:lang w:eastAsia="zh-CN"/>
        </w:rPr>
        <w:t>0x</w:t>
      </w:r>
      <w:r>
        <w:rPr>
          <w:lang w:eastAsia="zh-CN"/>
        </w:rPr>
        <w:t>7600</w:t>
      </w:r>
      <w:r w:rsidR="00091BC3">
        <w:rPr>
          <w:lang w:eastAsia="zh-CN"/>
        </w:rPr>
        <w:t>”</w:t>
      </w:r>
      <w:r>
        <w:rPr>
          <w:lang w:eastAsia="zh-CN"/>
        </w:rPr>
        <w:t>,</w:t>
      </w:r>
    </w:p>
    <w:p w14:paraId="66A26F57" w14:textId="66E04015" w:rsidR="00E33B41" w:rsidRDefault="00E33B41" w:rsidP="00E33B41">
      <w:pPr>
        <w:rPr>
          <w:lang w:eastAsia="zh-CN"/>
        </w:rPr>
      </w:pPr>
      <w:r>
        <w:rPr>
          <w:lang w:eastAsia="zh-CN"/>
        </w:rPr>
        <w:t xml:space="preserve">  </w:t>
      </w:r>
      <w:r w:rsidR="00091BC3">
        <w:rPr>
          <w:lang w:eastAsia="zh-CN"/>
        </w:rPr>
        <w:t>“</w:t>
      </w:r>
      <w:r>
        <w:rPr>
          <w:lang w:eastAsia="zh-CN"/>
        </w:rPr>
        <w:t>data</w:t>
      </w:r>
      <w:r w:rsidR="00091BC3">
        <w:rPr>
          <w:lang w:eastAsia="zh-CN"/>
        </w:rPr>
        <w:t>”</w:t>
      </w:r>
      <w:r>
        <w:rPr>
          <w:lang w:eastAsia="zh-CN"/>
        </w:rPr>
        <w:t>: [..]</w:t>
      </w:r>
    </w:p>
    <w:p w14:paraId="00965120" w14:textId="77777777" w:rsidR="00E33B41" w:rsidRDefault="00E33B41" w:rsidP="00E33B41">
      <w:pPr>
        <w:rPr>
          <w:lang w:eastAsia="zh-CN"/>
        </w:rPr>
      </w:pPr>
      <w:r>
        <w:rPr>
          <w:lang w:eastAsia="zh-CN"/>
        </w:rPr>
        <w:t>}</w:t>
      </w:r>
    </w:p>
    <w:p w14:paraId="3B41504B" w14:textId="06072C59" w:rsidR="005B28A8" w:rsidDel="000E47DC" w:rsidRDefault="005B28A8" w:rsidP="005B28A8">
      <w:pPr>
        <w:rPr>
          <w:del w:id="339" w:author="Ruixiang Liu" w:date="2023-06-30T10:45:00Z"/>
          <w:lang w:val="en-GB" w:eastAsia="zh-CN"/>
        </w:rPr>
      </w:pPr>
      <w:del w:id="340" w:author="Ruixiang Liu" w:date="2023-06-30T10:45:00Z">
        <w:r w:rsidDel="000E47DC">
          <w:rPr>
            <w:rFonts w:hint="eastAsia"/>
            <w:lang w:val="en-GB" w:eastAsia="zh-CN"/>
          </w:rPr>
          <w:delText>A</w:delText>
        </w:r>
        <w:r w:rsidDel="000E47DC">
          <w:rPr>
            <w:lang w:val="en-GB" w:eastAsia="zh-CN"/>
          </w:rPr>
          <w:delText xml:space="preserve">n AI_EODataSource is encoded as JSON object with properties shown in </w:delText>
        </w:r>
        <w:r w:rsidDel="000E47DC">
          <w:rPr>
            <w:lang w:val="en-GB" w:eastAsia="zh-CN"/>
          </w:rPr>
          <w:fldChar w:fldCharType="begin"/>
        </w:r>
        <w:r w:rsidDel="000E47DC">
          <w:rPr>
            <w:lang w:val="en-GB" w:eastAsia="zh-CN"/>
          </w:rPr>
          <w:delInstrText xml:space="preserve"> REF _Ref112338267 \h </w:delInstrText>
        </w:r>
        <w:r w:rsidDel="000E47DC">
          <w:rPr>
            <w:lang w:val="en-GB" w:eastAsia="zh-CN"/>
          </w:rPr>
        </w:r>
        <w:r w:rsidDel="000E47DC">
          <w:rPr>
            <w:lang w:val="en-GB" w:eastAsia="zh-CN"/>
          </w:rPr>
          <w:fldChar w:fldCharType="separate"/>
        </w:r>
        <w:r w:rsidR="000D67EA" w:rsidDel="000E47DC">
          <w:delText xml:space="preserve">Table </w:delText>
        </w:r>
        <w:r w:rsidR="000D67EA" w:rsidDel="000E47DC">
          <w:rPr>
            <w:noProof/>
          </w:rPr>
          <w:delText>5</w:delText>
        </w:r>
        <w:r w:rsidDel="000E47DC">
          <w:rPr>
            <w:lang w:val="en-GB" w:eastAsia="zh-CN"/>
          </w:rPr>
          <w:fldChar w:fldCharType="end"/>
        </w:r>
        <w:r w:rsidDel="000E47DC">
          <w:rPr>
            <w:lang w:val="en-GB" w:eastAsia="zh-CN"/>
          </w:rPr>
          <w:delText>.</w:delText>
        </w:r>
      </w:del>
    </w:p>
    <w:tbl>
      <w:tblPr>
        <w:tblStyle w:val="af1"/>
        <w:tblW w:w="0" w:type="auto"/>
        <w:tblLook w:val="04A0" w:firstRow="1" w:lastRow="0" w:firstColumn="1" w:lastColumn="0" w:noHBand="0" w:noVBand="1"/>
      </w:tblPr>
      <w:tblGrid>
        <w:gridCol w:w="1668"/>
        <w:gridCol w:w="7188"/>
      </w:tblGrid>
      <w:tr w:rsidR="005B28A8" w:rsidDel="000E47DC" w14:paraId="6DB74001" w14:textId="6D72A564" w:rsidTr="003A289F">
        <w:trPr>
          <w:del w:id="341" w:author="Ruixiang Liu" w:date="2023-06-30T10:45:00Z"/>
        </w:trPr>
        <w:tc>
          <w:tcPr>
            <w:tcW w:w="1668" w:type="dxa"/>
          </w:tcPr>
          <w:p w14:paraId="53B21B9F" w14:textId="2E259014" w:rsidR="005B28A8" w:rsidDel="000E47DC" w:rsidRDefault="005B28A8" w:rsidP="003A289F">
            <w:pPr>
              <w:rPr>
                <w:del w:id="342" w:author="Ruixiang Liu" w:date="2023-06-30T10:45:00Z"/>
              </w:rPr>
            </w:pPr>
            <w:del w:id="343" w:author="Ruixiang Liu" w:date="2023-06-30T10:45:00Z">
              <w:r w:rsidDel="000E47DC">
                <w:rPr>
                  <w:lang w:eastAsia="zh-CN"/>
                </w:rPr>
                <w:delText>Requirement</w:delText>
              </w:r>
            </w:del>
          </w:p>
        </w:tc>
        <w:tc>
          <w:tcPr>
            <w:tcW w:w="7188" w:type="dxa"/>
          </w:tcPr>
          <w:p w14:paraId="72DA7C73" w14:textId="2C5EB5F4" w:rsidR="005B28A8" w:rsidDel="000E47DC" w:rsidRDefault="005B28A8" w:rsidP="003A289F">
            <w:pPr>
              <w:rPr>
                <w:del w:id="344" w:author="Ruixiang Liu" w:date="2023-06-30T10:45:00Z"/>
                <w:lang w:eastAsia="zh-CN"/>
              </w:rPr>
            </w:pPr>
            <w:del w:id="345" w:author="Ruixiang Liu" w:date="2023-06-30T10:45:00Z">
              <w:r w:rsidDel="000E47DC">
                <w:rPr>
                  <w:rFonts w:hint="eastAsia"/>
                  <w:lang w:eastAsia="zh-CN"/>
                </w:rPr>
                <w:delText>/</w:delText>
              </w:r>
              <w:r w:rsidDel="000E47DC">
                <w:rPr>
                  <w:lang w:eastAsia="zh-CN"/>
                </w:rPr>
                <w:delText>req/ai-training-dataset/eo-data-source</w:delText>
              </w:r>
            </w:del>
          </w:p>
          <w:p w14:paraId="42E531E0" w14:textId="401E821F" w:rsidR="005B28A8" w:rsidDel="000E47DC" w:rsidRDefault="005B28A8" w:rsidP="003A289F">
            <w:pPr>
              <w:rPr>
                <w:del w:id="346" w:author="Ruixiang Liu" w:date="2023-06-30T10:45:00Z"/>
                <w:lang w:eastAsia="zh-CN"/>
              </w:rPr>
            </w:pPr>
            <w:del w:id="347" w:author="Ruixiang Liu" w:date="2023-06-30T10:45:00Z">
              <w:r w:rsidDel="000E47DC">
                <w:rPr>
                  <w:lang w:eastAsia="zh-CN"/>
                </w:rPr>
                <w:delText xml:space="preserve">Each </w:delText>
              </w:r>
              <w:r w:rsidDel="000E47DC">
                <w:rPr>
                  <w:lang w:val="en-GB" w:eastAsia="zh-CN"/>
                </w:rPr>
                <w:delText>AI_EODataSource</w:delText>
              </w:r>
              <w:r w:rsidDel="000E47DC">
                <w:rPr>
                  <w:lang w:eastAsia="zh-CN"/>
                </w:rPr>
                <w:delText xml:space="preserve"> shall implement the properties shown in </w:delText>
              </w:r>
              <w:r w:rsidDel="000E47DC">
                <w:rPr>
                  <w:lang w:eastAsia="zh-CN"/>
                </w:rPr>
                <w:fldChar w:fldCharType="begin"/>
              </w:r>
              <w:r w:rsidDel="000E47DC">
                <w:rPr>
                  <w:lang w:eastAsia="zh-CN"/>
                </w:rPr>
                <w:delInstrText xml:space="preserve"> REF _Ref112338267 \h </w:delInstrText>
              </w:r>
              <w:r w:rsidDel="000E47DC">
                <w:rPr>
                  <w:lang w:eastAsia="zh-CN"/>
                </w:rPr>
              </w:r>
              <w:r w:rsidDel="000E47DC">
                <w:rPr>
                  <w:lang w:eastAsia="zh-CN"/>
                </w:rPr>
                <w:fldChar w:fldCharType="separate"/>
              </w:r>
              <w:r w:rsidR="000D67EA" w:rsidDel="000E47DC">
                <w:delText xml:space="preserve">Table </w:delText>
              </w:r>
              <w:r w:rsidR="000D67EA" w:rsidDel="000E47DC">
                <w:rPr>
                  <w:noProof/>
                </w:rPr>
                <w:lastRenderedPageBreak/>
                <w:delText>5</w:delText>
              </w:r>
              <w:r w:rsidDel="000E47DC">
                <w:rPr>
                  <w:lang w:eastAsia="zh-CN"/>
                </w:rPr>
                <w:fldChar w:fldCharType="end"/>
              </w:r>
              <w:r w:rsidDel="000E47DC">
                <w:rPr>
                  <w:lang w:eastAsia="zh-CN"/>
                </w:rPr>
                <w:delText>.</w:delText>
              </w:r>
            </w:del>
          </w:p>
        </w:tc>
      </w:tr>
    </w:tbl>
    <w:p w14:paraId="2A1F5A34" w14:textId="623FEE21" w:rsidR="005B28A8" w:rsidDel="000E47DC" w:rsidRDefault="005B28A8" w:rsidP="005B28A8">
      <w:pPr>
        <w:rPr>
          <w:del w:id="348" w:author="Ruixiang Liu" w:date="2023-06-30T10:45:00Z"/>
          <w:lang w:eastAsia="zh-CN"/>
        </w:rPr>
      </w:pPr>
    </w:p>
    <w:p w14:paraId="0FD44FD7" w14:textId="2440507A" w:rsidR="005B28A8" w:rsidDel="000E47DC" w:rsidRDefault="005B28A8" w:rsidP="005B28A8">
      <w:pPr>
        <w:pStyle w:val="af4"/>
        <w:keepNext/>
        <w:jc w:val="center"/>
        <w:rPr>
          <w:del w:id="349" w:author="Ruixiang Liu" w:date="2023-06-30T10:45:00Z"/>
        </w:rPr>
      </w:pPr>
      <w:bookmarkStart w:id="350" w:name="_Ref112338267"/>
      <w:del w:id="351" w:author="Ruixiang Liu" w:date="2023-06-30T10:45:00Z">
        <w:r w:rsidDel="000E47DC">
          <w:delText xml:space="preserve">Table </w:delText>
        </w:r>
        <w:r w:rsidR="00F45A23" w:rsidDel="000E47DC">
          <w:fldChar w:fldCharType="begin"/>
        </w:r>
        <w:r w:rsidR="00F45A23" w:rsidDel="000E47DC">
          <w:delInstrText xml:space="preserve"> SEQ Table \* ARABIC </w:delInstrText>
        </w:r>
        <w:r w:rsidR="00F45A23" w:rsidDel="000E47DC">
          <w:fldChar w:fldCharType="separate"/>
        </w:r>
        <w:r w:rsidR="000D67EA" w:rsidDel="000E47DC">
          <w:rPr>
            <w:noProof/>
          </w:rPr>
          <w:delText>5</w:delText>
        </w:r>
        <w:r w:rsidR="00F45A23" w:rsidDel="000E47DC">
          <w:rPr>
            <w:noProof/>
          </w:rPr>
          <w:fldChar w:fldCharType="end"/>
        </w:r>
        <w:bookmarkEnd w:id="350"/>
        <w:r w:rsidDel="000E47DC">
          <w:delText xml:space="preserve"> AI_EODataSource properties</w:delText>
        </w:r>
      </w:del>
    </w:p>
    <w:tbl>
      <w:tblPr>
        <w:tblStyle w:val="af1"/>
        <w:tblW w:w="0" w:type="auto"/>
        <w:tblLook w:val="04A0" w:firstRow="1" w:lastRow="0" w:firstColumn="1" w:lastColumn="0" w:noHBand="0" w:noVBand="1"/>
      </w:tblPr>
      <w:tblGrid>
        <w:gridCol w:w="2461"/>
        <w:gridCol w:w="2128"/>
        <w:gridCol w:w="2123"/>
        <w:gridCol w:w="2144"/>
      </w:tblGrid>
      <w:tr w:rsidR="005B28A8" w:rsidDel="000E47DC" w14:paraId="5DFB88BB" w14:textId="3DC64749" w:rsidTr="003A289F">
        <w:trPr>
          <w:del w:id="352" w:author="Ruixiang Liu" w:date="2023-06-30T10:45:00Z"/>
        </w:trPr>
        <w:tc>
          <w:tcPr>
            <w:tcW w:w="2461" w:type="dxa"/>
            <w:vAlign w:val="center"/>
          </w:tcPr>
          <w:p w14:paraId="5F07A180" w14:textId="525C1C48" w:rsidR="005B28A8" w:rsidRPr="009A6478" w:rsidDel="000E47DC" w:rsidRDefault="005B28A8" w:rsidP="003A289F">
            <w:pPr>
              <w:jc w:val="center"/>
              <w:rPr>
                <w:del w:id="353" w:author="Ruixiang Liu" w:date="2023-06-30T10:45:00Z"/>
                <w:b/>
                <w:bCs/>
              </w:rPr>
            </w:pPr>
            <w:del w:id="354" w:author="Ruixiang Liu" w:date="2023-06-30T10:45:00Z">
              <w:r w:rsidRPr="009A6478" w:rsidDel="000E47DC">
                <w:rPr>
                  <w:b/>
                  <w:bCs/>
                </w:rPr>
                <w:delText>JSON Property</w:delText>
              </w:r>
            </w:del>
          </w:p>
        </w:tc>
        <w:tc>
          <w:tcPr>
            <w:tcW w:w="2128" w:type="dxa"/>
            <w:vAlign w:val="center"/>
          </w:tcPr>
          <w:p w14:paraId="42CBA6C2" w14:textId="32B5C655" w:rsidR="005B28A8" w:rsidRPr="009A6478" w:rsidDel="000E47DC" w:rsidRDefault="005B28A8" w:rsidP="003A289F">
            <w:pPr>
              <w:jc w:val="center"/>
              <w:rPr>
                <w:del w:id="355" w:author="Ruixiang Liu" w:date="2023-06-30T10:45:00Z"/>
                <w:b/>
                <w:bCs/>
              </w:rPr>
            </w:pPr>
            <w:del w:id="356" w:author="Ruixiang Liu" w:date="2023-06-30T10:45:00Z">
              <w:r w:rsidRPr="009A6478" w:rsidDel="000E47DC">
                <w:rPr>
                  <w:b/>
                  <w:bCs/>
                </w:rPr>
                <w:delText>Definition</w:delText>
              </w:r>
            </w:del>
          </w:p>
        </w:tc>
        <w:tc>
          <w:tcPr>
            <w:tcW w:w="2123" w:type="dxa"/>
            <w:vAlign w:val="center"/>
          </w:tcPr>
          <w:p w14:paraId="19C9329A" w14:textId="02866BFF" w:rsidR="005B28A8" w:rsidRPr="009A6478" w:rsidDel="000E47DC" w:rsidRDefault="005B28A8" w:rsidP="003A289F">
            <w:pPr>
              <w:jc w:val="center"/>
              <w:rPr>
                <w:del w:id="357" w:author="Ruixiang Liu" w:date="2023-06-30T10:45:00Z"/>
                <w:b/>
                <w:bCs/>
              </w:rPr>
            </w:pPr>
            <w:del w:id="358" w:author="Ruixiang Liu" w:date="2023-06-30T10:45:00Z">
              <w:r w:rsidRPr="009A6478" w:rsidDel="000E47DC">
                <w:rPr>
                  <w:b/>
                  <w:bCs/>
                </w:rPr>
                <w:delText>Data type and values</w:delText>
              </w:r>
            </w:del>
          </w:p>
        </w:tc>
        <w:tc>
          <w:tcPr>
            <w:tcW w:w="2144" w:type="dxa"/>
            <w:vAlign w:val="center"/>
          </w:tcPr>
          <w:p w14:paraId="56A6F46B" w14:textId="17F2196E" w:rsidR="005B28A8" w:rsidRPr="009A6478" w:rsidDel="000E47DC" w:rsidRDefault="005B28A8" w:rsidP="003A289F">
            <w:pPr>
              <w:jc w:val="center"/>
              <w:rPr>
                <w:del w:id="359" w:author="Ruixiang Liu" w:date="2023-06-30T10:45:00Z"/>
                <w:b/>
                <w:bCs/>
              </w:rPr>
            </w:pPr>
            <w:del w:id="360" w:author="Ruixiang Liu" w:date="2023-06-30T10:45:00Z">
              <w:r w:rsidDel="000E47DC">
                <w:rPr>
                  <w:b/>
                  <w:bCs/>
                </w:rPr>
                <w:delText>Obligation</w:delText>
              </w:r>
            </w:del>
          </w:p>
        </w:tc>
      </w:tr>
      <w:tr w:rsidR="005B28A8" w:rsidDel="000E47DC" w14:paraId="7EA261F8" w14:textId="131559BC" w:rsidTr="003A289F">
        <w:trPr>
          <w:del w:id="361" w:author="Ruixiang Liu" w:date="2023-06-30T10:45:00Z"/>
        </w:trPr>
        <w:tc>
          <w:tcPr>
            <w:tcW w:w="2461" w:type="dxa"/>
            <w:vAlign w:val="center"/>
          </w:tcPr>
          <w:p w14:paraId="15B9624D" w14:textId="550AB0A8" w:rsidR="005B28A8" w:rsidDel="000E47DC" w:rsidRDefault="005B28A8" w:rsidP="003A289F">
            <w:pPr>
              <w:rPr>
                <w:del w:id="362" w:author="Ruixiang Liu" w:date="2023-06-30T10:45:00Z"/>
                <w:lang w:eastAsia="zh-CN"/>
              </w:rPr>
            </w:pPr>
            <w:del w:id="363" w:author="Ruixiang Liu" w:date="2023-06-30T10:45:00Z">
              <w:r w:rsidDel="000E47DC">
                <w:rPr>
                  <w:rFonts w:hint="eastAsia"/>
                  <w:lang w:eastAsia="zh-CN"/>
                </w:rPr>
                <w:delText>id</w:delText>
              </w:r>
            </w:del>
          </w:p>
        </w:tc>
        <w:tc>
          <w:tcPr>
            <w:tcW w:w="2128" w:type="dxa"/>
            <w:vAlign w:val="center"/>
          </w:tcPr>
          <w:p w14:paraId="03FCDAD3" w14:textId="169E1608" w:rsidR="005B28A8" w:rsidDel="000E47DC" w:rsidRDefault="005B28A8" w:rsidP="003A289F">
            <w:pPr>
              <w:rPr>
                <w:del w:id="364" w:author="Ruixiang Liu" w:date="2023-06-30T10:45:00Z"/>
                <w:lang w:eastAsia="zh-CN"/>
              </w:rPr>
            </w:pPr>
            <w:del w:id="365" w:author="Ruixiang Liu" w:date="2023-06-30T10:45:00Z">
              <w:r w:rsidDel="000E47DC">
                <w:rPr>
                  <w:rFonts w:hint="eastAsia"/>
                  <w:lang w:eastAsia="zh-CN"/>
                </w:rPr>
                <w:delText>Identifier of the EO data source.</w:delText>
              </w:r>
            </w:del>
          </w:p>
        </w:tc>
        <w:tc>
          <w:tcPr>
            <w:tcW w:w="2123" w:type="dxa"/>
            <w:vAlign w:val="center"/>
          </w:tcPr>
          <w:p w14:paraId="166382A2" w14:textId="625B8D41" w:rsidR="005B28A8" w:rsidDel="000E47DC" w:rsidRDefault="005B28A8" w:rsidP="003A289F">
            <w:pPr>
              <w:rPr>
                <w:del w:id="366" w:author="Ruixiang Liu" w:date="2023-06-30T10:45:00Z"/>
                <w:lang w:eastAsia="zh-CN"/>
              </w:rPr>
            </w:pPr>
            <w:del w:id="367" w:author="Ruixiang Liu" w:date="2023-06-30T10:45:00Z">
              <w:r w:rsidDel="000E47DC">
                <w:rPr>
                  <w:rFonts w:hint="eastAsia"/>
                  <w:lang w:eastAsia="zh-CN"/>
                </w:rPr>
                <w:delText>C</w:delText>
              </w:r>
              <w:r w:rsidDel="000E47DC">
                <w:rPr>
                  <w:lang w:eastAsia="zh-CN"/>
                </w:rPr>
                <w:delText>haracterString [1..1]</w:delText>
              </w:r>
            </w:del>
          </w:p>
        </w:tc>
        <w:tc>
          <w:tcPr>
            <w:tcW w:w="2144" w:type="dxa"/>
          </w:tcPr>
          <w:p w14:paraId="02973A40" w14:textId="529AAE16" w:rsidR="005B28A8" w:rsidDel="000E47DC" w:rsidRDefault="005B28A8" w:rsidP="003A289F">
            <w:pPr>
              <w:rPr>
                <w:del w:id="368" w:author="Ruixiang Liu" w:date="2023-06-30T10:45:00Z"/>
                <w:lang w:eastAsia="zh-CN"/>
              </w:rPr>
            </w:pPr>
            <w:del w:id="369" w:author="Ruixiang Liu" w:date="2023-06-30T10:45:00Z">
              <w:r w:rsidDel="000E47DC">
                <w:rPr>
                  <w:rFonts w:hint="eastAsia"/>
                  <w:lang w:eastAsia="zh-CN"/>
                </w:rPr>
                <w:delText>M</w:delText>
              </w:r>
              <w:r w:rsidDel="000E47DC">
                <w:rPr>
                  <w:lang w:eastAsia="zh-CN"/>
                </w:rPr>
                <w:delText>andatory</w:delText>
              </w:r>
            </w:del>
          </w:p>
        </w:tc>
      </w:tr>
      <w:tr w:rsidR="005B28A8" w:rsidDel="000E47DC" w14:paraId="59F72F1A" w14:textId="2B4C0E8F" w:rsidTr="003A289F">
        <w:trPr>
          <w:del w:id="370" w:author="Ruixiang Liu" w:date="2023-06-30T10:45:00Z"/>
        </w:trPr>
        <w:tc>
          <w:tcPr>
            <w:tcW w:w="2461" w:type="dxa"/>
            <w:vAlign w:val="center"/>
          </w:tcPr>
          <w:p w14:paraId="36955431" w14:textId="339D532D" w:rsidR="005B28A8" w:rsidDel="000E47DC" w:rsidRDefault="005B28A8" w:rsidP="003A289F">
            <w:pPr>
              <w:rPr>
                <w:del w:id="371" w:author="Ruixiang Liu" w:date="2023-06-30T10:45:00Z"/>
                <w:lang w:eastAsia="zh-CN"/>
              </w:rPr>
            </w:pPr>
            <w:del w:id="372" w:author="Ruixiang Liu" w:date="2023-06-30T10:45:00Z">
              <w:r w:rsidDel="000E47DC">
                <w:rPr>
                  <w:rFonts w:hint="eastAsia"/>
                  <w:lang w:eastAsia="zh-CN"/>
                </w:rPr>
                <w:delText>dataType</w:delText>
              </w:r>
            </w:del>
          </w:p>
        </w:tc>
        <w:tc>
          <w:tcPr>
            <w:tcW w:w="2128" w:type="dxa"/>
            <w:vAlign w:val="center"/>
          </w:tcPr>
          <w:p w14:paraId="19CBB857" w14:textId="53D646C6" w:rsidR="005B28A8" w:rsidDel="000E47DC" w:rsidRDefault="005B28A8" w:rsidP="003A289F">
            <w:pPr>
              <w:rPr>
                <w:del w:id="373" w:author="Ruixiang Liu" w:date="2023-06-30T10:45:00Z"/>
              </w:rPr>
            </w:pPr>
            <w:del w:id="374" w:author="Ruixiang Liu" w:date="2023-06-30T10:45:00Z">
              <w:r w:rsidDel="000E47DC">
                <w:rPr>
                  <w:rFonts w:hint="eastAsia"/>
                  <w:lang w:eastAsia="zh-CN"/>
                </w:rPr>
                <w:delText>Type description of the EO data</w:delText>
              </w:r>
              <w:r w:rsidDel="000E47DC">
                <w:rPr>
                  <w:lang w:eastAsia="zh-CN"/>
                </w:rPr>
                <w:delText xml:space="preserve"> provided by the EO data source</w:delText>
              </w:r>
              <w:r w:rsidDel="000E47DC">
                <w:rPr>
                  <w:rFonts w:hint="eastAsia"/>
                  <w:lang w:eastAsia="zh-CN"/>
                </w:rPr>
                <w:delText>.</w:delText>
              </w:r>
            </w:del>
          </w:p>
        </w:tc>
        <w:tc>
          <w:tcPr>
            <w:tcW w:w="2123" w:type="dxa"/>
            <w:vAlign w:val="center"/>
          </w:tcPr>
          <w:p w14:paraId="376BA198" w14:textId="03AD16C5" w:rsidR="005B28A8" w:rsidDel="000E47DC" w:rsidRDefault="005B28A8" w:rsidP="003A289F">
            <w:pPr>
              <w:rPr>
                <w:del w:id="375" w:author="Ruixiang Liu" w:date="2023-06-30T10:45:00Z"/>
              </w:rPr>
            </w:pPr>
            <w:del w:id="376" w:author="Ruixiang Liu" w:date="2023-06-30T10:45:00Z">
              <w:r w:rsidDel="000E47DC">
                <w:rPr>
                  <w:rFonts w:hint="eastAsia"/>
                  <w:lang w:eastAsia="zh-CN"/>
                </w:rPr>
                <w:delText>C</w:delText>
              </w:r>
              <w:r w:rsidDel="000E47DC">
                <w:rPr>
                  <w:lang w:eastAsia="zh-CN"/>
                </w:rPr>
                <w:delText>haracterString [0..1]</w:delText>
              </w:r>
            </w:del>
          </w:p>
        </w:tc>
        <w:tc>
          <w:tcPr>
            <w:tcW w:w="2144" w:type="dxa"/>
          </w:tcPr>
          <w:p w14:paraId="372322B4" w14:textId="544D0F2D" w:rsidR="005B28A8" w:rsidDel="000E47DC" w:rsidRDefault="005B28A8" w:rsidP="003A289F">
            <w:pPr>
              <w:rPr>
                <w:del w:id="377" w:author="Ruixiang Liu" w:date="2023-06-30T10:45:00Z"/>
                <w:lang w:eastAsia="zh-CN"/>
              </w:rPr>
            </w:pPr>
            <w:del w:id="378" w:author="Ruixiang Liu" w:date="2023-06-30T10:45:00Z">
              <w:r w:rsidDel="000E47DC">
                <w:rPr>
                  <w:rFonts w:hint="eastAsia"/>
                  <w:lang w:eastAsia="zh-CN"/>
                </w:rPr>
                <w:delText>O</w:delText>
              </w:r>
              <w:r w:rsidDel="000E47DC">
                <w:rPr>
                  <w:lang w:eastAsia="zh-CN"/>
                </w:rPr>
                <w:delText>ptional</w:delText>
              </w:r>
            </w:del>
          </w:p>
        </w:tc>
      </w:tr>
      <w:tr w:rsidR="005B28A8" w:rsidDel="000E47DC" w14:paraId="540B8511" w14:textId="5FEC8C90" w:rsidTr="003A289F">
        <w:trPr>
          <w:del w:id="379" w:author="Ruixiang Liu" w:date="2023-06-30T10:45:00Z"/>
        </w:trPr>
        <w:tc>
          <w:tcPr>
            <w:tcW w:w="2461" w:type="dxa"/>
            <w:vAlign w:val="center"/>
          </w:tcPr>
          <w:p w14:paraId="7AD6DEDE" w14:textId="1FD75C4B" w:rsidR="005B28A8" w:rsidDel="000E47DC" w:rsidRDefault="005B28A8" w:rsidP="003A289F">
            <w:pPr>
              <w:rPr>
                <w:del w:id="380" w:author="Ruixiang Liu" w:date="2023-06-30T10:45:00Z"/>
                <w:lang w:eastAsia="zh-CN"/>
              </w:rPr>
            </w:pPr>
            <w:del w:id="381" w:author="Ruixiang Liu" w:date="2023-06-30T10:45:00Z">
              <w:r w:rsidDel="000E47DC">
                <w:rPr>
                  <w:lang w:eastAsia="zh-CN"/>
                </w:rPr>
                <w:delText>citation</w:delText>
              </w:r>
            </w:del>
          </w:p>
        </w:tc>
        <w:tc>
          <w:tcPr>
            <w:tcW w:w="2128" w:type="dxa"/>
            <w:vAlign w:val="center"/>
          </w:tcPr>
          <w:p w14:paraId="2030F678" w14:textId="3A2F9C7E" w:rsidR="005B28A8" w:rsidDel="000E47DC" w:rsidRDefault="005B28A8" w:rsidP="003A289F">
            <w:pPr>
              <w:rPr>
                <w:del w:id="382" w:author="Ruixiang Liu" w:date="2023-06-30T10:45:00Z"/>
              </w:rPr>
            </w:pPr>
            <w:del w:id="383" w:author="Ruixiang Liu" w:date="2023-06-30T10:45:00Z">
              <w:r w:rsidDel="000E47DC">
                <w:rPr>
                  <w:rFonts w:hint="eastAsia"/>
                  <w:lang w:eastAsia="zh-CN"/>
                </w:rPr>
                <w:delText>C</w:delText>
              </w:r>
              <w:r w:rsidDel="000E47DC">
                <w:rPr>
                  <w:lang w:eastAsia="zh-CN"/>
                </w:rPr>
                <w:delText>itation of the EO data source.</w:delText>
              </w:r>
            </w:del>
          </w:p>
        </w:tc>
        <w:tc>
          <w:tcPr>
            <w:tcW w:w="2123" w:type="dxa"/>
            <w:vAlign w:val="center"/>
          </w:tcPr>
          <w:p w14:paraId="116C0AFA" w14:textId="58624DE2" w:rsidR="005B28A8" w:rsidDel="000E47DC" w:rsidRDefault="005B28A8" w:rsidP="003A289F">
            <w:pPr>
              <w:rPr>
                <w:del w:id="384" w:author="Ruixiang Liu" w:date="2023-06-30T10:45:00Z"/>
              </w:rPr>
            </w:pPr>
            <w:del w:id="385" w:author="Ruixiang Liu" w:date="2023-06-30T10:45:00Z">
              <w:r w:rsidDel="000E47DC">
                <w:rPr>
                  <w:rFonts w:hint="eastAsia"/>
                  <w:lang w:eastAsia="zh-CN"/>
                </w:rPr>
                <w:delText>C</w:delText>
              </w:r>
              <w:r w:rsidDel="000E47DC">
                <w:rPr>
                  <w:lang w:eastAsia="zh-CN"/>
                </w:rPr>
                <w:delText>I_Ciation [0..1]</w:delText>
              </w:r>
            </w:del>
          </w:p>
        </w:tc>
        <w:tc>
          <w:tcPr>
            <w:tcW w:w="2144" w:type="dxa"/>
          </w:tcPr>
          <w:p w14:paraId="78EDC0D4" w14:textId="25F916CD" w:rsidR="005B28A8" w:rsidDel="000E47DC" w:rsidRDefault="005B28A8" w:rsidP="003A289F">
            <w:pPr>
              <w:rPr>
                <w:del w:id="386" w:author="Ruixiang Liu" w:date="2023-06-30T10:45:00Z"/>
              </w:rPr>
            </w:pPr>
            <w:del w:id="387" w:author="Ruixiang Liu" w:date="2023-06-30T10:45:00Z">
              <w:r w:rsidDel="000E47DC">
                <w:rPr>
                  <w:rFonts w:hint="eastAsia"/>
                  <w:lang w:eastAsia="zh-CN"/>
                </w:rPr>
                <w:delText>O</w:delText>
              </w:r>
              <w:r w:rsidDel="000E47DC">
                <w:rPr>
                  <w:lang w:eastAsia="zh-CN"/>
                </w:rPr>
                <w:delText>ptional</w:delText>
              </w:r>
            </w:del>
          </w:p>
        </w:tc>
      </w:tr>
      <w:tr w:rsidR="005B28A8" w:rsidDel="000E47DC" w14:paraId="5BC29B46" w14:textId="4CD5ADE6" w:rsidTr="003A289F">
        <w:trPr>
          <w:del w:id="388" w:author="Ruixiang Liu" w:date="2023-06-30T10:45:00Z"/>
        </w:trPr>
        <w:tc>
          <w:tcPr>
            <w:tcW w:w="2461" w:type="dxa"/>
            <w:vAlign w:val="center"/>
          </w:tcPr>
          <w:p w14:paraId="58FCC759" w14:textId="7F0C3D26" w:rsidR="005B28A8" w:rsidDel="000E47DC" w:rsidRDefault="005B28A8" w:rsidP="003A289F">
            <w:pPr>
              <w:rPr>
                <w:del w:id="389" w:author="Ruixiang Liu" w:date="2023-06-30T10:45:00Z"/>
                <w:lang w:eastAsia="zh-CN"/>
              </w:rPr>
            </w:pPr>
            <w:del w:id="390" w:author="Ruixiang Liu" w:date="2023-06-30T10:45:00Z">
              <w:r w:rsidDel="000E47DC">
                <w:rPr>
                  <w:rFonts w:hint="eastAsia"/>
                  <w:lang w:eastAsia="zh-CN"/>
                </w:rPr>
                <w:delText>platform</w:delText>
              </w:r>
            </w:del>
          </w:p>
        </w:tc>
        <w:tc>
          <w:tcPr>
            <w:tcW w:w="2128" w:type="dxa"/>
            <w:vAlign w:val="center"/>
          </w:tcPr>
          <w:p w14:paraId="747889EE" w14:textId="051C3FB7" w:rsidR="005B28A8" w:rsidDel="000E47DC" w:rsidRDefault="005B28A8" w:rsidP="003A289F">
            <w:pPr>
              <w:rPr>
                <w:del w:id="391" w:author="Ruixiang Liu" w:date="2023-06-30T10:45:00Z"/>
              </w:rPr>
            </w:pPr>
            <w:del w:id="392" w:author="Ruixiang Liu" w:date="2023-06-30T10:45:00Z">
              <w:r w:rsidDel="000E47DC">
                <w:rPr>
                  <w:rFonts w:hint="eastAsia"/>
                  <w:lang w:eastAsia="zh-CN"/>
                </w:rPr>
                <w:delText>Platform used by the EO data source.</w:delText>
              </w:r>
            </w:del>
          </w:p>
        </w:tc>
        <w:tc>
          <w:tcPr>
            <w:tcW w:w="2123" w:type="dxa"/>
            <w:vAlign w:val="center"/>
          </w:tcPr>
          <w:p w14:paraId="4F505F2E" w14:textId="0E698E39" w:rsidR="005B28A8" w:rsidDel="000E47DC" w:rsidRDefault="005B28A8" w:rsidP="003A289F">
            <w:pPr>
              <w:rPr>
                <w:del w:id="393" w:author="Ruixiang Liu" w:date="2023-06-30T10:45:00Z"/>
              </w:rPr>
            </w:pPr>
            <w:del w:id="394" w:author="Ruixiang Liu" w:date="2023-06-30T10:45:00Z">
              <w:r w:rsidDel="000E47DC">
                <w:rPr>
                  <w:rFonts w:hint="eastAsia"/>
                  <w:lang w:eastAsia="zh-CN"/>
                </w:rPr>
                <w:delText>C</w:delText>
              </w:r>
              <w:r w:rsidDel="000E47DC">
                <w:rPr>
                  <w:lang w:eastAsia="zh-CN"/>
                </w:rPr>
                <w:delText>haracterString [0..1]</w:delText>
              </w:r>
            </w:del>
          </w:p>
        </w:tc>
        <w:tc>
          <w:tcPr>
            <w:tcW w:w="2144" w:type="dxa"/>
          </w:tcPr>
          <w:p w14:paraId="59603AF4" w14:textId="6F4889A7" w:rsidR="005B28A8" w:rsidDel="000E47DC" w:rsidRDefault="005B28A8" w:rsidP="003A289F">
            <w:pPr>
              <w:rPr>
                <w:del w:id="395" w:author="Ruixiang Liu" w:date="2023-06-30T10:45:00Z"/>
              </w:rPr>
            </w:pPr>
            <w:del w:id="396" w:author="Ruixiang Liu" w:date="2023-06-30T10:45:00Z">
              <w:r w:rsidDel="000E47DC">
                <w:rPr>
                  <w:rFonts w:hint="eastAsia"/>
                  <w:lang w:eastAsia="zh-CN"/>
                </w:rPr>
                <w:delText>O</w:delText>
              </w:r>
              <w:r w:rsidDel="000E47DC">
                <w:rPr>
                  <w:lang w:eastAsia="zh-CN"/>
                </w:rPr>
                <w:delText>ptional</w:delText>
              </w:r>
            </w:del>
          </w:p>
        </w:tc>
      </w:tr>
      <w:tr w:rsidR="005B28A8" w:rsidDel="000E47DC" w14:paraId="369AF16C" w14:textId="2212E419" w:rsidTr="003A289F">
        <w:trPr>
          <w:del w:id="397" w:author="Ruixiang Liu" w:date="2023-06-30T10:45:00Z"/>
        </w:trPr>
        <w:tc>
          <w:tcPr>
            <w:tcW w:w="2461" w:type="dxa"/>
            <w:vAlign w:val="center"/>
          </w:tcPr>
          <w:p w14:paraId="53CBB734" w14:textId="3C7D2F7D" w:rsidR="005B28A8" w:rsidDel="000E47DC" w:rsidRDefault="005B28A8" w:rsidP="003A289F">
            <w:pPr>
              <w:rPr>
                <w:del w:id="398" w:author="Ruixiang Liu" w:date="2023-06-30T10:45:00Z"/>
                <w:lang w:eastAsia="zh-CN"/>
              </w:rPr>
            </w:pPr>
            <w:del w:id="399" w:author="Ruixiang Liu" w:date="2023-06-30T10:45:00Z">
              <w:r w:rsidDel="000E47DC">
                <w:rPr>
                  <w:lang w:eastAsia="zh-CN"/>
                </w:rPr>
                <w:delText>sensor</w:delText>
              </w:r>
            </w:del>
          </w:p>
        </w:tc>
        <w:tc>
          <w:tcPr>
            <w:tcW w:w="2128" w:type="dxa"/>
            <w:vAlign w:val="center"/>
          </w:tcPr>
          <w:p w14:paraId="49401983" w14:textId="5B42455C" w:rsidR="005B28A8" w:rsidDel="000E47DC" w:rsidRDefault="005B28A8" w:rsidP="003A289F">
            <w:pPr>
              <w:rPr>
                <w:del w:id="400" w:author="Ruixiang Liu" w:date="2023-06-30T10:45:00Z"/>
              </w:rPr>
            </w:pPr>
            <w:del w:id="401" w:author="Ruixiang Liu" w:date="2023-06-30T10:45:00Z">
              <w:r w:rsidDel="000E47DC">
                <w:rPr>
                  <w:rFonts w:hint="eastAsia"/>
                  <w:lang w:eastAsia="zh-CN"/>
                </w:rPr>
                <w:delText>S</w:delText>
              </w:r>
              <w:r w:rsidDel="000E47DC">
                <w:rPr>
                  <w:lang w:eastAsia="zh-CN"/>
                </w:rPr>
                <w:delText>ensors used by the EO data source.</w:delText>
              </w:r>
            </w:del>
          </w:p>
        </w:tc>
        <w:tc>
          <w:tcPr>
            <w:tcW w:w="2123" w:type="dxa"/>
            <w:vAlign w:val="center"/>
          </w:tcPr>
          <w:p w14:paraId="3B1F8557" w14:textId="3FF3C18A" w:rsidR="005B28A8" w:rsidDel="000E47DC" w:rsidRDefault="005B28A8" w:rsidP="003A289F">
            <w:pPr>
              <w:rPr>
                <w:del w:id="402" w:author="Ruixiang Liu" w:date="2023-06-30T10:45:00Z"/>
              </w:rPr>
            </w:pPr>
            <w:del w:id="403" w:author="Ruixiang Liu" w:date="2023-06-30T10:45:00Z">
              <w:r w:rsidDel="000E47DC">
                <w:rPr>
                  <w:rFonts w:hint="eastAsia"/>
                  <w:lang w:eastAsia="zh-CN"/>
                </w:rPr>
                <w:delText>C</w:delText>
              </w:r>
              <w:r w:rsidDel="000E47DC">
                <w:rPr>
                  <w:lang w:eastAsia="zh-CN"/>
                </w:rPr>
                <w:delText>haracterString [0..1]</w:delText>
              </w:r>
            </w:del>
          </w:p>
        </w:tc>
        <w:tc>
          <w:tcPr>
            <w:tcW w:w="2144" w:type="dxa"/>
          </w:tcPr>
          <w:p w14:paraId="434B30C6" w14:textId="3565EBC6" w:rsidR="005B28A8" w:rsidDel="000E47DC" w:rsidRDefault="005B28A8" w:rsidP="003A289F">
            <w:pPr>
              <w:rPr>
                <w:del w:id="404" w:author="Ruixiang Liu" w:date="2023-06-30T10:45:00Z"/>
              </w:rPr>
            </w:pPr>
            <w:del w:id="405" w:author="Ruixiang Liu" w:date="2023-06-30T10:45:00Z">
              <w:r w:rsidDel="000E47DC">
                <w:rPr>
                  <w:rFonts w:hint="eastAsia"/>
                  <w:lang w:eastAsia="zh-CN"/>
                </w:rPr>
                <w:delText>O</w:delText>
              </w:r>
              <w:r w:rsidDel="000E47DC">
                <w:rPr>
                  <w:lang w:eastAsia="zh-CN"/>
                </w:rPr>
                <w:delText>ptional</w:delText>
              </w:r>
            </w:del>
          </w:p>
        </w:tc>
      </w:tr>
      <w:tr w:rsidR="00987DE5" w:rsidDel="000E47DC" w14:paraId="1666BB61" w14:textId="663D9746" w:rsidTr="003A289F">
        <w:trPr>
          <w:del w:id="406" w:author="Ruixiang Liu" w:date="2023-06-30T10:45:00Z"/>
        </w:trPr>
        <w:tc>
          <w:tcPr>
            <w:tcW w:w="2461" w:type="dxa"/>
            <w:vAlign w:val="center"/>
          </w:tcPr>
          <w:p w14:paraId="30255A3A" w14:textId="3110E389" w:rsidR="00987DE5" w:rsidDel="000E47DC" w:rsidRDefault="00987DE5" w:rsidP="003A289F">
            <w:pPr>
              <w:rPr>
                <w:del w:id="407" w:author="Ruixiang Liu" w:date="2023-06-30T10:45:00Z"/>
                <w:lang w:eastAsia="zh-CN"/>
              </w:rPr>
            </w:pPr>
            <w:del w:id="408" w:author="Ruixiang Liu" w:date="2023-06-30T10:45:00Z">
              <w:r w:rsidDel="000E47DC">
                <w:rPr>
                  <w:rFonts w:hint="eastAsia"/>
                  <w:lang w:eastAsia="zh-CN"/>
                </w:rPr>
                <w:delText>r</w:delText>
              </w:r>
              <w:r w:rsidDel="000E47DC">
                <w:rPr>
                  <w:lang w:eastAsia="zh-CN"/>
                </w:rPr>
                <w:delText>esolution</w:delText>
              </w:r>
            </w:del>
          </w:p>
        </w:tc>
        <w:tc>
          <w:tcPr>
            <w:tcW w:w="2128" w:type="dxa"/>
            <w:vAlign w:val="center"/>
          </w:tcPr>
          <w:p w14:paraId="240327EE" w14:textId="5C2F6DD5" w:rsidR="00987DE5" w:rsidDel="000E47DC" w:rsidRDefault="00987DE5" w:rsidP="003A289F">
            <w:pPr>
              <w:rPr>
                <w:del w:id="409" w:author="Ruixiang Liu" w:date="2023-06-30T10:45:00Z"/>
                <w:lang w:eastAsia="zh-CN"/>
              </w:rPr>
            </w:pPr>
            <w:del w:id="410" w:author="Ruixiang Liu" w:date="2023-06-30T10:45:00Z">
              <w:r w:rsidDel="000E47DC">
                <w:rPr>
                  <w:rFonts w:hint="eastAsia"/>
                  <w:lang w:eastAsia="zh-CN"/>
                </w:rPr>
                <w:delText>R</w:delText>
              </w:r>
              <w:r w:rsidDel="000E47DC">
                <w:rPr>
                  <w:lang w:eastAsia="zh-CN"/>
                </w:rPr>
                <w:delText>esolution description of the EO data provided by the EO data source</w:delText>
              </w:r>
              <w:r w:rsidDel="000E47DC">
                <w:rPr>
                  <w:rFonts w:hint="eastAsia"/>
                  <w:lang w:eastAsia="zh-CN"/>
                </w:rPr>
                <w:delText>.</w:delText>
              </w:r>
            </w:del>
          </w:p>
        </w:tc>
        <w:tc>
          <w:tcPr>
            <w:tcW w:w="2123" w:type="dxa"/>
            <w:vAlign w:val="center"/>
          </w:tcPr>
          <w:p w14:paraId="281FAC88" w14:textId="5BC4688B" w:rsidR="00987DE5" w:rsidDel="000E47DC" w:rsidRDefault="00987DE5" w:rsidP="003A289F">
            <w:pPr>
              <w:rPr>
                <w:del w:id="411" w:author="Ruixiang Liu" w:date="2023-06-30T10:45:00Z"/>
                <w:lang w:eastAsia="zh-CN"/>
              </w:rPr>
            </w:pPr>
            <w:del w:id="412" w:author="Ruixiang Liu" w:date="2023-06-30T10:45:00Z">
              <w:r w:rsidDel="000E47DC">
                <w:rPr>
                  <w:rFonts w:hint="eastAsia"/>
                  <w:lang w:eastAsia="zh-CN"/>
                </w:rPr>
                <w:delText>C</w:delText>
              </w:r>
              <w:r w:rsidDel="000E47DC">
                <w:rPr>
                  <w:lang w:eastAsia="zh-CN"/>
                </w:rPr>
                <w:delText>haracterString [0..1]</w:delText>
              </w:r>
            </w:del>
          </w:p>
        </w:tc>
        <w:tc>
          <w:tcPr>
            <w:tcW w:w="2144" w:type="dxa"/>
          </w:tcPr>
          <w:p w14:paraId="622A936E" w14:textId="1D808366" w:rsidR="00987DE5" w:rsidDel="000E47DC" w:rsidRDefault="00987DE5" w:rsidP="003A289F">
            <w:pPr>
              <w:rPr>
                <w:del w:id="413" w:author="Ruixiang Liu" w:date="2023-06-30T10:45:00Z"/>
                <w:lang w:eastAsia="zh-CN"/>
              </w:rPr>
            </w:pPr>
            <w:del w:id="414" w:author="Ruixiang Liu" w:date="2023-06-30T10:45:00Z">
              <w:r w:rsidDel="000E47DC">
                <w:rPr>
                  <w:rFonts w:hint="eastAsia"/>
                  <w:lang w:eastAsia="zh-CN"/>
                </w:rPr>
                <w:delText>O</w:delText>
              </w:r>
              <w:r w:rsidDel="000E47DC">
                <w:rPr>
                  <w:lang w:eastAsia="zh-CN"/>
                </w:rPr>
                <w:delText>ptional</w:delText>
              </w:r>
            </w:del>
          </w:p>
        </w:tc>
      </w:tr>
      <w:tr w:rsidR="00D9306B" w:rsidDel="000E47DC" w14:paraId="2E3CA08D" w14:textId="1498ABEA" w:rsidTr="003A289F">
        <w:trPr>
          <w:del w:id="415" w:author="Ruixiang Liu" w:date="2023-06-30T10:45:00Z"/>
        </w:trPr>
        <w:tc>
          <w:tcPr>
            <w:tcW w:w="2461" w:type="dxa"/>
            <w:vAlign w:val="center"/>
          </w:tcPr>
          <w:p w14:paraId="4912BA18" w14:textId="56517930" w:rsidR="00D9306B" w:rsidDel="000E47DC" w:rsidRDefault="00D9306B" w:rsidP="003A289F">
            <w:pPr>
              <w:rPr>
                <w:del w:id="416" w:author="Ruixiang Liu" w:date="2023-06-30T10:45:00Z"/>
                <w:lang w:eastAsia="zh-CN"/>
              </w:rPr>
            </w:pPr>
            <w:del w:id="417" w:author="Ruixiang Liu" w:date="2023-06-30T10:45:00Z">
              <w:r w:rsidDel="000E47DC">
                <w:rPr>
                  <w:rFonts w:hint="eastAsia"/>
                  <w:lang w:eastAsia="zh-CN"/>
                </w:rPr>
                <w:delText>f</w:delText>
              </w:r>
              <w:r w:rsidDel="000E47DC">
                <w:rPr>
                  <w:lang w:eastAsia="zh-CN"/>
                </w:rPr>
                <w:delText>ormat</w:delText>
              </w:r>
            </w:del>
          </w:p>
        </w:tc>
        <w:tc>
          <w:tcPr>
            <w:tcW w:w="2128" w:type="dxa"/>
            <w:vAlign w:val="center"/>
          </w:tcPr>
          <w:p w14:paraId="6E7A06E1" w14:textId="3F6A7840" w:rsidR="00D9306B" w:rsidDel="000E47DC" w:rsidRDefault="00D9306B" w:rsidP="003A289F">
            <w:pPr>
              <w:rPr>
                <w:del w:id="418" w:author="Ruixiang Liu" w:date="2023-06-30T10:45:00Z"/>
                <w:lang w:eastAsia="zh-CN"/>
              </w:rPr>
            </w:pPr>
            <w:del w:id="419" w:author="Ruixiang Liu" w:date="2023-06-30T10:45:00Z">
              <w:r w:rsidDel="000E47DC">
                <w:rPr>
                  <w:rFonts w:hint="eastAsia"/>
                  <w:lang w:eastAsia="zh-CN"/>
                </w:rPr>
                <w:delText>D</w:delText>
              </w:r>
              <w:r w:rsidDel="000E47DC">
                <w:rPr>
                  <w:lang w:eastAsia="zh-CN"/>
                </w:rPr>
                <w:delText>ata format</w:delText>
              </w:r>
              <w:r w:rsidR="003C5E09" w:rsidDel="000E47DC">
                <w:rPr>
                  <w:lang w:eastAsia="zh-CN"/>
                </w:rPr>
                <w:delText>.</w:delText>
              </w:r>
            </w:del>
          </w:p>
        </w:tc>
        <w:tc>
          <w:tcPr>
            <w:tcW w:w="2123" w:type="dxa"/>
            <w:vAlign w:val="center"/>
          </w:tcPr>
          <w:p w14:paraId="5A66CF9C" w14:textId="6F8E0DED" w:rsidR="00D9306B" w:rsidDel="000E47DC" w:rsidRDefault="00FB2531" w:rsidP="003A289F">
            <w:pPr>
              <w:rPr>
                <w:del w:id="420" w:author="Ruixiang Liu" w:date="2023-06-30T10:45:00Z"/>
                <w:lang w:eastAsia="zh-CN"/>
              </w:rPr>
            </w:pPr>
            <w:del w:id="421" w:author="Ruixiang Liu" w:date="2023-06-30T10:45:00Z">
              <w:r w:rsidDel="000E47DC">
                <w:rPr>
                  <w:rFonts w:hint="eastAsia"/>
                  <w:lang w:eastAsia="zh-CN"/>
                </w:rPr>
                <w:delText>C</w:delText>
              </w:r>
              <w:r w:rsidDel="000E47DC">
                <w:rPr>
                  <w:lang w:eastAsia="zh-CN"/>
                </w:rPr>
                <w:delText>haracterString [1..1]</w:delText>
              </w:r>
            </w:del>
          </w:p>
        </w:tc>
        <w:tc>
          <w:tcPr>
            <w:tcW w:w="2144" w:type="dxa"/>
          </w:tcPr>
          <w:p w14:paraId="353786D6" w14:textId="7509D0B5" w:rsidR="00D9306B" w:rsidDel="000E47DC" w:rsidRDefault="00FB2531" w:rsidP="003A289F">
            <w:pPr>
              <w:rPr>
                <w:del w:id="422" w:author="Ruixiang Liu" w:date="2023-06-30T10:45:00Z"/>
                <w:lang w:eastAsia="zh-CN"/>
              </w:rPr>
            </w:pPr>
            <w:del w:id="423" w:author="Ruixiang Liu" w:date="2023-06-30T10:45:00Z">
              <w:r w:rsidDel="000E47DC">
                <w:rPr>
                  <w:rFonts w:hint="eastAsia"/>
                  <w:lang w:eastAsia="zh-CN"/>
                </w:rPr>
                <w:delText>M</w:delText>
              </w:r>
              <w:r w:rsidDel="000E47DC">
                <w:rPr>
                  <w:lang w:eastAsia="zh-CN"/>
                </w:rPr>
                <w:delText>andatory</w:delText>
              </w:r>
            </w:del>
          </w:p>
        </w:tc>
      </w:tr>
    </w:tbl>
    <w:p w14:paraId="712C9FBD" w14:textId="128F3213" w:rsidR="005B28A8" w:rsidRPr="00950176" w:rsidDel="000E47DC" w:rsidRDefault="005B28A8" w:rsidP="005B28A8">
      <w:pPr>
        <w:rPr>
          <w:del w:id="424" w:author="Ruixiang Liu" w:date="2023-06-30T10:46:00Z"/>
          <w:lang w:eastAsia="zh-CN"/>
        </w:rPr>
      </w:pPr>
    </w:p>
    <w:p w14:paraId="493617F1" w14:textId="56674E68" w:rsidR="005B28A8" w:rsidDel="000E47DC" w:rsidRDefault="005B28A8" w:rsidP="00072483">
      <w:pPr>
        <w:rPr>
          <w:del w:id="425" w:author="Ruixiang Liu" w:date="2023-06-30T10:46:00Z"/>
          <w:lang w:eastAsia="zh-CN"/>
        </w:rPr>
      </w:pPr>
      <w:del w:id="426" w:author="Ruixiang Liu" w:date="2023-06-30T10:46:00Z">
        <w:r w:rsidDel="000E47DC">
          <w:rPr>
            <w:rFonts w:hint="eastAsia"/>
            <w:lang w:eastAsia="zh-CN"/>
          </w:rPr>
          <w:delText>E</w:delText>
        </w:r>
        <w:r w:rsidDel="000E47DC">
          <w:rPr>
            <w:lang w:eastAsia="zh-CN"/>
          </w:rPr>
          <w:delText>xample:</w:delText>
        </w:r>
      </w:del>
    </w:p>
    <w:p w14:paraId="074F6440" w14:textId="5437C7AE" w:rsidR="003E2F42" w:rsidDel="000E47DC" w:rsidRDefault="003E2F42" w:rsidP="003E2F42">
      <w:pPr>
        <w:rPr>
          <w:del w:id="427" w:author="Ruixiang Liu" w:date="2023-06-30T10:46:00Z"/>
          <w:lang w:eastAsia="zh-CN"/>
        </w:rPr>
      </w:pPr>
      <w:del w:id="428" w:author="Ruixiang Liu" w:date="2023-06-30T10:46:00Z">
        <w:r w:rsidDel="000E47DC">
          <w:rPr>
            <w:lang w:eastAsia="zh-CN"/>
          </w:rPr>
          <w:delText>{</w:delText>
        </w:r>
      </w:del>
    </w:p>
    <w:p w14:paraId="0BC59BF5" w14:textId="7AF442E9" w:rsidR="003E2F42" w:rsidDel="000E47DC" w:rsidRDefault="003E2F42" w:rsidP="003E2F42">
      <w:pPr>
        <w:rPr>
          <w:del w:id="429" w:author="Ruixiang Liu" w:date="2023-06-30T10:46:00Z"/>
          <w:lang w:eastAsia="zh-CN"/>
        </w:rPr>
      </w:pPr>
      <w:del w:id="430" w:author="Ruixiang Liu" w:date="2023-06-30T10:46:00Z">
        <w:r w:rsidDel="000E47DC">
          <w:rPr>
            <w:lang w:eastAsia="zh-CN"/>
          </w:rPr>
          <w:delText xml:space="preserve">   “id”: “googleEarth”,</w:delText>
        </w:r>
      </w:del>
    </w:p>
    <w:p w14:paraId="36FCBC07" w14:textId="358B224E" w:rsidR="003E2F42" w:rsidDel="000E47DC" w:rsidRDefault="003E2F42" w:rsidP="003E2F42">
      <w:pPr>
        <w:rPr>
          <w:del w:id="431" w:author="Ruixiang Liu" w:date="2023-06-30T10:46:00Z"/>
          <w:lang w:eastAsia="zh-CN"/>
        </w:rPr>
      </w:pPr>
      <w:del w:id="432" w:author="Ruixiang Liu" w:date="2023-06-30T10:46:00Z">
        <w:r w:rsidDel="000E47DC">
          <w:rPr>
            <w:lang w:eastAsia="zh-CN"/>
          </w:rPr>
          <w:delText xml:space="preserve">   “dataType”: “Optical”,</w:delText>
        </w:r>
      </w:del>
    </w:p>
    <w:p w14:paraId="18C630F6" w14:textId="35AFC920" w:rsidR="003E2F42" w:rsidDel="000E47DC" w:rsidRDefault="003E2F42" w:rsidP="003E2F42">
      <w:pPr>
        <w:rPr>
          <w:del w:id="433" w:author="Ruixiang Liu" w:date="2023-06-30T10:46:00Z"/>
          <w:lang w:eastAsia="zh-CN"/>
        </w:rPr>
      </w:pPr>
      <w:del w:id="434" w:author="Ruixiang Liu" w:date="2023-06-30T10:46:00Z">
        <w:r w:rsidDel="000E47DC">
          <w:rPr>
            <w:lang w:eastAsia="zh-CN"/>
          </w:rPr>
          <w:delText xml:space="preserve">   “citation”: “Google Earth”,</w:delText>
        </w:r>
      </w:del>
    </w:p>
    <w:p w14:paraId="06510DBC" w14:textId="33C3B2B5" w:rsidR="003E2F42" w:rsidDel="000E47DC" w:rsidRDefault="003E2F42" w:rsidP="003E2F42">
      <w:pPr>
        <w:rPr>
          <w:del w:id="435" w:author="Ruixiang Liu" w:date="2023-06-30T10:46:00Z"/>
          <w:lang w:eastAsia="zh-CN"/>
        </w:rPr>
      </w:pPr>
      <w:del w:id="436" w:author="Ruixiang Liu" w:date="2023-06-30T10:46:00Z">
        <w:r w:rsidDel="000E47DC">
          <w:rPr>
            <w:lang w:eastAsia="zh-CN"/>
          </w:rPr>
          <w:delText xml:space="preserve">   “resolution”: “0.5m”</w:delText>
        </w:r>
      </w:del>
    </w:p>
    <w:p w14:paraId="68D10C58" w14:textId="350BFE4E" w:rsidR="009973ED" w:rsidDel="000E47DC" w:rsidRDefault="009973ED" w:rsidP="003E2F42">
      <w:pPr>
        <w:rPr>
          <w:del w:id="437" w:author="Ruixiang Liu" w:date="2023-06-30T10:46:00Z"/>
          <w:lang w:eastAsia="zh-CN"/>
        </w:rPr>
      </w:pPr>
      <w:del w:id="438" w:author="Ruixiang Liu" w:date="2023-06-30T10:46:00Z">
        <w:r w:rsidDel="000E47DC">
          <w:rPr>
            <w:lang w:eastAsia="zh-CN"/>
          </w:rPr>
          <w:lastRenderedPageBreak/>
          <w:delText xml:space="preserve">   “format”: “image/</w:delText>
        </w:r>
        <w:r w:rsidR="001B4D13" w:rsidDel="000E47DC">
          <w:rPr>
            <w:lang w:eastAsia="zh-CN"/>
          </w:rPr>
          <w:delText>geo</w:delText>
        </w:r>
        <w:r w:rsidDel="000E47DC">
          <w:rPr>
            <w:lang w:eastAsia="zh-CN"/>
          </w:rPr>
          <w:delText>tiff”</w:delText>
        </w:r>
      </w:del>
    </w:p>
    <w:p w14:paraId="23E5A139" w14:textId="2827C550" w:rsidR="005B28A8" w:rsidRDefault="003E2F42" w:rsidP="003E2F42">
      <w:pPr>
        <w:rPr>
          <w:lang w:eastAsia="zh-CN"/>
        </w:rPr>
      </w:pPr>
      <w:del w:id="439" w:author="Ruixiang Liu" w:date="2023-06-30T10:46:00Z">
        <w:r w:rsidDel="000E47DC">
          <w:rPr>
            <w:lang w:eastAsia="zh-CN"/>
          </w:rPr>
          <w:delText>}</w:delText>
        </w:r>
      </w:del>
    </w:p>
    <w:p w14:paraId="594E3060" w14:textId="0AD1132E" w:rsidR="00B32192" w:rsidRDefault="00735284" w:rsidP="00B32192">
      <w:pPr>
        <w:pStyle w:val="2"/>
      </w:pPr>
      <w:bookmarkStart w:id="440" w:name="_Toc113876801"/>
      <w:r>
        <w:t xml:space="preserve">Requirements class: </w:t>
      </w:r>
      <w:proofErr w:type="spellStart"/>
      <w:r w:rsidR="00B32192">
        <w:t>AI_TrainingData</w:t>
      </w:r>
      <w:bookmarkEnd w:id="440"/>
      <w:proofErr w:type="spellEnd"/>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4428"/>
        <w:gridCol w:w="442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3112E11D" w:rsidR="00ED7BDA" w:rsidRDefault="00ED7BDA" w:rsidP="003A289F">
            <w:pPr>
              <w:rPr>
                <w:lang w:eastAsia="zh-CN"/>
              </w:rPr>
            </w:pPr>
            <w:r>
              <w:rPr>
                <w:rFonts w:hint="eastAsia"/>
                <w:lang w:eastAsia="zh-CN"/>
              </w:rPr>
              <w:t>/</w:t>
            </w:r>
            <w:r>
              <w:rPr>
                <w:lang w:eastAsia="zh-CN"/>
              </w:rPr>
              <w:t>req/</w:t>
            </w:r>
            <w:r w:rsidR="00793337">
              <w:rPr>
                <w:lang w:eastAsia="zh-CN"/>
              </w:rPr>
              <w:t>ai-</w:t>
            </w:r>
            <w:r w:rsidR="00907938">
              <w:rPr>
                <w:lang w:eastAsia="zh-CN"/>
              </w:rPr>
              <w:t>training-data</w:t>
            </w:r>
          </w:p>
        </w:tc>
      </w:tr>
      <w:tr w:rsidR="00ED7BDA" w14:paraId="77DFA8C0" w14:textId="77777777" w:rsidTr="003A289F">
        <w:tc>
          <w:tcPr>
            <w:tcW w:w="4428"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4428" w:type="dxa"/>
          </w:tcPr>
          <w:p w14:paraId="12E8610B" w14:textId="77777777" w:rsidR="00ED7BDA" w:rsidRDefault="00ED7BDA" w:rsidP="003A289F">
            <w:pPr>
              <w:rPr>
                <w:lang w:eastAsia="zh-CN"/>
              </w:rPr>
            </w:pPr>
            <w:r>
              <w:rPr>
                <w:rFonts w:hint="eastAsia"/>
                <w:lang w:eastAsia="zh-CN"/>
              </w:rPr>
              <w:t>J</w:t>
            </w:r>
            <w:r>
              <w:rPr>
                <w:lang w:eastAsia="zh-CN"/>
              </w:rPr>
              <w:t>SON</w:t>
            </w:r>
          </w:p>
        </w:tc>
      </w:tr>
      <w:tr w:rsidR="00ED7BDA" w14:paraId="3196E52E" w14:textId="77777777" w:rsidTr="003A289F">
        <w:tc>
          <w:tcPr>
            <w:tcW w:w="4428" w:type="dxa"/>
          </w:tcPr>
          <w:p w14:paraId="5A59D212" w14:textId="77777777" w:rsidR="00ED7BDA" w:rsidRDefault="00ED7BDA" w:rsidP="003A289F">
            <w:r>
              <w:rPr>
                <w:rFonts w:hint="eastAsia"/>
                <w:lang w:eastAsia="zh-CN"/>
              </w:rPr>
              <w:t>D</w:t>
            </w:r>
            <w:r>
              <w:rPr>
                <w:lang w:eastAsia="zh-CN"/>
              </w:rPr>
              <w:t>ependency</w:t>
            </w:r>
          </w:p>
        </w:tc>
        <w:tc>
          <w:tcPr>
            <w:tcW w:w="4428" w:type="dxa"/>
          </w:tcPr>
          <w:p w14:paraId="42DCF459" w14:textId="43808FB5" w:rsidR="00ED7BDA" w:rsidRDefault="00F43BDD" w:rsidP="003A289F">
            <w:r>
              <w:rPr>
                <w:rFonts w:hint="eastAsia"/>
                <w:lang w:eastAsia="zh-CN"/>
              </w:rPr>
              <w:t>/req/base</w:t>
            </w:r>
            <w:r w:rsidR="00BE49E1">
              <w:rPr>
                <w:rFonts w:hint="eastAsia"/>
                <w:lang w:eastAsia="zh-CN"/>
              </w:rPr>
              <w:t>/json-base-type</w:t>
            </w:r>
          </w:p>
        </w:tc>
      </w:tr>
      <w:tr w:rsidR="00ED7BDA" w14:paraId="00D0DE7E" w14:textId="77777777" w:rsidTr="003A289F">
        <w:tc>
          <w:tcPr>
            <w:tcW w:w="4428" w:type="dxa"/>
          </w:tcPr>
          <w:p w14:paraId="04E2F04E" w14:textId="77777777" w:rsidR="00ED7BDA" w:rsidRDefault="00ED7BDA" w:rsidP="003A289F">
            <w:r>
              <w:rPr>
                <w:rFonts w:hint="eastAsia"/>
                <w:lang w:eastAsia="zh-CN"/>
              </w:rPr>
              <w:t>D</w:t>
            </w:r>
            <w:r>
              <w:rPr>
                <w:lang w:eastAsia="zh-CN"/>
              </w:rPr>
              <w:t>ependency</w:t>
            </w:r>
          </w:p>
        </w:tc>
        <w:tc>
          <w:tcPr>
            <w:tcW w:w="4428" w:type="dxa"/>
          </w:tcPr>
          <w:p w14:paraId="1129849B" w14:textId="7FA71178" w:rsidR="00ED7BDA" w:rsidRDefault="00F43BDD" w:rsidP="003A289F">
            <w:r>
              <w:rPr>
                <w:rFonts w:hint="eastAsia"/>
                <w:lang w:eastAsia="zh-CN"/>
              </w:rPr>
              <w:t>/req/base</w:t>
            </w:r>
            <w:r w:rsidR="00BE49E1">
              <w:rPr>
                <w:rFonts w:hint="eastAsia"/>
                <w:lang w:eastAsia="zh-CN"/>
              </w:rPr>
              <w:t>/iso-metadata-type</w:t>
            </w:r>
          </w:p>
        </w:tc>
      </w:tr>
      <w:tr w:rsidR="00ED7BDA" w14:paraId="7E33EF11" w14:textId="77777777" w:rsidTr="003A289F">
        <w:tc>
          <w:tcPr>
            <w:tcW w:w="4428" w:type="dxa"/>
          </w:tcPr>
          <w:p w14:paraId="67F43361" w14:textId="77777777" w:rsidR="00ED7BDA" w:rsidRDefault="00ED7BDA" w:rsidP="003A289F">
            <w:r>
              <w:rPr>
                <w:rFonts w:hint="eastAsia"/>
                <w:lang w:eastAsia="zh-CN"/>
              </w:rPr>
              <w:t>D</w:t>
            </w:r>
            <w:r>
              <w:rPr>
                <w:lang w:eastAsia="zh-CN"/>
              </w:rPr>
              <w:t>ependency</w:t>
            </w:r>
          </w:p>
        </w:tc>
        <w:tc>
          <w:tcPr>
            <w:tcW w:w="4428" w:type="dxa"/>
            <w:vAlign w:val="center"/>
          </w:tcPr>
          <w:p w14:paraId="1E640581" w14:textId="69E5BFB2" w:rsidR="00ED7BDA" w:rsidRDefault="00B93A81" w:rsidP="003A289F">
            <w:pPr>
              <w:rPr>
                <w:lang w:eastAsia="zh-CN"/>
              </w:rPr>
            </w:pPr>
            <w:r>
              <w:rPr>
                <w:rFonts w:hint="eastAsia"/>
                <w:lang w:eastAsia="zh-CN"/>
              </w:rPr>
              <w:t>/</w:t>
            </w:r>
            <w:r>
              <w:rPr>
                <w:lang w:eastAsia="zh-CN"/>
              </w:rPr>
              <w:t>req/</w:t>
            </w:r>
            <w:r w:rsidR="00907938">
              <w:rPr>
                <w:lang w:eastAsia="zh-CN"/>
              </w:rPr>
              <w:t>ai-label</w:t>
            </w:r>
          </w:p>
        </w:tc>
      </w:tr>
      <w:tr w:rsidR="00631C71" w14:paraId="22200455" w14:textId="77777777" w:rsidTr="003A289F">
        <w:trPr>
          <w:ins w:id="441" w:author="Ruixiang Liu" w:date="2023-06-30T15:48:00Z"/>
        </w:trPr>
        <w:tc>
          <w:tcPr>
            <w:tcW w:w="4428" w:type="dxa"/>
          </w:tcPr>
          <w:p w14:paraId="79748898" w14:textId="6CB1162D" w:rsidR="00631C71" w:rsidRDefault="00631C71" w:rsidP="00631C71">
            <w:pPr>
              <w:rPr>
                <w:ins w:id="442" w:author="Ruixiang Liu" w:date="2023-06-30T15:48:00Z"/>
                <w:rFonts w:hint="eastAsia"/>
                <w:lang w:eastAsia="zh-CN"/>
              </w:rPr>
            </w:pPr>
            <w:ins w:id="443" w:author="Ruixiang Liu" w:date="2023-06-30T15:48:00Z">
              <w:r w:rsidRPr="00087D9B">
                <w:rPr>
                  <w:rFonts w:hint="eastAsia"/>
                  <w:lang w:eastAsia="zh-CN"/>
                </w:rPr>
                <w:t>D</w:t>
              </w:r>
              <w:r w:rsidRPr="00087D9B">
                <w:rPr>
                  <w:lang w:eastAsia="zh-CN"/>
                </w:rPr>
                <w:t>ependency</w:t>
              </w:r>
            </w:ins>
          </w:p>
        </w:tc>
        <w:tc>
          <w:tcPr>
            <w:tcW w:w="4428" w:type="dxa"/>
            <w:vAlign w:val="center"/>
          </w:tcPr>
          <w:p w14:paraId="06A925E9" w14:textId="60AC9C08" w:rsidR="00631C71" w:rsidRDefault="00631C71" w:rsidP="00631C71">
            <w:pPr>
              <w:rPr>
                <w:ins w:id="444" w:author="Ruixiang Liu" w:date="2023-06-30T15:48:00Z"/>
                <w:rFonts w:hint="eastAsia"/>
                <w:lang w:eastAsia="zh-CN"/>
              </w:rPr>
            </w:pPr>
            <w:ins w:id="445" w:author="Ruixiang Liu" w:date="2023-06-30T15:48:00Z">
              <w:r>
                <w:rPr>
                  <w:lang w:eastAsia="zh-CN"/>
                </w:rPr>
                <w:t>/req/ai-labeling</w:t>
              </w:r>
            </w:ins>
          </w:p>
        </w:tc>
      </w:tr>
      <w:tr w:rsidR="00631C71" w14:paraId="68FDE292" w14:textId="77777777" w:rsidTr="003A289F">
        <w:trPr>
          <w:ins w:id="446" w:author="Ruixiang Liu" w:date="2023-06-30T15:47:00Z"/>
        </w:trPr>
        <w:tc>
          <w:tcPr>
            <w:tcW w:w="4428" w:type="dxa"/>
          </w:tcPr>
          <w:p w14:paraId="0771ECB5" w14:textId="06A94112" w:rsidR="00631C71" w:rsidRDefault="00631C71" w:rsidP="00631C71">
            <w:pPr>
              <w:rPr>
                <w:ins w:id="447" w:author="Ruixiang Liu" w:date="2023-06-30T15:47:00Z"/>
                <w:rFonts w:hint="eastAsia"/>
                <w:lang w:eastAsia="zh-CN"/>
              </w:rPr>
            </w:pPr>
            <w:ins w:id="448" w:author="Ruixiang Liu" w:date="2023-06-30T15:47:00Z">
              <w:r w:rsidRPr="00087D9B">
                <w:rPr>
                  <w:rFonts w:hint="eastAsia"/>
                  <w:lang w:eastAsia="zh-CN"/>
                </w:rPr>
                <w:t>D</w:t>
              </w:r>
              <w:r w:rsidRPr="00087D9B">
                <w:rPr>
                  <w:lang w:eastAsia="zh-CN"/>
                </w:rPr>
                <w:t>ependency</w:t>
              </w:r>
            </w:ins>
          </w:p>
        </w:tc>
        <w:tc>
          <w:tcPr>
            <w:tcW w:w="4428" w:type="dxa"/>
            <w:vAlign w:val="center"/>
          </w:tcPr>
          <w:p w14:paraId="38928B7C" w14:textId="2631FC7F" w:rsidR="00631C71" w:rsidRDefault="00631C71" w:rsidP="00631C71">
            <w:pPr>
              <w:rPr>
                <w:ins w:id="449" w:author="Ruixiang Liu" w:date="2023-06-30T15:47:00Z"/>
                <w:rFonts w:hint="eastAsia"/>
                <w:lang w:eastAsia="zh-CN"/>
              </w:rPr>
            </w:pPr>
            <w:ins w:id="450" w:author="Ruixiang Liu" w:date="2023-06-30T15:47:00Z">
              <w:r>
                <w:rPr>
                  <w:lang w:eastAsia="zh-CN"/>
                </w:rPr>
                <w:t>/req/ai-data-quality</w:t>
              </w:r>
            </w:ins>
          </w:p>
        </w:tc>
      </w:tr>
      <w:tr w:rsidR="00631C71" w14:paraId="07800304" w14:textId="77777777" w:rsidTr="003A289F">
        <w:tc>
          <w:tcPr>
            <w:tcW w:w="4428" w:type="dxa"/>
          </w:tcPr>
          <w:p w14:paraId="21E455E3" w14:textId="77777777" w:rsidR="00631C71" w:rsidRPr="00087D9B" w:rsidRDefault="00631C71" w:rsidP="00631C71">
            <w:pPr>
              <w:rPr>
                <w:lang w:eastAsia="zh-CN"/>
              </w:rPr>
            </w:pPr>
            <w:r>
              <w:rPr>
                <w:lang w:eastAsia="zh-CN"/>
              </w:rPr>
              <w:t>Requirement</w:t>
            </w:r>
          </w:p>
        </w:tc>
        <w:tc>
          <w:tcPr>
            <w:tcW w:w="4428" w:type="dxa"/>
            <w:vAlign w:val="center"/>
          </w:tcPr>
          <w:p w14:paraId="4FBFADEB" w14:textId="2D47A4DB" w:rsidR="00631C71" w:rsidRDefault="00631C71" w:rsidP="00631C71">
            <w:pPr>
              <w:rPr>
                <w:lang w:eastAsia="zh-CN"/>
              </w:rPr>
            </w:pPr>
            <w:r>
              <w:rPr>
                <w:rFonts w:hint="eastAsia"/>
                <w:lang w:eastAsia="zh-CN"/>
              </w:rPr>
              <w:t>/</w:t>
            </w:r>
            <w:r>
              <w:rPr>
                <w:lang w:eastAsia="zh-CN"/>
              </w:rPr>
              <w:t>req/ai-training-data/training-data</w:t>
            </w:r>
          </w:p>
        </w:tc>
      </w:tr>
      <w:tr w:rsidR="00631C71" w14:paraId="40D4B1C5" w14:textId="77777777" w:rsidTr="003A289F">
        <w:tc>
          <w:tcPr>
            <w:tcW w:w="4428" w:type="dxa"/>
          </w:tcPr>
          <w:p w14:paraId="5500607B" w14:textId="77777777" w:rsidR="00631C71" w:rsidRDefault="00631C71" w:rsidP="00631C71">
            <w:pPr>
              <w:rPr>
                <w:lang w:eastAsia="zh-CN"/>
              </w:rPr>
            </w:pPr>
            <w:r>
              <w:rPr>
                <w:lang w:eastAsia="zh-CN"/>
              </w:rPr>
              <w:t>Requirement</w:t>
            </w:r>
          </w:p>
        </w:tc>
        <w:tc>
          <w:tcPr>
            <w:tcW w:w="4428" w:type="dxa"/>
            <w:vAlign w:val="center"/>
          </w:tcPr>
          <w:p w14:paraId="0A823916" w14:textId="00003D4A" w:rsidR="00631C71" w:rsidRDefault="00631C71" w:rsidP="00631C71">
            <w:pPr>
              <w:rPr>
                <w:lang w:eastAsia="zh-CN"/>
              </w:rPr>
            </w:pPr>
            <w:r>
              <w:rPr>
                <w:rFonts w:hint="eastAsia"/>
                <w:lang w:eastAsia="zh-CN"/>
              </w:rPr>
              <w:t>/</w:t>
            </w:r>
            <w:r>
              <w:rPr>
                <w:lang w:eastAsia="zh-CN"/>
              </w:rPr>
              <w:t>req/ai-training-data/</w:t>
            </w:r>
            <w:proofErr w:type="spellStart"/>
            <w:r>
              <w:rPr>
                <w:lang w:eastAsia="zh-CN"/>
              </w:rPr>
              <w:t>eo</w:t>
            </w:r>
            <w:proofErr w:type="spellEnd"/>
            <w:r>
              <w:rPr>
                <w:lang w:eastAsia="zh-CN"/>
              </w:rPr>
              <w:t>-training-data</w:t>
            </w:r>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3D6C0940" w:rsidR="00C73228" w:rsidRDefault="00C73228" w:rsidP="003A289F">
            <w:pPr>
              <w:rPr>
                <w:lang w:eastAsia="zh-CN"/>
              </w:rPr>
            </w:pPr>
            <w:r>
              <w:rPr>
                <w:rFonts w:hint="eastAsia"/>
                <w:lang w:eastAsia="zh-CN"/>
              </w:rPr>
              <w:t>/</w:t>
            </w:r>
            <w:r>
              <w:rPr>
                <w:lang w:eastAsia="zh-CN"/>
              </w:rPr>
              <w:t>req/ai-training-dataset/training-data</w:t>
            </w:r>
          </w:p>
          <w:p w14:paraId="7D454950" w14:textId="58954703" w:rsidR="00C73228" w:rsidRDefault="00C73228" w:rsidP="003A289F">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jc w:val="center"/>
      </w:pPr>
      <w:bookmarkStart w:id="451" w:name="_Ref112399172"/>
      <w:r>
        <w:t xml:space="preserve">Table </w:t>
      </w:r>
      <w:fldSimple w:instr=" SEQ Table \* ARABIC ">
        <w:r w:rsidR="000D67EA">
          <w:rPr>
            <w:noProof/>
          </w:rPr>
          <w:t>6</w:t>
        </w:r>
      </w:fldSimple>
      <w:bookmarkEnd w:id="451"/>
      <w:r>
        <w:t xml:space="preserve"> </w:t>
      </w:r>
      <w:proofErr w:type="spellStart"/>
      <w:r>
        <w:t>AI_TrainingData</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C73228" w14:paraId="035EE4FC" w14:textId="77777777" w:rsidTr="00C056E4">
        <w:tc>
          <w:tcPr>
            <w:tcW w:w="2379" w:type="dxa"/>
            <w:vAlign w:val="center"/>
          </w:tcPr>
          <w:p w14:paraId="54E00941" w14:textId="77777777" w:rsidR="00C73228" w:rsidRPr="009A6478" w:rsidRDefault="00C73228" w:rsidP="003A289F">
            <w:pPr>
              <w:jc w:val="center"/>
              <w:rPr>
                <w:b/>
                <w:bCs/>
              </w:rPr>
            </w:pPr>
            <w:r w:rsidRPr="009A6478">
              <w:rPr>
                <w:b/>
                <w:bCs/>
              </w:rPr>
              <w:t>JSON Property</w:t>
            </w:r>
          </w:p>
        </w:tc>
        <w:tc>
          <w:tcPr>
            <w:tcW w:w="2039"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2022" w:type="dxa"/>
            <w:vAlign w:val="center"/>
          </w:tcPr>
          <w:p w14:paraId="4801AD37" w14:textId="77777777" w:rsidR="00C73228" w:rsidRPr="009A6478" w:rsidRDefault="00C73228" w:rsidP="003A289F">
            <w:pPr>
              <w:jc w:val="center"/>
              <w:rPr>
                <w:b/>
                <w:bCs/>
              </w:rPr>
            </w:pPr>
            <w:r>
              <w:rPr>
                <w:b/>
                <w:bCs/>
              </w:rPr>
              <w:t>Obligation</w:t>
            </w:r>
          </w:p>
        </w:tc>
      </w:tr>
      <w:tr w:rsidR="00C73228" w14:paraId="06B9D434" w14:textId="77777777" w:rsidTr="00C056E4">
        <w:tc>
          <w:tcPr>
            <w:tcW w:w="2379" w:type="dxa"/>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2039" w:type="dxa"/>
            <w:vAlign w:val="center"/>
          </w:tcPr>
          <w:p w14:paraId="4A635108" w14:textId="241AFF22" w:rsidR="00C73228" w:rsidRDefault="00C73228" w:rsidP="003A289F">
            <w:pPr>
              <w:rPr>
                <w:lang w:eastAsia="zh-CN"/>
              </w:rPr>
            </w:pPr>
            <w:r>
              <w:rPr>
                <w:lang w:eastAsia="zh-CN"/>
              </w:rPr>
              <w:t>Type of the training data.</w:t>
            </w:r>
          </w:p>
        </w:tc>
        <w:tc>
          <w:tcPr>
            <w:tcW w:w="2416" w:type="dxa"/>
            <w:vAlign w:val="center"/>
          </w:tcPr>
          <w:p w14:paraId="5F287FAA" w14:textId="41335257" w:rsidR="00C73228" w:rsidRDefault="00C73228" w:rsidP="003A289F">
            <w:pPr>
              <w:rPr>
                <w:lang w:eastAsia="zh-CN"/>
              </w:rPr>
            </w:pPr>
            <w:r>
              <w:rPr>
                <w:lang w:eastAsia="zh-CN"/>
              </w:rPr>
              <w:t>“</w:t>
            </w:r>
            <w:proofErr w:type="spellStart"/>
            <w:ins w:id="452" w:author="Ruixiang Liu" w:date="2023-06-30T11:24:00Z">
              <w:r w:rsidR="00400F45">
                <w:rPr>
                  <w:lang w:eastAsia="zh-CN"/>
                </w:rPr>
                <w:t>AI_</w:t>
              </w:r>
            </w:ins>
            <w:r>
              <w:rPr>
                <w:lang w:eastAsia="zh-CN"/>
              </w:rPr>
              <w:t>TrainingData</w:t>
            </w:r>
            <w:proofErr w:type="spellEnd"/>
            <w:r>
              <w:rPr>
                <w:lang w:eastAsia="zh-CN"/>
              </w:rPr>
              <w:t>”</w:t>
            </w:r>
          </w:p>
        </w:tc>
        <w:tc>
          <w:tcPr>
            <w:tcW w:w="2022" w:type="dxa"/>
          </w:tcPr>
          <w:p w14:paraId="2FB67BD8" w14:textId="77777777" w:rsidR="00C73228" w:rsidRDefault="00C73228" w:rsidP="003A289F">
            <w:pPr>
              <w:rPr>
                <w:lang w:eastAsia="zh-CN"/>
              </w:rPr>
            </w:pPr>
            <w:r>
              <w:rPr>
                <w:rFonts w:hint="eastAsia"/>
                <w:lang w:eastAsia="zh-CN"/>
              </w:rPr>
              <w:t>M</w:t>
            </w:r>
            <w:r>
              <w:rPr>
                <w:lang w:eastAsia="zh-CN"/>
              </w:rPr>
              <w:t>andatory</w:t>
            </w:r>
          </w:p>
        </w:tc>
      </w:tr>
      <w:tr w:rsidR="00C73228" w14:paraId="462A7800" w14:textId="77777777" w:rsidTr="00C056E4">
        <w:tc>
          <w:tcPr>
            <w:tcW w:w="2379" w:type="dxa"/>
            <w:vAlign w:val="center"/>
          </w:tcPr>
          <w:p w14:paraId="220E945A" w14:textId="77777777" w:rsidR="00C73228" w:rsidRDefault="00C73228" w:rsidP="003A289F">
            <w:pPr>
              <w:rPr>
                <w:lang w:eastAsia="zh-CN"/>
              </w:rPr>
            </w:pPr>
            <w:r>
              <w:rPr>
                <w:lang w:eastAsia="zh-CN"/>
              </w:rPr>
              <w:lastRenderedPageBreak/>
              <w:t>id</w:t>
            </w:r>
          </w:p>
        </w:tc>
        <w:tc>
          <w:tcPr>
            <w:tcW w:w="2039" w:type="dxa"/>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4954681A" w14:textId="77777777" w:rsidR="00C73228" w:rsidRDefault="00C73228" w:rsidP="003A289F">
            <w:pPr>
              <w:rPr>
                <w:lang w:eastAsia="zh-CN"/>
              </w:rPr>
            </w:pPr>
            <w:r>
              <w:rPr>
                <w:rFonts w:hint="eastAsia"/>
                <w:lang w:eastAsia="zh-CN"/>
              </w:rPr>
              <w:t>M</w:t>
            </w:r>
            <w:r>
              <w:rPr>
                <w:lang w:eastAsia="zh-CN"/>
              </w:rPr>
              <w:t>andatory</w:t>
            </w:r>
          </w:p>
        </w:tc>
      </w:tr>
      <w:tr w:rsidR="005C6D15" w14:paraId="65169B39" w14:textId="77777777" w:rsidTr="00C056E4">
        <w:trPr>
          <w:ins w:id="453" w:author="Ruixiang Liu" w:date="2023-06-30T11:25:00Z"/>
        </w:trPr>
        <w:tc>
          <w:tcPr>
            <w:tcW w:w="2379" w:type="dxa"/>
            <w:vAlign w:val="center"/>
          </w:tcPr>
          <w:p w14:paraId="05AE810B" w14:textId="5F34B4C3" w:rsidR="005C6D15" w:rsidRDefault="005C6D15" w:rsidP="005C6D15">
            <w:pPr>
              <w:rPr>
                <w:ins w:id="454" w:author="Ruixiang Liu" w:date="2023-06-30T11:25:00Z"/>
                <w:lang w:eastAsia="zh-CN"/>
              </w:rPr>
            </w:pPr>
            <w:proofErr w:type="spellStart"/>
            <w:ins w:id="455" w:author="Ruixiang Liu" w:date="2023-06-30T11:25:00Z">
              <w:r>
                <w:rPr>
                  <w:rFonts w:hint="eastAsia"/>
                  <w:lang w:eastAsia="zh-CN"/>
                </w:rPr>
                <w:t>d</w:t>
              </w:r>
              <w:r>
                <w:rPr>
                  <w:lang w:eastAsia="zh-CN"/>
                </w:rPr>
                <w:t>atasetId</w:t>
              </w:r>
              <w:proofErr w:type="spellEnd"/>
            </w:ins>
          </w:p>
        </w:tc>
        <w:tc>
          <w:tcPr>
            <w:tcW w:w="2039" w:type="dxa"/>
            <w:vAlign w:val="center"/>
          </w:tcPr>
          <w:p w14:paraId="12992D55" w14:textId="30F5B9A1" w:rsidR="005C6D15" w:rsidRDefault="005C6D15" w:rsidP="005C6D15">
            <w:pPr>
              <w:rPr>
                <w:ins w:id="456" w:author="Ruixiang Liu" w:date="2023-06-30T11:25:00Z"/>
                <w:rFonts w:hint="eastAsia"/>
                <w:lang w:eastAsia="zh-CN"/>
              </w:rPr>
            </w:pPr>
            <w:ins w:id="457" w:author="Ruixiang Liu" w:date="2023-06-30T11:25:00Z">
              <w:r>
                <w:rPr>
                  <w:lang w:eastAsia="zh-CN"/>
                </w:rPr>
                <w:t>Identification</w:t>
              </w:r>
              <w:r>
                <w:rPr>
                  <w:rFonts w:hint="eastAsia"/>
                  <w:lang w:eastAsia="zh-CN"/>
                </w:rPr>
                <w:t xml:space="preserve"> of the </w:t>
              </w:r>
              <w:r>
                <w:rPr>
                  <w:lang w:eastAsia="zh-CN"/>
                </w:rPr>
                <w:t>training dataset that the training sample belongs to.</w:t>
              </w:r>
            </w:ins>
          </w:p>
        </w:tc>
        <w:tc>
          <w:tcPr>
            <w:tcW w:w="2416" w:type="dxa"/>
            <w:vAlign w:val="center"/>
          </w:tcPr>
          <w:p w14:paraId="196CE169" w14:textId="2A589377" w:rsidR="005C6D15" w:rsidRDefault="005C6D15" w:rsidP="005C6D15">
            <w:pPr>
              <w:rPr>
                <w:ins w:id="458" w:author="Ruixiang Liu" w:date="2023-06-30T11:25:00Z"/>
                <w:rFonts w:hint="eastAsia"/>
                <w:lang w:eastAsia="zh-CN"/>
              </w:rPr>
            </w:pPr>
            <w:proofErr w:type="spellStart"/>
            <w:ins w:id="459" w:author="Ruixiang Liu" w:date="2023-06-30T11:25:00Z">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ins>
          </w:p>
        </w:tc>
        <w:tc>
          <w:tcPr>
            <w:tcW w:w="2022" w:type="dxa"/>
          </w:tcPr>
          <w:p w14:paraId="01103039" w14:textId="323ACA53" w:rsidR="005C6D15" w:rsidRDefault="005C6D15" w:rsidP="005C6D15">
            <w:pPr>
              <w:rPr>
                <w:ins w:id="460" w:author="Ruixiang Liu" w:date="2023-06-30T11:25:00Z"/>
                <w:rFonts w:hint="eastAsia"/>
                <w:lang w:eastAsia="zh-CN"/>
              </w:rPr>
            </w:pPr>
            <w:ins w:id="461" w:author="Ruixiang Liu" w:date="2023-06-30T11:25:00Z">
              <w:r>
                <w:rPr>
                  <w:rFonts w:hint="eastAsia"/>
                  <w:lang w:eastAsia="zh-CN"/>
                </w:rPr>
                <w:t>O</w:t>
              </w:r>
              <w:r>
                <w:rPr>
                  <w:lang w:eastAsia="zh-CN"/>
                </w:rPr>
                <w:t>ptional</w:t>
              </w:r>
            </w:ins>
          </w:p>
        </w:tc>
      </w:tr>
      <w:tr w:rsidR="005C6D15" w14:paraId="59357EAC" w14:textId="77777777" w:rsidTr="00C056E4">
        <w:tc>
          <w:tcPr>
            <w:tcW w:w="2379" w:type="dxa"/>
            <w:vAlign w:val="center"/>
          </w:tcPr>
          <w:p w14:paraId="664A6792" w14:textId="135B41A2" w:rsidR="005C6D15" w:rsidRDefault="005C6D15" w:rsidP="005C6D15">
            <w:proofErr w:type="spellStart"/>
            <w:r>
              <w:rPr>
                <w:lang w:eastAsia="zh-CN"/>
              </w:rPr>
              <w:t>trainingType</w:t>
            </w:r>
            <w:proofErr w:type="spellEnd"/>
          </w:p>
        </w:tc>
        <w:tc>
          <w:tcPr>
            <w:tcW w:w="2039" w:type="dxa"/>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022" w:type="dxa"/>
          </w:tcPr>
          <w:p w14:paraId="22EF8106" w14:textId="4D9CB7A5" w:rsidR="005C6D15" w:rsidRDefault="005C6D15" w:rsidP="005C6D15">
            <w:r>
              <w:rPr>
                <w:rFonts w:hint="eastAsia"/>
                <w:lang w:eastAsia="zh-CN"/>
              </w:rPr>
              <w:t>O</w:t>
            </w:r>
            <w:r>
              <w:rPr>
                <w:lang w:eastAsia="zh-CN"/>
              </w:rPr>
              <w:t>ptional</w:t>
            </w:r>
          </w:p>
        </w:tc>
      </w:tr>
      <w:tr w:rsidR="005C6D15" w14:paraId="47EC2586" w14:textId="77777777" w:rsidTr="00C056E4">
        <w:tc>
          <w:tcPr>
            <w:tcW w:w="2379" w:type="dxa"/>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2039" w:type="dxa"/>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2416" w:type="dxa"/>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2022" w:type="dxa"/>
          </w:tcPr>
          <w:p w14:paraId="25F1CA57" w14:textId="2DA7BCC9" w:rsidR="005C6D15" w:rsidRDefault="005C6D15" w:rsidP="005C6D15">
            <w:r>
              <w:rPr>
                <w:rFonts w:hint="eastAsia"/>
                <w:lang w:eastAsia="zh-CN"/>
              </w:rPr>
              <w:t>O</w:t>
            </w:r>
            <w:r>
              <w:rPr>
                <w:lang w:eastAsia="zh-CN"/>
              </w:rPr>
              <w:t>ptional</w:t>
            </w:r>
          </w:p>
        </w:tc>
      </w:tr>
      <w:tr w:rsidR="004D4763" w14:paraId="4798F3D3" w14:textId="77777777" w:rsidTr="00C056E4">
        <w:trPr>
          <w:ins w:id="462" w:author="Ruixiang Liu" w:date="2023-06-30T11:25:00Z"/>
        </w:trPr>
        <w:tc>
          <w:tcPr>
            <w:tcW w:w="2379" w:type="dxa"/>
            <w:vAlign w:val="center"/>
          </w:tcPr>
          <w:p w14:paraId="543F2F83" w14:textId="43337552" w:rsidR="004D4763" w:rsidRDefault="004D4763" w:rsidP="004D4763">
            <w:pPr>
              <w:rPr>
                <w:ins w:id="463" w:author="Ruixiang Liu" w:date="2023-06-30T11:25:00Z"/>
                <w:rFonts w:hint="eastAsia"/>
                <w:lang w:eastAsia="zh-CN"/>
              </w:rPr>
            </w:pPr>
            <w:proofErr w:type="spellStart"/>
            <w:ins w:id="464" w:author="Ruixiang Liu" w:date="2023-06-30T11:25:00Z">
              <w:r>
                <w:rPr>
                  <w:rFonts w:hint="eastAsia"/>
                  <w:lang w:eastAsia="zh-CN"/>
                </w:rPr>
                <w:t>d</w:t>
              </w:r>
            </w:ins>
            <w:ins w:id="465" w:author="Ruixiang Liu" w:date="2023-06-30T11:26:00Z">
              <w:r>
                <w:rPr>
                  <w:lang w:eastAsia="zh-CN"/>
                </w:rPr>
                <w:t>ataSources</w:t>
              </w:r>
            </w:ins>
            <w:proofErr w:type="spellEnd"/>
          </w:p>
        </w:tc>
        <w:tc>
          <w:tcPr>
            <w:tcW w:w="2039" w:type="dxa"/>
            <w:vAlign w:val="center"/>
          </w:tcPr>
          <w:p w14:paraId="170EA61C" w14:textId="0F28718A" w:rsidR="004D4763" w:rsidRDefault="004D4763" w:rsidP="004D4763">
            <w:pPr>
              <w:rPr>
                <w:ins w:id="466" w:author="Ruixiang Liu" w:date="2023-06-30T11:25:00Z"/>
                <w:rFonts w:hint="eastAsia"/>
                <w:lang w:eastAsia="zh-CN"/>
              </w:rPr>
            </w:pPr>
            <w:ins w:id="467" w:author="Ruixiang Liu" w:date="2023-06-30T11:26:00Z">
              <w:r>
                <w:rPr>
                  <w:rFonts w:hint="eastAsia"/>
                  <w:lang w:eastAsia="zh-CN"/>
                </w:rPr>
                <w:t>C</w:t>
              </w:r>
              <w:r>
                <w:rPr>
                  <w:lang w:eastAsia="zh-CN"/>
                </w:rPr>
                <w:t xml:space="preserve">itation of inputs </w:t>
              </w:r>
              <w:r>
                <w:rPr>
                  <w:rFonts w:hint="eastAsia"/>
                  <w:lang w:eastAsia="zh-CN"/>
                </w:rPr>
                <w:t>t</w:t>
              </w:r>
              <w:r>
                <w:rPr>
                  <w:lang w:eastAsia="zh-CN"/>
                </w:rPr>
                <w:t>o prepare a training sample.</w:t>
              </w:r>
            </w:ins>
          </w:p>
        </w:tc>
        <w:tc>
          <w:tcPr>
            <w:tcW w:w="2416" w:type="dxa"/>
            <w:vAlign w:val="center"/>
          </w:tcPr>
          <w:p w14:paraId="28073AC5" w14:textId="7369BA8A" w:rsidR="004D4763" w:rsidRDefault="004D4763" w:rsidP="004D4763">
            <w:pPr>
              <w:rPr>
                <w:ins w:id="468" w:author="Ruixiang Liu" w:date="2023-06-30T11:25:00Z"/>
                <w:rFonts w:hint="eastAsia"/>
                <w:lang w:eastAsia="zh-CN"/>
              </w:rPr>
            </w:pPr>
            <w:proofErr w:type="spellStart"/>
            <w:ins w:id="469" w:author="Ruixiang Liu" w:date="2023-06-30T11:26:00Z">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ins>
          </w:p>
        </w:tc>
        <w:tc>
          <w:tcPr>
            <w:tcW w:w="2022" w:type="dxa"/>
          </w:tcPr>
          <w:p w14:paraId="38664CB1" w14:textId="64A7E137" w:rsidR="004D4763" w:rsidRDefault="004D4763" w:rsidP="004D4763">
            <w:pPr>
              <w:rPr>
                <w:ins w:id="470" w:author="Ruixiang Liu" w:date="2023-06-30T11:25:00Z"/>
                <w:rFonts w:hint="eastAsia"/>
                <w:lang w:eastAsia="zh-CN"/>
              </w:rPr>
            </w:pPr>
            <w:ins w:id="471" w:author="Ruixiang Liu" w:date="2023-06-30T11:26:00Z">
              <w:r>
                <w:rPr>
                  <w:rFonts w:hint="eastAsia"/>
                  <w:lang w:eastAsia="zh-CN"/>
                </w:rPr>
                <w:t>O</w:t>
              </w:r>
              <w:r>
                <w:rPr>
                  <w:lang w:eastAsia="zh-CN"/>
                </w:rPr>
                <w:t>ptional</w:t>
              </w:r>
            </w:ins>
          </w:p>
        </w:tc>
      </w:tr>
      <w:tr w:rsidR="004D4763" w14:paraId="17D08379" w14:textId="77777777" w:rsidTr="00C056E4">
        <w:tc>
          <w:tcPr>
            <w:tcW w:w="2379" w:type="dxa"/>
            <w:vAlign w:val="center"/>
          </w:tcPr>
          <w:p w14:paraId="22A859CB" w14:textId="0CADB5D7" w:rsidR="004D4763" w:rsidRDefault="004D4763" w:rsidP="004D4763">
            <w:proofErr w:type="spellStart"/>
            <w:r>
              <w:rPr>
                <w:rFonts w:hint="eastAsia"/>
                <w:lang w:eastAsia="zh-CN"/>
              </w:rPr>
              <w:t>g</w:t>
            </w:r>
            <w:r>
              <w:rPr>
                <w:lang w:eastAsia="zh-CN"/>
              </w:rPr>
              <w:t>enericAttributes</w:t>
            </w:r>
            <w:proofErr w:type="spellEnd"/>
          </w:p>
        </w:tc>
        <w:tc>
          <w:tcPr>
            <w:tcW w:w="2039" w:type="dxa"/>
          </w:tcPr>
          <w:p w14:paraId="2F8986FE" w14:textId="7503BF7B" w:rsidR="004D4763" w:rsidRDefault="004D4763" w:rsidP="004D4763">
            <w:r>
              <w:rPr>
                <w:lang w:eastAsia="zh-CN"/>
              </w:rPr>
              <w:t>Attributes of the training data that are not defined.</w:t>
            </w:r>
          </w:p>
        </w:tc>
        <w:tc>
          <w:tcPr>
            <w:tcW w:w="2416" w:type="dxa"/>
          </w:tcPr>
          <w:p w14:paraId="4A0C8FFC" w14:textId="66C19A9D" w:rsidR="004D4763" w:rsidRDefault="004D4763" w:rsidP="004D4763">
            <w:proofErr w:type="spellStart"/>
            <w:r>
              <w:rPr>
                <w:rFonts w:hint="eastAsia"/>
                <w:lang w:eastAsia="zh-CN"/>
              </w:rPr>
              <w:t>G</w:t>
            </w:r>
            <w:r>
              <w:rPr>
                <w:lang w:eastAsia="zh-CN"/>
              </w:rPr>
              <w:t>enericAttribute</w:t>
            </w:r>
            <w:proofErr w:type="spellEnd"/>
            <w:r>
              <w:rPr>
                <w:lang w:eastAsia="zh-CN"/>
              </w:rPr>
              <w:t xml:space="preserve"> [</w:t>
            </w:r>
            <w:proofErr w:type="gramStart"/>
            <w:r>
              <w:rPr>
                <w:lang w:eastAsia="zh-CN"/>
              </w:rPr>
              <w:t>0..</w:t>
            </w:r>
            <w:proofErr w:type="gramEnd"/>
            <w:r>
              <w:rPr>
                <w:lang w:eastAsia="zh-CN"/>
              </w:rPr>
              <w:t>*]</w:t>
            </w:r>
          </w:p>
        </w:tc>
        <w:tc>
          <w:tcPr>
            <w:tcW w:w="2022" w:type="dxa"/>
          </w:tcPr>
          <w:p w14:paraId="5EFC803D" w14:textId="2C5563CF" w:rsidR="004D4763" w:rsidRDefault="004D4763" w:rsidP="004D4763">
            <w:r>
              <w:rPr>
                <w:rFonts w:hint="eastAsia"/>
                <w:lang w:eastAsia="zh-CN"/>
              </w:rPr>
              <w:t>O</w:t>
            </w:r>
            <w:r>
              <w:rPr>
                <w:lang w:eastAsia="zh-CN"/>
              </w:rPr>
              <w:t>ptional</w:t>
            </w:r>
          </w:p>
        </w:tc>
      </w:tr>
      <w:tr w:rsidR="004D4763" w14:paraId="185F54A8" w14:textId="77777777" w:rsidTr="00C056E4">
        <w:tc>
          <w:tcPr>
            <w:tcW w:w="2379" w:type="dxa"/>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2039" w:type="dxa"/>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2416" w:type="dxa"/>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2022" w:type="dxa"/>
          </w:tcPr>
          <w:p w14:paraId="28D5425B" w14:textId="2413AF14" w:rsidR="004D4763" w:rsidRDefault="004D4763" w:rsidP="004D4763">
            <w:pPr>
              <w:rPr>
                <w:lang w:eastAsia="zh-CN"/>
              </w:rPr>
            </w:pPr>
            <w:r>
              <w:rPr>
                <w:rFonts w:hint="eastAsia"/>
                <w:lang w:eastAsia="zh-CN"/>
              </w:rPr>
              <w:t>M</w:t>
            </w:r>
            <w:r>
              <w:rPr>
                <w:lang w:eastAsia="zh-CN"/>
              </w:rPr>
              <w:t>andatory</w:t>
            </w:r>
          </w:p>
        </w:tc>
      </w:tr>
      <w:tr w:rsidR="002E5B6D" w14:paraId="50D4F9A6" w14:textId="77777777" w:rsidTr="00C056E4">
        <w:trPr>
          <w:ins w:id="472" w:author="Ruixiang Liu" w:date="2023-06-30T11:39:00Z"/>
        </w:trPr>
        <w:tc>
          <w:tcPr>
            <w:tcW w:w="2379" w:type="dxa"/>
            <w:vAlign w:val="center"/>
          </w:tcPr>
          <w:p w14:paraId="7B0BC745" w14:textId="5F63B5BE" w:rsidR="002E5B6D" w:rsidRDefault="002E5B6D" w:rsidP="002E5B6D">
            <w:pPr>
              <w:rPr>
                <w:ins w:id="473" w:author="Ruixiang Liu" w:date="2023-06-30T11:39:00Z"/>
                <w:rFonts w:hint="eastAsia"/>
                <w:lang w:eastAsia="zh-CN"/>
              </w:rPr>
            </w:pPr>
            <w:ins w:id="474" w:author="Ruixiang Liu" w:date="2023-06-30T11:39:00Z">
              <w:r>
                <w:rPr>
                  <w:rFonts w:hint="eastAsia"/>
                  <w:lang w:eastAsia="zh-CN"/>
                </w:rPr>
                <w:t>l</w:t>
              </w:r>
              <w:r>
                <w:rPr>
                  <w:lang w:eastAsia="zh-CN"/>
                </w:rPr>
                <w:t>abeling</w:t>
              </w:r>
            </w:ins>
          </w:p>
        </w:tc>
        <w:tc>
          <w:tcPr>
            <w:tcW w:w="2039" w:type="dxa"/>
          </w:tcPr>
          <w:p w14:paraId="0DE8A292" w14:textId="3FD3C64F" w:rsidR="002E5B6D" w:rsidRDefault="002E5B6D" w:rsidP="002E5B6D">
            <w:pPr>
              <w:rPr>
                <w:ins w:id="475" w:author="Ruixiang Liu" w:date="2023-06-30T11:39:00Z"/>
                <w:rFonts w:hint="eastAsia"/>
                <w:lang w:eastAsia="zh-CN"/>
              </w:rPr>
            </w:pPr>
            <w:ins w:id="476" w:author="Ruixiang Liu" w:date="2023-06-30T11:39:00Z">
              <w:r>
                <w:rPr>
                  <w:lang w:eastAsia="zh-CN"/>
                </w:rPr>
                <w:t>Provenance information of how the training data is labeled.</w:t>
              </w:r>
            </w:ins>
          </w:p>
        </w:tc>
        <w:tc>
          <w:tcPr>
            <w:tcW w:w="2416" w:type="dxa"/>
          </w:tcPr>
          <w:p w14:paraId="30B1824C" w14:textId="28F06F54" w:rsidR="002E5B6D" w:rsidRDefault="002E5B6D" w:rsidP="002E5B6D">
            <w:pPr>
              <w:rPr>
                <w:ins w:id="477" w:author="Ruixiang Liu" w:date="2023-06-30T11:39:00Z"/>
                <w:lang w:eastAsia="zh-CN"/>
              </w:rPr>
            </w:pPr>
            <w:proofErr w:type="spellStart"/>
            <w:ins w:id="478" w:author="Ruixiang Liu" w:date="2023-06-30T11:39:00Z">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ins>
          </w:p>
        </w:tc>
        <w:tc>
          <w:tcPr>
            <w:tcW w:w="2022" w:type="dxa"/>
          </w:tcPr>
          <w:p w14:paraId="24E06D7C" w14:textId="2AEBB5F2" w:rsidR="002E5B6D" w:rsidRDefault="002E5B6D" w:rsidP="002E5B6D">
            <w:pPr>
              <w:rPr>
                <w:ins w:id="479" w:author="Ruixiang Liu" w:date="2023-06-30T11:39:00Z"/>
                <w:rFonts w:hint="eastAsia"/>
                <w:lang w:eastAsia="zh-CN"/>
              </w:rPr>
            </w:pPr>
            <w:ins w:id="480" w:author="Ruixiang Liu" w:date="2023-06-30T11:39:00Z">
              <w:r>
                <w:rPr>
                  <w:rFonts w:hint="eastAsia"/>
                  <w:lang w:eastAsia="zh-CN"/>
                </w:rPr>
                <w:t>O</w:t>
              </w:r>
              <w:r>
                <w:rPr>
                  <w:lang w:eastAsia="zh-CN"/>
                </w:rPr>
                <w:t>ptional</w:t>
              </w:r>
            </w:ins>
          </w:p>
        </w:tc>
      </w:tr>
      <w:tr w:rsidR="002E5B6D" w14:paraId="3E24AE07" w14:textId="77777777" w:rsidTr="00C056E4">
        <w:trPr>
          <w:ins w:id="481" w:author="Ruixiang Liu" w:date="2023-06-30T11:26:00Z"/>
        </w:trPr>
        <w:tc>
          <w:tcPr>
            <w:tcW w:w="2379" w:type="dxa"/>
            <w:vAlign w:val="center"/>
          </w:tcPr>
          <w:p w14:paraId="63051341" w14:textId="570C1015" w:rsidR="002E5B6D" w:rsidRDefault="002E5B6D" w:rsidP="002E5B6D">
            <w:pPr>
              <w:rPr>
                <w:ins w:id="482" w:author="Ruixiang Liu" w:date="2023-06-30T11:26:00Z"/>
                <w:rFonts w:hint="eastAsia"/>
                <w:lang w:eastAsia="zh-CN"/>
              </w:rPr>
            </w:pPr>
            <w:ins w:id="483" w:author="Ruixiang Liu" w:date="2023-06-30T11:39:00Z">
              <w:r>
                <w:rPr>
                  <w:rFonts w:hint="eastAsia"/>
                  <w:lang w:eastAsia="zh-CN"/>
                </w:rPr>
                <w:t>q</w:t>
              </w:r>
              <w:r>
                <w:rPr>
                  <w:lang w:eastAsia="zh-CN"/>
                </w:rPr>
                <w:t>uality</w:t>
              </w:r>
            </w:ins>
          </w:p>
        </w:tc>
        <w:tc>
          <w:tcPr>
            <w:tcW w:w="2039" w:type="dxa"/>
          </w:tcPr>
          <w:p w14:paraId="54C099CD" w14:textId="17CD73BD" w:rsidR="002E5B6D" w:rsidRDefault="002E5B6D" w:rsidP="002E5B6D">
            <w:pPr>
              <w:rPr>
                <w:ins w:id="484" w:author="Ruixiang Liu" w:date="2023-06-30T11:26:00Z"/>
                <w:rFonts w:hint="eastAsia"/>
                <w:lang w:eastAsia="zh-CN"/>
              </w:rPr>
            </w:pPr>
            <w:ins w:id="485" w:author="Ruixiang Liu" w:date="2023-06-30T11:39:00Z">
              <w:r>
                <w:rPr>
                  <w:rFonts w:hint="eastAsia"/>
                  <w:lang w:eastAsia="zh-CN"/>
                </w:rPr>
                <w:t>Q</w:t>
              </w:r>
              <w:r>
                <w:rPr>
                  <w:lang w:eastAsia="zh-CN"/>
                </w:rPr>
                <w:t>uality information of the training data.</w:t>
              </w:r>
            </w:ins>
          </w:p>
        </w:tc>
        <w:tc>
          <w:tcPr>
            <w:tcW w:w="2416" w:type="dxa"/>
          </w:tcPr>
          <w:p w14:paraId="7BD92A9B" w14:textId="006FDC01" w:rsidR="002E5B6D" w:rsidRDefault="002E5B6D" w:rsidP="002E5B6D">
            <w:pPr>
              <w:rPr>
                <w:ins w:id="486" w:author="Ruixiang Liu" w:date="2023-06-30T11:26:00Z"/>
                <w:lang w:eastAsia="zh-CN"/>
              </w:rPr>
            </w:pPr>
            <w:proofErr w:type="spellStart"/>
            <w:ins w:id="487" w:author="Ruixiang Liu" w:date="2023-06-30T11:39:00Z">
              <w:r>
                <w:rPr>
                  <w:rFonts w:hint="eastAsia"/>
                  <w:lang w:eastAsia="zh-CN"/>
                </w:rPr>
                <w:t>A</w:t>
              </w:r>
              <w:r>
                <w:rPr>
                  <w:lang w:eastAsia="zh-CN"/>
                </w:rPr>
                <w:t>I_DataQuality</w:t>
              </w:r>
              <w:proofErr w:type="spellEnd"/>
              <w:r>
                <w:rPr>
                  <w:lang w:eastAsia="zh-CN"/>
                </w:rPr>
                <w:t xml:space="preserve"> [</w:t>
              </w:r>
              <w:proofErr w:type="gramStart"/>
              <w:r>
                <w:rPr>
                  <w:lang w:eastAsia="zh-CN"/>
                </w:rPr>
                <w:t>0..</w:t>
              </w:r>
              <w:proofErr w:type="gramEnd"/>
              <w:r>
                <w:rPr>
                  <w:lang w:eastAsia="zh-CN"/>
                </w:rPr>
                <w:t>*]</w:t>
              </w:r>
            </w:ins>
          </w:p>
        </w:tc>
        <w:tc>
          <w:tcPr>
            <w:tcW w:w="2022" w:type="dxa"/>
          </w:tcPr>
          <w:p w14:paraId="5544740B" w14:textId="5E57B07C" w:rsidR="002E5B6D" w:rsidRDefault="002E5B6D" w:rsidP="002E5B6D">
            <w:pPr>
              <w:rPr>
                <w:ins w:id="488" w:author="Ruixiang Liu" w:date="2023-06-30T11:26:00Z"/>
                <w:rFonts w:hint="eastAsia"/>
                <w:lang w:eastAsia="zh-CN"/>
              </w:rPr>
            </w:pPr>
            <w:ins w:id="489" w:author="Ruixiang Liu" w:date="2023-06-30T11:39:00Z">
              <w:r>
                <w:rPr>
                  <w:rFonts w:hint="eastAsia"/>
                  <w:lang w:eastAsia="zh-CN"/>
                </w:rPr>
                <w:t>O</w:t>
              </w:r>
              <w:r>
                <w:rPr>
                  <w:lang w:eastAsia="zh-CN"/>
                </w:rPr>
                <w:t>ptional</w:t>
              </w:r>
            </w:ins>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3B2C0365" w:rsidR="00A141E5" w:rsidRDefault="00A141E5" w:rsidP="00A141E5">
      <w:pPr>
        <w:rPr>
          <w:lang w:eastAsia="zh-CN"/>
        </w:rPr>
      </w:pPr>
      <w:r>
        <w:rPr>
          <w:lang w:eastAsia="zh-CN"/>
        </w:rPr>
        <w:t xml:space="preserve">    “type”: “</w:t>
      </w:r>
      <w:proofErr w:type="spellStart"/>
      <w:r>
        <w:rPr>
          <w:lang w:eastAsia="zh-CN"/>
        </w:rPr>
        <w:t>TrainingData</w:t>
      </w:r>
      <w:proofErr w:type="spellEnd"/>
      <w:r>
        <w:rPr>
          <w:lang w:eastAsia="zh-CN"/>
        </w:rPr>
        <w:t>”,</w:t>
      </w:r>
    </w:p>
    <w:p w14:paraId="342B0EAC" w14:textId="1603F238" w:rsidR="00A141E5" w:rsidRDefault="00A141E5" w:rsidP="00A141E5">
      <w:pPr>
        <w:ind w:firstLine="240"/>
        <w:rPr>
          <w:lang w:eastAsia="zh-CN"/>
        </w:rPr>
      </w:pPr>
      <w:r>
        <w:rPr>
          <w:lang w:eastAsia="zh-CN"/>
        </w:rPr>
        <w:t>“id”: “viaduct_57”,</w:t>
      </w:r>
    </w:p>
    <w:p w14:paraId="4C84998F" w14:textId="557EC075" w:rsidR="00A141E5" w:rsidRPr="00A141E5" w:rsidRDefault="00A141E5" w:rsidP="00A141E5">
      <w:pPr>
        <w:ind w:firstLine="240"/>
        <w:rPr>
          <w:lang w:eastAsia="zh-CN"/>
        </w:rPr>
      </w:pPr>
      <w:r>
        <w:rPr>
          <w:lang w:eastAsia="zh-CN"/>
        </w:rPr>
        <w:lastRenderedPageBreak/>
        <w:t>“</w:t>
      </w:r>
      <w:proofErr w:type="spellStart"/>
      <w:r>
        <w:rPr>
          <w:lang w:eastAsia="zh-CN"/>
        </w:rPr>
        <w:t>numberOfLabels</w:t>
      </w:r>
      <w:proofErr w:type="spellEnd"/>
      <w:r>
        <w:rPr>
          <w:lang w:eastAsia="zh-CN"/>
        </w:rPr>
        <w:t>”</w:t>
      </w:r>
      <w:r w:rsidR="00623A19">
        <w:rPr>
          <w:lang w:eastAsia="zh-CN"/>
        </w:rPr>
        <w:t>: 1</w:t>
      </w:r>
      <w:r w:rsidR="002738FE">
        <w:rPr>
          <w:lang w:eastAsia="zh-CN"/>
        </w:rPr>
        <w:t>,</w:t>
      </w:r>
    </w:p>
    <w:p w14:paraId="4CF4001A" w14:textId="138FEBD9" w:rsidR="00A141E5" w:rsidRDefault="00A141E5" w:rsidP="00A141E5">
      <w:pPr>
        <w:rPr>
          <w:lang w:eastAsia="zh-CN"/>
        </w:rPr>
      </w:pPr>
      <w:r>
        <w:rPr>
          <w:lang w:eastAsia="zh-CN"/>
        </w:rPr>
        <w:t xml:space="preserve">    “labels”: [</w:t>
      </w:r>
      <w:r w:rsidR="00A7795C">
        <w:rPr>
          <w:lang w:eastAsia="zh-CN"/>
        </w:rPr>
        <w:t>{..}</w:t>
      </w:r>
      <w:r>
        <w:rPr>
          <w:lang w:eastAsia="zh-CN"/>
        </w:rPr>
        <w:t>]</w:t>
      </w:r>
    </w:p>
    <w:p w14:paraId="65FDEDE3" w14:textId="1F188324" w:rsidR="00C056E4" w:rsidRDefault="00A141E5" w:rsidP="00A141E5">
      <w:pPr>
        <w:rPr>
          <w:lang w:eastAsia="zh-CN"/>
        </w:rPr>
      </w:pPr>
      <w:r>
        <w:rPr>
          <w:lang w:eastAsia="zh-CN"/>
        </w:rPr>
        <w:t>}</w:t>
      </w:r>
    </w:p>
    <w:p w14:paraId="0A6BB268" w14:textId="60A7E757" w:rsidR="00001130" w:rsidRDefault="00001130" w:rsidP="00A141E5">
      <w:pPr>
        <w:rPr>
          <w:lang w:eastAsia="zh-CN"/>
        </w:rPr>
      </w:pPr>
    </w:p>
    <w:p w14:paraId="2698E2B0" w14:textId="745A57E1" w:rsidR="00EB1B38" w:rsidRDefault="00EB1B38" w:rsidP="00EB1B38">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one of “training”, “validation” or “test”</w:t>
      </w:r>
      <w:r>
        <w:rPr>
          <w:lang w:val="en-GB" w:eastAsia="zh-CN"/>
        </w:rPr>
        <w:t>.</w:t>
      </w:r>
    </w:p>
    <w:tbl>
      <w:tblPr>
        <w:tblStyle w:val="af1"/>
        <w:tblW w:w="0" w:type="auto"/>
        <w:tblLook w:val="04A0" w:firstRow="1" w:lastRow="0" w:firstColumn="1" w:lastColumn="0" w:noHBand="0" w:noVBand="1"/>
      </w:tblPr>
      <w:tblGrid>
        <w:gridCol w:w="1668"/>
        <w:gridCol w:w="7188"/>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65FFDDEE"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55DA11DB"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a text string whose value is one of “training”, “validation” or “tes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099A4132" w:rsidR="00141EA7" w:rsidRPr="00F6475A" w:rsidRDefault="00141EA7" w:rsidP="00141EA7">
      <w:pPr>
        <w:pStyle w:val="List1OGCletters"/>
        <w:numPr>
          <w:ilvl w:val="0"/>
          <w:numId w:val="25"/>
        </w:numPr>
        <w:rPr>
          <w:lang w:eastAsia="zh-CN"/>
        </w:rPr>
      </w:pPr>
      <w:r>
        <w:rPr>
          <w:lang w:eastAsia="zh-CN"/>
        </w:rPr>
        <w:t>“training”</w:t>
      </w:r>
      <w:r w:rsidRPr="00F6475A">
        <w:rPr>
          <w:lang w:eastAsia="zh-CN"/>
        </w:rPr>
        <w:t xml:space="preserve"> </w:t>
      </w:r>
    </w:p>
    <w:p w14:paraId="3A59588B" w14:textId="625C761E" w:rsidR="00141EA7" w:rsidRPr="00F6475A" w:rsidRDefault="00141EA7" w:rsidP="00141EA7">
      <w:pPr>
        <w:pStyle w:val="List1OGCletters"/>
        <w:numPr>
          <w:ilvl w:val="0"/>
          <w:numId w:val="13"/>
        </w:numPr>
        <w:rPr>
          <w:lang w:eastAsia="zh-CN"/>
        </w:rPr>
      </w:pPr>
      <w:r>
        <w:rPr>
          <w:lang w:eastAsia="zh-CN"/>
        </w:rPr>
        <w:t>“validation”</w:t>
      </w:r>
    </w:p>
    <w:p w14:paraId="2462F137" w14:textId="117F30D6" w:rsidR="00001130" w:rsidRDefault="00141EA7" w:rsidP="00A141E5">
      <w:pPr>
        <w:pStyle w:val="List1OGCletters"/>
        <w:numPr>
          <w:ilvl w:val="0"/>
          <w:numId w:val="13"/>
        </w:numPr>
        <w:rPr>
          <w:lang w:eastAsia="zh-CN"/>
        </w:rPr>
      </w:pPr>
      <w:r w:rsidRPr="00F6475A">
        <w:rPr>
          <w:lang w:eastAsia="zh-CN"/>
        </w:rPr>
        <w:t xml:space="preserve"> </w:t>
      </w:r>
      <w:r>
        <w:rPr>
          <w:lang w:eastAsia="zh-CN"/>
        </w:rPr>
        <w:t>“test”</w:t>
      </w:r>
      <w:r w:rsidRPr="00F6475A">
        <w:rPr>
          <w:lang w:eastAsia="zh-CN"/>
        </w:rPr>
        <w:t xml:space="preserve"> </w:t>
      </w:r>
    </w:p>
    <w:p w14:paraId="0BC1F5D5" w14:textId="74746F12"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3F2FA537" w:rsidR="005D2992" w:rsidRDefault="005D2992" w:rsidP="003A289F">
            <w:pPr>
              <w:rPr>
                <w:lang w:eastAsia="zh-CN"/>
              </w:rPr>
            </w:pPr>
            <w:r>
              <w:rPr>
                <w:rFonts w:hint="eastAsia"/>
                <w:lang w:eastAsia="zh-CN"/>
              </w:rPr>
              <w:t>/</w:t>
            </w:r>
            <w:r>
              <w:rPr>
                <w:lang w:eastAsia="zh-CN"/>
              </w:rPr>
              <w:t>req/ai-training-dataset/</w:t>
            </w:r>
            <w:proofErr w:type="spellStart"/>
            <w:r>
              <w:rPr>
                <w:lang w:eastAsia="zh-CN"/>
              </w:rPr>
              <w:t>eo</w:t>
            </w:r>
            <w:proofErr w:type="spellEnd"/>
            <w:r>
              <w:rPr>
                <w:lang w:eastAsia="zh-CN"/>
              </w:rPr>
              <w:t>-training-data</w:t>
            </w:r>
          </w:p>
          <w:p w14:paraId="2BF8E082" w14:textId="068364FB"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jc w:val="center"/>
      </w:pPr>
      <w:bookmarkStart w:id="490" w:name="_Ref112413019"/>
      <w:r>
        <w:t xml:space="preserve">Table </w:t>
      </w:r>
      <w:fldSimple w:instr=" SEQ Table \* ARABIC ">
        <w:r w:rsidR="000D67EA">
          <w:rPr>
            <w:noProof/>
          </w:rPr>
          <w:t>7</w:t>
        </w:r>
      </w:fldSimple>
      <w:bookmarkEnd w:id="490"/>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5D2992" w14:paraId="25E33325" w14:textId="77777777" w:rsidTr="003A289F">
        <w:tc>
          <w:tcPr>
            <w:tcW w:w="2379" w:type="dxa"/>
            <w:vAlign w:val="center"/>
          </w:tcPr>
          <w:p w14:paraId="7789FCA2" w14:textId="77777777" w:rsidR="005D2992" w:rsidRPr="009A6478" w:rsidRDefault="005D2992" w:rsidP="003A289F">
            <w:pPr>
              <w:jc w:val="center"/>
              <w:rPr>
                <w:b/>
                <w:bCs/>
              </w:rPr>
            </w:pPr>
            <w:r w:rsidRPr="009A6478">
              <w:rPr>
                <w:b/>
                <w:bCs/>
              </w:rPr>
              <w:t>JSON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61D310FC" w:rsidR="005C5EE4" w:rsidRDefault="005C5EE4" w:rsidP="005C5EE4">
            <w:pPr>
              <w:rPr>
                <w:lang w:eastAsia="zh-CN"/>
              </w:rPr>
            </w:pPr>
            <w:r>
              <w:rPr>
                <w:lang w:eastAsia="zh-CN"/>
              </w:rPr>
              <w:t>“</w:t>
            </w:r>
            <w:proofErr w:type="spellStart"/>
            <w:ins w:id="491" w:author="Ruixiang Liu" w:date="2023-06-30T11:41:00Z">
              <w:r w:rsidR="00C875D3">
                <w:rPr>
                  <w:lang w:eastAsia="zh-CN"/>
                </w:rPr>
                <w:t>AI_</w:t>
              </w:r>
            </w:ins>
            <w:r>
              <w:rPr>
                <w:lang w:eastAsia="zh-CN"/>
              </w:rPr>
              <w:t>EOTrainingData</w:t>
            </w:r>
            <w:proofErr w:type="spellEnd"/>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w:t>
            </w:r>
            <w:r>
              <w:rPr>
                <w:rFonts w:hint="eastAsia"/>
                <w:lang w:eastAsia="zh-CN"/>
              </w:rPr>
              <w:lastRenderedPageBreak/>
              <w:t>obtained.</w:t>
            </w:r>
          </w:p>
        </w:tc>
        <w:tc>
          <w:tcPr>
            <w:tcW w:w="2416" w:type="dxa"/>
            <w:vAlign w:val="center"/>
          </w:tcPr>
          <w:p w14:paraId="444EE210" w14:textId="3034CBA0" w:rsidR="00B1317E" w:rsidRDefault="00B1317E" w:rsidP="00920266">
            <w:proofErr w:type="spellStart"/>
            <w:r>
              <w:rPr>
                <w:rFonts w:hint="eastAsia"/>
                <w:lang w:eastAsia="zh-CN"/>
              </w:rPr>
              <w:lastRenderedPageBreak/>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039"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r w:rsidR="00937E4A" w:rsidDel="009F2BBA" w14:paraId="19E3AB65" w14:textId="327A28D4" w:rsidTr="003A289F">
        <w:trPr>
          <w:del w:id="492" w:author="Ruixiang Liu" w:date="2023-06-30T11:41:00Z"/>
        </w:trPr>
        <w:tc>
          <w:tcPr>
            <w:tcW w:w="2379" w:type="dxa"/>
            <w:vAlign w:val="center"/>
          </w:tcPr>
          <w:p w14:paraId="7052EAA3" w14:textId="1A50FDC1" w:rsidR="00937E4A" w:rsidDel="009F2BBA" w:rsidRDefault="00937E4A" w:rsidP="00937E4A">
            <w:pPr>
              <w:rPr>
                <w:del w:id="493" w:author="Ruixiang Liu" w:date="2023-06-30T11:41:00Z"/>
                <w:lang w:eastAsia="zh-CN"/>
              </w:rPr>
            </w:pPr>
            <w:del w:id="494" w:author="Ruixiang Liu" w:date="2023-06-30T11:41:00Z">
              <w:r w:rsidDel="009F2BBA">
                <w:rPr>
                  <w:rFonts w:hint="eastAsia"/>
                  <w:lang w:eastAsia="zh-CN"/>
                </w:rPr>
                <w:delText>d</w:delText>
              </w:r>
              <w:r w:rsidDel="009F2BBA">
                <w:rPr>
                  <w:lang w:eastAsia="zh-CN"/>
                </w:rPr>
                <w:delText>ataSourceId</w:delText>
              </w:r>
            </w:del>
          </w:p>
        </w:tc>
        <w:tc>
          <w:tcPr>
            <w:tcW w:w="2039" w:type="dxa"/>
            <w:vAlign w:val="center"/>
          </w:tcPr>
          <w:p w14:paraId="38006FB8" w14:textId="6271CA07" w:rsidR="00937E4A" w:rsidDel="009F2BBA" w:rsidRDefault="00937E4A" w:rsidP="00937E4A">
            <w:pPr>
              <w:rPr>
                <w:del w:id="495" w:author="Ruixiang Liu" w:date="2023-06-30T11:41:00Z"/>
                <w:lang w:eastAsia="zh-CN"/>
              </w:rPr>
            </w:pPr>
            <w:del w:id="496" w:author="Ruixiang Liu" w:date="2023-06-30T11:41:00Z">
              <w:r w:rsidDel="009F2BBA">
                <w:rPr>
                  <w:rFonts w:hint="eastAsia"/>
                  <w:lang w:eastAsia="zh-CN"/>
                </w:rPr>
                <w:delText>I</w:delText>
              </w:r>
              <w:r w:rsidDel="009F2BBA">
                <w:rPr>
                  <w:lang w:eastAsia="zh-CN"/>
                </w:rPr>
                <w:delText>dentities of the EO data sources.</w:delText>
              </w:r>
            </w:del>
          </w:p>
        </w:tc>
        <w:tc>
          <w:tcPr>
            <w:tcW w:w="2416" w:type="dxa"/>
            <w:vAlign w:val="center"/>
          </w:tcPr>
          <w:p w14:paraId="03CAAD1B" w14:textId="06D35A97" w:rsidR="00937E4A" w:rsidDel="009F2BBA" w:rsidRDefault="00937E4A" w:rsidP="00937E4A">
            <w:pPr>
              <w:rPr>
                <w:del w:id="497" w:author="Ruixiang Liu" w:date="2023-06-30T11:41:00Z"/>
                <w:lang w:eastAsia="zh-CN"/>
              </w:rPr>
            </w:pPr>
            <w:del w:id="498" w:author="Ruixiang Liu" w:date="2023-06-30T11:41:00Z">
              <w:r w:rsidDel="009F2BBA">
                <w:rPr>
                  <w:rFonts w:hint="eastAsia"/>
                  <w:lang w:eastAsia="zh-CN"/>
                </w:rPr>
                <w:delText>C</w:delText>
              </w:r>
              <w:r w:rsidDel="009F2BBA">
                <w:rPr>
                  <w:lang w:eastAsia="zh-CN"/>
                </w:rPr>
                <w:delText>haracterString [1..*]</w:delText>
              </w:r>
            </w:del>
          </w:p>
        </w:tc>
        <w:tc>
          <w:tcPr>
            <w:tcW w:w="2022" w:type="dxa"/>
          </w:tcPr>
          <w:p w14:paraId="115F8E52" w14:textId="541E88FD" w:rsidR="00937E4A" w:rsidDel="009F2BBA" w:rsidRDefault="00055560" w:rsidP="00937E4A">
            <w:pPr>
              <w:rPr>
                <w:del w:id="499" w:author="Ruixiang Liu" w:date="2023-06-30T11:41:00Z"/>
                <w:lang w:eastAsia="zh-CN"/>
              </w:rPr>
            </w:pPr>
            <w:del w:id="500" w:author="Ruixiang Liu" w:date="2023-06-30T11:41:00Z">
              <w:r w:rsidDel="009F2BBA">
                <w:rPr>
                  <w:rFonts w:hint="eastAsia"/>
                  <w:lang w:eastAsia="zh-CN"/>
                </w:rPr>
                <w:delText>M</w:delText>
              </w:r>
              <w:r w:rsidDel="009F2BBA">
                <w:rPr>
                  <w:lang w:eastAsia="zh-CN"/>
                </w:rPr>
                <w:delText>andatory</w:delText>
              </w:r>
            </w:del>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4E835010" w14:textId="77777777" w:rsidR="005D2992" w:rsidRDefault="005D2992" w:rsidP="005D2992">
      <w:pPr>
        <w:rPr>
          <w:lang w:eastAsia="zh-CN"/>
        </w:rPr>
      </w:pPr>
      <w:r>
        <w:rPr>
          <w:lang w:eastAsia="zh-CN"/>
        </w:rPr>
        <w:t>{</w:t>
      </w:r>
    </w:p>
    <w:p w14:paraId="1EA35E44" w14:textId="27EE01F5" w:rsidR="005D2992" w:rsidRDefault="005D2992" w:rsidP="005D2992">
      <w:pPr>
        <w:rPr>
          <w:lang w:eastAsia="zh-CN"/>
        </w:rPr>
      </w:pPr>
      <w:r>
        <w:rPr>
          <w:lang w:eastAsia="zh-CN"/>
        </w:rPr>
        <w:t xml:space="preserve">    “type”: “</w:t>
      </w:r>
      <w:proofErr w:type="spellStart"/>
      <w:r w:rsidR="002738FE">
        <w:rPr>
          <w:lang w:eastAsia="zh-CN"/>
        </w:rPr>
        <w:t>EO</w:t>
      </w:r>
      <w:r>
        <w:rPr>
          <w:lang w:eastAsia="zh-CN"/>
        </w:rPr>
        <w:t>TrainingData</w:t>
      </w:r>
      <w:proofErr w:type="spellEnd"/>
      <w:r>
        <w:rPr>
          <w:lang w:eastAsia="zh-CN"/>
        </w:rPr>
        <w:t>”,</w:t>
      </w:r>
    </w:p>
    <w:p w14:paraId="7C64121E" w14:textId="7AAA2809" w:rsidR="005D2992" w:rsidRDefault="005D2992" w:rsidP="005D2992">
      <w:pPr>
        <w:ind w:firstLine="240"/>
        <w:rPr>
          <w:lang w:eastAsia="zh-CN"/>
        </w:rPr>
      </w:pPr>
      <w:r>
        <w:rPr>
          <w:lang w:eastAsia="zh-CN"/>
        </w:rPr>
        <w:t>“id”: “viaduct_57”,</w:t>
      </w:r>
    </w:p>
    <w:p w14:paraId="6CCED1CF" w14:textId="5596F793" w:rsidR="002738FE" w:rsidRDefault="002738FE" w:rsidP="005D2992">
      <w:pPr>
        <w:ind w:firstLine="240"/>
        <w:rPr>
          <w:lang w:eastAsia="zh-CN"/>
        </w:rPr>
      </w:pPr>
      <w:r>
        <w:rPr>
          <w:lang w:eastAsia="zh-CN"/>
        </w:rPr>
        <w:t>“extent”: [-180, -90, 180, 90],</w:t>
      </w:r>
    </w:p>
    <w:p w14:paraId="26180AAD" w14:textId="3892D5A7" w:rsidR="005D2992" w:rsidRDefault="005D2992" w:rsidP="005D2992">
      <w:pPr>
        <w:ind w:firstLine="240"/>
        <w:rPr>
          <w:lang w:eastAsia="zh-CN"/>
        </w:rPr>
      </w:pPr>
      <w:r>
        <w:rPr>
          <w:lang w:eastAsia="zh-CN"/>
        </w:rPr>
        <w:t>“</w:t>
      </w:r>
      <w:proofErr w:type="spellStart"/>
      <w:r>
        <w:rPr>
          <w:lang w:eastAsia="zh-CN"/>
        </w:rPr>
        <w:t>numberOfLabels</w:t>
      </w:r>
      <w:proofErr w:type="spellEnd"/>
      <w:r>
        <w:rPr>
          <w:lang w:eastAsia="zh-CN"/>
        </w:rPr>
        <w:t>”: 1</w:t>
      </w:r>
      <w:r w:rsidR="002738FE">
        <w:rPr>
          <w:lang w:eastAsia="zh-CN"/>
        </w:rPr>
        <w:t>,</w:t>
      </w:r>
    </w:p>
    <w:p w14:paraId="4C8C3AFF" w14:textId="377BDC4D" w:rsidR="002738FE" w:rsidRDefault="002738FE" w:rsidP="005D2992">
      <w:pPr>
        <w:ind w:firstLine="240"/>
        <w:rPr>
          <w:lang w:eastAsia="zh-CN"/>
        </w:rPr>
      </w:pPr>
      <w:r>
        <w:rPr>
          <w:lang w:eastAsia="zh-CN"/>
        </w:rPr>
        <w:t>“</w:t>
      </w:r>
      <w:proofErr w:type="spellStart"/>
      <w:r>
        <w:rPr>
          <w:lang w:eastAsia="zh-CN"/>
        </w:rPr>
        <w:t>dat</w:t>
      </w:r>
      <w:r w:rsidR="00920266">
        <w:rPr>
          <w:lang w:eastAsia="zh-CN"/>
        </w:rPr>
        <w:t>e</w:t>
      </w:r>
      <w:r>
        <w:rPr>
          <w:lang w:eastAsia="zh-CN"/>
        </w:rPr>
        <w:t>Time</w:t>
      </w:r>
      <w:proofErr w:type="spellEnd"/>
      <w:r>
        <w:rPr>
          <w:lang w:eastAsia="zh-CN"/>
        </w:rPr>
        <w:t>”: “2017”,</w:t>
      </w:r>
    </w:p>
    <w:p w14:paraId="23AF313C" w14:textId="1A7ABFC1" w:rsidR="002738FE" w:rsidDel="00567C1D" w:rsidRDefault="00567C1D" w:rsidP="005D2992">
      <w:pPr>
        <w:ind w:firstLine="240"/>
        <w:rPr>
          <w:del w:id="501" w:author="Ruixiang Liu" w:date="2023-06-30T11:41:00Z"/>
          <w:lang w:eastAsia="zh-CN"/>
        </w:rPr>
      </w:pPr>
      <w:ins w:id="502" w:author="Ruixiang Liu" w:date="2023-06-30T11:41:00Z">
        <w:r w:rsidDel="00567C1D">
          <w:rPr>
            <w:lang w:eastAsia="zh-CN"/>
          </w:rPr>
          <w:t xml:space="preserve"> </w:t>
        </w:r>
      </w:ins>
      <w:del w:id="503" w:author="Ruixiang Liu" w:date="2023-06-30T11:41:00Z">
        <w:r w:rsidR="002738FE" w:rsidDel="00567C1D">
          <w:rPr>
            <w:lang w:eastAsia="zh-CN"/>
          </w:rPr>
          <w:delText>“</w:delText>
        </w:r>
        <w:r w:rsidR="002738FE" w:rsidRPr="002738FE" w:rsidDel="00567C1D">
          <w:rPr>
            <w:lang w:eastAsia="zh-CN"/>
          </w:rPr>
          <w:delText>dataSourceId</w:delText>
        </w:r>
        <w:r w:rsidR="002738FE" w:rsidDel="00567C1D">
          <w:rPr>
            <w:lang w:eastAsia="zh-CN"/>
          </w:rPr>
          <w:delText>”</w:delText>
        </w:r>
        <w:r w:rsidR="002738FE" w:rsidRPr="002738FE" w:rsidDel="00567C1D">
          <w:rPr>
            <w:lang w:eastAsia="zh-CN"/>
          </w:rPr>
          <w:delText xml:space="preserve">: </w:delText>
        </w:r>
        <w:r w:rsidR="002738FE" w:rsidDel="00567C1D">
          <w:rPr>
            <w:lang w:eastAsia="zh-CN"/>
          </w:rPr>
          <w:delText>“</w:delText>
        </w:r>
        <w:r w:rsidR="002738FE" w:rsidRPr="002738FE" w:rsidDel="00567C1D">
          <w:rPr>
            <w:lang w:eastAsia="zh-CN"/>
          </w:rPr>
          <w:delText>googleEarth</w:delText>
        </w:r>
        <w:r w:rsidR="002738FE" w:rsidDel="00567C1D">
          <w:rPr>
            <w:lang w:eastAsia="zh-CN"/>
          </w:rPr>
          <w:delText>”,</w:delText>
        </w:r>
      </w:del>
    </w:p>
    <w:p w14:paraId="7AD109D3" w14:textId="4FFF52FF" w:rsidR="002738FE" w:rsidRPr="00A141E5" w:rsidRDefault="002738FE" w:rsidP="005D2992">
      <w:pPr>
        <w:ind w:firstLine="240"/>
        <w:rPr>
          <w:lang w:eastAsia="zh-CN"/>
        </w:rPr>
      </w:pPr>
      <w:r>
        <w:rPr>
          <w:lang w:eastAsia="zh-CN"/>
        </w:rPr>
        <w:t>“</w:t>
      </w:r>
      <w:proofErr w:type="spellStart"/>
      <w:r w:rsidRPr="002738FE">
        <w:rPr>
          <w:lang w:eastAsia="zh-CN"/>
        </w:rPr>
        <w:t>dataURL</w:t>
      </w:r>
      <w:proofErr w:type="spellEnd"/>
      <w:r>
        <w:rPr>
          <w:lang w:eastAsia="zh-CN"/>
        </w:rPr>
        <w:t>”</w:t>
      </w:r>
      <w:r w:rsidRPr="002738FE">
        <w:rPr>
          <w:lang w:eastAsia="zh-CN"/>
        </w:rPr>
        <w:t xml:space="preserve">: </w:t>
      </w:r>
      <w:r>
        <w:rPr>
          <w:lang w:eastAsia="zh-CN"/>
        </w:rPr>
        <w:t>“</w:t>
      </w:r>
      <w:r w:rsidR="00C85480">
        <w:rPr>
          <w:lang w:eastAsia="zh-CN"/>
        </w:rPr>
        <w:t>/</w:t>
      </w:r>
      <w:r w:rsidRPr="002738FE">
        <w:rPr>
          <w:lang w:eastAsia="zh-CN"/>
        </w:rPr>
        <w:t>image/Viaduct/viaduct_57.jpg</w:t>
      </w:r>
      <w:r>
        <w:rPr>
          <w:lang w:eastAsia="zh-CN"/>
        </w:rPr>
        <w:t>”</w:t>
      </w:r>
      <w:r w:rsidRPr="002738FE">
        <w:rPr>
          <w:lang w:eastAsia="zh-CN"/>
        </w:rPr>
        <w:t>,</w:t>
      </w:r>
    </w:p>
    <w:p w14:paraId="035E5968" w14:textId="77777777" w:rsidR="005D2992" w:rsidRDefault="005D2992" w:rsidP="005D2992">
      <w:pPr>
        <w:rPr>
          <w:lang w:eastAsia="zh-CN"/>
        </w:rPr>
      </w:pPr>
      <w:r>
        <w:rPr>
          <w:lang w:eastAsia="zh-CN"/>
        </w:rPr>
        <w:t xml:space="preserve">    “labels”: [{..}]</w:t>
      </w:r>
    </w:p>
    <w:p w14:paraId="559893FE" w14:textId="77777777" w:rsidR="005D2992" w:rsidRDefault="005D2992" w:rsidP="005D2992">
      <w:pPr>
        <w:rPr>
          <w:lang w:eastAsia="zh-CN"/>
        </w:rPr>
      </w:pPr>
      <w:r>
        <w:rPr>
          <w:lang w:eastAsia="zh-CN"/>
        </w:rPr>
        <w:t>}</w:t>
      </w:r>
    </w:p>
    <w:p w14:paraId="632489A9" w14:textId="77777777" w:rsidR="005D2992" w:rsidRDefault="005D2992" w:rsidP="00A141E5">
      <w:pPr>
        <w:rPr>
          <w:lang w:eastAsia="zh-CN"/>
        </w:rPr>
      </w:pPr>
    </w:p>
    <w:p w14:paraId="4E414A87" w14:textId="1CE00F33" w:rsidR="00B32192" w:rsidRDefault="007C47BF" w:rsidP="00B32192">
      <w:pPr>
        <w:pStyle w:val="2"/>
      </w:pPr>
      <w:bookmarkStart w:id="504" w:name="_Toc113876802"/>
      <w:r>
        <w:t xml:space="preserve">Requirements class: </w:t>
      </w:r>
      <w:proofErr w:type="spellStart"/>
      <w:r w:rsidR="00B32192">
        <w:t>AI_Task</w:t>
      </w:r>
      <w:bookmarkEnd w:id="504"/>
      <w:proofErr w:type="spellEnd"/>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C4A48">
        <w:rPr>
          <w:lang w:eastAsia="zh-CN"/>
        </w:rPr>
        <w:t>AI_Task</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4428"/>
        <w:gridCol w:w="4428"/>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0A73AE94" w:rsidR="005026D2" w:rsidRDefault="005026D2" w:rsidP="003A289F">
            <w:pPr>
              <w:rPr>
                <w:lang w:eastAsia="zh-CN"/>
              </w:rPr>
            </w:pPr>
            <w:r>
              <w:rPr>
                <w:rFonts w:hint="eastAsia"/>
                <w:lang w:eastAsia="zh-CN"/>
              </w:rPr>
              <w:t>/</w:t>
            </w:r>
            <w:r>
              <w:rPr>
                <w:lang w:eastAsia="zh-CN"/>
              </w:rPr>
              <w:t>req/ai-</w:t>
            </w:r>
            <w:r w:rsidR="008B6721">
              <w:rPr>
                <w:lang w:eastAsia="zh-CN"/>
              </w:rPr>
              <w:t>task</w:t>
            </w:r>
          </w:p>
        </w:tc>
      </w:tr>
      <w:tr w:rsidR="005026D2" w14:paraId="03295F2B" w14:textId="77777777" w:rsidTr="003A289F">
        <w:tc>
          <w:tcPr>
            <w:tcW w:w="4428"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5C3BF4C0" w14:textId="77777777" w:rsidR="005026D2" w:rsidRDefault="005026D2" w:rsidP="003A289F">
            <w:pPr>
              <w:rPr>
                <w:lang w:eastAsia="zh-CN"/>
              </w:rPr>
            </w:pPr>
            <w:r>
              <w:rPr>
                <w:rFonts w:hint="eastAsia"/>
                <w:lang w:eastAsia="zh-CN"/>
              </w:rPr>
              <w:t>J</w:t>
            </w:r>
            <w:r>
              <w:rPr>
                <w:lang w:eastAsia="zh-CN"/>
              </w:rPr>
              <w:t>SON</w:t>
            </w:r>
          </w:p>
        </w:tc>
      </w:tr>
      <w:tr w:rsidR="005026D2" w14:paraId="29F1E72C" w14:textId="77777777" w:rsidTr="003A289F">
        <w:tc>
          <w:tcPr>
            <w:tcW w:w="4428" w:type="dxa"/>
          </w:tcPr>
          <w:p w14:paraId="653499EF" w14:textId="77777777" w:rsidR="005026D2" w:rsidRDefault="005026D2" w:rsidP="003A289F">
            <w:r>
              <w:rPr>
                <w:rFonts w:hint="eastAsia"/>
                <w:lang w:eastAsia="zh-CN"/>
              </w:rPr>
              <w:t>D</w:t>
            </w:r>
            <w:r>
              <w:rPr>
                <w:lang w:eastAsia="zh-CN"/>
              </w:rPr>
              <w:t>ependency</w:t>
            </w:r>
          </w:p>
        </w:tc>
        <w:tc>
          <w:tcPr>
            <w:tcW w:w="4428" w:type="dxa"/>
          </w:tcPr>
          <w:p w14:paraId="2E025133" w14:textId="4DD85DC2" w:rsidR="005026D2" w:rsidRDefault="00F43BDD" w:rsidP="003A289F">
            <w:r>
              <w:rPr>
                <w:rFonts w:hint="eastAsia"/>
                <w:lang w:eastAsia="zh-CN"/>
              </w:rPr>
              <w:t>/req/base</w:t>
            </w:r>
            <w:r w:rsidR="00BE49E1">
              <w:rPr>
                <w:rFonts w:hint="eastAsia"/>
                <w:lang w:eastAsia="zh-CN"/>
              </w:rPr>
              <w:t>/json-base-type</w:t>
            </w:r>
          </w:p>
        </w:tc>
      </w:tr>
      <w:tr w:rsidR="005026D2" w14:paraId="5590B915" w14:textId="77777777" w:rsidTr="003A289F">
        <w:tc>
          <w:tcPr>
            <w:tcW w:w="4428" w:type="dxa"/>
          </w:tcPr>
          <w:p w14:paraId="403E4E10" w14:textId="77777777" w:rsidR="005026D2" w:rsidRDefault="005026D2" w:rsidP="003A289F">
            <w:r>
              <w:rPr>
                <w:rFonts w:hint="eastAsia"/>
                <w:lang w:eastAsia="zh-CN"/>
              </w:rPr>
              <w:t>D</w:t>
            </w:r>
            <w:r>
              <w:rPr>
                <w:lang w:eastAsia="zh-CN"/>
              </w:rPr>
              <w:t>ependency</w:t>
            </w:r>
          </w:p>
        </w:tc>
        <w:tc>
          <w:tcPr>
            <w:tcW w:w="4428" w:type="dxa"/>
          </w:tcPr>
          <w:p w14:paraId="314595CD" w14:textId="706FDB66" w:rsidR="005026D2" w:rsidRDefault="00F43BDD" w:rsidP="003A289F">
            <w:r>
              <w:rPr>
                <w:rFonts w:hint="eastAsia"/>
                <w:lang w:eastAsia="zh-CN"/>
              </w:rPr>
              <w:t>/req/base</w:t>
            </w:r>
            <w:r w:rsidR="00BE49E1">
              <w:rPr>
                <w:rFonts w:hint="eastAsia"/>
                <w:lang w:eastAsia="zh-CN"/>
              </w:rPr>
              <w:t>/iso-metadata-type</w:t>
            </w:r>
          </w:p>
        </w:tc>
      </w:tr>
      <w:tr w:rsidR="005026D2" w14:paraId="3DEAADB5" w14:textId="77777777" w:rsidTr="003A289F">
        <w:tc>
          <w:tcPr>
            <w:tcW w:w="4428" w:type="dxa"/>
          </w:tcPr>
          <w:p w14:paraId="1EAF1D28" w14:textId="77777777" w:rsidR="005026D2" w:rsidRDefault="005026D2" w:rsidP="003A289F">
            <w:pPr>
              <w:rPr>
                <w:lang w:eastAsia="zh-CN"/>
              </w:rPr>
            </w:pPr>
            <w:r>
              <w:rPr>
                <w:lang w:eastAsia="zh-CN"/>
              </w:rPr>
              <w:lastRenderedPageBreak/>
              <w:t>Requirement</w:t>
            </w:r>
          </w:p>
        </w:tc>
        <w:tc>
          <w:tcPr>
            <w:tcW w:w="4428" w:type="dxa"/>
            <w:vAlign w:val="center"/>
          </w:tcPr>
          <w:p w14:paraId="3EFE5409" w14:textId="21F9F98D" w:rsidR="005026D2" w:rsidRDefault="008B6721" w:rsidP="003A289F">
            <w:pPr>
              <w:rPr>
                <w:lang w:eastAsia="zh-CN"/>
              </w:rPr>
            </w:pPr>
            <w:r>
              <w:rPr>
                <w:rFonts w:hint="eastAsia"/>
                <w:lang w:eastAsia="zh-CN"/>
              </w:rPr>
              <w:t>/</w:t>
            </w:r>
            <w:r>
              <w:rPr>
                <w:lang w:eastAsia="zh-CN"/>
              </w:rPr>
              <w:t>req/ai-task/task</w:t>
            </w:r>
          </w:p>
        </w:tc>
      </w:tr>
      <w:tr w:rsidR="005026D2" w14:paraId="11D828D5" w14:textId="77777777" w:rsidTr="003A289F">
        <w:tc>
          <w:tcPr>
            <w:tcW w:w="4428" w:type="dxa"/>
          </w:tcPr>
          <w:p w14:paraId="6F16BF09" w14:textId="77777777" w:rsidR="005026D2" w:rsidRDefault="005026D2" w:rsidP="003A289F">
            <w:pPr>
              <w:rPr>
                <w:lang w:eastAsia="zh-CN"/>
              </w:rPr>
            </w:pPr>
            <w:r>
              <w:rPr>
                <w:lang w:eastAsia="zh-CN"/>
              </w:rPr>
              <w:t>Requirement</w:t>
            </w:r>
          </w:p>
        </w:tc>
        <w:tc>
          <w:tcPr>
            <w:tcW w:w="4428" w:type="dxa"/>
            <w:vAlign w:val="center"/>
          </w:tcPr>
          <w:p w14:paraId="56ABA4A5" w14:textId="6D3349DC" w:rsidR="005026D2" w:rsidRDefault="008B6721" w:rsidP="003A289F">
            <w:pPr>
              <w:rPr>
                <w:lang w:eastAsia="zh-CN"/>
              </w:rPr>
            </w:pPr>
            <w:r>
              <w:rPr>
                <w:rFonts w:hint="eastAsia"/>
                <w:lang w:eastAsia="zh-CN"/>
              </w:rPr>
              <w:t>/</w:t>
            </w:r>
            <w:r>
              <w:rPr>
                <w:lang w:eastAsia="zh-CN"/>
              </w:rPr>
              <w:t>req/ai-task/</w:t>
            </w:r>
            <w:proofErr w:type="spellStart"/>
            <w:r>
              <w:rPr>
                <w:lang w:eastAsia="zh-CN"/>
              </w:rPr>
              <w:t>eo</w:t>
            </w:r>
            <w:proofErr w:type="spellEnd"/>
            <w:r>
              <w:rPr>
                <w:lang w:eastAsia="zh-CN"/>
              </w:rPr>
              <w:t>-task</w:t>
            </w:r>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t xml:space="preserve">An </w:t>
      </w:r>
      <w:proofErr w:type="spellStart"/>
      <w:r>
        <w:rPr>
          <w:lang w:val="en-GB" w:eastAsia="zh-CN"/>
        </w:rPr>
        <w:t>AI_Task</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258D0833" w:rsidR="00974EB2" w:rsidRDefault="00974EB2" w:rsidP="003A289F">
            <w:pPr>
              <w:rPr>
                <w:lang w:eastAsia="zh-CN"/>
              </w:rPr>
            </w:pPr>
            <w:r>
              <w:rPr>
                <w:rFonts w:hint="eastAsia"/>
                <w:lang w:eastAsia="zh-CN"/>
              </w:rPr>
              <w:t>/</w:t>
            </w:r>
            <w:r>
              <w:rPr>
                <w:lang w:eastAsia="zh-CN"/>
              </w:rPr>
              <w:t>req/ai-task/task</w:t>
            </w:r>
          </w:p>
          <w:p w14:paraId="4357A11A" w14:textId="06FB7D24" w:rsidR="00974EB2" w:rsidRDefault="00974EB2" w:rsidP="003A289F">
            <w:pPr>
              <w:rPr>
                <w:lang w:eastAsia="zh-CN"/>
              </w:rPr>
            </w:pPr>
            <w:r>
              <w:rPr>
                <w:lang w:eastAsia="zh-CN"/>
              </w:rPr>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jc w:val="center"/>
      </w:pPr>
      <w:bookmarkStart w:id="505" w:name="_Ref112414006"/>
      <w:r>
        <w:t xml:space="preserve">Table </w:t>
      </w:r>
      <w:fldSimple w:instr=" SEQ Table \* ARABIC ">
        <w:r w:rsidR="000D67EA">
          <w:rPr>
            <w:noProof/>
          </w:rPr>
          <w:t>8</w:t>
        </w:r>
      </w:fldSimple>
      <w:bookmarkEnd w:id="505"/>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974EB2" w14:paraId="0B6DFDDD" w14:textId="77777777" w:rsidTr="003A289F">
        <w:tc>
          <w:tcPr>
            <w:tcW w:w="2379" w:type="dxa"/>
            <w:vAlign w:val="center"/>
          </w:tcPr>
          <w:p w14:paraId="5711F78D" w14:textId="77777777" w:rsidR="00974EB2" w:rsidRPr="009A6478" w:rsidRDefault="00974EB2" w:rsidP="003A289F">
            <w:pPr>
              <w:jc w:val="center"/>
              <w:rPr>
                <w:b/>
                <w:bCs/>
              </w:rPr>
            </w:pPr>
            <w:r w:rsidRPr="009A6478">
              <w:rPr>
                <w:b/>
                <w:bCs/>
              </w:rPr>
              <w:t>JSON Property</w:t>
            </w:r>
          </w:p>
        </w:tc>
        <w:tc>
          <w:tcPr>
            <w:tcW w:w="2039" w:type="dxa"/>
            <w:vAlign w:val="center"/>
          </w:tcPr>
          <w:p w14:paraId="6752BD67" w14:textId="77777777" w:rsidR="00974EB2" w:rsidRPr="009A6478" w:rsidRDefault="00974EB2" w:rsidP="003A289F">
            <w:pPr>
              <w:jc w:val="center"/>
              <w:rPr>
                <w:b/>
                <w:bCs/>
              </w:rPr>
            </w:pPr>
            <w:r w:rsidRPr="009A6478">
              <w:rPr>
                <w:b/>
                <w:bCs/>
              </w:rPr>
              <w:t>Definition</w:t>
            </w:r>
          </w:p>
        </w:tc>
        <w:tc>
          <w:tcPr>
            <w:tcW w:w="2416" w:type="dxa"/>
            <w:vAlign w:val="center"/>
          </w:tcPr>
          <w:p w14:paraId="6C3908CF" w14:textId="77777777" w:rsidR="00974EB2" w:rsidRPr="009A6478" w:rsidRDefault="00974EB2" w:rsidP="003A289F">
            <w:pPr>
              <w:jc w:val="center"/>
              <w:rPr>
                <w:b/>
                <w:bCs/>
              </w:rPr>
            </w:pPr>
            <w:r w:rsidRPr="009A6478">
              <w:rPr>
                <w:b/>
                <w:bCs/>
              </w:rPr>
              <w:t>Data type and values</w:t>
            </w:r>
          </w:p>
        </w:tc>
        <w:tc>
          <w:tcPr>
            <w:tcW w:w="2022"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3A289F">
        <w:tc>
          <w:tcPr>
            <w:tcW w:w="2379"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039"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416" w:type="dxa"/>
            <w:vAlign w:val="center"/>
          </w:tcPr>
          <w:p w14:paraId="6E61AF25" w14:textId="555993CA" w:rsidR="00974EB2" w:rsidRDefault="00974EB2" w:rsidP="003A289F">
            <w:pPr>
              <w:rPr>
                <w:lang w:eastAsia="zh-CN"/>
              </w:rPr>
            </w:pPr>
            <w:r>
              <w:rPr>
                <w:lang w:eastAsia="zh-CN"/>
              </w:rPr>
              <w:t>“</w:t>
            </w:r>
            <w:proofErr w:type="spellStart"/>
            <w:ins w:id="506" w:author="Ruixiang Liu" w:date="2023-06-30T11:44:00Z">
              <w:r w:rsidR="00DE3C4F">
                <w:rPr>
                  <w:lang w:eastAsia="zh-CN"/>
                </w:rPr>
                <w:t>AI_</w:t>
              </w:r>
            </w:ins>
            <w:r>
              <w:rPr>
                <w:lang w:eastAsia="zh-CN"/>
              </w:rPr>
              <w:t>Task</w:t>
            </w:r>
            <w:proofErr w:type="spellEnd"/>
            <w:r>
              <w:rPr>
                <w:lang w:eastAsia="zh-CN"/>
              </w:rPr>
              <w:t>”</w:t>
            </w:r>
          </w:p>
        </w:tc>
        <w:tc>
          <w:tcPr>
            <w:tcW w:w="2022"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3A289F">
        <w:trPr>
          <w:ins w:id="507" w:author="Ruixiang Liu" w:date="2023-06-30T11:45:00Z"/>
        </w:trPr>
        <w:tc>
          <w:tcPr>
            <w:tcW w:w="2379" w:type="dxa"/>
            <w:vAlign w:val="center"/>
          </w:tcPr>
          <w:p w14:paraId="1DBA1060" w14:textId="7EB18C00" w:rsidR="00CD12BB" w:rsidRDefault="00CD12BB" w:rsidP="00CD12BB">
            <w:pPr>
              <w:rPr>
                <w:ins w:id="508" w:author="Ruixiang Liu" w:date="2023-06-30T11:45:00Z"/>
                <w:rFonts w:hint="eastAsia"/>
                <w:lang w:eastAsia="zh-CN"/>
              </w:rPr>
            </w:pPr>
            <w:ins w:id="509" w:author="Ruixiang Liu" w:date="2023-06-30T11:45:00Z">
              <w:r>
                <w:rPr>
                  <w:lang w:eastAsia="zh-CN"/>
                </w:rPr>
                <w:t>id</w:t>
              </w:r>
            </w:ins>
          </w:p>
        </w:tc>
        <w:tc>
          <w:tcPr>
            <w:tcW w:w="2039" w:type="dxa"/>
            <w:vAlign w:val="center"/>
          </w:tcPr>
          <w:p w14:paraId="0612E1C9" w14:textId="3A613D4B" w:rsidR="00CD12BB" w:rsidRDefault="00CD12BB" w:rsidP="00CD12BB">
            <w:pPr>
              <w:rPr>
                <w:ins w:id="510" w:author="Ruixiang Liu" w:date="2023-06-30T11:45:00Z"/>
                <w:lang w:eastAsia="zh-CN"/>
              </w:rPr>
            </w:pPr>
            <w:ins w:id="511" w:author="Ruixiang Liu" w:date="2023-06-30T11:46:00Z">
              <w:r>
                <w:rPr>
                  <w:rFonts w:hint="eastAsia"/>
                  <w:lang w:eastAsia="zh-CN"/>
                </w:rPr>
                <w:t xml:space="preserve">Identification of the </w:t>
              </w:r>
              <w:r>
                <w:rPr>
                  <w:lang w:eastAsia="zh-CN"/>
                </w:rPr>
                <w:t>task.</w:t>
              </w:r>
            </w:ins>
          </w:p>
        </w:tc>
        <w:tc>
          <w:tcPr>
            <w:tcW w:w="2416" w:type="dxa"/>
            <w:vAlign w:val="center"/>
          </w:tcPr>
          <w:p w14:paraId="1D6C8442" w14:textId="082673AA" w:rsidR="00CD12BB" w:rsidRDefault="00CD12BB" w:rsidP="00CD12BB">
            <w:pPr>
              <w:rPr>
                <w:ins w:id="512" w:author="Ruixiang Liu" w:date="2023-06-30T11:45:00Z"/>
                <w:lang w:eastAsia="zh-CN"/>
              </w:rPr>
            </w:pPr>
            <w:proofErr w:type="spellStart"/>
            <w:ins w:id="513" w:author="Ruixiang Liu" w:date="2023-06-30T11:46:00Z">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ins>
          </w:p>
        </w:tc>
        <w:tc>
          <w:tcPr>
            <w:tcW w:w="2022" w:type="dxa"/>
          </w:tcPr>
          <w:p w14:paraId="671AA035" w14:textId="38D6322D" w:rsidR="00CD12BB" w:rsidRDefault="00CD12BB" w:rsidP="00CD12BB">
            <w:pPr>
              <w:rPr>
                <w:ins w:id="514" w:author="Ruixiang Liu" w:date="2023-06-30T11:45:00Z"/>
                <w:rFonts w:hint="eastAsia"/>
                <w:lang w:eastAsia="zh-CN"/>
              </w:rPr>
            </w:pPr>
            <w:ins w:id="515" w:author="Ruixiang Liu" w:date="2023-06-30T11:46:00Z">
              <w:r>
                <w:rPr>
                  <w:rFonts w:hint="eastAsia"/>
                  <w:lang w:eastAsia="zh-CN"/>
                </w:rPr>
                <w:t>M</w:t>
              </w:r>
              <w:r>
                <w:rPr>
                  <w:lang w:eastAsia="zh-CN"/>
                </w:rPr>
                <w:t>andatory</w:t>
              </w:r>
            </w:ins>
          </w:p>
        </w:tc>
      </w:tr>
      <w:tr w:rsidR="00CD12BB" w14:paraId="26BCBF51" w14:textId="77777777" w:rsidTr="003A289F">
        <w:trPr>
          <w:ins w:id="516" w:author="Ruixiang Liu" w:date="2023-06-30T11:45:00Z"/>
        </w:trPr>
        <w:tc>
          <w:tcPr>
            <w:tcW w:w="2379" w:type="dxa"/>
            <w:vAlign w:val="center"/>
          </w:tcPr>
          <w:p w14:paraId="23CB7550" w14:textId="10DA7B90" w:rsidR="00CD12BB" w:rsidRDefault="00CD12BB" w:rsidP="00CD12BB">
            <w:pPr>
              <w:rPr>
                <w:ins w:id="517" w:author="Ruixiang Liu" w:date="2023-06-30T11:45:00Z"/>
                <w:rFonts w:hint="eastAsia"/>
                <w:lang w:eastAsia="zh-CN"/>
              </w:rPr>
            </w:pPr>
            <w:proofErr w:type="spellStart"/>
            <w:ins w:id="518" w:author="Ruixiang Liu" w:date="2023-06-30T11:46:00Z">
              <w:r>
                <w:rPr>
                  <w:rFonts w:hint="eastAsia"/>
                  <w:lang w:eastAsia="zh-CN"/>
                </w:rPr>
                <w:t>d</w:t>
              </w:r>
              <w:r>
                <w:rPr>
                  <w:lang w:eastAsia="zh-CN"/>
                </w:rPr>
                <w:t>atasetId</w:t>
              </w:r>
            </w:ins>
            <w:proofErr w:type="spellEnd"/>
          </w:p>
        </w:tc>
        <w:tc>
          <w:tcPr>
            <w:tcW w:w="2039" w:type="dxa"/>
            <w:vAlign w:val="center"/>
          </w:tcPr>
          <w:p w14:paraId="4F6047B7" w14:textId="0F8E7935" w:rsidR="00CD12BB" w:rsidRDefault="00CD12BB" w:rsidP="00CD12BB">
            <w:pPr>
              <w:rPr>
                <w:ins w:id="519" w:author="Ruixiang Liu" w:date="2023-06-30T11:45:00Z"/>
                <w:lang w:eastAsia="zh-CN"/>
              </w:rPr>
            </w:pPr>
            <w:ins w:id="520" w:author="Ruixiang Liu" w:date="2023-06-30T11:46:00Z">
              <w:r>
                <w:rPr>
                  <w:lang w:eastAsia="zh-CN"/>
                </w:rPr>
                <w:t>Identification</w:t>
              </w:r>
              <w:r>
                <w:rPr>
                  <w:rFonts w:hint="eastAsia"/>
                  <w:lang w:eastAsia="zh-CN"/>
                </w:rPr>
                <w:t xml:space="preserve"> of the </w:t>
              </w:r>
              <w:r>
                <w:rPr>
                  <w:lang w:eastAsia="zh-CN"/>
                </w:rPr>
                <w:t>training dataset the training sample belongs to.</w:t>
              </w:r>
            </w:ins>
          </w:p>
        </w:tc>
        <w:tc>
          <w:tcPr>
            <w:tcW w:w="2416" w:type="dxa"/>
            <w:vAlign w:val="center"/>
          </w:tcPr>
          <w:p w14:paraId="3BAC2686" w14:textId="64A6DBFA" w:rsidR="00CD12BB" w:rsidRDefault="00DC245A" w:rsidP="00CD12BB">
            <w:pPr>
              <w:rPr>
                <w:ins w:id="521" w:author="Ruixiang Liu" w:date="2023-06-30T11:45:00Z"/>
                <w:lang w:eastAsia="zh-CN"/>
              </w:rPr>
            </w:pPr>
            <w:proofErr w:type="spellStart"/>
            <w:ins w:id="522" w:author="Ruixiang Liu" w:date="2023-06-30T11:48:00Z">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ins>
          </w:p>
        </w:tc>
        <w:tc>
          <w:tcPr>
            <w:tcW w:w="2022" w:type="dxa"/>
          </w:tcPr>
          <w:p w14:paraId="564EC3DC" w14:textId="4087415F" w:rsidR="00CD12BB" w:rsidRDefault="00CD12BB" w:rsidP="00CD12BB">
            <w:pPr>
              <w:rPr>
                <w:ins w:id="523" w:author="Ruixiang Liu" w:date="2023-06-30T11:45:00Z"/>
                <w:rFonts w:hint="eastAsia"/>
                <w:lang w:eastAsia="zh-CN"/>
              </w:rPr>
            </w:pPr>
            <w:ins w:id="524" w:author="Ruixiang Liu" w:date="2023-06-30T11:46:00Z">
              <w:r>
                <w:rPr>
                  <w:rFonts w:hint="eastAsia"/>
                  <w:lang w:eastAsia="zh-CN"/>
                </w:rPr>
                <w:t>O</w:t>
              </w:r>
              <w:r>
                <w:rPr>
                  <w:lang w:eastAsia="zh-CN"/>
                </w:rPr>
                <w:t>ptional</w:t>
              </w:r>
            </w:ins>
          </w:p>
        </w:tc>
      </w:tr>
      <w:tr w:rsidR="00CD12BB" w14:paraId="797B4895" w14:textId="77777777" w:rsidTr="003A289F">
        <w:tc>
          <w:tcPr>
            <w:tcW w:w="2379"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039" w:type="dxa"/>
            <w:vAlign w:val="center"/>
          </w:tcPr>
          <w:p w14:paraId="04DF50D2" w14:textId="6CCE8AFD" w:rsidR="00CD12BB" w:rsidRDefault="00CD12BB" w:rsidP="00CD12BB">
            <w:r>
              <w:rPr>
                <w:rFonts w:hint="eastAsia"/>
                <w:lang w:eastAsia="zh-CN"/>
              </w:rPr>
              <w:t>Description of the AI task.</w:t>
            </w:r>
          </w:p>
        </w:tc>
        <w:tc>
          <w:tcPr>
            <w:tcW w:w="2416"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022" w:type="dxa"/>
          </w:tcPr>
          <w:p w14:paraId="67711D3B" w14:textId="7D5E0EFC" w:rsidR="00CD12BB" w:rsidRDefault="00CD12BB" w:rsidP="00CD12BB">
            <w:pPr>
              <w:rPr>
                <w:lang w:eastAsia="zh-CN"/>
              </w:rPr>
            </w:pPr>
            <w:r>
              <w:rPr>
                <w:rFonts w:hint="eastAsia"/>
                <w:lang w:eastAsia="zh-CN"/>
              </w:rPr>
              <w:t>O</w:t>
            </w:r>
            <w:r>
              <w:rPr>
                <w:lang w:eastAsia="zh-CN"/>
              </w:rPr>
              <w:t>ptional</w:t>
            </w:r>
          </w:p>
        </w:tc>
      </w:tr>
      <w:tr w:rsidR="00CD12BB" w14:paraId="4526C59B" w14:textId="77777777" w:rsidTr="003A289F">
        <w:tc>
          <w:tcPr>
            <w:tcW w:w="2379" w:type="dxa"/>
            <w:vAlign w:val="center"/>
          </w:tcPr>
          <w:p w14:paraId="50CDE34C" w14:textId="3DD3CE66" w:rsidR="00CD12BB" w:rsidRDefault="00CD12BB" w:rsidP="00CD12BB">
            <w:pPr>
              <w:rPr>
                <w:lang w:eastAsia="zh-CN"/>
              </w:rPr>
            </w:pPr>
            <w:proofErr w:type="spellStart"/>
            <w:r w:rsidRPr="00815571">
              <w:rPr>
                <w:lang w:eastAsia="zh-CN"/>
              </w:rPr>
              <w:t>genericAttributes</w:t>
            </w:r>
            <w:proofErr w:type="spellEnd"/>
          </w:p>
        </w:tc>
        <w:tc>
          <w:tcPr>
            <w:tcW w:w="2039" w:type="dxa"/>
            <w:vAlign w:val="center"/>
          </w:tcPr>
          <w:p w14:paraId="0595B8CC" w14:textId="664C1C0C" w:rsidR="00CD12BB" w:rsidRDefault="00CD12BB" w:rsidP="00CD12BB">
            <w:pPr>
              <w:rPr>
                <w:lang w:eastAsia="zh-CN"/>
              </w:rPr>
            </w:pPr>
            <w:r>
              <w:rPr>
                <w:lang w:eastAsia="zh-CN"/>
              </w:rPr>
              <w:t>Additional a</w:t>
            </w:r>
            <w:r>
              <w:rPr>
                <w:rFonts w:hint="eastAsia"/>
                <w:lang w:eastAsia="zh-CN"/>
              </w:rPr>
              <w:t xml:space="preserve">ttributes for task </w:t>
            </w:r>
            <w:r>
              <w:rPr>
                <w:lang w:eastAsia="zh-CN"/>
              </w:rPr>
              <w:t>description</w:t>
            </w:r>
            <w:r>
              <w:rPr>
                <w:rFonts w:hint="eastAsia"/>
                <w:lang w:eastAsia="zh-CN"/>
              </w:rPr>
              <w:t>.</w:t>
            </w:r>
          </w:p>
        </w:tc>
        <w:tc>
          <w:tcPr>
            <w:tcW w:w="2416" w:type="dxa"/>
            <w:vAlign w:val="center"/>
          </w:tcPr>
          <w:p w14:paraId="5BDF29F2" w14:textId="67875731" w:rsidR="00CD12BB" w:rsidRDefault="00CD12BB" w:rsidP="00CD12BB">
            <w:pPr>
              <w:rPr>
                <w:lang w:eastAsia="zh-CN"/>
              </w:rPr>
            </w:pPr>
            <w:proofErr w:type="spellStart"/>
            <w:r w:rsidRPr="00815571">
              <w:rPr>
                <w:lang w:eastAsia="zh-CN"/>
              </w:rPr>
              <w:t>GenericAttribute</w:t>
            </w:r>
            <w:proofErr w:type="spellEnd"/>
            <w:r>
              <w:rPr>
                <w:lang w:eastAsia="zh-CN"/>
              </w:rPr>
              <w:t xml:space="preserve"> [</w:t>
            </w:r>
            <w:proofErr w:type="gramStart"/>
            <w:r>
              <w:rPr>
                <w:lang w:eastAsia="zh-CN"/>
              </w:rPr>
              <w:t>0..</w:t>
            </w:r>
            <w:proofErr w:type="gramEnd"/>
            <w:r>
              <w:rPr>
                <w:lang w:eastAsia="zh-CN"/>
              </w:rPr>
              <w:t>*]</w:t>
            </w:r>
          </w:p>
        </w:tc>
        <w:tc>
          <w:tcPr>
            <w:tcW w:w="2022" w:type="dxa"/>
          </w:tcPr>
          <w:p w14:paraId="1B591FD4" w14:textId="1DA76AD5"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rFonts w:hint="eastAsia"/>
          <w:lang w:eastAsia="zh-CN"/>
        </w:rPr>
      </w:pPr>
      <w:r>
        <w:rPr>
          <w:lang w:eastAsia="zh-CN"/>
        </w:rPr>
        <w:t>{</w:t>
      </w:r>
    </w:p>
    <w:p w14:paraId="4B7954E5" w14:textId="71C316AA" w:rsidR="0006553A" w:rsidRPr="0006553A" w:rsidRDefault="00974EB2" w:rsidP="00974EB2">
      <w:pPr>
        <w:rPr>
          <w:rFonts w:hint="eastAsia"/>
          <w:lang w:eastAsia="zh-CN"/>
        </w:rPr>
      </w:pPr>
      <w:r>
        <w:rPr>
          <w:lang w:eastAsia="zh-CN"/>
        </w:rPr>
        <w:t xml:space="preserve">    “type”: “T</w:t>
      </w:r>
      <w:r w:rsidR="004754B4">
        <w:rPr>
          <w:lang w:eastAsia="zh-CN"/>
        </w:rPr>
        <w:t>ask</w:t>
      </w:r>
      <w:r>
        <w:rPr>
          <w:lang w:eastAsia="zh-CN"/>
        </w:rPr>
        <w:t>”,</w:t>
      </w:r>
    </w:p>
    <w:p w14:paraId="6F332537" w14:textId="727B8A3D" w:rsidR="0006553A" w:rsidRDefault="0006553A" w:rsidP="00974EB2">
      <w:pPr>
        <w:ind w:firstLine="240"/>
        <w:rPr>
          <w:ins w:id="525" w:author="Ruixiang Liu" w:date="2023-06-30T11:50:00Z"/>
          <w:lang w:eastAsia="zh-CN"/>
        </w:rPr>
      </w:pPr>
      <w:ins w:id="526" w:author="Ruixiang Liu" w:date="2023-06-30T11:50:00Z">
        <w:r>
          <w:rPr>
            <w:lang w:eastAsia="zh-CN"/>
          </w:rPr>
          <w:t>“id”: “image-indexing</w:t>
        </w:r>
      </w:ins>
      <w:ins w:id="527" w:author="Ruixiang Liu" w:date="2023-06-30T11:51:00Z">
        <w:r w:rsidR="00A832B3">
          <w:rPr>
            <w:lang w:eastAsia="zh-CN"/>
          </w:rPr>
          <w:t>-</w:t>
        </w:r>
      </w:ins>
      <w:ins w:id="528" w:author="Ruixiang Liu" w:date="2023-06-30T11:50:00Z">
        <w:r>
          <w:rPr>
            <w:lang w:eastAsia="zh-CN"/>
          </w:rPr>
          <w:t>task”,</w:t>
        </w:r>
      </w:ins>
    </w:p>
    <w:p w14:paraId="7C04A6C2" w14:textId="6449684C" w:rsidR="00974EB2" w:rsidRPr="00A141E5" w:rsidRDefault="004754B4" w:rsidP="00974EB2">
      <w:pPr>
        <w:ind w:firstLine="240"/>
        <w:rPr>
          <w:lang w:eastAsia="zh-CN"/>
        </w:rPr>
      </w:pPr>
      <w:r>
        <w:rPr>
          <w:lang w:eastAsia="zh-CN"/>
        </w:rPr>
        <w:t>“</w:t>
      </w:r>
      <w:r w:rsidRPr="004754B4">
        <w:rPr>
          <w:lang w:eastAsia="zh-CN"/>
        </w:rPr>
        <w:t>description</w:t>
      </w:r>
      <w:r>
        <w:rPr>
          <w:lang w:eastAsia="zh-CN"/>
        </w:rPr>
        <w:t>”</w:t>
      </w:r>
      <w:r w:rsidRPr="004754B4">
        <w:rPr>
          <w:lang w:eastAsia="zh-CN"/>
        </w:rPr>
        <w:t xml:space="preserve">: </w:t>
      </w:r>
      <w:r>
        <w:rPr>
          <w:lang w:eastAsia="zh-CN"/>
        </w:rPr>
        <w:t>“</w:t>
      </w:r>
      <w:r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lastRenderedPageBreak/>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 xml:space="preserve">An </w:t>
      </w:r>
      <w:proofErr w:type="spellStart"/>
      <w:r>
        <w:rPr>
          <w:lang w:val="en-GB" w:eastAsia="zh-CN"/>
        </w:rPr>
        <w:t>AI_</w:t>
      </w:r>
      <w:r w:rsidR="009159F1">
        <w:rPr>
          <w:lang w:val="en-GB" w:eastAsia="zh-CN"/>
        </w:rPr>
        <w:t>EO</w:t>
      </w:r>
      <w:r>
        <w:rPr>
          <w:lang w:val="en-GB" w:eastAsia="zh-CN"/>
        </w:rPr>
        <w:t>Task</w:t>
      </w:r>
      <w:proofErr w:type="spellEnd"/>
      <w:r>
        <w:rPr>
          <w:lang w:val="en-GB" w:eastAsia="zh-CN"/>
        </w:rPr>
        <w:t xml:space="preserve">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77777777" w:rsidR="004754B4" w:rsidRDefault="004754B4" w:rsidP="003A289F">
            <w:pPr>
              <w:rPr>
                <w:lang w:eastAsia="zh-CN"/>
              </w:rPr>
            </w:pPr>
            <w:r>
              <w:rPr>
                <w:rFonts w:hint="eastAsia"/>
                <w:lang w:eastAsia="zh-CN"/>
              </w:rPr>
              <w:t>/</w:t>
            </w:r>
            <w:r>
              <w:rPr>
                <w:lang w:eastAsia="zh-CN"/>
              </w:rPr>
              <w:t>req/ai-task/task</w:t>
            </w:r>
          </w:p>
          <w:p w14:paraId="5C7B5173" w14:textId="0AB6F8C0" w:rsidR="004754B4" w:rsidRDefault="004754B4" w:rsidP="003A289F">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jc w:val="center"/>
      </w:pPr>
      <w:bookmarkStart w:id="529" w:name="_Ref112414243"/>
      <w:r>
        <w:t xml:space="preserve">Table </w:t>
      </w:r>
      <w:fldSimple w:instr=" SEQ Table \* ARABIC ">
        <w:r w:rsidR="000D67EA">
          <w:rPr>
            <w:noProof/>
          </w:rPr>
          <w:t>9</w:t>
        </w:r>
      </w:fldSimple>
      <w:bookmarkEnd w:id="529"/>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4754B4" w14:paraId="28F02ED4" w14:textId="77777777" w:rsidTr="003A289F">
        <w:tc>
          <w:tcPr>
            <w:tcW w:w="2379" w:type="dxa"/>
            <w:vAlign w:val="center"/>
          </w:tcPr>
          <w:p w14:paraId="75899090" w14:textId="77777777" w:rsidR="004754B4" w:rsidRPr="009A6478" w:rsidRDefault="004754B4" w:rsidP="003A289F">
            <w:pPr>
              <w:jc w:val="center"/>
              <w:rPr>
                <w:b/>
                <w:bCs/>
              </w:rPr>
            </w:pPr>
            <w:r w:rsidRPr="009A6478">
              <w:rPr>
                <w:b/>
                <w:bCs/>
              </w:rPr>
              <w:t>JSON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2C110231" w:rsidR="004754B4" w:rsidRDefault="004754B4" w:rsidP="003A289F">
            <w:pPr>
              <w:rPr>
                <w:lang w:eastAsia="zh-CN"/>
              </w:rPr>
            </w:pPr>
            <w:r>
              <w:rPr>
                <w:lang w:eastAsia="zh-CN"/>
              </w:rPr>
              <w:t>“</w:t>
            </w:r>
            <w:proofErr w:type="spellStart"/>
            <w:ins w:id="530" w:author="Ruixiang Liu" w:date="2023-06-30T11:51:00Z">
              <w:r w:rsidR="00C331A1">
                <w:rPr>
                  <w:lang w:eastAsia="zh-CN"/>
                </w:rPr>
                <w:t>AI_</w:t>
              </w:r>
            </w:ins>
            <w:r w:rsidR="00B54186">
              <w:rPr>
                <w:lang w:eastAsia="zh-CN"/>
              </w:rPr>
              <w:t>EO</w:t>
            </w:r>
            <w:r>
              <w:rPr>
                <w:lang w:eastAsia="zh-CN"/>
              </w:rPr>
              <w:t>Task</w:t>
            </w:r>
            <w:proofErr w:type="spellEnd"/>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34DB4945" w:rsidR="004754B4" w:rsidRDefault="004754B4" w:rsidP="004754B4">
      <w:pPr>
        <w:rPr>
          <w:lang w:eastAsia="zh-CN"/>
        </w:rPr>
      </w:pPr>
      <w:r>
        <w:rPr>
          <w:lang w:eastAsia="zh-CN"/>
        </w:rPr>
        <w:t xml:space="preserve">    “type”: “</w:t>
      </w:r>
      <w:proofErr w:type="spellStart"/>
      <w:r w:rsidR="00673E0F">
        <w:rPr>
          <w:lang w:eastAsia="zh-CN"/>
        </w:rPr>
        <w:t>EO</w:t>
      </w:r>
      <w:r>
        <w:rPr>
          <w:lang w:eastAsia="zh-CN"/>
        </w:rPr>
        <w:t>Task</w:t>
      </w:r>
      <w:proofErr w:type="spellEnd"/>
      <w:r>
        <w:rPr>
          <w:lang w:eastAsia="zh-CN"/>
        </w:rPr>
        <w:t>”,</w:t>
      </w:r>
    </w:p>
    <w:p w14:paraId="7E13C4DF" w14:textId="5774A642" w:rsidR="00CB764F" w:rsidRDefault="00CB764F" w:rsidP="004754B4">
      <w:pPr>
        <w:ind w:firstLine="240"/>
        <w:rPr>
          <w:ins w:id="531" w:author="Ruixiang Liu" w:date="2023-06-30T11:51:00Z"/>
          <w:lang w:eastAsia="zh-CN"/>
        </w:rPr>
      </w:pPr>
      <w:ins w:id="532" w:author="Ruixiang Liu" w:date="2023-06-30T11:51:00Z">
        <w:r>
          <w:rPr>
            <w:lang w:eastAsia="zh-CN"/>
          </w:rPr>
          <w:t>“id”: “image-indexing-task”,</w:t>
        </w:r>
      </w:ins>
    </w:p>
    <w:p w14:paraId="13E1F2F8" w14:textId="7B86D12E" w:rsidR="004754B4" w:rsidRDefault="004754B4" w:rsidP="004754B4">
      <w:pPr>
        <w:ind w:firstLine="240"/>
        <w:rPr>
          <w:lang w:eastAsia="zh-CN"/>
        </w:rPr>
      </w:pPr>
      <w:r>
        <w:rPr>
          <w:lang w:eastAsia="zh-CN"/>
        </w:rPr>
        <w:t>“</w:t>
      </w:r>
      <w:r w:rsidRPr="004754B4">
        <w:rPr>
          <w:lang w:eastAsia="zh-CN"/>
        </w:rPr>
        <w:t>description</w:t>
      </w:r>
      <w:r>
        <w:rPr>
          <w:lang w:eastAsia="zh-CN"/>
        </w:rPr>
        <w:t>”</w:t>
      </w:r>
      <w:r w:rsidRPr="004754B4">
        <w:rPr>
          <w:lang w:eastAsia="zh-CN"/>
        </w:rPr>
        <w:t xml:space="preserve">: </w:t>
      </w:r>
      <w:r>
        <w:rPr>
          <w:lang w:eastAsia="zh-CN"/>
        </w:rPr>
        <w:t>“</w:t>
      </w:r>
      <w:r w:rsidRPr="004754B4">
        <w:rPr>
          <w:lang w:eastAsia="zh-CN"/>
        </w:rPr>
        <w:t>Structural high-resolution satellite image indexing</w:t>
      </w:r>
      <w:r>
        <w:rPr>
          <w:lang w:eastAsia="zh-CN"/>
        </w:rPr>
        <w:t>”</w:t>
      </w:r>
    </w:p>
    <w:p w14:paraId="3CB3FAA6" w14:textId="3EC43D24" w:rsidR="00673E0F" w:rsidRPr="00A141E5" w:rsidRDefault="00673E0F" w:rsidP="004754B4">
      <w:pPr>
        <w:ind w:firstLine="240"/>
        <w:rPr>
          <w:lang w:eastAsia="zh-CN"/>
        </w:rPr>
      </w:pPr>
      <w:r>
        <w:rPr>
          <w:lang w:eastAsia="zh-CN"/>
        </w:rPr>
        <w:t>“</w:t>
      </w:r>
      <w:proofErr w:type="spellStart"/>
      <w:r>
        <w:rPr>
          <w:lang w:eastAsia="zh-CN"/>
        </w:rPr>
        <w:t>taskType</w:t>
      </w:r>
      <w:proofErr w:type="spellEnd"/>
      <w:r>
        <w:rPr>
          <w:lang w:eastAsia="zh-CN"/>
        </w:rPr>
        <w:t>”: “</w:t>
      </w:r>
      <w:r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418AB3FD" w:rsidR="00B32192" w:rsidRDefault="007C47BF" w:rsidP="00B32192">
      <w:pPr>
        <w:pStyle w:val="2"/>
      </w:pPr>
      <w:bookmarkStart w:id="533" w:name="_Toc113876803"/>
      <w:r>
        <w:t xml:space="preserve">Requirements class: </w:t>
      </w:r>
      <w:proofErr w:type="spellStart"/>
      <w:r w:rsidR="00B32192">
        <w:t>AI_Label</w:t>
      </w:r>
      <w:bookmarkEnd w:id="533"/>
      <w:proofErr w:type="spellEnd"/>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4428"/>
        <w:gridCol w:w="4428"/>
      </w:tblGrid>
      <w:tr w:rsidR="005026D2" w14:paraId="667EA558" w14:textId="77777777" w:rsidTr="003A289F">
        <w:tc>
          <w:tcPr>
            <w:tcW w:w="8856"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3A289F">
        <w:tc>
          <w:tcPr>
            <w:tcW w:w="8856" w:type="dxa"/>
            <w:gridSpan w:val="2"/>
          </w:tcPr>
          <w:p w14:paraId="239A0826" w14:textId="5A7A7CCF" w:rsidR="005026D2" w:rsidRDefault="005026D2" w:rsidP="003A289F">
            <w:pPr>
              <w:rPr>
                <w:lang w:eastAsia="zh-CN"/>
              </w:rPr>
            </w:pPr>
            <w:r>
              <w:rPr>
                <w:rFonts w:hint="eastAsia"/>
                <w:lang w:eastAsia="zh-CN"/>
              </w:rPr>
              <w:lastRenderedPageBreak/>
              <w:t>/</w:t>
            </w:r>
            <w:r>
              <w:rPr>
                <w:lang w:eastAsia="zh-CN"/>
              </w:rPr>
              <w:t>req/ai-</w:t>
            </w:r>
            <w:r w:rsidR="001219E9">
              <w:rPr>
                <w:lang w:eastAsia="zh-CN"/>
              </w:rPr>
              <w:t>label</w:t>
            </w:r>
          </w:p>
        </w:tc>
      </w:tr>
      <w:tr w:rsidR="005026D2" w14:paraId="6A291A5F" w14:textId="77777777" w:rsidTr="003A289F">
        <w:tc>
          <w:tcPr>
            <w:tcW w:w="4428"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0BCD9DBD" w14:textId="77777777" w:rsidR="005026D2" w:rsidRDefault="005026D2" w:rsidP="003A289F">
            <w:pPr>
              <w:rPr>
                <w:lang w:eastAsia="zh-CN"/>
              </w:rPr>
            </w:pPr>
            <w:r>
              <w:rPr>
                <w:rFonts w:hint="eastAsia"/>
                <w:lang w:eastAsia="zh-CN"/>
              </w:rPr>
              <w:t>J</w:t>
            </w:r>
            <w:r>
              <w:rPr>
                <w:lang w:eastAsia="zh-CN"/>
              </w:rPr>
              <w:t>SON</w:t>
            </w:r>
          </w:p>
        </w:tc>
      </w:tr>
      <w:tr w:rsidR="005026D2" w14:paraId="095DDDB4" w14:textId="77777777" w:rsidTr="003A289F">
        <w:tc>
          <w:tcPr>
            <w:tcW w:w="4428" w:type="dxa"/>
          </w:tcPr>
          <w:p w14:paraId="45E5AFFD" w14:textId="77777777" w:rsidR="005026D2" w:rsidRDefault="005026D2" w:rsidP="003A289F">
            <w:r>
              <w:rPr>
                <w:rFonts w:hint="eastAsia"/>
                <w:lang w:eastAsia="zh-CN"/>
              </w:rPr>
              <w:t>D</w:t>
            </w:r>
            <w:r>
              <w:rPr>
                <w:lang w:eastAsia="zh-CN"/>
              </w:rPr>
              <w:t>ependency</w:t>
            </w:r>
          </w:p>
        </w:tc>
        <w:tc>
          <w:tcPr>
            <w:tcW w:w="4428" w:type="dxa"/>
          </w:tcPr>
          <w:p w14:paraId="179D51F5" w14:textId="65374168" w:rsidR="005026D2" w:rsidRDefault="00F43BDD" w:rsidP="003A289F">
            <w:r>
              <w:rPr>
                <w:rFonts w:hint="eastAsia"/>
                <w:lang w:eastAsia="zh-CN"/>
              </w:rPr>
              <w:t>/req/base</w:t>
            </w:r>
            <w:r w:rsidR="00BE49E1">
              <w:rPr>
                <w:rFonts w:hint="eastAsia"/>
                <w:lang w:eastAsia="zh-CN"/>
              </w:rPr>
              <w:t>/json-base-type</w:t>
            </w:r>
          </w:p>
        </w:tc>
      </w:tr>
      <w:tr w:rsidR="005026D2" w14:paraId="457989D5" w14:textId="77777777" w:rsidTr="003A289F">
        <w:tc>
          <w:tcPr>
            <w:tcW w:w="4428" w:type="dxa"/>
          </w:tcPr>
          <w:p w14:paraId="710EF09E" w14:textId="77777777" w:rsidR="005026D2" w:rsidRDefault="005026D2" w:rsidP="003A289F">
            <w:r>
              <w:rPr>
                <w:rFonts w:hint="eastAsia"/>
                <w:lang w:eastAsia="zh-CN"/>
              </w:rPr>
              <w:t>D</w:t>
            </w:r>
            <w:r>
              <w:rPr>
                <w:lang w:eastAsia="zh-CN"/>
              </w:rPr>
              <w:t>ependency</w:t>
            </w:r>
          </w:p>
        </w:tc>
        <w:tc>
          <w:tcPr>
            <w:tcW w:w="4428" w:type="dxa"/>
          </w:tcPr>
          <w:p w14:paraId="6531E05F" w14:textId="717148FD" w:rsidR="005026D2" w:rsidRDefault="00F43BDD" w:rsidP="003A289F">
            <w:r>
              <w:rPr>
                <w:rFonts w:hint="eastAsia"/>
                <w:lang w:eastAsia="zh-CN"/>
              </w:rPr>
              <w:t>/req/base</w:t>
            </w:r>
            <w:r w:rsidR="00BE49E1">
              <w:rPr>
                <w:rFonts w:hint="eastAsia"/>
                <w:lang w:eastAsia="zh-CN"/>
              </w:rPr>
              <w:t>/iso-metadata-type</w:t>
            </w:r>
          </w:p>
        </w:tc>
      </w:tr>
      <w:tr w:rsidR="00BE49E1" w14:paraId="33B25014" w14:textId="77777777" w:rsidTr="003A289F">
        <w:tc>
          <w:tcPr>
            <w:tcW w:w="4428" w:type="dxa"/>
          </w:tcPr>
          <w:p w14:paraId="62A98ABE" w14:textId="77777777" w:rsidR="00BE49E1" w:rsidRDefault="00BE49E1" w:rsidP="00BE49E1">
            <w:r>
              <w:rPr>
                <w:rFonts w:hint="eastAsia"/>
                <w:lang w:eastAsia="zh-CN"/>
              </w:rPr>
              <w:t>D</w:t>
            </w:r>
            <w:r>
              <w:rPr>
                <w:lang w:eastAsia="zh-CN"/>
              </w:rPr>
              <w:t>ependency</w:t>
            </w:r>
          </w:p>
        </w:tc>
        <w:tc>
          <w:tcPr>
            <w:tcW w:w="4428" w:type="dxa"/>
          </w:tcPr>
          <w:p w14:paraId="1D3C771D" w14:textId="7596E92D" w:rsidR="00BE49E1" w:rsidRDefault="00F43BDD" w:rsidP="00BE49E1">
            <w:r>
              <w:rPr>
                <w:rFonts w:hint="eastAsia"/>
                <w:lang w:eastAsia="zh-CN"/>
              </w:rPr>
              <w:t>/req/base</w:t>
            </w:r>
            <w:r w:rsidR="00BE49E1">
              <w:rPr>
                <w:rFonts w:hint="eastAsia"/>
                <w:lang w:eastAsia="zh-CN"/>
              </w:rPr>
              <w:t>/geospatial-type</w:t>
            </w:r>
          </w:p>
        </w:tc>
      </w:tr>
      <w:tr w:rsidR="00BE49E1" w14:paraId="0B18504F" w14:textId="77777777" w:rsidTr="003A289F">
        <w:tc>
          <w:tcPr>
            <w:tcW w:w="4428" w:type="dxa"/>
          </w:tcPr>
          <w:p w14:paraId="1ABF94D8" w14:textId="77777777" w:rsidR="00BE49E1" w:rsidRPr="00087D9B" w:rsidRDefault="00BE49E1" w:rsidP="00BE49E1">
            <w:pPr>
              <w:rPr>
                <w:lang w:eastAsia="zh-CN"/>
              </w:rPr>
            </w:pPr>
            <w:r>
              <w:rPr>
                <w:lang w:eastAsia="zh-CN"/>
              </w:rPr>
              <w:t>Requirement</w:t>
            </w:r>
          </w:p>
        </w:tc>
        <w:tc>
          <w:tcPr>
            <w:tcW w:w="4428" w:type="dxa"/>
            <w:vAlign w:val="center"/>
          </w:tcPr>
          <w:p w14:paraId="42BDEC20" w14:textId="720B1FF3" w:rsidR="00BE49E1" w:rsidRDefault="00BE49E1" w:rsidP="00BE49E1">
            <w:pPr>
              <w:rPr>
                <w:lang w:eastAsia="zh-CN"/>
              </w:rPr>
            </w:pPr>
            <w:r>
              <w:rPr>
                <w:rFonts w:hint="eastAsia"/>
                <w:lang w:eastAsia="zh-CN"/>
              </w:rPr>
              <w:t>/</w:t>
            </w:r>
            <w:r>
              <w:rPr>
                <w:lang w:eastAsia="zh-CN"/>
              </w:rPr>
              <w:t>req/ai-label/label</w:t>
            </w:r>
          </w:p>
        </w:tc>
      </w:tr>
      <w:tr w:rsidR="00BE49E1" w14:paraId="0F9D5C7E" w14:textId="77777777" w:rsidTr="003A289F">
        <w:tc>
          <w:tcPr>
            <w:tcW w:w="4428" w:type="dxa"/>
          </w:tcPr>
          <w:p w14:paraId="3ECDA185" w14:textId="77777777" w:rsidR="00BE49E1" w:rsidRDefault="00BE49E1" w:rsidP="00BE49E1">
            <w:pPr>
              <w:rPr>
                <w:lang w:eastAsia="zh-CN"/>
              </w:rPr>
            </w:pPr>
            <w:r>
              <w:rPr>
                <w:lang w:eastAsia="zh-CN"/>
              </w:rPr>
              <w:t>Requirement</w:t>
            </w:r>
          </w:p>
        </w:tc>
        <w:tc>
          <w:tcPr>
            <w:tcW w:w="4428" w:type="dxa"/>
            <w:vAlign w:val="center"/>
          </w:tcPr>
          <w:p w14:paraId="71BA3558" w14:textId="3813C699" w:rsidR="00BE49E1" w:rsidRDefault="00BE49E1" w:rsidP="00BE49E1">
            <w:pPr>
              <w:rPr>
                <w:lang w:eastAsia="zh-CN"/>
              </w:rPr>
            </w:pPr>
            <w:r>
              <w:rPr>
                <w:rFonts w:hint="eastAsia"/>
                <w:lang w:eastAsia="zh-CN"/>
              </w:rPr>
              <w:t>/</w:t>
            </w:r>
            <w:r>
              <w:rPr>
                <w:lang w:eastAsia="zh-CN"/>
              </w:rPr>
              <w:t>req/ai-label/scene-label</w:t>
            </w:r>
          </w:p>
        </w:tc>
      </w:tr>
      <w:tr w:rsidR="00BE49E1" w14:paraId="5BEEC363" w14:textId="77777777" w:rsidTr="003A289F">
        <w:tc>
          <w:tcPr>
            <w:tcW w:w="4428" w:type="dxa"/>
          </w:tcPr>
          <w:p w14:paraId="22F21A6D" w14:textId="77777777" w:rsidR="00BE49E1" w:rsidRDefault="00BE49E1" w:rsidP="00BE49E1">
            <w:pPr>
              <w:rPr>
                <w:lang w:eastAsia="zh-CN"/>
              </w:rPr>
            </w:pPr>
            <w:r>
              <w:rPr>
                <w:lang w:eastAsia="zh-CN"/>
              </w:rPr>
              <w:t>Requirement</w:t>
            </w:r>
          </w:p>
        </w:tc>
        <w:tc>
          <w:tcPr>
            <w:tcW w:w="4428" w:type="dxa"/>
            <w:vAlign w:val="center"/>
          </w:tcPr>
          <w:p w14:paraId="3CEC9A78" w14:textId="24ED447B" w:rsidR="00BE49E1" w:rsidRDefault="00BE49E1" w:rsidP="00BE49E1">
            <w:pPr>
              <w:rPr>
                <w:lang w:eastAsia="zh-CN"/>
              </w:rPr>
            </w:pPr>
            <w:r>
              <w:rPr>
                <w:rFonts w:hint="eastAsia"/>
                <w:lang w:eastAsia="zh-CN"/>
              </w:rPr>
              <w:t>/</w:t>
            </w:r>
            <w:r>
              <w:rPr>
                <w:lang w:eastAsia="zh-CN"/>
              </w:rPr>
              <w:t>req/ai-label/object-label</w:t>
            </w:r>
          </w:p>
        </w:tc>
      </w:tr>
      <w:tr w:rsidR="00BE49E1" w14:paraId="1009EDE6" w14:textId="77777777" w:rsidTr="003A289F">
        <w:tc>
          <w:tcPr>
            <w:tcW w:w="4428" w:type="dxa"/>
          </w:tcPr>
          <w:p w14:paraId="71CA85FA" w14:textId="77777777" w:rsidR="00BE49E1" w:rsidRDefault="00BE49E1" w:rsidP="00BE49E1">
            <w:pPr>
              <w:rPr>
                <w:lang w:eastAsia="zh-CN"/>
              </w:rPr>
            </w:pPr>
            <w:r>
              <w:rPr>
                <w:lang w:eastAsia="zh-CN"/>
              </w:rPr>
              <w:t>Requirement</w:t>
            </w:r>
          </w:p>
        </w:tc>
        <w:tc>
          <w:tcPr>
            <w:tcW w:w="4428" w:type="dxa"/>
            <w:vAlign w:val="center"/>
          </w:tcPr>
          <w:p w14:paraId="0182BFEF" w14:textId="19485B38" w:rsidR="00BE49E1" w:rsidRDefault="00BE49E1" w:rsidP="00BE49E1">
            <w:pPr>
              <w:rPr>
                <w:lang w:eastAsia="zh-CN"/>
              </w:rPr>
            </w:pPr>
            <w:r>
              <w:rPr>
                <w:rFonts w:hint="eastAsia"/>
                <w:lang w:eastAsia="zh-CN"/>
              </w:rPr>
              <w:t>/</w:t>
            </w:r>
            <w:r>
              <w:rPr>
                <w:lang w:eastAsia="zh-CN"/>
              </w:rPr>
              <w:t>req/ai-label/pixel-label</w:t>
            </w:r>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589B5F6D"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jc w:val="center"/>
      </w:pPr>
      <w:bookmarkStart w:id="534" w:name="_Ref112414586"/>
      <w:r>
        <w:t xml:space="preserve">Table </w:t>
      </w:r>
      <w:fldSimple w:instr=" SEQ Table \* ARABIC ">
        <w:r w:rsidR="000D67EA">
          <w:rPr>
            <w:noProof/>
          </w:rPr>
          <w:t>10</w:t>
        </w:r>
      </w:fldSimple>
      <w:bookmarkEnd w:id="534"/>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1867F6" w14:paraId="798B9095" w14:textId="77777777" w:rsidTr="003A289F">
        <w:tc>
          <w:tcPr>
            <w:tcW w:w="2379" w:type="dxa"/>
            <w:vAlign w:val="center"/>
          </w:tcPr>
          <w:p w14:paraId="3848F501" w14:textId="77777777" w:rsidR="001867F6" w:rsidRPr="009A6478" w:rsidRDefault="001867F6" w:rsidP="003A289F">
            <w:pPr>
              <w:jc w:val="center"/>
              <w:rPr>
                <w:b/>
                <w:bCs/>
              </w:rPr>
            </w:pPr>
            <w:r w:rsidRPr="009A6478">
              <w:rPr>
                <w:b/>
                <w:bCs/>
              </w:rPr>
              <w:t>JSON Property</w:t>
            </w:r>
          </w:p>
        </w:tc>
        <w:tc>
          <w:tcPr>
            <w:tcW w:w="2039" w:type="dxa"/>
            <w:vAlign w:val="center"/>
          </w:tcPr>
          <w:p w14:paraId="61EBFAE8" w14:textId="77777777" w:rsidR="001867F6" w:rsidRPr="009A6478" w:rsidRDefault="001867F6" w:rsidP="003A289F">
            <w:pPr>
              <w:jc w:val="center"/>
              <w:rPr>
                <w:b/>
                <w:bCs/>
              </w:rPr>
            </w:pPr>
            <w:r w:rsidRPr="009A6478">
              <w:rPr>
                <w:b/>
                <w:bCs/>
              </w:rPr>
              <w:t>Definition</w:t>
            </w:r>
          </w:p>
        </w:tc>
        <w:tc>
          <w:tcPr>
            <w:tcW w:w="2416" w:type="dxa"/>
            <w:vAlign w:val="center"/>
          </w:tcPr>
          <w:p w14:paraId="3505846D" w14:textId="77777777" w:rsidR="001867F6" w:rsidRPr="009A6478" w:rsidRDefault="001867F6" w:rsidP="003A289F">
            <w:pPr>
              <w:jc w:val="center"/>
              <w:rPr>
                <w:b/>
                <w:bCs/>
              </w:rPr>
            </w:pPr>
            <w:r w:rsidRPr="009A6478">
              <w:rPr>
                <w:b/>
                <w:bCs/>
              </w:rPr>
              <w:t>Data type and values</w:t>
            </w:r>
          </w:p>
        </w:tc>
        <w:tc>
          <w:tcPr>
            <w:tcW w:w="2022"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3A289F">
        <w:tc>
          <w:tcPr>
            <w:tcW w:w="2379"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039"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416" w:type="dxa"/>
            <w:vAlign w:val="center"/>
          </w:tcPr>
          <w:p w14:paraId="2A11394C" w14:textId="6BAC1B19" w:rsidR="001867F6" w:rsidRDefault="001867F6" w:rsidP="003A289F">
            <w:pPr>
              <w:rPr>
                <w:lang w:eastAsia="zh-CN"/>
              </w:rPr>
            </w:pPr>
            <w:r>
              <w:rPr>
                <w:lang w:eastAsia="zh-CN"/>
              </w:rPr>
              <w:t>“</w:t>
            </w:r>
            <w:proofErr w:type="spellStart"/>
            <w:ins w:id="535" w:author="Ruixiang Liu" w:date="2023-06-30T11:52:00Z">
              <w:r w:rsidR="00EB6D70">
                <w:rPr>
                  <w:lang w:eastAsia="zh-CN"/>
                </w:rPr>
                <w:t>AI_</w:t>
              </w:r>
            </w:ins>
            <w:r w:rsidR="00CC51C9">
              <w:rPr>
                <w:lang w:eastAsia="zh-CN"/>
              </w:rPr>
              <w:t>Label</w:t>
            </w:r>
            <w:proofErr w:type="spellEnd"/>
            <w:r>
              <w:rPr>
                <w:lang w:eastAsia="zh-CN"/>
              </w:rPr>
              <w:t>”</w:t>
            </w:r>
          </w:p>
        </w:tc>
        <w:tc>
          <w:tcPr>
            <w:tcW w:w="2022"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3A289F">
        <w:tc>
          <w:tcPr>
            <w:tcW w:w="2379"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039" w:type="dxa"/>
            <w:vAlign w:val="center"/>
          </w:tcPr>
          <w:p w14:paraId="60A4EACB" w14:textId="0A98442D" w:rsidR="001829D9" w:rsidRDefault="001829D9" w:rsidP="001829D9">
            <w:r>
              <w:rPr>
                <w:lang w:eastAsia="zh-CN"/>
              </w:rPr>
              <w:t>Whether the training sample related to the label is a positive or negative sample.</w:t>
            </w:r>
          </w:p>
        </w:tc>
        <w:tc>
          <w:tcPr>
            <w:tcW w:w="2416" w:type="dxa"/>
            <w:vAlign w:val="center"/>
          </w:tcPr>
          <w:p w14:paraId="31D05A2B" w14:textId="46842897" w:rsidR="001829D9" w:rsidRDefault="008C699E" w:rsidP="001829D9">
            <w:r>
              <w:rPr>
                <w:lang w:eastAsia="zh-CN"/>
              </w:rPr>
              <w:t>b</w:t>
            </w:r>
            <w:r w:rsidR="001829D9">
              <w:rPr>
                <w:lang w:eastAsia="zh-CN"/>
              </w:rPr>
              <w:t>ool [</w:t>
            </w:r>
            <w:proofErr w:type="gramStart"/>
            <w:r w:rsidR="001829D9">
              <w:rPr>
                <w:lang w:eastAsia="zh-CN"/>
              </w:rPr>
              <w:t>0..</w:t>
            </w:r>
            <w:proofErr w:type="gramEnd"/>
            <w:r w:rsidR="001829D9">
              <w:rPr>
                <w:lang w:eastAsia="zh-CN"/>
              </w:rPr>
              <w:t>1]</w:t>
            </w:r>
          </w:p>
        </w:tc>
        <w:tc>
          <w:tcPr>
            <w:tcW w:w="2022"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3A289F">
        <w:trPr>
          <w:ins w:id="536" w:author="Ruixiang Liu" w:date="2023-06-30T11:52:00Z"/>
        </w:trPr>
        <w:tc>
          <w:tcPr>
            <w:tcW w:w="2379" w:type="dxa"/>
            <w:vAlign w:val="center"/>
          </w:tcPr>
          <w:p w14:paraId="73835331" w14:textId="4C150527" w:rsidR="006728F8" w:rsidRDefault="006728F8" w:rsidP="006728F8">
            <w:pPr>
              <w:rPr>
                <w:ins w:id="537" w:author="Ruixiang Liu" w:date="2023-06-30T11:52:00Z"/>
                <w:lang w:eastAsia="zh-CN"/>
              </w:rPr>
            </w:pPr>
            <w:ins w:id="538" w:author="Ruixiang Liu" w:date="2023-06-30T11:52:00Z">
              <w:r>
                <w:rPr>
                  <w:rFonts w:hint="eastAsia"/>
                  <w:lang w:eastAsia="zh-CN"/>
                </w:rPr>
                <w:t>c</w:t>
              </w:r>
              <w:r>
                <w:rPr>
                  <w:lang w:eastAsia="zh-CN"/>
                </w:rPr>
                <w:t>onfidence</w:t>
              </w:r>
            </w:ins>
          </w:p>
        </w:tc>
        <w:tc>
          <w:tcPr>
            <w:tcW w:w="2039" w:type="dxa"/>
            <w:vAlign w:val="center"/>
          </w:tcPr>
          <w:p w14:paraId="101B6C59" w14:textId="35A8CF93" w:rsidR="006728F8" w:rsidRDefault="006728F8" w:rsidP="006728F8">
            <w:pPr>
              <w:rPr>
                <w:ins w:id="539" w:author="Ruixiang Liu" w:date="2023-06-30T11:52:00Z"/>
                <w:lang w:eastAsia="zh-CN"/>
              </w:rPr>
            </w:pPr>
            <w:ins w:id="540" w:author="Ruixiang Liu" w:date="2023-06-30T11:52:00Z">
              <w:r>
                <w:rPr>
                  <w:rFonts w:hint="eastAsia"/>
                  <w:lang w:eastAsia="zh-CN"/>
                </w:rPr>
                <w:t>C</w:t>
              </w:r>
              <w:r>
                <w:rPr>
                  <w:lang w:eastAsia="zh-CN"/>
                </w:rPr>
                <w:t xml:space="preserve">onfidence score of the labeler. </w:t>
              </w:r>
            </w:ins>
          </w:p>
        </w:tc>
        <w:tc>
          <w:tcPr>
            <w:tcW w:w="2416" w:type="dxa"/>
            <w:vAlign w:val="center"/>
          </w:tcPr>
          <w:p w14:paraId="07185B64" w14:textId="7F4EDB3D" w:rsidR="006728F8" w:rsidRDefault="006728F8" w:rsidP="006728F8">
            <w:pPr>
              <w:rPr>
                <w:ins w:id="541" w:author="Ruixiang Liu" w:date="2023-06-30T11:52:00Z"/>
                <w:lang w:eastAsia="zh-CN"/>
              </w:rPr>
            </w:pPr>
            <w:ins w:id="542" w:author="Ruixiang Liu" w:date="2023-06-30T11:52:00Z">
              <w:r>
                <w:rPr>
                  <w:rFonts w:hint="eastAsia"/>
                  <w:lang w:eastAsia="zh-CN"/>
                </w:rPr>
                <w:t>F</w:t>
              </w:r>
              <w:r>
                <w:rPr>
                  <w:lang w:eastAsia="zh-CN"/>
                </w:rPr>
                <w:t>loat [</w:t>
              </w:r>
              <w:proofErr w:type="gramStart"/>
              <w:r>
                <w:rPr>
                  <w:lang w:eastAsia="zh-CN"/>
                </w:rPr>
                <w:t>0..</w:t>
              </w:r>
              <w:proofErr w:type="gramEnd"/>
              <w:r>
                <w:rPr>
                  <w:lang w:eastAsia="zh-CN"/>
                </w:rPr>
                <w:t>1]</w:t>
              </w:r>
            </w:ins>
          </w:p>
        </w:tc>
        <w:tc>
          <w:tcPr>
            <w:tcW w:w="2022" w:type="dxa"/>
          </w:tcPr>
          <w:p w14:paraId="4C76C2A0" w14:textId="4C19D3EA" w:rsidR="006728F8" w:rsidRDefault="006728F8" w:rsidP="006728F8">
            <w:pPr>
              <w:rPr>
                <w:ins w:id="543" w:author="Ruixiang Liu" w:date="2023-06-30T11:52:00Z"/>
                <w:rFonts w:hint="eastAsia"/>
                <w:lang w:eastAsia="zh-CN"/>
              </w:rPr>
            </w:pPr>
            <w:ins w:id="544" w:author="Ruixiang Liu" w:date="2023-06-30T11:53:00Z">
              <w:r>
                <w:rPr>
                  <w:rFonts w:hint="eastAsia"/>
                  <w:lang w:eastAsia="zh-CN"/>
                </w:rPr>
                <w:t>O</w:t>
              </w:r>
              <w:r>
                <w:rPr>
                  <w:lang w:eastAsia="zh-CN"/>
                </w:rPr>
                <w:t>ptional</w:t>
              </w:r>
            </w:ins>
          </w:p>
        </w:tc>
      </w:tr>
      <w:tr w:rsidR="006728F8" w14:paraId="100C5BCB" w14:textId="77777777" w:rsidTr="003A289F">
        <w:tc>
          <w:tcPr>
            <w:tcW w:w="2379" w:type="dxa"/>
            <w:vAlign w:val="center"/>
          </w:tcPr>
          <w:p w14:paraId="74AD80A4" w14:textId="25DCE659" w:rsidR="006728F8" w:rsidRDefault="006728F8" w:rsidP="006728F8">
            <w:pPr>
              <w:rPr>
                <w:lang w:eastAsia="zh-CN"/>
              </w:rPr>
            </w:pPr>
            <w:proofErr w:type="spellStart"/>
            <w:r w:rsidRPr="00815571">
              <w:rPr>
                <w:lang w:eastAsia="zh-CN"/>
              </w:rPr>
              <w:t>genericAttributes</w:t>
            </w:r>
            <w:proofErr w:type="spellEnd"/>
          </w:p>
        </w:tc>
        <w:tc>
          <w:tcPr>
            <w:tcW w:w="2039" w:type="dxa"/>
            <w:vAlign w:val="center"/>
          </w:tcPr>
          <w:p w14:paraId="3F2D034C" w14:textId="57609B2A" w:rsidR="006728F8" w:rsidRDefault="006728F8" w:rsidP="006728F8">
            <w:pPr>
              <w:rPr>
                <w:lang w:eastAsia="zh-CN"/>
              </w:rPr>
            </w:pPr>
            <w:r>
              <w:rPr>
                <w:lang w:eastAsia="zh-CN"/>
              </w:rPr>
              <w:t>Additional a</w:t>
            </w:r>
            <w:r>
              <w:rPr>
                <w:rFonts w:hint="eastAsia"/>
                <w:lang w:eastAsia="zh-CN"/>
              </w:rPr>
              <w:t xml:space="preserve">ttributes for AI </w:t>
            </w:r>
            <w:r>
              <w:rPr>
                <w:lang w:eastAsia="zh-CN"/>
              </w:rPr>
              <w:t>label description</w:t>
            </w:r>
            <w:r>
              <w:rPr>
                <w:rFonts w:hint="eastAsia"/>
                <w:lang w:eastAsia="zh-CN"/>
              </w:rPr>
              <w:t>.</w:t>
            </w:r>
          </w:p>
        </w:tc>
        <w:tc>
          <w:tcPr>
            <w:tcW w:w="2416" w:type="dxa"/>
            <w:vAlign w:val="center"/>
          </w:tcPr>
          <w:p w14:paraId="3CE44DDB" w14:textId="13D66EED" w:rsidR="006728F8" w:rsidRDefault="006728F8" w:rsidP="006728F8">
            <w:pPr>
              <w:rPr>
                <w:lang w:eastAsia="zh-CN"/>
              </w:rPr>
            </w:pPr>
            <w:proofErr w:type="spellStart"/>
            <w:r w:rsidRPr="00815571">
              <w:rPr>
                <w:lang w:eastAsia="zh-CN"/>
              </w:rPr>
              <w:t>GenericAttribute</w:t>
            </w:r>
            <w:proofErr w:type="spellEnd"/>
            <w:r>
              <w:rPr>
                <w:lang w:eastAsia="zh-CN"/>
              </w:rPr>
              <w:t xml:space="preserve"> [</w:t>
            </w:r>
            <w:proofErr w:type="gramStart"/>
            <w:r>
              <w:rPr>
                <w:lang w:eastAsia="zh-CN"/>
              </w:rPr>
              <w:t>0..</w:t>
            </w:r>
            <w:proofErr w:type="gramEnd"/>
            <w:r>
              <w:rPr>
                <w:lang w:eastAsia="zh-CN"/>
              </w:rPr>
              <w:t>*]</w:t>
            </w:r>
          </w:p>
        </w:tc>
        <w:tc>
          <w:tcPr>
            <w:tcW w:w="2022" w:type="dxa"/>
          </w:tcPr>
          <w:p w14:paraId="1D8B9CD5" w14:textId="571D355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0355FC19" w:rsidR="001867F6" w:rsidRDefault="001867F6" w:rsidP="001867F6">
      <w:pPr>
        <w:rPr>
          <w:lang w:eastAsia="zh-CN"/>
        </w:rPr>
      </w:pPr>
      <w:r>
        <w:rPr>
          <w:lang w:eastAsia="zh-CN"/>
        </w:rPr>
        <w:t xml:space="preserve">    “type”: “</w:t>
      </w:r>
      <w:r w:rsidR="006C0293">
        <w:rPr>
          <w:lang w:eastAsia="zh-CN"/>
        </w:rPr>
        <w:t>Label</w:t>
      </w:r>
      <w:r>
        <w:rPr>
          <w:lang w:eastAsia="zh-CN"/>
        </w:rPr>
        <w:t>”,</w:t>
      </w:r>
    </w:p>
    <w:p w14:paraId="3E4CDBA4" w14:textId="2A69BFC1" w:rsidR="001867F6" w:rsidRPr="00A141E5" w:rsidRDefault="001867F6"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283A6757" w:rsidR="00E33DEC" w:rsidRDefault="00E33DEC" w:rsidP="003A289F">
            <w:pPr>
              <w:rPr>
                <w:lang w:eastAsia="zh-CN"/>
              </w:rPr>
            </w:pPr>
            <w:r>
              <w:rPr>
                <w:rFonts w:hint="eastAsia"/>
                <w:lang w:eastAsia="zh-CN"/>
              </w:rPr>
              <w:t>/</w:t>
            </w:r>
            <w:r>
              <w:rPr>
                <w:lang w:eastAsia="zh-CN"/>
              </w:rPr>
              <w:t>req/ai-label/scene-label</w:t>
            </w:r>
          </w:p>
          <w:p w14:paraId="2A11F9EA" w14:textId="00774E7F"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jc w:val="center"/>
      </w:pPr>
      <w:bookmarkStart w:id="545" w:name="_Ref112414887"/>
      <w:r>
        <w:t xml:space="preserve">Table </w:t>
      </w:r>
      <w:fldSimple w:instr=" SEQ Table \* ARABIC ">
        <w:r w:rsidR="000D67EA">
          <w:rPr>
            <w:noProof/>
          </w:rPr>
          <w:t>11</w:t>
        </w:r>
      </w:fldSimple>
      <w:bookmarkEnd w:id="545"/>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9BF8CD3" w:rsidR="00E33DEC" w:rsidRDefault="00E33DEC" w:rsidP="003A289F">
            <w:pPr>
              <w:rPr>
                <w:lang w:eastAsia="zh-CN"/>
              </w:rPr>
            </w:pPr>
            <w:r>
              <w:rPr>
                <w:lang w:eastAsia="zh-CN"/>
              </w:rPr>
              <w:t>“</w:t>
            </w:r>
            <w:proofErr w:type="spellStart"/>
            <w:ins w:id="546" w:author="Ruixiang Liu" w:date="2023-06-30T12:03:00Z">
              <w:r w:rsidR="00BB1569">
                <w:rPr>
                  <w:lang w:eastAsia="zh-CN"/>
                </w:rPr>
                <w:t>AI_</w:t>
              </w:r>
            </w:ins>
            <w:r>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50A58670" w:rsidR="00E33DEC" w:rsidRDefault="00E33DEC" w:rsidP="00E33DEC">
      <w:pPr>
        <w:rPr>
          <w:lang w:eastAsia="zh-CN"/>
        </w:rPr>
      </w:pPr>
      <w:r>
        <w:rPr>
          <w:lang w:eastAsia="zh-CN"/>
        </w:rPr>
        <w:t xml:space="preserve">    “type”: “</w:t>
      </w:r>
      <w:proofErr w:type="spellStart"/>
      <w:r w:rsidR="00550145">
        <w:rPr>
          <w:lang w:eastAsia="zh-CN"/>
        </w:rPr>
        <w:t>Sc</w:t>
      </w:r>
      <w:r w:rsidR="001F503F">
        <w:rPr>
          <w:lang w:eastAsia="zh-CN"/>
        </w:rPr>
        <w:t>e</w:t>
      </w:r>
      <w:r w:rsidR="00550145">
        <w:rPr>
          <w:lang w:eastAsia="zh-CN"/>
        </w:rPr>
        <w:t>ne</w:t>
      </w:r>
      <w:r>
        <w:rPr>
          <w:lang w:eastAsia="zh-CN"/>
        </w:rPr>
        <w:t>Label</w:t>
      </w:r>
      <w:proofErr w:type="spellEnd"/>
      <w:r>
        <w:rPr>
          <w:lang w:eastAsia="zh-CN"/>
        </w:rPr>
        <w:t>”,</w:t>
      </w:r>
    </w:p>
    <w:p w14:paraId="6C023152" w14:textId="286345DB" w:rsidR="004E5C28" w:rsidRPr="00A141E5" w:rsidRDefault="004E5C28" w:rsidP="00E33DEC">
      <w:pPr>
        <w:ind w:firstLine="240"/>
        <w:rPr>
          <w:lang w:eastAsia="zh-CN"/>
        </w:rPr>
      </w:pPr>
      <w:r>
        <w:rPr>
          <w:lang w:eastAsia="zh-CN"/>
        </w:rPr>
        <w:t>“</w:t>
      </w:r>
      <w:r w:rsidRPr="004E5C28">
        <w:rPr>
          <w:lang w:eastAsia="zh-CN"/>
        </w:rPr>
        <w:t>class</w:t>
      </w:r>
      <w:r>
        <w:rPr>
          <w:lang w:eastAsia="zh-CN"/>
        </w:rPr>
        <w:t>”</w:t>
      </w:r>
      <w:r w:rsidRPr="004E5C28">
        <w:rPr>
          <w:lang w:eastAsia="zh-CN"/>
        </w:rPr>
        <w:t xml:space="preserve">: </w:t>
      </w:r>
      <w:r>
        <w:rPr>
          <w:lang w:eastAsia="zh-CN"/>
        </w:rPr>
        <w:t>“</w:t>
      </w:r>
      <w:r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4663E4" w14:paraId="5159AF17" w14:textId="77777777" w:rsidTr="003A289F">
        <w:tc>
          <w:tcPr>
            <w:tcW w:w="1668" w:type="dxa"/>
          </w:tcPr>
          <w:p w14:paraId="5254867D" w14:textId="77777777" w:rsidR="004663E4" w:rsidRDefault="004663E4" w:rsidP="003A289F">
            <w:r>
              <w:rPr>
                <w:lang w:eastAsia="zh-CN"/>
              </w:rPr>
              <w:lastRenderedPageBreak/>
              <w:t>Requirement</w:t>
            </w:r>
          </w:p>
        </w:tc>
        <w:tc>
          <w:tcPr>
            <w:tcW w:w="7188" w:type="dxa"/>
          </w:tcPr>
          <w:p w14:paraId="0FB83D1C" w14:textId="49B04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757D6FAE"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jc w:val="center"/>
      </w:pPr>
      <w:bookmarkStart w:id="547" w:name="_Ref112414915"/>
      <w:r>
        <w:t xml:space="preserve">Table </w:t>
      </w:r>
      <w:fldSimple w:instr=" SEQ Table \* ARABIC ">
        <w:r w:rsidR="000D67EA">
          <w:rPr>
            <w:noProof/>
          </w:rPr>
          <w:t>12</w:t>
        </w:r>
      </w:fldSimple>
      <w:bookmarkEnd w:id="547"/>
      <w:r>
        <w:t xml:space="preserve"> </w:t>
      </w:r>
      <w:proofErr w:type="spellStart"/>
      <w:r>
        <w:t>AI_</w:t>
      </w:r>
      <w:r w:rsidR="0093582A">
        <w:t>Object</w:t>
      </w:r>
      <w:r>
        <w:t>Label</w:t>
      </w:r>
      <w:proofErr w:type="spellEnd"/>
      <w:r>
        <w:t xml:space="preserve"> properties</w:t>
      </w:r>
    </w:p>
    <w:tbl>
      <w:tblPr>
        <w:tblStyle w:val="af1"/>
        <w:tblW w:w="0" w:type="auto"/>
        <w:tblLook w:val="04A0" w:firstRow="1" w:lastRow="0" w:firstColumn="1" w:lastColumn="0" w:noHBand="0" w:noVBand="1"/>
        <w:tblPrChange w:id="548" w:author="Ruixiang Liu" w:date="2023-06-30T12:08:00Z">
          <w:tblPr>
            <w:tblStyle w:val="af1"/>
            <w:tblW w:w="0" w:type="auto"/>
            <w:tblLook w:val="04A0" w:firstRow="1" w:lastRow="0" w:firstColumn="1" w:lastColumn="0" w:noHBand="0" w:noVBand="1"/>
          </w:tblPr>
        </w:tblPrChange>
      </w:tblPr>
      <w:tblGrid>
        <w:gridCol w:w="2590"/>
        <w:gridCol w:w="1921"/>
        <w:gridCol w:w="2236"/>
        <w:gridCol w:w="2109"/>
        <w:tblGridChange w:id="549">
          <w:tblGrid>
            <w:gridCol w:w="2590"/>
            <w:gridCol w:w="1921"/>
            <w:gridCol w:w="2236"/>
            <w:gridCol w:w="2109"/>
          </w:tblGrid>
        </w:tblGridChange>
      </w:tblGrid>
      <w:tr w:rsidR="004663E4" w14:paraId="7CC5F92A" w14:textId="77777777" w:rsidTr="0012698A">
        <w:tc>
          <w:tcPr>
            <w:tcW w:w="2590" w:type="dxa"/>
            <w:vAlign w:val="center"/>
            <w:tcPrChange w:id="550" w:author="Ruixiang Liu" w:date="2023-06-30T12:08:00Z">
              <w:tcPr>
                <w:tcW w:w="2590" w:type="dxa"/>
                <w:vAlign w:val="center"/>
              </w:tcPr>
            </w:tcPrChange>
          </w:tcPr>
          <w:p w14:paraId="0113C901" w14:textId="77777777" w:rsidR="004663E4" w:rsidRPr="009A6478" w:rsidRDefault="004663E4" w:rsidP="003A289F">
            <w:pPr>
              <w:jc w:val="center"/>
              <w:rPr>
                <w:b/>
                <w:bCs/>
              </w:rPr>
            </w:pPr>
            <w:r w:rsidRPr="009A6478">
              <w:rPr>
                <w:b/>
                <w:bCs/>
              </w:rPr>
              <w:t>JSON Property</w:t>
            </w:r>
          </w:p>
        </w:tc>
        <w:tc>
          <w:tcPr>
            <w:tcW w:w="1921" w:type="dxa"/>
            <w:vAlign w:val="center"/>
            <w:tcPrChange w:id="551" w:author="Ruixiang Liu" w:date="2023-06-30T12:08:00Z">
              <w:tcPr>
                <w:tcW w:w="1994" w:type="dxa"/>
                <w:vAlign w:val="center"/>
              </w:tcPr>
            </w:tcPrChange>
          </w:tcPr>
          <w:p w14:paraId="6F12ECB3" w14:textId="77777777" w:rsidR="004663E4" w:rsidRPr="009A6478" w:rsidRDefault="004663E4" w:rsidP="003A289F">
            <w:pPr>
              <w:jc w:val="center"/>
              <w:rPr>
                <w:b/>
                <w:bCs/>
              </w:rPr>
            </w:pPr>
            <w:r w:rsidRPr="009A6478">
              <w:rPr>
                <w:b/>
                <w:bCs/>
              </w:rPr>
              <w:t>Definition</w:t>
            </w:r>
          </w:p>
        </w:tc>
        <w:tc>
          <w:tcPr>
            <w:tcW w:w="2236" w:type="dxa"/>
            <w:vAlign w:val="center"/>
            <w:tcPrChange w:id="552" w:author="Ruixiang Liu" w:date="2023-06-30T12:08:00Z">
              <w:tcPr>
                <w:tcW w:w="2335" w:type="dxa"/>
                <w:vAlign w:val="center"/>
              </w:tcPr>
            </w:tcPrChange>
          </w:tcPr>
          <w:p w14:paraId="440F835A" w14:textId="77777777" w:rsidR="004663E4" w:rsidRPr="009A6478" w:rsidRDefault="004663E4" w:rsidP="003A289F">
            <w:pPr>
              <w:jc w:val="center"/>
              <w:rPr>
                <w:b/>
                <w:bCs/>
              </w:rPr>
            </w:pPr>
            <w:r w:rsidRPr="009A6478">
              <w:rPr>
                <w:b/>
                <w:bCs/>
              </w:rPr>
              <w:t>Data type and values</w:t>
            </w:r>
          </w:p>
        </w:tc>
        <w:tc>
          <w:tcPr>
            <w:tcW w:w="2109" w:type="dxa"/>
            <w:vAlign w:val="center"/>
            <w:tcPrChange w:id="553" w:author="Ruixiang Liu" w:date="2023-06-30T12:08:00Z">
              <w:tcPr>
                <w:tcW w:w="1937" w:type="dxa"/>
                <w:vAlign w:val="center"/>
              </w:tcPr>
            </w:tcPrChange>
          </w:tcPr>
          <w:p w14:paraId="222EE9A4" w14:textId="77777777" w:rsidR="004663E4" w:rsidRPr="009A6478" w:rsidRDefault="004663E4" w:rsidP="003A289F">
            <w:pPr>
              <w:jc w:val="center"/>
              <w:rPr>
                <w:b/>
                <w:bCs/>
              </w:rPr>
            </w:pPr>
            <w:r>
              <w:rPr>
                <w:b/>
                <w:bCs/>
              </w:rPr>
              <w:t>Obligation</w:t>
            </w:r>
          </w:p>
        </w:tc>
      </w:tr>
      <w:tr w:rsidR="004663E4" w14:paraId="3AA9D2CC" w14:textId="77777777" w:rsidTr="0012698A">
        <w:tc>
          <w:tcPr>
            <w:tcW w:w="2590" w:type="dxa"/>
            <w:vAlign w:val="center"/>
            <w:tcPrChange w:id="554" w:author="Ruixiang Liu" w:date="2023-06-30T12:08:00Z">
              <w:tcPr>
                <w:tcW w:w="2590" w:type="dxa"/>
                <w:vAlign w:val="center"/>
              </w:tcPr>
            </w:tcPrChange>
          </w:tcPr>
          <w:p w14:paraId="51F4B020" w14:textId="77777777" w:rsidR="004663E4" w:rsidRDefault="004663E4" w:rsidP="003A289F">
            <w:pPr>
              <w:rPr>
                <w:lang w:eastAsia="zh-CN"/>
              </w:rPr>
            </w:pPr>
            <w:r>
              <w:rPr>
                <w:rFonts w:hint="eastAsia"/>
                <w:lang w:eastAsia="zh-CN"/>
              </w:rPr>
              <w:t>t</w:t>
            </w:r>
            <w:r>
              <w:rPr>
                <w:lang w:eastAsia="zh-CN"/>
              </w:rPr>
              <w:t>ype</w:t>
            </w:r>
          </w:p>
        </w:tc>
        <w:tc>
          <w:tcPr>
            <w:tcW w:w="1921" w:type="dxa"/>
            <w:vAlign w:val="center"/>
            <w:tcPrChange w:id="555" w:author="Ruixiang Liu" w:date="2023-06-30T12:08:00Z">
              <w:tcPr>
                <w:tcW w:w="1994" w:type="dxa"/>
                <w:vAlign w:val="center"/>
              </w:tcPr>
            </w:tcPrChange>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236" w:type="dxa"/>
            <w:vAlign w:val="center"/>
            <w:tcPrChange w:id="556" w:author="Ruixiang Liu" w:date="2023-06-30T12:08:00Z">
              <w:tcPr>
                <w:tcW w:w="2335" w:type="dxa"/>
                <w:vAlign w:val="center"/>
              </w:tcPr>
            </w:tcPrChange>
          </w:tcPr>
          <w:p w14:paraId="5F2D7B3A" w14:textId="37CF1616" w:rsidR="004663E4" w:rsidRDefault="004663E4" w:rsidP="003A289F">
            <w:pPr>
              <w:rPr>
                <w:lang w:eastAsia="zh-CN"/>
              </w:rPr>
            </w:pPr>
            <w:r>
              <w:rPr>
                <w:lang w:eastAsia="zh-CN"/>
              </w:rPr>
              <w:t>“</w:t>
            </w:r>
            <w:proofErr w:type="spellStart"/>
            <w:r w:rsidR="005366EF">
              <w:rPr>
                <w:lang w:eastAsia="zh-CN"/>
              </w:rPr>
              <w:t>Object</w:t>
            </w:r>
            <w:r>
              <w:rPr>
                <w:lang w:eastAsia="zh-CN"/>
              </w:rPr>
              <w:t>Label</w:t>
            </w:r>
            <w:proofErr w:type="spellEnd"/>
            <w:r>
              <w:rPr>
                <w:lang w:eastAsia="zh-CN"/>
              </w:rPr>
              <w:t>”</w:t>
            </w:r>
          </w:p>
        </w:tc>
        <w:tc>
          <w:tcPr>
            <w:tcW w:w="2109" w:type="dxa"/>
            <w:tcPrChange w:id="557" w:author="Ruixiang Liu" w:date="2023-06-30T12:08:00Z">
              <w:tcPr>
                <w:tcW w:w="1937" w:type="dxa"/>
              </w:tcPr>
            </w:tcPrChange>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12698A">
        <w:tc>
          <w:tcPr>
            <w:tcW w:w="2590" w:type="dxa"/>
            <w:vAlign w:val="center"/>
            <w:tcPrChange w:id="558" w:author="Ruixiang Liu" w:date="2023-06-30T12:08:00Z">
              <w:tcPr>
                <w:tcW w:w="2590" w:type="dxa"/>
                <w:vAlign w:val="center"/>
              </w:tcPr>
            </w:tcPrChange>
          </w:tcPr>
          <w:p w14:paraId="46017901" w14:textId="5983D495" w:rsidR="004A56A7" w:rsidRDefault="004A56A7" w:rsidP="004A56A7">
            <w:pPr>
              <w:rPr>
                <w:lang w:eastAsia="zh-CN"/>
              </w:rPr>
            </w:pPr>
            <w:r>
              <w:rPr>
                <w:rFonts w:hint="eastAsia"/>
                <w:lang w:eastAsia="zh-CN"/>
              </w:rPr>
              <w:t>object</w:t>
            </w:r>
          </w:p>
        </w:tc>
        <w:tc>
          <w:tcPr>
            <w:tcW w:w="1921" w:type="dxa"/>
            <w:vAlign w:val="center"/>
            <w:tcPrChange w:id="559" w:author="Ruixiang Liu" w:date="2023-06-30T12:08:00Z">
              <w:tcPr>
                <w:tcW w:w="1994" w:type="dxa"/>
                <w:vAlign w:val="center"/>
              </w:tcPr>
            </w:tcPrChange>
          </w:tcPr>
          <w:p w14:paraId="418C01F1" w14:textId="2B111C55" w:rsidR="004A56A7" w:rsidRDefault="004A56A7" w:rsidP="004A56A7">
            <w:pPr>
              <w:rPr>
                <w:lang w:eastAsia="zh-CN"/>
              </w:rPr>
            </w:pPr>
            <w:ins w:id="560" w:author="Ruixiang Liu" w:date="2023-06-30T12:04:00Z">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ins>
            <w:del w:id="561" w:author="Ruixiang Liu" w:date="2023-06-30T12:04:00Z">
              <w:r w:rsidDel="00037B13">
                <w:rPr>
                  <w:rFonts w:hint="eastAsia"/>
                  <w:lang w:eastAsia="zh-CN"/>
                </w:rPr>
                <w:delText>Geometry object that represents the position of the object</w:delText>
              </w:r>
              <w:r w:rsidDel="00037B13">
                <w:rPr>
                  <w:lang w:eastAsia="zh-CN"/>
                </w:rPr>
                <w:delText>.</w:delText>
              </w:r>
            </w:del>
          </w:p>
        </w:tc>
        <w:tc>
          <w:tcPr>
            <w:tcW w:w="2236" w:type="dxa"/>
            <w:vAlign w:val="center"/>
            <w:tcPrChange w:id="562" w:author="Ruixiang Liu" w:date="2023-06-30T12:08:00Z">
              <w:tcPr>
                <w:tcW w:w="2335" w:type="dxa"/>
                <w:vAlign w:val="center"/>
              </w:tcPr>
            </w:tcPrChange>
          </w:tcPr>
          <w:p w14:paraId="33334794" w14:textId="10E7AF53" w:rsidR="004A56A7" w:rsidRDefault="004A56A7" w:rsidP="004A56A7">
            <w:pPr>
              <w:rPr>
                <w:lang w:eastAsia="zh-CN"/>
              </w:rPr>
            </w:pPr>
            <w:proofErr w:type="spellStart"/>
            <w:ins w:id="563" w:author="Ruixiang Liu" w:date="2023-06-30T12:04:00Z">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ins>
            <w:del w:id="564" w:author="Ruixiang Liu" w:date="2023-06-30T12:04:00Z">
              <w:r w:rsidDel="00B07636">
                <w:rPr>
                  <w:rFonts w:hint="eastAsia"/>
                  <w:lang w:eastAsia="zh-CN"/>
                </w:rPr>
                <w:delText>GM_Object [</w:delText>
              </w:r>
              <w:r w:rsidDel="00B07636">
                <w:rPr>
                  <w:lang w:eastAsia="zh-CN"/>
                </w:rPr>
                <w:delText>1..1</w:delText>
              </w:r>
              <w:r w:rsidDel="00B07636">
                <w:rPr>
                  <w:rFonts w:hint="eastAsia"/>
                  <w:lang w:eastAsia="zh-CN"/>
                </w:rPr>
                <w:delText>]</w:delText>
              </w:r>
            </w:del>
          </w:p>
        </w:tc>
        <w:tc>
          <w:tcPr>
            <w:tcW w:w="2109" w:type="dxa"/>
            <w:tcPrChange w:id="565" w:author="Ruixiang Liu" w:date="2023-06-30T12:08:00Z">
              <w:tcPr>
                <w:tcW w:w="1937" w:type="dxa"/>
              </w:tcPr>
            </w:tcPrChange>
          </w:tcPr>
          <w:p w14:paraId="514DC81D" w14:textId="1365CCB0" w:rsidR="004A56A7" w:rsidRDefault="0094771C" w:rsidP="004A56A7">
            <w:pPr>
              <w:rPr>
                <w:lang w:eastAsia="zh-CN"/>
              </w:rPr>
            </w:pPr>
            <w:ins w:id="566" w:author="Ruixiang Liu" w:date="2023-06-30T12:04:00Z">
              <w:r>
                <w:rPr>
                  <w:rFonts w:hint="eastAsia"/>
                  <w:lang w:eastAsia="zh-CN"/>
                </w:rPr>
                <w:t>O</w:t>
              </w:r>
              <w:r>
                <w:rPr>
                  <w:lang w:eastAsia="zh-CN"/>
                </w:rPr>
                <w:t>ptional</w:t>
              </w:r>
            </w:ins>
            <w:del w:id="567" w:author="Ruixiang Liu" w:date="2023-06-30T12:04:00Z">
              <w:r w:rsidR="004A56A7" w:rsidDel="0094771C">
                <w:rPr>
                  <w:rFonts w:hint="eastAsia"/>
                  <w:lang w:eastAsia="zh-CN"/>
                </w:rPr>
                <w:delText>M</w:delText>
              </w:r>
              <w:r w:rsidR="004A56A7" w:rsidDel="0094771C">
                <w:rPr>
                  <w:lang w:eastAsia="zh-CN"/>
                </w:rPr>
                <w:delText>andatory</w:delText>
              </w:r>
            </w:del>
          </w:p>
        </w:tc>
      </w:tr>
      <w:tr w:rsidR="008B7391" w14:paraId="04EAD331" w14:textId="77777777" w:rsidTr="0012698A">
        <w:tc>
          <w:tcPr>
            <w:tcW w:w="2590" w:type="dxa"/>
            <w:vAlign w:val="center"/>
            <w:tcPrChange w:id="568" w:author="Ruixiang Liu" w:date="2023-06-30T12:08:00Z">
              <w:tcPr>
                <w:tcW w:w="2590" w:type="dxa"/>
                <w:vAlign w:val="center"/>
              </w:tcPr>
            </w:tcPrChange>
          </w:tcPr>
          <w:p w14:paraId="2008A82A" w14:textId="6A7F4834" w:rsidR="008B7391" w:rsidRDefault="008B7391" w:rsidP="008B7391">
            <w:pPr>
              <w:rPr>
                <w:lang w:eastAsia="zh-CN"/>
              </w:rPr>
            </w:pPr>
            <w:del w:id="569" w:author="Ruixiang Liu" w:date="2023-06-30T12:03:00Z">
              <w:r w:rsidDel="00175841">
                <w:rPr>
                  <w:rFonts w:hint="eastAsia"/>
                  <w:lang w:eastAsia="zh-CN"/>
                </w:rPr>
                <w:delText>geometryType</w:delText>
              </w:r>
            </w:del>
            <w:proofErr w:type="spellStart"/>
            <w:ins w:id="570" w:author="Ruixiang Liu" w:date="2023-06-30T12:03:00Z">
              <w:r>
                <w:rPr>
                  <w:lang w:eastAsia="zh-CN"/>
                </w:rPr>
                <w:t>bbox</w:t>
              </w:r>
              <w:r>
                <w:rPr>
                  <w:rFonts w:hint="eastAsia"/>
                  <w:lang w:eastAsia="zh-CN"/>
                </w:rPr>
                <w:t>Type</w:t>
              </w:r>
            </w:ins>
            <w:proofErr w:type="spellEnd"/>
          </w:p>
        </w:tc>
        <w:tc>
          <w:tcPr>
            <w:tcW w:w="1921" w:type="dxa"/>
            <w:vAlign w:val="center"/>
            <w:tcPrChange w:id="571" w:author="Ruixiang Liu" w:date="2023-06-30T12:08:00Z">
              <w:tcPr>
                <w:tcW w:w="1994" w:type="dxa"/>
                <w:vAlign w:val="center"/>
              </w:tcPr>
            </w:tcPrChange>
          </w:tcPr>
          <w:p w14:paraId="072814C0" w14:textId="465FFC95" w:rsidR="008B7391" w:rsidRDefault="008B7391" w:rsidP="008B7391">
            <w:r>
              <w:rPr>
                <w:rFonts w:hint="eastAsia"/>
                <w:lang w:eastAsia="zh-CN"/>
              </w:rPr>
              <w:t xml:space="preserve">Type of the </w:t>
            </w:r>
            <w:del w:id="572" w:author="Ruixiang Liu" w:date="2023-06-30T12:03:00Z">
              <w:r w:rsidDel="0082686A">
                <w:rPr>
                  <w:rFonts w:hint="eastAsia"/>
                  <w:lang w:eastAsia="zh-CN"/>
                </w:rPr>
                <w:delText>geometry</w:delText>
              </w:r>
            </w:del>
            <w:proofErr w:type="spellStart"/>
            <w:ins w:id="573" w:author="Ruixiang Liu" w:date="2023-06-30T12:03:00Z">
              <w:r>
                <w:rPr>
                  <w:lang w:eastAsia="zh-CN"/>
                </w:rPr>
                <w:t>bbox</w:t>
              </w:r>
            </w:ins>
            <w:proofErr w:type="spellEnd"/>
            <w:r>
              <w:rPr>
                <w:rFonts w:hint="eastAsia"/>
                <w:lang w:eastAsia="zh-CN"/>
              </w:rPr>
              <w:t>.</w:t>
            </w:r>
          </w:p>
        </w:tc>
        <w:tc>
          <w:tcPr>
            <w:tcW w:w="2236" w:type="dxa"/>
            <w:vAlign w:val="center"/>
            <w:tcPrChange w:id="574" w:author="Ruixiang Liu" w:date="2023-06-30T12:08:00Z">
              <w:tcPr>
                <w:tcW w:w="2335" w:type="dxa"/>
                <w:vAlign w:val="center"/>
              </w:tcPr>
            </w:tcPrChange>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109" w:type="dxa"/>
            <w:tcPrChange w:id="575" w:author="Ruixiang Liu" w:date="2023-06-30T12:08:00Z">
              <w:tcPr>
                <w:tcW w:w="1937" w:type="dxa"/>
              </w:tcPr>
            </w:tcPrChange>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12698A">
        <w:tc>
          <w:tcPr>
            <w:tcW w:w="2590" w:type="dxa"/>
            <w:vAlign w:val="center"/>
            <w:tcPrChange w:id="576" w:author="Ruixiang Liu" w:date="2023-06-30T12:08:00Z">
              <w:tcPr>
                <w:tcW w:w="2590" w:type="dxa"/>
                <w:vAlign w:val="center"/>
              </w:tcPr>
            </w:tcPrChange>
          </w:tcPr>
          <w:p w14:paraId="0ABD55EC" w14:textId="37EEFDC3" w:rsidR="008B7391" w:rsidRDefault="008B7391" w:rsidP="008B7391">
            <w:pPr>
              <w:rPr>
                <w:lang w:eastAsia="zh-CN"/>
              </w:rPr>
            </w:pPr>
            <w:r>
              <w:rPr>
                <w:rFonts w:hint="eastAsia"/>
                <w:lang w:eastAsia="zh-CN"/>
              </w:rPr>
              <w:t>class</w:t>
            </w:r>
          </w:p>
        </w:tc>
        <w:tc>
          <w:tcPr>
            <w:tcW w:w="1921" w:type="dxa"/>
            <w:vAlign w:val="center"/>
            <w:tcPrChange w:id="577" w:author="Ruixiang Liu" w:date="2023-06-30T12:08:00Z">
              <w:tcPr>
                <w:tcW w:w="1994" w:type="dxa"/>
                <w:vAlign w:val="center"/>
              </w:tcPr>
            </w:tcPrChange>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236" w:type="dxa"/>
            <w:vAlign w:val="center"/>
            <w:tcPrChange w:id="578" w:author="Ruixiang Liu" w:date="2023-06-30T12:08:00Z">
              <w:tcPr>
                <w:tcW w:w="2335" w:type="dxa"/>
                <w:vAlign w:val="center"/>
              </w:tcPr>
            </w:tcPrChange>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109" w:type="dxa"/>
            <w:tcPrChange w:id="579" w:author="Ruixiang Liu" w:date="2023-06-30T12:08:00Z">
              <w:tcPr>
                <w:tcW w:w="1937" w:type="dxa"/>
              </w:tcPr>
            </w:tcPrChange>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12698A">
        <w:trPr>
          <w:ins w:id="580" w:author="Ruixiang Liu" w:date="2023-06-30T12:08:00Z"/>
        </w:trPr>
        <w:tc>
          <w:tcPr>
            <w:tcW w:w="2590" w:type="dxa"/>
            <w:vAlign w:val="center"/>
          </w:tcPr>
          <w:p w14:paraId="5A30EC8C" w14:textId="10C8F51D" w:rsidR="0012698A" w:rsidRDefault="0012698A" w:rsidP="0012698A">
            <w:pPr>
              <w:rPr>
                <w:ins w:id="581" w:author="Ruixiang Liu" w:date="2023-06-30T12:08:00Z"/>
                <w:rFonts w:hint="eastAsia"/>
                <w:lang w:eastAsia="zh-CN"/>
              </w:rPr>
            </w:pPr>
            <w:proofErr w:type="spellStart"/>
            <w:ins w:id="582" w:author="Ruixiang Liu" w:date="2023-06-30T12:09:00Z">
              <w:r>
                <w:rPr>
                  <w:rFonts w:hint="eastAsia"/>
                  <w:lang w:eastAsia="zh-CN"/>
                </w:rPr>
                <w:t>d</w:t>
              </w:r>
              <w:r>
                <w:rPr>
                  <w:lang w:eastAsia="zh-CN"/>
                </w:rPr>
                <w:t>ateTime</w:t>
              </w:r>
            </w:ins>
            <w:proofErr w:type="spellEnd"/>
          </w:p>
        </w:tc>
        <w:tc>
          <w:tcPr>
            <w:tcW w:w="1921" w:type="dxa"/>
            <w:vAlign w:val="center"/>
          </w:tcPr>
          <w:p w14:paraId="21EFACE0" w14:textId="0708A6B3" w:rsidR="0012698A" w:rsidRDefault="0012698A" w:rsidP="0012698A">
            <w:pPr>
              <w:rPr>
                <w:ins w:id="583" w:author="Ruixiang Liu" w:date="2023-06-30T12:08:00Z"/>
                <w:rFonts w:hint="eastAsia"/>
                <w:lang w:eastAsia="zh-CN"/>
              </w:rPr>
            </w:pPr>
            <w:ins w:id="584" w:author="Ruixiang Liu" w:date="2023-06-30T12:09:00Z">
              <w:r>
                <w:rPr>
                  <w:lang w:eastAsia="zh-CN"/>
                </w:rPr>
                <w:t>Created time of the object label.</w:t>
              </w:r>
            </w:ins>
          </w:p>
        </w:tc>
        <w:tc>
          <w:tcPr>
            <w:tcW w:w="2236" w:type="dxa"/>
            <w:vAlign w:val="center"/>
          </w:tcPr>
          <w:p w14:paraId="02C7C414" w14:textId="1A036BBB" w:rsidR="0012698A" w:rsidRDefault="0012698A" w:rsidP="0012698A">
            <w:pPr>
              <w:rPr>
                <w:ins w:id="585" w:author="Ruixiang Liu" w:date="2023-06-30T12:08:00Z"/>
                <w:rFonts w:hint="eastAsia"/>
                <w:lang w:eastAsia="zh-CN"/>
              </w:rPr>
            </w:pPr>
            <w:proofErr w:type="spellStart"/>
            <w:ins w:id="586" w:author="Ruixiang Liu" w:date="2023-06-30T12:09:00Z">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ins>
          </w:p>
        </w:tc>
        <w:tc>
          <w:tcPr>
            <w:tcW w:w="2109" w:type="dxa"/>
          </w:tcPr>
          <w:p w14:paraId="44B9D74E" w14:textId="1B057007" w:rsidR="0012698A" w:rsidRDefault="0012698A" w:rsidP="0012698A">
            <w:pPr>
              <w:rPr>
                <w:ins w:id="587" w:author="Ruixiang Liu" w:date="2023-06-30T12:08:00Z"/>
                <w:rFonts w:hint="eastAsia"/>
                <w:lang w:eastAsia="zh-CN"/>
              </w:rPr>
            </w:pPr>
            <w:ins w:id="588" w:author="Ruixiang Liu" w:date="2023-06-30T12:09:00Z">
              <w:r>
                <w:rPr>
                  <w:rFonts w:hint="eastAsia"/>
                  <w:lang w:eastAsia="zh-CN"/>
                </w:rPr>
                <w:t>O</w:t>
              </w:r>
              <w:r>
                <w:rPr>
                  <w:lang w:eastAsia="zh-CN"/>
                </w:rPr>
                <w:t>ptional</w:t>
              </w:r>
            </w:ins>
          </w:p>
        </w:tc>
      </w:tr>
      <w:tr w:rsidR="0012698A" w:rsidDel="0012698A" w14:paraId="7B249134" w14:textId="79875EF6" w:rsidTr="0012698A">
        <w:trPr>
          <w:del w:id="589" w:author="Ruixiang Liu" w:date="2023-06-30T12:08:00Z"/>
        </w:trPr>
        <w:tc>
          <w:tcPr>
            <w:tcW w:w="2590" w:type="dxa"/>
            <w:vAlign w:val="center"/>
            <w:tcPrChange w:id="590" w:author="Ruixiang Liu" w:date="2023-06-30T12:08:00Z">
              <w:tcPr>
                <w:tcW w:w="2590" w:type="dxa"/>
                <w:vAlign w:val="center"/>
              </w:tcPr>
            </w:tcPrChange>
          </w:tcPr>
          <w:p w14:paraId="03996B86" w14:textId="395B5A86" w:rsidR="0012698A" w:rsidDel="0012698A" w:rsidRDefault="0012698A" w:rsidP="0012698A">
            <w:pPr>
              <w:rPr>
                <w:del w:id="591" w:author="Ruixiang Liu" w:date="2023-06-30T12:08:00Z"/>
                <w:lang w:eastAsia="zh-CN"/>
              </w:rPr>
            </w:pPr>
            <w:del w:id="592" w:author="Ruixiang Liu" w:date="2023-06-30T12:08:00Z">
              <w:r w:rsidDel="0012698A">
                <w:rPr>
                  <w:rFonts w:hint="eastAsia"/>
                  <w:lang w:eastAsia="zh-CN"/>
                </w:rPr>
                <w:delText>isDiffDetectable</w:delText>
              </w:r>
            </w:del>
          </w:p>
        </w:tc>
        <w:tc>
          <w:tcPr>
            <w:tcW w:w="1921" w:type="dxa"/>
            <w:vAlign w:val="center"/>
            <w:tcPrChange w:id="593" w:author="Ruixiang Liu" w:date="2023-06-30T12:08:00Z">
              <w:tcPr>
                <w:tcW w:w="1994" w:type="dxa"/>
                <w:vAlign w:val="center"/>
              </w:tcPr>
            </w:tcPrChange>
          </w:tcPr>
          <w:p w14:paraId="2FBEA7D5" w14:textId="7A4917F8" w:rsidR="0012698A" w:rsidDel="0012698A" w:rsidRDefault="0012698A" w:rsidP="0012698A">
            <w:pPr>
              <w:rPr>
                <w:del w:id="594" w:author="Ruixiang Liu" w:date="2023-06-30T12:08:00Z"/>
              </w:rPr>
            </w:pPr>
            <w:del w:id="595" w:author="Ruixiang Liu" w:date="2023-06-30T12:08:00Z">
              <w:r w:rsidDel="0012698A">
                <w:rPr>
                  <w:rFonts w:hint="eastAsia"/>
                  <w:lang w:eastAsia="zh-CN"/>
                </w:rPr>
                <w:delText>Whether the object is difficult to detect.</w:delText>
              </w:r>
            </w:del>
          </w:p>
        </w:tc>
        <w:tc>
          <w:tcPr>
            <w:tcW w:w="2236" w:type="dxa"/>
            <w:vAlign w:val="center"/>
            <w:tcPrChange w:id="596" w:author="Ruixiang Liu" w:date="2023-06-30T12:08:00Z">
              <w:tcPr>
                <w:tcW w:w="2335" w:type="dxa"/>
                <w:vAlign w:val="center"/>
              </w:tcPr>
            </w:tcPrChange>
          </w:tcPr>
          <w:p w14:paraId="40395A0A" w14:textId="2E6EDE3E" w:rsidR="0012698A" w:rsidDel="0012698A" w:rsidRDefault="0012698A" w:rsidP="0012698A">
            <w:pPr>
              <w:rPr>
                <w:del w:id="597" w:author="Ruixiang Liu" w:date="2023-06-30T12:08:00Z"/>
              </w:rPr>
            </w:pPr>
            <w:del w:id="598" w:author="Ruixiang Liu" w:date="2023-06-30T12:08:00Z">
              <w:r w:rsidDel="0012698A">
                <w:rPr>
                  <w:rFonts w:hint="eastAsia"/>
                  <w:lang w:eastAsia="zh-CN"/>
                </w:rPr>
                <w:delText>bool [</w:delText>
              </w:r>
              <w:r w:rsidDel="0012698A">
                <w:rPr>
                  <w:lang w:eastAsia="zh-CN"/>
                </w:rPr>
                <w:delText>0..1</w:delText>
              </w:r>
              <w:r w:rsidDel="0012698A">
                <w:rPr>
                  <w:rFonts w:hint="eastAsia"/>
                  <w:lang w:eastAsia="zh-CN"/>
                </w:rPr>
                <w:delText>]</w:delText>
              </w:r>
            </w:del>
          </w:p>
        </w:tc>
        <w:tc>
          <w:tcPr>
            <w:tcW w:w="2109" w:type="dxa"/>
            <w:tcPrChange w:id="599" w:author="Ruixiang Liu" w:date="2023-06-30T12:08:00Z">
              <w:tcPr>
                <w:tcW w:w="1937" w:type="dxa"/>
              </w:tcPr>
            </w:tcPrChange>
          </w:tcPr>
          <w:p w14:paraId="73400C4B" w14:textId="27B8D9C7" w:rsidR="0012698A" w:rsidDel="0012698A" w:rsidRDefault="0012698A" w:rsidP="0012698A">
            <w:pPr>
              <w:rPr>
                <w:del w:id="600" w:author="Ruixiang Liu" w:date="2023-06-30T12:08:00Z"/>
                <w:lang w:eastAsia="zh-CN"/>
              </w:rPr>
            </w:pPr>
            <w:del w:id="601" w:author="Ruixiang Liu" w:date="2023-06-30T12:08:00Z">
              <w:r w:rsidDel="0012698A">
                <w:rPr>
                  <w:rFonts w:hint="eastAsia"/>
                  <w:lang w:eastAsia="zh-CN"/>
                </w:rPr>
                <w:delText>O</w:delText>
              </w:r>
              <w:r w:rsidDel="0012698A">
                <w:rPr>
                  <w:lang w:eastAsia="zh-CN"/>
                </w:rPr>
                <w:delText>ptional</w:delText>
              </w:r>
            </w:del>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CBAC15D" w:rsidR="004663E4" w:rsidRDefault="004663E4" w:rsidP="004663E4">
      <w:pPr>
        <w:rPr>
          <w:lang w:eastAsia="zh-CN"/>
        </w:rPr>
      </w:pPr>
      <w:r>
        <w:rPr>
          <w:lang w:eastAsia="zh-CN"/>
        </w:rPr>
        <w:t xml:space="preserve">    “type”: “</w:t>
      </w:r>
      <w:proofErr w:type="spellStart"/>
      <w:r w:rsidR="007302A6">
        <w:rPr>
          <w:lang w:eastAsia="zh-CN"/>
        </w:rPr>
        <w:t>Object</w:t>
      </w:r>
      <w:r>
        <w:rPr>
          <w:lang w:eastAsia="zh-CN"/>
        </w:rPr>
        <w:t>Label</w:t>
      </w:r>
      <w:proofErr w:type="spellEnd"/>
      <w:r>
        <w:rPr>
          <w:lang w:eastAsia="zh-CN"/>
        </w:rPr>
        <w:t>”,</w:t>
      </w:r>
    </w:p>
    <w:p w14:paraId="57F414A5" w14:textId="77777777" w:rsidR="00A127F8" w:rsidRDefault="00A127F8" w:rsidP="004663E4">
      <w:pPr>
        <w:ind w:firstLine="240"/>
        <w:rPr>
          <w:lang w:eastAsia="zh-CN"/>
        </w:rPr>
      </w:pPr>
      <w:r>
        <w:rPr>
          <w:lang w:eastAsia="zh-CN"/>
        </w:rPr>
        <w:lastRenderedPageBreak/>
        <w:t>“</w:t>
      </w:r>
      <w:r w:rsidRPr="00A127F8">
        <w:rPr>
          <w:lang w:eastAsia="zh-CN"/>
        </w:rPr>
        <w:t>class</w:t>
      </w:r>
      <w:r>
        <w:rPr>
          <w:lang w:eastAsia="zh-CN"/>
        </w:rPr>
        <w:t>”</w:t>
      </w:r>
      <w:r w:rsidRPr="00A127F8">
        <w:rPr>
          <w:lang w:eastAsia="zh-CN"/>
        </w:rPr>
        <w:t xml:space="preserve">: </w:t>
      </w:r>
      <w:r>
        <w:rPr>
          <w:lang w:eastAsia="zh-CN"/>
        </w:rPr>
        <w:t>“</w:t>
      </w:r>
      <w:r w:rsidRPr="00A127F8">
        <w:rPr>
          <w:lang w:eastAsia="zh-CN"/>
        </w:rPr>
        <w:t>small-vehicle</w:t>
      </w:r>
      <w:r>
        <w:rPr>
          <w:lang w:eastAsia="zh-CN"/>
        </w:rPr>
        <w:t>”</w:t>
      </w:r>
      <w:r w:rsidRPr="00A127F8">
        <w:rPr>
          <w:lang w:eastAsia="zh-CN"/>
        </w:rPr>
        <w:t xml:space="preserve">, </w:t>
      </w:r>
    </w:p>
    <w:p w14:paraId="3AE80FDC" w14:textId="77777777" w:rsidR="00A127F8" w:rsidRDefault="00A127F8" w:rsidP="004663E4">
      <w:pPr>
        <w:ind w:firstLine="240"/>
        <w:rPr>
          <w:lang w:eastAsia="zh-CN"/>
        </w:rPr>
      </w:pPr>
      <w:r>
        <w:rPr>
          <w:lang w:eastAsia="zh-CN"/>
        </w:rPr>
        <w:t>“</w:t>
      </w:r>
      <w:r w:rsidRPr="00A127F8">
        <w:rPr>
          <w:lang w:eastAsia="zh-CN"/>
        </w:rPr>
        <w:t>object</w:t>
      </w:r>
      <w:r>
        <w:rPr>
          <w:lang w:eastAsia="zh-CN"/>
        </w:rPr>
        <w:t>”</w:t>
      </w:r>
      <w:r w:rsidRPr="00A127F8">
        <w:rPr>
          <w:lang w:eastAsia="zh-CN"/>
        </w:rPr>
        <w:t>: {</w:t>
      </w:r>
      <w:r>
        <w:rPr>
          <w:lang w:eastAsia="zh-CN"/>
        </w:rPr>
        <w:t>“</w:t>
      </w:r>
      <w:r w:rsidRPr="00A127F8">
        <w:rPr>
          <w:lang w:eastAsia="zh-CN"/>
        </w:rPr>
        <w:t>type</w:t>
      </w:r>
      <w:r>
        <w:rPr>
          <w:lang w:eastAsia="zh-CN"/>
        </w:rPr>
        <w:t>”</w:t>
      </w:r>
      <w:r w:rsidRPr="00A127F8">
        <w:rPr>
          <w:lang w:eastAsia="zh-CN"/>
        </w:rPr>
        <w:t xml:space="preserve">: </w:t>
      </w:r>
      <w:r>
        <w:rPr>
          <w:lang w:eastAsia="zh-CN"/>
        </w:rPr>
        <w:t>“</w:t>
      </w:r>
      <w:r w:rsidRPr="00A127F8">
        <w:rPr>
          <w:lang w:eastAsia="zh-CN"/>
        </w:rPr>
        <w:t>Polygon</w:t>
      </w:r>
      <w:r>
        <w:rPr>
          <w:lang w:eastAsia="zh-CN"/>
        </w:rPr>
        <w:t>”</w:t>
      </w:r>
      <w:r w:rsidRPr="00A127F8">
        <w:rPr>
          <w:lang w:eastAsia="zh-CN"/>
        </w:rPr>
        <w:t xml:space="preserve">, </w:t>
      </w:r>
      <w:r>
        <w:rPr>
          <w:lang w:eastAsia="zh-CN"/>
        </w:rPr>
        <w:t>“</w:t>
      </w:r>
      <w:r w:rsidRPr="00A127F8">
        <w:rPr>
          <w:lang w:eastAsia="zh-CN"/>
        </w:rPr>
        <w:t>coordinates</w:t>
      </w:r>
      <w:r>
        <w:rPr>
          <w:lang w:eastAsia="zh-CN"/>
        </w:rPr>
        <w:t>”</w:t>
      </w:r>
      <w:r w:rsidRPr="00A127F8">
        <w:rPr>
          <w:lang w:eastAsia="zh-CN"/>
        </w:rPr>
        <w:t xml:space="preserve">: [[2257.0, 332.0], [2271.0, 332.0], [2271.0, 350.0], [2257.0, 350.0], [2257.0, 332.0]]}, </w:t>
      </w:r>
    </w:p>
    <w:p w14:paraId="0D01B42B" w14:textId="0D6B4BFB" w:rsidR="00A127F8" w:rsidRDefault="00A127F8" w:rsidP="004663E4">
      <w:pPr>
        <w:ind w:firstLine="240"/>
        <w:rPr>
          <w:lang w:eastAsia="zh-CN"/>
        </w:rPr>
      </w:pPr>
      <w:r>
        <w:rPr>
          <w:lang w:eastAsia="zh-CN"/>
        </w:rPr>
        <w:t>“</w:t>
      </w:r>
      <w:proofErr w:type="spellStart"/>
      <w:del w:id="602" w:author="Ruixiang Liu" w:date="2023-06-30T12:09:00Z">
        <w:r w:rsidRPr="00A127F8" w:rsidDel="00807FF4">
          <w:rPr>
            <w:lang w:eastAsia="zh-CN"/>
          </w:rPr>
          <w:delText>geometryType</w:delText>
        </w:r>
      </w:del>
      <w:ins w:id="603" w:author="Ruixiang Liu" w:date="2023-06-30T12:09:00Z">
        <w:r w:rsidR="00807FF4">
          <w:rPr>
            <w:lang w:eastAsia="zh-CN"/>
          </w:rPr>
          <w:t>bbox</w:t>
        </w:r>
        <w:r w:rsidR="00807FF4" w:rsidRPr="00A127F8">
          <w:rPr>
            <w:lang w:eastAsia="zh-CN"/>
          </w:rPr>
          <w:t>Type</w:t>
        </w:r>
      </w:ins>
      <w:proofErr w:type="spellEnd"/>
      <w:r>
        <w:rPr>
          <w:lang w:eastAsia="zh-CN"/>
        </w:rPr>
        <w:t>”</w:t>
      </w:r>
      <w:r w:rsidRPr="00A127F8">
        <w:rPr>
          <w:lang w:eastAsia="zh-CN"/>
        </w:rPr>
        <w:t xml:space="preserve">: </w:t>
      </w:r>
      <w:r>
        <w:rPr>
          <w:lang w:eastAsia="zh-CN"/>
        </w:rPr>
        <w:t>“</w:t>
      </w:r>
      <w:r w:rsidRPr="00A127F8">
        <w:rPr>
          <w:lang w:eastAsia="zh-CN"/>
        </w:rPr>
        <w:t xml:space="preserve">Horizontal </w:t>
      </w:r>
      <w:proofErr w:type="spellStart"/>
      <w:r w:rsidRPr="00A127F8">
        <w:rPr>
          <w:lang w:eastAsia="zh-CN"/>
        </w:rPr>
        <w:t>BBox</w:t>
      </w:r>
      <w:proofErr w:type="spellEnd"/>
      <w:r>
        <w:rPr>
          <w:lang w:eastAsia="zh-CN"/>
        </w:rPr>
        <w:t>”</w:t>
      </w:r>
      <w:r w:rsidRPr="00A127F8">
        <w:rPr>
          <w:lang w:eastAsia="zh-CN"/>
        </w:rPr>
        <w:t xml:space="preserve">, </w:t>
      </w:r>
    </w:p>
    <w:p w14:paraId="554B9B60" w14:textId="56257568" w:rsidR="004663E4" w:rsidRPr="00A141E5" w:rsidDel="00807FF4" w:rsidRDefault="00A127F8" w:rsidP="004663E4">
      <w:pPr>
        <w:ind w:firstLine="240"/>
        <w:rPr>
          <w:del w:id="604" w:author="Ruixiang Liu" w:date="2023-06-30T12:09:00Z"/>
          <w:lang w:eastAsia="zh-CN"/>
        </w:rPr>
      </w:pPr>
      <w:del w:id="605" w:author="Ruixiang Liu" w:date="2023-06-30T12:09:00Z">
        <w:r w:rsidDel="00807FF4">
          <w:rPr>
            <w:lang w:eastAsia="zh-CN"/>
          </w:rPr>
          <w:delText>“</w:delText>
        </w:r>
        <w:r w:rsidRPr="00A127F8" w:rsidDel="00807FF4">
          <w:rPr>
            <w:lang w:eastAsia="zh-CN"/>
          </w:rPr>
          <w:delText>isDiffDetectable</w:delText>
        </w:r>
        <w:r w:rsidDel="00807FF4">
          <w:rPr>
            <w:lang w:eastAsia="zh-CN"/>
          </w:rPr>
          <w:delText>”</w:delText>
        </w:r>
        <w:r w:rsidRPr="00A127F8" w:rsidDel="00807FF4">
          <w:rPr>
            <w:lang w:eastAsia="zh-CN"/>
          </w:rPr>
          <w:delText xml:space="preserve">: </w:delText>
        </w:r>
        <w:r w:rsidDel="00807FF4">
          <w:rPr>
            <w:lang w:eastAsia="zh-CN"/>
          </w:rPr>
          <w:delText>false</w:delText>
        </w:r>
      </w:del>
    </w:p>
    <w:p w14:paraId="50948618" w14:textId="77777777" w:rsidR="004663E4" w:rsidRDefault="004663E4" w:rsidP="004663E4">
      <w:pPr>
        <w:rPr>
          <w:lang w:eastAsia="zh-CN"/>
        </w:rPr>
      </w:pPr>
      <w:r>
        <w:rPr>
          <w:lang w:eastAsia="zh-CN"/>
        </w:rPr>
        <w:t>}</w:t>
      </w:r>
    </w:p>
    <w:p w14:paraId="2EA84983" w14:textId="3582F7CD"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del w:id="606" w:author="Ruixiang Liu" w:date="2023-06-30T16:02:00Z">
        <w:r w:rsidDel="00C3656D">
          <w:rPr>
            <w:lang w:val="en-GB" w:eastAsia="zh-CN"/>
          </w:rPr>
          <w:fldChar w:fldCharType="begin"/>
        </w:r>
        <w:r w:rsidDel="00C3656D">
          <w:rPr>
            <w:lang w:val="en-GB" w:eastAsia="zh-CN"/>
          </w:rPr>
          <w:delInstrText xml:space="preserve"> REF _Ref112414887 \h </w:delInstrText>
        </w:r>
        <w:r w:rsidDel="00C3656D">
          <w:rPr>
            <w:lang w:val="en-GB" w:eastAsia="zh-CN"/>
          </w:rPr>
        </w:r>
        <w:r w:rsidDel="00C3656D">
          <w:rPr>
            <w:lang w:val="en-GB" w:eastAsia="zh-CN"/>
          </w:rPr>
          <w:fldChar w:fldCharType="separate"/>
        </w:r>
        <w:r w:rsidR="000D67EA" w:rsidDel="00C3656D">
          <w:delText xml:space="preserve">Table </w:delText>
        </w:r>
        <w:r w:rsidR="000D67EA" w:rsidDel="00C3656D">
          <w:rPr>
            <w:noProof/>
          </w:rPr>
          <w:delText>11</w:delText>
        </w:r>
        <w:r w:rsidDel="00C3656D">
          <w:rPr>
            <w:lang w:val="en-GB" w:eastAsia="zh-CN"/>
          </w:rPr>
          <w:fldChar w:fldCharType="end"/>
        </w:r>
      </w:del>
      <w:r>
        <w:rPr>
          <w:lang w:val="en-GB" w:eastAsia="zh-CN"/>
        </w:rPr>
        <w:t>.</w:t>
      </w:r>
    </w:p>
    <w:tbl>
      <w:tblPr>
        <w:tblStyle w:val="af1"/>
        <w:tblW w:w="0" w:type="auto"/>
        <w:tblLook w:val="04A0" w:firstRow="1" w:lastRow="0" w:firstColumn="1" w:lastColumn="0" w:noHBand="0" w:noVBand="1"/>
      </w:tblPr>
      <w:tblGrid>
        <w:gridCol w:w="1668"/>
        <w:gridCol w:w="7188"/>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7C78DA75" w:rsidR="00FE5AED" w:rsidRDefault="00FE5AED" w:rsidP="003A289F">
            <w:pPr>
              <w:rPr>
                <w:lang w:eastAsia="zh-CN"/>
              </w:rPr>
            </w:pPr>
            <w:r>
              <w:rPr>
                <w:rFonts w:hint="eastAsia"/>
                <w:lang w:eastAsia="zh-CN"/>
              </w:rPr>
              <w:t>/</w:t>
            </w:r>
            <w:r>
              <w:rPr>
                <w:lang w:eastAsia="zh-CN"/>
              </w:rPr>
              <w:t>req/ai-label/pixel-label</w:t>
            </w:r>
          </w:p>
          <w:p w14:paraId="7973923E" w14:textId="40F6F919"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jc w:val="center"/>
      </w:pPr>
      <w:bookmarkStart w:id="607" w:name="_Ref112417337"/>
      <w:r>
        <w:t xml:space="preserve">Table </w:t>
      </w:r>
      <w:fldSimple w:instr=" SEQ Table \* ARABIC ">
        <w:r w:rsidR="000D67EA">
          <w:rPr>
            <w:noProof/>
          </w:rPr>
          <w:t>13</w:t>
        </w:r>
      </w:fldSimple>
      <w:bookmarkEnd w:id="607"/>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FE5AED" w14:paraId="06BF728E" w14:textId="77777777" w:rsidTr="003A289F">
        <w:tc>
          <w:tcPr>
            <w:tcW w:w="2379" w:type="dxa"/>
            <w:vAlign w:val="center"/>
          </w:tcPr>
          <w:p w14:paraId="05F37CE0" w14:textId="77777777" w:rsidR="00FE5AED" w:rsidRPr="009A6478" w:rsidRDefault="00FE5AED" w:rsidP="003A289F">
            <w:pPr>
              <w:jc w:val="center"/>
              <w:rPr>
                <w:b/>
                <w:bCs/>
              </w:rPr>
            </w:pPr>
            <w:r w:rsidRPr="009A6478">
              <w:rPr>
                <w:b/>
                <w:bCs/>
              </w:rPr>
              <w:t>JSON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D21D405" w:rsidR="00FE5AED" w:rsidRDefault="00FE5AED" w:rsidP="003A289F">
            <w:pPr>
              <w:rPr>
                <w:lang w:eastAsia="zh-CN"/>
              </w:rPr>
            </w:pPr>
            <w:r>
              <w:rPr>
                <w:lang w:eastAsia="zh-CN"/>
              </w:rPr>
              <w:t>“</w:t>
            </w:r>
            <w:proofErr w:type="spellStart"/>
            <w:ins w:id="608" w:author="Ruixiang Liu" w:date="2023-06-30T12:09:00Z">
              <w:r w:rsidR="009F712A">
                <w:rPr>
                  <w:lang w:eastAsia="zh-CN"/>
                </w:rPr>
                <w:t>AI_</w:t>
              </w:r>
            </w:ins>
            <w:r w:rsidR="00976BBA">
              <w:rPr>
                <w:lang w:eastAsia="zh-CN"/>
              </w:rPr>
              <w:t>Pixel</w:t>
            </w:r>
            <w:r>
              <w:rPr>
                <w:lang w:eastAsia="zh-CN"/>
              </w:rPr>
              <w:t>Label</w:t>
            </w:r>
            <w:proofErr w:type="spellEnd"/>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A73AD95" w:rsidR="004114BA" w:rsidRDefault="004114BA" w:rsidP="004114BA">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653E2550" w:rsidR="00FE5AED" w:rsidRDefault="00FE5AED" w:rsidP="00FE5AED">
      <w:pPr>
        <w:rPr>
          <w:lang w:eastAsia="zh-CN"/>
        </w:rPr>
      </w:pPr>
      <w:r>
        <w:rPr>
          <w:lang w:eastAsia="zh-CN"/>
        </w:rPr>
        <w:t xml:space="preserve">    “type”: “</w:t>
      </w:r>
      <w:proofErr w:type="spellStart"/>
      <w:r w:rsidR="005D2FCA">
        <w:rPr>
          <w:lang w:eastAsia="zh-CN"/>
        </w:rPr>
        <w:t>Pixel</w:t>
      </w:r>
      <w:r>
        <w:rPr>
          <w:lang w:eastAsia="zh-CN"/>
        </w:rPr>
        <w:t>Label</w:t>
      </w:r>
      <w:proofErr w:type="spellEnd"/>
      <w:r>
        <w:rPr>
          <w:lang w:eastAsia="zh-CN"/>
        </w:rPr>
        <w:t>”,</w:t>
      </w:r>
    </w:p>
    <w:p w14:paraId="1B35B6B3" w14:textId="57B3E3C4" w:rsidR="00FE5AED" w:rsidRDefault="00FE5AED" w:rsidP="00FE5AED">
      <w:pPr>
        <w:ind w:firstLine="240"/>
        <w:rPr>
          <w:lang w:eastAsia="zh-CN"/>
        </w:rPr>
      </w:pPr>
      <w:r>
        <w:rPr>
          <w:lang w:eastAsia="zh-CN"/>
        </w:rPr>
        <w:t>“</w:t>
      </w:r>
      <w:proofErr w:type="spellStart"/>
      <w:r w:rsidR="00CD4A3B">
        <w:rPr>
          <w:lang w:eastAsia="zh-CN"/>
        </w:rPr>
        <w:t>imageURL</w:t>
      </w:r>
      <w:proofErr w:type="spellEnd"/>
      <w:r w:rsidR="00CD4A3B">
        <w:rPr>
          <w:lang w:eastAsia="zh-CN"/>
        </w:rPr>
        <w:t>”</w:t>
      </w:r>
      <w:r w:rsidR="00CD4A3B" w:rsidRPr="00CD4A3B">
        <w:rPr>
          <w:lang w:eastAsia="zh-CN"/>
        </w:rPr>
        <w:t xml:space="preserve">: </w:t>
      </w:r>
      <w:r w:rsidR="00CD4A3B">
        <w:rPr>
          <w:lang w:eastAsia="zh-CN"/>
        </w:rPr>
        <w:t>“/</w:t>
      </w:r>
      <w:r w:rsidR="00CD4A3B" w:rsidRPr="00CD4A3B">
        <w:rPr>
          <w:lang w:eastAsia="zh-CN"/>
        </w:rPr>
        <w:t>label_5classes/GF2_PMS1__L1A0000647767-MSS1_label.tif</w:t>
      </w:r>
      <w:r w:rsidR="00CD4A3B">
        <w:rPr>
          <w:lang w:eastAsia="zh-CN"/>
        </w:rPr>
        <w:t>”,</w:t>
      </w:r>
    </w:p>
    <w:p w14:paraId="2B35ABD9" w14:textId="6E86970F" w:rsidR="00CD4A3B" w:rsidRPr="00A141E5" w:rsidRDefault="00CD4A3B" w:rsidP="00FE5AED">
      <w:pPr>
        <w:ind w:firstLine="240"/>
        <w:rPr>
          <w:lang w:eastAsia="zh-CN"/>
        </w:rPr>
      </w:pPr>
      <w:r>
        <w:rPr>
          <w:lang w:eastAsia="zh-CN"/>
        </w:rPr>
        <w:t>“</w:t>
      </w:r>
      <w:proofErr w:type="spellStart"/>
      <w:r>
        <w:rPr>
          <w:lang w:eastAsia="zh-CN"/>
        </w:rPr>
        <w:t>imageFormat</w:t>
      </w:r>
      <w:proofErr w:type="spellEnd"/>
      <w:r>
        <w:rPr>
          <w:lang w:eastAsia="zh-CN"/>
        </w:rPr>
        <w:t>”: “image/tiff”</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DE4E191" w:rsidR="00B32192" w:rsidRDefault="007C47BF" w:rsidP="00B32192">
      <w:pPr>
        <w:pStyle w:val="2"/>
      </w:pPr>
      <w:bookmarkStart w:id="609" w:name="_Toc113876804"/>
      <w:r>
        <w:t xml:space="preserve">Requirements class: </w:t>
      </w:r>
      <w:proofErr w:type="spellStart"/>
      <w:r w:rsidR="00B32192">
        <w:t>AI_Labeling</w:t>
      </w:r>
      <w:bookmarkEnd w:id="609"/>
      <w:proofErr w:type="spellEnd"/>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4428"/>
        <w:gridCol w:w="4428"/>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7DCBAE19" w:rsidR="005026D2" w:rsidRDefault="005026D2" w:rsidP="003A289F">
            <w:pPr>
              <w:rPr>
                <w:lang w:eastAsia="zh-CN"/>
              </w:rPr>
            </w:pPr>
            <w:r>
              <w:rPr>
                <w:rFonts w:hint="eastAsia"/>
                <w:lang w:eastAsia="zh-CN"/>
              </w:rPr>
              <w:t>/</w:t>
            </w:r>
            <w:r>
              <w:rPr>
                <w:lang w:eastAsia="zh-CN"/>
              </w:rPr>
              <w:t>req/ai-</w:t>
            </w:r>
            <w:r w:rsidR="00692977">
              <w:rPr>
                <w:lang w:eastAsia="zh-CN"/>
              </w:rPr>
              <w:t>labeling</w:t>
            </w:r>
          </w:p>
        </w:tc>
      </w:tr>
      <w:tr w:rsidR="005026D2" w14:paraId="6D468B38" w14:textId="77777777" w:rsidTr="003A289F">
        <w:tc>
          <w:tcPr>
            <w:tcW w:w="4428" w:type="dxa"/>
          </w:tcPr>
          <w:p w14:paraId="59F38799"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6EA5E4C7" w14:textId="77777777" w:rsidR="005026D2" w:rsidRDefault="005026D2" w:rsidP="003A289F">
            <w:pPr>
              <w:rPr>
                <w:lang w:eastAsia="zh-CN"/>
              </w:rPr>
            </w:pPr>
            <w:r>
              <w:rPr>
                <w:rFonts w:hint="eastAsia"/>
                <w:lang w:eastAsia="zh-CN"/>
              </w:rPr>
              <w:t>J</w:t>
            </w:r>
            <w:r>
              <w:rPr>
                <w:lang w:eastAsia="zh-CN"/>
              </w:rPr>
              <w:t>SON</w:t>
            </w:r>
          </w:p>
        </w:tc>
      </w:tr>
      <w:tr w:rsidR="005026D2" w14:paraId="1715F40A" w14:textId="77777777" w:rsidTr="003A289F">
        <w:tc>
          <w:tcPr>
            <w:tcW w:w="4428" w:type="dxa"/>
          </w:tcPr>
          <w:p w14:paraId="4657D6F5" w14:textId="77777777" w:rsidR="005026D2" w:rsidRDefault="005026D2" w:rsidP="003A289F">
            <w:r>
              <w:rPr>
                <w:rFonts w:hint="eastAsia"/>
                <w:lang w:eastAsia="zh-CN"/>
              </w:rPr>
              <w:t>D</w:t>
            </w:r>
            <w:r>
              <w:rPr>
                <w:lang w:eastAsia="zh-CN"/>
              </w:rPr>
              <w:t>ependency</w:t>
            </w:r>
          </w:p>
        </w:tc>
        <w:tc>
          <w:tcPr>
            <w:tcW w:w="4428" w:type="dxa"/>
          </w:tcPr>
          <w:p w14:paraId="32DE5956" w14:textId="71FBA173" w:rsidR="005026D2" w:rsidRDefault="00F43BDD" w:rsidP="003A289F">
            <w:r>
              <w:rPr>
                <w:rFonts w:hint="eastAsia"/>
                <w:lang w:eastAsia="zh-CN"/>
              </w:rPr>
              <w:t>/req/base</w:t>
            </w:r>
            <w:r w:rsidR="00BE49E1">
              <w:rPr>
                <w:rFonts w:hint="eastAsia"/>
                <w:lang w:eastAsia="zh-CN"/>
              </w:rPr>
              <w:t>/json-base-type</w:t>
            </w:r>
          </w:p>
        </w:tc>
      </w:tr>
      <w:tr w:rsidR="005026D2" w14:paraId="40815CB4" w14:textId="77777777" w:rsidTr="003A289F">
        <w:tc>
          <w:tcPr>
            <w:tcW w:w="4428" w:type="dxa"/>
          </w:tcPr>
          <w:p w14:paraId="403FD529" w14:textId="77777777" w:rsidR="005026D2" w:rsidRDefault="005026D2" w:rsidP="003A289F">
            <w:r>
              <w:rPr>
                <w:rFonts w:hint="eastAsia"/>
                <w:lang w:eastAsia="zh-CN"/>
              </w:rPr>
              <w:t>D</w:t>
            </w:r>
            <w:r>
              <w:rPr>
                <w:lang w:eastAsia="zh-CN"/>
              </w:rPr>
              <w:t>ependency</w:t>
            </w:r>
          </w:p>
        </w:tc>
        <w:tc>
          <w:tcPr>
            <w:tcW w:w="4428" w:type="dxa"/>
          </w:tcPr>
          <w:p w14:paraId="6BE16234" w14:textId="54307495" w:rsidR="005026D2" w:rsidRDefault="00F43BDD" w:rsidP="003A289F">
            <w:r>
              <w:rPr>
                <w:rFonts w:hint="eastAsia"/>
                <w:lang w:eastAsia="zh-CN"/>
              </w:rPr>
              <w:t>/req/base</w:t>
            </w:r>
            <w:r w:rsidR="00BE49E1">
              <w:rPr>
                <w:rFonts w:hint="eastAsia"/>
                <w:lang w:eastAsia="zh-CN"/>
              </w:rPr>
              <w:t>/iso-metadata-type</w:t>
            </w:r>
          </w:p>
        </w:tc>
      </w:tr>
      <w:tr w:rsidR="005026D2" w14:paraId="5B4366BD" w14:textId="77777777" w:rsidTr="003A289F">
        <w:tc>
          <w:tcPr>
            <w:tcW w:w="4428" w:type="dxa"/>
          </w:tcPr>
          <w:p w14:paraId="111190FF" w14:textId="77777777" w:rsidR="005026D2" w:rsidRPr="00087D9B" w:rsidRDefault="005026D2" w:rsidP="003A289F">
            <w:pPr>
              <w:rPr>
                <w:lang w:eastAsia="zh-CN"/>
              </w:rPr>
            </w:pPr>
            <w:r>
              <w:rPr>
                <w:lang w:eastAsia="zh-CN"/>
              </w:rPr>
              <w:t>Requirement</w:t>
            </w:r>
          </w:p>
        </w:tc>
        <w:tc>
          <w:tcPr>
            <w:tcW w:w="4428" w:type="dxa"/>
            <w:vAlign w:val="center"/>
          </w:tcPr>
          <w:p w14:paraId="69F4468C" w14:textId="0141DC12" w:rsidR="005026D2" w:rsidRDefault="00130E6C" w:rsidP="003A289F">
            <w:pPr>
              <w:rPr>
                <w:lang w:eastAsia="zh-CN"/>
              </w:rPr>
            </w:pPr>
            <w:r>
              <w:rPr>
                <w:rFonts w:hint="eastAsia"/>
                <w:lang w:eastAsia="zh-CN"/>
              </w:rPr>
              <w:t>/</w:t>
            </w:r>
            <w:r>
              <w:rPr>
                <w:lang w:eastAsia="zh-CN"/>
              </w:rPr>
              <w:t>req/ai-labeling/labeling</w:t>
            </w:r>
          </w:p>
        </w:tc>
      </w:tr>
      <w:tr w:rsidR="005026D2" w14:paraId="3A8512A1" w14:textId="77777777" w:rsidTr="003A289F">
        <w:tc>
          <w:tcPr>
            <w:tcW w:w="4428" w:type="dxa"/>
          </w:tcPr>
          <w:p w14:paraId="43C9407E" w14:textId="77777777" w:rsidR="005026D2" w:rsidRDefault="005026D2" w:rsidP="003A289F">
            <w:pPr>
              <w:rPr>
                <w:lang w:eastAsia="zh-CN"/>
              </w:rPr>
            </w:pPr>
            <w:r>
              <w:rPr>
                <w:lang w:eastAsia="zh-CN"/>
              </w:rPr>
              <w:t>Requirement</w:t>
            </w:r>
          </w:p>
        </w:tc>
        <w:tc>
          <w:tcPr>
            <w:tcW w:w="4428" w:type="dxa"/>
            <w:vAlign w:val="center"/>
          </w:tcPr>
          <w:p w14:paraId="1ABC07D4" w14:textId="00572EA6" w:rsidR="005026D2" w:rsidRDefault="00130E6C" w:rsidP="003A289F">
            <w:pPr>
              <w:rPr>
                <w:lang w:eastAsia="zh-CN"/>
              </w:rPr>
            </w:pPr>
            <w:r>
              <w:rPr>
                <w:rFonts w:hint="eastAsia"/>
                <w:lang w:eastAsia="zh-CN"/>
              </w:rPr>
              <w:t>/</w:t>
            </w:r>
            <w:r>
              <w:rPr>
                <w:lang w:eastAsia="zh-CN"/>
              </w:rPr>
              <w:t>req/ai-labeling/labeler</w:t>
            </w:r>
          </w:p>
        </w:tc>
      </w:tr>
      <w:tr w:rsidR="005026D2" w14:paraId="48920605" w14:textId="77777777" w:rsidTr="003A289F">
        <w:tc>
          <w:tcPr>
            <w:tcW w:w="4428" w:type="dxa"/>
          </w:tcPr>
          <w:p w14:paraId="1E287053" w14:textId="77777777" w:rsidR="005026D2" w:rsidRDefault="005026D2" w:rsidP="003A289F">
            <w:pPr>
              <w:rPr>
                <w:lang w:eastAsia="zh-CN"/>
              </w:rPr>
            </w:pPr>
            <w:r>
              <w:rPr>
                <w:lang w:eastAsia="zh-CN"/>
              </w:rPr>
              <w:t>Requirement</w:t>
            </w:r>
          </w:p>
        </w:tc>
        <w:tc>
          <w:tcPr>
            <w:tcW w:w="4428" w:type="dxa"/>
            <w:vAlign w:val="center"/>
          </w:tcPr>
          <w:p w14:paraId="1069DEB8" w14:textId="5CE99FCD" w:rsidR="005026D2" w:rsidRDefault="00130E6C" w:rsidP="003A289F">
            <w:pPr>
              <w:rPr>
                <w:lang w:eastAsia="zh-CN"/>
              </w:rPr>
            </w:pPr>
            <w:r>
              <w:rPr>
                <w:rFonts w:hint="eastAsia"/>
                <w:lang w:eastAsia="zh-CN"/>
              </w:rPr>
              <w:t>/</w:t>
            </w:r>
            <w:r>
              <w:rPr>
                <w:lang w:eastAsia="zh-CN"/>
              </w:rPr>
              <w:t>req/ai-labeling/labeling-procedure</w:t>
            </w:r>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06E7F4C6" w:rsidR="008103B1" w:rsidRDefault="008103B1" w:rsidP="003A289F">
            <w:pPr>
              <w:rPr>
                <w:lang w:eastAsia="zh-CN"/>
              </w:rPr>
            </w:pPr>
            <w:r>
              <w:rPr>
                <w:rFonts w:hint="eastAsia"/>
                <w:lang w:eastAsia="zh-CN"/>
              </w:rPr>
              <w:t>/</w:t>
            </w:r>
            <w:r>
              <w:rPr>
                <w:lang w:eastAsia="zh-CN"/>
              </w:rPr>
              <w:t>req/ai-labeling/labeling</w:t>
            </w:r>
          </w:p>
          <w:p w14:paraId="3A869CDE" w14:textId="29B6B29D" w:rsidR="008103B1" w:rsidRDefault="008103B1" w:rsidP="003A289F">
            <w:pPr>
              <w:rPr>
                <w:lang w:eastAsia="zh-CN"/>
              </w:rPr>
            </w:pPr>
            <w:r>
              <w:rPr>
                <w:lang w:eastAsia="zh-CN"/>
              </w:rPr>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jc w:val="center"/>
      </w:pPr>
      <w:bookmarkStart w:id="610" w:name="_Ref112418674"/>
      <w:r>
        <w:t xml:space="preserve">Table </w:t>
      </w:r>
      <w:fldSimple w:instr=" SEQ Table \* ARABIC ">
        <w:r w:rsidR="000D67EA">
          <w:rPr>
            <w:noProof/>
          </w:rPr>
          <w:t>14</w:t>
        </w:r>
      </w:fldSimple>
      <w:bookmarkEnd w:id="610"/>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8103B1" w14:paraId="48F87231" w14:textId="77777777" w:rsidTr="003A289F">
        <w:tc>
          <w:tcPr>
            <w:tcW w:w="2379" w:type="dxa"/>
            <w:vAlign w:val="center"/>
          </w:tcPr>
          <w:p w14:paraId="0D3E0CA2" w14:textId="77777777" w:rsidR="008103B1" w:rsidRPr="009A6478" w:rsidRDefault="008103B1" w:rsidP="003A289F">
            <w:pPr>
              <w:jc w:val="center"/>
              <w:rPr>
                <w:b/>
                <w:bCs/>
              </w:rPr>
            </w:pPr>
            <w:r w:rsidRPr="009A6478">
              <w:rPr>
                <w:b/>
                <w:bCs/>
              </w:rPr>
              <w:t>JSON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1D8AB4A4" w:rsidR="008103B1" w:rsidRDefault="008103B1" w:rsidP="003A289F">
            <w:pPr>
              <w:rPr>
                <w:lang w:eastAsia="zh-CN"/>
              </w:rPr>
            </w:pPr>
            <w:r>
              <w:rPr>
                <w:lang w:eastAsia="zh-CN"/>
              </w:rPr>
              <w:t>“</w:t>
            </w:r>
            <w:proofErr w:type="spellStart"/>
            <w:ins w:id="611" w:author="Ruixiang Liu" w:date="2023-06-30T15:31:00Z">
              <w:r w:rsidR="00F828EB">
                <w:rPr>
                  <w:lang w:eastAsia="zh-CN"/>
                </w:rPr>
                <w:t>AI_</w:t>
              </w:r>
            </w:ins>
            <w:r>
              <w:rPr>
                <w:lang w:eastAsia="zh-CN"/>
              </w:rPr>
              <w:t>Labeling</w:t>
            </w:r>
            <w:proofErr w:type="spellEnd"/>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rPr>
          <w:ins w:id="612" w:author="Ruixiang Liu" w:date="2023-06-30T15:32:00Z"/>
        </w:trPr>
        <w:tc>
          <w:tcPr>
            <w:tcW w:w="2379" w:type="dxa"/>
            <w:vAlign w:val="center"/>
          </w:tcPr>
          <w:p w14:paraId="132EAFA9" w14:textId="1DACB1D4" w:rsidR="0023406F" w:rsidRDefault="0023406F" w:rsidP="0023406F">
            <w:pPr>
              <w:rPr>
                <w:ins w:id="613" w:author="Ruixiang Liu" w:date="2023-06-30T15:32:00Z"/>
                <w:lang w:eastAsia="zh-CN"/>
              </w:rPr>
            </w:pPr>
            <w:ins w:id="614" w:author="Ruixiang Liu" w:date="2023-06-30T15:43:00Z">
              <w:r>
                <w:rPr>
                  <w:rFonts w:hint="eastAsia"/>
                  <w:lang w:eastAsia="zh-CN"/>
                </w:rPr>
                <w:t>s</w:t>
              </w:r>
              <w:r>
                <w:rPr>
                  <w:lang w:eastAsia="zh-CN"/>
                </w:rPr>
                <w:t>cope</w:t>
              </w:r>
            </w:ins>
          </w:p>
        </w:tc>
        <w:tc>
          <w:tcPr>
            <w:tcW w:w="2039" w:type="dxa"/>
            <w:vAlign w:val="center"/>
          </w:tcPr>
          <w:p w14:paraId="0115AFFA" w14:textId="020EE1CA" w:rsidR="0023406F" w:rsidRPr="00BC2F79" w:rsidRDefault="0023406F" w:rsidP="0023406F">
            <w:pPr>
              <w:rPr>
                <w:ins w:id="615" w:author="Ruixiang Liu" w:date="2023-06-30T15:32:00Z"/>
                <w:lang w:eastAsia="zh-CN"/>
              </w:rPr>
            </w:pPr>
            <w:ins w:id="616" w:author="Ruixiang Liu" w:date="2023-06-30T15:43:00Z">
              <w:r w:rsidRPr="0053437B">
                <w:rPr>
                  <w:lang w:eastAsia="zh-CN"/>
                </w:rPr>
                <w:t xml:space="preserve">Description of the scope of the </w:t>
              </w:r>
              <w:r>
                <w:rPr>
                  <w:lang w:eastAsia="zh-CN"/>
                </w:rPr>
                <w:t>labeling</w:t>
              </w:r>
              <w:r w:rsidRPr="0053437B">
                <w:rPr>
                  <w:lang w:eastAsia="zh-CN"/>
                </w:rPr>
                <w:t>.</w:t>
              </w:r>
            </w:ins>
          </w:p>
        </w:tc>
        <w:tc>
          <w:tcPr>
            <w:tcW w:w="2416" w:type="dxa"/>
            <w:vAlign w:val="center"/>
          </w:tcPr>
          <w:p w14:paraId="380CCB89" w14:textId="0852E4D5" w:rsidR="0023406F" w:rsidRDefault="0023406F" w:rsidP="0023406F">
            <w:pPr>
              <w:rPr>
                <w:ins w:id="617" w:author="Ruixiang Liu" w:date="2023-06-30T15:32:00Z"/>
                <w:rFonts w:hint="eastAsia"/>
                <w:lang w:eastAsia="zh-CN"/>
              </w:rPr>
            </w:pPr>
            <w:proofErr w:type="spellStart"/>
            <w:ins w:id="618" w:author="Ruixiang Liu" w:date="2023-06-30T15:43:00Z">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ins>
          </w:p>
        </w:tc>
        <w:tc>
          <w:tcPr>
            <w:tcW w:w="2022" w:type="dxa"/>
          </w:tcPr>
          <w:p w14:paraId="5DE905B5" w14:textId="42E84B2D" w:rsidR="0023406F" w:rsidRDefault="0023406F" w:rsidP="0023406F">
            <w:pPr>
              <w:rPr>
                <w:ins w:id="619" w:author="Ruixiang Liu" w:date="2023-06-30T15:32:00Z"/>
                <w:rFonts w:hint="eastAsia"/>
                <w:lang w:eastAsia="zh-CN"/>
              </w:rPr>
            </w:pPr>
            <w:ins w:id="620" w:author="Ruixiang Liu" w:date="2023-06-30T15:43:00Z">
              <w:r>
                <w:rPr>
                  <w:rFonts w:hint="eastAsia"/>
                  <w:lang w:eastAsia="zh-CN"/>
                </w:rPr>
                <w:t>M</w:t>
              </w:r>
              <w:r>
                <w:rPr>
                  <w:lang w:eastAsia="zh-CN"/>
                </w:rPr>
                <w:t>andatory</w:t>
              </w:r>
            </w:ins>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lastRenderedPageBreak/>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061C8A02" w:rsidR="008C4225" w:rsidRDefault="003565AF" w:rsidP="003565AF">
      <w:pPr>
        <w:ind w:firstLine="240"/>
        <w:rPr>
          <w:lang w:eastAsia="zh-CN"/>
        </w:rPr>
      </w:pPr>
      <w:r>
        <w:rPr>
          <w:lang w:eastAsia="zh-CN"/>
        </w:rPr>
        <w:t>“type”: “Labeling”,</w:t>
      </w:r>
    </w:p>
    <w:p w14:paraId="1133AA64" w14:textId="4B11F666" w:rsidR="003565AF" w:rsidRDefault="003565AF" w:rsidP="003565AF">
      <w:pPr>
        <w:ind w:firstLine="240"/>
        <w:rPr>
          <w:ins w:id="621" w:author="Ruixiang Liu" w:date="2023-06-30T15:44:00Z"/>
          <w:lang w:eastAsia="zh-CN"/>
        </w:rPr>
      </w:pPr>
      <w:r>
        <w:rPr>
          <w:lang w:eastAsia="zh-CN"/>
        </w:rPr>
        <w:t>“id”: “0”,</w:t>
      </w:r>
    </w:p>
    <w:p w14:paraId="25F470BA" w14:textId="77777777" w:rsidR="00114DCC" w:rsidRDefault="00114DCC" w:rsidP="00114DCC">
      <w:pPr>
        <w:ind w:firstLine="240"/>
        <w:rPr>
          <w:ins w:id="622" w:author="Ruixiang Liu" w:date="2023-06-30T15:44:00Z"/>
          <w:lang w:eastAsia="zh-CN"/>
        </w:rPr>
      </w:pPr>
      <w:ins w:id="623" w:author="Ruixiang Liu" w:date="2023-06-30T15:44:00Z">
        <w:r>
          <w:rPr>
            <w:lang w:eastAsia="zh-CN"/>
          </w:rPr>
          <w:t>"scope": {</w:t>
        </w:r>
      </w:ins>
    </w:p>
    <w:p w14:paraId="2D95542A" w14:textId="77777777" w:rsidR="00114DCC" w:rsidRDefault="00114DCC" w:rsidP="00114DCC">
      <w:pPr>
        <w:ind w:firstLine="240"/>
        <w:rPr>
          <w:ins w:id="624" w:author="Ruixiang Liu" w:date="2023-06-30T15:44:00Z"/>
          <w:lang w:eastAsia="zh-CN"/>
        </w:rPr>
      </w:pPr>
      <w:ins w:id="625" w:author="Ruixiang Liu" w:date="2023-06-30T15:44:00Z">
        <w:r>
          <w:rPr>
            <w:lang w:eastAsia="zh-CN"/>
          </w:rPr>
          <w:t xml:space="preserve">        "level": "dataset",</w:t>
        </w:r>
      </w:ins>
    </w:p>
    <w:p w14:paraId="54CA9979" w14:textId="77777777" w:rsidR="00114DCC" w:rsidRDefault="00114DCC" w:rsidP="00114DCC">
      <w:pPr>
        <w:ind w:firstLine="240"/>
        <w:rPr>
          <w:ins w:id="626" w:author="Ruixiang Liu" w:date="2023-06-30T15:44:00Z"/>
          <w:lang w:eastAsia="zh-CN"/>
        </w:rPr>
      </w:pPr>
      <w:ins w:id="627" w:author="Ruixiang Liu" w:date="2023-06-30T15:44:00Z">
        <w:r>
          <w:rPr>
            <w:lang w:eastAsia="zh-CN"/>
          </w:rPr>
          <w:t xml:space="preserve">        "</w:t>
        </w:r>
        <w:proofErr w:type="spellStart"/>
        <w:r>
          <w:rPr>
            <w:lang w:eastAsia="zh-CN"/>
          </w:rPr>
          <w:t>levelDescription</w:t>
        </w:r>
        <w:proofErr w:type="spellEnd"/>
        <w:r>
          <w:rPr>
            <w:lang w:eastAsia="zh-CN"/>
          </w:rPr>
          <w:t>": {</w:t>
        </w:r>
      </w:ins>
    </w:p>
    <w:p w14:paraId="7B6EA0B7" w14:textId="77777777" w:rsidR="00114DCC" w:rsidRDefault="00114DCC" w:rsidP="00114DCC">
      <w:pPr>
        <w:ind w:firstLine="240"/>
        <w:rPr>
          <w:ins w:id="628" w:author="Ruixiang Liu" w:date="2023-06-30T15:44:00Z"/>
          <w:lang w:eastAsia="zh-CN"/>
        </w:rPr>
      </w:pPr>
      <w:ins w:id="629" w:author="Ruixiang Liu" w:date="2023-06-30T15:44:00Z">
        <w:r>
          <w:rPr>
            <w:lang w:eastAsia="zh-CN"/>
          </w:rPr>
          <w:t xml:space="preserve">          "dataset": "whu_rs19"</w:t>
        </w:r>
      </w:ins>
    </w:p>
    <w:p w14:paraId="5E188843" w14:textId="77777777" w:rsidR="00114DCC" w:rsidRDefault="00114DCC" w:rsidP="00114DCC">
      <w:pPr>
        <w:ind w:firstLine="240"/>
        <w:rPr>
          <w:ins w:id="630" w:author="Ruixiang Liu" w:date="2023-06-30T15:44:00Z"/>
          <w:lang w:eastAsia="zh-CN"/>
        </w:rPr>
      </w:pPr>
      <w:ins w:id="631" w:author="Ruixiang Liu" w:date="2023-06-30T15:44:00Z">
        <w:r>
          <w:rPr>
            <w:lang w:eastAsia="zh-CN"/>
          </w:rPr>
          <w:t xml:space="preserve">        }</w:t>
        </w:r>
      </w:ins>
    </w:p>
    <w:p w14:paraId="0B26950E" w14:textId="6E304EE0" w:rsidR="00114DCC" w:rsidRDefault="00114DCC" w:rsidP="00114DCC">
      <w:pPr>
        <w:ind w:firstLine="240"/>
        <w:rPr>
          <w:rFonts w:hint="eastAsia"/>
          <w:lang w:eastAsia="zh-CN"/>
        </w:rPr>
      </w:pPr>
      <w:ins w:id="632" w:author="Ruixiang Liu" w:date="2023-06-30T15:44:00Z">
        <w:r>
          <w:rPr>
            <w:lang w:eastAsia="zh-CN"/>
          </w:rPr>
          <w:t xml:space="preserve">      },</w:t>
        </w:r>
      </w:ins>
    </w:p>
    <w:p w14:paraId="4A2CF976" w14:textId="0BBA7A6E" w:rsidR="003565AF" w:rsidRDefault="003565AF" w:rsidP="003565AF">
      <w:pPr>
        <w:ind w:firstLine="240"/>
        <w:rPr>
          <w:lang w:eastAsia="zh-CN"/>
        </w:rPr>
      </w:pPr>
      <w:r>
        <w:rPr>
          <w:lang w:eastAsia="zh-CN"/>
        </w:rPr>
        <w:t>“labelers”: [{..}],</w:t>
      </w:r>
    </w:p>
    <w:p w14:paraId="0BF7821D" w14:textId="6A5DAD54" w:rsidR="003565AF" w:rsidRPr="003565AF" w:rsidRDefault="003565AF" w:rsidP="003565AF">
      <w:pPr>
        <w:ind w:firstLine="240"/>
        <w:rPr>
          <w:lang w:eastAsia="zh-CN"/>
        </w:rPr>
      </w:pPr>
      <w:r>
        <w:rPr>
          <w:lang w:eastAsia="zh-CN"/>
        </w:rPr>
        <w:t>“procedure”: {..}</w:t>
      </w:r>
    </w:p>
    <w:p w14:paraId="3DA6DE1B" w14:textId="1A9FCB28" w:rsidR="008103B1" w:rsidRDefault="008C4225" w:rsidP="00B32192">
      <w:pPr>
        <w:rPr>
          <w:lang w:eastAsia="zh-CN"/>
        </w:rPr>
      </w:pPr>
      <w:r>
        <w:rPr>
          <w:rFonts w:hint="eastAsia"/>
          <w:lang w:eastAsia="zh-CN"/>
        </w:rPr>
        <w:t>}</w:t>
      </w:r>
    </w:p>
    <w:p w14:paraId="310064EA" w14:textId="3F32D6C5" w:rsidR="00827466" w:rsidRDefault="00827466" w:rsidP="00827466">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827466" w14:paraId="6324E9DB" w14:textId="77777777" w:rsidTr="003A289F">
        <w:tc>
          <w:tcPr>
            <w:tcW w:w="1668" w:type="dxa"/>
          </w:tcPr>
          <w:p w14:paraId="772C25BE" w14:textId="77777777" w:rsidR="00827466" w:rsidRDefault="00827466" w:rsidP="003A289F">
            <w:r>
              <w:rPr>
                <w:lang w:eastAsia="zh-CN"/>
              </w:rPr>
              <w:t>Requirement</w:t>
            </w:r>
          </w:p>
        </w:tc>
        <w:tc>
          <w:tcPr>
            <w:tcW w:w="7188" w:type="dxa"/>
          </w:tcPr>
          <w:p w14:paraId="73B0E7D3" w14:textId="0CE814DE" w:rsidR="00827466" w:rsidRDefault="00827466" w:rsidP="003A289F">
            <w:pPr>
              <w:rPr>
                <w:lang w:eastAsia="zh-CN"/>
              </w:rPr>
            </w:pPr>
            <w:r>
              <w:rPr>
                <w:rFonts w:hint="eastAsia"/>
                <w:lang w:eastAsia="zh-CN"/>
              </w:rPr>
              <w:t>/</w:t>
            </w:r>
            <w:r>
              <w:rPr>
                <w:lang w:eastAsia="zh-CN"/>
              </w:rPr>
              <w:t>req/ai-labeling/labeler</w:t>
            </w:r>
          </w:p>
          <w:p w14:paraId="64BA88F4" w14:textId="6AF4885B"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jc w:val="center"/>
      </w:pPr>
      <w:bookmarkStart w:id="633" w:name="_Ref112420006"/>
      <w:r>
        <w:t xml:space="preserve">Table </w:t>
      </w:r>
      <w:fldSimple w:instr=" SEQ Table \* ARABIC ">
        <w:r w:rsidR="000D67EA">
          <w:rPr>
            <w:noProof/>
          </w:rPr>
          <w:t>15</w:t>
        </w:r>
      </w:fldSimple>
      <w:bookmarkEnd w:id="633"/>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827466" w14:paraId="44842681" w14:textId="77777777" w:rsidTr="003A289F">
        <w:tc>
          <w:tcPr>
            <w:tcW w:w="2379" w:type="dxa"/>
            <w:vAlign w:val="center"/>
          </w:tcPr>
          <w:p w14:paraId="4EB82F44" w14:textId="77777777" w:rsidR="00827466" w:rsidRPr="009A6478" w:rsidRDefault="00827466" w:rsidP="003A289F">
            <w:pPr>
              <w:jc w:val="center"/>
              <w:rPr>
                <w:b/>
                <w:bCs/>
              </w:rPr>
            </w:pPr>
            <w:r w:rsidRPr="009A6478">
              <w:rPr>
                <w:b/>
                <w:bCs/>
              </w:rPr>
              <w:t>JSON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lastRenderedPageBreak/>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170E6951" w:rsidR="00827466" w:rsidRDefault="00827466" w:rsidP="003A289F">
            <w:pPr>
              <w:rPr>
                <w:lang w:eastAsia="zh-CN"/>
              </w:rPr>
            </w:pPr>
            <w:r>
              <w:rPr>
                <w:lang w:eastAsia="zh-CN"/>
              </w:rPr>
              <w:t>“</w:t>
            </w:r>
            <w:proofErr w:type="spellStart"/>
            <w:ins w:id="634" w:author="Ruixiang Liu" w:date="2023-06-30T15:45:00Z">
              <w:r w:rsidR="00683D68">
                <w:rPr>
                  <w:lang w:eastAsia="zh-CN"/>
                </w:rPr>
                <w:t>AI_</w:t>
              </w:r>
            </w:ins>
            <w:r>
              <w:rPr>
                <w:lang w:eastAsia="zh-CN"/>
              </w:rPr>
              <w:t>Labeler</w:t>
            </w:r>
            <w:proofErr w:type="spellEnd"/>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16FDD27D" w:rsidR="00827466" w:rsidRDefault="00827466" w:rsidP="00827466">
      <w:pPr>
        <w:ind w:firstLine="240"/>
        <w:rPr>
          <w:lang w:eastAsia="zh-CN"/>
        </w:rPr>
      </w:pPr>
      <w:r>
        <w:rPr>
          <w:lang w:eastAsia="zh-CN"/>
        </w:rPr>
        <w:t>“type”: “Label</w:t>
      </w:r>
      <w:r w:rsidR="009416EE">
        <w:rPr>
          <w:lang w:eastAsia="zh-CN"/>
        </w:rPr>
        <w:t>er</w:t>
      </w:r>
      <w:r>
        <w:rPr>
          <w:lang w:eastAsia="zh-CN"/>
        </w:rPr>
        <w:t>”,</w:t>
      </w:r>
    </w:p>
    <w:p w14:paraId="6DE96743" w14:textId="77777777" w:rsidR="00827466" w:rsidRDefault="00827466" w:rsidP="00827466">
      <w:pPr>
        <w:ind w:firstLine="240"/>
        <w:rPr>
          <w:lang w:eastAsia="zh-CN"/>
        </w:rPr>
      </w:pPr>
      <w:r>
        <w:rPr>
          <w:lang w:eastAsia="zh-CN"/>
        </w:rPr>
        <w:t>“id”: “0”,</w:t>
      </w:r>
    </w:p>
    <w:p w14:paraId="54D32109" w14:textId="7A1BFDD2" w:rsidR="00827466" w:rsidRPr="003565AF" w:rsidRDefault="00827466" w:rsidP="00827466">
      <w:pPr>
        <w:ind w:firstLine="240"/>
        <w:rPr>
          <w:lang w:eastAsia="zh-CN"/>
        </w:rPr>
      </w:pPr>
      <w:r>
        <w:rPr>
          <w:lang w:eastAsia="zh-CN"/>
        </w:rPr>
        <w:t>“</w:t>
      </w:r>
      <w:r w:rsidR="009416EE">
        <w:rPr>
          <w:lang w:eastAsia="zh-CN"/>
        </w:rPr>
        <w:t>name</w:t>
      </w:r>
      <w:r>
        <w:rPr>
          <w:lang w:eastAsia="zh-CN"/>
        </w:rPr>
        <w:t xml:space="preserve">”: </w:t>
      </w:r>
      <w:r w:rsidR="009416EE">
        <w:rPr>
          <w:lang w:eastAsia="zh-CN"/>
        </w:rPr>
        <w:t>“Tom”</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32496CA5"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556573F5"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jc w:val="center"/>
      </w:pPr>
      <w:bookmarkStart w:id="635" w:name="_Ref112420150"/>
      <w:r>
        <w:t xml:space="preserve">Table </w:t>
      </w:r>
      <w:fldSimple w:instr=" SEQ Table \* ARABIC ">
        <w:r w:rsidR="000D67EA">
          <w:rPr>
            <w:noProof/>
          </w:rPr>
          <w:t>16</w:t>
        </w:r>
      </w:fldSimple>
      <w:bookmarkEnd w:id="635"/>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2283"/>
        <w:gridCol w:w="1977"/>
        <w:gridCol w:w="2629"/>
        <w:gridCol w:w="1967"/>
      </w:tblGrid>
      <w:tr w:rsidR="007E04C4" w14:paraId="5BA3DB93" w14:textId="77777777" w:rsidTr="003A289F">
        <w:tc>
          <w:tcPr>
            <w:tcW w:w="2379" w:type="dxa"/>
            <w:vAlign w:val="center"/>
          </w:tcPr>
          <w:p w14:paraId="36A79745" w14:textId="77777777" w:rsidR="007E04C4" w:rsidRPr="009A6478" w:rsidRDefault="007E04C4" w:rsidP="003A289F">
            <w:pPr>
              <w:jc w:val="center"/>
              <w:rPr>
                <w:b/>
                <w:bCs/>
              </w:rPr>
            </w:pPr>
            <w:r w:rsidRPr="009A6478">
              <w:rPr>
                <w:b/>
                <w:bCs/>
              </w:rPr>
              <w:t>JSON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2EF9B0CB" w:rsidR="007E04C4" w:rsidRDefault="007E04C4" w:rsidP="003A289F">
            <w:pPr>
              <w:rPr>
                <w:lang w:eastAsia="zh-CN"/>
              </w:rPr>
            </w:pPr>
            <w:r>
              <w:rPr>
                <w:lang w:eastAsia="zh-CN"/>
              </w:rPr>
              <w:t>“</w:t>
            </w:r>
            <w:proofErr w:type="spellStart"/>
            <w:ins w:id="636" w:author="Ruixiang Liu" w:date="2023-06-30T15:45:00Z">
              <w:r w:rsidR="002252F4">
                <w:rPr>
                  <w:lang w:eastAsia="zh-CN"/>
                </w:rPr>
                <w:t>AI_</w:t>
              </w:r>
            </w:ins>
            <w:r>
              <w:rPr>
                <w:lang w:eastAsia="zh-CN"/>
              </w:rPr>
              <w:t>Label</w:t>
            </w:r>
            <w:r w:rsidR="00581DDB">
              <w:rPr>
                <w:lang w:eastAsia="zh-CN"/>
              </w:rPr>
              <w:t>ingProcedure</w:t>
            </w:r>
            <w:proofErr w:type="spellEnd"/>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494B8F1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lastRenderedPageBreak/>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72BD407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7B16698E" w:rsidR="007E04C4" w:rsidRDefault="007E04C4" w:rsidP="007E04C4">
      <w:pPr>
        <w:ind w:firstLine="240"/>
        <w:rPr>
          <w:lang w:eastAsia="zh-CN"/>
        </w:rPr>
      </w:pPr>
      <w:r>
        <w:rPr>
          <w:lang w:eastAsia="zh-CN"/>
        </w:rPr>
        <w:t>“type”: “</w:t>
      </w:r>
      <w:proofErr w:type="spellStart"/>
      <w:r>
        <w:rPr>
          <w:lang w:eastAsia="zh-CN"/>
        </w:rPr>
        <w:t>Label</w:t>
      </w:r>
      <w:r w:rsidR="001D7FD6">
        <w:rPr>
          <w:lang w:eastAsia="zh-CN"/>
        </w:rPr>
        <w:t>ingProcedure</w:t>
      </w:r>
      <w:proofErr w:type="spellEnd"/>
      <w:r>
        <w:rPr>
          <w:lang w:eastAsia="zh-CN"/>
        </w:rPr>
        <w:t>”,</w:t>
      </w:r>
    </w:p>
    <w:p w14:paraId="16C608B0" w14:textId="77777777" w:rsidR="007E04C4" w:rsidRDefault="007E04C4" w:rsidP="007E04C4">
      <w:pPr>
        <w:ind w:firstLine="240"/>
        <w:rPr>
          <w:lang w:eastAsia="zh-CN"/>
        </w:rPr>
      </w:pPr>
      <w:r>
        <w:rPr>
          <w:lang w:eastAsia="zh-CN"/>
        </w:rPr>
        <w:t>“id”: “0”,</w:t>
      </w:r>
    </w:p>
    <w:p w14:paraId="4647F605" w14:textId="3D04E2DD" w:rsidR="007E04C4" w:rsidRDefault="007E04C4" w:rsidP="007E04C4">
      <w:pPr>
        <w:ind w:firstLine="240"/>
        <w:rPr>
          <w:lang w:eastAsia="zh-CN"/>
        </w:rPr>
      </w:pPr>
      <w:r>
        <w:rPr>
          <w:lang w:eastAsia="zh-CN"/>
        </w:rPr>
        <w:t>“</w:t>
      </w:r>
      <w:r w:rsidR="001D7FD6">
        <w:rPr>
          <w:lang w:eastAsia="zh-CN"/>
        </w:rPr>
        <w:t>methods</w:t>
      </w:r>
      <w:r>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3BCFBF55" w:rsidR="001D7FD6" w:rsidRPr="001D7FD6" w:rsidRDefault="001D7FD6" w:rsidP="007E04C4">
      <w:pPr>
        <w:ind w:firstLine="240"/>
        <w:rPr>
          <w:lang w:eastAsia="zh-CN"/>
        </w:rPr>
      </w:pPr>
      <w:r>
        <w:rPr>
          <w:lang w:eastAsia="zh-CN"/>
        </w:rPr>
        <w:t>“</w:t>
      </w:r>
      <w:r w:rsidR="000E095A">
        <w:rPr>
          <w:lang w:eastAsia="zh-CN"/>
        </w:rPr>
        <w:t>tools”: [“</w:t>
      </w:r>
      <w:r w:rsidR="00F47DC9">
        <w:rPr>
          <w:lang w:eastAsia="zh-CN"/>
        </w:rPr>
        <w:t>ArcGIS</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6DB6C09B" w:rsidR="00B32192" w:rsidRDefault="006D523A" w:rsidP="00B32192">
      <w:pPr>
        <w:pStyle w:val="2"/>
      </w:pPr>
      <w:bookmarkStart w:id="637" w:name="_Toc113876805"/>
      <w:r>
        <w:t xml:space="preserve">Requirements class: </w:t>
      </w:r>
      <w:proofErr w:type="spellStart"/>
      <w:r w:rsidR="00B32192">
        <w:t>AI_</w:t>
      </w:r>
      <w:del w:id="638" w:author="Ruixiang Liu" w:date="2023-06-30T15:45:00Z">
        <w:r w:rsidR="00B32192" w:rsidDel="00905387">
          <w:delText>T</w:delText>
        </w:r>
      </w:del>
      <w:r w:rsidR="00B32192">
        <w:t>D</w:t>
      </w:r>
      <w:ins w:id="639" w:author="Ruixiang Liu" w:date="2023-06-30T15:45:00Z">
        <w:r w:rsidR="00905387">
          <w:t>ata</w:t>
        </w:r>
      </w:ins>
      <w:r w:rsidR="00B32192">
        <w:t>Quality</w:t>
      </w:r>
      <w:bookmarkEnd w:id="637"/>
      <w:proofErr w:type="spellEnd"/>
    </w:p>
    <w:p w14:paraId="5A4BCB35" w14:textId="63545ED4"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32C96">
        <w:rPr>
          <w:lang w:eastAsia="zh-CN"/>
        </w:rPr>
        <w:t>AI_</w:t>
      </w:r>
      <w:del w:id="640" w:author="Ruixiang Liu" w:date="2023-06-30T15:45:00Z">
        <w:r w:rsidR="00232C96" w:rsidDel="00014B9C">
          <w:rPr>
            <w:lang w:eastAsia="zh-CN"/>
          </w:rPr>
          <w:delText>T</w:delText>
        </w:r>
      </w:del>
      <w:r w:rsidR="00232C96">
        <w:rPr>
          <w:lang w:eastAsia="zh-CN"/>
        </w:rPr>
        <w:t>D</w:t>
      </w:r>
      <w:ins w:id="641" w:author="Ruixiang Liu" w:date="2023-06-30T15:45:00Z">
        <w:r w:rsidR="00014B9C">
          <w:rPr>
            <w:lang w:eastAsia="zh-CN"/>
          </w:rPr>
          <w:t>ata</w:t>
        </w:r>
      </w:ins>
      <w:r w:rsidR="00232C96">
        <w:rPr>
          <w:lang w:eastAsia="zh-CN"/>
        </w:rPr>
        <w:t>Quality</w:t>
      </w:r>
      <w:proofErr w:type="spellEnd"/>
      <w:r w:rsidR="00232C96">
        <w:rPr>
          <w:lang w:eastAsia="zh-CN"/>
        </w:rPr>
        <w:t xml:space="preserve"> </w:t>
      </w:r>
      <w:r w:rsidR="004B4014">
        <w:rPr>
          <w:lang w:eastAsia="zh-CN"/>
        </w:rPr>
        <w:t>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4428"/>
        <w:gridCol w:w="4428"/>
      </w:tblGrid>
      <w:tr w:rsidR="005026D2" w14:paraId="597D313B" w14:textId="77777777" w:rsidTr="003A289F">
        <w:tc>
          <w:tcPr>
            <w:tcW w:w="8856" w:type="dxa"/>
            <w:gridSpan w:val="2"/>
          </w:tcPr>
          <w:p w14:paraId="28BF99D4"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C2F78A6" w14:textId="77777777" w:rsidTr="003A289F">
        <w:tc>
          <w:tcPr>
            <w:tcW w:w="8856" w:type="dxa"/>
            <w:gridSpan w:val="2"/>
          </w:tcPr>
          <w:p w14:paraId="32D68EC2" w14:textId="6CE410C4" w:rsidR="005026D2" w:rsidRDefault="005026D2" w:rsidP="003A289F">
            <w:pPr>
              <w:rPr>
                <w:lang w:eastAsia="zh-CN"/>
              </w:rPr>
            </w:pPr>
            <w:r>
              <w:rPr>
                <w:rFonts w:hint="eastAsia"/>
                <w:lang w:eastAsia="zh-CN"/>
              </w:rPr>
              <w:t>/</w:t>
            </w:r>
            <w:r>
              <w:rPr>
                <w:lang w:eastAsia="zh-CN"/>
              </w:rPr>
              <w:t>req/ai-</w:t>
            </w:r>
            <w:proofErr w:type="spellStart"/>
            <w:r w:rsidR="00C14AB5">
              <w:rPr>
                <w:lang w:eastAsia="zh-CN"/>
              </w:rPr>
              <w:t>td</w:t>
            </w:r>
            <w:proofErr w:type="spellEnd"/>
            <w:r w:rsidR="00C14AB5">
              <w:rPr>
                <w:lang w:eastAsia="zh-CN"/>
              </w:rPr>
              <w:t>-quality</w:t>
            </w:r>
          </w:p>
        </w:tc>
      </w:tr>
      <w:tr w:rsidR="005026D2" w14:paraId="1C3B84F9" w14:textId="77777777" w:rsidTr="003A289F">
        <w:tc>
          <w:tcPr>
            <w:tcW w:w="4428" w:type="dxa"/>
          </w:tcPr>
          <w:p w14:paraId="74345FC7"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184B4FA7" w14:textId="77777777" w:rsidR="005026D2" w:rsidRDefault="005026D2" w:rsidP="003A289F">
            <w:pPr>
              <w:rPr>
                <w:lang w:eastAsia="zh-CN"/>
              </w:rPr>
            </w:pPr>
            <w:r>
              <w:rPr>
                <w:rFonts w:hint="eastAsia"/>
                <w:lang w:eastAsia="zh-CN"/>
              </w:rPr>
              <w:t>J</w:t>
            </w:r>
            <w:r>
              <w:rPr>
                <w:lang w:eastAsia="zh-CN"/>
              </w:rPr>
              <w:t>SON</w:t>
            </w:r>
          </w:p>
        </w:tc>
      </w:tr>
      <w:tr w:rsidR="005026D2" w14:paraId="1AE5E5CE" w14:textId="77777777" w:rsidTr="003A289F">
        <w:tc>
          <w:tcPr>
            <w:tcW w:w="4428" w:type="dxa"/>
          </w:tcPr>
          <w:p w14:paraId="32690CFD" w14:textId="77777777" w:rsidR="005026D2" w:rsidRDefault="005026D2" w:rsidP="003A289F">
            <w:r>
              <w:rPr>
                <w:rFonts w:hint="eastAsia"/>
                <w:lang w:eastAsia="zh-CN"/>
              </w:rPr>
              <w:t>D</w:t>
            </w:r>
            <w:r>
              <w:rPr>
                <w:lang w:eastAsia="zh-CN"/>
              </w:rPr>
              <w:t>ependency</w:t>
            </w:r>
          </w:p>
        </w:tc>
        <w:tc>
          <w:tcPr>
            <w:tcW w:w="4428" w:type="dxa"/>
          </w:tcPr>
          <w:p w14:paraId="03241929" w14:textId="1EF6DEFF" w:rsidR="005026D2" w:rsidRDefault="00F43BDD" w:rsidP="003A289F">
            <w:r>
              <w:rPr>
                <w:rFonts w:hint="eastAsia"/>
                <w:lang w:eastAsia="zh-CN"/>
              </w:rPr>
              <w:t>/req/base</w:t>
            </w:r>
            <w:r w:rsidR="00BE49E1">
              <w:rPr>
                <w:rFonts w:hint="eastAsia"/>
                <w:lang w:eastAsia="zh-CN"/>
              </w:rPr>
              <w:t>/json-base-type</w:t>
            </w:r>
          </w:p>
        </w:tc>
      </w:tr>
      <w:tr w:rsidR="005026D2" w14:paraId="4DC0EA46" w14:textId="77777777" w:rsidTr="003A289F">
        <w:tc>
          <w:tcPr>
            <w:tcW w:w="4428" w:type="dxa"/>
          </w:tcPr>
          <w:p w14:paraId="00ADD441" w14:textId="77777777" w:rsidR="005026D2" w:rsidRDefault="005026D2" w:rsidP="003A289F">
            <w:r>
              <w:rPr>
                <w:rFonts w:hint="eastAsia"/>
                <w:lang w:eastAsia="zh-CN"/>
              </w:rPr>
              <w:t>D</w:t>
            </w:r>
            <w:r>
              <w:rPr>
                <w:lang w:eastAsia="zh-CN"/>
              </w:rPr>
              <w:t>ependency</w:t>
            </w:r>
          </w:p>
        </w:tc>
        <w:tc>
          <w:tcPr>
            <w:tcW w:w="4428" w:type="dxa"/>
          </w:tcPr>
          <w:p w14:paraId="27B45F83" w14:textId="40B2C6F0" w:rsidR="005026D2" w:rsidRDefault="00F43BDD" w:rsidP="003A289F">
            <w:r>
              <w:rPr>
                <w:rFonts w:hint="eastAsia"/>
                <w:lang w:eastAsia="zh-CN"/>
              </w:rPr>
              <w:t>/req/base</w:t>
            </w:r>
            <w:r w:rsidR="00BE49E1">
              <w:rPr>
                <w:rFonts w:hint="eastAsia"/>
                <w:lang w:eastAsia="zh-CN"/>
              </w:rPr>
              <w:t>/iso-metadata-type</w:t>
            </w:r>
          </w:p>
        </w:tc>
      </w:tr>
      <w:tr w:rsidR="005026D2" w14:paraId="266BCB5C" w14:textId="77777777" w:rsidTr="003A289F">
        <w:tc>
          <w:tcPr>
            <w:tcW w:w="4428" w:type="dxa"/>
          </w:tcPr>
          <w:p w14:paraId="7CE861EB" w14:textId="77777777" w:rsidR="005026D2" w:rsidRDefault="005026D2" w:rsidP="003A289F">
            <w:r>
              <w:rPr>
                <w:rFonts w:hint="eastAsia"/>
                <w:lang w:eastAsia="zh-CN"/>
              </w:rPr>
              <w:t>D</w:t>
            </w:r>
            <w:r>
              <w:rPr>
                <w:lang w:eastAsia="zh-CN"/>
              </w:rPr>
              <w:t>ependency</w:t>
            </w:r>
          </w:p>
        </w:tc>
        <w:tc>
          <w:tcPr>
            <w:tcW w:w="4428" w:type="dxa"/>
            <w:vAlign w:val="center"/>
          </w:tcPr>
          <w:p w14:paraId="7A017ED6" w14:textId="3D444240" w:rsidR="005026D2" w:rsidRDefault="00F43BDD" w:rsidP="003A289F">
            <w:pPr>
              <w:rPr>
                <w:lang w:eastAsia="zh-CN"/>
              </w:rPr>
            </w:pPr>
            <w:r>
              <w:rPr>
                <w:rFonts w:hint="eastAsia"/>
                <w:lang w:eastAsia="zh-CN"/>
              </w:rPr>
              <w:t>/req/base</w:t>
            </w:r>
            <w:r w:rsidR="00BE49E1">
              <w:rPr>
                <w:rFonts w:hint="eastAsia"/>
                <w:lang w:eastAsia="zh-CN"/>
              </w:rPr>
              <w:t>/iso-quality-type</w:t>
            </w:r>
          </w:p>
        </w:tc>
      </w:tr>
      <w:tr w:rsidR="005026D2" w14:paraId="02A46A43" w14:textId="77777777" w:rsidTr="003A289F">
        <w:tc>
          <w:tcPr>
            <w:tcW w:w="4428" w:type="dxa"/>
          </w:tcPr>
          <w:p w14:paraId="71D88E57" w14:textId="77777777" w:rsidR="005026D2" w:rsidRPr="00087D9B" w:rsidRDefault="005026D2" w:rsidP="003A289F">
            <w:pPr>
              <w:rPr>
                <w:lang w:eastAsia="zh-CN"/>
              </w:rPr>
            </w:pPr>
            <w:r>
              <w:rPr>
                <w:lang w:eastAsia="zh-CN"/>
              </w:rPr>
              <w:t>Requirement</w:t>
            </w:r>
          </w:p>
        </w:tc>
        <w:tc>
          <w:tcPr>
            <w:tcW w:w="4428" w:type="dxa"/>
            <w:vAlign w:val="center"/>
          </w:tcPr>
          <w:p w14:paraId="1BD983DD" w14:textId="48379985" w:rsidR="005026D2" w:rsidRDefault="00C944B2" w:rsidP="003A289F">
            <w:pPr>
              <w:rPr>
                <w:lang w:eastAsia="zh-CN"/>
              </w:rPr>
            </w:pPr>
            <w:r>
              <w:rPr>
                <w:rFonts w:hint="eastAsia"/>
                <w:lang w:eastAsia="zh-CN"/>
              </w:rPr>
              <w:t>/</w:t>
            </w:r>
            <w:r>
              <w:rPr>
                <w:lang w:eastAsia="zh-CN"/>
              </w:rPr>
              <w:t>req/ai-</w:t>
            </w:r>
            <w:ins w:id="642" w:author="Ruixiang Liu" w:date="2023-06-30T15:46:00Z">
              <w:r w:rsidR="00A328A5">
                <w:rPr>
                  <w:lang w:eastAsia="zh-CN"/>
                </w:rPr>
                <w:t>data</w:t>
              </w:r>
            </w:ins>
            <w:del w:id="643" w:author="Ruixiang Liu" w:date="2023-06-30T15:46:00Z">
              <w:r w:rsidDel="00DE10A6">
                <w:rPr>
                  <w:lang w:eastAsia="zh-CN"/>
                </w:rPr>
                <w:delText>td</w:delText>
              </w:r>
            </w:del>
            <w:r>
              <w:rPr>
                <w:lang w:eastAsia="zh-CN"/>
              </w:rPr>
              <w:t>-quality/</w:t>
            </w:r>
            <w:ins w:id="644" w:author="Ruixiang Liu" w:date="2023-06-30T15:46:00Z">
              <w:r w:rsidR="00A328A5">
                <w:rPr>
                  <w:lang w:eastAsia="zh-CN"/>
                </w:rPr>
                <w:t>data</w:t>
              </w:r>
            </w:ins>
            <w:del w:id="645" w:author="Ruixiang Liu" w:date="2023-06-30T15:46:00Z">
              <w:r w:rsidDel="00A328A5">
                <w:rPr>
                  <w:lang w:eastAsia="zh-CN"/>
                </w:rPr>
                <w:delText>td</w:delText>
              </w:r>
            </w:del>
            <w:r>
              <w:rPr>
                <w:lang w:eastAsia="zh-CN"/>
              </w:rPr>
              <w:t>-quality</w:t>
            </w:r>
          </w:p>
        </w:tc>
      </w:tr>
      <w:tr w:rsidR="005B66C6" w14:paraId="0805D881" w14:textId="77777777" w:rsidTr="003A289F">
        <w:trPr>
          <w:ins w:id="646" w:author="Ruixiang Liu" w:date="2023-06-30T15:53:00Z"/>
        </w:trPr>
        <w:tc>
          <w:tcPr>
            <w:tcW w:w="4428" w:type="dxa"/>
          </w:tcPr>
          <w:p w14:paraId="6AB5C458" w14:textId="6756F1D9" w:rsidR="005B66C6" w:rsidRDefault="005B66C6" w:rsidP="005B66C6">
            <w:pPr>
              <w:rPr>
                <w:ins w:id="647" w:author="Ruixiang Liu" w:date="2023-06-30T15:53:00Z"/>
                <w:lang w:eastAsia="zh-CN"/>
              </w:rPr>
            </w:pPr>
            <w:ins w:id="648" w:author="Ruixiang Liu" w:date="2023-06-30T15:53:00Z">
              <w:r>
                <w:rPr>
                  <w:lang w:eastAsia="zh-CN"/>
                </w:rPr>
                <w:t>Requirement</w:t>
              </w:r>
            </w:ins>
          </w:p>
        </w:tc>
        <w:tc>
          <w:tcPr>
            <w:tcW w:w="4428" w:type="dxa"/>
            <w:vAlign w:val="center"/>
          </w:tcPr>
          <w:p w14:paraId="5A3A4214" w14:textId="6139B601" w:rsidR="005B66C6" w:rsidRDefault="005B66C6" w:rsidP="005B66C6">
            <w:pPr>
              <w:rPr>
                <w:ins w:id="649" w:author="Ruixiang Liu" w:date="2023-06-30T15:53:00Z"/>
                <w:rFonts w:hint="eastAsia"/>
                <w:lang w:eastAsia="zh-CN"/>
              </w:rPr>
            </w:pPr>
            <w:ins w:id="650" w:author="Ruixiang Liu" w:date="2023-06-30T15:53:00Z">
              <w:r>
                <w:rPr>
                  <w:rFonts w:hint="eastAsia"/>
                  <w:lang w:eastAsia="zh-CN"/>
                </w:rPr>
                <w:t>/</w:t>
              </w:r>
              <w:r>
                <w:rPr>
                  <w:lang w:eastAsia="zh-CN"/>
                </w:rPr>
                <w:t>req/</w:t>
              </w:r>
            </w:ins>
            <w:ins w:id="651" w:author="Ruixiang Liu" w:date="2023-06-30T15:57:00Z">
              <w:r w:rsidR="00B453DE">
                <w:rPr>
                  <w:lang w:eastAsia="zh-CN"/>
                </w:rPr>
                <w:t>ai-data</w:t>
              </w:r>
            </w:ins>
            <w:ins w:id="652" w:author="Ruixiang Liu" w:date="2023-06-30T15:59:00Z">
              <w:r w:rsidR="00007FEF">
                <w:rPr>
                  <w:lang w:eastAsia="zh-CN"/>
                </w:rPr>
                <w:t>-quality</w:t>
              </w:r>
            </w:ins>
            <w:ins w:id="653" w:author="Ruixiang Liu" w:date="2023-06-30T16:00:00Z">
              <w:r w:rsidR="00007FEF">
                <w:rPr>
                  <w:lang w:eastAsia="zh-CN"/>
                </w:rPr>
                <w:t>/</w:t>
              </w:r>
            </w:ins>
            <w:ins w:id="654" w:author="Ruixiang Liu" w:date="2023-06-30T15:57:00Z">
              <w:r w:rsidR="00CF2929">
                <w:rPr>
                  <w:lang w:eastAsia="zh-CN"/>
                </w:rPr>
                <w:t>class-balance-degree</w:t>
              </w:r>
            </w:ins>
          </w:p>
        </w:tc>
      </w:tr>
      <w:tr w:rsidR="005B66C6" w:rsidDel="00E22ACC" w14:paraId="13EAFA78" w14:textId="5DAE283C" w:rsidTr="003A289F">
        <w:trPr>
          <w:del w:id="655" w:author="Ruixiang Liu" w:date="2023-06-30T15:51:00Z"/>
        </w:trPr>
        <w:tc>
          <w:tcPr>
            <w:tcW w:w="4428" w:type="dxa"/>
          </w:tcPr>
          <w:p w14:paraId="788D4FEC" w14:textId="1CC11877" w:rsidR="005B66C6" w:rsidDel="00E22ACC" w:rsidRDefault="005B66C6" w:rsidP="005B66C6">
            <w:pPr>
              <w:rPr>
                <w:del w:id="656" w:author="Ruixiang Liu" w:date="2023-06-30T15:51:00Z"/>
                <w:lang w:eastAsia="zh-CN"/>
              </w:rPr>
            </w:pPr>
            <w:del w:id="657" w:author="Ruixiang Liu" w:date="2023-06-30T15:51:00Z">
              <w:r w:rsidDel="00E22ACC">
                <w:rPr>
                  <w:lang w:eastAsia="zh-CN"/>
                </w:rPr>
                <w:delText>Requirement</w:delText>
              </w:r>
            </w:del>
          </w:p>
        </w:tc>
        <w:tc>
          <w:tcPr>
            <w:tcW w:w="4428" w:type="dxa"/>
            <w:vAlign w:val="center"/>
          </w:tcPr>
          <w:p w14:paraId="60400ACB" w14:textId="1F6E187D" w:rsidR="005B66C6" w:rsidDel="00E22ACC" w:rsidRDefault="005B66C6" w:rsidP="005B66C6">
            <w:pPr>
              <w:rPr>
                <w:del w:id="658" w:author="Ruixiang Liu" w:date="2023-06-30T15:51:00Z"/>
                <w:lang w:eastAsia="zh-CN"/>
              </w:rPr>
            </w:pPr>
            <w:del w:id="659" w:author="Ruixiang Liu" w:date="2023-06-30T15:51:00Z">
              <w:r w:rsidDel="00E22ACC">
                <w:rPr>
                  <w:rFonts w:hint="eastAsia"/>
                  <w:lang w:eastAsia="zh-CN"/>
                </w:rPr>
                <w:delText>/</w:delText>
              </w:r>
              <w:r w:rsidDel="00E22ACC">
                <w:rPr>
                  <w:lang w:eastAsia="zh-CN"/>
                </w:rPr>
                <w:delText>req/ai-</w:delText>
              </w:r>
            </w:del>
            <w:del w:id="660" w:author="Ruixiang Liu" w:date="2023-06-30T15:46:00Z">
              <w:r w:rsidDel="00A328A5">
                <w:rPr>
                  <w:lang w:eastAsia="zh-CN"/>
                </w:rPr>
                <w:delText>td</w:delText>
              </w:r>
            </w:del>
            <w:del w:id="661" w:author="Ruixiang Liu" w:date="2023-06-30T15:51:00Z">
              <w:r w:rsidDel="00E22ACC">
                <w:rPr>
                  <w:lang w:eastAsia="zh-CN"/>
                </w:rPr>
                <w:delText>-quality/scene-</w:delText>
              </w:r>
            </w:del>
            <w:del w:id="662" w:author="Ruixiang Liu" w:date="2023-06-30T15:46:00Z">
              <w:r w:rsidDel="00A328A5">
                <w:rPr>
                  <w:lang w:eastAsia="zh-CN"/>
                </w:rPr>
                <w:delText>td</w:delText>
              </w:r>
            </w:del>
            <w:del w:id="663" w:author="Ruixiang Liu" w:date="2023-06-30T15:51:00Z">
              <w:r w:rsidDel="00E22ACC">
                <w:rPr>
                  <w:lang w:eastAsia="zh-CN"/>
                </w:rPr>
                <w:delText>-quality</w:delText>
              </w:r>
            </w:del>
          </w:p>
        </w:tc>
      </w:tr>
      <w:tr w:rsidR="005B66C6" w:rsidDel="00E22ACC" w14:paraId="6671E4A0" w14:textId="2FE238AB" w:rsidTr="003A289F">
        <w:trPr>
          <w:del w:id="664" w:author="Ruixiang Liu" w:date="2023-06-30T15:51:00Z"/>
        </w:trPr>
        <w:tc>
          <w:tcPr>
            <w:tcW w:w="4428" w:type="dxa"/>
          </w:tcPr>
          <w:p w14:paraId="38979693" w14:textId="29971E23" w:rsidR="005B66C6" w:rsidDel="00E22ACC" w:rsidRDefault="005B66C6" w:rsidP="005B66C6">
            <w:pPr>
              <w:rPr>
                <w:del w:id="665" w:author="Ruixiang Liu" w:date="2023-06-30T15:51:00Z"/>
                <w:lang w:eastAsia="zh-CN"/>
              </w:rPr>
            </w:pPr>
            <w:del w:id="666" w:author="Ruixiang Liu" w:date="2023-06-30T15:51:00Z">
              <w:r w:rsidDel="00E22ACC">
                <w:rPr>
                  <w:lang w:eastAsia="zh-CN"/>
                </w:rPr>
                <w:delText>Requirement</w:delText>
              </w:r>
            </w:del>
          </w:p>
        </w:tc>
        <w:tc>
          <w:tcPr>
            <w:tcW w:w="4428" w:type="dxa"/>
            <w:vAlign w:val="center"/>
          </w:tcPr>
          <w:p w14:paraId="2A785C19" w14:textId="006EA5FB" w:rsidR="005B66C6" w:rsidDel="00E22ACC" w:rsidRDefault="005B66C6" w:rsidP="005B66C6">
            <w:pPr>
              <w:rPr>
                <w:del w:id="667" w:author="Ruixiang Liu" w:date="2023-06-30T15:51:00Z"/>
                <w:lang w:eastAsia="zh-CN"/>
              </w:rPr>
            </w:pPr>
            <w:del w:id="668" w:author="Ruixiang Liu" w:date="2023-06-30T15:51:00Z">
              <w:r w:rsidDel="00E22ACC">
                <w:rPr>
                  <w:rFonts w:hint="eastAsia"/>
                  <w:lang w:eastAsia="zh-CN"/>
                </w:rPr>
                <w:delText>/</w:delText>
              </w:r>
              <w:r w:rsidDel="00E22ACC">
                <w:rPr>
                  <w:lang w:eastAsia="zh-CN"/>
                </w:rPr>
                <w:delText>req/ai-</w:delText>
              </w:r>
            </w:del>
            <w:del w:id="669" w:author="Ruixiang Liu" w:date="2023-06-30T15:46:00Z">
              <w:r w:rsidDel="00A328A5">
                <w:rPr>
                  <w:lang w:eastAsia="zh-CN"/>
                </w:rPr>
                <w:delText>td</w:delText>
              </w:r>
            </w:del>
            <w:del w:id="670" w:author="Ruixiang Liu" w:date="2023-06-30T15:51:00Z">
              <w:r w:rsidDel="00E22ACC">
                <w:rPr>
                  <w:lang w:eastAsia="zh-CN"/>
                </w:rPr>
                <w:delText>-quality/object-</w:delText>
              </w:r>
            </w:del>
            <w:del w:id="671" w:author="Ruixiang Liu" w:date="2023-06-30T15:46:00Z">
              <w:r w:rsidDel="00A328A5">
                <w:rPr>
                  <w:lang w:eastAsia="zh-CN"/>
                </w:rPr>
                <w:delText>td</w:delText>
              </w:r>
            </w:del>
            <w:del w:id="672" w:author="Ruixiang Liu" w:date="2023-06-30T15:51:00Z">
              <w:r w:rsidDel="00E22ACC">
                <w:rPr>
                  <w:lang w:eastAsia="zh-CN"/>
                </w:rPr>
                <w:delText>-quality</w:delText>
              </w:r>
            </w:del>
          </w:p>
        </w:tc>
      </w:tr>
      <w:tr w:rsidR="005B66C6" w:rsidDel="00E22ACC" w14:paraId="7B48ACD0" w14:textId="149A8071" w:rsidTr="003A289F">
        <w:trPr>
          <w:del w:id="673" w:author="Ruixiang Liu" w:date="2023-06-30T15:51:00Z"/>
        </w:trPr>
        <w:tc>
          <w:tcPr>
            <w:tcW w:w="4428" w:type="dxa"/>
          </w:tcPr>
          <w:p w14:paraId="3A5CBB25" w14:textId="14A4D197" w:rsidR="005B66C6" w:rsidDel="00E22ACC" w:rsidRDefault="005B66C6" w:rsidP="005B66C6">
            <w:pPr>
              <w:rPr>
                <w:del w:id="674" w:author="Ruixiang Liu" w:date="2023-06-30T15:51:00Z"/>
                <w:lang w:eastAsia="zh-CN"/>
              </w:rPr>
            </w:pPr>
            <w:del w:id="675" w:author="Ruixiang Liu" w:date="2023-06-30T15:51:00Z">
              <w:r w:rsidDel="00E22ACC">
                <w:rPr>
                  <w:lang w:eastAsia="zh-CN"/>
                </w:rPr>
                <w:delText>Requirement</w:delText>
              </w:r>
            </w:del>
          </w:p>
        </w:tc>
        <w:tc>
          <w:tcPr>
            <w:tcW w:w="4428" w:type="dxa"/>
            <w:vAlign w:val="center"/>
          </w:tcPr>
          <w:p w14:paraId="12845F4C" w14:textId="0B74A2E9" w:rsidR="005B66C6" w:rsidDel="00E22ACC" w:rsidRDefault="005B66C6" w:rsidP="005B66C6">
            <w:pPr>
              <w:rPr>
                <w:del w:id="676" w:author="Ruixiang Liu" w:date="2023-06-30T15:51:00Z"/>
                <w:lang w:eastAsia="zh-CN"/>
              </w:rPr>
            </w:pPr>
            <w:del w:id="677" w:author="Ruixiang Liu" w:date="2023-06-30T15:51:00Z">
              <w:r w:rsidDel="00E22ACC">
                <w:rPr>
                  <w:rFonts w:hint="eastAsia"/>
                  <w:lang w:eastAsia="zh-CN"/>
                </w:rPr>
                <w:delText>/</w:delText>
              </w:r>
              <w:r w:rsidDel="00E22ACC">
                <w:rPr>
                  <w:lang w:eastAsia="zh-CN"/>
                </w:rPr>
                <w:delText>req/ai-</w:delText>
              </w:r>
            </w:del>
            <w:del w:id="678" w:author="Ruixiang Liu" w:date="2023-06-30T15:46:00Z">
              <w:r w:rsidDel="00A328A5">
                <w:rPr>
                  <w:lang w:eastAsia="zh-CN"/>
                </w:rPr>
                <w:delText>td</w:delText>
              </w:r>
            </w:del>
            <w:del w:id="679" w:author="Ruixiang Liu" w:date="2023-06-30T15:51:00Z">
              <w:r w:rsidDel="00E22ACC">
                <w:rPr>
                  <w:lang w:eastAsia="zh-CN"/>
                </w:rPr>
                <w:delText>-quality/pixel-</w:delText>
              </w:r>
            </w:del>
            <w:del w:id="680" w:author="Ruixiang Liu" w:date="2023-06-30T15:46:00Z">
              <w:r w:rsidDel="00A328A5">
                <w:rPr>
                  <w:lang w:eastAsia="zh-CN"/>
                </w:rPr>
                <w:delText>td</w:delText>
              </w:r>
            </w:del>
            <w:del w:id="681" w:author="Ruixiang Liu" w:date="2023-06-30T15:51:00Z">
              <w:r w:rsidDel="00E22ACC">
                <w:rPr>
                  <w:lang w:eastAsia="zh-CN"/>
                </w:rPr>
                <w:delText>-quality</w:delText>
              </w:r>
            </w:del>
          </w:p>
        </w:tc>
      </w:tr>
    </w:tbl>
    <w:p w14:paraId="7132B50C" w14:textId="43EE5F2F" w:rsidR="00B32192" w:rsidRDefault="00B32192" w:rsidP="00B32192"/>
    <w:p w14:paraId="17653B01" w14:textId="52BE1073" w:rsidR="0063373C" w:rsidRDefault="0063373C" w:rsidP="0063373C">
      <w:pPr>
        <w:rPr>
          <w:lang w:val="en-GB" w:eastAsia="zh-CN"/>
        </w:rPr>
      </w:pPr>
      <w:r>
        <w:rPr>
          <w:lang w:val="en-GB" w:eastAsia="zh-CN"/>
        </w:rPr>
        <w:t xml:space="preserve">An </w:t>
      </w:r>
      <w:proofErr w:type="spellStart"/>
      <w:r>
        <w:rPr>
          <w:lang w:val="en-GB" w:eastAsia="zh-CN"/>
        </w:rPr>
        <w:t>AI_</w:t>
      </w:r>
      <w:del w:id="682" w:author="Ruixiang Liu" w:date="2023-06-30T15:48:00Z">
        <w:r w:rsidR="00D93CE7" w:rsidDel="00B37E43">
          <w:rPr>
            <w:lang w:val="en-GB" w:eastAsia="zh-CN"/>
          </w:rPr>
          <w:delText>T</w:delText>
        </w:r>
      </w:del>
      <w:r w:rsidR="00D93CE7">
        <w:rPr>
          <w:lang w:val="en-GB" w:eastAsia="zh-CN"/>
        </w:rPr>
        <w:t>D</w:t>
      </w:r>
      <w:ins w:id="683" w:author="Ruixiang Liu" w:date="2023-06-30T15:49:00Z">
        <w:r w:rsidR="00B37E43">
          <w:rPr>
            <w:lang w:val="en-GB" w:eastAsia="zh-CN"/>
          </w:rPr>
          <w:t>ata</w:t>
        </w:r>
      </w:ins>
      <w:r w:rsidR="00D93CE7">
        <w:rPr>
          <w:lang w:val="en-GB" w:eastAsia="zh-CN"/>
        </w:rPr>
        <w:t>Quality</w:t>
      </w:r>
      <w:proofErr w:type="spellEnd"/>
      <w:r>
        <w:rPr>
          <w:lang w:val="en-GB" w:eastAsia="zh-CN"/>
        </w:rPr>
        <w:t xml:space="preserve"> object is encoded as a JSON object with properties shown in</w:t>
      </w:r>
      <w:r w:rsidR="00D93CE7">
        <w:rPr>
          <w:lang w:val="en-GB" w:eastAsia="zh-CN"/>
        </w:rPr>
        <w:t xml:space="preserve"> </w:t>
      </w:r>
      <w:r w:rsidR="00AD32C4">
        <w:rPr>
          <w:lang w:val="en-GB" w:eastAsia="zh-CN"/>
        </w:rPr>
        <w:fldChar w:fldCharType="begin"/>
      </w:r>
      <w:r w:rsidR="00AD32C4">
        <w:rPr>
          <w:lang w:val="en-GB" w:eastAsia="zh-CN"/>
        </w:rPr>
        <w:instrText xml:space="preserve"> REF _Ref112424211 \h </w:instrText>
      </w:r>
      <w:r w:rsidR="00AD32C4">
        <w:rPr>
          <w:lang w:val="en-GB" w:eastAsia="zh-CN"/>
        </w:rPr>
      </w:r>
      <w:r w:rsidR="00AD32C4">
        <w:rPr>
          <w:lang w:val="en-GB" w:eastAsia="zh-CN"/>
        </w:rPr>
        <w:fldChar w:fldCharType="separate"/>
      </w:r>
      <w:r w:rsidR="000D67EA">
        <w:t xml:space="preserve">Table </w:t>
      </w:r>
      <w:r w:rsidR="000D67EA">
        <w:rPr>
          <w:noProof/>
        </w:rPr>
        <w:t>17</w:t>
      </w:r>
      <w:r w:rsidR="00AD32C4">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8"/>
        <w:gridCol w:w="7188"/>
      </w:tblGrid>
      <w:tr w:rsidR="0063373C" w14:paraId="15411547" w14:textId="77777777" w:rsidTr="003A289F">
        <w:tc>
          <w:tcPr>
            <w:tcW w:w="1668" w:type="dxa"/>
          </w:tcPr>
          <w:p w14:paraId="21954ADD" w14:textId="77777777" w:rsidR="0063373C" w:rsidRDefault="0063373C" w:rsidP="003A289F">
            <w:r>
              <w:rPr>
                <w:lang w:eastAsia="zh-CN"/>
              </w:rPr>
              <w:t>Requirement</w:t>
            </w:r>
          </w:p>
        </w:tc>
        <w:tc>
          <w:tcPr>
            <w:tcW w:w="7188" w:type="dxa"/>
          </w:tcPr>
          <w:p w14:paraId="7765CE48" w14:textId="62CADBD9" w:rsidR="0063373C" w:rsidRDefault="0063373C" w:rsidP="003A289F">
            <w:pPr>
              <w:rPr>
                <w:lang w:eastAsia="zh-CN"/>
              </w:rPr>
            </w:pPr>
            <w:r>
              <w:rPr>
                <w:rFonts w:hint="eastAsia"/>
                <w:lang w:eastAsia="zh-CN"/>
              </w:rPr>
              <w:t>/</w:t>
            </w:r>
            <w:r>
              <w:rPr>
                <w:lang w:eastAsia="zh-CN"/>
              </w:rPr>
              <w:t>req/ai-</w:t>
            </w:r>
            <w:ins w:id="684" w:author="Ruixiang Liu" w:date="2023-06-30T15:49:00Z">
              <w:r w:rsidR="00BD0984">
                <w:rPr>
                  <w:lang w:eastAsia="zh-CN"/>
                </w:rPr>
                <w:t>data</w:t>
              </w:r>
            </w:ins>
            <w:del w:id="685" w:author="Ruixiang Liu" w:date="2023-06-30T15:49:00Z">
              <w:r w:rsidR="00D93CE7" w:rsidDel="00BD0984">
                <w:rPr>
                  <w:lang w:eastAsia="zh-CN"/>
                </w:rPr>
                <w:delText>td</w:delText>
              </w:r>
            </w:del>
            <w:r w:rsidR="00D93CE7">
              <w:rPr>
                <w:lang w:eastAsia="zh-CN"/>
              </w:rPr>
              <w:t>-quality</w:t>
            </w:r>
            <w:r>
              <w:rPr>
                <w:lang w:eastAsia="zh-CN"/>
              </w:rPr>
              <w:t>/</w:t>
            </w:r>
            <w:ins w:id="686" w:author="Ruixiang Liu" w:date="2023-06-30T15:49:00Z">
              <w:r w:rsidR="00BD0984">
                <w:rPr>
                  <w:lang w:eastAsia="zh-CN"/>
                </w:rPr>
                <w:t>data</w:t>
              </w:r>
            </w:ins>
            <w:del w:id="687" w:author="Ruixiang Liu" w:date="2023-06-30T15:49:00Z">
              <w:r w:rsidR="00D93CE7" w:rsidDel="00BD0984">
                <w:rPr>
                  <w:lang w:eastAsia="zh-CN"/>
                </w:rPr>
                <w:delText>td</w:delText>
              </w:r>
            </w:del>
            <w:r w:rsidR="00D93CE7">
              <w:rPr>
                <w:lang w:eastAsia="zh-CN"/>
              </w:rPr>
              <w:t>-quality</w:t>
            </w:r>
          </w:p>
          <w:p w14:paraId="17A7A3BC" w14:textId="7190007F" w:rsidR="0063373C" w:rsidRDefault="0063373C" w:rsidP="003A289F">
            <w:pPr>
              <w:rPr>
                <w:lang w:eastAsia="zh-CN"/>
              </w:rPr>
            </w:pPr>
            <w:r>
              <w:rPr>
                <w:lang w:eastAsia="zh-CN"/>
              </w:rPr>
              <w:t xml:space="preserve">Each </w:t>
            </w:r>
            <w:proofErr w:type="spellStart"/>
            <w:r w:rsidR="00D93CE7">
              <w:rPr>
                <w:lang w:val="en-GB" w:eastAsia="zh-CN"/>
              </w:rPr>
              <w:t>AI_</w:t>
            </w:r>
            <w:del w:id="688" w:author="Ruixiang Liu" w:date="2023-06-30T15:49:00Z">
              <w:r w:rsidR="00D93CE7" w:rsidDel="00BD0984">
                <w:rPr>
                  <w:lang w:val="en-GB" w:eastAsia="zh-CN"/>
                </w:rPr>
                <w:delText>T</w:delText>
              </w:r>
            </w:del>
            <w:r w:rsidR="00D93CE7">
              <w:rPr>
                <w:lang w:val="en-GB" w:eastAsia="zh-CN"/>
              </w:rPr>
              <w:t>D</w:t>
            </w:r>
            <w:ins w:id="689" w:author="Ruixiang Liu" w:date="2023-06-30T15:49:00Z">
              <w:r w:rsidR="00BD0984">
                <w:rPr>
                  <w:lang w:val="en-GB" w:eastAsia="zh-CN"/>
                </w:rPr>
                <w:t>ata</w:t>
              </w:r>
            </w:ins>
            <w:r w:rsidR="00D93CE7">
              <w:rPr>
                <w:lang w:val="en-GB" w:eastAsia="zh-CN"/>
              </w:rPr>
              <w:t>Quality</w:t>
            </w:r>
            <w:proofErr w:type="spellEnd"/>
            <w:r>
              <w:rPr>
                <w:lang w:eastAsia="zh-CN"/>
              </w:rPr>
              <w:t xml:space="preserve"> object shall implement the properties shown in</w:t>
            </w:r>
            <w:r w:rsidR="00D93CE7">
              <w:rPr>
                <w:lang w:eastAsia="zh-CN"/>
              </w:rPr>
              <w:t xml:space="preserve"> </w:t>
            </w:r>
            <w:r w:rsidR="00AD32C4">
              <w:rPr>
                <w:lang w:eastAsia="zh-CN"/>
              </w:rPr>
              <w:fldChar w:fldCharType="begin"/>
            </w:r>
            <w:r w:rsidR="00AD32C4">
              <w:rPr>
                <w:lang w:eastAsia="zh-CN"/>
              </w:rPr>
              <w:instrText xml:space="preserve"> REF _Ref112424211 \h </w:instrText>
            </w:r>
            <w:r w:rsidR="00AD32C4">
              <w:rPr>
                <w:lang w:eastAsia="zh-CN"/>
              </w:rPr>
            </w:r>
            <w:r w:rsidR="00AD32C4">
              <w:rPr>
                <w:lang w:eastAsia="zh-CN"/>
              </w:rPr>
              <w:fldChar w:fldCharType="separate"/>
            </w:r>
            <w:r w:rsidR="000D67EA">
              <w:t xml:space="preserve">Table </w:t>
            </w:r>
            <w:r w:rsidR="000D67EA">
              <w:rPr>
                <w:noProof/>
              </w:rPr>
              <w:t>17</w:t>
            </w:r>
            <w:r w:rsidR="00AD32C4">
              <w:rPr>
                <w:lang w:eastAsia="zh-CN"/>
              </w:rPr>
              <w:fldChar w:fldCharType="end"/>
            </w:r>
            <w:r>
              <w:rPr>
                <w:lang w:eastAsia="zh-CN"/>
              </w:rPr>
              <w:t>.</w:t>
            </w:r>
          </w:p>
        </w:tc>
      </w:tr>
    </w:tbl>
    <w:p w14:paraId="7CD9FE2F" w14:textId="77777777" w:rsidR="0063373C" w:rsidRPr="006F15EC" w:rsidRDefault="0063373C" w:rsidP="0063373C"/>
    <w:p w14:paraId="51F95685" w14:textId="698D3E41" w:rsidR="0063373C" w:rsidRDefault="0063373C" w:rsidP="0063373C">
      <w:pPr>
        <w:pStyle w:val="af4"/>
        <w:keepNext/>
        <w:jc w:val="center"/>
      </w:pPr>
      <w:bookmarkStart w:id="690" w:name="_Ref112424211"/>
      <w:r>
        <w:t xml:space="preserve">Table </w:t>
      </w:r>
      <w:fldSimple w:instr=" SEQ Table \* ARABIC ">
        <w:r w:rsidR="000D67EA">
          <w:rPr>
            <w:noProof/>
          </w:rPr>
          <w:t>17</w:t>
        </w:r>
      </w:fldSimple>
      <w:bookmarkEnd w:id="690"/>
      <w:r w:rsidR="00C90435" w:rsidRPr="00C90435">
        <w:rPr>
          <w:lang w:val="en-GB" w:eastAsia="zh-CN"/>
        </w:rPr>
        <w:t xml:space="preserve"> </w:t>
      </w:r>
      <w:proofErr w:type="spellStart"/>
      <w:r w:rsidR="00C90435">
        <w:rPr>
          <w:lang w:val="en-GB" w:eastAsia="zh-CN"/>
        </w:rPr>
        <w:t>AI_</w:t>
      </w:r>
      <w:del w:id="691" w:author="Ruixiang Liu" w:date="2023-06-30T16:07:00Z">
        <w:r w:rsidR="00C90435" w:rsidDel="00C57294">
          <w:rPr>
            <w:lang w:val="en-GB" w:eastAsia="zh-CN"/>
          </w:rPr>
          <w:delText>T</w:delText>
        </w:r>
      </w:del>
      <w:r w:rsidR="00C90435">
        <w:rPr>
          <w:lang w:val="en-GB" w:eastAsia="zh-CN"/>
        </w:rPr>
        <w:t>D</w:t>
      </w:r>
      <w:ins w:id="692" w:author="Ruixiang Liu" w:date="2023-06-30T16:07:00Z">
        <w:r w:rsidR="00C57294">
          <w:rPr>
            <w:lang w:val="en-GB" w:eastAsia="zh-CN"/>
          </w:rPr>
          <w:t>ata</w:t>
        </w:r>
      </w:ins>
      <w:r w:rsidR="00C90435">
        <w:rPr>
          <w:lang w:val="en-GB" w:eastAsia="zh-CN"/>
        </w:rPr>
        <w:t>Quality</w:t>
      </w:r>
      <w:proofErr w:type="spellEnd"/>
      <w:r>
        <w:t xml:space="preserve"> properties</w:t>
      </w:r>
    </w:p>
    <w:tbl>
      <w:tblPr>
        <w:tblStyle w:val="af1"/>
        <w:tblW w:w="0" w:type="auto"/>
        <w:tblLook w:val="04A0" w:firstRow="1" w:lastRow="0" w:firstColumn="1" w:lastColumn="0" w:noHBand="0" w:noVBand="1"/>
      </w:tblPr>
      <w:tblGrid>
        <w:gridCol w:w="2379"/>
        <w:gridCol w:w="2039"/>
        <w:gridCol w:w="2416"/>
        <w:gridCol w:w="2022"/>
      </w:tblGrid>
      <w:tr w:rsidR="0063373C" w14:paraId="70B85A6C" w14:textId="77777777" w:rsidTr="003A289F">
        <w:tc>
          <w:tcPr>
            <w:tcW w:w="2379" w:type="dxa"/>
            <w:vAlign w:val="center"/>
          </w:tcPr>
          <w:p w14:paraId="6579197C" w14:textId="77777777" w:rsidR="0063373C" w:rsidRPr="009A6478" w:rsidRDefault="0063373C" w:rsidP="003A289F">
            <w:pPr>
              <w:jc w:val="center"/>
              <w:rPr>
                <w:b/>
                <w:bCs/>
              </w:rPr>
            </w:pPr>
            <w:r w:rsidRPr="009A6478">
              <w:rPr>
                <w:b/>
                <w:bCs/>
              </w:rPr>
              <w:t>JSON Property</w:t>
            </w:r>
          </w:p>
        </w:tc>
        <w:tc>
          <w:tcPr>
            <w:tcW w:w="2039" w:type="dxa"/>
            <w:vAlign w:val="center"/>
          </w:tcPr>
          <w:p w14:paraId="71D39CD6" w14:textId="77777777" w:rsidR="0063373C" w:rsidRPr="009A6478" w:rsidRDefault="0063373C" w:rsidP="003A289F">
            <w:pPr>
              <w:jc w:val="center"/>
              <w:rPr>
                <w:b/>
                <w:bCs/>
              </w:rPr>
            </w:pPr>
            <w:r w:rsidRPr="009A6478">
              <w:rPr>
                <w:b/>
                <w:bCs/>
              </w:rPr>
              <w:t>Definition</w:t>
            </w:r>
          </w:p>
        </w:tc>
        <w:tc>
          <w:tcPr>
            <w:tcW w:w="2416" w:type="dxa"/>
            <w:vAlign w:val="center"/>
          </w:tcPr>
          <w:p w14:paraId="5E34A212" w14:textId="77777777" w:rsidR="0063373C" w:rsidRPr="009A6478" w:rsidRDefault="0063373C" w:rsidP="003A289F">
            <w:pPr>
              <w:jc w:val="center"/>
              <w:rPr>
                <w:b/>
                <w:bCs/>
              </w:rPr>
            </w:pPr>
            <w:r w:rsidRPr="009A6478">
              <w:rPr>
                <w:b/>
                <w:bCs/>
              </w:rPr>
              <w:t>Data type and values</w:t>
            </w:r>
          </w:p>
        </w:tc>
        <w:tc>
          <w:tcPr>
            <w:tcW w:w="2022" w:type="dxa"/>
            <w:vAlign w:val="center"/>
          </w:tcPr>
          <w:p w14:paraId="243A6EC6" w14:textId="77777777" w:rsidR="0063373C" w:rsidRPr="009A6478" w:rsidRDefault="0063373C" w:rsidP="003A289F">
            <w:pPr>
              <w:jc w:val="center"/>
              <w:rPr>
                <w:b/>
                <w:bCs/>
              </w:rPr>
            </w:pPr>
            <w:r>
              <w:rPr>
                <w:b/>
                <w:bCs/>
              </w:rPr>
              <w:t>Obligation</w:t>
            </w:r>
          </w:p>
        </w:tc>
      </w:tr>
      <w:tr w:rsidR="0063373C" w14:paraId="6FC1A31C" w14:textId="77777777" w:rsidTr="003A289F">
        <w:tc>
          <w:tcPr>
            <w:tcW w:w="2379" w:type="dxa"/>
            <w:vAlign w:val="center"/>
          </w:tcPr>
          <w:p w14:paraId="6B71DFC9" w14:textId="77777777" w:rsidR="0063373C" w:rsidRDefault="0063373C" w:rsidP="003A289F">
            <w:pPr>
              <w:rPr>
                <w:lang w:eastAsia="zh-CN"/>
              </w:rPr>
            </w:pPr>
            <w:r>
              <w:rPr>
                <w:rFonts w:hint="eastAsia"/>
                <w:lang w:eastAsia="zh-CN"/>
              </w:rPr>
              <w:t>t</w:t>
            </w:r>
            <w:r>
              <w:rPr>
                <w:lang w:eastAsia="zh-CN"/>
              </w:rPr>
              <w:t>ype</w:t>
            </w:r>
          </w:p>
        </w:tc>
        <w:tc>
          <w:tcPr>
            <w:tcW w:w="2039" w:type="dxa"/>
            <w:vAlign w:val="center"/>
          </w:tcPr>
          <w:p w14:paraId="0AA31A48" w14:textId="7C6AB57C" w:rsidR="0063373C" w:rsidRDefault="0063373C" w:rsidP="003A289F">
            <w:pPr>
              <w:rPr>
                <w:lang w:eastAsia="zh-CN"/>
              </w:rPr>
            </w:pPr>
            <w:r>
              <w:rPr>
                <w:lang w:eastAsia="zh-CN"/>
              </w:rPr>
              <w:t xml:space="preserve">Type of the </w:t>
            </w:r>
            <w:ins w:id="693" w:author="Ruixiang Liu" w:date="2023-06-30T15:50:00Z">
              <w:r w:rsidR="00512469">
                <w:rPr>
                  <w:lang w:eastAsia="zh-CN"/>
                </w:rPr>
                <w:t>d</w:t>
              </w:r>
            </w:ins>
            <w:ins w:id="694" w:author="Ruixiang Liu" w:date="2023-06-30T15:49:00Z">
              <w:r w:rsidR="00BD0984">
                <w:rPr>
                  <w:lang w:eastAsia="zh-CN"/>
                </w:rPr>
                <w:t>ata</w:t>
              </w:r>
            </w:ins>
            <w:del w:id="695" w:author="Ruixiang Liu" w:date="2023-06-30T15:49:00Z">
              <w:r w:rsidR="00615DF0" w:rsidDel="00BD0984">
                <w:rPr>
                  <w:lang w:eastAsia="zh-CN"/>
                </w:rPr>
                <w:delText>TD</w:delText>
              </w:r>
            </w:del>
            <w:r w:rsidR="00615DF0">
              <w:rPr>
                <w:lang w:eastAsia="zh-CN"/>
              </w:rPr>
              <w:t xml:space="preserve"> quality</w:t>
            </w:r>
            <w:r>
              <w:rPr>
                <w:lang w:eastAsia="zh-CN"/>
              </w:rPr>
              <w:t xml:space="preserve"> object.</w:t>
            </w:r>
          </w:p>
        </w:tc>
        <w:tc>
          <w:tcPr>
            <w:tcW w:w="2416" w:type="dxa"/>
            <w:vAlign w:val="center"/>
          </w:tcPr>
          <w:p w14:paraId="2E34042A" w14:textId="050A8E1D" w:rsidR="0063373C" w:rsidRDefault="0063373C" w:rsidP="003A289F">
            <w:pPr>
              <w:rPr>
                <w:lang w:eastAsia="zh-CN"/>
              </w:rPr>
            </w:pPr>
            <w:r>
              <w:rPr>
                <w:lang w:eastAsia="zh-CN"/>
              </w:rPr>
              <w:t>“</w:t>
            </w:r>
            <w:proofErr w:type="spellStart"/>
            <w:ins w:id="696" w:author="Ruixiang Liu" w:date="2023-06-30T15:49:00Z">
              <w:r w:rsidR="00BD0984">
                <w:rPr>
                  <w:lang w:eastAsia="zh-CN"/>
                </w:rPr>
                <w:t>AI_</w:t>
              </w:r>
            </w:ins>
            <w:del w:id="697" w:author="Ruixiang Liu" w:date="2023-06-30T15:49:00Z">
              <w:r w:rsidR="00615DF0" w:rsidDel="00BD0984">
                <w:rPr>
                  <w:lang w:eastAsia="zh-CN"/>
                </w:rPr>
                <w:delText>T</w:delText>
              </w:r>
            </w:del>
            <w:r w:rsidR="00615DF0">
              <w:rPr>
                <w:lang w:eastAsia="zh-CN"/>
              </w:rPr>
              <w:t>D</w:t>
            </w:r>
            <w:ins w:id="698" w:author="Ruixiang Liu" w:date="2023-06-30T15:49:00Z">
              <w:r w:rsidR="00BD0984">
                <w:rPr>
                  <w:lang w:eastAsia="zh-CN"/>
                </w:rPr>
                <w:t>ata</w:t>
              </w:r>
            </w:ins>
            <w:r w:rsidR="00615DF0">
              <w:rPr>
                <w:lang w:eastAsia="zh-CN"/>
              </w:rPr>
              <w:t>Quality</w:t>
            </w:r>
            <w:proofErr w:type="spellEnd"/>
            <w:r>
              <w:rPr>
                <w:lang w:eastAsia="zh-CN"/>
              </w:rPr>
              <w:t>”</w:t>
            </w:r>
          </w:p>
        </w:tc>
        <w:tc>
          <w:tcPr>
            <w:tcW w:w="2022" w:type="dxa"/>
          </w:tcPr>
          <w:p w14:paraId="1C908817" w14:textId="77777777" w:rsidR="0063373C" w:rsidRDefault="0063373C" w:rsidP="003A289F">
            <w:pPr>
              <w:rPr>
                <w:lang w:eastAsia="zh-CN"/>
              </w:rPr>
            </w:pPr>
            <w:r>
              <w:rPr>
                <w:rFonts w:hint="eastAsia"/>
                <w:lang w:eastAsia="zh-CN"/>
              </w:rPr>
              <w:t>M</w:t>
            </w:r>
            <w:r>
              <w:rPr>
                <w:lang w:eastAsia="zh-CN"/>
              </w:rPr>
              <w:t>andatory</w:t>
            </w:r>
          </w:p>
        </w:tc>
      </w:tr>
      <w:tr w:rsidR="0063373C" w14:paraId="39CBF2EC" w14:textId="77777777" w:rsidTr="00AD32C4">
        <w:tc>
          <w:tcPr>
            <w:tcW w:w="2379" w:type="dxa"/>
            <w:tcBorders>
              <w:bottom w:val="single" w:sz="4" w:space="0" w:color="auto"/>
            </w:tcBorders>
            <w:vAlign w:val="center"/>
          </w:tcPr>
          <w:p w14:paraId="729B5152" w14:textId="75A60988" w:rsidR="0063373C" w:rsidRDefault="001E16A2" w:rsidP="003A289F">
            <w:pPr>
              <w:rPr>
                <w:lang w:eastAsia="zh-CN"/>
              </w:rPr>
            </w:pPr>
            <w:r>
              <w:rPr>
                <w:rFonts w:hint="eastAsia"/>
                <w:lang w:eastAsia="zh-CN"/>
              </w:rPr>
              <w:t>s</w:t>
            </w:r>
            <w:r>
              <w:rPr>
                <w:lang w:eastAsia="zh-CN"/>
              </w:rPr>
              <w:t>cope</w:t>
            </w:r>
          </w:p>
        </w:tc>
        <w:tc>
          <w:tcPr>
            <w:tcW w:w="2039" w:type="dxa"/>
            <w:tcBorders>
              <w:bottom w:val="single" w:sz="4" w:space="0" w:color="auto"/>
            </w:tcBorders>
            <w:vAlign w:val="center"/>
          </w:tcPr>
          <w:p w14:paraId="4B8BA336" w14:textId="7C711BC6" w:rsidR="0063373C" w:rsidRDefault="00434FAA" w:rsidP="003A289F">
            <w:pPr>
              <w:rPr>
                <w:lang w:eastAsia="zh-CN"/>
              </w:rPr>
            </w:pPr>
            <w:r>
              <w:rPr>
                <w:rFonts w:hint="eastAsia"/>
                <w:lang w:eastAsia="zh-CN"/>
              </w:rPr>
              <w:t>T</w:t>
            </w:r>
            <w:r>
              <w:rPr>
                <w:lang w:eastAsia="zh-CN"/>
              </w:rPr>
              <w:t xml:space="preserve">he scope of the </w:t>
            </w:r>
            <w:del w:id="699" w:author="Ruixiang Liu" w:date="2023-06-30T15:49:00Z">
              <w:r w:rsidR="00536F65" w:rsidDel="00BD0984">
                <w:rPr>
                  <w:lang w:eastAsia="zh-CN"/>
                </w:rPr>
                <w:delText>TD</w:delText>
              </w:r>
            </w:del>
            <w:ins w:id="700" w:author="Ruixiang Liu" w:date="2023-06-30T15:49:00Z">
              <w:r w:rsidR="00BD0984">
                <w:rPr>
                  <w:lang w:eastAsia="zh-CN"/>
                </w:rPr>
                <w:t>data</w:t>
              </w:r>
            </w:ins>
            <w:r>
              <w:rPr>
                <w:lang w:eastAsia="zh-CN"/>
              </w:rPr>
              <w:t xml:space="preserve"> qu</w:t>
            </w:r>
            <w:r w:rsidR="00536F65">
              <w:rPr>
                <w:lang w:eastAsia="zh-CN"/>
              </w:rPr>
              <w:t>a</w:t>
            </w:r>
            <w:r>
              <w:rPr>
                <w:lang w:eastAsia="zh-CN"/>
              </w:rPr>
              <w:t>lity</w:t>
            </w:r>
            <w:r w:rsidR="00536F65">
              <w:rPr>
                <w:lang w:eastAsia="zh-CN"/>
              </w:rPr>
              <w:t xml:space="preserve"> unit</w:t>
            </w:r>
            <w:r>
              <w:rPr>
                <w:lang w:eastAsia="zh-CN"/>
              </w:rPr>
              <w:t>.</w:t>
            </w:r>
          </w:p>
        </w:tc>
        <w:tc>
          <w:tcPr>
            <w:tcW w:w="2416" w:type="dxa"/>
            <w:tcBorders>
              <w:bottom w:val="single" w:sz="4" w:space="0" w:color="auto"/>
            </w:tcBorders>
            <w:vAlign w:val="center"/>
          </w:tcPr>
          <w:p w14:paraId="4701222A" w14:textId="77777777" w:rsidR="0063373C" w:rsidRDefault="0063373C" w:rsidP="003A289F">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022" w:type="dxa"/>
            <w:tcBorders>
              <w:bottom w:val="single" w:sz="4" w:space="0" w:color="auto"/>
            </w:tcBorders>
          </w:tcPr>
          <w:p w14:paraId="11886D0B" w14:textId="77777777" w:rsidR="0063373C" w:rsidRDefault="0063373C" w:rsidP="003A289F">
            <w:pPr>
              <w:rPr>
                <w:lang w:eastAsia="zh-CN"/>
              </w:rPr>
            </w:pPr>
            <w:r>
              <w:rPr>
                <w:rFonts w:hint="eastAsia"/>
                <w:lang w:eastAsia="zh-CN"/>
              </w:rPr>
              <w:t>M</w:t>
            </w:r>
            <w:r>
              <w:rPr>
                <w:lang w:eastAsia="zh-CN"/>
              </w:rPr>
              <w:t>andatory</w:t>
            </w:r>
          </w:p>
        </w:tc>
      </w:tr>
      <w:tr w:rsidR="008F47F5" w14:paraId="3E11EEF8" w14:textId="77777777" w:rsidTr="00AD32C4">
        <w:trPr>
          <w:ins w:id="701" w:author="Ruixiang Liu" w:date="2023-06-30T17:37:00Z"/>
        </w:trPr>
        <w:tc>
          <w:tcPr>
            <w:tcW w:w="2379" w:type="dxa"/>
            <w:tcBorders>
              <w:bottom w:val="single" w:sz="4" w:space="0" w:color="auto"/>
            </w:tcBorders>
            <w:vAlign w:val="center"/>
          </w:tcPr>
          <w:p w14:paraId="4891B48B" w14:textId="770FB8E9" w:rsidR="008F47F5" w:rsidRDefault="008F47F5" w:rsidP="003A289F">
            <w:pPr>
              <w:rPr>
                <w:ins w:id="702" w:author="Ruixiang Liu" w:date="2023-06-30T17:37:00Z"/>
                <w:rFonts w:hint="eastAsia"/>
                <w:lang w:eastAsia="zh-CN"/>
              </w:rPr>
            </w:pPr>
            <w:ins w:id="703" w:author="Ruixiang Liu" w:date="2023-06-30T17:37:00Z">
              <w:r w:rsidRPr="008F47F5">
                <w:rPr>
                  <w:lang w:eastAsia="zh-CN"/>
                </w:rPr>
                <w:t>report</w:t>
              </w:r>
            </w:ins>
          </w:p>
        </w:tc>
        <w:tc>
          <w:tcPr>
            <w:tcW w:w="2039" w:type="dxa"/>
            <w:tcBorders>
              <w:bottom w:val="single" w:sz="4" w:space="0" w:color="auto"/>
            </w:tcBorders>
            <w:vAlign w:val="center"/>
          </w:tcPr>
          <w:p w14:paraId="18C80F44" w14:textId="4EE799F8" w:rsidR="008F47F5" w:rsidRDefault="00A03B30" w:rsidP="003A289F">
            <w:pPr>
              <w:rPr>
                <w:ins w:id="704" w:author="Ruixiang Liu" w:date="2023-06-30T17:37:00Z"/>
                <w:rFonts w:hint="eastAsia"/>
                <w:lang w:eastAsia="zh-CN"/>
              </w:rPr>
            </w:pPr>
            <w:ins w:id="705" w:author="Ruixiang Liu" w:date="2023-06-30T17:38:00Z">
              <w:r>
                <w:rPr>
                  <w:rFonts w:hint="eastAsia"/>
                  <w:lang w:eastAsia="zh-CN"/>
                </w:rPr>
                <w:t>T</w:t>
              </w:r>
              <w:r>
                <w:rPr>
                  <w:lang w:eastAsia="zh-CN"/>
                </w:rPr>
                <w:t>he quality element of the data quality.</w:t>
              </w:r>
            </w:ins>
          </w:p>
        </w:tc>
        <w:tc>
          <w:tcPr>
            <w:tcW w:w="2416" w:type="dxa"/>
            <w:tcBorders>
              <w:bottom w:val="single" w:sz="4" w:space="0" w:color="auto"/>
            </w:tcBorders>
            <w:vAlign w:val="center"/>
          </w:tcPr>
          <w:p w14:paraId="4DFE6437" w14:textId="36E333D1" w:rsidR="008F47F5" w:rsidRDefault="00974586" w:rsidP="003A289F">
            <w:pPr>
              <w:rPr>
                <w:ins w:id="706" w:author="Ruixiang Liu" w:date="2023-06-30T17:37:00Z"/>
                <w:rFonts w:hint="eastAsia"/>
                <w:lang w:eastAsia="zh-CN"/>
              </w:rPr>
            </w:pPr>
            <w:proofErr w:type="spellStart"/>
            <w:ins w:id="707" w:author="Ruixiang Liu" w:date="2023-06-30T17:38:00Z">
              <w:r>
                <w:rPr>
                  <w:rFonts w:hint="eastAsia"/>
                  <w:lang w:eastAsia="zh-CN"/>
                </w:rPr>
                <w:t>Q</w:t>
              </w:r>
              <w:r>
                <w:rPr>
                  <w:lang w:eastAsia="zh-CN"/>
                </w:rPr>
                <w:t>ualityElement</w:t>
              </w:r>
              <w:proofErr w:type="spellEnd"/>
              <w:r>
                <w:rPr>
                  <w:lang w:eastAsia="zh-CN"/>
                </w:rPr>
                <w:t xml:space="preserve"> [</w:t>
              </w:r>
              <w:proofErr w:type="gramStart"/>
              <w:r>
                <w:rPr>
                  <w:lang w:eastAsia="zh-CN"/>
                </w:rPr>
                <w:t>0..</w:t>
              </w:r>
              <w:proofErr w:type="gramEnd"/>
              <w:r>
                <w:rPr>
                  <w:lang w:eastAsia="zh-CN"/>
                </w:rPr>
                <w:t>*]</w:t>
              </w:r>
            </w:ins>
          </w:p>
        </w:tc>
        <w:tc>
          <w:tcPr>
            <w:tcW w:w="2022" w:type="dxa"/>
            <w:tcBorders>
              <w:bottom w:val="single" w:sz="4" w:space="0" w:color="auto"/>
            </w:tcBorders>
          </w:tcPr>
          <w:p w14:paraId="33577AE2" w14:textId="6BC42DD0" w:rsidR="008F47F5" w:rsidRDefault="00974586" w:rsidP="003A289F">
            <w:pPr>
              <w:rPr>
                <w:ins w:id="708" w:author="Ruixiang Liu" w:date="2023-06-30T17:37:00Z"/>
                <w:rFonts w:hint="eastAsia"/>
                <w:lang w:eastAsia="zh-CN"/>
              </w:rPr>
            </w:pPr>
            <w:ins w:id="709" w:author="Ruixiang Liu" w:date="2023-06-30T17:38:00Z">
              <w:r>
                <w:rPr>
                  <w:rFonts w:hint="eastAsia"/>
                  <w:lang w:eastAsia="zh-CN"/>
                </w:rPr>
                <w:t>O</w:t>
              </w:r>
              <w:r>
                <w:rPr>
                  <w:lang w:eastAsia="zh-CN"/>
                </w:rPr>
                <w:t>ptional</w:t>
              </w:r>
            </w:ins>
          </w:p>
        </w:tc>
      </w:tr>
      <w:tr w:rsidR="001E16A2" w14:paraId="5EDFDC76" w14:textId="77777777" w:rsidTr="00AD32C4">
        <w:tc>
          <w:tcPr>
            <w:tcW w:w="2379" w:type="dxa"/>
            <w:tcBorders>
              <w:bottom w:val="single" w:sz="4" w:space="0" w:color="auto"/>
            </w:tcBorders>
            <w:vAlign w:val="center"/>
          </w:tcPr>
          <w:p w14:paraId="60331CDA" w14:textId="42C5F58A" w:rsidR="001E16A2" w:rsidRDefault="001E16A2" w:rsidP="001E16A2">
            <w:pPr>
              <w:rPr>
                <w:lang w:eastAsia="zh-CN"/>
              </w:rPr>
            </w:pPr>
            <w:proofErr w:type="spellStart"/>
            <w:r w:rsidRPr="00815571">
              <w:rPr>
                <w:lang w:eastAsia="zh-CN"/>
              </w:rPr>
              <w:t>genericAttributes</w:t>
            </w:r>
            <w:proofErr w:type="spellEnd"/>
          </w:p>
        </w:tc>
        <w:tc>
          <w:tcPr>
            <w:tcW w:w="2039" w:type="dxa"/>
            <w:tcBorders>
              <w:bottom w:val="single" w:sz="4" w:space="0" w:color="auto"/>
            </w:tcBorders>
            <w:vAlign w:val="center"/>
          </w:tcPr>
          <w:p w14:paraId="23E6BE39" w14:textId="451B6147" w:rsidR="001E16A2" w:rsidRDefault="001E16A2" w:rsidP="001E16A2">
            <w:pPr>
              <w:rPr>
                <w:lang w:eastAsia="zh-CN"/>
              </w:rPr>
            </w:pPr>
            <w:r>
              <w:rPr>
                <w:lang w:eastAsia="zh-CN"/>
              </w:rPr>
              <w:t>Additional a</w:t>
            </w:r>
            <w:r>
              <w:rPr>
                <w:rFonts w:hint="eastAsia"/>
                <w:lang w:eastAsia="zh-CN"/>
              </w:rPr>
              <w:t xml:space="preserve">ttributes for </w:t>
            </w:r>
            <w:del w:id="710" w:author="Ruixiang Liu" w:date="2023-06-30T15:50:00Z">
              <w:r w:rsidDel="00B71CFB">
                <w:rPr>
                  <w:lang w:eastAsia="zh-CN"/>
                </w:rPr>
                <w:delText xml:space="preserve">TD </w:delText>
              </w:r>
            </w:del>
            <w:ins w:id="711" w:author="Ruixiang Liu" w:date="2023-06-30T15:50:00Z">
              <w:r w:rsidR="00B71CFB">
                <w:rPr>
                  <w:lang w:eastAsia="zh-CN"/>
                </w:rPr>
                <w:t>data</w:t>
              </w:r>
              <w:r w:rsidR="00B71CFB">
                <w:rPr>
                  <w:lang w:eastAsia="zh-CN"/>
                </w:rPr>
                <w:t xml:space="preserve"> </w:t>
              </w:r>
            </w:ins>
            <w:r>
              <w:rPr>
                <w:lang w:eastAsia="zh-CN"/>
              </w:rPr>
              <w:t>quality description</w:t>
            </w:r>
            <w:r>
              <w:rPr>
                <w:rFonts w:hint="eastAsia"/>
                <w:lang w:eastAsia="zh-CN"/>
              </w:rPr>
              <w:t>.</w:t>
            </w:r>
          </w:p>
        </w:tc>
        <w:tc>
          <w:tcPr>
            <w:tcW w:w="2416" w:type="dxa"/>
            <w:tcBorders>
              <w:bottom w:val="single" w:sz="4" w:space="0" w:color="auto"/>
            </w:tcBorders>
            <w:vAlign w:val="center"/>
          </w:tcPr>
          <w:p w14:paraId="661C612E" w14:textId="0BB4D823" w:rsidR="001E16A2" w:rsidRDefault="001E16A2" w:rsidP="001E16A2">
            <w:pPr>
              <w:rPr>
                <w:lang w:eastAsia="zh-CN"/>
              </w:rPr>
            </w:pPr>
            <w:proofErr w:type="spellStart"/>
            <w:r w:rsidRPr="00815571">
              <w:rPr>
                <w:lang w:eastAsia="zh-CN"/>
              </w:rPr>
              <w:t>GenericAttribute</w:t>
            </w:r>
            <w:proofErr w:type="spellEnd"/>
            <w:r>
              <w:rPr>
                <w:lang w:eastAsia="zh-CN"/>
              </w:rPr>
              <w:t xml:space="preserve"> [</w:t>
            </w:r>
            <w:proofErr w:type="gramStart"/>
            <w:r>
              <w:rPr>
                <w:lang w:eastAsia="zh-CN"/>
              </w:rPr>
              <w:t>0..</w:t>
            </w:r>
            <w:proofErr w:type="gramEnd"/>
            <w:r>
              <w:rPr>
                <w:lang w:eastAsia="zh-CN"/>
              </w:rPr>
              <w:t>*]</w:t>
            </w:r>
          </w:p>
        </w:tc>
        <w:tc>
          <w:tcPr>
            <w:tcW w:w="2022" w:type="dxa"/>
            <w:tcBorders>
              <w:bottom w:val="single" w:sz="4" w:space="0" w:color="auto"/>
            </w:tcBorders>
          </w:tcPr>
          <w:p w14:paraId="69C8FEB2" w14:textId="74F542C0" w:rsidR="001E16A2" w:rsidRDefault="001E16A2" w:rsidP="001E16A2">
            <w:pPr>
              <w:rPr>
                <w:lang w:eastAsia="zh-CN"/>
              </w:rPr>
            </w:pPr>
            <w:r>
              <w:rPr>
                <w:rFonts w:hint="eastAsia"/>
                <w:lang w:eastAsia="zh-CN"/>
              </w:rPr>
              <w:t>O</w:t>
            </w:r>
            <w:r>
              <w:rPr>
                <w:lang w:eastAsia="zh-CN"/>
              </w:rPr>
              <w:t>ptional</w:t>
            </w:r>
          </w:p>
        </w:tc>
      </w:tr>
    </w:tbl>
    <w:p w14:paraId="2AC66032" w14:textId="04516863" w:rsidR="0063373C" w:rsidRDefault="0063373C" w:rsidP="00B32192"/>
    <w:p w14:paraId="421E45E7" w14:textId="42AC204B" w:rsidR="00F71875" w:rsidRDefault="00F71875" w:rsidP="00B32192">
      <w:pPr>
        <w:rPr>
          <w:lang w:eastAsia="zh-CN"/>
        </w:rPr>
      </w:pPr>
      <w:r>
        <w:rPr>
          <w:rFonts w:hint="eastAsia"/>
          <w:lang w:eastAsia="zh-CN"/>
        </w:rPr>
        <w:t>E</w:t>
      </w:r>
      <w:r>
        <w:rPr>
          <w:lang w:eastAsia="zh-CN"/>
        </w:rPr>
        <w:t>xample:</w:t>
      </w:r>
    </w:p>
    <w:p w14:paraId="1234C9F3" w14:textId="4557D193" w:rsidR="00F71875" w:rsidRPr="00D7506D" w:rsidRDefault="00F71875" w:rsidP="00B32192">
      <w:pPr>
        <w:rPr>
          <w:lang w:eastAsia="zh-CN"/>
        </w:rPr>
      </w:pPr>
      <w:r>
        <w:rPr>
          <w:rFonts w:hint="eastAsia"/>
          <w:lang w:eastAsia="zh-CN"/>
        </w:rPr>
        <w:t>{</w:t>
      </w:r>
    </w:p>
    <w:p w14:paraId="00122434" w14:textId="536102F5" w:rsidR="00F71875" w:rsidRDefault="00F71875" w:rsidP="00D7506D">
      <w:pPr>
        <w:ind w:firstLineChars="100" w:firstLine="240"/>
        <w:rPr>
          <w:lang w:eastAsia="zh-CN"/>
        </w:rPr>
      </w:pPr>
      <w:r>
        <w:rPr>
          <w:lang w:eastAsia="zh-CN"/>
        </w:rPr>
        <w:t>“type”: “</w:t>
      </w:r>
      <w:proofErr w:type="spellStart"/>
      <w:ins w:id="712" w:author="Ruixiang Liu" w:date="2023-06-30T15:50:00Z">
        <w:r w:rsidR="00EC036E">
          <w:rPr>
            <w:lang w:eastAsia="zh-CN"/>
          </w:rPr>
          <w:t>AI_</w:t>
        </w:r>
      </w:ins>
      <w:del w:id="713" w:author="Ruixiang Liu" w:date="2023-06-30T15:50:00Z">
        <w:r w:rsidDel="00EC036E">
          <w:rPr>
            <w:lang w:eastAsia="zh-CN"/>
          </w:rPr>
          <w:delText>T</w:delText>
        </w:r>
      </w:del>
      <w:r>
        <w:rPr>
          <w:lang w:eastAsia="zh-CN"/>
        </w:rPr>
        <w:t>D</w:t>
      </w:r>
      <w:ins w:id="714" w:author="Ruixiang Liu" w:date="2023-06-30T15:50:00Z">
        <w:r w:rsidR="00EC036E">
          <w:rPr>
            <w:lang w:eastAsia="zh-CN"/>
          </w:rPr>
          <w:t>ata</w:t>
        </w:r>
      </w:ins>
      <w:r>
        <w:rPr>
          <w:lang w:eastAsia="zh-CN"/>
        </w:rPr>
        <w:t>Quality</w:t>
      </w:r>
      <w:proofErr w:type="spellEnd"/>
      <w:r>
        <w:rPr>
          <w:lang w:eastAsia="zh-CN"/>
        </w:rPr>
        <w:t>”,</w:t>
      </w:r>
    </w:p>
    <w:p w14:paraId="2C380A31" w14:textId="77777777" w:rsidR="006D1E4C" w:rsidRDefault="006D1E4C" w:rsidP="006D1E4C">
      <w:pPr>
        <w:ind w:firstLineChars="100" w:firstLine="240"/>
        <w:rPr>
          <w:ins w:id="715" w:author="Ruixiang Liu" w:date="2023-06-30T15:50:00Z"/>
          <w:lang w:eastAsia="zh-CN"/>
        </w:rPr>
      </w:pPr>
      <w:ins w:id="716" w:author="Ruixiang Liu" w:date="2023-06-30T15:50:00Z">
        <w:r>
          <w:rPr>
            <w:lang w:eastAsia="zh-CN"/>
          </w:rPr>
          <w:t>"scope": {</w:t>
        </w:r>
      </w:ins>
    </w:p>
    <w:p w14:paraId="7CEBD420" w14:textId="77777777" w:rsidR="006D1E4C" w:rsidRDefault="006D1E4C" w:rsidP="006D1E4C">
      <w:pPr>
        <w:ind w:firstLineChars="100" w:firstLine="240"/>
        <w:rPr>
          <w:ins w:id="717" w:author="Ruixiang Liu" w:date="2023-06-30T15:50:00Z"/>
          <w:lang w:eastAsia="zh-CN"/>
        </w:rPr>
      </w:pPr>
      <w:ins w:id="718" w:author="Ruixiang Liu" w:date="2023-06-30T15:50:00Z">
        <w:r>
          <w:rPr>
            <w:lang w:eastAsia="zh-CN"/>
          </w:rPr>
          <w:t xml:space="preserve">    "level": "dataset",</w:t>
        </w:r>
      </w:ins>
    </w:p>
    <w:p w14:paraId="7E35BB68" w14:textId="77777777" w:rsidR="006D1E4C" w:rsidRDefault="006D1E4C" w:rsidP="006D1E4C">
      <w:pPr>
        <w:ind w:firstLineChars="100" w:firstLine="240"/>
        <w:rPr>
          <w:ins w:id="719" w:author="Ruixiang Liu" w:date="2023-06-30T15:50:00Z"/>
          <w:lang w:eastAsia="zh-CN"/>
        </w:rPr>
      </w:pPr>
      <w:ins w:id="720" w:author="Ruixiang Liu" w:date="2023-06-30T15:50:00Z">
        <w:r>
          <w:rPr>
            <w:lang w:eastAsia="zh-CN"/>
          </w:rPr>
          <w:t xml:space="preserve">    "</w:t>
        </w:r>
        <w:proofErr w:type="spellStart"/>
        <w:r>
          <w:rPr>
            <w:lang w:eastAsia="zh-CN"/>
          </w:rPr>
          <w:t>levelDescription</w:t>
        </w:r>
        <w:proofErr w:type="spellEnd"/>
        <w:r>
          <w:rPr>
            <w:lang w:eastAsia="zh-CN"/>
          </w:rPr>
          <w:t>": {</w:t>
        </w:r>
      </w:ins>
    </w:p>
    <w:p w14:paraId="6E637D0A" w14:textId="77777777" w:rsidR="006D1E4C" w:rsidRDefault="006D1E4C" w:rsidP="006D1E4C">
      <w:pPr>
        <w:ind w:firstLineChars="100" w:firstLine="240"/>
        <w:rPr>
          <w:ins w:id="721" w:author="Ruixiang Liu" w:date="2023-06-30T15:50:00Z"/>
          <w:lang w:eastAsia="zh-CN"/>
        </w:rPr>
      </w:pPr>
      <w:ins w:id="722" w:author="Ruixiang Liu" w:date="2023-06-30T15:50:00Z">
        <w:r>
          <w:rPr>
            <w:lang w:eastAsia="zh-CN"/>
          </w:rPr>
          <w:t xml:space="preserve">      "dataset": "whu_rs19"</w:t>
        </w:r>
      </w:ins>
    </w:p>
    <w:p w14:paraId="79C0D700" w14:textId="77777777" w:rsidR="006D1E4C" w:rsidRDefault="006D1E4C" w:rsidP="006D1E4C">
      <w:pPr>
        <w:ind w:firstLineChars="100" w:firstLine="240"/>
        <w:rPr>
          <w:ins w:id="723" w:author="Ruixiang Liu" w:date="2023-06-30T15:50:00Z"/>
          <w:lang w:eastAsia="zh-CN"/>
        </w:rPr>
      </w:pPr>
      <w:ins w:id="724" w:author="Ruixiang Liu" w:date="2023-06-30T15:50:00Z">
        <w:r>
          <w:rPr>
            <w:lang w:eastAsia="zh-CN"/>
          </w:rPr>
          <w:lastRenderedPageBreak/>
          <w:t xml:space="preserve">    }</w:t>
        </w:r>
      </w:ins>
    </w:p>
    <w:p w14:paraId="66AEB449" w14:textId="6D6176ED" w:rsidR="008F29B9" w:rsidRPr="00F71875" w:rsidRDefault="006D1E4C" w:rsidP="006D1E4C">
      <w:pPr>
        <w:ind w:firstLineChars="100" w:firstLine="240"/>
        <w:rPr>
          <w:lang w:eastAsia="zh-CN"/>
        </w:rPr>
      </w:pPr>
      <w:ins w:id="725" w:author="Ruixiang Liu" w:date="2023-06-30T15:50:00Z">
        <w:r>
          <w:rPr>
            <w:lang w:eastAsia="zh-CN"/>
          </w:rPr>
          <w:t xml:space="preserve">  }</w:t>
        </w:r>
      </w:ins>
      <w:del w:id="726" w:author="Ruixiang Liu" w:date="2023-06-30T15:50:00Z">
        <w:r w:rsidR="00F71875" w:rsidDel="006D1E4C">
          <w:rPr>
            <w:lang w:eastAsia="zh-CN"/>
          </w:rPr>
          <w:delText>“scope”: “</w:delText>
        </w:r>
        <w:r w:rsidR="00E83985" w:rsidDel="006D1E4C">
          <w:rPr>
            <w:lang w:eastAsia="zh-CN"/>
          </w:rPr>
          <w:delText>WHURS19</w:delText>
        </w:r>
        <w:r w:rsidR="003D5D13" w:rsidDel="006D1E4C">
          <w:rPr>
            <w:lang w:eastAsia="zh-CN"/>
          </w:rPr>
          <w:delText xml:space="preserve"> training dataset</w:delText>
        </w:r>
        <w:r w:rsidR="00F71875" w:rsidDel="006D1E4C">
          <w:rPr>
            <w:lang w:eastAsia="zh-CN"/>
          </w:rPr>
          <w:delText>”</w:delText>
        </w:r>
      </w:del>
    </w:p>
    <w:p w14:paraId="321980D3" w14:textId="15487440" w:rsidR="00F71875" w:rsidRDefault="00F71875" w:rsidP="00B32192">
      <w:pPr>
        <w:rPr>
          <w:ins w:id="727" w:author="Ruixiang Liu" w:date="2023-06-30T16:00:00Z"/>
          <w:lang w:eastAsia="zh-CN"/>
        </w:rPr>
      </w:pPr>
      <w:r>
        <w:rPr>
          <w:lang w:eastAsia="zh-CN"/>
        </w:rPr>
        <w:t>}</w:t>
      </w:r>
    </w:p>
    <w:p w14:paraId="01CA3B7A" w14:textId="77679AA8" w:rsidR="000637EE" w:rsidRDefault="000637EE" w:rsidP="000637EE">
      <w:pPr>
        <w:rPr>
          <w:ins w:id="728" w:author="Ruixiang Liu" w:date="2023-06-30T16:00:00Z"/>
          <w:lang w:val="en-GB" w:eastAsia="zh-CN"/>
        </w:rPr>
      </w:pPr>
      <w:ins w:id="729" w:author="Ruixiang Liu" w:date="2023-06-30T16:00:00Z">
        <w:r>
          <w:rPr>
            <w:lang w:val="en-GB" w:eastAsia="zh-CN"/>
          </w:rPr>
          <w:t xml:space="preserve">An </w:t>
        </w:r>
        <w:proofErr w:type="spellStart"/>
        <w:r>
          <w:rPr>
            <w:lang w:val="en-GB" w:eastAsia="zh-CN"/>
          </w:rPr>
          <w:t>AI_</w:t>
        </w:r>
        <w:r>
          <w:rPr>
            <w:lang w:val="en-GB" w:eastAsia="zh-CN"/>
          </w:rPr>
          <w:t>ClassBalanceDegree</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Pr>
            <w:noProof/>
          </w:rPr>
          <w:t>17</w:t>
        </w:r>
        <w:r>
          <w:rPr>
            <w:lang w:val="en-GB" w:eastAsia="zh-CN"/>
          </w:rPr>
          <w:fldChar w:fldCharType="end"/>
        </w:r>
        <w:r>
          <w:rPr>
            <w:lang w:val="en-GB" w:eastAsia="zh-CN"/>
          </w:rPr>
          <w:t>.</w:t>
        </w:r>
      </w:ins>
    </w:p>
    <w:tbl>
      <w:tblPr>
        <w:tblStyle w:val="af1"/>
        <w:tblW w:w="0" w:type="auto"/>
        <w:tblLook w:val="04A0" w:firstRow="1" w:lastRow="0" w:firstColumn="1" w:lastColumn="0" w:noHBand="0" w:noVBand="1"/>
      </w:tblPr>
      <w:tblGrid>
        <w:gridCol w:w="1668"/>
        <w:gridCol w:w="7188"/>
      </w:tblGrid>
      <w:tr w:rsidR="000637EE" w14:paraId="4A6B4FFC" w14:textId="77777777" w:rsidTr="001716FC">
        <w:trPr>
          <w:ins w:id="730" w:author="Ruixiang Liu" w:date="2023-06-30T16:00:00Z"/>
        </w:trPr>
        <w:tc>
          <w:tcPr>
            <w:tcW w:w="1668" w:type="dxa"/>
          </w:tcPr>
          <w:p w14:paraId="465872F7" w14:textId="77777777" w:rsidR="000637EE" w:rsidRDefault="000637EE" w:rsidP="001716FC">
            <w:pPr>
              <w:rPr>
                <w:ins w:id="731" w:author="Ruixiang Liu" w:date="2023-06-30T16:00:00Z"/>
              </w:rPr>
            </w:pPr>
            <w:ins w:id="732" w:author="Ruixiang Liu" w:date="2023-06-30T16:00:00Z">
              <w:r>
                <w:rPr>
                  <w:lang w:eastAsia="zh-CN"/>
                </w:rPr>
                <w:t>Requirement</w:t>
              </w:r>
            </w:ins>
          </w:p>
        </w:tc>
        <w:tc>
          <w:tcPr>
            <w:tcW w:w="7188" w:type="dxa"/>
          </w:tcPr>
          <w:p w14:paraId="4A3F37B0" w14:textId="1B233AA6" w:rsidR="000637EE" w:rsidRDefault="000637EE" w:rsidP="001716FC">
            <w:pPr>
              <w:rPr>
                <w:ins w:id="733" w:author="Ruixiang Liu" w:date="2023-06-30T16:00:00Z"/>
                <w:lang w:eastAsia="zh-CN"/>
              </w:rPr>
            </w:pPr>
            <w:ins w:id="734" w:author="Ruixiang Liu" w:date="2023-06-30T16:00:00Z">
              <w:r>
                <w:rPr>
                  <w:rFonts w:hint="eastAsia"/>
                  <w:lang w:eastAsia="zh-CN"/>
                </w:rPr>
                <w:t>/</w:t>
              </w:r>
              <w:r>
                <w:rPr>
                  <w:lang w:eastAsia="zh-CN"/>
                </w:rPr>
                <w:t>req/ai-data-quality/</w:t>
              </w:r>
            </w:ins>
            <w:ins w:id="735" w:author="Ruixiang Liu" w:date="2023-06-30T16:07:00Z">
              <w:r w:rsidR="004B7BF5">
                <w:rPr>
                  <w:lang w:eastAsia="zh-CN"/>
                </w:rPr>
                <w:t>class-balance-degree</w:t>
              </w:r>
            </w:ins>
          </w:p>
          <w:p w14:paraId="76483021" w14:textId="0105CE82" w:rsidR="000637EE" w:rsidRDefault="000637EE" w:rsidP="001716FC">
            <w:pPr>
              <w:rPr>
                <w:ins w:id="736" w:author="Ruixiang Liu" w:date="2023-06-30T16:00:00Z"/>
                <w:lang w:eastAsia="zh-CN"/>
              </w:rPr>
            </w:pPr>
            <w:ins w:id="737" w:author="Ruixiang Liu" w:date="2023-06-30T16:00:00Z">
              <w:r>
                <w:rPr>
                  <w:lang w:eastAsia="zh-CN"/>
                </w:rPr>
                <w:t xml:space="preserve">Each </w:t>
              </w:r>
            </w:ins>
            <w:proofErr w:type="spellStart"/>
            <w:ins w:id="738" w:author="Ruixiang Liu" w:date="2023-06-30T16:07:00Z">
              <w:r w:rsidR="003928E3">
                <w:rPr>
                  <w:lang w:val="en-GB" w:eastAsia="zh-CN"/>
                </w:rPr>
                <w:t>AI_ClassBalanceDegree</w:t>
              </w:r>
            </w:ins>
            <w:proofErr w:type="spellEnd"/>
            <w:ins w:id="739" w:author="Ruixiang Liu" w:date="2023-06-30T16:00:00Z">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Pr>
                  <w:noProof/>
                </w:rPr>
                <w:t>17</w:t>
              </w:r>
              <w:r>
                <w:rPr>
                  <w:lang w:eastAsia="zh-CN"/>
                </w:rPr>
                <w:fldChar w:fldCharType="end"/>
              </w:r>
              <w:r>
                <w:rPr>
                  <w:lang w:eastAsia="zh-CN"/>
                </w:rPr>
                <w:t>.</w:t>
              </w:r>
            </w:ins>
          </w:p>
        </w:tc>
      </w:tr>
    </w:tbl>
    <w:p w14:paraId="11E842E7" w14:textId="77777777" w:rsidR="000637EE" w:rsidRPr="006F15EC" w:rsidRDefault="000637EE" w:rsidP="000637EE">
      <w:pPr>
        <w:rPr>
          <w:ins w:id="740" w:author="Ruixiang Liu" w:date="2023-06-30T16:00:00Z"/>
        </w:rPr>
      </w:pPr>
    </w:p>
    <w:p w14:paraId="165B4EEB" w14:textId="1D82B181" w:rsidR="000637EE" w:rsidRDefault="000637EE" w:rsidP="000637EE">
      <w:pPr>
        <w:pStyle w:val="af4"/>
        <w:keepNext/>
        <w:jc w:val="center"/>
        <w:rPr>
          <w:ins w:id="741" w:author="Ruixiang Liu" w:date="2023-06-30T16:00:00Z"/>
        </w:rPr>
      </w:pPr>
      <w:ins w:id="742" w:author="Ruixiang Liu" w:date="2023-06-30T16:00:00Z">
        <w:r>
          <w:t xml:space="preserve">Table </w:t>
        </w:r>
        <w:r>
          <w:fldChar w:fldCharType="begin"/>
        </w:r>
        <w:r>
          <w:instrText xml:space="preserve"> SEQ Table \* ARABIC </w:instrText>
        </w:r>
        <w:r>
          <w:fldChar w:fldCharType="separate"/>
        </w:r>
        <w:r>
          <w:rPr>
            <w:noProof/>
          </w:rPr>
          <w:t>17</w:t>
        </w:r>
        <w:r>
          <w:rPr>
            <w:noProof/>
          </w:rPr>
          <w:fldChar w:fldCharType="end"/>
        </w:r>
        <w:r w:rsidRPr="00C90435">
          <w:rPr>
            <w:lang w:val="en-GB" w:eastAsia="zh-CN"/>
          </w:rPr>
          <w:t xml:space="preserve"> </w:t>
        </w:r>
        <w:r>
          <w:rPr>
            <w:lang w:val="en-GB" w:eastAsia="zh-CN"/>
          </w:rPr>
          <w:t>AI_</w:t>
        </w:r>
      </w:ins>
      <w:ins w:id="743" w:author="Ruixiang Liu" w:date="2023-06-30T16:07:00Z">
        <w:r w:rsidR="001C32B3" w:rsidRPr="001C32B3">
          <w:rPr>
            <w:lang w:val="en-GB" w:eastAsia="zh-CN"/>
          </w:rPr>
          <w:t xml:space="preserve"> </w:t>
        </w:r>
        <w:proofErr w:type="spellStart"/>
        <w:r w:rsidR="001C32B3">
          <w:rPr>
            <w:lang w:val="en-GB" w:eastAsia="zh-CN"/>
          </w:rPr>
          <w:t>ClassBalanceDegree</w:t>
        </w:r>
      </w:ins>
      <w:proofErr w:type="spellEnd"/>
      <w:ins w:id="744" w:author="Ruixiang Liu" w:date="2023-06-30T16:00:00Z">
        <w:r>
          <w:t xml:space="preserve"> properties</w:t>
        </w:r>
      </w:ins>
    </w:p>
    <w:tbl>
      <w:tblPr>
        <w:tblStyle w:val="af1"/>
        <w:tblW w:w="0" w:type="auto"/>
        <w:tblLook w:val="04A0" w:firstRow="1" w:lastRow="0" w:firstColumn="1" w:lastColumn="0" w:noHBand="0" w:noVBand="1"/>
      </w:tblPr>
      <w:tblGrid>
        <w:gridCol w:w="2281"/>
        <w:gridCol w:w="1903"/>
        <w:gridCol w:w="2789"/>
        <w:gridCol w:w="1883"/>
        <w:tblGridChange w:id="745">
          <w:tblGrid>
            <w:gridCol w:w="2281"/>
            <w:gridCol w:w="1903"/>
            <w:gridCol w:w="2789"/>
            <w:gridCol w:w="1883"/>
          </w:tblGrid>
        </w:tblGridChange>
      </w:tblGrid>
      <w:tr w:rsidR="000637EE" w14:paraId="49AB361C" w14:textId="77777777" w:rsidTr="00BE1A24">
        <w:trPr>
          <w:ins w:id="746" w:author="Ruixiang Liu" w:date="2023-06-30T16:00:00Z"/>
        </w:trPr>
        <w:tc>
          <w:tcPr>
            <w:tcW w:w="2281" w:type="dxa"/>
            <w:vAlign w:val="center"/>
          </w:tcPr>
          <w:p w14:paraId="47EF4D49" w14:textId="77777777" w:rsidR="000637EE" w:rsidRPr="009A6478" w:rsidRDefault="000637EE" w:rsidP="001716FC">
            <w:pPr>
              <w:jc w:val="center"/>
              <w:rPr>
                <w:ins w:id="747" w:author="Ruixiang Liu" w:date="2023-06-30T16:00:00Z"/>
                <w:b/>
                <w:bCs/>
              </w:rPr>
            </w:pPr>
            <w:ins w:id="748" w:author="Ruixiang Liu" w:date="2023-06-30T16:00:00Z">
              <w:r w:rsidRPr="009A6478">
                <w:rPr>
                  <w:b/>
                  <w:bCs/>
                </w:rPr>
                <w:t>JSON Property</w:t>
              </w:r>
            </w:ins>
          </w:p>
        </w:tc>
        <w:tc>
          <w:tcPr>
            <w:tcW w:w="1903" w:type="dxa"/>
            <w:vAlign w:val="center"/>
          </w:tcPr>
          <w:p w14:paraId="4274C109" w14:textId="77777777" w:rsidR="000637EE" w:rsidRPr="009A6478" w:rsidRDefault="000637EE" w:rsidP="001716FC">
            <w:pPr>
              <w:jc w:val="center"/>
              <w:rPr>
                <w:ins w:id="749" w:author="Ruixiang Liu" w:date="2023-06-30T16:00:00Z"/>
                <w:b/>
                <w:bCs/>
              </w:rPr>
            </w:pPr>
            <w:ins w:id="750" w:author="Ruixiang Liu" w:date="2023-06-30T16:00:00Z">
              <w:r w:rsidRPr="009A6478">
                <w:rPr>
                  <w:b/>
                  <w:bCs/>
                </w:rPr>
                <w:t>Definition</w:t>
              </w:r>
            </w:ins>
          </w:p>
        </w:tc>
        <w:tc>
          <w:tcPr>
            <w:tcW w:w="2789" w:type="dxa"/>
            <w:vAlign w:val="center"/>
          </w:tcPr>
          <w:p w14:paraId="141E561B" w14:textId="77777777" w:rsidR="000637EE" w:rsidRPr="009A6478" w:rsidRDefault="000637EE" w:rsidP="001716FC">
            <w:pPr>
              <w:jc w:val="center"/>
              <w:rPr>
                <w:ins w:id="751" w:author="Ruixiang Liu" w:date="2023-06-30T16:00:00Z"/>
                <w:b/>
                <w:bCs/>
              </w:rPr>
            </w:pPr>
            <w:ins w:id="752" w:author="Ruixiang Liu" w:date="2023-06-30T16:00:00Z">
              <w:r w:rsidRPr="009A6478">
                <w:rPr>
                  <w:b/>
                  <w:bCs/>
                </w:rPr>
                <w:t>Data type and values</w:t>
              </w:r>
            </w:ins>
          </w:p>
        </w:tc>
        <w:tc>
          <w:tcPr>
            <w:tcW w:w="1883" w:type="dxa"/>
            <w:vAlign w:val="center"/>
          </w:tcPr>
          <w:p w14:paraId="6ADA097F" w14:textId="77777777" w:rsidR="000637EE" w:rsidRPr="009A6478" w:rsidRDefault="000637EE" w:rsidP="001716FC">
            <w:pPr>
              <w:jc w:val="center"/>
              <w:rPr>
                <w:ins w:id="753" w:author="Ruixiang Liu" w:date="2023-06-30T16:00:00Z"/>
                <w:b/>
                <w:bCs/>
              </w:rPr>
            </w:pPr>
            <w:ins w:id="754" w:author="Ruixiang Liu" w:date="2023-06-30T16:00:00Z">
              <w:r>
                <w:rPr>
                  <w:b/>
                  <w:bCs/>
                </w:rPr>
                <w:t>Obligation</w:t>
              </w:r>
            </w:ins>
          </w:p>
        </w:tc>
      </w:tr>
      <w:tr w:rsidR="000637EE" w14:paraId="60AC5BEC" w14:textId="77777777" w:rsidTr="00BE1A24">
        <w:trPr>
          <w:ins w:id="755" w:author="Ruixiang Liu" w:date="2023-06-30T16:00:00Z"/>
        </w:trPr>
        <w:tc>
          <w:tcPr>
            <w:tcW w:w="2281" w:type="dxa"/>
            <w:vAlign w:val="center"/>
          </w:tcPr>
          <w:p w14:paraId="4847BC71" w14:textId="77777777" w:rsidR="000637EE" w:rsidRDefault="000637EE" w:rsidP="001716FC">
            <w:pPr>
              <w:rPr>
                <w:ins w:id="756" w:author="Ruixiang Liu" w:date="2023-06-30T16:00:00Z"/>
                <w:lang w:eastAsia="zh-CN"/>
              </w:rPr>
            </w:pPr>
            <w:ins w:id="757" w:author="Ruixiang Liu" w:date="2023-06-30T16:00:00Z">
              <w:r>
                <w:rPr>
                  <w:rFonts w:hint="eastAsia"/>
                  <w:lang w:eastAsia="zh-CN"/>
                </w:rPr>
                <w:t>t</w:t>
              </w:r>
              <w:r>
                <w:rPr>
                  <w:lang w:eastAsia="zh-CN"/>
                </w:rPr>
                <w:t>ype</w:t>
              </w:r>
            </w:ins>
          </w:p>
        </w:tc>
        <w:tc>
          <w:tcPr>
            <w:tcW w:w="1903" w:type="dxa"/>
            <w:vAlign w:val="center"/>
          </w:tcPr>
          <w:p w14:paraId="031526F4" w14:textId="41C0B6DB" w:rsidR="000637EE" w:rsidRDefault="000637EE" w:rsidP="001716FC">
            <w:pPr>
              <w:rPr>
                <w:ins w:id="758" w:author="Ruixiang Liu" w:date="2023-06-30T16:00:00Z"/>
                <w:lang w:eastAsia="zh-CN"/>
              </w:rPr>
            </w:pPr>
            <w:ins w:id="759" w:author="Ruixiang Liu" w:date="2023-06-30T16:00:00Z">
              <w:r>
                <w:rPr>
                  <w:lang w:eastAsia="zh-CN"/>
                </w:rPr>
                <w:t xml:space="preserve">Type of the </w:t>
              </w:r>
            </w:ins>
            <w:ins w:id="760" w:author="Ruixiang Liu" w:date="2023-06-30T16:08:00Z">
              <w:r w:rsidR="0066608E">
                <w:rPr>
                  <w:lang w:eastAsia="zh-CN"/>
                </w:rPr>
                <w:t>class balance degree</w:t>
              </w:r>
            </w:ins>
            <w:ins w:id="761" w:author="Ruixiang Liu" w:date="2023-06-30T16:00:00Z">
              <w:r>
                <w:rPr>
                  <w:lang w:eastAsia="zh-CN"/>
                </w:rPr>
                <w:t xml:space="preserve"> object.</w:t>
              </w:r>
            </w:ins>
          </w:p>
        </w:tc>
        <w:tc>
          <w:tcPr>
            <w:tcW w:w="2789" w:type="dxa"/>
            <w:vAlign w:val="center"/>
          </w:tcPr>
          <w:p w14:paraId="5D840155" w14:textId="47C80AE5" w:rsidR="000637EE" w:rsidRDefault="000637EE" w:rsidP="001716FC">
            <w:pPr>
              <w:rPr>
                <w:ins w:id="762" w:author="Ruixiang Liu" w:date="2023-06-30T16:00:00Z"/>
                <w:lang w:eastAsia="zh-CN"/>
              </w:rPr>
            </w:pPr>
            <w:ins w:id="763" w:author="Ruixiang Liu" w:date="2023-06-30T16:00:00Z">
              <w:r>
                <w:rPr>
                  <w:lang w:eastAsia="zh-CN"/>
                </w:rPr>
                <w:t>“</w:t>
              </w:r>
              <w:proofErr w:type="spellStart"/>
              <w:r>
                <w:rPr>
                  <w:lang w:eastAsia="zh-CN"/>
                </w:rPr>
                <w:t>AI_</w:t>
              </w:r>
            </w:ins>
            <w:ins w:id="764" w:author="Ruixiang Liu" w:date="2023-06-30T16:07:00Z">
              <w:r w:rsidR="003422E8">
                <w:rPr>
                  <w:lang w:eastAsia="zh-CN"/>
                </w:rPr>
                <w:t>ClassBalanceDegree</w:t>
              </w:r>
            </w:ins>
            <w:proofErr w:type="spellEnd"/>
            <w:ins w:id="765" w:author="Ruixiang Liu" w:date="2023-06-30T16:00:00Z">
              <w:r>
                <w:rPr>
                  <w:lang w:eastAsia="zh-CN"/>
                </w:rPr>
                <w:t>”</w:t>
              </w:r>
            </w:ins>
          </w:p>
        </w:tc>
        <w:tc>
          <w:tcPr>
            <w:tcW w:w="1883" w:type="dxa"/>
          </w:tcPr>
          <w:p w14:paraId="2C33F78B" w14:textId="77777777" w:rsidR="000637EE" w:rsidRDefault="000637EE" w:rsidP="001716FC">
            <w:pPr>
              <w:rPr>
                <w:ins w:id="766" w:author="Ruixiang Liu" w:date="2023-06-30T16:00:00Z"/>
                <w:lang w:eastAsia="zh-CN"/>
              </w:rPr>
            </w:pPr>
            <w:ins w:id="767" w:author="Ruixiang Liu" w:date="2023-06-30T16:00:00Z">
              <w:r>
                <w:rPr>
                  <w:rFonts w:hint="eastAsia"/>
                  <w:lang w:eastAsia="zh-CN"/>
                </w:rPr>
                <w:t>M</w:t>
              </w:r>
              <w:r>
                <w:rPr>
                  <w:lang w:eastAsia="zh-CN"/>
                </w:rPr>
                <w:t>andatory</w:t>
              </w:r>
            </w:ins>
          </w:p>
        </w:tc>
      </w:tr>
      <w:tr w:rsidR="00BE1A24" w14:paraId="4947D95E" w14:textId="77777777" w:rsidTr="00BE1A24">
        <w:trPr>
          <w:ins w:id="768" w:author="Ruixiang Liu" w:date="2023-06-30T16:00:00Z"/>
        </w:trPr>
        <w:tc>
          <w:tcPr>
            <w:tcW w:w="2281" w:type="dxa"/>
            <w:tcBorders>
              <w:bottom w:val="single" w:sz="4" w:space="0" w:color="auto"/>
            </w:tcBorders>
            <w:vAlign w:val="center"/>
          </w:tcPr>
          <w:p w14:paraId="4F4F5110" w14:textId="7EAD602A" w:rsidR="00BE1A24" w:rsidRDefault="00BE1A24" w:rsidP="00BE1A24">
            <w:pPr>
              <w:rPr>
                <w:ins w:id="769" w:author="Ruixiang Liu" w:date="2023-06-30T16:00:00Z"/>
                <w:lang w:eastAsia="zh-CN"/>
              </w:rPr>
            </w:pPr>
            <w:ins w:id="770" w:author="Ruixiang Liu" w:date="2023-06-30T16:08:00Z">
              <w:r>
                <w:rPr>
                  <w:rFonts w:hint="eastAsia"/>
                  <w:lang w:eastAsia="zh-CN"/>
                </w:rPr>
                <w:t>measure</w:t>
              </w:r>
            </w:ins>
          </w:p>
        </w:tc>
        <w:tc>
          <w:tcPr>
            <w:tcW w:w="1903" w:type="dxa"/>
            <w:tcBorders>
              <w:bottom w:val="single" w:sz="4" w:space="0" w:color="auto"/>
            </w:tcBorders>
            <w:vAlign w:val="center"/>
          </w:tcPr>
          <w:p w14:paraId="30E5B4F8" w14:textId="7D499978" w:rsidR="00BE1A24" w:rsidRDefault="00BE1A24" w:rsidP="00BE1A24">
            <w:pPr>
              <w:rPr>
                <w:ins w:id="771" w:author="Ruixiang Liu" w:date="2023-06-30T16:00:00Z"/>
                <w:lang w:eastAsia="zh-CN"/>
              </w:rPr>
            </w:pPr>
            <w:ins w:id="772" w:author="Ruixiang Liu" w:date="2023-06-30T16:08:00Z">
              <w:r>
                <w:rPr>
                  <w:rFonts w:hint="eastAsia"/>
                  <w:lang w:eastAsia="zh-CN"/>
                </w:rPr>
                <w:t>Reference to measure used</w:t>
              </w:r>
            </w:ins>
          </w:p>
        </w:tc>
        <w:tc>
          <w:tcPr>
            <w:tcW w:w="2789" w:type="dxa"/>
            <w:tcBorders>
              <w:bottom w:val="single" w:sz="4" w:space="0" w:color="auto"/>
            </w:tcBorders>
            <w:vAlign w:val="center"/>
          </w:tcPr>
          <w:p w14:paraId="775C65FB" w14:textId="7FF16532" w:rsidR="00BE1A24" w:rsidRDefault="00BE1A24" w:rsidP="00BE1A24">
            <w:pPr>
              <w:rPr>
                <w:ins w:id="773" w:author="Ruixiang Liu" w:date="2023-06-30T16:00:00Z"/>
                <w:lang w:eastAsia="zh-CN"/>
              </w:rPr>
            </w:pPr>
            <w:proofErr w:type="spellStart"/>
            <w:ins w:id="774" w:author="Ruixiang Liu" w:date="2023-06-30T16:08:00Z">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ins>
          </w:p>
        </w:tc>
        <w:tc>
          <w:tcPr>
            <w:tcW w:w="1883" w:type="dxa"/>
            <w:tcBorders>
              <w:bottom w:val="single" w:sz="4" w:space="0" w:color="auto"/>
            </w:tcBorders>
          </w:tcPr>
          <w:p w14:paraId="2EC150DC" w14:textId="77777777" w:rsidR="00BE1A24" w:rsidRDefault="00BE1A24" w:rsidP="00BE1A24">
            <w:pPr>
              <w:rPr>
                <w:ins w:id="775" w:author="Ruixiang Liu" w:date="2023-06-30T16:00:00Z"/>
                <w:lang w:eastAsia="zh-CN"/>
              </w:rPr>
            </w:pPr>
            <w:ins w:id="776" w:author="Ruixiang Liu" w:date="2023-06-30T16:00:00Z">
              <w:r>
                <w:rPr>
                  <w:rFonts w:hint="eastAsia"/>
                  <w:lang w:eastAsia="zh-CN"/>
                </w:rPr>
                <w:t>M</w:t>
              </w:r>
              <w:r>
                <w:rPr>
                  <w:lang w:eastAsia="zh-CN"/>
                </w:rPr>
                <w:t>andatory</w:t>
              </w:r>
            </w:ins>
          </w:p>
        </w:tc>
      </w:tr>
      <w:tr w:rsidR="00315A55" w14:paraId="477FE503" w14:textId="77777777" w:rsidTr="00D07FC0">
        <w:tblPrEx>
          <w:tblW w:w="0" w:type="auto"/>
          <w:tblPrExChange w:id="777" w:author="Ruixiang Liu" w:date="2023-06-30T16:09:00Z">
            <w:tblPrEx>
              <w:tblW w:w="0" w:type="auto"/>
            </w:tblPrEx>
          </w:tblPrExChange>
        </w:tblPrEx>
        <w:trPr>
          <w:ins w:id="778" w:author="Ruixiang Liu" w:date="2023-06-30T16:00:00Z"/>
        </w:trPr>
        <w:tc>
          <w:tcPr>
            <w:tcW w:w="2281" w:type="dxa"/>
            <w:vAlign w:val="center"/>
            <w:tcPrChange w:id="779" w:author="Ruixiang Liu" w:date="2023-06-30T16:09:00Z">
              <w:tcPr>
                <w:tcW w:w="2281" w:type="dxa"/>
                <w:tcBorders>
                  <w:bottom w:val="single" w:sz="4" w:space="0" w:color="auto"/>
                </w:tcBorders>
                <w:vAlign w:val="center"/>
              </w:tcPr>
            </w:tcPrChange>
          </w:tcPr>
          <w:p w14:paraId="646AD5FF" w14:textId="53CF6832" w:rsidR="00315A55" w:rsidRDefault="00315A55" w:rsidP="00315A55">
            <w:pPr>
              <w:rPr>
                <w:ins w:id="780" w:author="Ruixiang Liu" w:date="2023-06-30T16:00:00Z"/>
                <w:lang w:eastAsia="zh-CN"/>
              </w:rPr>
            </w:pPr>
            <w:proofErr w:type="spellStart"/>
            <w:ins w:id="781" w:author="Ruixiang Liu" w:date="2023-06-30T16:08:00Z">
              <w:r>
                <w:rPr>
                  <w:rFonts w:hint="eastAsia"/>
                  <w:lang w:eastAsia="zh-CN"/>
                </w:rPr>
                <w:t>evaluationMethod</w:t>
              </w:r>
            </w:ins>
            <w:proofErr w:type="spellEnd"/>
          </w:p>
        </w:tc>
        <w:tc>
          <w:tcPr>
            <w:tcW w:w="1903" w:type="dxa"/>
            <w:vAlign w:val="center"/>
            <w:tcPrChange w:id="782" w:author="Ruixiang Liu" w:date="2023-06-30T16:09:00Z">
              <w:tcPr>
                <w:tcW w:w="1903" w:type="dxa"/>
                <w:tcBorders>
                  <w:bottom w:val="single" w:sz="4" w:space="0" w:color="auto"/>
                </w:tcBorders>
                <w:vAlign w:val="center"/>
              </w:tcPr>
            </w:tcPrChange>
          </w:tcPr>
          <w:p w14:paraId="71A07239" w14:textId="2DEF70BA" w:rsidR="00315A55" w:rsidRDefault="00315A55" w:rsidP="00315A55">
            <w:pPr>
              <w:rPr>
                <w:ins w:id="783" w:author="Ruixiang Liu" w:date="2023-06-30T16:00:00Z"/>
                <w:lang w:eastAsia="zh-CN"/>
              </w:rPr>
            </w:pPr>
            <w:ins w:id="784" w:author="Ruixiang Liu" w:date="2023-06-30T16:09:00Z">
              <w:r>
                <w:rPr>
                  <w:lang w:eastAsia="zh-CN"/>
                </w:rPr>
                <w:t xml:space="preserve">Evaluation </w:t>
              </w:r>
              <w:r>
                <w:rPr>
                  <w:rFonts w:hint="eastAsia"/>
                  <w:lang w:eastAsia="zh-CN"/>
                </w:rPr>
                <w:t>information</w:t>
              </w:r>
            </w:ins>
          </w:p>
        </w:tc>
        <w:tc>
          <w:tcPr>
            <w:tcW w:w="2789" w:type="dxa"/>
            <w:vAlign w:val="center"/>
            <w:tcPrChange w:id="785" w:author="Ruixiang Liu" w:date="2023-06-30T16:09:00Z">
              <w:tcPr>
                <w:tcW w:w="2789" w:type="dxa"/>
                <w:tcBorders>
                  <w:bottom w:val="single" w:sz="4" w:space="0" w:color="auto"/>
                </w:tcBorders>
                <w:vAlign w:val="center"/>
              </w:tcPr>
            </w:tcPrChange>
          </w:tcPr>
          <w:p w14:paraId="334AE5B3" w14:textId="575212AC" w:rsidR="00315A55" w:rsidRDefault="00315A55" w:rsidP="00315A55">
            <w:pPr>
              <w:rPr>
                <w:ins w:id="786" w:author="Ruixiang Liu" w:date="2023-06-30T16:00:00Z"/>
                <w:lang w:eastAsia="zh-CN"/>
              </w:rPr>
            </w:pPr>
            <w:proofErr w:type="spellStart"/>
            <w:ins w:id="787" w:author="Ruixiang Liu" w:date="2023-06-30T16:08:00Z">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ins>
          </w:p>
        </w:tc>
        <w:tc>
          <w:tcPr>
            <w:tcW w:w="1883" w:type="dxa"/>
            <w:tcPrChange w:id="788" w:author="Ruixiang Liu" w:date="2023-06-30T16:09:00Z">
              <w:tcPr>
                <w:tcW w:w="1883" w:type="dxa"/>
                <w:tcBorders>
                  <w:bottom w:val="single" w:sz="4" w:space="0" w:color="auto"/>
                </w:tcBorders>
              </w:tcPr>
            </w:tcPrChange>
          </w:tcPr>
          <w:p w14:paraId="5B5ADA91" w14:textId="58D35C8C" w:rsidR="00315A55" w:rsidRDefault="00315A55" w:rsidP="00315A55">
            <w:pPr>
              <w:rPr>
                <w:ins w:id="789" w:author="Ruixiang Liu" w:date="2023-06-30T16:00:00Z"/>
                <w:lang w:eastAsia="zh-CN"/>
              </w:rPr>
            </w:pPr>
            <w:ins w:id="790" w:author="Ruixiang Liu" w:date="2023-06-30T16:08:00Z">
              <w:r>
                <w:rPr>
                  <w:rFonts w:hint="eastAsia"/>
                  <w:lang w:eastAsia="zh-CN"/>
                </w:rPr>
                <w:t>M</w:t>
              </w:r>
              <w:r>
                <w:rPr>
                  <w:lang w:eastAsia="zh-CN"/>
                </w:rPr>
                <w:t>andatory</w:t>
              </w:r>
            </w:ins>
          </w:p>
        </w:tc>
      </w:tr>
      <w:tr w:rsidR="00EA0C0F" w14:paraId="006AFD66" w14:textId="77777777" w:rsidTr="00BE1A24">
        <w:trPr>
          <w:ins w:id="791" w:author="Ruixiang Liu" w:date="2023-06-30T16:09:00Z"/>
        </w:trPr>
        <w:tc>
          <w:tcPr>
            <w:tcW w:w="2281" w:type="dxa"/>
            <w:tcBorders>
              <w:bottom w:val="single" w:sz="4" w:space="0" w:color="auto"/>
            </w:tcBorders>
            <w:vAlign w:val="center"/>
          </w:tcPr>
          <w:p w14:paraId="7B097318" w14:textId="0FFC81A7" w:rsidR="00EA0C0F" w:rsidRDefault="00EA0C0F" w:rsidP="00EA0C0F">
            <w:pPr>
              <w:rPr>
                <w:ins w:id="792" w:author="Ruixiang Liu" w:date="2023-06-30T16:09:00Z"/>
                <w:rFonts w:hint="eastAsia"/>
                <w:lang w:eastAsia="zh-CN"/>
              </w:rPr>
            </w:pPr>
            <w:ins w:id="793" w:author="Ruixiang Liu" w:date="2023-06-30T16:09:00Z">
              <w:r>
                <w:rPr>
                  <w:rFonts w:hint="eastAsia"/>
                  <w:lang w:eastAsia="zh-CN"/>
                </w:rPr>
                <w:t>result</w:t>
              </w:r>
            </w:ins>
          </w:p>
        </w:tc>
        <w:tc>
          <w:tcPr>
            <w:tcW w:w="1903" w:type="dxa"/>
            <w:tcBorders>
              <w:bottom w:val="single" w:sz="4" w:space="0" w:color="auto"/>
            </w:tcBorders>
            <w:vAlign w:val="center"/>
          </w:tcPr>
          <w:p w14:paraId="34915D13" w14:textId="11D6F6E8" w:rsidR="00EA0C0F" w:rsidRDefault="00EA0C0F" w:rsidP="00EA0C0F">
            <w:pPr>
              <w:rPr>
                <w:ins w:id="794" w:author="Ruixiang Liu" w:date="2023-06-30T16:09:00Z"/>
                <w:lang w:eastAsia="zh-CN"/>
              </w:rPr>
            </w:pPr>
            <w:ins w:id="795" w:author="Ruixiang Liu" w:date="2023-06-30T16:09:00Z">
              <w:r>
                <w:rPr>
                  <w:rFonts w:hint="eastAsia"/>
                  <w:lang w:eastAsia="zh-CN"/>
                </w:rPr>
                <w:t>Value obtained from applying a data quality measure</w:t>
              </w:r>
            </w:ins>
          </w:p>
        </w:tc>
        <w:tc>
          <w:tcPr>
            <w:tcW w:w="2789" w:type="dxa"/>
            <w:tcBorders>
              <w:bottom w:val="single" w:sz="4" w:space="0" w:color="auto"/>
            </w:tcBorders>
            <w:vAlign w:val="center"/>
          </w:tcPr>
          <w:p w14:paraId="47AC7765" w14:textId="736B2B84" w:rsidR="00EA0C0F" w:rsidRDefault="00EA0C0F" w:rsidP="00EA0C0F">
            <w:pPr>
              <w:rPr>
                <w:ins w:id="796" w:author="Ruixiang Liu" w:date="2023-06-30T16:09:00Z"/>
                <w:rFonts w:hint="eastAsia"/>
                <w:lang w:eastAsia="zh-CN"/>
              </w:rPr>
            </w:pPr>
            <w:proofErr w:type="spellStart"/>
            <w:ins w:id="797" w:author="Ruixiang Liu" w:date="2023-06-30T16:09:00Z">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ins>
          </w:p>
        </w:tc>
        <w:tc>
          <w:tcPr>
            <w:tcW w:w="1883" w:type="dxa"/>
            <w:tcBorders>
              <w:bottom w:val="single" w:sz="4" w:space="0" w:color="auto"/>
            </w:tcBorders>
          </w:tcPr>
          <w:p w14:paraId="3E6D4132" w14:textId="27A7AFDC" w:rsidR="00EA0C0F" w:rsidRDefault="00EA0C0F" w:rsidP="00EA0C0F">
            <w:pPr>
              <w:rPr>
                <w:ins w:id="798" w:author="Ruixiang Liu" w:date="2023-06-30T16:09:00Z"/>
                <w:rFonts w:hint="eastAsia"/>
                <w:lang w:eastAsia="zh-CN"/>
              </w:rPr>
            </w:pPr>
            <w:ins w:id="799" w:author="Ruixiang Liu" w:date="2023-06-30T16:09:00Z">
              <w:r>
                <w:rPr>
                  <w:rFonts w:hint="eastAsia"/>
                  <w:lang w:eastAsia="zh-CN"/>
                </w:rPr>
                <w:t>M</w:t>
              </w:r>
              <w:r>
                <w:rPr>
                  <w:lang w:eastAsia="zh-CN"/>
                </w:rPr>
                <w:t>andatory</w:t>
              </w:r>
            </w:ins>
          </w:p>
        </w:tc>
      </w:tr>
    </w:tbl>
    <w:p w14:paraId="108172FE" w14:textId="77777777" w:rsidR="000637EE" w:rsidRDefault="000637EE" w:rsidP="000637EE">
      <w:pPr>
        <w:rPr>
          <w:ins w:id="800" w:author="Ruixiang Liu" w:date="2023-06-30T16:00:00Z"/>
        </w:rPr>
      </w:pPr>
    </w:p>
    <w:p w14:paraId="51253803" w14:textId="77777777" w:rsidR="000637EE" w:rsidRDefault="000637EE" w:rsidP="000637EE">
      <w:pPr>
        <w:rPr>
          <w:ins w:id="801" w:author="Ruixiang Liu" w:date="2023-06-30T16:00:00Z"/>
          <w:lang w:eastAsia="zh-CN"/>
        </w:rPr>
      </w:pPr>
      <w:ins w:id="802" w:author="Ruixiang Liu" w:date="2023-06-30T16:00:00Z">
        <w:r>
          <w:rPr>
            <w:rFonts w:hint="eastAsia"/>
            <w:lang w:eastAsia="zh-CN"/>
          </w:rPr>
          <w:t>E</w:t>
        </w:r>
        <w:r>
          <w:rPr>
            <w:lang w:eastAsia="zh-CN"/>
          </w:rPr>
          <w:t>xample:</w:t>
        </w:r>
      </w:ins>
    </w:p>
    <w:p w14:paraId="5C676D85" w14:textId="77777777" w:rsidR="0088027B" w:rsidRDefault="0088027B" w:rsidP="0088027B">
      <w:pPr>
        <w:rPr>
          <w:ins w:id="803" w:author="Ruixiang Liu" w:date="2023-06-30T16:10:00Z"/>
          <w:lang w:eastAsia="zh-CN"/>
        </w:rPr>
      </w:pPr>
      <w:ins w:id="804" w:author="Ruixiang Liu" w:date="2023-06-30T16:10:00Z">
        <w:r>
          <w:rPr>
            <w:lang w:eastAsia="zh-CN"/>
          </w:rPr>
          <w:t>{</w:t>
        </w:r>
      </w:ins>
    </w:p>
    <w:p w14:paraId="06E16FB2" w14:textId="77777777" w:rsidR="0088027B" w:rsidRDefault="0088027B" w:rsidP="0088027B">
      <w:pPr>
        <w:rPr>
          <w:ins w:id="805" w:author="Ruixiang Liu" w:date="2023-06-30T16:10:00Z"/>
          <w:lang w:eastAsia="zh-CN"/>
        </w:rPr>
      </w:pPr>
      <w:ins w:id="806" w:author="Ruixiang Liu" w:date="2023-06-30T16:10:00Z">
        <w:r>
          <w:rPr>
            <w:lang w:eastAsia="zh-CN"/>
          </w:rPr>
          <w:t xml:space="preserve">      "type": "</w:t>
        </w:r>
        <w:proofErr w:type="spellStart"/>
        <w:r>
          <w:rPr>
            <w:lang w:eastAsia="zh-CN"/>
          </w:rPr>
          <w:t>ClassBalanceDegree</w:t>
        </w:r>
        <w:proofErr w:type="spellEnd"/>
        <w:r>
          <w:rPr>
            <w:lang w:eastAsia="zh-CN"/>
          </w:rPr>
          <w:t>",</w:t>
        </w:r>
      </w:ins>
    </w:p>
    <w:p w14:paraId="1186B41E" w14:textId="77777777" w:rsidR="0088027B" w:rsidRDefault="0088027B" w:rsidP="0088027B">
      <w:pPr>
        <w:rPr>
          <w:ins w:id="807" w:author="Ruixiang Liu" w:date="2023-06-30T16:10:00Z"/>
          <w:lang w:eastAsia="zh-CN"/>
        </w:rPr>
      </w:pPr>
      <w:ins w:id="808" w:author="Ruixiang Liu" w:date="2023-06-30T16:10:00Z">
        <w:r>
          <w:rPr>
            <w:lang w:eastAsia="zh-CN"/>
          </w:rPr>
          <w:t xml:space="preserve">      "measure": "Balance degree of label classes",</w:t>
        </w:r>
      </w:ins>
    </w:p>
    <w:p w14:paraId="77B89C11" w14:textId="77777777" w:rsidR="0088027B" w:rsidRDefault="0088027B" w:rsidP="0088027B">
      <w:pPr>
        <w:rPr>
          <w:ins w:id="809" w:author="Ruixiang Liu" w:date="2023-06-30T16:10:00Z"/>
          <w:lang w:eastAsia="zh-CN"/>
        </w:rPr>
      </w:pPr>
      <w:ins w:id="810" w:author="Ruixiang Liu" w:date="2023-06-30T16:10:00Z">
        <w:r>
          <w:rPr>
            <w:lang w:eastAsia="zh-CN"/>
          </w:rPr>
          <w:t xml:space="preserve">      "</w:t>
        </w:r>
        <w:proofErr w:type="spellStart"/>
        <w:r>
          <w:rPr>
            <w:lang w:eastAsia="zh-CN"/>
          </w:rPr>
          <w:t>evaluationMethod</w:t>
        </w:r>
        <w:proofErr w:type="spellEnd"/>
        <w:r>
          <w:rPr>
            <w:lang w:eastAsia="zh-CN"/>
          </w:rPr>
          <w:t>": "Counting the number of training samples belonging to each class and calculating the balance degree",</w:t>
        </w:r>
      </w:ins>
    </w:p>
    <w:p w14:paraId="004828B9" w14:textId="77777777" w:rsidR="0088027B" w:rsidRDefault="0088027B" w:rsidP="0088027B">
      <w:pPr>
        <w:rPr>
          <w:ins w:id="811" w:author="Ruixiang Liu" w:date="2023-06-30T16:10:00Z"/>
          <w:lang w:eastAsia="zh-CN"/>
        </w:rPr>
      </w:pPr>
      <w:ins w:id="812" w:author="Ruixiang Liu" w:date="2023-06-30T16:10:00Z">
        <w:r>
          <w:rPr>
            <w:lang w:eastAsia="zh-CN"/>
          </w:rPr>
          <w:t xml:space="preserve">      "result": "0.935"</w:t>
        </w:r>
      </w:ins>
    </w:p>
    <w:p w14:paraId="1BA22881" w14:textId="4321DD1B" w:rsidR="000637EE" w:rsidRDefault="0088027B" w:rsidP="0088027B">
      <w:pPr>
        <w:rPr>
          <w:ins w:id="813" w:author="Ruixiang Liu" w:date="2023-06-30T16:00:00Z"/>
          <w:lang w:eastAsia="zh-CN"/>
        </w:rPr>
      </w:pPr>
      <w:ins w:id="814" w:author="Ruixiang Liu" w:date="2023-06-30T16:10:00Z">
        <w:r>
          <w:rPr>
            <w:lang w:eastAsia="zh-CN"/>
          </w:rPr>
          <w:lastRenderedPageBreak/>
          <w:t>}</w:t>
        </w:r>
      </w:ins>
    </w:p>
    <w:p w14:paraId="17A0758C" w14:textId="77777777" w:rsidR="000637EE" w:rsidRDefault="000637EE" w:rsidP="00B32192">
      <w:pPr>
        <w:rPr>
          <w:rFonts w:hint="eastAsia"/>
          <w:lang w:eastAsia="zh-CN"/>
        </w:rPr>
      </w:pPr>
    </w:p>
    <w:p w14:paraId="08FED31B" w14:textId="6C4B2AD4" w:rsidR="00AD32C4" w:rsidDel="00645867" w:rsidRDefault="00AD32C4" w:rsidP="00AD32C4">
      <w:pPr>
        <w:rPr>
          <w:del w:id="815" w:author="Ruixiang Liu" w:date="2023-06-30T15:51:00Z"/>
          <w:lang w:val="en-GB" w:eastAsia="zh-CN"/>
        </w:rPr>
      </w:pPr>
      <w:del w:id="816" w:author="Ruixiang Liu" w:date="2023-06-30T15:51:00Z">
        <w:r w:rsidDel="00645867">
          <w:rPr>
            <w:lang w:val="en-GB" w:eastAsia="zh-CN"/>
          </w:rPr>
          <w:delText>An AI_SceneTDQuality object is encoded as a JSON object with properties</w:delText>
        </w:r>
        <w:r w:rsidR="0061086A" w:rsidDel="00645867">
          <w:rPr>
            <w:lang w:val="en-GB" w:eastAsia="zh-CN"/>
          </w:rPr>
          <w:delText xml:space="preserve"> both</w:delText>
        </w:r>
        <w:r w:rsidDel="00645867">
          <w:rPr>
            <w:lang w:val="en-GB" w:eastAsia="zh-CN"/>
          </w:rPr>
          <w:delText xml:space="preserve"> shown in</w:delText>
        </w:r>
        <w:r w:rsidR="0061086A" w:rsidDel="00645867">
          <w:rPr>
            <w:lang w:val="en-GB" w:eastAsia="zh-CN"/>
          </w:rPr>
          <w:delText xml:space="preserve"> </w:delText>
        </w:r>
        <w:r w:rsidR="0061086A" w:rsidDel="00645867">
          <w:rPr>
            <w:lang w:val="en-GB" w:eastAsia="zh-CN"/>
          </w:rPr>
          <w:fldChar w:fldCharType="begin"/>
        </w:r>
        <w:r w:rsidR="0061086A" w:rsidDel="00645867">
          <w:rPr>
            <w:lang w:val="en-GB" w:eastAsia="zh-CN"/>
          </w:rPr>
          <w:delInstrText xml:space="preserve"> REF _Ref112424211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7</w:delText>
        </w:r>
        <w:r w:rsidR="0061086A" w:rsidDel="00645867">
          <w:rPr>
            <w:lang w:val="en-GB" w:eastAsia="zh-CN"/>
          </w:rPr>
          <w:fldChar w:fldCharType="end"/>
        </w:r>
        <w:r w:rsidR="0061086A" w:rsidDel="00645867">
          <w:rPr>
            <w:lang w:val="en-GB" w:eastAsia="zh-CN"/>
          </w:rPr>
          <w:delText xml:space="preserve"> and</w:delText>
        </w:r>
        <w:r w:rsidR="0013358B" w:rsidDel="00645867">
          <w:rPr>
            <w:lang w:val="en-GB" w:eastAsia="zh-CN"/>
          </w:rPr>
          <w:delText xml:space="preserve"> </w:delText>
        </w:r>
        <w:r w:rsidR="0013358B" w:rsidDel="00645867">
          <w:rPr>
            <w:lang w:val="en-GB" w:eastAsia="zh-CN"/>
          </w:rPr>
          <w:fldChar w:fldCharType="begin"/>
        </w:r>
        <w:r w:rsidR="0013358B" w:rsidDel="00645867">
          <w:rPr>
            <w:lang w:val="en-GB" w:eastAsia="zh-CN"/>
          </w:rPr>
          <w:delInstrText xml:space="preserve"> REF _Ref112424320 \h </w:delInstrText>
        </w:r>
        <w:r w:rsidR="0013358B" w:rsidDel="00645867">
          <w:rPr>
            <w:lang w:val="en-GB" w:eastAsia="zh-CN"/>
          </w:rPr>
        </w:r>
        <w:r w:rsidR="0013358B" w:rsidDel="00645867">
          <w:rPr>
            <w:lang w:val="en-GB" w:eastAsia="zh-CN"/>
          </w:rPr>
          <w:fldChar w:fldCharType="separate"/>
        </w:r>
        <w:r w:rsidR="000D67EA" w:rsidDel="00645867">
          <w:delText xml:space="preserve">Table </w:delText>
        </w:r>
        <w:r w:rsidR="000D67EA" w:rsidDel="00645867">
          <w:rPr>
            <w:noProof/>
          </w:rPr>
          <w:delText>18</w:delText>
        </w:r>
        <w:r w:rsidR="0013358B" w:rsidDel="00645867">
          <w:rPr>
            <w:lang w:val="en-GB" w:eastAsia="zh-CN"/>
          </w:rPr>
          <w:fldChar w:fldCharType="end"/>
        </w:r>
        <w:r w:rsidDel="00645867">
          <w:rPr>
            <w:lang w:val="en-GB" w:eastAsia="zh-CN"/>
          </w:rPr>
          <w:delText>.</w:delText>
        </w:r>
      </w:del>
    </w:p>
    <w:tbl>
      <w:tblPr>
        <w:tblStyle w:val="af1"/>
        <w:tblW w:w="0" w:type="auto"/>
        <w:tblLook w:val="04A0" w:firstRow="1" w:lastRow="0" w:firstColumn="1" w:lastColumn="0" w:noHBand="0" w:noVBand="1"/>
      </w:tblPr>
      <w:tblGrid>
        <w:gridCol w:w="1668"/>
        <w:gridCol w:w="7188"/>
      </w:tblGrid>
      <w:tr w:rsidR="00AD32C4" w:rsidDel="00645867" w14:paraId="75ADA51B" w14:textId="58F0394D" w:rsidTr="003A289F">
        <w:trPr>
          <w:del w:id="817" w:author="Ruixiang Liu" w:date="2023-06-30T15:51:00Z"/>
        </w:trPr>
        <w:tc>
          <w:tcPr>
            <w:tcW w:w="1668" w:type="dxa"/>
          </w:tcPr>
          <w:p w14:paraId="32F578CB" w14:textId="0ACDED4F" w:rsidR="00AD32C4" w:rsidDel="00645867" w:rsidRDefault="00AD32C4" w:rsidP="003A289F">
            <w:pPr>
              <w:rPr>
                <w:del w:id="818" w:author="Ruixiang Liu" w:date="2023-06-30T15:51:00Z"/>
              </w:rPr>
            </w:pPr>
            <w:del w:id="819" w:author="Ruixiang Liu" w:date="2023-06-30T15:51:00Z">
              <w:r w:rsidDel="00645867">
                <w:rPr>
                  <w:lang w:eastAsia="zh-CN"/>
                </w:rPr>
                <w:delText>Requirement</w:delText>
              </w:r>
            </w:del>
          </w:p>
        </w:tc>
        <w:tc>
          <w:tcPr>
            <w:tcW w:w="7188" w:type="dxa"/>
          </w:tcPr>
          <w:p w14:paraId="0E27D040" w14:textId="4DC782A7" w:rsidR="00AD32C4" w:rsidDel="00645867" w:rsidRDefault="00AD32C4" w:rsidP="003A289F">
            <w:pPr>
              <w:rPr>
                <w:del w:id="820" w:author="Ruixiang Liu" w:date="2023-06-30T15:51:00Z"/>
                <w:lang w:eastAsia="zh-CN"/>
              </w:rPr>
            </w:pPr>
            <w:del w:id="821" w:author="Ruixiang Liu" w:date="2023-06-30T15:51:00Z">
              <w:r w:rsidDel="00645867">
                <w:rPr>
                  <w:rFonts w:hint="eastAsia"/>
                  <w:lang w:eastAsia="zh-CN"/>
                </w:rPr>
                <w:delText>/</w:delText>
              </w:r>
              <w:r w:rsidDel="00645867">
                <w:rPr>
                  <w:lang w:eastAsia="zh-CN"/>
                </w:rPr>
                <w:delText>req/ai-td-quality/</w:delText>
              </w:r>
              <w:r w:rsidR="0013358B" w:rsidDel="00645867">
                <w:rPr>
                  <w:lang w:eastAsia="zh-CN"/>
                </w:rPr>
                <w:delText>scene-</w:delText>
              </w:r>
              <w:r w:rsidDel="00645867">
                <w:rPr>
                  <w:lang w:eastAsia="zh-CN"/>
                </w:rPr>
                <w:delText>td-quality</w:delText>
              </w:r>
            </w:del>
          </w:p>
          <w:p w14:paraId="286CEC30" w14:textId="2F40830C" w:rsidR="00AD32C4" w:rsidRPr="0061086A" w:rsidDel="00645867" w:rsidRDefault="00AD32C4" w:rsidP="003A289F">
            <w:pPr>
              <w:rPr>
                <w:del w:id="822" w:author="Ruixiang Liu" w:date="2023-06-30T15:51:00Z"/>
                <w:lang w:val="en-GB" w:eastAsia="zh-CN"/>
              </w:rPr>
            </w:pPr>
            <w:del w:id="823" w:author="Ruixiang Liu" w:date="2023-06-30T15:51:00Z">
              <w:r w:rsidDel="00645867">
                <w:rPr>
                  <w:lang w:eastAsia="zh-CN"/>
                </w:rPr>
                <w:delText xml:space="preserve">Each </w:delText>
              </w:r>
              <w:r w:rsidDel="00645867">
                <w:rPr>
                  <w:lang w:val="en-GB" w:eastAsia="zh-CN"/>
                </w:rPr>
                <w:delText>AI_</w:delText>
              </w:r>
              <w:r w:rsidR="0013358B" w:rsidDel="00645867">
                <w:rPr>
                  <w:lang w:val="en-GB" w:eastAsia="zh-CN"/>
                </w:rPr>
                <w:delText>Scene</w:delText>
              </w:r>
              <w:r w:rsidDel="00645867">
                <w:rPr>
                  <w:lang w:val="en-GB" w:eastAsia="zh-CN"/>
                </w:rPr>
                <w:delText>TDQuality</w:delText>
              </w:r>
              <w:r w:rsidDel="00645867">
                <w:rPr>
                  <w:lang w:eastAsia="zh-CN"/>
                </w:rPr>
                <w:delText xml:space="preserve"> object shall implement the properties </w:delText>
              </w:r>
              <w:r w:rsidR="0061086A" w:rsidDel="00645867">
                <w:rPr>
                  <w:lang w:val="en-GB" w:eastAsia="zh-CN"/>
                </w:rPr>
                <w:delText xml:space="preserve">both shown in </w:delText>
              </w:r>
              <w:r w:rsidR="0061086A" w:rsidDel="00645867">
                <w:rPr>
                  <w:lang w:val="en-GB" w:eastAsia="zh-CN"/>
                </w:rPr>
                <w:fldChar w:fldCharType="begin"/>
              </w:r>
              <w:r w:rsidR="0061086A" w:rsidDel="00645867">
                <w:rPr>
                  <w:lang w:val="en-GB" w:eastAsia="zh-CN"/>
                </w:rPr>
                <w:delInstrText xml:space="preserve"> REF _Ref112424211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7</w:delText>
              </w:r>
              <w:r w:rsidR="0061086A" w:rsidDel="00645867">
                <w:rPr>
                  <w:lang w:val="en-GB" w:eastAsia="zh-CN"/>
                </w:rPr>
                <w:fldChar w:fldCharType="end"/>
              </w:r>
              <w:r w:rsidR="0061086A" w:rsidDel="00645867">
                <w:rPr>
                  <w:lang w:val="en-GB" w:eastAsia="zh-CN"/>
                </w:rPr>
                <w:delText xml:space="preserve"> and </w:delText>
              </w:r>
              <w:r w:rsidR="0061086A" w:rsidDel="00645867">
                <w:rPr>
                  <w:lang w:val="en-GB" w:eastAsia="zh-CN"/>
                </w:rPr>
                <w:fldChar w:fldCharType="begin"/>
              </w:r>
              <w:r w:rsidR="0061086A" w:rsidDel="00645867">
                <w:rPr>
                  <w:lang w:val="en-GB" w:eastAsia="zh-CN"/>
                </w:rPr>
                <w:delInstrText xml:space="preserve"> REF _Ref112424320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8</w:delText>
              </w:r>
              <w:r w:rsidR="0061086A" w:rsidDel="00645867">
                <w:rPr>
                  <w:lang w:val="en-GB" w:eastAsia="zh-CN"/>
                </w:rPr>
                <w:fldChar w:fldCharType="end"/>
              </w:r>
              <w:r w:rsidR="0061086A" w:rsidDel="00645867">
                <w:rPr>
                  <w:lang w:val="en-GB" w:eastAsia="zh-CN"/>
                </w:rPr>
                <w:delText>.</w:delText>
              </w:r>
            </w:del>
          </w:p>
        </w:tc>
      </w:tr>
    </w:tbl>
    <w:p w14:paraId="21A3FB71" w14:textId="12D325ED" w:rsidR="00AD32C4" w:rsidRPr="006F15EC" w:rsidDel="00645867" w:rsidRDefault="00AD32C4" w:rsidP="00AD32C4">
      <w:pPr>
        <w:rPr>
          <w:del w:id="824" w:author="Ruixiang Liu" w:date="2023-06-30T15:51:00Z"/>
        </w:rPr>
      </w:pPr>
    </w:p>
    <w:p w14:paraId="715A8E28" w14:textId="4ED66926" w:rsidR="0013358B" w:rsidDel="00645867" w:rsidRDefault="0013358B" w:rsidP="0013358B">
      <w:pPr>
        <w:pStyle w:val="af4"/>
        <w:keepNext/>
        <w:jc w:val="center"/>
        <w:rPr>
          <w:del w:id="825" w:author="Ruixiang Liu" w:date="2023-06-30T15:51:00Z"/>
        </w:rPr>
      </w:pPr>
      <w:bookmarkStart w:id="826" w:name="_Ref112424320"/>
      <w:del w:id="827" w:author="Ruixiang Liu" w:date="2023-06-30T15:51:00Z">
        <w:r w:rsidDel="00645867">
          <w:delText xml:space="preserve">Table </w:delText>
        </w:r>
        <w:r w:rsidR="00F45A23" w:rsidDel="00645867">
          <w:fldChar w:fldCharType="begin"/>
        </w:r>
        <w:r w:rsidR="00F45A23" w:rsidDel="00645867">
          <w:delInstrText xml:space="preserve"> SEQ Table \* ARABIC </w:delInstrText>
        </w:r>
        <w:r w:rsidR="00F45A23" w:rsidDel="00645867">
          <w:fldChar w:fldCharType="separate"/>
        </w:r>
        <w:r w:rsidR="000D67EA" w:rsidDel="00645867">
          <w:rPr>
            <w:noProof/>
          </w:rPr>
          <w:delText>18</w:delText>
        </w:r>
        <w:r w:rsidR="00F45A23" w:rsidDel="00645867">
          <w:rPr>
            <w:noProof/>
          </w:rPr>
          <w:fldChar w:fldCharType="end"/>
        </w:r>
        <w:bookmarkEnd w:id="826"/>
        <w:r w:rsidRPr="00C90435" w:rsidDel="00645867">
          <w:rPr>
            <w:lang w:val="en-GB" w:eastAsia="zh-CN"/>
          </w:rPr>
          <w:delText xml:space="preserve"> </w:delText>
        </w:r>
        <w:r w:rsidDel="00645867">
          <w:rPr>
            <w:lang w:val="en-GB" w:eastAsia="zh-CN"/>
          </w:rPr>
          <w:delText>AI_</w:delText>
        </w:r>
        <w:r w:rsidR="00D671D2" w:rsidDel="00645867">
          <w:rPr>
            <w:lang w:val="en-GB" w:eastAsia="zh-CN"/>
          </w:rPr>
          <w:delText>Scene</w:delText>
        </w:r>
        <w:r w:rsidDel="00645867">
          <w:rPr>
            <w:lang w:val="en-GB" w:eastAsia="zh-CN"/>
          </w:rPr>
          <w:delText>TDQuality</w:delText>
        </w:r>
        <w:r w:rsidDel="00645867">
          <w:delText xml:space="preserve"> properties</w:delText>
        </w:r>
      </w:del>
    </w:p>
    <w:tbl>
      <w:tblPr>
        <w:tblStyle w:val="af1"/>
        <w:tblW w:w="0" w:type="auto"/>
        <w:tblLook w:val="04A0" w:firstRow="1" w:lastRow="0" w:firstColumn="1" w:lastColumn="0" w:noHBand="0" w:noVBand="1"/>
      </w:tblPr>
      <w:tblGrid>
        <w:gridCol w:w="2306"/>
        <w:gridCol w:w="1333"/>
        <w:gridCol w:w="3922"/>
        <w:gridCol w:w="1295"/>
      </w:tblGrid>
      <w:tr w:rsidR="0013358B" w:rsidDel="00645867" w14:paraId="275A7ACD" w14:textId="6E83ACD6" w:rsidTr="00CC3A4F">
        <w:trPr>
          <w:del w:id="828" w:author="Ruixiang Liu" w:date="2023-06-30T15:51:00Z"/>
        </w:trPr>
        <w:tc>
          <w:tcPr>
            <w:tcW w:w="2306" w:type="dxa"/>
            <w:vAlign w:val="center"/>
          </w:tcPr>
          <w:p w14:paraId="3A0C8633" w14:textId="128CABC7" w:rsidR="0013358B" w:rsidRPr="009A6478" w:rsidDel="00645867" w:rsidRDefault="0013358B" w:rsidP="003A289F">
            <w:pPr>
              <w:jc w:val="center"/>
              <w:rPr>
                <w:del w:id="829" w:author="Ruixiang Liu" w:date="2023-06-30T15:51:00Z"/>
                <w:b/>
                <w:bCs/>
              </w:rPr>
            </w:pPr>
            <w:del w:id="830" w:author="Ruixiang Liu" w:date="2023-06-30T15:51:00Z">
              <w:r w:rsidRPr="009A6478" w:rsidDel="00645867">
                <w:rPr>
                  <w:b/>
                  <w:bCs/>
                </w:rPr>
                <w:delText>JSON Property</w:delText>
              </w:r>
            </w:del>
          </w:p>
        </w:tc>
        <w:tc>
          <w:tcPr>
            <w:tcW w:w="1333" w:type="dxa"/>
            <w:vAlign w:val="center"/>
          </w:tcPr>
          <w:p w14:paraId="0D851B23" w14:textId="39A6A405" w:rsidR="0013358B" w:rsidRPr="009A6478" w:rsidDel="00645867" w:rsidRDefault="0013358B" w:rsidP="003A289F">
            <w:pPr>
              <w:jc w:val="center"/>
              <w:rPr>
                <w:del w:id="831" w:author="Ruixiang Liu" w:date="2023-06-30T15:51:00Z"/>
                <w:b/>
                <w:bCs/>
              </w:rPr>
            </w:pPr>
            <w:del w:id="832" w:author="Ruixiang Liu" w:date="2023-06-30T15:51:00Z">
              <w:r w:rsidRPr="009A6478" w:rsidDel="00645867">
                <w:rPr>
                  <w:b/>
                  <w:bCs/>
                </w:rPr>
                <w:delText>Definition</w:delText>
              </w:r>
            </w:del>
          </w:p>
        </w:tc>
        <w:tc>
          <w:tcPr>
            <w:tcW w:w="3922" w:type="dxa"/>
            <w:vAlign w:val="center"/>
          </w:tcPr>
          <w:p w14:paraId="466EC191" w14:textId="48EF2C88" w:rsidR="0013358B" w:rsidRPr="009A6478" w:rsidDel="00645867" w:rsidRDefault="0013358B" w:rsidP="003A289F">
            <w:pPr>
              <w:jc w:val="center"/>
              <w:rPr>
                <w:del w:id="833" w:author="Ruixiang Liu" w:date="2023-06-30T15:51:00Z"/>
                <w:b/>
                <w:bCs/>
              </w:rPr>
            </w:pPr>
            <w:del w:id="834" w:author="Ruixiang Liu" w:date="2023-06-30T15:51:00Z">
              <w:r w:rsidRPr="009A6478" w:rsidDel="00645867">
                <w:rPr>
                  <w:b/>
                  <w:bCs/>
                </w:rPr>
                <w:delText>Data type and values</w:delText>
              </w:r>
            </w:del>
          </w:p>
        </w:tc>
        <w:tc>
          <w:tcPr>
            <w:tcW w:w="1295" w:type="dxa"/>
            <w:vAlign w:val="center"/>
          </w:tcPr>
          <w:p w14:paraId="2204A5D4" w14:textId="108C396C" w:rsidR="0013358B" w:rsidRPr="009A6478" w:rsidDel="00645867" w:rsidRDefault="0013358B" w:rsidP="003A289F">
            <w:pPr>
              <w:jc w:val="center"/>
              <w:rPr>
                <w:del w:id="835" w:author="Ruixiang Liu" w:date="2023-06-30T15:51:00Z"/>
                <w:b/>
                <w:bCs/>
              </w:rPr>
            </w:pPr>
            <w:del w:id="836" w:author="Ruixiang Liu" w:date="2023-06-30T15:51:00Z">
              <w:r w:rsidDel="00645867">
                <w:rPr>
                  <w:b/>
                  <w:bCs/>
                </w:rPr>
                <w:delText>Obligation</w:delText>
              </w:r>
            </w:del>
          </w:p>
        </w:tc>
      </w:tr>
      <w:tr w:rsidR="0013358B" w:rsidDel="00645867" w14:paraId="3772860B" w14:textId="6373FF15" w:rsidTr="00CC3A4F">
        <w:trPr>
          <w:del w:id="837" w:author="Ruixiang Liu" w:date="2023-06-30T15:51:00Z"/>
        </w:trPr>
        <w:tc>
          <w:tcPr>
            <w:tcW w:w="2306" w:type="dxa"/>
            <w:vAlign w:val="center"/>
          </w:tcPr>
          <w:p w14:paraId="5525DA92" w14:textId="7A82ADF0" w:rsidR="0013358B" w:rsidDel="00645867" w:rsidRDefault="0013358B" w:rsidP="003A289F">
            <w:pPr>
              <w:rPr>
                <w:del w:id="838" w:author="Ruixiang Liu" w:date="2023-06-30T15:51:00Z"/>
                <w:lang w:eastAsia="zh-CN"/>
              </w:rPr>
            </w:pPr>
            <w:del w:id="839" w:author="Ruixiang Liu" w:date="2023-06-30T15:51:00Z">
              <w:r w:rsidDel="00645867">
                <w:rPr>
                  <w:rFonts w:hint="eastAsia"/>
                  <w:lang w:eastAsia="zh-CN"/>
                </w:rPr>
                <w:delText>t</w:delText>
              </w:r>
              <w:r w:rsidDel="00645867">
                <w:rPr>
                  <w:lang w:eastAsia="zh-CN"/>
                </w:rPr>
                <w:delText>ype</w:delText>
              </w:r>
            </w:del>
          </w:p>
        </w:tc>
        <w:tc>
          <w:tcPr>
            <w:tcW w:w="1333" w:type="dxa"/>
            <w:vAlign w:val="center"/>
          </w:tcPr>
          <w:p w14:paraId="283EF38C" w14:textId="2CE74F70" w:rsidR="0013358B" w:rsidDel="00645867" w:rsidRDefault="0013358B" w:rsidP="003A289F">
            <w:pPr>
              <w:rPr>
                <w:del w:id="840" w:author="Ruixiang Liu" w:date="2023-06-30T15:51:00Z"/>
                <w:lang w:eastAsia="zh-CN"/>
              </w:rPr>
            </w:pPr>
            <w:del w:id="841" w:author="Ruixiang Liu" w:date="2023-06-30T15:51:00Z">
              <w:r w:rsidDel="00645867">
                <w:rPr>
                  <w:lang w:eastAsia="zh-CN"/>
                </w:rPr>
                <w:delText>Type of the</w:delText>
              </w:r>
              <w:r w:rsidR="00D80118" w:rsidDel="00645867">
                <w:rPr>
                  <w:lang w:eastAsia="zh-CN"/>
                </w:rPr>
                <w:delText xml:space="preserve"> </w:delText>
              </w:r>
              <w:r w:rsidDel="00645867">
                <w:rPr>
                  <w:lang w:eastAsia="zh-CN"/>
                </w:rPr>
                <w:delText>TD quality object.</w:delText>
              </w:r>
            </w:del>
          </w:p>
        </w:tc>
        <w:tc>
          <w:tcPr>
            <w:tcW w:w="3922" w:type="dxa"/>
            <w:vAlign w:val="center"/>
          </w:tcPr>
          <w:p w14:paraId="121219E7" w14:textId="2281BAE0" w:rsidR="0013358B" w:rsidDel="00645867" w:rsidRDefault="0013358B" w:rsidP="003A289F">
            <w:pPr>
              <w:rPr>
                <w:del w:id="842" w:author="Ruixiang Liu" w:date="2023-06-30T15:51:00Z"/>
                <w:lang w:eastAsia="zh-CN"/>
              </w:rPr>
            </w:pPr>
            <w:del w:id="843" w:author="Ruixiang Liu" w:date="2023-06-30T15:51:00Z">
              <w:r w:rsidDel="00645867">
                <w:rPr>
                  <w:lang w:eastAsia="zh-CN"/>
                </w:rPr>
                <w:delText>“</w:delText>
              </w:r>
              <w:r w:rsidR="008E1B45" w:rsidDel="00645867">
                <w:rPr>
                  <w:lang w:eastAsia="zh-CN"/>
                </w:rPr>
                <w:delText>Scene</w:delText>
              </w:r>
              <w:r w:rsidDel="00645867">
                <w:rPr>
                  <w:lang w:eastAsia="zh-CN"/>
                </w:rPr>
                <w:delText>TDQuality”</w:delText>
              </w:r>
            </w:del>
          </w:p>
        </w:tc>
        <w:tc>
          <w:tcPr>
            <w:tcW w:w="1295" w:type="dxa"/>
          </w:tcPr>
          <w:p w14:paraId="5B7876CD" w14:textId="010CCF29" w:rsidR="0013358B" w:rsidDel="00645867" w:rsidRDefault="0013358B" w:rsidP="003A289F">
            <w:pPr>
              <w:rPr>
                <w:del w:id="844" w:author="Ruixiang Liu" w:date="2023-06-30T15:51:00Z"/>
                <w:lang w:eastAsia="zh-CN"/>
              </w:rPr>
            </w:pPr>
            <w:del w:id="845" w:author="Ruixiang Liu" w:date="2023-06-30T15:51:00Z">
              <w:r w:rsidDel="00645867">
                <w:rPr>
                  <w:rFonts w:hint="eastAsia"/>
                  <w:lang w:eastAsia="zh-CN"/>
                </w:rPr>
                <w:delText>M</w:delText>
              </w:r>
              <w:r w:rsidDel="00645867">
                <w:rPr>
                  <w:lang w:eastAsia="zh-CN"/>
                </w:rPr>
                <w:delText>andatory</w:delText>
              </w:r>
            </w:del>
          </w:p>
        </w:tc>
      </w:tr>
      <w:tr w:rsidR="00B57C3B" w:rsidDel="00645867" w14:paraId="670079EF" w14:textId="184217EB" w:rsidTr="00CC3A4F">
        <w:trPr>
          <w:del w:id="846" w:author="Ruixiang Liu" w:date="2023-06-30T15:51:00Z"/>
        </w:trPr>
        <w:tc>
          <w:tcPr>
            <w:tcW w:w="2306" w:type="dxa"/>
            <w:tcBorders>
              <w:bottom w:val="single" w:sz="4" w:space="0" w:color="auto"/>
            </w:tcBorders>
            <w:vAlign w:val="center"/>
          </w:tcPr>
          <w:p w14:paraId="3F8D193B" w14:textId="4A1BD2DC" w:rsidR="00B57C3B" w:rsidDel="00645867" w:rsidRDefault="00B57C3B" w:rsidP="00B57C3B">
            <w:pPr>
              <w:rPr>
                <w:del w:id="847" w:author="Ruixiang Liu" w:date="2023-06-30T15:51:00Z"/>
                <w:lang w:eastAsia="zh-CN"/>
              </w:rPr>
            </w:pPr>
            <w:del w:id="848" w:author="Ruixiang Liu" w:date="2023-06-30T15:51:00Z">
              <w:r w:rsidDel="00645867">
                <w:rPr>
                  <w:rFonts w:hint="eastAsia"/>
                  <w:lang w:eastAsia="zh-CN"/>
                </w:rPr>
                <w:delText>labelClassCorrectness</w:delText>
              </w:r>
            </w:del>
          </w:p>
        </w:tc>
        <w:tc>
          <w:tcPr>
            <w:tcW w:w="1333" w:type="dxa"/>
            <w:tcBorders>
              <w:bottom w:val="single" w:sz="4" w:space="0" w:color="auto"/>
            </w:tcBorders>
            <w:vAlign w:val="center"/>
          </w:tcPr>
          <w:p w14:paraId="230DBFFB" w14:textId="6B2E930D" w:rsidR="00B57C3B" w:rsidDel="00645867" w:rsidRDefault="00B57C3B" w:rsidP="00B57C3B">
            <w:pPr>
              <w:rPr>
                <w:del w:id="849" w:author="Ruixiang Liu" w:date="2023-06-30T15:51:00Z"/>
                <w:lang w:eastAsia="zh-CN"/>
              </w:rPr>
            </w:pPr>
            <w:del w:id="850" w:author="Ruixiang Liu" w:date="2023-06-30T15:51:00Z">
              <w:r w:rsidDel="00645867">
                <w:rPr>
                  <w:rFonts w:hint="eastAsia"/>
                  <w:lang w:eastAsia="zh-CN"/>
                </w:rPr>
                <w:delText>Correctness of the label class</w:delText>
              </w:r>
              <w:r w:rsidDel="00645867">
                <w:rPr>
                  <w:lang w:eastAsia="zh-CN"/>
                </w:rPr>
                <w:delText xml:space="preserve"> in the EO training dataset</w:delText>
              </w:r>
              <w:r w:rsidDel="00645867">
                <w:rPr>
                  <w:rFonts w:hint="eastAsia"/>
                  <w:lang w:eastAsia="zh-CN"/>
                </w:rPr>
                <w:delText>.</w:delText>
              </w:r>
            </w:del>
          </w:p>
        </w:tc>
        <w:tc>
          <w:tcPr>
            <w:tcW w:w="3922" w:type="dxa"/>
            <w:tcBorders>
              <w:bottom w:val="single" w:sz="4" w:space="0" w:color="auto"/>
            </w:tcBorders>
            <w:vAlign w:val="center"/>
          </w:tcPr>
          <w:p w14:paraId="618AC7F7" w14:textId="5D5539D8" w:rsidR="00B57C3B" w:rsidDel="00645867" w:rsidRDefault="00B57C3B" w:rsidP="00B57C3B">
            <w:pPr>
              <w:rPr>
                <w:del w:id="851" w:author="Ruixiang Liu" w:date="2023-06-30T15:51:00Z"/>
                <w:lang w:eastAsia="zh-CN"/>
              </w:rPr>
            </w:pPr>
            <w:del w:id="852" w:author="Ruixiang Liu" w:date="2023-06-30T15:51:00Z">
              <w:r w:rsidDel="00645867">
                <w:rPr>
                  <w:rFonts w:hint="eastAsia"/>
                  <w:lang w:eastAsia="zh-CN"/>
                </w:rPr>
                <w:delText>DQ_ThematicClassficationCorrectness</w:delText>
              </w:r>
              <w:r w:rsidDel="00645867">
                <w:rPr>
                  <w:lang w:eastAsia="zh-CN"/>
                </w:rPr>
                <w:delText xml:space="preserve"> [0..1]</w:delText>
              </w:r>
            </w:del>
          </w:p>
        </w:tc>
        <w:tc>
          <w:tcPr>
            <w:tcW w:w="1295" w:type="dxa"/>
            <w:tcBorders>
              <w:bottom w:val="single" w:sz="4" w:space="0" w:color="auto"/>
            </w:tcBorders>
          </w:tcPr>
          <w:p w14:paraId="24262905" w14:textId="1029377B" w:rsidR="00B57C3B" w:rsidDel="00645867" w:rsidRDefault="00CC3A4F" w:rsidP="00B57C3B">
            <w:pPr>
              <w:rPr>
                <w:del w:id="853" w:author="Ruixiang Liu" w:date="2023-06-30T15:51:00Z"/>
                <w:lang w:eastAsia="zh-CN"/>
              </w:rPr>
            </w:pPr>
            <w:del w:id="854" w:author="Ruixiang Liu" w:date="2023-06-30T15:51:00Z">
              <w:r w:rsidDel="00645867">
                <w:rPr>
                  <w:rFonts w:hint="eastAsia"/>
                  <w:lang w:eastAsia="zh-CN"/>
                </w:rPr>
                <w:delText>O</w:delText>
              </w:r>
              <w:r w:rsidDel="00645867">
                <w:rPr>
                  <w:lang w:eastAsia="zh-CN"/>
                </w:rPr>
                <w:delText>ptional</w:delText>
              </w:r>
            </w:del>
          </w:p>
        </w:tc>
      </w:tr>
      <w:tr w:rsidR="00B57C3B" w:rsidDel="00645867" w14:paraId="02DA1F6F" w14:textId="4D0C2631" w:rsidTr="00CC3A4F">
        <w:trPr>
          <w:del w:id="855" w:author="Ruixiang Liu" w:date="2023-06-30T15:51:00Z"/>
        </w:trPr>
        <w:tc>
          <w:tcPr>
            <w:tcW w:w="2306" w:type="dxa"/>
            <w:vAlign w:val="center"/>
          </w:tcPr>
          <w:p w14:paraId="1852ACDA" w14:textId="189AC2B9" w:rsidR="00B57C3B" w:rsidDel="00645867" w:rsidRDefault="00B57C3B" w:rsidP="00B57C3B">
            <w:pPr>
              <w:rPr>
                <w:del w:id="856" w:author="Ruixiang Liu" w:date="2023-06-30T15:51:00Z"/>
                <w:lang w:eastAsia="zh-CN"/>
              </w:rPr>
            </w:pPr>
            <w:del w:id="857" w:author="Ruixiang Liu" w:date="2023-06-30T15:51:00Z">
              <w:r w:rsidDel="00645867">
                <w:rPr>
                  <w:rFonts w:hint="eastAsia"/>
                  <w:lang w:eastAsia="zh-CN"/>
                </w:rPr>
                <w:delText>classBalanceDegree</w:delText>
              </w:r>
            </w:del>
          </w:p>
        </w:tc>
        <w:tc>
          <w:tcPr>
            <w:tcW w:w="1333" w:type="dxa"/>
            <w:vAlign w:val="center"/>
          </w:tcPr>
          <w:p w14:paraId="36BDF7AB" w14:textId="4EE2C483" w:rsidR="00B57C3B" w:rsidDel="00645867" w:rsidRDefault="00B57C3B" w:rsidP="00B57C3B">
            <w:pPr>
              <w:rPr>
                <w:del w:id="858" w:author="Ruixiang Liu" w:date="2023-06-30T15:51:00Z"/>
                <w:lang w:eastAsia="zh-CN"/>
              </w:rPr>
            </w:pPr>
            <w:del w:id="859" w:author="Ruixiang Liu" w:date="2023-06-30T15:51:00Z">
              <w:r w:rsidDel="00645867">
                <w:rPr>
                  <w:lang w:eastAsia="zh-CN"/>
                </w:rPr>
                <w:delText>Degree of c</w:delText>
              </w:r>
              <w:r w:rsidDel="00645867">
                <w:rPr>
                  <w:rFonts w:hint="eastAsia"/>
                  <w:lang w:eastAsia="zh-CN"/>
                </w:rPr>
                <w:delText>lass balance</w:delText>
              </w:r>
              <w:r w:rsidDel="00645867">
                <w:rPr>
                  <w:lang w:eastAsia="zh-CN"/>
                </w:rPr>
                <w:delText xml:space="preserve"> of the EO training dataset. </w:delText>
              </w:r>
            </w:del>
          </w:p>
        </w:tc>
        <w:tc>
          <w:tcPr>
            <w:tcW w:w="3922" w:type="dxa"/>
            <w:vAlign w:val="center"/>
          </w:tcPr>
          <w:p w14:paraId="30D3381C" w14:textId="6913DD82" w:rsidR="00B57C3B" w:rsidDel="00645867" w:rsidRDefault="00B57C3B" w:rsidP="00B57C3B">
            <w:pPr>
              <w:rPr>
                <w:del w:id="860" w:author="Ruixiang Liu" w:date="2023-06-30T15:51:00Z"/>
                <w:lang w:eastAsia="zh-CN"/>
              </w:rPr>
            </w:pPr>
            <w:del w:id="861" w:author="Ruixiang Liu" w:date="2023-06-30T15:51:00Z">
              <w:r w:rsidDel="00645867">
                <w:rPr>
                  <w:rFonts w:hint="eastAsia"/>
                  <w:lang w:eastAsia="zh-CN"/>
                </w:rPr>
                <w:delText>AI_ClassBalanceDegree</w:delText>
              </w:r>
              <w:r w:rsidDel="00645867">
                <w:rPr>
                  <w:lang w:eastAsia="zh-CN"/>
                </w:rPr>
                <w:delText xml:space="preserve"> [0..1]</w:delText>
              </w:r>
            </w:del>
          </w:p>
        </w:tc>
        <w:tc>
          <w:tcPr>
            <w:tcW w:w="1295" w:type="dxa"/>
          </w:tcPr>
          <w:p w14:paraId="321C4D9C" w14:textId="05E5697A" w:rsidR="00B57C3B" w:rsidDel="00645867" w:rsidRDefault="00CC3A4F" w:rsidP="00B57C3B">
            <w:pPr>
              <w:rPr>
                <w:del w:id="862" w:author="Ruixiang Liu" w:date="2023-06-30T15:51:00Z"/>
                <w:lang w:eastAsia="zh-CN"/>
              </w:rPr>
            </w:pPr>
            <w:del w:id="863" w:author="Ruixiang Liu" w:date="2023-06-30T15:51:00Z">
              <w:r w:rsidDel="00645867">
                <w:rPr>
                  <w:rFonts w:hint="eastAsia"/>
                  <w:lang w:eastAsia="zh-CN"/>
                </w:rPr>
                <w:delText>O</w:delText>
              </w:r>
              <w:r w:rsidDel="00645867">
                <w:rPr>
                  <w:lang w:eastAsia="zh-CN"/>
                </w:rPr>
                <w:delText>ptional</w:delText>
              </w:r>
            </w:del>
          </w:p>
        </w:tc>
      </w:tr>
    </w:tbl>
    <w:p w14:paraId="04F49CED" w14:textId="6621FA78" w:rsidR="0013358B" w:rsidDel="00645867" w:rsidRDefault="0013358B" w:rsidP="0013358B">
      <w:pPr>
        <w:rPr>
          <w:del w:id="864" w:author="Ruixiang Liu" w:date="2023-06-30T15:51:00Z"/>
        </w:rPr>
      </w:pPr>
    </w:p>
    <w:p w14:paraId="3734DB09" w14:textId="56A3CE2F" w:rsidR="0013358B" w:rsidDel="00645867" w:rsidRDefault="0013358B" w:rsidP="0013358B">
      <w:pPr>
        <w:rPr>
          <w:del w:id="865" w:author="Ruixiang Liu" w:date="2023-06-30T15:51:00Z"/>
          <w:lang w:eastAsia="zh-CN"/>
        </w:rPr>
      </w:pPr>
      <w:del w:id="866" w:author="Ruixiang Liu" w:date="2023-06-30T15:51:00Z">
        <w:r w:rsidDel="00645867">
          <w:rPr>
            <w:rFonts w:hint="eastAsia"/>
            <w:lang w:eastAsia="zh-CN"/>
          </w:rPr>
          <w:delText>E</w:delText>
        </w:r>
        <w:r w:rsidDel="00645867">
          <w:rPr>
            <w:lang w:eastAsia="zh-CN"/>
          </w:rPr>
          <w:delText>xample:</w:delText>
        </w:r>
      </w:del>
    </w:p>
    <w:p w14:paraId="01C3B5D1" w14:textId="0D16F322" w:rsidR="0013358B" w:rsidDel="00645867" w:rsidRDefault="0013358B" w:rsidP="0013358B">
      <w:pPr>
        <w:rPr>
          <w:del w:id="867" w:author="Ruixiang Liu" w:date="2023-06-30T15:51:00Z"/>
          <w:lang w:eastAsia="zh-CN"/>
        </w:rPr>
      </w:pPr>
      <w:del w:id="868" w:author="Ruixiang Liu" w:date="2023-06-30T15:51:00Z">
        <w:r w:rsidDel="00645867">
          <w:rPr>
            <w:rFonts w:hint="eastAsia"/>
            <w:lang w:eastAsia="zh-CN"/>
          </w:rPr>
          <w:delText>{</w:delText>
        </w:r>
      </w:del>
    </w:p>
    <w:p w14:paraId="4C22B70A" w14:textId="1364262B" w:rsidR="0013358B" w:rsidDel="00645867" w:rsidRDefault="0013358B" w:rsidP="00D7506D">
      <w:pPr>
        <w:ind w:firstLineChars="100" w:firstLine="240"/>
        <w:rPr>
          <w:del w:id="869" w:author="Ruixiang Liu" w:date="2023-06-30T15:51:00Z"/>
          <w:lang w:eastAsia="zh-CN"/>
        </w:rPr>
      </w:pPr>
      <w:del w:id="870" w:author="Ruixiang Liu" w:date="2023-06-30T15:51:00Z">
        <w:r w:rsidDel="00645867">
          <w:rPr>
            <w:lang w:eastAsia="zh-CN"/>
          </w:rPr>
          <w:delText>“type”: “</w:delText>
        </w:r>
        <w:r w:rsidR="00DC3B24" w:rsidDel="00645867">
          <w:rPr>
            <w:lang w:eastAsia="zh-CN"/>
          </w:rPr>
          <w:delText>Scene</w:delText>
        </w:r>
        <w:r w:rsidDel="00645867">
          <w:rPr>
            <w:lang w:eastAsia="zh-CN"/>
          </w:rPr>
          <w:delText>TDQuality”,</w:delText>
        </w:r>
      </w:del>
    </w:p>
    <w:p w14:paraId="4439D744" w14:textId="0418FA85" w:rsidR="0013358B" w:rsidDel="00645867" w:rsidRDefault="0013358B" w:rsidP="00D7506D">
      <w:pPr>
        <w:ind w:firstLineChars="100" w:firstLine="240"/>
        <w:rPr>
          <w:del w:id="871" w:author="Ruixiang Liu" w:date="2023-06-30T15:51:00Z"/>
          <w:lang w:eastAsia="zh-CN"/>
        </w:rPr>
      </w:pPr>
      <w:del w:id="872" w:author="Ruixiang Liu" w:date="2023-06-30T15:51:00Z">
        <w:r w:rsidDel="00645867">
          <w:rPr>
            <w:lang w:eastAsia="zh-CN"/>
          </w:rPr>
          <w:delText>“scope”: “WHURS19 training dataset”</w:delText>
        </w:r>
      </w:del>
    </w:p>
    <w:p w14:paraId="7ADF4E71" w14:textId="4D4F6AF3" w:rsidR="00D7506D" w:rsidDel="00645867" w:rsidRDefault="00D7506D" w:rsidP="00D7506D">
      <w:pPr>
        <w:ind w:firstLineChars="100" w:firstLine="240"/>
        <w:rPr>
          <w:del w:id="873" w:author="Ruixiang Liu" w:date="2023-06-30T15:51:00Z"/>
          <w:lang w:eastAsia="zh-CN"/>
        </w:rPr>
      </w:pPr>
      <w:del w:id="874" w:author="Ruixiang Liu" w:date="2023-06-30T15:51:00Z">
        <w:r w:rsidDel="00645867">
          <w:rPr>
            <w:lang w:eastAsia="zh-CN"/>
          </w:rPr>
          <w:delText>“labelClassCorrectness”: {</w:delText>
        </w:r>
      </w:del>
    </w:p>
    <w:p w14:paraId="57238B5B" w14:textId="02568A57" w:rsidR="007559E5" w:rsidDel="00645867" w:rsidRDefault="00D7506D" w:rsidP="007559E5">
      <w:pPr>
        <w:ind w:firstLineChars="100" w:firstLine="240"/>
        <w:rPr>
          <w:del w:id="875" w:author="Ruixiang Liu" w:date="2023-06-30T15:51:00Z"/>
          <w:lang w:eastAsia="zh-CN"/>
        </w:rPr>
      </w:pPr>
      <w:del w:id="876" w:author="Ruixiang Liu" w:date="2023-06-30T15:51:00Z">
        <w:r w:rsidDel="00645867">
          <w:rPr>
            <w:rFonts w:hint="eastAsia"/>
            <w:lang w:eastAsia="zh-CN"/>
          </w:rPr>
          <w:lastRenderedPageBreak/>
          <w:delText xml:space="preserve"> </w:delText>
        </w:r>
        <w:r w:rsidDel="00645867">
          <w:rPr>
            <w:lang w:eastAsia="zh-CN"/>
          </w:rPr>
          <w:delText xml:space="preserve">   “measure”: “</w:delText>
        </w:r>
        <w:r w:rsidR="0015570B" w:rsidDel="00645867">
          <w:rPr>
            <w:lang w:eastAsia="zh-CN"/>
          </w:rPr>
          <w:delText>Percent</w:delText>
        </w:r>
        <w:r w:rsidR="00441197" w:rsidDel="00645867">
          <w:rPr>
            <w:lang w:eastAsia="zh-CN"/>
          </w:rPr>
          <w:delText xml:space="preserve"> of correctly</w:delText>
        </w:r>
        <w:r w:rsidR="00ED44EF" w:rsidDel="00645867">
          <w:rPr>
            <w:lang w:eastAsia="zh-CN"/>
          </w:rPr>
          <w:delText xml:space="preserve"> </w:delText>
        </w:r>
        <w:r w:rsidR="00AA1A87" w:rsidDel="00645867">
          <w:rPr>
            <w:lang w:eastAsia="zh-CN"/>
          </w:rPr>
          <w:delText xml:space="preserve">scene </w:delText>
        </w:r>
        <w:r w:rsidR="00ED44EF" w:rsidDel="00645867">
          <w:rPr>
            <w:lang w:eastAsia="zh-CN"/>
          </w:rPr>
          <w:delText>label</w:delText>
        </w:r>
        <w:r w:rsidR="00895AC5" w:rsidDel="00645867">
          <w:rPr>
            <w:lang w:eastAsia="zh-CN"/>
          </w:rPr>
          <w:delText xml:space="preserve"> classes</w:delText>
        </w:r>
        <w:r w:rsidDel="00645867">
          <w:rPr>
            <w:lang w:eastAsia="zh-CN"/>
          </w:rPr>
          <w:delText>”,</w:delText>
        </w:r>
      </w:del>
    </w:p>
    <w:p w14:paraId="64893597" w14:textId="65E31BF9" w:rsidR="007559E5" w:rsidDel="00645867" w:rsidRDefault="007559E5" w:rsidP="007559E5">
      <w:pPr>
        <w:ind w:firstLineChars="100" w:firstLine="240"/>
        <w:rPr>
          <w:del w:id="877" w:author="Ruixiang Liu" w:date="2023-06-30T15:51:00Z"/>
          <w:lang w:eastAsia="zh-CN"/>
        </w:rPr>
      </w:pPr>
      <w:del w:id="878" w:author="Ruixiang Liu" w:date="2023-06-30T15:51:00Z">
        <w:r w:rsidDel="00645867">
          <w:rPr>
            <w:rFonts w:hint="eastAsia"/>
            <w:lang w:eastAsia="zh-CN"/>
          </w:rPr>
          <w:delText xml:space="preserve"> </w:delText>
        </w:r>
        <w:r w:rsidDel="00645867">
          <w:rPr>
            <w:lang w:eastAsia="zh-CN"/>
          </w:rPr>
          <w:delText xml:space="preserve">   “evaluationMethod”: “Compare</w:delText>
        </w:r>
        <w:r w:rsidR="002C4841" w:rsidDel="00645867">
          <w:rPr>
            <w:lang w:eastAsia="zh-CN"/>
          </w:rPr>
          <w:delText xml:space="preserve"> </w:delText>
        </w:r>
        <w:r w:rsidR="0027197E" w:rsidDel="00645867">
          <w:rPr>
            <w:lang w:eastAsia="zh-CN"/>
          </w:rPr>
          <w:delText>sampled</w:delText>
        </w:r>
        <w:r w:rsidDel="00645867">
          <w:rPr>
            <w:lang w:eastAsia="zh-CN"/>
          </w:rPr>
          <w:delText xml:space="preserve"> label</w:delText>
        </w:r>
        <w:r w:rsidR="002C4841" w:rsidDel="00645867">
          <w:rPr>
            <w:lang w:eastAsia="zh-CN"/>
          </w:rPr>
          <w:delText xml:space="preserve">s </w:delText>
        </w:r>
        <w:r w:rsidDel="00645867">
          <w:rPr>
            <w:lang w:eastAsia="zh-CN"/>
          </w:rPr>
          <w:delText>against the ground truth</w:delText>
        </w:r>
        <w:r w:rsidR="007955F2" w:rsidDel="00645867">
          <w:rPr>
            <w:lang w:eastAsia="zh-CN"/>
          </w:rPr>
          <w:delText xml:space="preserve"> and calculate the accuracy percent</w:delText>
        </w:r>
        <w:r w:rsidDel="00645867">
          <w:rPr>
            <w:lang w:eastAsia="zh-CN"/>
          </w:rPr>
          <w:delText>”,</w:delText>
        </w:r>
      </w:del>
    </w:p>
    <w:p w14:paraId="15D82583" w14:textId="0314533B" w:rsidR="007559E5" w:rsidDel="00645867" w:rsidRDefault="007559E5" w:rsidP="007559E5">
      <w:pPr>
        <w:ind w:firstLineChars="200" w:firstLine="480"/>
        <w:rPr>
          <w:del w:id="879" w:author="Ruixiang Liu" w:date="2023-06-30T15:51:00Z"/>
          <w:lang w:eastAsia="zh-CN"/>
        </w:rPr>
      </w:pPr>
      <w:del w:id="880" w:author="Ruixiang Liu" w:date="2023-06-30T15:51:00Z">
        <w:r w:rsidDel="00645867">
          <w:rPr>
            <w:lang w:eastAsia="zh-CN"/>
          </w:rPr>
          <w:delText>“result”: “</w:delText>
        </w:r>
        <w:r w:rsidR="003D3FBD" w:rsidDel="00645867">
          <w:rPr>
            <w:lang w:eastAsia="zh-CN"/>
          </w:rPr>
          <w:delText>99</w:delText>
        </w:r>
        <w:r w:rsidR="00A83120" w:rsidDel="00645867">
          <w:rPr>
            <w:lang w:eastAsia="zh-CN"/>
          </w:rPr>
          <w:delText xml:space="preserve"> percent</w:delText>
        </w:r>
        <w:r w:rsidDel="00645867">
          <w:rPr>
            <w:lang w:eastAsia="zh-CN"/>
          </w:rPr>
          <w:delText>”</w:delText>
        </w:r>
      </w:del>
    </w:p>
    <w:p w14:paraId="4B48B642" w14:textId="2E964AD3" w:rsidR="00D7506D" w:rsidDel="00645867" w:rsidRDefault="00D7506D" w:rsidP="00D7506D">
      <w:pPr>
        <w:ind w:firstLineChars="100" w:firstLine="240"/>
        <w:rPr>
          <w:del w:id="881" w:author="Ruixiang Liu" w:date="2023-06-30T15:51:00Z"/>
          <w:lang w:eastAsia="zh-CN"/>
        </w:rPr>
      </w:pPr>
      <w:del w:id="882" w:author="Ruixiang Liu" w:date="2023-06-30T15:51:00Z">
        <w:r w:rsidDel="00645867">
          <w:rPr>
            <w:lang w:eastAsia="zh-CN"/>
          </w:rPr>
          <w:delText>}</w:delText>
        </w:r>
        <w:r w:rsidR="0052642A" w:rsidDel="00645867">
          <w:rPr>
            <w:lang w:eastAsia="zh-CN"/>
          </w:rPr>
          <w:delText>,</w:delText>
        </w:r>
      </w:del>
    </w:p>
    <w:p w14:paraId="179ECAB4" w14:textId="56C14F67" w:rsidR="0052642A" w:rsidDel="00645867" w:rsidRDefault="0052642A" w:rsidP="0052642A">
      <w:pPr>
        <w:ind w:firstLineChars="100" w:firstLine="240"/>
        <w:rPr>
          <w:del w:id="883" w:author="Ruixiang Liu" w:date="2023-06-30T15:51:00Z"/>
          <w:lang w:eastAsia="zh-CN"/>
        </w:rPr>
      </w:pPr>
      <w:del w:id="884" w:author="Ruixiang Liu" w:date="2023-06-30T15:51:00Z">
        <w:r w:rsidDel="00645867">
          <w:rPr>
            <w:lang w:eastAsia="zh-CN"/>
          </w:rPr>
          <w:delText>“classBalanceDegree”: {</w:delText>
        </w:r>
      </w:del>
    </w:p>
    <w:p w14:paraId="41D30E6B" w14:textId="6CC067FC" w:rsidR="0052642A" w:rsidDel="00645867" w:rsidRDefault="0052642A" w:rsidP="0052642A">
      <w:pPr>
        <w:ind w:firstLineChars="100" w:firstLine="240"/>
        <w:rPr>
          <w:del w:id="885" w:author="Ruixiang Liu" w:date="2023-06-30T15:51:00Z"/>
          <w:lang w:eastAsia="zh-CN"/>
        </w:rPr>
      </w:pPr>
      <w:del w:id="886" w:author="Ruixiang Liu" w:date="2023-06-30T15:51:00Z">
        <w:r w:rsidDel="00645867">
          <w:rPr>
            <w:rFonts w:hint="eastAsia"/>
            <w:lang w:eastAsia="zh-CN"/>
          </w:rPr>
          <w:delText xml:space="preserve"> </w:delText>
        </w:r>
        <w:r w:rsidDel="00645867">
          <w:rPr>
            <w:lang w:eastAsia="zh-CN"/>
          </w:rPr>
          <w:delText xml:space="preserve">   “measure”: “Degree of label class balance”,</w:delText>
        </w:r>
      </w:del>
    </w:p>
    <w:p w14:paraId="58DCED18" w14:textId="01B227B2" w:rsidR="0052642A" w:rsidDel="00645867" w:rsidRDefault="0052642A" w:rsidP="0052642A">
      <w:pPr>
        <w:ind w:firstLineChars="100" w:firstLine="240"/>
        <w:rPr>
          <w:del w:id="887" w:author="Ruixiang Liu" w:date="2023-06-30T15:51:00Z"/>
          <w:lang w:eastAsia="zh-CN"/>
        </w:rPr>
      </w:pPr>
      <w:del w:id="888" w:author="Ruixiang Liu" w:date="2023-06-30T15:51:00Z">
        <w:r w:rsidDel="00645867">
          <w:rPr>
            <w:rFonts w:hint="eastAsia"/>
            <w:lang w:eastAsia="zh-CN"/>
          </w:rPr>
          <w:delText xml:space="preserve"> </w:delText>
        </w:r>
        <w:r w:rsidDel="00645867">
          <w:rPr>
            <w:lang w:eastAsia="zh-CN"/>
          </w:rPr>
          <w:delText xml:space="preserve">   “evaluationMethod”: “Count the number of labels in each class and calculate the </w:delText>
        </w:r>
        <w:r w:rsidR="00D94037" w:rsidRPr="00D94037" w:rsidDel="00645867">
          <w:rPr>
            <w:lang w:eastAsia="zh-CN"/>
          </w:rPr>
          <w:delText>coefficient of variation</w:delText>
        </w:r>
        <w:r w:rsidDel="00645867">
          <w:rPr>
            <w:lang w:eastAsia="zh-CN"/>
          </w:rPr>
          <w:delText>”,</w:delText>
        </w:r>
      </w:del>
    </w:p>
    <w:p w14:paraId="2E80A3D6" w14:textId="216A05E8" w:rsidR="0052642A" w:rsidDel="00645867" w:rsidRDefault="0052642A" w:rsidP="0052642A">
      <w:pPr>
        <w:ind w:firstLineChars="200" w:firstLine="480"/>
        <w:rPr>
          <w:del w:id="889" w:author="Ruixiang Liu" w:date="2023-06-30T15:51:00Z"/>
          <w:lang w:eastAsia="zh-CN"/>
        </w:rPr>
      </w:pPr>
      <w:del w:id="890" w:author="Ruixiang Liu" w:date="2023-06-30T15:51:00Z">
        <w:r w:rsidDel="00645867">
          <w:rPr>
            <w:lang w:eastAsia="zh-CN"/>
          </w:rPr>
          <w:delText>“result”: “</w:delText>
        </w:r>
        <w:r w:rsidR="00D94037" w:rsidDel="00645867">
          <w:rPr>
            <w:lang w:eastAsia="zh-CN"/>
          </w:rPr>
          <w:delText>0.85</w:delText>
        </w:r>
        <w:r w:rsidDel="00645867">
          <w:rPr>
            <w:lang w:eastAsia="zh-CN"/>
          </w:rPr>
          <w:delText>”</w:delText>
        </w:r>
      </w:del>
    </w:p>
    <w:p w14:paraId="5FD55EB2" w14:textId="7B715B09" w:rsidR="0052642A" w:rsidDel="00645867" w:rsidRDefault="0052642A" w:rsidP="0052642A">
      <w:pPr>
        <w:ind w:firstLineChars="100" w:firstLine="240"/>
        <w:rPr>
          <w:del w:id="891" w:author="Ruixiang Liu" w:date="2023-06-30T15:51:00Z"/>
          <w:lang w:eastAsia="zh-CN"/>
        </w:rPr>
      </w:pPr>
      <w:del w:id="892" w:author="Ruixiang Liu" w:date="2023-06-30T15:51:00Z">
        <w:r w:rsidDel="00645867">
          <w:rPr>
            <w:lang w:eastAsia="zh-CN"/>
          </w:rPr>
          <w:delText>}</w:delText>
        </w:r>
      </w:del>
    </w:p>
    <w:p w14:paraId="0EEBD31B" w14:textId="46BE6C98" w:rsidR="00AD32C4" w:rsidDel="00645867" w:rsidRDefault="00AD32C4" w:rsidP="00AD32C4">
      <w:pPr>
        <w:rPr>
          <w:del w:id="893" w:author="Ruixiang Liu" w:date="2023-06-30T15:51:00Z"/>
          <w:lang w:eastAsia="zh-CN"/>
        </w:rPr>
      </w:pPr>
      <w:del w:id="894" w:author="Ruixiang Liu" w:date="2023-06-30T15:51:00Z">
        <w:r w:rsidDel="00645867">
          <w:rPr>
            <w:lang w:eastAsia="zh-CN"/>
          </w:rPr>
          <w:delText>}</w:delText>
        </w:r>
      </w:del>
    </w:p>
    <w:p w14:paraId="68726D02" w14:textId="7C404148" w:rsidR="0083746F" w:rsidDel="00645867" w:rsidRDefault="0083746F" w:rsidP="0083746F">
      <w:pPr>
        <w:rPr>
          <w:del w:id="895" w:author="Ruixiang Liu" w:date="2023-06-30T15:51:00Z"/>
          <w:lang w:val="en-GB" w:eastAsia="zh-CN"/>
        </w:rPr>
      </w:pPr>
      <w:del w:id="896" w:author="Ruixiang Liu" w:date="2023-06-30T15:51:00Z">
        <w:r w:rsidDel="00645867">
          <w:rPr>
            <w:lang w:val="en-GB" w:eastAsia="zh-CN"/>
          </w:rPr>
          <w:delText>An AI_ObjectTDQuality object is encoded as a JSON object with properties</w:delText>
        </w:r>
        <w:r w:rsidR="0061086A" w:rsidDel="00645867">
          <w:rPr>
            <w:lang w:val="en-GB" w:eastAsia="zh-CN"/>
          </w:rPr>
          <w:delText xml:space="preserve"> both shown in </w:delText>
        </w:r>
        <w:r w:rsidR="0061086A" w:rsidDel="00645867">
          <w:rPr>
            <w:lang w:val="en-GB" w:eastAsia="zh-CN"/>
          </w:rPr>
          <w:fldChar w:fldCharType="begin"/>
        </w:r>
        <w:r w:rsidR="0061086A" w:rsidDel="00645867">
          <w:rPr>
            <w:lang w:val="en-GB" w:eastAsia="zh-CN"/>
          </w:rPr>
          <w:delInstrText xml:space="preserve"> REF _Ref112424211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7</w:delText>
        </w:r>
        <w:r w:rsidR="0061086A" w:rsidDel="00645867">
          <w:rPr>
            <w:lang w:val="en-GB" w:eastAsia="zh-CN"/>
          </w:rPr>
          <w:fldChar w:fldCharType="end"/>
        </w:r>
        <w:r w:rsidR="0061086A" w:rsidDel="00645867">
          <w:rPr>
            <w:lang w:val="en-GB" w:eastAsia="zh-CN"/>
          </w:rPr>
          <w:delText xml:space="preserve"> and</w:delText>
        </w:r>
        <w:r w:rsidDel="00645867">
          <w:rPr>
            <w:lang w:val="en-GB" w:eastAsia="zh-CN"/>
          </w:rPr>
          <w:delText xml:space="preserve"> </w:delText>
        </w:r>
        <w:r w:rsidR="007245A3" w:rsidDel="00645867">
          <w:rPr>
            <w:lang w:val="en-GB" w:eastAsia="zh-CN"/>
          </w:rPr>
          <w:fldChar w:fldCharType="begin"/>
        </w:r>
        <w:r w:rsidR="007245A3" w:rsidDel="00645867">
          <w:rPr>
            <w:lang w:val="en-GB" w:eastAsia="zh-CN"/>
          </w:rPr>
          <w:delInstrText xml:space="preserve"> REF _Ref112425037 \h </w:delInstrText>
        </w:r>
        <w:r w:rsidR="007245A3" w:rsidDel="00645867">
          <w:rPr>
            <w:lang w:val="en-GB" w:eastAsia="zh-CN"/>
          </w:rPr>
        </w:r>
        <w:r w:rsidR="007245A3" w:rsidDel="00645867">
          <w:rPr>
            <w:lang w:val="en-GB" w:eastAsia="zh-CN"/>
          </w:rPr>
          <w:fldChar w:fldCharType="separate"/>
        </w:r>
        <w:r w:rsidR="000D67EA" w:rsidDel="00645867">
          <w:delText xml:space="preserve">Table </w:delText>
        </w:r>
        <w:r w:rsidR="000D67EA" w:rsidDel="00645867">
          <w:rPr>
            <w:noProof/>
          </w:rPr>
          <w:delText>19</w:delText>
        </w:r>
        <w:r w:rsidR="007245A3" w:rsidDel="00645867">
          <w:rPr>
            <w:lang w:val="en-GB" w:eastAsia="zh-CN"/>
          </w:rPr>
          <w:fldChar w:fldCharType="end"/>
        </w:r>
        <w:r w:rsidDel="00645867">
          <w:rPr>
            <w:lang w:val="en-GB" w:eastAsia="zh-CN"/>
          </w:rPr>
          <w:delText>.</w:delText>
        </w:r>
      </w:del>
    </w:p>
    <w:tbl>
      <w:tblPr>
        <w:tblStyle w:val="af1"/>
        <w:tblW w:w="0" w:type="auto"/>
        <w:tblLook w:val="04A0" w:firstRow="1" w:lastRow="0" w:firstColumn="1" w:lastColumn="0" w:noHBand="0" w:noVBand="1"/>
      </w:tblPr>
      <w:tblGrid>
        <w:gridCol w:w="1668"/>
        <w:gridCol w:w="7188"/>
      </w:tblGrid>
      <w:tr w:rsidR="0083746F" w:rsidDel="00645867" w14:paraId="5E337BD4" w14:textId="3FABD447" w:rsidTr="003A289F">
        <w:trPr>
          <w:del w:id="897" w:author="Ruixiang Liu" w:date="2023-06-30T15:51:00Z"/>
        </w:trPr>
        <w:tc>
          <w:tcPr>
            <w:tcW w:w="1668" w:type="dxa"/>
          </w:tcPr>
          <w:p w14:paraId="08CCD526" w14:textId="758A646E" w:rsidR="0083746F" w:rsidDel="00645867" w:rsidRDefault="0083746F" w:rsidP="003A289F">
            <w:pPr>
              <w:rPr>
                <w:del w:id="898" w:author="Ruixiang Liu" w:date="2023-06-30T15:51:00Z"/>
              </w:rPr>
            </w:pPr>
            <w:del w:id="899" w:author="Ruixiang Liu" w:date="2023-06-30T15:51:00Z">
              <w:r w:rsidDel="00645867">
                <w:rPr>
                  <w:lang w:eastAsia="zh-CN"/>
                </w:rPr>
                <w:delText>Requirement</w:delText>
              </w:r>
            </w:del>
          </w:p>
        </w:tc>
        <w:tc>
          <w:tcPr>
            <w:tcW w:w="7188" w:type="dxa"/>
          </w:tcPr>
          <w:p w14:paraId="3519CA1A" w14:textId="62B13AD7" w:rsidR="0083746F" w:rsidDel="00645867" w:rsidRDefault="0083746F" w:rsidP="003A289F">
            <w:pPr>
              <w:rPr>
                <w:del w:id="900" w:author="Ruixiang Liu" w:date="2023-06-30T15:51:00Z"/>
                <w:lang w:eastAsia="zh-CN"/>
              </w:rPr>
            </w:pPr>
            <w:del w:id="901" w:author="Ruixiang Liu" w:date="2023-06-30T15:51:00Z">
              <w:r w:rsidDel="00645867">
                <w:rPr>
                  <w:rFonts w:hint="eastAsia"/>
                  <w:lang w:eastAsia="zh-CN"/>
                </w:rPr>
                <w:delText>/</w:delText>
              </w:r>
              <w:r w:rsidDel="00645867">
                <w:rPr>
                  <w:lang w:eastAsia="zh-CN"/>
                </w:rPr>
                <w:delText>req/ai-td-quality/object-td-quality</w:delText>
              </w:r>
            </w:del>
          </w:p>
          <w:p w14:paraId="396B233C" w14:textId="63FB6DB0" w:rsidR="0083746F" w:rsidRPr="0061086A" w:rsidDel="00645867" w:rsidRDefault="0083746F" w:rsidP="003A289F">
            <w:pPr>
              <w:rPr>
                <w:del w:id="902" w:author="Ruixiang Liu" w:date="2023-06-30T15:51:00Z"/>
                <w:lang w:val="en-GB" w:eastAsia="zh-CN"/>
              </w:rPr>
            </w:pPr>
            <w:del w:id="903" w:author="Ruixiang Liu" w:date="2023-06-30T15:51:00Z">
              <w:r w:rsidDel="00645867">
                <w:rPr>
                  <w:lang w:eastAsia="zh-CN"/>
                </w:rPr>
                <w:delText xml:space="preserve">Each </w:delText>
              </w:r>
              <w:r w:rsidDel="00645867">
                <w:rPr>
                  <w:lang w:val="en-GB" w:eastAsia="zh-CN"/>
                </w:rPr>
                <w:delText>AI_ObjectTDQuality</w:delText>
              </w:r>
              <w:r w:rsidDel="00645867">
                <w:rPr>
                  <w:lang w:eastAsia="zh-CN"/>
                </w:rPr>
                <w:delText xml:space="preserve"> object shall implement the properties</w:delText>
              </w:r>
              <w:r w:rsidR="0061086A" w:rsidDel="00645867">
                <w:rPr>
                  <w:lang w:val="en-GB" w:eastAsia="zh-CN"/>
                </w:rPr>
                <w:delText xml:space="preserve"> both shown in </w:delText>
              </w:r>
              <w:r w:rsidR="0061086A" w:rsidDel="00645867">
                <w:rPr>
                  <w:lang w:val="en-GB" w:eastAsia="zh-CN"/>
                </w:rPr>
                <w:fldChar w:fldCharType="begin"/>
              </w:r>
              <w:r w:rsidR="0061086A" w:rsidDel="00645867">
                <w:rPr>
                  <w:lang w:val="en-GB" w:eastAsia="zh-CN"/>
                </w:rPr>
                <w:delInstrText xml:space="preserve"> REF _Ref112424211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7</w:delText>
              </w:r>
              <w:r w:rsidR="0061086A" w:rsidDel="00645867">
                <w:rPr>
                  <w:lang w:val="en-GB" w:eastAsia="zh-CN"/>
                </w:rPr>
                <w:fldChar w:fldCharType="end"/>
              </w:r>
              <w:r w:rsidR="0061086A" w:rsidDel="00645867">
                <w:rPr>
                  <w:lang w:val="en-GB" w:eastAsia="zh-CN"/>
                </w:rPr>
                <w:delText xml:space="preserve"> and </w:delText>
              </w:r>
              <w:r w:rsidR="0061086A" w:rsidDel="00645867">
                <w:rPr>
                  <w:lang w:val="en-GB" w:eastAsia="zh-CN"/>
                </w:rPr>
                <w:fldChar w:fldCharType="begin"/>
              </w:r>
              <w:r w:rsidR="0061086A" w:rsidDel="00645867">
                <w:rPr>
                  <w:lang w:val="en-GB" w:eastAsia="zh-CN"/>
                </w:rPr>
                <w:delInstrText xml:space="preserve"> REF _Ref112425037 \h </w:delInstrText>
              </w:r>
              <w:r w:rsidR="0061086A" w:rsidDel="00645867">
                <w:rPr>
                  <w:lang w:val="en-GB" w:eastAsia="zh-CN"/>
                </w:rPr>
              </w:r>
              <w:r w:rsidR="0061086A" w:rsidDel="00645867">
                <w:rPr>
                  <w:lang w:val="en-GB" w:eastAsia="zh-CN"/>
                </w:rPr>
                <w:fldChar w:fldCharType="separate"/>
              </w:r>
              <w:r w:rsidR="000D67EA" w:rsidDel="00645867">
                <w:delText xml:space="preserve">Table </w:delText>
              </w:r>
              <w:r w:rsidR="000D67EA" w:rsidDel="00645867">
                <w:rPr>
                  <w:noProof/>
                </w:rPr>
                <w:delText>19</w:delText>
              </w:r>
              <w:r w:rsidR="0061086A" w:rsidDel="00645867">
                <w:rPr>
                  <w:lang w:val="en-GB" w:eastAsia="zh-CN"/>
                </w:rPr>
                <w:fldChar w:fldCharType="end"/>
              </w:r>
              <w:r w:rsidR="0061086A" w:rsidDel="00645867">
                <w:rPr>
                  <w:lang w:val="en-GB" w:eastAsia="zh-CN"/>
                </w:rPr>
                <w:delText>.</w:delText>
              </w:r>
            </w:del>
          </w:p>
        </w:tc>
      </w:tr>
    </w:tbl>
    <w:p w14:paraId="78225558" w14:textId="3DFB6B61" w:rsidR="0083746F" w:rsidRPr="006F15EC" w:rsidDel="00645867" w:rsidRDefault="0083746F" w:rsidP="0083746F">
      <w:pPr>
        <w:rPr>
          <w:del w:id="904" w:author="Ruixiang Liu" w:date="2023-06-30T15:51:00Z"/>
        </w:rPr>
      </w:pPr>
    </w:p>
    <w:p w14:paraId="58310F4C" w14:textId="43C09B41" w:rsidR="0083746F" w:rsidDel="00645867" w:rsidRDefault="0083746F" w:rsidP="0083746F">
      <w:pPr>
        <w:pStyle w:val="af4"/>
        <w:keepNext/>
        <w:jc w:val="center"/>
        <w:rPr>
          <w:del w:id="905" w:author="Ruixiang Liu" w:date="2023-06-30T15:51:00Z"/>
        </w:rPr>
      </w:pPr>
      <w:bookmarkStart w:id="906" w:name="_Ref112425037"/>
      <w:del w:id="907" w:author="Ruixiang Liu" w:date="2023-06-30T15:51:00Z">
        <w:r w:rsidDel="00645867">
          <w:delText xml:space="preserve">Table </w:delText>
        </w:r>
        <w:r w:rsidR="00F45A23" w:rsidDel="00645867">
          <w:fldChar w:fldCharType="begin"/>
        </w:r>
        <w:r w:rsidR="00F45A23" w:rsidDel="00645867">
          <w:delInstrText xml:space="preserve"> SEQ Table \* ARABIC </w:delInstrText>
        </w:r>
        <w:r w:rsidR="00F45A23" w:rsidDel="00645867">
          <w:fldChar w:fldCharType="separate"/>
        </w:r>
        <w:r w:rsidR="000D67EA" w:rsidDel="00645867">
          <w:rPr>
            <w:noProof/>
          </w:rPr>
          <w:delText>19</w:delText>
        </w:r>
        <w:r w:rsidR="00F45A23" w:rsidDel="00645867">
          <w:rPr>
            <w:noProof/>
          </w:rPr>
          <w:fldChar w:fldCharType="end"/>
        </w:r>
        <w:bookmarkEnd w:id="906"/>
        <w:r w:rsidRPr="00C90435" w:rsidDel="00645867">
          <w:rPr>
            <w:lang w:val="en-GB" w:eastAsia="zh-CN"/>
          </w:rPr>
          <w:delText xml:space="preserve"> </w:delText>
        </w:r>
        <w:r w:rsidDel="00645867">
          <w:rPr>
            <w:lang w:val="en-GB" w:eastAsia="zh-CN"/>
          </w:rPr>
          <w:delText>AI_</w:delText>
        </w:r>
        <w:r w:rsidR="00E12909" w:rsidDel="00645867">
          <w:rPr>
            <w:lang w:val="en-GB" w:eastAsia="zh-CN"/>
          </w:rPr>
          <w:delText>Object</w:delText>
        </w:r>
        <w:r w:rsidDel="00645867">
          <w:rPr>
            <w:lang w:val="en-GB" w:eastAsia="zh-CN"/>
          </w:rPr>
          <w:delText>TDQuality</w:delText>
        </w:r>
        <w:r w:rsidDel="00645867">
          <w:delText xml:space="preserve"> properties</w:delText>
        </w:r>
      </w:del>
    </w:p>
    <w:tbl>
      <w:tblPr>
        <w:tblStyle w:val="af1"/>
        <w:tblW w:w="0" w:type="auto"/>
        <w:tblLook w:val="04A0" w:firstRow="1" w:lastRow="0" w:firstColumn="1" w:lastColumn="0" w:noHBand="0" w:noVBand="1"/>
      </w:tblPr>
      <w:tblGrid>
        <w:gridCol w:w="2812"/>
        <w:gridCol w:w="1296"/>
        <w:gridCol w:w="3559"/>
        <w:gridCol w:w="1189"/>
      </w:tblGrid>
      <w:tr w:rsidR="007245A3" w:rsidDel="00645867" w14:paraId="3B1F2499" w14:textId="181ED003" w:rsidTr="007245A3">
        <w:trPr>
          <w:del w:id="908" w:author="Ruixiang Liu" w:date="2023-06-30T15:51:00Z"/>
        </w:trPr>
        <w:tc>
          <w:tcPr>
            <w:tcW w:w="2812" w:type="dxa"/>
            <w:vAlign w:val="center"/>
          </w:tcPr>
          <w:p w14:paraId="6D24BA09" w14:textId="4F10E1F5" w:rsidR="0083746F" w:rsidRPr="009A6478" w:rsidDel="00645867" w:rsidRDefault="0083746F" w:rsidP="003A289F">
            <w:pPr>
              <w:jc w:val="center"/>
              <w:rPr>
                <w:del w:id="909" w:author="Ruixiang Liu" w:date="2023-06-30T15:51:00Z"/>
                <w:b/>
                <w:bCs/>
              </w:rPr>
            </w:pPr>
            <w:del w:id="910" w:author="Ruixiang Liu" w:date="2023-06-30T15:51:00Z">
              <w:r w:rsidRPr="009A6478" w:rsidDel="00645867">
                <w:rPr>
                  <w:b/>
                  <w:bCs/>
                </w:rPr>
                <w:delText>JSON Property</w:delText>
              </w:r>
            </w:del>
          </w:p>
        </w:tc>
        <w:tc>
          <w:tcPr>
            <w:tcW w:w="1296" w:type="dxa"/>
            <w:vAlign w:val="center"/>
          </w:tcPr>
          <w:p w14:paraId="3501ECE5" w14:textId="55B94992" w:rsidR="0083746F" w:rsidRPr="009A6478" w:rsidDel="00645867" w:rsidRDefault="0083746F" w:rsidP="003A289F">
            <w:pPr>
              <w:jc w:val="center"/>
              <w:rPr>
                <w:del w:id="911" w:author="Ruixiang Liu" w:date="2023-06-30T15:51:00Z"/>
                <w:b/>
                <w:bCs/>
              </w:rPr>
            </w:pPr>
            <w:del w:id="912" w:author="Ruixiang Liu" w:date="2023-06-30T15:51:00Z">
              <w:r w:rsidRPr="009A6478" w:rsidDel="00645867">
                <w:rPr>
                  <w:b/>
                  <w:bCs/>
                </w:rPr>
                <w:delText>Definition</w:delText>
              </w:r>
            </w:del>
          </w:p>
        </w:tc>
        <w:tc>
          <w:tcPr>
            <w:tcW w:w="3559" w:type="dxa"/>
            <w:vAlign w:val="center"/>
          </w:tcPr>
          <w:p w14:paraId="25E9F053" w14:textId="40485083" w:rsidR="0083746F" w:rsidRPr="009A6478" w:rsidDel="00645867" w:rsidRDefault="0083746F" w:rsidP="003A289F">
            <w:pPr>
              <w:jc w:val="center"/>
              <w:rPr>
                <w:del w:id="913" w:author="Ruixiang Liu" w:date="2023-06-30T15:51:00Z"/>
                <w:b/>
                <w:bCs/>
              </w:rPr>
            </w:pPr>
            <w:del w:id="914" w:author="Ruixiang Liu" w:date="2023-06-30T15:51:00Z">
              <w:r w:rsidRPr="009A6478" w:rsidDel="00645867">
                <w:rPr>
                  <w:b/>
                  <w:bCs/>
                </w:rPr>
                <w:delText>Data type and values</w:delText>
              </w:r>
            </w:del>
          </w:p>
        </w:tc>
        <w:tc>
          <w:tcPr>
            <w:tcW w:w="1189" w:type="dxa"/>
            <w:vAlign w:val="center"/>
          </w:tcPr>
          <w:p w14:paraId="1AB55F8B" w14:textId="54A6A543" w:rsidR="0083746F" w:rsidRPr="009A6478" w:rsidDel="00645867" w:rsidRDefault="0083746F" w:rsidP="003A289F">
            <w:pPr>
              <w:jc w:val="center"/>
              <w:rPr>
                <w:del w:id="915" w:author="Ruixiang Liu" w:date="2023-06-30T15:51:00Z"/>
                <w:b/>
                <w:bCs/>
              </w:rPr>
            </w:pPr>
            <w:del w:id="916" w:author="Ruixiang Liu" w:date="2023-06-30T15:51:00Z">
              <w:r w:rsidDel="00645867">
                <w:rPr>
                  <w:b/>
                  <w:bCs/>
                </w:rPr>
                <w:delText>Obligation</w:delText>
              </w:r>
            </w:del>
          </w:p>
        </w:tc>
      </w:tr>
      <w:tr w:rsidR="0083746F" w:rsidDel="00645867" w14:paraId="4C035B87" w14:textId="70BD3EA5" w:rsidTr="007245A3">
        <w:trPr>
          <w:del w:id="917" w:author="Ruixiang Liu" w:date="2023-06-30T15:51:00Z"/>
        </w:trPr>
        <w:tc>
          <w:tcPr>
            <w:tcW w:w="2812" w:type="dxa"/>
            <w:vAlign w:val="center"/>
          </w:tcPr>
          <w:p w14:paraId="34CBD7E7" w14:textId="43C45989" w:rsidR="0083746F" w:rsidDel="00645867" w:rsidRDefault="0083746F" w:rsidP="003A289F">
            <w:pPr>
              <w:rPr>
                <w:del w:id="918" w:author="Ruixiang Liu" w:date="2023-06-30T15:51:00Z"/>
                <w:lang w:eastAsia="zh-CN"/>
              </w:rPr>
            </w:pPr>
            <w:del w:id="919" w:author="Ruixiang Liu" w:date="2023-06-30T15:51:00Z">
              <w:r w:rsidDel="00645867">
                <w:rPr>
                  <w:rFonts w:hint="eastAsia"/>
                  <w:lang w:eastAsia="zh-CN"/>
                </w:rPr>
                <w:delText>t</w:delText>
              </w:r>
              <w:r w:rsidDel="00645867">
                <w:rPr>
                  <w:lang w:eastAsia="zh-CN"/>
                </w:rPr>
                <w:delText>ype</w:delText>
              </w:r>
            </w:del>
          </w:p>
        </w:tc>
        <w:tc>
          <w:tcPr>
            <w:tcW w:w="1296" w:type="dxa"/>
            <w:vAlign w:val="center"/>
          </w:tcPr>
          <w:p w14:paraId="0B2675FD" w14:textId="7CABCECA" w:rsidR="0083746F" w:rsidDel="00645867" w:rsidRDefault="0083746F" w:rsidP="003A289F">
            <w:pPr>
              <w:rPr>
                <w:del w:id="920" w:author="Ruixiang Liu" w:date="2023-06-30T15:51:00Z"/>
                <w:lang w:eastAsia="zh-CN"/>
              </w:rPr>
            </w:pPr>
            <w:del w:id="921" w:author="Ruixiang Liu" w:date="2023-06-30T15:51:00Z">
              <w:r w:rsidDel="00645867">
                <w:rPr>
                  <w:lang w:eastAsia="zh-CN"/>
                </w:rPr>
                <w:delText>Type of the TD quality object.</w:delText>
              </w:r>
            </w:del>
          </w:p>
        </w:tc>
        <w:tc>
          <w:tcPr>
            <w:tcW w:w="3559" w:type="dxa"/>
            <w:vAlign w:val="center"/>
          </w:tcPr>
          <w:p w14:paraId="5D891FCF" w14:textId="120A205C" w:rsidR="0083746F" w:rsidDel="00645867" w:rsidRDefault="0083746F" w:rsidP="003A289F">
            <w:pPr>
              <w:rPr>
                <w:del w:id="922" w:author="Ruixiang Liu" w:date="2023-06-30T15:51:00Z"/>
                <w:lang w:eastAsia="zh-CN"/>
              </w:rPr>
            </w:pPr>
            <w:del w:id="923" w:author="Ruixiang Liu" w:date="2023-06-30T15:51:00Z">
              <w:r w:rsidDel="00645867">
                <w:rPr>
                  <w:lang w:eastAsia="zh-CN"/>
                </w:rPr>
                <w:delText>“</w:delText>
              </w:r>
              <w:r w:rsidR="00201D7F" w:rsidDel="00645867">
                <w:rPr>
                  <w:lang w:eastAsia="zh-CN"/>
                </w:rPr>
                <w:delText>Object</w:delText>
              </w:r>
              <w:r w:rsidDel="00645867">
                <w:rPr>
                  <w:lang w:eastAsia="zh-CN"/>
                </w:rPr>
                <w:delText>TDQuality”</w:delText>
              </w:r>
            </w:del>
          </w:p>
        </w:tc>
        <w:tc>
          <w:tcPr>
            <w:tcW w:w="1189" w:type="dxa"/>
          </w:tcPr>
          <w:p w14:paraId="70962B2D" w14:textId="6647EF89" w:rsidR="0083746F" w:rsidDel="00645867" w:rsidRDefault="0083746F" w:rsidP="003A289F">
            <w:pPr>
              <w:rPr>
                <w:del w:id="924" w:author="Ruixiang Liu" w:date="2023-06-30T15:51:00Z"/>
                <w:lang w:eastAsia="zh-CN"/>
              </w:rPr>
            </w:pPr>
            <w:del w:id="925" w:author="Ruixiang Liu" w:date="2023-06-30T15:51:00Z">
              <w:r w:rsidDel="00645867">
                <w:rPr>
                  <w:rFonts w:hint="eastAsia"/>
                  <w:lang w:eastAsia="zh-CN"/>
                </w:rPr>
                <w:delText>M</w:delText>
              </w:r>
              <w:r w:rsidDel="00645867">
                <w:rPr>
                  <w:lang w:eastAsia="zh-CN"/>
                </w:rPr>
                <w:delText>andatory</w:delText>
              </w:r>
            </w:del>
          </w:p>
        </w:tc>
      </w:tr>
      <w:tr w:rsidR="007245A3" w:rsidDel="00645867" w14:paraId="753CEDEF" w14:textId="39AD5256" w:rsidTr="007245A3">
        <w:trPr>
          <w:del w:id="926" w:author="Ruixiang Liu" w:date="2023-06-30T15:51:00Z"/>
        </w:trPr>
        <w:tc>
          <w:tcPr>
            <w:tcW w:w="2812" w:type="dxa"/>
            <w:tcBorders>
              <w:bottom w:val="single" w:sz="4" w:space="0" w:color="auto"/>
            </w:tcBorders>
            <w:vAlign w:val="center"/>
          </w:tcPr>
          <w:p w14:paraId="37DB1F63" w14:textId="0F7974B6" w:rsidR="007245A3" w:rsidDel="00645867" w:rsidRDefault="007245A3" w:rsidP="007245A3">
            <w:pPr>
              <w:rPr>
                <w:del w:id="927" w:author="Ruixiang Liu" w:date="2023-06-30T15:51:00Z"/>
                <w:lang w:eastAsia="zh-CN"/>
              </w:rPr>
            </w:pPr>
            <w:del w:id="928" w:author="Ruixiang Liu" w:date="2023-06-30T15:51:00Z">
              <w:r w:rsidDel="00645867">
                <w:rPr>
                  <w:rFonts w:hint="eastAsia"/>
                  <w:lang w:eastAsia="zh-CN"/>
                </w:rPr>
                <w:delText>labelClassCorrectness</w:delText>
              </w:r>
            </w:del>
          </w:p>
        </w:tc>
        <w:tc>
          <w:tcPr>
            <w:tcW w:w="1296" w:type="dxa"/>
            <w:tcBorders>
              <w:bottom w:val="single" w:sz="4" w:space="0" w:color="auto"/>
            </w:tcBorders>
            <w:vAlign w:val="center"/>
          </w:tcPr>
          <w:p w14:paraId="6C4FEE88" w14:textId="6A4143BC" w:rsidR="007245A3" w:rsidDel="00645867" w:rsidRDefault="007245A3" w:rsidP="007245A3">
            <w:pPr>
              <w:rPr>
                <w:del w:id="929" w:author="Ruixiang Liu" w:date="2023-06-30T15:51:00Z"/>
                <w:lang w:eastAsia="zh-CN"/>
              </w:rPr>
            </w:pPr>
            <w:del w:id="930" w:author="Ruixiang Liu" w:date="2023-06-30T15:51:00Z">
              <w:r w:rsidDel="00645867">
                <w:rPr>
                  <w:rFonts w:hint="eastAsia"/>
                  <w:lang w:eastAsia="zh-CN"/>
                </w:rPr>
                <w:delText>Correctness of the class</w:delText>
              </w:r>
              <w:r w:rsidDel="00645867">
                <w:rPr>
                  <w:lang w:eastAsia="zh-CN"/>
                </w:rPr>
                <w:delText xml:space="preserve"> of the </w:delText>
              </w:r>
              <w:r w:rsidDel="00645867">
                <w:rPr>
                  <w:rFonts w:hint="eastAsia"/>
                  <w:lang w:eastAsia="zh-CN"/>
                </w:rPr>
                <w:delText>label</w:delText>
              </w:r>
              <w:r w:rsidDel="00645867">
                <w:rPr>
                  <w:lang w:eastAsia="zh-CN"/>
                </w:rPr>
                <w:delText>ed objects</w:delText>
              </w:r>
              <w:r w:rsidDel="00645867">
                <w:rPr>
                  <w:rFonts w:hint="eastAsia"/>
                  <w:lang w:eastAsia="zh-CN"/>
                </w:rPr>
                <w:delText xml:space="preserve"> </w:delText>
              </w:r>
              <w:r w:rsidDel="00645867">
                <w:rPr>
                  <w:lang w:eastAsia="zh-CN"/>
                </w:rPr>
                <w:delText xml:space="preserve">in the EO training </w:delText>
              </w:r>
              <w:r w:rsidDel="00645867">
                <w:rPr>
                  <w:lang w:eastAsia="zh-CN"/>
                </w:rPr>
                <w:lastRenderedPageBreak/>
                <w:delText>dataset</w:delText>
              </w:r>
              <w:r w:rsidDel="00645867">
                <w:rPr>
                  <w:rFonts w:hint="eastAsia"/>
                  <w:lang w:eastAsia="zh-CN"/>
                </w:rPr>
                <w:delText>.</w:delText>
              </w:r>
            </w:del>
          </w:p>
        </w:tc>
        <w:tc>
          <w:tcPr>
            <w:tcW w:w="3559" w:type="dxa"/>
            <w:tcBorders>
              <w:bottom w:val="single" w:sz="4" w:space="0" w:color="auto"/>
            </w:tcBorders>
            <w:vAlign w:val="center"/>
          </w:tcPr>
          <w:p w14:paraId="517EC1E1" w14:textId="2CE48799" w:rsidR="007245A3" w:rsidDel="00645867" w:rsidRDefault="007245A3" w:rsidP="007245A3">
            <w:pPr>
              <w:rPr>
                <w:del w:id="931" w:author="Ruixiang Liu" w:date="2023-06-30T15:51:00Z"/>
                <w:lang w:eastAsia="zh-CN"/>
              </w:rPr>
            </w:pPr>
            <w:del w:id="932" w:author="Ruixiang Liu" w:date="2023-06-30T15:51:00Z">
              <w:r w:rsidDel="00645867">
                <w:rPr>
                  <w:rFonts w:hint="eastAsia"/>
                  <w:lang w:eastAsia="zh-CN"/>
                </w:rPr>
                <w:lastRenderedPageBreak/>
                <w:delText>DQ_ThematicClassficationCorrectness</w:delText>
              </w:r>
              <w:r w:rsidDel="00645867">
                <w:rPr>
                  <w:lang w:eastAsia="zh-CN"/>
                </w:rPr>
                <w:delText xml:space="preserve"> [0..1]</w:delText>
              </w:r>
            </w:del>
          </w:p>
        </w:tc>
        <w:tc>
          <w:tcPr>
            <w:tcW w:w="1189" w:type="dxa"/>
            <w:tcBorders>
              <w:bottom w:val="single" w:sz="4" w:space="0" w:color="auto"/>
            </w:tcBorders>
          </w:tcPr>
          <w:p w14:paraId="06E0B2ED" w14:textId="74A00359" w:rsidR="007245A3" w:rsidDel="00645867" w:rsidRDefault="007245A3" w:rsidP="007245A3">
            <w:pPr>
              <w:rPr>
                <w:del w:id="933" w:author="Ruixiang Liu" w:date="2023-06-30T15:51:00Z"/>
                <w:lang w:eastAsia="zh-CN"/>
              </w:rPr>
            </w:pPr>
            <w:del w:id="934" w:author="Ruixiang Liu" w:date="2023-06-30T15:51:00Z">
              <w:r w:rsidDel="00645867">
                <w:rPr>
                  <w:rFonts w:hint="eastAsia"/>
                  <w:lang w:eastAsia="zh-CN"/>
                </w:rPr>
                <w:delText>O</w:delText>
              </w:r>
              <w:r w:rsidDel="00645867">
                <w:rPr>
                  <w:lang w:eastAsia="zh-CN"/>
                </w:rPr>
                <w:delText>ptional</w:delText>
              </w:r>
            </w:del>
          </w:p>
        </w:tc>
      </w:tr>
      <w:tr w:rsidR="007245A3" w:rsidDel="00645867" w14:paraId="6E802DDC" w14:textId="17FB8BF3" w:rsidTr="007245A3">
        <w:trPr>
          <w:del w:id="935" w:author="Ruixiang Liu" w:date="2023-06-30T15:51:00Z"/>
        </w:trPr>
        <w:tc>
          <w:tcPr>
            <w:tcW w:w="2812" w:type="dxa"/>
            <w:vAlign w:val="center"/>
          </w:tcPr>
          <w:p w14:paraId="3D80E0BC" w14:textId="313C8C21" w:rsidR="007245A3" w:rsidDel="00645867" w:rsidRDefault="007245A3" w:rsidP="007245A3">
            <w:pPr>
              <w:rPr>
                <w:del w:id="936" w:author="Ruixiang Liu" w:date="2023-06-30T15:51:00Z"/>
                <w:lang w:eastAsia="zh-CN"/>
              </w:rPr>
            </w:pPr>
            <w:del w:id="937" w:author="Ruixiang Liu" w:date="2023-06-30T15:51:00Z">
              <w:r w:rsidDel="00645867">
                <w:rPr>
                  <w:rFonts w:hint="eastAsia"/>
                  <w:lang w:eastAsia="zh-CN"/>
                </w:rPr>
                <w:delText>labelCompletenessOmission</w:delText>
              </w:r>
            </w:del>
          </w:p>
        </w:tc>
        <w:tc>
          <w:tcPr>
            <w:tcW w:w="1296" w:type="dxa"/>
            <w:vAlign w:val="center"/>
          </w:tcPr>
          <w:p w14:paraId="143A7054" w14:textId="54CE37FF" w:rsidR="007245A3" w:rsidDel="00645867" w:rsidRDefault="007245A3" w:rsidP="007245A3">
            <w:pPr>
              <w:rPr>
                <w:del w:id="938" w:author="Ruixiang Liu" w:date="2023-06-30T15:51:00Z"/>
                <w:lang w:eastAsia="zh-CN"/>
              </w:rPr>
            </w:pPr>
            <w:del w:id="939" w:author="Ruixiang Liu" w:date="2023-06-30T15:51:00Z">
              <w:r w:rsidDel="00645867">
                <w:rPr>
                  <w:rFonts w:hint="eastAsia"/>
                  <w:lang w:eastAsia="zh-CN"/>
                </w:rPr>
                <w:delText>Omission</w:delText>
              </w:r>
              <w:r w:rsidDel="00645867">
                <w:rPr>
                  <w:lang w:eastAsia="zh-CN"/>
                </w:rPr>
                <w:delText xml:space="preserve"> information</w:delText>
              </w:r>
              <w:r w:rsidDel="00645867">
                <w:rPr>
                  <w:rFonts w:hint="eastAsia"/>
                  <w:lang w:eastAsia="zh-CN"/>
                </w:rPr>
                <w:delText xml:space="preserve"> of the</w:delText>
              </w:r>
              <w:r w:rsidDel="00645867">
                <w:rPr>
                  <w:lang w:eastAsia="zh-CN"/>
                </w:rPr>
                <w:delText xml:space="preserve"> labeled</w:delText>
              </w:r>
              <w:r w:rsidDel="00645867">
                <w:rPr>
                  <w:rFonts w:hint="eastAsia"/>
                  <w:lang w:eastAsia="zh-CN"/>
                </w:rPr>
                <w:delText xml:space="preserve"> objects</w:delText>
              </w:r>
              <w:r w:rsidDel="00645867">
                <w:rPr>
                  <w:lang w:eastAsia="zh-CN"/>
                </w:rPr>
                <w:delText xml:space="preserve"> in the EO training dataset</w:delText>
              </w:r>
            </w:del>
          </w:p>
        </w:tc>
        <w:tc>
          <w:tcPr>
            <w:tcW w:w="3559" w:type="dxa"/>
            <w:vAlign w:val="center"/>
          </w:tcPr>
          <w:p w14:paraId="20F40CCD" w14:textId="0A537B46" w:rsidR="007245A3" w:rsidDel="00645867" w:rsidRDefault="007245A3" w:rsidP="007245A3">
            <w:pPr>
              <w:rPr>
                <w:del w:id="940" w:author="Ruixiang Liu" w:date="2023-06-30T15:51:00Z"/>
                <w:lang w:eastAsia="zh-CN"/>
              </w:rPr>
            </w:pPr>
            <w:del w:id="941" w:author="Ruixiang Liu" w:date="2023-06-30T15:51:00Z">
              <w:r w:rsidDel="00645867">
                <w:rPr>
                  <w:rFonts w:hint="eastAsia"/>
                  <w:lang w:eastAsia="zh-CN"/>
                </w:rPr>
                <w:delText>D</w:delText>
              </w:r>
              <w:r w:rsidDel="00645867">
                <w:rPr>
                  <w:lang w:eastAsia="zh-CN"/>
                </w:rPr>
                <w:delText>Q_</w:delText>
              </w:r>
              <w:r w:rsidDel="00645867">
                <w:rPr>
                  <w:rFonts w:hint="eastAsia"/>
                  <w:lang w:eastAsia="zh-CN"/>
                </w:rPr>
                <w:delText>CompletenessOmission</w:delText>
              </w:r>
              <w:r w:rsidDel="00645867">
                <w:rPr>
                  <w:lang w:eastAsia="zh-CN"/>
                </w:rPr>
                <w:delText xml:space="preserve"> [0..1]</w:delText>
              </w:r>
            </w:del>
          </w:p>
        </w:tc>
        <w:tc>
          <w:tcPr>
            <w:tcW w:w="1189" w:type="dxa"/>
          </w:tcPr>
          <w:p w14:paraId="4D9BD67C" w14:textId="64DD470C" w:rsidR="007245A3" w:rsidDel="00645867" w:rsidRDefault="007245A3" w:rsidP="007245A3">
            <w:pPr>
              <w:rPr>
                <w:del w:id="942" w:author="Ruixiang Liu" w:date="2023-06-30T15:51:00Z"/>
                <w:lang w:eastAsia="zh-CN"/>
              </w:rPr>
            </w:pPr>
            <w:del w:id="943" w:author="Ruixiang Liu" w:date="2023-06-30T15:51:00Z">
              <w:r w:rsidDel="00645867">
                <w:rPr>
                  <w:rFonts w:hint="eastAsia"/>
                  <w:lang w:eastAsia="zh-CN"/>
                </w:rPr>
                <w:delText>O</w:delText>
              </w:r>
              <w:r w:rsidDel="00645867">
                <w:rPr>
                  <w:lang w:eastAsia="zh-CN"/>
                </w:rPr>
                <w:delText>ptional</w:delText>
              </w:r>
            </w:del>
          </w:p>
        </w:tc>
      </w:tr>
      <w:tr w:rsidR="007245A3" w:rsidDel="00645867" w14:paraId="20DD3C12" w14:textId="71976EFC" w:rsidTr="007245A3">
        <w:trPr>
          <w:del w:id="944" w:author="Ruixiang Liu" w:date="2023-06-30T15:51:00Z"/>
        </w:trPr>
        <w:tc>
          <w:tcPr>
            <w:tcW w:w="2812" w:type="dxa"/>
            <w:vAlign w:val="center"/>
          </w:tcPr>
          <w:p w14:paraId="57CF78B5" w14:textId="0911BFE3" w:rsidR="007245A3" w:rsidDel="00645867" w:rsidRDefault="007245A3" w:rsidP="007245A3">
            <w:pPr>
              <w:rPr>
                <w:del w:id="945" w:author="Ruixiang Liu" w:date="2023-06-30T15:51:00Z"/>
                <w:lang w:eastAsia="zh-CN"/>
              </w:rPr>
            </w:pPr>
            <w:del w:id="946" w:author="Ruixiang Liu" w:date="2023-06-30T15:51:00Z">
              <w:r w:rsidDel="00645867">
                <w:rPr>
                  <w:rFonts w:hint="eastAsia"/>
                  <w:lang w:eastAsia="zh-CN"/>
                </w:rPr>
                <w:delText>labelCompletnessCommission</w:delText>
              </w:r>
            </w:del>
          </w:p>
        </w:tc>
        <w:tc>
          <w:tcPr>
            <w:tcW w:w="1296" w:type="dxa"/>
            <w:vAlign w:val="center"/>
          </w:tcPr>
          <w:p w14:paraId="4D568ED2" w14:textId="66C97D5D" w:rsidR="007245A3" w:rsidDel="00645867" w:rsidRDefault="007245A3" w:rsidP="007245A3">
            <w:pPr>
              <w:rPr>
                <w:del w:id="947" w:author="Ruixiang Liu" w:date="2023-06-30T15:51:00Z"/>
                <w:lang w:eastAsia="zh-CN"/>
              </w:rPr>
            </w:pPr>
            <w:del w:id="948" w:author="Ruixiang Liu" w:date="2023-06-30T15:51:00Z">
              <w:r w:rsidDel="00645867">
                <w:rPr>
                  <w:rFonts w:hint="eastAsia"/>
                  <w:lang w:eastAsia="zh-CN"/>
                </w:rPr>
                <w:delText xml:space="preserve">Commission </w:delText>
              </w:r>
              <w:r w:rsidDel="00645867">
                <w:rPr>
                  <w:lang w:eastAsia="zh-CN"/>
                </w:rPr>
                <w:delText xml:space="preserve">information </w:delText>
              </w:r>
              <w:r w:rsidDel="00645867">
                <w:rPr>
                  <w:rFonts w:hint="eastAsia"/>
                  <w:lang w:eastAsia="zh-CN"/>
                </w:rPr>
                <w:delText>of the labeled objects in the EO training dataset.</w:delText>
              </w:r>
            </w:del>
          </w:p>
        </w:tc>
        <w:tc>
          <w:tcPr>
            <w:tcW w:w="3559" w:type="dxa"/>
            <w:vAlign w:val="center"/>
          </w:tcPr>
          <w:p w14:paraId="0CB1EAAE" w14:textId="2BF77353" w:rsidR="007245A3" w:rsidDel="00645867" w:rsidRDefault="007245A3" w:rsidP="007245A3">
            <w:pPr>
              <w:rPr>
                <w:del w:id="949" w:author="Ruixiang Liu" w:date="2023-06-30T15:51:00Z"/>
                <w:lang w:eastAsia="zh-CN"/>
              </w:rPr>
            </w:pPr>
            <w:del w:id="950" w:author="Ruixiang Liu" w:date="2023-06-30T15:51:00Z">
              <w:r w:rsidDel="00645867">
                <w:rPr>
                  <w:rFonts w:hint="eastAsia"/>
                  <w:lang w:eastAsia="zh-CN"/>
                </w:rPr>
                <w:delText>DQ_CompletnessCommission</w:delText>
              </w:r>
              <w:r w:rsidDel="00645867">
                <w:rPr>
                  <w:lang w:eastAsia="zh-CN"/>
                </w:rPr>
                <w:delText xml:space="preserve"> [0..1]</w:delText>
              </w:r>
            </w:del>
          </w:p>
        </w:tc>
        <w:tc>
          <w:tcPr>
            <w:tcW w:w="1189" w:type="dxa"/>
          </w:tcPr>
          <w:p w14:paraId="2084C744" w14:textId="351B40F3" w:rsidR="007245A3" w:rsidDel="00645867" w:rsidRDefault="007245A3" w:rsidP="007245A3">
            <w:pPr>
              <w:rPr>
                <w:del w:id="951" w:author="Ruixiang Liu" w:date="2023-06-30T15:51:00Z"/>
                <w:lang w:eastAsia="zh-CN"/>
              </w:rPr>
            </w:pPr>
            <w:del w:id="952" w:author="Ruixiang Liu" w:date="2023-06-30T15:51:00Z">
              <w:r w:rsidDel="00645867">
                <w:rPr>
                  <w:rFonts w:hint="eastAsia"/>
                  <w:lang w:eastAsia="zh-CN"/>
                </w:rPr>
                <w:delText>O</w:delText>
              </w:r>
              <w:r w:rsidDel="00645867">
                <w:rPr>
                  <w:lang w:eastAsia="zh-CN"/>
                </w:rPr>
                <w:delText>ptional</w:delText>
              </w:r>
            </w:del>
          </w:p>
        </w:tc>
      </w:tr>
      <w:tr w:rsidR="007245A3" w:rsidDel="00645867" w14:paraId="4D490FE8" w14:textId="06BDE319" w:rsidTr="007245A3">
        <w:trPr>
          <w:del w:id="953" w:author="Ruixiang Liu" w:date="2023-06-30T15:51:00Z"/>
        </w:trPr>
        <w:tc>
          <w:tcPr>
            <w:tcW w:w="2812" w:type="dxa"/>
            <w:vAlign w:val="center"/>
          </w:tcPr>
          <w:p w14:paraId="1CBF5E80" w14:textId="1126C944" w:rsidR="007245A3" w:rsidDel="00645867" w:rsidRDefault="007245A3" w:rsidP="007245A3">
            <w:pPr>
              <w:rPr>
                <w:del w:id="954" w:author="Ruixiang Liu" w:date="2023-06-30T15:51:00Z"/>
                <w:lang w:eastAsia="zh-CN"/>
              </w:rPr>
            </w:pPr>
            <w:del w:id="955" w:author="Ruixiang Liu" w:date="2023-06-30T15:51:00Z">
              <w:r w:rsidDel="00645867">
                <w:rPr>
                  <w:rFonts w:hint="eastAsia"/>
                  <w:lang w:eastAsia="zh-CN"/>
                </w:rPr>
                <w:delText>labelPositionalAccuracy</w:delText>
              </w:r>
            </w:del>
          </w:p>
        </w:tc>
        <w:tc>
          <w:tcPr>
            <w:tcW w:w="1296" w:type="dxa"/>
            <w:vAlign w:val="center"/>
          </w:tcPr>
          <w:p w14:paraId="74991E4D" w14:textId="75659929" w:rsidR="007245A3" w:rsidDel="00645867" w:rsidRDefault="007245A3" w:rsidP="007245A3">
            <w:pPr>
              <w:rPr>
                <w:del w:id="956" w:author="Ruixiang Liu" w:date="2023-06-30T15:51:00Z"/>
                <w:lang w:eastAsia="zh-CN"/>
              </w:rPr>
            </w:pPr>
            <w:del w:id="957" w:author="Ruixiang Liu" w:date="2023-06-30T15:51:00Z">
              <w:r w:rsidDel="00645867">
                <w:rPr>
                  <w:rFonts w:hint="eastAsia"/>
                  <w:lang w:eastAsia="zh-CN"/>
                </w:rPr>
                <w:delText>Positional accuracy of the labeled objects in the EO training dataset.</w:delText>
              </w:r>
            </w:del>
          </w:p>
        </w:tc>
        <w:tc>
          <w:tcPr>
            <w:tcW w:w="3559" w:type="dxa"/>
            <w:vAlign w:val="center"/>
          </w:tcPr>
          <w:p w14:paraId="312C6CF4" w14:textId="7B7CD325" w:rsidR="007245A3" w:rsidDel="00645867" w:rsidRDefault="007245A3" w:rsidP="007245A3">
            <w:pPr>
              <w:rPr>
                <w:del w:id="958" w:author="Ruixiang Liu" w:date="2023-06-30T15:51:00Z"/>
                <w:lang w:eastAsia="zh-CN"/>
              </w:rPr>
            </w:pPr>
            <w:del w:id="959" w:author="Ruixiang Liu" w:date="2023-06-30T15:51:00Z">
              <w:r w:rsidDel="00645867">
                <w:rPr>
                  <w:rFonts w:hint="eastAsia"/>
                  <w:lang w:eastAsia="zh-CN"/>
                </w:rPr>
                <w:delText>DQ</w:delText>
              </w:r>
              <w:r w:rsidDel="00645867">
                <w:rPr>
                  <w:lang w:eastAsia="zh-CN"/>
                </w:rPr>
                <w:delText>_</w:delText>
              </w:r>
              <w:r w:rsidDel="00645867">
                <w:rPr>
                  <w:rFonts w:hint="eastAsia"/>
                  <w:lang w:eastAsia="zh-CN"/>
                </w:rPr>
                <w:delText>PositionalAccuracy</w:delText>
              </w:r>
              <w:r w:rsidDel="00645867">
                <w:rPr>
                  <w:lang w:eastAsia="zh-CN"/>
                </w:rPr>
                <w:delText xml:space="preserve"> [0..1]</w:delText>
              </w:r>
            </w:del>
          </w:p>
        </w:tc>
        <w:tc>
          <w:tcPr>
            <w:tcW w:w="1189" w:type="dxa"/>
          </w:tcPr>
          <w:p w14:paraId="105CA595" w14:textId="3C5AE988" w:rsidR="007245A3" w:rsidDel="00645867" w:rsidRDefault="007245A3" w:rsidP="007245A3">
            <w:pPr>
              <w:rPr>
                <w:del w:id="960" w:author="Ruixiang Liu" w:date="2023-06-30T15:51:00Z"/>
                <w:lang w:eastAsia="zh-CN"/>
              </w:rPr>
            </w:pPr>
            <w:del w:id="961" w:author="Ruixiang Liu" w:date="2023-06-30T15:51:00Z">
              <w:r w:rsidDel="00645867">
                <w:rPr>
                  <w:rFonts w:hint="eastAsia"/>
                  <w:lang w:eastAsia="zh-CN"/>
                </w:rPr>
                <w:delText>O</w:delText>
              </w:r>
              <w:r w:rsidDel="00645867">
                <w:rPr>
                  <w:lang w:eastAsia="zh-CN"/>
                </w:rPr>
                <w:delText>ptional</w:delText>
              </w:r>
            </w:del>
          </w:p>
        </w:tc>
      </w:tr>
      <w:tr w:rsidR="007245A3" w:rsidDel="00645867" w14:paraId="744A2836" w14:textId="577B0092" w:rsidTr="007245A3">
        <w:trPr>
          <w:del w:id="962" w:author="Ruixiang Liu" w:date="2023-06-30T15:51:00Z"/>
        </w:trPr>
        <w:tc>
          <w:tcPr>
            <w:tcW w:w="2812" w:type="dxa"/>
            <w:vAlign w:val="center"/>
          </w:tcPr>
          <w:p w14:paraId="49113867" w14:textId="37ECD92F" w:rsidR="007245A3" w:rsidDel="00645867" w:rsidRDefault="007245A3" w:rsidP="007245A3">
            <w:pPr>
              <w:rPr>
                <w:del w:id="963" w:author="Ruixiang Liu" w:date="2023-06-30T15:51:00Z"/>
                <w:lang w:eastAsia="zh-CN"/>
              </w:rPr>
            </w:pPr>
            <w:del w:id="964" w:author="Ruixiang Liu" w:date="2023-06-30T15:51:00Z">
              <w:r w:rsidDel="00645867">
                <w:rPr>
                  <w:rFonts w:hint="eastAsia"/>
                  <w:lang w:eastAsia="zh-CN"/>
                </w:rPr>
                <w:delText>classBalanceDegree</w:delText>
              </w:r>
            </w:del>
          </w:p>
        </w:tc>
        <w:tc>
          <w:tcPr>
            <w:tcW w:w="1296" w:type="dxa"/>
            <w:vAlign w:val="center"/>
          </w:tcPr>
          <w:p w14:paraId="34ADAF6B" w14:textId="5A8AAEA7" w:rsidR="007245A3" w:rsidDel="00645867" w:rsidRDefault="007245A3" w:rsidP="007245A3">
            <w:pPr>
              <w:rPr>
                <w:del w:id="965" w:author="Ruixiang Liu" w:date="2023-06-30T15:51:00Z"/>
                <w:lang w:eastAsia="zh-CN"/>
              </w:rPr>
            </w:pPr>
            <w:del w:id="966" w:author="Ruixiang Liu" w:date="2023-06-30T15:51:00Z">
              <w:r w:rsidDel="00645867">
                <w:rPr>
                  <w:lang w:eastAsia="zh-CN"/>
                </w:rPr>
                <w:delText>Degree of c</w:delText>
              </w:r>
              <w:r w:rsidDel="00645867">
                <w:rPr>
                  <w:rFonts w:hint="eastAsia"/>
                  <w:lang w:eastAsia="zh-CN"/>
                </w:rPr>
                <w:delText>lass balance</w:delText>
              </w:r>
              <w:r w:rsidDel="00645867">
                <w:rPr>
                  <w:lang w:eastAsia="zh-CN"/>
                </w:rPr>
                <w:delText xml:space="preserve"> </w:delText>
              </w:r>
              <w:r w:rsidDel="00645867">
                <w:rPr>
                  <w:rFonts w:hint="eastAsia"/>
                  <w:lang w:eastAsia="zh-CN"/>
                </w:rPr>
                <w:delText>of the labeled objects in the EO</w:delText>
              </w:r>
              <w:r w:rsidDel="00645867">
                <w:rPr>
                  <w:lang w:eastAsia="zh-CN"/>
                </w:rPr>
                <w:delText xml:space="preserve"> training dataset. </w:delText>
              </w:r>
            </w:del>
          </w:p>
        </w:tc>
        <w:tc>
          <w:tcPr>
            <w:tcW w:w="3559" w:type="dxa"/>
            <w:vAlign w:val="center"/>
          </w:tcPr>
          <w:p w14:paraId="062F7A36" w14:textId="618F9580" w:rsidR="007245A3" w:rsidDel="00645867" w:rsidRDefault="007245A3" w:rsidP="007245A3">
            <w:pPr>
              <w:rPr>
                <w:del w:id="967" w:author="Ruixiang Liu" w:date="2023-06-30T15:51:00Z"/>
                <w:lang w:eastAsia="zh-CN"/>
              </w:rPr>
            </w:pPr>
            <w:del w:id="968" w:author="Ruixiang Liu" w:date="2023-06-30T15:51:00Z">
              <w:r w:rsidDel="00645867">
                <w:rPr>
                  <w:rFonts w:hint="eastAsia"/>
                  <w:lang w:eastAsia="zh-CN"/>
                </w:rPr>
                <w:delText>AI_ClassBalanceDegree</w:delText>
              </w:r>
              <w:r w:rsidDel="00645867">
                <w:rPr>
                  <w:lang w:eastAsia="zh-CN"/>
                </w:rPr>
                <w:delText xml:space="preserve"> [0..1]</w:delText>
              </w:r>
            </w:del>
          </w:p>
        </w:tc>
        <w:tc>
          <w:tcPr>
            <w:tcW w:w="1189" w:type="dxa"/>
          </w:tcPr>
          <w:p w14:paraId="66701107" w14:textId="013E8B84" w:rsidR="007245A3" w:rsidDel="00645867" w:rsidRDefault="007245A3" w:rsidP="007245A3">
            <w:pPr>
              <w:rPr>
                <w:del w:id="969" w:author="Ruixiang Liu" w:date="2023-06-30T15:51:00Z"/>
                <w:lang w:eastAsia="zh-CN"/>
              </w:rPr>
            </w:pPr>
            <w:del w:id="970" w:author="Ruixiang Liu" w:date="2023-06-30T15:51:00Z">
              <w:r w:rsidDel="00645867">
                <w:rPr>
                  <w:rFonts w:hint="eastAsia"/>
                  <w:lang w:eastAsia="zh-CN"/>
                </w:rPr>
                <w:delText>O</w:delText>
              </w:r>
              <w:r w:rsidDel="00645867">
                <w:rPr>
                  <w:lang w:eastAsia="zh-CN"/>
                </w:rPr>
                <w:delText>ptional</w:delText>
              </w:r>
            </w:del>
          </w:p>
        </w:tc>
      </w:tr>
    </w:tbl>
    <w:p w14:paraId="466C3075" w14:textId="24D1D508" w:rsidR="0083746F" w:rsidDel="00645867" w:rsidRDefault="0083746F" w:rsidP="0083746F">
      <w:pPr>
        <w:rPr>
          <w:del w:id="971" w:author="Ruixiang Liu" w:date="2023-06-30T15:51:00Z"/>
        </w:rPr>
      </w:pPr>
    </w:p>
    <w:p w14:paraId="3F8BC2C2" w14:textId="400D8C97" w:rsidR="0083746F" w:rsidDel="00645867" w:rsidRDefault="0083746F" w:rsidP="0083746F">
      <w:pPr>
        <w:rPr>
          <w:del w:id="972" w:author="Ruixiang Liu" w:date="2023-06-30T15:51:00Z"/>
          <w:lang w:eastAsia="zh-CN"/>
        </w:rPr>
      </w:pPr>
      <w:del w:id="973" w:author="Ruixiang Liu" w:date="2023-06-30T15:51:00Z">
        <w:r w:rsidDel="00645867">
          <w:rPr>
            <w:rFonts w:hint="eastAsia"/>
            <w:lang w:eastAsia="zh-CN"/>
          </w:rPr>
          <w:delText>E</w:delText>
        </w:r>
        <w:r w:rsidDel="00645867">
          <w:rPr>
            <w:lang w:eastAsia="zh-CN"/>
          </w:rPr>
          <w:delText>xample:</w:delText>
        </w:r>
      </w:del>
    </w:p>
    <w:p w14:paraId="6FBB668A" w14:textId="783FF230" w:rsidR="0083746F" w:rsidDel="00645867" w:rsidRDefault="0083746F" w:rsidP="0083746F">
      <w:pPr>
        <w:rPr>
          <w:del w:id="974" w:author="Ruixiang Liu" w:date="2023-06-30T15:51:00Z"/>
          <w:lang w:eastAsia="zh-CN"/>
        </w:rPr>
      </w:pPr>
      <w:del w:id="975" w:author="Ruixiang Liu" w:date="2023-06-30T15:51:00Z">
        <w:r w:rsidDel="00645867">
          <w:rPr>
            <w:rFonts w:hint="eastAsia"/>
            <w:lang w:eastAsia="zh-CN"/>
          </w:rPr>
          <w:delText>{</w:delText>
        </w:r>
      </w:del>
    </w:p>
    <w:p w14:paraId="0359A2B7" w14:textId="55DBC49B" w:rsidR="0083746F" w:rsidDel="00645867" w:rsidRDefault="0083746F" w:rsidP="0083746F">
      <w:pPr>
        <w:ind w:firstLineChars="100" w:firstLine="240"/>
        <w:rPr>
          <w:del w:id="976" w:author="Ruixiang Liu" w:date="2023-06-30T15:51:00Z"/>
          <w:lang w:eastAsia="zh-CN"/>
        </w:rPr>
      </w:pPr>
      <w:del w:id="977" w:author="Ruixiang Liu" w:date="2023-06-30T15:51:00Z">
        <w:r w:rsidDel="00645867">
          <w:rPr>
            <w:lang w:eastAsia="zh-CN"/>
          </w:rPr>
          <w:delText>“type”: “</w:delText>
        </w:r>
        <w:r w:rsidR="00DC3B24" w:rsidDel="00645867">
          <w:rPr>
            <w:lang w:eastAsia="zh-CN"/>
          </w:rPr>
          <w:delText>Object</w:delText>
        </w:r>
        <w:r w:rsidDel="00645867">
          <w:rPr>
            <w:lang w:eastAsia="zh-CN"/>
          </w:rPr>
          <w:delText>TDQuality”,</w:delText>
        </w:r>
      </w:del>
    </w:p>
    <w:p w14:paraId="20C3ED38" w14:textId="5373306D" w:rsidR="0083746F" w:rsidDel="00645867" w:rsidRDefault="0083746F" w:rsidP="0083746F">
      <w:pPr>
        <w:ind w:firstLineChars="100" w:firstLine="240"/>
        <w:rPr>
          <w:del w:id="978" w:author="Ruixiang Liu" w:date="2023-06-30T15:51:00Z"/>
          <w:lang w:eastAsia="zh-CN"/>
        </w:rPr>
      </w:pPr>
      <w:del w:id="979" w:author="Ruixiang Liu" w:date="2023-06-30T15:51:00Z">
        <w:r w:rsidDel="00645867">
          <w:rPr>
            <w:lang w:eastAsia="zh-CN"/>
          </w:rPr>
          <w:lastRenderedPageBreak/>
          <w:delText>“scope”: “</w:delText>
        </w:r>
        <w:r w:rsidR="00006406" w:rsidDel="00645867">
          <w:rPr>
            <w:lang w:eastAsia="zh-CN"/>
          </w:rPr>
          <w:delText>DOTA-v1.5</w:delText>
        </w:r>
        <w:r w:rsidDel="00645867">
          <w:rPr>
            <w:lang w:eastAsia="zh-CN"/>
          </w:rPr>
          <w:delText xml:space="preserve"> training dataset”</w:delText>
        </w:r>
      </w:del>
    </w:p>
    <w:p w14:paraId="177053AA" w14:textId="0515AD74" w:rsidR="0083746F" w:rsidDel="00645867" w:rsidRDefault="0083746F" w:rsidP="0083746F">
      <w:pPr>
        <w:ind w:firstLineChars="100" w:firstLine="240"/>
        <w:rPr>
          <w:del w:id="980" w:author="Ruixiang Liu" w:date="2023-06-30T15:51:00Z"/>
          <w:lang w:eastAsia="zh-CN"/>
        </w:rPr>
      </w:pPr>
      <w:del w:id="981" w:author="Ruixiang Liu" w:date="2023-06-30T15:51:00Z">
        <w:r w:rsidDel="00645867">
          <w:rPr>
            <w:lang w:eastAsia="zh-CN"/>
          </w:rPr>
          <w:delText>“labelClassCorrectness”: {</w:delText>
        </w:r>
      </w:del>
    </w:p>
    <w:p w14:paraId="4B465DD3" w14:textId="779EDB36" w:rsidR="0083746F" w:rsidDel="00645867" w:rsidRDefault="0083746F" w:rsidP="0083746F">
      <w:pPr>
        <w:ind w:firstLineChars="100" w:firstLine="240"/>
        <w:rPr>
          <w:del w:id="982" w:author="Ruixiang Liu" w:date="2023-06-30T15:51:00Z"/>
          <w:lang w:eastAsia="zh-CN"/>
        </w:rPr>
      </w:pPr>
      <w:del w:id="983" w:author="Ruixiang Liu" w:date="2023-06-30T15:51:00Z">
        <w:r w:rsidDel="00645867">
          <w:rPr>
            <w:rFonts w:hint="eastAsia"/>
            <w:lang w:eastAsia="zh-CN"/>
          </w:rPr>
          <w:delText xml:space="preserve"> </w:delText>
        </w:r>
        <w:r w:rsidDel="00645867">
          <w:rPr>
            <w:lang w:eastAsia="zh-CN"/>
          </w:rPr>
          <w:delText xml:space="preserve">   “measure”: “Percent of correctly</w:delText>
        </w:r>
        <w:r w:rsidR="00EF25C6" w:rsidDel="00645867">
          <w:rPr>
            <w:lang w:eastAsia="zh-CN"/>
          </w:rPr>
          <w:delText xml:space="preserve"> object</w:delText>
        </w:r>
        <w:r w:rsidDel="00645867">
          <w:rPr>
            <w:lang w:eastAsia="zh-CN"/>
          </w:rPr>
          <w:delText xml:space="preserve"> label classes”,</w:delText>
        </w:r>
      </w:del>
    </w:p>
    <w:p w14:paraId="658A42EA" w14:textId="2819611C" w:rsidR="0083746F" w:rsidDel="00645867" w:rsidRDefault="0083746F" w:rsidP="0083746F">
      <w:pPr>
        <w:ind w:firstLineChars="100" w:firstLine="240"/>
        <w:rPr>
          <w:del w:id="984" w:author="Ruixiang Liu" w:date="2023-06-30T15:51:00Z"/>
          <w:lang w:eastAsia="zh-CN"/>
        </w:rPr>
      </w:pPr>
      <w:del w:id="985" w:author="Ruixiang Liu" w:date="2023-06-30T15:51:00Z">
        <w:r w:rsidDel="00645867">
          <w:rPr>
            <w:rFonts w:hint="eastAsia"/>
            <w:lang w:eastAsia="zh-CN"/>
          </w:rPr>
          <w:delText xml:space="preserve"> </w:delText>
        </w:r>
        <w:r w:rsidDel="00645867">
          <w:rPr>
            <w:lang w:eastAsia="zh-CN"/>
          </w:rPr>
          <w:delText xml:space="preserve">   “evaluationMethod”: “Compare sampled labels against the ground truth and calculate the accuracy percent”,</w:delText>
        </w:r>
      </w:del>
    </w:p>
    <w:p w14:paraId="0435EDFE" w14:textId="0C241136" w:rsidR="0083746F" w:rsidDel="00645867" w:rsidRDefault="0083746F" w:rsidP="0083746F">
      <w:pPr>
        <w:ind w:firstLineChars="200" w:firstLine="480"/>
        <w:rPr>
          <w:del w:id="986" w:author="Ruixiang Liu" w:date="2023-06-30T15:51:00Z"/>
          <w:lang w:eastAsia="zh-CN"/>
        </w:rPr>
      </w:pPr>
      <w:del w:id="987" w:author="Ruixiang Liu" w:date="2023-06-30T15:51:00Z">
        <w:r w:rsidDel="00645867">
          <w:rPr>
            <w:lang w:eastAsia="zh-CN"/>
          </w:rPr>
          <w:delText>“result”: “99 percent”</w:delText>
        </w:r>
      </w:del>
    </w:p>
    <w:p w14:paraId="23F7DABA" w14:textId="1854F17F" w:rsidR="0083746F" w:rsidDel="00645867" w:rsidRDefault="0083746F" w:rsidP="0083746F">
      <w:pPr>
        <w:ind w:firstLineChars="100" w:firstLine="240"/>
        <w:rPr>
          <w:del w:id="988" w:author="Ruixiang Liu" w:date="2023-06-30T15:51:00Z"/>
          <w:lang w:eastAsia="zh-CN"/>
        </w:rPr>
      </w:pPr>
      <w:del w:id="989" w:author="Ruixiang Liu" w:date="2023-06-30T15:51:00Z">
        <w:r w:rsidDel="00645867">
          <w:rPr>
            <w:lang w:eastAsia="zh-CN"/>
          </w:rPr>
          <w:delText>}</w:delText>
        </w:r>
        <w:r w:rsidR="00EB4D71" w:rsidDel="00645867">
          <w:rPr>
            <w:lang w:eastAsia="zh-CN"/>
          </w:rPr>
          <w:delText>,</w:delText>
        </w:r>
      </w:del>
    </w:p>
    <w:p w14:paraId="4625106A" w14:textId="07125504" w:rsidR="00EB4D71" w:rsidDel="00645867" w:rsidRDefault="00EB4D71" w:rsidP="00EB4D71">
      <w:pPr>
        <w:ind w:firstLineChars="100" w:firstLine="240"/>
        <w:rPr>
          <w:del w:id="990" w:author="Ruixiang Liu" w:date="2023-06-30T15:51:00Z"/>
          <w:lang w:eastAsia="zh-CN"/>
        </w:rPr>
      </w:pPr>
      <w:del w:id="991" w:author="Ruixiang Liu" w:date="2023-06-30T15:51:00Z">
        <w:r w:rsidDel="00645867">
          <w:rPr>
            <w:lang w:eastAsia="zh-CN"/>
          </w:rPr>
          <w:delText>“label</w:delText>
        </w:r>
        <w:r w:rsidDel="00645867">
          <w:rPr>
            <w:rFonts w:hint="eastAsia"/>
            <w:lang w:eastAsia="zh-CN"/>
          </w:rPr>
          <w:delText>CompletenessOmission</w:delText>
        </w:r>
        <w:r w:rsidDel="00645867">
          <w:rPr>
            <w:lang w:eastAsia="zh-CN"/>
          </w:rPr>
          <w:delText>”: {</w:delText>
        </w:r>
      </w:del>
    </w:p>
    <w:p w14:paraId="16F391BF" w14:textId="2A2D70D8" w:rsidR="00EB4D71" w:rsidDel="00645867" w:rsidRDefault="00EB4D71" w:rsidP="00EB4D71">
      <w:pPr>
        <w:ind w:firstLineChars="100" w:firstLine="240"/>
        <w:rPr>
          <w:del w:id="992" w:author="Ruixiang Liu" w:date="2023-06-30T15:51:00Z"/>
          <w:lang w:eastAsia="zh-CN"/>
        </w:rPr>
      </w:pPr>
      <w:del w:id="993" w:author="Ruixiang Liu" w:date="2023-06-30T15:51:00Z">
        <w:r w:rsidDel="00645867">
          <w:rPr>
            <w:rFonts w:hint="eastAsia"/>
            <w:lang w:eastAsia="zh-CN"/>
          </w:rPr>
          <w:delText xml:space="preserve"> </w:delText>
        </w:r>
        <w:r w:rsidDel="00645867">
          <w:rPr>
            <w:lang w:eastAsia="zh-CN"/>
          </w:rPr>
          <w:delText xml:space="preserve">   “measure”: “Percent of </w:delText>
        </w:r>
        <w:r w:rsidR="00807E7E" w:rsidDel="00645867">
          <w:rPr>
            <w:lang w:eastAsia="zh-CN"/>
          </w:rPr>
          <w:delText>omission</w:delText>
        </w:r>
        <w:r w:rsidDel="00645867">
          <w:rPr>
            <w:lang w:eastAsia="zh-CN"/>
          </w:rPr>
          <w:delText xml:space="preserve"> label</w:delText>
        </w:r>
        <w:r w:rsidR="00807E7E" w:rsidDel="00645867">
          <w:rPr>
            <w:lang w:eastAsia="zh-CN"/>
          </w:rPr>
          <w:delText>s</w:delText>
        </w:r>
        <w:r w:rsidDel="00645867">
          <w:rPr>
            <w:lang w:eastAsia="zh-CN"/>
          </w:rPr>
          <w:delText>”,</w:delText>
        </w:r>
      </w:del>
    </w:p>
    <w:p w14:paraId="192AFAB2" w14:textId="4AF4D97E" w:rsidR="00EB4D71" w:rsidDel="00645867" w:rsidRDefault="00EB4D71" w:rsidP="00EB4D71">
      <w:pPr>
        <w:ind w:firstLineChars="100" w:firstLine="240"/>
        <w:rPr>
          <w:del w:id="994" w:author="Ruixiang Liu" w:date="2023-06-30T15:51:00Z"/>
          <w:lang w:eastAsia="zh-CN"/>
        </w:rPr>
      </w:pPr>
      <w:del w:id="995" w:author="Ruixiang Liu" w:date="2023-06-30T15:51:00Z">
        <w:r w:rsidDel="00645867">
          <w:rPr>
            <w:rFonts w:hint="eastAsia"/>
            <w:lang w:eastAsia="zh-CN"/>
          </w:rPr>
          <w:delText xml:space="preserve"> </w:delText>
        </w:r>
        <w:r w:rsidDel="00645867">
          <w:rPr>
            <w:lang w:eastAsia="zh-CN"/>
          </w:rPr>
          <w:delText xml:space="preserve">   “evaluationMethod”: “Compare sampled labels against the ground truth and calculate the </w:delText>
        </w:r>
        <w:r w:rsidR="00FC61BB" w:rsidDel="00645867">
          <w:rPr>
            <w:lang w:eastAsia="zh-CN"/>
          </w:rPr>
          <w:delText>omission</w:delText>
        </w:r>
        <w:r w:rsidDel="00645867">
          <w:rPr>
            <w:lang w:eastAsia="zh-CN"/>
          </w:rPr>
          <w:delText xml:space="preserve"> percent”,</w:delText>
        </w:r>
      </w:del>
    </w:p>
    <w:p w14:paraId="20E03BE2" w14:textId="766A38F5" w:rsidR="00EB4D71" w:rsidDel="00645867" w:rsidRDefault="00EB4D71" w:rsidP="00EB4D71">
      <w:pPr>
        <w:ind w:firstLineChars="200" w:firstLine="480"/>
        <w:rPr>
          <w:del w:id="996" w:author="Ruixiang Liu" w:date="2023-06-30T15:51:00Z"/>
          <w:lang w:eastAsia="zh-CN"/>
        </w:rPr>
      </w:pPr>
      <w:del w:id="997" w:author="Ruixiang Liu" w:date="2023-06-30T15:51:00Z">
        <w:r w:rsidDel="00645867">
          <w:rPr>
            <w:lang w:eastAsia="zh-CN"/>
          </w:rPr>
          <w:delText>“result”: “</w:delText>
        </w:r>
        <w:r w:rsidR="009E3F32" w:rsidDel="00645867">
          <w:rPr>
            <w:lang w:eastAsia="zh-CN"/>
          </w:rPr>
          <w:delText>1</w:delText>
        </w:r>
        <w:r w:rsidDel="00645867">
          <w:rPr>
            <w:lang w:eastAsia="zh-CN"/>
          </w:rPr>
          <w:delText xml:space="preserve"> percent”</w:delText>
        </w:r>
      </w:del>
    </w:p>
    <w:p w14:paraId="55660FF0" w14:textId="0391D082" w:rsidR="00EB4D71" w:rsidDel="00645867" w:rsidRDefault="00EB4D71" w:rsidP="00EB4D71">
      <w:pPr>
        <w:ind w:firstLineChars="100" w:firstLine="240"/>
        <w:rPr>
          <w:del w:id="998" w:author="Ruixiang Liu" w:date="2023-06-30T15:51:00Z"/>
          <w:lang w:eastAsia="zh-CN"/>
        </w:rPr>
      </w:pPr>
      <w:del w:id="999" w:author="Ruixiang Liu" w:date="2023-06-30T15:51:00Z">
        <w:r w:rsidDel="00645867">
          <w:rPr>
            <w:lang w:eastAsia="zh-CN"/>
          </w:rPr>
          <w:delText>}</w:delText>
        </w:r>
        <w:r w:rsidR="00B312C5" w:rsidDel="00645867">
          <w:rPr>
            <w:lang w:eastAsia="zh-CN"/>
          </w:rPr>
          <w:delText>,</w:delText>
        </w:r>
      </w:del>
    </w:p>
    <w:p w14:paraId="5A9FCD16" w14:textId="54EB93FF" w:rsidR="00B312C5" w:rsidDel="00645867" w:rsidRDefault="00B312C5" w:rsidP="00B312C5">
      <w:pPr>
        <w:ind w:firstLineChars="100" w:firstLine="240"/>
        <w:rPr>
          <w:del w:id="1000" w:author="Ruixiang Liu" w:date="2023-06-30T15:51:00Z"/>
          <w:lang w:eastAsia="zh-CN"/>
        </w:rPr>
      </w:pPr>
      <w:del w:id="1001" w:author="Ruixiang Liu" w:date="2023-06-30T15:51:00Z">
        <w:r w:rsidDel="00645867">
          <w:rPr>
            <w:lang w:eastAsia="zh-CN"/>
          </w:rPr>
          <w:delText>“label</w:delText>
        </w:r>
        <w:r w:rsidDel="00645867">
          <w:rPr>
            <w:rFonts w:hint="eastAsia"/>
            <w:lang w:eastAsia="zh-CN"/>
          </w:rPr>
          <w:delText>Completeness</w:delText>
        </w:r>
        <w:r w:rsidDel="00645867">
          <w:rPr>
            <w:lang w:eastAsia="zh-CN"/>
          </w:rPr>
          <w:delText>Com</w:delText>
        </w:r>
        <w:r w:rsidDel="00645867">
          <w:rPr>
            <w:rFonts w:hint="eastAsia"/>
            <w:lang w:eastAsia="zh-CN"/>
          </w:rPr>
          <w:delText>mission</w:delText>
        </w:r>
        <w:r w:rsidDel="00645867">
          <w:rPr>
            <w:lang w:eastAsia="zh-CN"/>
          </w:rPr>
          <w:delText>”: {</w:delText>
        </w:r>
      </w:del>
    </w:p>
    <w:p w14:paraId="3F8BA5A6" w14:textId="590D3806" w:rsidR="00B312C5" w:rsidDel="00645867" w:rsidRDefault="00B312C5" w:rsidP="00B312C5">
      <w:pPr>
        <w:ind w:firstLineChars="100" w:firstLine="240"/>
        <w:rPr>
          <w:del w:id="1002" w:author="Ruixiang Liu" w:date="2023-06-30T15:51:00Z"/>
          <w:lang w:eastAsia="zh-CN"/>
        </w:rPr>
      </w:pPr>
      <w:del w:id="1003" w:author="Ruixiang Liu" w:date="2023-06-30T15:51:00Z">
        <w:r w:rsidDel="00645867">
          <w:rPr>
            <w:rFonts w:hint="eastAsia"/>
            <w:lang w:eastAsia="zh-CN"/>
          </w:rPr>
          <w:delText xml:space="preserve"> </w:delText>
        </w:r>
        <w:r w:rsidDel="00645867">
          <w:rPr>
            <w:lang w:eastAsia="zh-CN"/>
          </w:rPr>
          <w:delText xml:space="preserve">   “measure”: “Percent of commission labels”,</w:delText>
        </w:r>
      </w:del>
    </w:p>
    <w:p w14:paraId="6B5EB748" w14:textId="6EDDCE24" w:rsidR="00B312C5" w:rsidDel="00645867" w:rsidRDefault="00B312C5" w:rsidP="00B312C5">
      <w:pPr>
        <w:ind w:firstLineChars="100" w:firstLine="240"/>
        <w:rPr>
          <w:del w:id="1004" w:author="Ruixiang Liu" w:date="2023-06-30T15:51:00Z"/>
          <w:lang w:eastAsia="zh-CN"/>
        </w:rPr>
      </w:pPr>
      <w:del w:id="1005" w:author="Ruixiang Liu" w:date="2023-06-30T15:51:00Z">
        <w:r w:rsidDel="00645867">
          <w:rPr>
            <w:rFonts w:hint="eastAsia"/>
            <w:lang w:eastAsia="zh-CN"/>
          </w:rPr>
          <w:delText xml:space="preserve"> </w:delText>
        </w:r>
        <w:r w:rsidDel="00645867">
          <w:rPr>
            <w:lang w:eastAsia="zh-CN"/>
          </w:rPr>
          <w:delText xml:space="preserve">   “evaluationMethod”: “Compare sampled labels against the ground truth and calculate the commission percent”,</w:delText>
        </w:r>
      </w:del>
    </w:p>
    <w:p w14:paraId="2BAA272A" w14:textId="4E3A35E3" w:rsidR="00B312C5" w:rsidDel="00645867" w:rsidRDefault="00B312C5" w:rsidP="00B312C5">
      <w:pPr>
        <w:ind w:firstLineChars="200" w:firstLine="480"/>
        <w:rPr>
          <w:del w:id="1006" w:author="Ruixiang Liu" w:date="2023-06-30T15:51:00Z"/>
          <w:lang w:eastAsia="zh-CN"/>
        </w:rPr>
      </w:pPr>
      <w:del w:id="1007" w:author="Ruixiang Liu" w:date="2023-06-30T15:51:00Z">
        <w:r w:rsidDel="00645867">
          <w:rPr>
            <w:lang w:eastAsia="zh-CN"/>
          </w:rPr>
          <w:delText>“result”: “1 percent”</w:delText>
        </w:r>
      </w:del>
    </w:p>
    <w:p w14:paraId="39AD4036" w14:textId="2A321437" w:rsidR="00B312C5" w:rsidDel="00645867" w:rsidRDefault="00B312C5" w:rsidP="00B312C5">
      <w:pPr>
        <w:ind w:firstLineChars="100" w:firstLine="240"/>
        <w:rPr>
          <w:del w:id="1008" w:author="Ruixiang Liu" w:date="2023-06-30T15:51:00Z"/>
          <w:lang w:eastAsia="zh-CN"/>
        </w:rPr>
      </w:pPr>
      <w:del w:id="1009" w:author="Ruixiang Liu" w:date="2023-06-30T15:51:00Z">
        <w:r w:rsidDel="00645867">
          <w:rPr>
            <w:lang w:eastAsia="zh-CN"/>
          </w:rPr>
          <w:delText>},</w:delText>
        </w:r>
      </w:del>
    </w:p>
    <w:p w14:paraId="0F4E2822" w14:textId="5EC86A1D" w:rsidR="00B312C5" w:rsidDel="00645867" w:rsidRDefault="00B312C5" w:rsidP="00B312C5">
      <w:pPr>
        <w:ind w:firstLineChars="100" w:firstLine="240"/>
        <w:rPr>
          <w:del w:id="1010" w:author="Ruixiang Liu" w:date="2023-06-30T15:51:00Z"/>
          <w:lang w:eastAsia="zh-CN"/>
        </w:rPr>
      </w:pPr>
      <w:del w:id="1011" w:author="Ruixiang Liu" w:date="2023-06-30T15:51:00Z">
        <w:r w:rsidDel="00645867">
          <w:rPr>
            <w:lang w:eastAsia="zh-CN"/>
          </w:rPr>
          <w:delText>“</w:delText>
        </w:r>
        <w:r w:rsidDel="00645867">
          <w:rPr>
            <w:rFonts w:hint="eastAsia"/>
            <w:lang w:eastAsia="zh-CN"/>
          </w:rPr>
          <w:delText>labelPositionalAccuracy</w:delText>
        </w:r>
        <w:r w:rsidDel="00645867">
          <w:rPr>
            <w:lang w:eastAsia="zh-CN"/>
          </w:rPr>
          <w:delText>”: {</w:delText>
        </w:r>
      </w:del>
    </w:p>
    <w:p w14:paraId="44666AE8" w14:textId="00664A46" w:rsidR="00B312C5" w:rsidDel="00645867" w:rsidRDefault="00B312C5" w:rsidP="00B312C5">
      <w:pPr>
        <w:ind w:firstLineChars="100" w:firstLine="240"/>
        <w:rPr>
          <w:del w:id="1012" w:author="Ruixiang Liu" w:date="2023-06-30T15:51:00Z"/>
          <w:lang w:eastAsia="zh-CN"/>
        </w:rPr>
      </w:pPr>
      <w:del w:id="1013" w:author="Ruixiang Liu" w:date="2023-06-30T15:51:00Z">
        <w:r w:rsidDel="00645867">
          <w:rPr>
            <w:rFonts w:hint="eastAsia"/>
            <w:lang w:eastAsia="zh-CN"/>
          </w:rPr>
          <w:delText xml:space="preserve"> </w:delText>
        </w:r>
        <w:r w:rsidDel="00645867">
          <w:rPr>
            <w:lang w:eastAsia="zh-CN"/>
          </w:rPr>
          <w:delText xml:space="preserve">   “measure”: “Percent of accuracy of label position</w:delText>
        </w:r>
        <w:r w:rsidR="00CD6ABD" w:rsidDel="00645867">
          <w:rPr>
            <w:lang w:eastAsia="zh-CN"/>
          </w:rPr>
          <w:delText>s</w:delText>
        </w:r>
        <w:r w:rsidDel="00645867">
          <w:rPr>
            <w:lang w:eastAsia="zh-CN"/>
          </w:rPr>
          <w:delText>”,</w:delText>
        </w:r>
      </w:del>
    </w:p>
    <w:p w14:paraId="282015DB" w14:textId="5A6EE7D4" w:rsidR="00B312C5" w:rsidDel="00645867" w:rsidRDefault="00B312C5" w:rsidP="00B312C5">
      <w:pPr>
        <w:ind w:firstLineChars="100" w:firstLine="240"/>
        <w:rPr>
          <w:del w:id="1014" w:author="Ruixiang Liu" w:date="2023-06-30T15:51:00Z"/>
          <w:lang w:eastAsia="zh-CN"/>
        </w:rPr>
      </w:pPr>
      <w:del w:id="1015" w:author="Ruixiang Liu" w:date="2023-06-30T15:51:00Z">
        <w:r w:rsidDel="00645867">
          <w:rPr>
            <w:rFonts w:hint="eastAsia"/>
            <w:lang w:eastAsia="zh-CN"/>
          </w:rPr>
          <w:delText xml:space="preserve"> </w:delText>
        </w:r>
        <w:r w:rsidDel="00645867">
          <w:rPr>
            <w:lang w:eastAsia="zh-CN"/>
          </w:rPr>
          <w:delText xml:space="preserve">   “evaluationMethod”: “Compare sampled labels against the ground truth and calculate the </w:delText>
        </w:r>
        <w:r w:rsidR="005D0402" w:rsidDel="00645867">
          <w:rPr>
            <w:lang w:eastAsia="zh-CN"/>
          </w:rPr>
          <w:delText xml:space="preserve">positional </w:delText>
        </w:r>
        <w:r w:rsidR="00C168A8" w:rsidDel="00645867">
          <w:rPr>
            <w:lang w:eastAsia="zh-CN"/>
          </w:rPr>
          <w:delText>accuracy</w:delText>
        </w:r>
        <w:r w:rsidDel="00645867">
          <w:rPr>
            <w:lang w:eastAsia="zh-CN"/>
          </w:rPr>
          <w:delText xml:space="preserve"> percent”,</w:delText>
        </w:r>
      </w:del>
    </w:p>
    <w:p w14:paraId="71F348A6" w14:textId="3EC8093B" w:rsidR="00B312C5" w:rsidDel="00645867" w:rsidRDefault="00B312C5" w:rsidP="00B312C5">
      <w:pPr>
        <w:ind w:firstLineChars="200" w:firstLine="480"/>
        <w:rPr>
          <w:del w:id="1016" w:author="Ruixiang Liu" w:date="2023-06-30T15:51:00Z"/>
          <w:lang w:eastAsia="zh-CN"/>
        </w:rPr>
      </w:pPr>
      <w:del w:id="1017" w:author="Ruixiang Liu" w:date="2023-06-30T15:51:00Z">
        <w:r w:rsidDel="00645867">
          <w:rPr>
            <w:lang w:eastAsia="zh-CN"/>
          </w:rPr>
          <w:delText>“result”: “</w:delText>
        </w:r>
        <w:r w:rsidR="007B5541" w:rsidDel="00645867">
          <w:rPr>
            <w:lang w:eastAsia="zh-CN"/>
          </w:rPr>
          <w:delText>98</w:delText>
        </w:r>
        <w:r w:rsidDel="00645867">
          <w:rPr>
            <w:lang w:eastAsia="zh-CN"/>
          </w:rPr>
          <w:delText xml:space="preserve"> percent”</w:delText>
        </w:r>
      </w:del>
    </w:p>
    <w:p w14:paraId="530A6945" w14:textId="1B16E1D2" w:rsidR="006E5EC3" w:rsidDel="00645867" w:rsidRDefault="006E5EC3" w:rsidP="006E5EC3">
      <w:pPr>
        <w:ind w:firstLineChars="100" w:firstLine="240"/>
        <w:rPr>
          <w:del w:id="1018" w:author="Ruixiang Liu" w:date="2023-06-30T15:51:00Z"/>
          <w:lang w:eastAsia="zh-CN"/>
        </w:rPr>
      </w:pPr>
      <w:del w:id="1019" w:author="Ruixiang Liu" w:date="2023-06-30T15:51:00Z">
        <w:r w:rsidDel="00645867">
          <w:rPr>
            <w:lang w:eastAsia="zh-CN"/>
          </w:rPr>
          <w:delText>},</w:delText>
        </w:r>
      </w:del>
    </w:p>
    <w:p w14:paraId="51755442" w14:textId="57E1F068" w:rsidR="006E5EC3" w:rsidDel="00645867" w:rsidRDefault="006E5EC3" w:rsidP="006E5EC3">
      <w:pPr>
        <w:ind w:firstLineChars="100" w:firstLine="240"/>
        <w:rPr>
          <w:del w:id="1020" w:author="Ruixiang Liu" w:date="2023-06-30T15:51:00Z"/>
          <w:lang w:eastAsia="zh-CN"/>
        </w:rPr>
      </w:pPr>
      <w:del w:id="1021" w:author="Ruixiang Liu" w:date="2023-06-30T15:51:00Z">
        <w:r w:rsidDel="00645867">
          <w:rPr>
            <w:lang w:eastAsia="zh-CN"/>
          </w:rPr>
          <w:delText>“classBalanceDegree”: {</w:delText>
        </w:r>
      </w:del>
    </w:p>
    <w:p w14:paraId="1D2E39CD" w14:textId="0D57339E" w:rsidR="006E5EC3" w:rsidDel="00645867" w:rsidRDefault="006E5EC3" w:rsidP="006E5EC3">
      <w:pPr>
        <w:ind w:firstLineChars="100" w:firstLine="240"/>
        <w:rPr>
          <w:del w:id="1022" w:author="Ruixiang Liu" w:date="2023-06-30T15:51:00Z"/>
          <w:lang w:eastAsia="zh-CN"/>
        </w:rPr>
      </w:pPr>
      <w:del w:id="1023" w:author="Ruixiang Liu" w:date="2023-06-30T15:51:00Z">
        <w:r w:rsidDel="00645867">
          <w:rPr>
            <w:rFonts w:hint="eastAsia"/>
            <w:lang w:eastAsia="zh-CN"/>
          </w:rPr>
          <w:delText xml:space="preserve"> </w:delText>
        </w:r>
        <w:r w:rsidDel="00645867">
          <w:rPr>
            <w:lang w:eastAsia="zh-CN"/>
          </w:rPr>
          <w:delText xml:space="preserve">   “measure”: “Degree of label class balance”,</w:delText>
        </w:r>
      </w:del>
    </w:p>
    <w:p w14:paraId="116C2E70" w14:textId="748BA7B6" w:rsidR="006E5EC3" w:rsidDel="00645867" w:rsidRDefault="006E5EC3" w:rsidP="006E5EC3">
      <w:pPr>
        <w:ind w:firstLineChars="100" w:firstLine="240"/>
        <w:rPr>
          <w:del w:id="1024" w:author="Ruixiang Liu" w:date="2023-06-30T15:51:00Z"/>
          <w:lang w:eastAsia="zh-CN"/>
        </w:rPr>
      </w:pPr>
      <w:del w:id="1025" w:author="Ruixiang Liu" w:date="2023-06-30T15:51:00Z">
        <w:r w:rsidDel="00645867">
          <w:rPr>
            <w:rFonts w:hint="eastAsia"/>
            <w:lang w:eastAsia="zh-CN"/>
          </w:rPr>
          <w:lastRenderedPageBreak/>
          <w:delText xml:space="preserve"> </w:delText>
        </w:r>
        <w:r w:rsidDel="00645867">
          <w:rPr>
            <w:lang w:eastAsia="zh-CN"/>
          </w:rPr>
          <w:delText xml:space="preserve">   “evaluationMethod”: “Count the number of labels in each class and calculate the </w:delText>
        </w:r>
        <w:r w:rsidRPr="00D94037" w:rsidDel="00645867">
          <w:rPr>
            <w:lang w:eastAsia="zh-CN"/>
          </w:rPr>
          <w:delText>coefficient of variation</w:delText>
        </w:r>
        <w:r w:rsidDel="00645867">
          <w:rPr>
            <w:lang w:eastAsia="zh-CN"/>
          </w:rPr>
          <w:delText>”,</w:delText>
        </w:r>
      </w:del>
    </w:p>
    <w:p w14:paraId="7E3E44AB" w14:textId="2CADF704" w:rsidR="006E5EC3" w:rsidDel="00645867" w:rsidRDefault="006E5EC3" w:rsidP="006E5EC3">
      <w:pPr>
        <w:ind w:firstLineChars="200" w:firstLine="480"/>
        <w:rPr>
          <w:del w:id="1026" w:author="Ruixiang Liu" w:date="2023-06-30T15:51:00Z"/>
          <w:lang w:eastAsia="zh-CN"/>
        </w:rPr>
      </w:pPr>
      <w:del w:id="1027" w:author="Ruixiang Liu" w:date="2023-06-30T15:51:00Z">
        <w:r w:rsidDel="00645867">
          <w:rPr>
            <w:lang w:eastAsia="zh-CN"/>
          </w:rPr>
          <w:delText>“result”: “0.85”</w:delText>
        </w:r>
      </w:del>
    </w:p>
    <w:p w14:paraId="35DD46FD" w14:textId="28EA1EB5" w:rsidR="006E5EC3" w:rsidDel="00645867" w:rsidRDefault="006E5EC3" w:rsidP="006E5EC3">
      <w:pPr>
        <w:ind w:firstLineChars="100" w:firstLine="240"/>
        <w:rPr>
          <w:del w:id="1028" w:author="Ruixiang Liu" w:date="2023-06-30T15:51:00Z"/>
          <w:lang w:eastAsia="zh-CN"/>
        </w:rPr>
      </w:pPr>
      <w:del w:id="1029" w:author="Ruixiang Liu" w:date="2023-06-30T15:51:00Z">
        <w:r w:rsidDel="00645867">
          <w:rPr>
            <w:lang w:eastAsia="zh-CN"/>
          </w:rPr>
          <w:delText>}</w:delText>
        </w:r>
      </w:del>
    </w:p>
    <w:p w14:paraId="768EE6E9" w14:textId="38A8DFD2" w:rsidR="0083746F" w:rsidDel="00645867" w:rsidRDefault="0083746F" w:rsidP="0083746F">
      <w:pPr>
        <w:rPr>
          <w:del w:id="1030" w:author="Ruixiang Liu" w:date="2023-06-30T15:51:00Z"/>
          <w:lang w:eastAsia="zh-CN"/>
        </w:rPr>
      </w:pPr>
      <w:del w:id="1031" w:author="Ruixiang Liu" w:date="2023-06-30T15:51:00Z">
        <w:r w:rsidDel="00645867">
          <w:rPr>
            <w:lang w:eastAsia="zh-CN"/>
          </w:rPr>
          <w:delText>}</w:delText>
        </w:r>
      </w:del>
    </w:p>
    <w:p w14:paraId="044A36D5" w14:textId="40CAB725" w:rsidR="0061086A" w:rsidDel="00645867" w:rsidRDefault="0061086A" w:rsidP="0061086A">
      <w:pPr>
        <w:rPr>
          <w:del w:id="1032" w:author="Ruixiang Liu" w:date="2023-06-30T15:51:00Z"/>
          <w:lang w:val="en-GB" w:eastAsia="zh-CN"/>
        </w:rPr>
      </w:pPr>
      <w:del w:id="1033" w:author="Ruixiang Liu" w:date="2023-06-30T15:51:00Z">
        <w:r w:rsidDel="00645867">
          <w:rPr>
            <w:lang w:val="en-GB" w:eastAsia="zh-CN"/>
          </w:rPr>
          <w:delText xml:space="preserve">An AI_PixelTDQuality object is encoded as a JSON object with properties both shown in </w:delText>
        </w:r>
        <w:r w:rsidDel="00645867">
          <w:rPr>
            <w:lang w:val="en-GB" w:eastAsia="zh-CN"/>
          </w:rPr>
          <w:fldChar w:fldCharType="begin"/>
        </w:r>
        <w:r w:rsidDel="00645867">
          <w:rPr>
            <w:lang w:val="en-GB" w:eastAsia="zh-CN"/>
          </w:rPr>
          <w:delInstrText xml:space="preserve"> REF _Ref112424211 \h </w:delInstrText>
        </w:r>
        <w:r w:rsidDel="00645867">
          <w:rPr>
            <w:lang w:val="en-GB" w:eastAsia="zh-CN"/>
          </w:rPr>
        </w:r>
        <w:r w:rsidDel="00645867">
          <w:rPr>
            <w:lang w:val="en-GB" w:eastAsia="zh-CN"/>
          </w:rPr>
          <w:fldChar w:fldCharType="separate"/>
        </w:r>
        <w:r w:rsidR="000D67EA" w:rsidDel="00645867">
          <w:delText xml:space="preserve">Table </w:delText>
        </w:r>
        <w:r w:rsidR="000D67EA" w:rsidDel="00645867">
          <w:rPr>
            <w:noProof/>
          </w:rPr>
          <w:delText>17</w:delText>
        </w:r>
        <w:r w:rsidDel="00645867">
          <w:rPr>
            <w:lang w:val="en-GB" w:eastAsia="zh-CN"/>
          </w:rPr>
          <w:fldChar w:fldCharType="end"/>
        </w:r>
        <w:r w:rsidDel="00645867">
          <w:rPr>
            <w:lang w:val="en-GB" w:eastAsia="zh-CN"/>
          </w:rPr>
          <w:delText xml:space="preserve"> and </w:delText>
        </w:r>
        <w:r w:rsidR="00DC3B24" w:rsidDel="00645867">
          <w:rPr>
            <w:lang w:val="en-GB" w:eastAsia="zh-CN"/>
          </w:rPr>
          <w:fldChar w:fldCharType="begin"/>
        </w:r>
        <w:r w:rsidR="00DC3B24" w:rsidDel="00645867">
          <w:rPr>
            <w:lang w:val="en-GB" w:eastAsia="zh-CN"/>
          </w:rPr>
          <w:delInstrText xml:space="preserve"> REF _Ref112425637 \h </w:delInstrText>
        </w:r>
        <w:r w:rsidR="00DC3B24" w:rsidDel="00645867">
          <w:rPr>
            <w:lang w:val="en-GB" w:eastAsia="zh-CN"/>
          </w:rPr>
        </w:r>
        <w:r w:rsidR="00DC3B24" w:rsidDel="00645867">
          <w:rPr>
            <w:lang w:val="en-GB" w:eastAsia="zh-CN"/>
          </w:rPr>
          <w:fldChar w:fldCharType="separate"/>
        </w:r>
        <w:r w:rsidR="000D67EA" w:rsidDel="00645867">
          <w:delText xml:space="preserve">Table </w:delText>
        </w:r>
        <w:r w:rsidR="000D67EA" w:rsidDel="00645867">
          <w:rPr>
            <w:noProof/>
          </w:rPr>
          <w:delText>20</w:delText>
        </w:r>
        <w:r w:rsidR="00DC3B24" w:rsidDel="00645867">
          <w:rPr>
            <w:lang w:val="en-GB" w:eastAsia="zh-CN"/>
          </w:rPr>
          <w:fldChar w:fldCharType="end"/>
        </w:r>
        <w:r w:rsidDel="00645867">
          <w:rPr>
            <w:lang w:val="en-GB" w:eastAsia="zh-CN"/>
          </w:rPr>
          <w:delText>.</w:delText>
        </w:r>
      </w:del>
    </w:p>
    <w:tbl>
      <w:tblPr>
        <w:tblStyle w:val="af1"/>
        <w:tblW w:w="0" w:type="auto"/>
        <w:tblLook w:val="04A0" w:firstRow="1" w:lastRow="0" w:firstColumn="1" w:lastColumn="0" w:noHBand="0" w:noVBand="1"/>
      </w:tblPr>
      <w:tblGrid>
        <w:gridCol w:w="1668"/>
        <w:gridCol w:w="7188"/>
      </w:tblGrid>
      <w:tr w:rsidR="0061086A" w:rsidDel="00645867" w14:paraId="0BCFD4D7" w14:textId="0871318E" w:rsidTr="003A289F">
        <w:trPr>
          <w:del w:id="1034" w:author="Ruixiang Liu" w:date="2023-06-30T15:51:00Z"/>
        </w:trPr>
        <w:tc>
          <w:tcPr>
            <w:tcW w:w="1668" w:type="dxa"/>
          </w:tcPr>
          <w:p w14:paraId="2E262B79" w14:textId="3B9BEC41" w:rsidR="0061086A" w:rsidDel="00645867" w:rsidRDefault="0061086A" w:rsidP="003A289F">
            <w:pPr>
              <w:rPr>
                <w:del w:id="1035" w:author="Ruixiang Liu" w:date="2023-06-30T15:51:00Z"/>
              </w:rPr>
            </w:pPr>
            <w:del w:id="1036" w:author="Ruixiang Liu" w:date="2023-06-30T15:51:00Z">
              <w:r w:rsidDel="00645867">
                <w:rPr>
                  <w:lang w:eastAsia="zh-CN"/>
                </w:rPr>
                <w:delText>Requirement</w:delText>
              </w:r>
            </w:del>
          </w:p>
        </w:tc>
        <w:tc>
          <w:tcPr>
            <w:tcW w:w="7188" w:type="dxa"/>
          </w:tcPr>
          <w:p w14:paraId="095E8D3D" w14:textId="49461341" w:rsidR="0061086A" w:rsidDel="00645867" w:rsidRDefault="0061086A" w:rsidP="003A289F">
            <w:pPr>
              <w:rPr>
                <w:del w:id="1037" w:author="Ruixiang Liu" w:date="2023-06-30T15:51:00Z"/>
                <w:lang w:eastAsia="zh-CN"/>
              </w:rPr>
            </w:pPr>
            <w:del w:id="1038" w:author="Ruixiang Liu" w:date="2023-06-30T15:51:00Z">
              <w:r w:rsidDel="00645867">
                <w:rPr>
                  <w:rFonts w:hint="eastAsia"/>
                  <w:lang w:eastAsia="zh-CN"/>
                </w:rPr>
                <w:delText>/</w:delText>
              </w:r>
              <w:r w:rsidDel="00645867">
                <w:rPr>
                  <w:lang w:eastAsia="zh-CN"/>
                </w:rPr>
                <w:delText>req/ai-td-quality/pixel-td-quality</w:delText>
              </w:r>
            </w:del>
          </w:p>
          <w:p w14:paraId="0B5D0D31" w14:textId="3B56B52C" w:rsidR="0061086A" w:rsidDel="00645867" w:rsidRDefault="0061086A" w:rsidP="003A289F">
            <w:pPr>
              <w:rPr>
                <w:del w:id="1039" w:author="Ruixiang Liu" w:date="2023-06-30T15:51:00Z"/>
                <w:lang w:eastAsia="zh-CN"/>
              </w:rPr>
            </w:pPr>
            <w:del w:id="1040" w:author="Ruixiang Liu" w:date="2023-06-30T15:51:00Z">
              <w:r w:rsidDel="00645867">
                <w:rPr>
                  <w:lang w:eastAsia="zh-CN"/>
                </w:rPr>
                <w:delText xml:space="preserve">Each </w:delText>
              </w:r>
              <w:r w:rsidDel="00645867">
                <w:rPr>
                  <w:lang w:val="en-GB" w:eastAsia="zh-CN"/>
                </w:rPr>
                <w:delText>AI_PixelTDQuality</w:delText>
              </w:r>
              <w:r w:rsidDel="00645867">
                <w:rPr>
                  <w:lang w:eastAsia="zh-CN"/>
                </w:rPr>
                <w:delText xml:space="preserve"> object shall implement the properties </w:delText>
              </w:r>
              <w:r w:rsidDel="00645867">
                <w:rPr>
                  <w:lang w:val="en-GB" w:eastAsia="zh-CN"/>
                </w:rPr>
                <w:delText xml:space="preserve">both shown in </w:delText>
              </w:r>
              <w:r w:rsidDel="00645867">
                <w:rPr>
                  <w:lang w:val="en-GB" w:eastAsia="zh-CN"/>
                </w:rPr>
                <w:fldChar w:fldCharType="begin"/>
              </w:r>
              <w:r w:rsidDel="00645867">
                <w:rPr>
                  <w:lang w:val="en-GB" w:eastAsia="zh-CN"/>
                </w:rPr>
                <w:delInstrText xml:space="preserve"> REF _Ref112424211 \h </w:delInstrText>
              </w:r>
              <w:r w:rsidDel="00645867">
                <w:rPr>
                  <w:lang w:val="en-GB" w:eastAsia="zh-CN"/>
                </w:rPr>
              </w:r>
              <w:r w:rsidDel="00645867">
                <w:rPr>
                  <w:lang w:val="en-GB" w:eastAsia="zh-CN"/>
                </w:rPr>
                <w:fldChar w:fldCharType="separate"/>
              </w:r>
              <w:r w:rsidR="000D67EA" w:rsidDel="00645867">
                <w:delText xml:space="preserve">Table </w:delText>
              </w:r>
              <w:r w:rsidR="000D67EA" w:rsidDel="00645867">
                <w:rPr>
                  <w:noProof/>
                </w:rPr>
                <w:delText>17</w:delText>
              </w:r>
              <w:r w:rsidDel="00645867">
                <w:rPr>
                  <w:lang w:val="en-GB" w:eastAsia="zh-CN"/>
                </w:rPr>
                <w:fldChar w:fldCharType="end"/>
              </w:r>
              <w:r w:rsidDel="00645867">
                <w:rPr>
                  <w:lang w:val="en-GB" w:eastAsia="zh-CN"/>
                </w:rPr>
                <w:delText xml:space="preserve"> and </w:delText>
              </w:r>
              <w:r w:rsidR="00DC3B24" w:rsidDel="00645867">
                <w:rPr>
                  <w:lang w:val="en-GB" w:eastAsia="zh-CN"/>
                </w:rPr>
                <w:fldChar w:fldCharType="begin"/>
              </w:r>
              <w:r w:rsidR="00DC3B24" w:rsidDel="00645867">
                <w:rPr>
                  <w:lang w:val="en-GB" w:eastAsia="zh-CN"/>
                </w:rPr>
                <w:delInstrText xml:space="preserve"> REF _Ref112425637 \h </w:delInstrText>
              </w:r>
              <w:r w:rsidR="00DC3B24" w:rsidDel="00645867">
                <w:rPr>
                  <w:lang w:val="en-GB" w:eastAsia="zh-CN"/>
                </w:rPr>
              </w:r>
              <w:r w:rsidR="00DC3B24" w:rsidDel="00645867">
                <w:rPr>
                  <w:lang w:val="en-GB" w:eastAsia="zh-CN"/>
                </w:rPr>
                <w:fldChar w:fldCharType="separate"/>
              </w:r>
              <w:r w:rsidR="000D67EA" w:rsidDel="00645867">
                <w:delText xml:space="preserve">Table </w:delText>
              </w:r>
              <w:r w:rsidR="000D67EA" w:rsidDel="00645867">
                <w:rPr>
                  <w:noProof/>
                </w:rPr>
                <w:delText>20</w:delText>
              </w:r>
              <w:r w:rsidR="00DC3B24" w:rsidDel="00645867">
                <w:rPr>
                  <w:lang w:val="en-GB" w:eastAsia="zh-CN"/>
                </w:rPr>
                <w:fldChar w:fldCharType="end"/>
              </w:r>
              <w:r w:rsidDel="00645867">
                <w:rPr>
                  <w:lang w:eastAsia="zh-CN"/>
                </w:rPr>
                <w:delText>.</w:delText>
              </w:r>
            </w:del>
          </w:p>
        </w:tc>
      </w:tr>
    </w:tbl>
    <w:p w14:paraId="3F24ECE2" w14:textId="7986BC85" w:rsidR="0061086A" w:rsidRPr="006F15EC" w:rsidDel="00645867" w:rsidRDefault="0061086A" w:rsidP="0061086A">
      <w:pPr>
        <w:rPr>
          <w:del w:id="1041" w:author="Ruixiang Liu" w:date="2023-06-30T15:51:00Z"/>
        </w:rPr>
      </w:pPr>
    </w:p>
    <w:p w14:paraId="06A07D76" w14:textId="28BF5320" w:rsidR="0061086A" w:rsidDel="00645867" w:rsidRDefault="0061086A" w:rsidP="0061086A">
      <w:pPr>
        <w:pStyle w:val="af4"/>
        <w:keepNext/>
        <w:jc w:val="center"/>
        <w:rPr>
          <w:del w:id="1042" w:author="Ruixiang Liu" w:date="2023-06-30T15:51:00Z"/>
        </w:rPr>
      </w:pPr>
      <w:bookmarkStart w:id="1043" w:name="_Ref112425637"/>
      <w:del w:id="1044" w:author="Ruixiang Liu" w:date="2023-06-30T15:51:00Z">
        <w:r w:rsidDel="00645867">
          <w:delText xml:space="preserve">Table </w:delText>
        </w:r>
        <w:r w:rsidR="00F45A23" w:rsidDel="00645867">
          <w:fldChar w:fldCharType="begin"/>
        </w:r>
        <w:r w:rsidR="00F45A23" w:rsidDel="00645867">
          <w:delInstrText xml:space="preserve"> SEQ Table \* ARABIC </w:delInstrText>
        </w:r>
        <w:r w:rsidR="00F45A23" w:rsidDel="00645867">
          <w:fldChar w:fldCharType="separate"/>
        </w:r>
        <w:r w:rsidR="000D67EA" w:rsidDel="00645867">
          <w:rPr>
            <w:noProof/>
          </w:rPr>
          <w:delText>20</w:delText>
        </w:r>
        <w:r w:rsidR="00F45A23" w:rsidDel="00645867">
          <w:rPr>
            <w:noProof/>
          </w:rPr>
          <w:fldChar w:fldCharType="end"/>
        </w:r>
        <w:bookmarkEnd w:id="1043"/>
        <w:r w:rsidRPr="00C90435" w:rsidDel="00645867">
          <w:rPr>
            <w:lang w:val="en-GB" w:eastAsia="zh-CN"/>
          </w:rPr>
          <w:delText xml:space="preserve"> </w:delText>
        </w:r>
        <w:r w:rsidDel="00645867">
          <w:rPr>
            <w:lang w:val="en-GB" w:eastAsia="zh-CN"/>
          </w:rPr>
          <w:delText>AI_</w:delText>
        </w:r>
        <w:r w:rsidR="00DC3B24" w:rsidDel="00645867">
          <w:rPr>
            <w:lang w:val="en-GB" w:eastAsia="zh-CN"/>
          </w:rPr>
          <w:delText>Pixel</w:delText>
        </w:r>
        <w:r w:rsidDel="00645867">
          <w:rPr>
            <w:lang w:val="en-GB" w:eastAsia="zh-CN"/>
          </w:rPr>
          <w:delText>TDQuality</w:delText>
        </w:r>
        <w:r w:rsidDel="00645867">
          <w:delText xml:space="preserve"> properties</w:delText>
        </w:r>
      </w:del>
    </w:p>
    <w:tbl>
      <w:tblPr>
        <w:tblStyle w:val="af1"/>
        <w:tblW w:w="0" w:type="auto"/>
        <w:tblLook w:val="04A0" w:firstRow="1" w:lastRow="0" w:firstColumn="1" w:lastColumn="0" w:noHBand="0" w:noVBand="1"/>
      </w:tblPr>
      <w:tblGrid>
        <w:gridCol w:w="2812"/>
        <w:gridCol w:w="1296"/>
        <w:gridCol w:w="3559"/>
        <w:gridCol w:w="1189"/>
      </w:tblGrid>
      <w:tr w:rsidR="0061086A" w:rsidDel="00645867" w14:paraId="3E95783C" w14:textId="57D6A3E7" w:rsidTr="00DC3B24">
        <w:trPr>
          <w:del w:id="1045" w:author="Ruixiang Liu" w:date="2023-06-30T15:51:00Z"/>
        </w:trPr>
        <w:tc>
          <w:tcPr>
            <w:tcW w:w="2867" w:type="dxa"/>
            <w:vAlign w:val="center"/>
          </w:tcPr>
          <w:p w14:paraId="55F9C5CC" w14:textId="4EE4B071" w:rsidR="0061086A" w:rsidRPr="009A6478" w:rsidDel="00645867" w:rsidRDefault="0061086A" w:rsidP="003A289F">
            <w:pPr>
              <w:jc w:val="center"/>
              <w:rPr>
                <w:del w:id="1046" w:author="Ruixiang Liu" w:date="2023-06-30T15:51:00Z"/>
                <w:b/>
                <w:bCs/>
              </w:rPr>
            </w:pPr>
            <w:del w:id="1047" w:author="Ruixiang Liu" w:date="2023-06-30T15:51:00Z">
              <w:r w:rsidRPr="009A6478" w:rsidDel="00645867">
                <w:rPr>
                  <w:b/>
                  <w:bCs/>
                </w:rPr>
                <w:delText>JSON Property</w:delText>
              </w:r>
            </w:del>
          </w:p>
        </w:tc>
        <w:tc>
          <w:tcPr>
            <w:tcW w:w="1149" w:type="dxa"/>
            <w:vAlign w:val="center"/>
          </w:tcPr>
          <w:p w14:paraId="6A260A35" w14:textId="3651B345" w:rsidR="0061086A" w:rsidRPr="009A6478" w:rsidDel="00645867" w:rsidRDefault="0061086A" w:rsidP="003A289F">
            <w:pPr>
              <w:jc w:val="center"/>
              <w:rPr>
                <w:del w:id="1048" w:author="Ruixiang Liu" w:date="2023-06-30T15:51:00Z"/>
                <w:b/>
                <w:bCs/>
              </w:rPr>
            </w:pPr>
            <w:del w:id="1049" w:author="Ruixiang Liu" w:date="2023-06-30T15:51:00Z">
              <w:r w:rsidRPr="009A6478" w:rsidDel="00645867">
                <w:rPr>
                  <w:b/>
                  <w:bCs/>
                </w:rPr>
                <w:delText>Definition</w:delText>
              </w:r>
            </w:del>
          </w:p>
        </w:tc>
        <w:tc>
          <w:tcPr>
            <w:tcW w:w="3630" w:type="dxa"/>
            <w:vAlign w:val="center"/>
          </w:tcPr>
          <w:p w14:paraId="5062910F" w14:textId="77573E32" w:rsidR="0061086A" w:rsidRPr="009A6478" w:rsidDel="00645867" w:rsidRDefault="0061086A" w:rsidP="003A289F">
            <w:pPr>
              <w:jc w:val="center"/>
              <w:rPr>
                <w:del w:id="1050" w:author="Ruixiang Liu" w:date="2023-06-30T15:51:00Z"/>
                <w:b/>
                <w:bCs/>
              </w:rPr>
            </w:pPr>
            <w:del w:id="1051" w:author="Ruixiang Liu" w:date="2023-06-30T15:51:00Z">
              <w:r w:rsidRPr="009A6478" w:rsidDel="00645867">
                <w:rPr>
                  <w:b/>
                  <w:bCs/>
                </w:rPr>
                <w:delText>Data type and values</w:delText>
              </w:r>
            </w:del>
          </w:p>
        </w:tc>
        <w:tc>
          <w:tcPr>
            <w:tcW w:w="1210" w:type="dxa"/>
            <w:vAlign w:val="center"/>
          </w:tcPr>
          <w:p w14:paraId="7063C550" w14:textId="5AC878FF" w:rsidR="0061086A" w:rsidRPr="009A6478" w:rsidDel="00645867" w:rsidRDefault="0061086A" w:rsidP="003A289F">
            <w:pPr>
              <w:jc w:val="center"/>
              <w:rPr>
                <w:del w:id="1052" w:author="Ruixiang Liu" w:date="2023-06-30T15:51:00Z"/>
                <w:b/>
                <w:bCs/>
              </w:rPr>
            </w:pPr>
            <w:del w:id="1053" w:author="Ruixiang Liu" w:date="2023-06-30T15:51:00Z">
              <w:r w:rsidDel="00645867">
                <w:rPr>
                  <w:b/>
                  <w:bCs/>
                </w:rPr>
                <w:delText>Obligation</w:delText>
              </w:r>
            </w:del>
          </w:p>
        </w:tc>
      </w:tr>
      <w:tr w:rsidR="00DC3B24" w:rsidDel="00645867" w14:paraId="79B29AFB" w14:textId="3D554F3F" w:rsidTr="00DC3B24">
        <w:trPr>
          <w:del w:id="1054" w:author="Ruixiang Liu" w:date="2023-06-30T15:51:00Z"/>
        </w:trPr>
        <w:tc>
          <w:tcPr>
            <w:tcW w:w="2867" w:type="dxa"/>
            <w:vAlign w:val="center"/>
          </w:tcPr>
          <w:p w14:paraId="07327E7A" w14:textId="15FFAB56" w:rsidR="0061086A" w:rsidDel="00645867" w:rsidRDefault="0061086A" w:rsidP="003A289F">
            <w:pPr>
              <w:rPr>
                <w:del w:id="1055" w:author="Ruixiang Liu" w:date="2023-06-30T15:51:00Z"/>
                <w:lang w:eastAsia="zh-CN"/>
              </w:rPr>
            </w:pPr>
            <w:del w:id="1056" w:author="Ruixiang Liu" w:date="2023-06-30T15:51:00Z">
              <w:r w:rsidDel="00645867">
                <w:rPr>
                  <w:rFonts w:hint="eastAsia"/>
                  <w:lang w:eastAsia="zh-CN"/>
                </w:rPr>
                <w:delText>t</w:delText>
              </w:r>
              <w:r w:rsidDel="00645867">
                <w:rPr>
                  <w:lang w:eastAsia="zh-CN"/>
                </w:rPr>
                <w:delText>ype</w:delText>
              </w:r>
            </w:del>
          </w:p>
        </w:tc>
        <w:tc>
          <w:tcPr>
            <w:tcW w:w="1149" w:type="dxa"/>
            <w:vAlign w:val="center"/>
          </w:tcPr>
          <w:p w14:paraId="372AB848" w14:textId="0C5CB99E" w:rsidR="0061086A" w:rsidDel="00645867" w:rsidRDefault="0061086A" w:rsidP="003A289F">
            <w:pPr>
              <w:rPr>
                <w:del w:id="1057" w:author="Ruixiang Liu" w:date="2023-06-30T15:51:00Z"/>
                <w:lang w:eastAsia="zh-CN"/>
              </w:rPr>
            </w:pPr>
            <w:del w:id="1058" w:author="Ruixiang Liu" w:date="2023-06-30T15:51:00Z">
              <w:r w:rsidDel="00645867">
                <w:rPr>
                  <w:lang w:eastAsia="zh-CN"/>
                </w:rPr>
                <w:delText>Type of the TD quality object.</w:delText>
              </w:r>
            </w:del>
          </w:p>
        </w:tc>
        <w:tc>
          <w:tcPr>
            <w:tcW w:w="3630" w:type="dxa"/>
            <w:vAlign w:val="center"/>
          </w:tcPr>
          <w:p w14:paraId="7CEC7134" w14:textId="141CD2BE" w:rsidR="0061086A" w:rsidDel="00645867" w:rsidRDefault="0061086A" w:rsidP="003A289F">
            <w:pPr>
              <w:rPr>
                <w:del w:id="1059" w:author="Ruixiang Liu" w:date="2023-06-30T15:51:00Z"/>
                <w:lang w:eastAsia="zh-CN"/>
              </w:rPr>
            </w:pPr>
            <w:del w:id="1060" w:author="Ruixiang Liu" w:date="2023-06-30T15:51:00Z">
              <w:r w:rsidDel="00645867">
                <w:rPr>
                  <w:lang w:eastAsia="zh-CN"/>
                </w:rPr>
                <w:delText>“</w:delText>
              </w:r>
              <w:r w:rsidR="00DC3B24" w:rsidDel="00645867">
                <w:rPr>
                  <w:lang w:eastAsia="zh-CN"/>
                </w:rPr>
                <w:delText>Pixel</w:delText>
              </w:r>
              <w:r w:rsidDel="00645867">
                <w:rPr>
                  <w:lang w:eastAsia="zh-CN"/>
                </w:rPr>
                <w:delText>TDQuality”</w:delText>
              </w:r>
            </w:del>
          </w:p>
        </w:tc>
        <w:tc>
          <w:tcPr>
            <w:tcW w:w="1210" w:type="dxa"/>
          </w:tcPr>
          <w:p w14:paraId="15BFC9EF" w14:textId="5478E77B" w:rsidR="0061086A" w:rsidDel="00645867" w:rsidRDefault="0061086A" w:rsidP="003A289F">
            <w:pPr>
              <w:rPr>
                <w:del w:id="1061" w:author="Ruixiang Liu" w:date="2023-06-30T15:51:00Z"/>
                <w:lang w:eastAsia="zh-CN"/>
              </w:rPr>
            </w:pPr>
            <w:del w:id="1062" w:author="Ruixiang Liu" w:date="2023-06-30T15:51:00Z">
              <w:r w:rsidDel="00645867">
                <w:rPr>
                  <w:rFonts w:hint="eastAsia"/>
                  <w:lang w:eastAsia="zh-CN"/>
                </w:rPr>
                <w:delText>M</w:delText>
              </w:r>
              <w:r w:rsidDel="00645867">
                <w:rPr>
                  <w:lang w:eastAsia="zh-CN"/>
                </w:rPr>
                <w:delText>andatory</w:delText>
              </w:r>
            </w:del>
          </w:p>
        </w:tc>
      </w:tr>
      <w:tr w:rsidR="00DC3B24" w:rsidDel="00645867" w14:paraId="48ADEB9E" w14:textId="595D7AE0" w:rsidTr="00DC3B24">
        <w:trPr>
          <w:del w:id="1063" w:author="Ruixiang Liu" w:date="2023-06-30T15:51:00Z"/>
        </w:trPr>
        <w:tc>
          <w:tcPr>
            <w:tcW w:w="2867" w:type="dxa"/>
            <w:tcBorders>
              <w:bottom w:val="single" w:sz="4" w:space="0" w:color="auto"/>
            </w:tcBorders>
            <w:vAlign w:val="center"/>
          </w:tcPr>
          <w:p w14:paraId="53F0821F" w14:textId="5582FAA1" w:rsidR="00DC3B24" w:rsidDel="00645867" w:rsidRDefault="00DC3B24" w:rsidP="00DC3B24">
            <w:pPr>
              <w:rPr>
                <w:del w:id="1064" w:author="Ruixiang Liu" w:date="2023-06-30T15:51:00Z"/>
                <w:lang w:eastAsia="zh-CN"/>
              </w:rPr>
            </w:pPr>
            <w:del w:id="1065" w:author="Ruixiang Liu" w:date="2023-06-30T15:51:00Z">
              <w:r w:rsidDel="00645867">
                <w:rPr>
                  <w:rFonts w:hint="eastAsia"/>
                  <w:lang w:eastAsia="zh-CN"/>
                </w:rPr>
                <w:delText>labelClassCorrectness</w:delText>
              </w:r>
            </w:del>
          </w:p>
        </w:tc>
        <w:tc>
          <w:tcPr>
            <w:tcW w:w="1149" w:type="dxa"/>
            <w:tcBorders>
              <w:bottom w:val="single" w:sz="4" w:space="0" w:color="auto"/>
            </w:tcBorders>
            <w:vAlign w:val="center"/>
          </w:tcPr>
          <w:p w14:paraId="4CBCD1AD" w14:textId="6E444311" w:rsidR="00DC3B24" w:rsidDel="00645867" w:rsidRDefault="00DC3B24" w:rsidP="00DC3B24">
            <w:pPr>
              <w:rPr>
                <w:del w:id="1066" w:author="Ruixiang Liu" w:date="2023-06-30T15:51:00Z"/>
                <w:lang w:eastAsia="zh-CN"/>
              </w:rPr>
            </w:pPr>
            <w:del w:id="1067" w:author="Ruixiang Liu" w:date="2023-06-30T15:51:00Z">
              <w:r w:rsidDel="00645867">
                <w:rPr>
                  <w:rFonts w:hint="eastAsia"/>
                  <w:lang w:eastAsia="zh-CN"/>
                </w:rPr>
                <w:delText>Correctness of the class</w:delText>
              </w:r>
              <w:r w:rsidDel="00645867">
                <w:rPr>
                  <w:lang w:eastAsia="zh-CN"/>
                </w:rPr>
                <w:delText xml:space="preserve"> of the </w:delText>
              </w:r>
              <w:r w:rsidDel="00645867">
                <w:rPr>
                  <w:rFonts w:hint="eastAsia"/>
                  <w:lang w:eastAsia="zh-CN"/>
                </w:rPr>
                <w:delText>label</w:delText>
              </w:r>
              <w:r w:rsidDel="00645867">
                <w:rPr>
                  <w:lang w:eastAsia="zh-CN"/>
                </w:rPr>
                <w:delText>ed pixels</w:delText>
              </w:r>
              <w:r w:rsidDel="00645867">
                <w:rPr>
                  <w:rFonts w:hint="eastAsia"/>
                  <w:lang w:eastAsia="zh-CN"/>
                </w:rPr>
                <w:delText xml:space="preserve"> </w:delText>
              </w:r>
              <w:r w:rsidDel="00645867">
                <w:rPr>
                  <w:lang w:eastAsia="zh-CN"/>
                </w:rPr>
                <w:delText>in the EO training dataset</w:delText>
              </w:r>
              <w:r w:rsidDel="00645867">
                <w:rPr>
                  <w:rFonts w:hint="eastAsia"/>
                  <w:lang w:eastAsia="zh-CN"/>
                </w:rPr>
                <w:delText>.</w:delText>
              </w:r>
            </w:del>
          </w:p>
        </w:tc>
        <w:tc>
          <w:tcPr>
            <w:tcW w:w="3630" w:type="dxa"/>
            <w:tcBorders>
              <w:bottom w:val="single" w:sz="4" w:space="0" w:color="auto"/>
            </w:tcBorders>
            <w:vAlign w:val="center"/>
          </w:tcPr>
          <w:p w14:paraId="02C4C1B4" w14:textId="5811DD02" w:rsidR="00DC3B24" w:rsidDel="00645867" w:rsidRDefault="00DC3B24" w:rsidP="00DC3B24">
            <w:pPr>
              <w:rPr>
                <w:del w:id="1068" w:author="Ruixiang Liu" w:date="2023-06-30T15:51:00Z"/>
                <w:lang w:eastAsia="zh-CN"/>
              </w:rPr>
            </w:pPr>
            <w:del w:id="1069" w:author="Ruixiang Liu" w:date="2023-06-30T15:51:00Z">
              <w:r w:rsidDel="00645867">
                <w:rPr>
                  <w:rFonts w:hint="eastAsia"/>
                  <w:lang w:eastAsia="zh-CN"/>
                </w:rPr>
                <w:delText>DQ_ThematicClassficationCorrectness</w:delText>
              </w:r>
              <w:r w:rsidDel="00645867">
                <w:rPr>
                  <w:lang w:eastAsia="zh-CN"/>
                </w:rPr>
                <w:delText xml:space="preserve"> [0..1]</w:delText>
              </w:r>
            </w:del>
          </w:p>
        </w:tc>
        <w:tc>
          <w:tcPr>
            <w:tcW w:w="1210" w:type="dxa"/>
            <w:tcBorders>
              <w:bottom w:val="single" w:sz="4" w:space="0" w:color="auto"/>
            </w:tcBorders>
          </w:tcPr>
          <w:p w14:paraId="5147C06D" w14:textId="1B4FA444" w:rsidR="00DC3B24" w:rsidDel="00645867" w:rsidRDefault="00DC3B24" w:rsidP="00DC3B24">
            <w:pPr>
              <w:rPr>
                <w:del w:id="1070" w:author="Ruixiang Liu" w:date="2023-06-30T15:51:00Z"/>
                <w:lang w:eastAsia="zh-CN"/>
              </w:rPr>
            </w:pPr>
            <w:del w:id="1071" w:author="Ruixiang Liu" w:date="2023-06-30T15:51:00Z">
              <w:r w:rsidDel="00645867">
                <w:rPr>
                  <w:rFonts w:hint="eastAsia"/>
                  <w:lang w:eastAsia="zh-CN"/>
                </w:rPr>
                <w:delText>O</w:delText>
              </w:r>
              <w:r w:rsidDel="00645867">
                <w:rPr>
                  <w:lang w:eastAsia="zh-CN"/>
                </w:rPr>
                <w:delText>ptional</w:delText>
              </w:r>
            </w:del>
          </w:p>
        </w:tc>
      </w:tr>
      <w:tr w:rsidR="00DC3B24" w:rsidDel="00645867" w14:paraId="16DBD1C0" w14:textId="1DBDF78A" w:rsidTr="00DC3B24">
        <w:trPr>
          <w:del w:id="1072" w:author="Ruixiang Liu" w:date="2023-06-30T15:51:00Z"/>
        </w:trPr>
        <w:tc>
          <w:tcPr>
            <w:tcW w:w="2867" w:type="dxa"/>
            <w:vAlign w:val="center"/>
          </w:tcPr>
          <w:p w14:paraId="5334EAF5" w14:textId="142AC30F" w:rsidR="00DC3B24" w:rsidDel="00645867" w:rsidRDefault="00DC3B24" w:rsidP="00DC3B24">
            <w:pPr>
              <w:rPr>
                <w:del w:id="1073" w:author="Ruixiang Liu" w:date="2023-06-30T15:51:00Z"/>
                <w:lang w:eastAsia="zh-CN"/>
              </w:rPr>
            </w:pPr>
            <w:del w:id="1074" w:author="Ruixiang Liu" w:date="2023-06-30T15:51:00Z">
              <w:r w:rsidDel="00645867">
                <w:rPr>
                  <w:rFonts w:hint="eastAsia"/>
                  <w:lang w:eastAsia="zh-CN"/>
                </w:rPr>
                <w:delText>labelCompletenessOmission</w:delText>
              </w:r>
            </w:del>
          </w:p>
        </w:tc>
        <w:tc>
          <w:tcPr>
            <w:tcW w:w="1149" w:type="dxa"/>
            <w:vAlign w:val="center"/>
          </w:tcPr>
          <w:p w14:paraId="30269BB0" w14:textId="0EAEBCFC" w:rsidR="00DC3B24" w:rsidDel="00645867" w:rsidRDefault="00DC3B24" w:rsidP="00DC3B24">
            <w:pPr>
              <w:rPr>
                <w:del w:id="1075" w:author="Ruixiang Liu" w:date="2023-06-30T15:51:00Z"/>
                <w:lang w:eastAsia="zh-CN"/>
              </w:rPr>
            </w:pPr>
            <w:del w:id="1076" w:author="Ruixiang Liu" w:date="2023-06-30T15:51:00Z">
              <w:r w:rsidDel="00645867">
                <w:rPr>
                  <w:rFonts w:hint="eastAsia"/>
                  <w:lang w:eastAsia="zh-CN"/>
                </w:rPr>
                <w:delText>Omission</w:delText>
              </w:r>
              <w:r w:rsidDel="00645867">
                <w:rPr>
                  <w:lang w:eastAsia="zh-CN"/>
                </w:rPr>
                <w:delText xml:space="preserve"> information</w:delText>
              </w:r>
              <w:r w:rsidDel="00645867">
                <w:rPr>
                  <w:rFonts w:hint="eastAsia"/>
                  <w:lang w:eastAsia="zh-CN"/>
                </w:rPr>
                <w:delText xml:space="preserve"> of the</w:delText>
              </w:r>
              <w:r w:rsidDel="00645867">
                <w:rPr>
                  <w:lang w:eastAsia="zh-CN"/>
                </w:rPr>
                <w:delText xml:space="preserve"> labeled</w:delText>
              </w:r>
              <w:r w:rsidDel="00645867">
                <w:rPr>
                  <w:rFonts w:hint="eastAsia"/>
                  <w:lang w:eastAsia="zh-CN"/>
                </w:rPr>
                <w:delText xml:space="preserve"> </w:delText>
              </w:r>
              <w:r w:rsidDel="00645867">
                <w:rPr>
                  <w:lang w:eastAsia="zh-CN"/>
                </w:rPr>
                <w:delText>pixels in the EO training dataset</w:delText>
              </w:r>
            </w:del>
          </w:p>
        </w:tc>
        <w:tc>
          <w:tcPr>
            <w:tcW w:w="3630" w:type="dxa"/>
            <w:vAlign w:val="center"/>
          </w:tcPr>
          <w:p w14:paraId="542F6AE1" w14:textId="748C69C2" w:rsidR="00DC3B24" w:rsidDel="00645867" w:rsidRDefault="00DC3B24" w:rsidP="00DC3B24">
            <w:pPr>
              <w:rPr>
                <w:del w:id="1077" w:author="Ruixiang Liu" w:date="2023-06-30T15:51:00Z"/>
                <w:lang w:eastAsia="zh-CN"/>
              </w:rPr>
            </w:pPr>
            <w:del w:id="1078" w:author="Ruixiang Liu" w:date="2023-06-30T15:51:00Z">
              <w:r w:rsidDel="00645867">
                <w:rPr>
                  <w:rFonts w:hint="eastAsia"/>
                  <w:lang w:eastAsia="zh-CN"/>
                </w:rPr>
                <w:delText>D</w:delText>
              </w:r>
              <w:r w:rsidDel="00645867">
                <w:rPr>
                  <w:lang w:eastAsia="zh-CN"/>
                </w:rPr>
                <w:delText>Q_</w:delText>
              </w:r>
              <w:r w:rsidDel="00645867">
                <w:rPr>
                  <w:rFonts w:hint="eastAsia"/>
                  <w:lang w:eastAsia="zh-CN"/>
                </w:rPr>
                <w:delText>CompletenessOmission</w:delText>
              </w:r>
              <w:r w:rsidDel="00645867">
                <w:rPr>
                  <w:lang w:eastAsia="zh-CN"/>
                </w:rPr>
                <w:delText xml:space="preserve"> [0..1]</w:delText>
              </w:r>
            </w:del>
          </w:p>
        </w:tc>
        <w:tc>
          <w:tcPr>
            <w:tcW w:w="1210" w:type="dxa"/>
          </w:tcPr>
          <w:p w14:paraId="3A241F91" w14:textId="370D8BEE" w:rsidR="00DC3B24" w:rsidDel="00645867" w:rsidRDefault="00DC3B24" w:rsidP="00DC3B24">
            <w:pPr>
              <w:rPr>
                <w:del w:id="1079" w:author="Ruixiang Liu" w:date="2023-06-30T15:51:00Z"/>
                <w:lang w:eastAsia="zh-CN"/>
              </w:rPr>
            </w:pPr>
            <w:del w:id="1080" w:author="Ruixiang Liu" w:date="2023-06-30T15:51:00Z">
              <w:r w:rsidDel="00645867">
                <w:rPr>
                  <w:rFonts w:hint="eastAsia"/>
                  <w:lang w:eastAsia="zh-CN"/>
                </w:rPr>
                <w:delText>O</w:delText>
              </w:r>
              <w:r w:rsidDel="00645867">
                <w:rPr>
                  <w:lang w:eastAsia="zh-CN"/>
                </w:rPr>
                <w:delText>ptional</w:delText>
              </w:r>
            </w:del>
          </w:p>
        </w:tc>
      </w:tr>
      <w:tr w:rsidR="00DC3B24" w:rsidDel="00645867" w14:paraId="321D4A6A" w14:textId="772B3CA6" w:rsidTr="00DC3B24">
        <w:trPr>
          <w:del w:id="1081" w:author="Ruixiang Liu" w:date="2023-06-30T15:51:00Z"/>
        </w:trPr>
        <w:tc>
          <w:tcPr>
            <w:tcW w:w="2867" w:type="dxa"/>
            <w:vAlign w:val="center"/>
          </w:tcPr>
          <w:p w14:paraId="0A0A5E96" w14:textId="4EB90C7F" w:rsidR="00DC3B24" w:rsidDel="00645867" w:rsidRDefault="00DC3B24" w:rsidP="00DC3B24">
            <w:pPr>
              <w:rPr>
                <w:del w:id="1082" w:author="Ruixiang Liu" w:date="2023-06-30T15:51:00Z"/>
                <w:lang w:eastAsia="zh-CN"/>
              </w:rPr>
            </w:pPr>
            <w:del w:id="1083" w:author="Ruixiang Liu" w:date="2023-06-30T15:51:00Z">
              <w:r w:rsidDel="00645867">
                <w:rPr>
                  <w:rFonts w:hint="eastAsia"/>
                  <w:lang w:eastAsia="zh-CN"/>
                </w:rPr>
                <w:lastRenderedPageBreak/>
                <w:delText>labelCompletnessCommission</w:delText>
              </w:r>
            </w:del>
          </w:p>
        </w:tc>
        <w:tc>
          <w:tcPr>
            <w:tcW w:w="1149" w:type="dxa"/>
            <w:vAlign w:val="center"/>
          </w:tcPr>
          <w:p w14:paraId="4ADB5DEF" w14:textId="4B1E42A2" w:rsidR="00DC3B24" w:rsidDel="00645867" w:rsidRDefault="00DC3B24" w:rsidP="00DC3B24">
            <w:pPr>
              <w:rPr>
                <w:del w:id="1084" w:author="Ruixiang Liu" w:date="2023-06-30T15:51:00Z"/>
                <w:lang w:eastAsia="zh-CN"/>
              </w:rPr>
            </w:pPr>
            <w:del w:id="1085" w:author="Ruixiang Liu" w:date="2023-06-30T15:51:00Z">
              <w:r w:rsidDel="00645867">
                <w:rPr>
                  <w:rFonts w:hint="eastAsia"/>
                  <w:lang w:eastAsia="zh-CN"/>
                </w:rPr>
                <w:delText xml:space="preserve">Commission </w:delText>
              </w:r>
              <w:r w:rsidDel="00645867">
                <w:rPr>
                  <w:lang w:eastAsia="zh-CN"/>
                </w:rPr>
                <w:delText xml:space="preserve">information </w:delText>
              </w:r>
              <w:r w:rsidDel="00645867">
                <w:rPr>
                  <w:rFonts w:hint="eastAsia"/>
                  <w:lang w:eastAsia="zh-CN"/>
                </w:rPr>
                <w:delText xml:space="preserve">of the labeled </w:delText>
              </w:r>
              <w:r w:rsidDel="00645867">
                <w:rPr>
                  <w:lang w:eastAsia="zh-CN"/>
                </w:rPr>
                <w:delText>pixels</w:delText>
              </w:r>
              <w:r w:rsidDel="00645867">
                <w:rPr>
                  <w:rFonts w:hint="eastAsia"/>
                  <w:lang w:eastAsia="zh-CN"/>
                </w:rPr>
                <w:delText xml:space="preserve"> in the EO training dataset.</w:delText>
              </w:r>
            </w:del>
          </w:p>
        </w:tc>
        <w:tc>
          <w:tcPr>
            <w:tcW w:w="3630" w:type="dxa"/>
            <w:vAlign w:val="center"/>
          </w:tcPr>
          <w:p w14:paraId="5CAF7190" w14:textId="0BA5F58B" w:rsidR="00DC3B24" w:rsidDel="00645867" w:rsidRDefault="00DC3B24" w:rsidP="00DC3B24">
            <w:pPr>
              <w:rPr>
                <w:del w:id="1086" w:author="Ruixiang Liu" w:date="2023-06-30T15:51:00Z"/>
                <w:lang w:eastAsia="zh-CN"/>
              </w:rPr>
            </w:pPr>
            <w:del w:id="1087" w:author="Ruixiang Liu" w:date="2023-06-30T15:51:00Z">
              <w:r w:rsidDel="00645867">
                <w:rPr>
                  <w:rFonts w:hint="eastAsia"/>
                  <w:lang w:eastAsia="zh-CN"/>
                </w:rPr>
                <w:delText>DQ_CompletnessCommission</w:delText>
              </w:r>
              <w:r w:rsidDel="00645867">
                <w:rPr>
                  <w:lang w:eastAsia="zh-CN"/>
                </w:rPr>
                <w:delText xml:space="preserve"> [0..1]</w:delText>
              </w:r>
            </w:del>
          </w:p>
        </w:tc>
        <w:tc>
          <w:tcPr>
            <w:tcW w:w="1210" w:type="dxa"/>
          </w:tcPr>
          <w:p w14:paraId="51A4960D" w14:textId="66AF8918" w:rsidR="00DC3B24" w:rsidDel="00645867" w:rsidRDefault="00DC3B24" w:rsidP="00DC3B24">
            <w:pPr>
              <w:rPr>
                <w:del w:id="1088" w:author="Ruixiang Liu" w:date="2023-06-30T15:51:00Z"/>
                <w:lang w:eastAsia="zh-CN"/>
              </w:rPr>
            </w:pPr>
            <w:del w:id="1089" w:author="Ruixiang Liu" w:date="2023-06-30T15:51:00Z">
              <w:r w:rsidDel="00645867">
                <w:rPr>
                  <w:rFonts w:hint="eastAsia"/>
                  <w:lang w:eastAsia="zh-CN"/>
                </w:rPr>
                <w:delText>O</w:delText>
              </w:r>
              <w:r w:rsidDel="00645867">
                <w:rPr>
                  <w:lang w:eastAsia="zh-CN"/>
                </w:rPr>
                <w:delText>ptional</w:delText>
              </w:r>
            </w:del>
          </w:p>
        </w:tc>
      </w:tr>
      <w:tr w:rsidR="00DC3B24" w:rsidDel="00645867" w14:paraId="724F3680" w14:textId="377797FE" w:rsidTr="00DC3B24">
        <w:trPr>
          <w:del w:id="1090" w:author="Ruixiang Liu" w:date="2023-06-30T15:51:00Z"/>
        </w:trPr>
        <w:tc>
          <w:tcPr>
            <w:tcW w:w="2867" w:type="dxa"/>
            <w:vAlign w:val="center"/>
          </w:tcPr>
          <w:p w14:paraId="28BC883F" w14:textId="582CDFDD" w:rsidR="00DC3B24" w:rsidDel="00645867" w:rsidRDefault="00DC3B24" w:rsidP="00DC3B24">
            <w:pPr>
              <w:rPr>
                <w:del w:id="1091" w:author="Ruixiang Liu" w:date="2023-06-30T15:51:00Z"/>
                <w:lang w:eastAsia="zh-CN"/>
              </w:rPr>
            </w:pPr>
            <w:del w:id="1092" w:author="Ruixiang Liu" w:date="2023-06-30T15:51:00Z">
              <w:r w:rsidDel="00645867">
                <w:rPr>
                  <w:rFonts w:hint="eastAsia"/>
                  <w:lang w:eastAsia="zh-CN"/>
                </w:rPr>
                <w:delText>classBalanceDegree</w:delText>
              </w:r>
            </w:del>
          </w:p>
        </w:tc>
        <w:tc>
          <w:tcPr>
            <w:tcW w:w="1149" w:type="dxa"/>
            <w:vAlign w:val="center"/>
          </w:tcPr>
          <w:p w14:paraId="63C39427" w14:textId="0921C76B" w:rsidR="00DC3B24" w:rsidDel="00645867" w:rsidRDefault="00DC3B24" w:rsidP="00DC3B24">
            <w:pPr>
              <w:rPr>
                <w:del w:id="1093" w:author="Ruixiang Liu" w:date="2023-06-30T15:51:00Z"/>
                <w:lang w:eastAsia="zh-CN"/>
              </w:rPr>
            </w:pPr>
            <w:del w:id="1094" w:author="Ruixiang Liu" w:date="2023-06-30T15:51:00Z">
              <w:r w:rsidDel="00645867">
                <w:rPr>
                  <w:lang w:eastAsia="zh-CN"/>
                </w:rPr>
                <w:delText>Degree of c</w:delText>
              </w:r>
              <w:r w:rsidDel="00645867">
                <w:rPr>
                  <w:rFonts w:hint="eastAsia"/>
                  <w:lang w:eastAsia="zh-CN"/>
                </w:rPr>
                <w:delText>lass balance</w:delText>
              </w:r>
              <w:r w:rsidDel="00645867">
                <w:rPr>
                  <w:lang w:eastAsia="zh-CN"/>
                </w:rPr>
                <w:delText xml:space="preserve"> of the </w:delText>
              </w:r>
              <w:r w:rsidDel="00645867">
                <w:rPr>
                  <w:rFonts w:hint="eastAsia"/>
                  <w:lang w:eastAsia="zh-CN"/>
                </w:rPr>
                <w:delText xml:space="preserve">labeled </w:delText>
              </w:r>
              <w:r w:rsidDel="00645867">
                <w:rPr>
                  <w:lang w:eastAsia="zh-CN"/>
                </w:rPr>
                <w:delText>pixels</w:delText>
              </w:r>
              <w:r w:rsidDel="00645867">
                <w:rPr>
                  <w:rFonts w:hint="eastAsia"/>
                  <w:lang w:eastAsia="zh-CN"/>
                </w:rPr>
                <w:delText xml:space="preserve"> in the</w:delText>
              </w:r>
              <w:r w:rsidDel="00645867">
                <w:rPr>
                  <w:lang w:eastAsia="zh-CN"/>
                </w:rPr>
                <w:delText xml:space="preserve"> EO training dataset. </w:delText>
              </w:r>
            </w:del>
          </w:p>
        </w:tc>
        <w:tc>
          <w:tcPr>
            <w:tcW w:w="3630" w:type="dxa"/>
            <w:vAlign w:val="center"/>
          </w:tcPr>
          <w:p w14:paraId="61179001" w14:textId="4EF95AF3" w:rsidR="00DC3B24" w:rsidDel="00645867" w:rsidRDefault="00DC3B24" w:rsidP="00DC3B24">
            <w:pPr>
              <w:rPr>
                <w:del w:id="1095" w:author="Ruixiang Liu" w:date="2023-06-30T15:51:00Z"/>
                <w:lang w:eastAsia="zh-CN"/>
              </w:rPr>
            </w:pPr>
            <w:del w:id="1096" w:author="Ruixiang Liu" w:date="2023-06-30T15:51:00Z">
              <w:r w:rsidDel="00645867">
                <w:rPr>
                  <w:rFonts w:hint="eastAsia"/>
                  <w:lang w:eastAsia="zh-CN"/>
                </w:rPr>
                <w:delText>AI_ClassBalanceDegree</w:delText>
              </w:r>
              <w:r w:rsidDel="00645867">
                <w:rPr>
                  <w:lang w:eastAsia="zh-CN"/>
                </w:rPr>
                <w:delText xml:space="preserve"> [0..1]</w:delText>
              </w:r>
            </w:del>
          </w:p>
        </w:tc>
        <w:tc>
          <w:tcPr>
            <w:tcW w:w="1210" w:type="dxa"/>
          </w:tcPr>
          <w:p w14:paraId="5FFC6F85" w14:textId="0B542E0E" w:rsidR="00DC3B24" w:rsidDel="00645867" w:rsidRDefault="00DC3B24" w:rsidP="00DC3B24">
            <w:pPr>
              <w:rPr>
                <w:del w:id="1097" w:author="Ruixiang Liu" w:date="2023-06-30T15:51:00Z"/>
                <w:lang w:eastAsia="zh-CN"/>
              </w:rPr>
            </w:pPr>
            <w:del w:id="1098" w:author="Ruixiang Liu" w:date="2023-06-30T15:51:00Z">
              <w:r w:rsidDel="00645867">
                <w:rPr>
                  <w:rFonts w:hint="eastAsia"/>
                  <w:lang w:eastAsia="zh-CN"/>
                </w:rPr>
                <w:delText>O</w:delText>
              </w:r>
              <w:r w:rsidDel="00645867">
                <w:rPr>
                  <w:lang w:eastAsia="zh-CN"/>
                </w:rPr>
                <w:delText>ptional</w:delText>
              </w:r>
            </w:del>
          </w:p>
        </w:tc>
      </w:tr>
    </w:tbl>
    <w:p w14:paraId="1A9BFEE6" w14:textId="020EBB00" w:rsidR="0061086A" w:rsidDel="00645867" w:rsidRDefault="0061086A" w:rsidP="0061086A">
      <w:pPr>
        <w:rPr>
          <w:del w:id="1099" w:author="Ruixiang Liu" w:date="2023-06-30T15:51:00Z"/>
        </w:rPr>
      </w:pPr>
    </w:p>
    <w:p w14:paraId="6D8E8F86" w14:textId="5574E268" w:rsidR="0061086A" w:rsidDel="00645867" w:rsidRDefault="0061086A" w:rsidP="0061086A">
      <w:pPr>
        <w:rPr>
          <w:del w:id="1100" w:author="Ruixiang Liu" w:date="2023-06-30T15:51:00Z"/>
          <w:lang w:eastAsia="zh-CN"/>
        </w:rPr>
      </w:pPr>
      <w:del w:id="1101" w:author="Ruixiang Liu" w:date="2023-06-30T15:51:00Z">
        <w:r w:rsidDel="00645867">
          <w:rPr>
            <w:rFonts w:hint="eastAsia"/>
            <w:lang w:eastAsia="zh-CN"/>
          </w:rPr>
          <w:delText>E</w:delText>
        </w:r>
        <w:r w:rsidDel="00645867">
          <w:rPr>
            <w:lang w:eastAsia="zh-CN"/>
          </w:rPr>
          <w:delText>xample:</w:delText>
        </w:r>
      </w:del>
    </w:p>
    <w:p w14:paraId="1124FCF2" w14:textId="2E726FD8" w:rsidR="0061086A" w:rsidDel="00645867" w:rsidRDefault="0061086A" w:rsidP="0061086A">
      <w:pPr>
        <w:rPr>
          <w:del w:id="1102" w:author="Ruixiang Liu" w:date="2023-06-30T15:51:00Z"/>
          <w:lang w:eastAsia="zh-CN"/>
        </w:rPr>
      </w:pPr>
      <w:del w:id="1103" w:author="Ruixiang Liu" w:date="2023-06-30T15:51:00Z">
        <w:r w:rsidDel="00645867">
          <w:rPr>
            <w:rFonts w:hint="eastAsia"/>
            <w:lang w:eastAsia="zh-CN"/>
          </w:rPr>
          <w:delText>{</w:delText>
        </w:r>
      </w:del>
    </w:p>
    <w:p w14:paraId="53088DBB" w14:textId="552F8FB2" w:rsidR="0061086A" w:rsidDel="00645867" w:rsidRDefault="0061086A" w:rsidP="0061086A">
      <w:pPr>
        <w:ind w:firstLineChars="100" w:firstLine="240"/>
        <w:rPr>
          <w:del w:id="1104" w:author="Ruixiang Liu" w:date="2023-06-30T15:51:00Z"/>
          <w:lang w:eastAsia="zh-CN"/>
        </w:rPr>
      </w:pPr>
      <w:del w:id="1105" w:author="Ruixiang Liu" w:date="2023-06-30T15:51:00Z">
        <w:r w:rsidDel="00645867">
          <w:rPr>
            <w:lang w:eastAsia="zh-CN"/>
          </w:rPr>
          <w:delText>“type”: “</w:delText>
        </w:r>
        <w:r w:rsidR="008C3D3B" w:rsidDel="00645867">
          <w:rPr>
            <w:lang w:eastAsia="zh-CN"/>
          </w:rPr>
          <w:delText>Pixel</w:delText>
        </w:r>
        <w:r w:rsidDel="00645867">
          <w:rPr>
            <w:lang w:eastAsia="zh-CN"/>
          </w:rPr>
          <w:delText>TDQuality”,</w:delText>
        </w:r>
      </w:del>
    </w:p>
    <w:p w14:paraId="0A321328" w14:textId="1A1471AF" w:rsidR="0061086A" w:rsidDel="00645867" w:rsidRDefault="0061086A" w:rsidP="0061086A">
      <w:pPr>
        <w:ind w:firstLineChars="100" w:firstLine="240"/>
        <w:rPr>
          <w:del w:id="1106" w:author="Ruixiang Liu" w:date="2023-06-30T15:51:00Z"/>
          <w:lang w:eastAsia="zh-CN"/>
        </w:rPr>
      </w:pPr>
      <w:del w:id="1107" w:author="Ruixiang Liu" w:date="2023-06-30T15:51:00Z">
        <w:r w:rsidDel="00645867">
          <w:rPr>
            <w:lang w:eastAsia="zh-CN"/>
          </w:rPr>
          <w:delText>“scope”: “</w:delText>
        </w:r>
        <w:r w:rsidR="008C3D3B" w:rsidDel="00645867">
          <w:rPr>
            <w:lang w:eastAsia="zh-CN"/>
          </w:rPr>
          <w:delText>GID-5C</w:delText>
        </w:r>
        <w:r w:rsidDel="00645867">
          <w:rPr>
            <w:lang w:eastAsia="zh-CN"/>
          </w:rPr>
          <w:delText xml:space="preserve"> training dataset”</w:delText>
        </w:r>
      </w:del>
    </w:p>
    <w:p w14:paraId="3E159F4D" w14:textId="1D5A0E48" w:rsidR="0061086A" w:rsidDel="00645867" w:rsidRDefault="0061086A" w:rsidP="0061086A">
      <w:pPr>
        <w:ind w:firstLineChars="100" w:firstLine="240"/>
        <w:rPr>
          <w:del w:id="1108" w:author="Ruixiang Liu" w:date="2023-06-30T15:51:00Z"/>
          <w:lang w:eastAsia="zh-CN"/>
        </w:rPr>
      </w:pPr>
      <w:del w:id="1109" w:author="Ruixiang Liu" w:date="2023-06-30T15:51:00Z">
        <w:r w:rsidDel="00645867">
          <w:rPr>
            <w:lang w:eastAsia="zh-CN"/>
          </w:rPr>
          <w:delText>“labelClassCorrectness”: {</w:delText>
        </w:r>
      </w:del>
    </w:p>
    <w:p w14:paraId="5E8D2889" w14:textId="4827D417" w:rsidR="0061086A" w:rsidDel="00645867" w:rsidRDefault="0061086A" w:rsidP="0061086A">
      <w:pPr>
        <w:ind w:firstLineChars="100" w:firstLine="240"/>
        <w:rPr>
          <w:del w:id="1110" w:author="Ruixiang Liu" w:date="2023-06-30T15:51:00Z"/>
          <w:lang w:eastAsia="zh-CN"/>
        </w:rPr>
      </w:pPr>
      <w:del w:id="1111" w:author="Ruixiang Liu" w:date="2023-06-30T15:51:00Z">
        <w:r w:rsidDel="00645867">
          <w:rPr>
            <w:rFonts w:hint="eastAsia"/>
            <w:lang w:eastAsia="zh-CN"/>
          </w:rPr>
          <w:delText xml:space="preserve"> </w:delText>
        </w:r>
        <w:r w:rsidDel="00645867">
          <w:rPr>
            <w:lang w:eastAsia="zh-CN"/>
          </w:rPr>
          <w:delText xml:space="preserve">   “measure”: “Percent of </w:delText>
        </w:r>
        <w:r w:rsidR="00EF25C6" w:rsidDel="00645867">
          <w:rPr>
            <w:lang w:eastAsia="zh-CN"/>
          </w:rPr>
          <w:delText>correctly pixel label classes</w:delText>
        </w:r>
        <w:r w:rsidDel="00645867">
          <w:rPr>
            <w:lang w:eastAsia="zh-CN"/>
          </w:rPr>
          <w:delText>”,</w:delText>
        </w:r>
      </w:del>
    </w:p>
    <w:p w14:paraId="6858E842" w14:textId="0F5D0AC1" w:rsidR="0061086A" w:rsidDel="00645867" w:rsidRDefault="0061086A" w:rsidP="0061086A">
      <w:pPr>
        <w:ind w:firstLineChars="100" w:firstLine="240"/>
        <w:rPr>
          <w:del w:id="1112" w:author="Ruixiang Liu" w:date="2023-06-30T15:51:00Z"/>
          <w:lang w:eastAsia="zh-CN"/>
        </w:rPr>
      </w:pPr>
      <w:del w:id="1113" w:author="Ruixiang Liu" w:date="2023-06-30T15:51:00Z">
        <w:r w:rsidDel="00645867">
          <w:rPr>
            <w:rFonts w:hint="eastAsia"/>
            <w:lang w:eastAsia="zh-CN"/>
          </w:rPr>
          <w:delText xml:space="preserve"> </w:delText>
        </w:r>
        <w:r w:rsidDel="00645867">
          <w:rPr>
            <w:lang w:eastAsia="zh-CN"/>
          </w:rPr>
          <w:delText xml:space="preserve">   “evaluationMethod”: “Compare sampled </w:delText>
        </w:r>
        <w:r w:rsidR="00A61D5A" w:rsidDel="00645867">
          <w:rPr>
            <w:lang w:eastAsia="zh-CN"/>
          </w:rPr>
          <w:delText xml:space="preserve">pixel </w:delText>
        </w:r>
        <w:r w:rsidDel="00645867">
          <w:rPr>
            <w:lang w:eastAsia="zh-CN"/>
          </w:rPr>
          <w:delText>labels against the ground truth and calculate the accuracy percent”,</w:delText>
        </w:r>
      </w:del>
    </w:p>
    <w:p w14:paraId="35D319AC" w14:textId="7F725332" w:rsidR="0061086A" w:rsidDel="00645867" w:rsidRDefault="0061086A" w:rsidP="0061086A">
      <w:pPr>
        <w:ind w:firstLineChars="200" w:firstLine="480"/>
        <w:rPr>
          <w:del w:id="1114" w:author="Ruixiang Liu" w:date="2023-06-30T15:51:00Z"/>
          <w:lang w:eastAsia="zh-CN"/>
        </w:rPr>
      </w:pPr>
      <w:del w:id="1115" w:author="Ruixiang Liu" w:date="2023-06-30T15:51:00Z">
        <w:r w:rsidDel="00645867">
          <w:rPr>
            <w:lang w:eastAsia="zh-CN"/>
          </w:rPr>
          <w:delText>“result”: “99 percent”</w:delText>
        </w:r>
      </w:del>
    </w:p>
    <w:p w14:paraId="7E8CB253" w14:textId="5FEE9122" w:rsidR="0061086A" w:rsidDel="00645867" w:rsidRDefault="0061086A" w:rsidP="0061086A">
      <w:pPr>
        <w:ind w:firstLineChars="100" w:firstLine="240"/>
        <w:rPr>
          <w:del w:id="1116" w:author="Ruixiang Liu" w:date="2023-06-30T15:51:00Z"/>
          <w:lang w:eastAsia="zh-CN"/>
        </w:rPr>
      </w:pPr>
      <w:del w:id="1117" w:author="Ruixiang Liu" w:date="2023-06-30T15:51:00Z">
        <w:r w:rsidDel="00645867">
          <w:rPr>
            <w:lang w:eastAsia="zh-CN"/>
          </w:rPr>
          <w:delText>},</w:delText>
        </w:r>
      </w:del>
    </w:p>
    <w:p w14:paraId="76A207FF" w14:textId="4F4BB994" w:rsidR="0061086A" w:rsidDel="00645867" w:rsidRDefault="0061086A" w:rsidP="0061086A">
      <w:pPr>
        <w:ind w:firstLineChars="100" w:firstLine="240"/>
        <w:rPr>
          <w:del w:id="1118" w:author="Ruixiang Liu" w:date="2023-06-30T15:51:00Z"/>
          <w:lang w:eastAsia="zh-CN"/>
        </w:rPr>
      </w:pPr>
      <w:del w:id="1119" w:author="Ruixiang Liu" w:date="2023-06-30T15:51:00Z">
        <w:r w:rsidDel="00645867">
          <w:rPr>
            <w:lang w:eastAsia="zh-CN"/>
          </w:rPr>
          <w:delText>“label</w:delText>
        </w:r>
        <w:r w:rsidDel="00645867">
          <w:rPr>
            <w:rFonts w:hint="eastAsia"/>
            <w:lang w:eastAsia="zh-CN"/>
          </w:rPr>
          <w:delText>CompletenessOmission</w:delText>
        </w:r>
        <w:r w:rsidDel="00645867">
          <w:rPr>
            <w:lang w:eastAsia="zh-CN"/>
          </w:rPr>
          <w:delText>”: {</w:delText>
        </w:r>
      </w:del>
    </w:p>
    <w:p w14:paraId="4119A691" w14:textId="6B181F08" w:rsidR="0061086A" w:rsidDel="00645867" w:rsidRDefault="0061086A" w:rsidP="0061086A">
      <w:pPr>
        <w:ind w:firstLineChars="100" w:firstLine="240"/>
        <w:rPr>
          <w:del w:id="1120" w:author="Ruixiang Liu" w:date="2023-06-30T15:51:00Z"/>
          <w:lang w:eastAsia="zh-CN"/>
        </w:rPr>
      </w:pPr>
      <w:del w:id="1121" w:author="Ruixiang Liu" w:date="2023-06-30T15:51:00Z">
        <w:r w:rsidDel="00645867">
          <w:rPr>
            <w:rFonts w:hint="eastAsia"/>
            <w:lang w:eastAsia="zh-CN"/>
          </w:rPr>
          <w:delText xml:space="preserve"> </w:delText>
        </w:r>
        <w:r w:rsidDel="00645867">
          <w:rPr>
            <w:lang w:eastAsia="zh-CN"/>
          </w:rPr>
          <w:delText xml:space="preserve">   “measure”: “Percent of omission </w:delText>
        </w:r>
        <w:r w:rsidR="00196D1E" w:rsidDel="00645867">
          <w:rPr>
            <w:lang w:eastAsia="zh-CN"/>
          </w:rPr>
          <w:delText xml:space="preserve">pixel </w:delText>
        </w:r>
        <w:r w:rsidDel="00645867">
          <w:rPr>
            <w:lang w:eastAsia="zh-CN"/>
          </w:rPr>
          <w:delText>labels”,</w:delText>
        </w:r>
      </w:del>
    </w:p>
    <w:p w14:paraId="1017D5EE" w14:textId="2A55BD10" w:rsidR="0061086A" w:rsidDel="00645867" w:rsidRDefault="0061086A" w:rsidP="0061086A">
      <w:pPr>
        <w:ind w:firstLineChars="100" w:firstLine="240"/>
        <w:rPr>
          <w:del w:id="1122" w:author="Ruixiang Liu" w:date="2023-06-30T15:51:00Z"/>
          <w:lang w:eastAsia="zh-CN"/>
        </w:rPr>
      </w:pPr>
      <w:del w:id="1123" w:author="Ruixiang Liu" w:date="2023-06-30T15:51:00Z">
        <w:r w:rsidDel="00645867">
          <w:rPr>
            <w:rFonts w:hint="eastAsia"/>
            <w:lang w:eastAsia="zh-CN"/>
          </w:rPr>
          <w:delText xml:space="preserve"> </w:delText>
        </w:r>
        <w:r w:rsidDel="00645867">
          <w:rPr>
            <w:lang w:eastAsia="zh-CN"/>
          </w:rPr>
          <w:delText xml:space="preserve">   “evaluationMethod”: “Compare sampled </w:delText>
        </w:r>
        <w:r w:rsidR="00196D1E" w:rsidDel="00645867">
          <w:rPr>
            <w:lang w:eastAsia="zh-CN"/>
          </w:rPr>
          <w:delText xml:space="preserve">pixel </w:delText>
        </w:r>
        <w:r w:rsidDel="00645867">
          <w:rPr>
            <w:lang w:eastAsia="zh-CN"/>
          </w:rPr>
          <w:delText>labels against the ground truth and calculate the omission percent”,</w:delText>
        </w:r>
      </w:del>
    </w:p>
    <w:p w14:paraId="7D76C959" w14:textId="3642E009" w:rsidR="0061086A" w:rsidDel="00645867" w:rsidRDefault="0061086A" w:rsidP="0061086A">
      <w:pPr>
        <w:ind w:firstLineChars="200" w:firstLine="480"/>
        <w:rPr>
          <w:del w:id="1124" w:author="Ruixiang Liu" w:date="2023-06-30T15:51:00Z"/>
          <w:lang w:eastAsia="zh-CN"/>
        </w:rPr>
      </w:pPr>
      <w:del w:id="1125" w:author="Ruixiang Liu" w:date="2023-06-30T15:51:00Z">
        <w:r w:rsidDel="00645867">
          <w:rPr>
            <w:lang w:eastAsia="zh-CN"/>
          </w:rPr>
          <w:delText>“result”: “1 percent”</w:delText>
        </w:r>
      </w:del>
    </w:p>
    <w:p w14:paraId="51175CE2" w14:textId="3E998F36" w:rsidR="0061086A" w:rsidDel="00645867" w:rsidRDefault="0061086A" w:rsidP="0061086A">
      <w:pPr>
        <w:ind w:firstLineChars="100" w:firstLine="240"/>
        <w:rPr>
          <w:del w:id="1126" w:author="Ruixiang Liu" w:date="2023-06-30T15:51:00Z"/>
          <w:lang w:eastAsia="zh-CN"/>
        </w:rPr>
      </w:pPr>
      <w:del w:id="1127" w:author="Ruixiang Liu" w:date="2023-06-30T15:51:00Z">
        <w:r w:rsidDel="00645867">
          <w:rPr>
            <w:lang w:eastAsia="zh-CN"/>
          </w:rPr>
          <w:lastRenderedPageBreak/>
          <w:delText>},</w:delText>
        </w:r>
      </w:del>
    </w:p>
    <w:p w14:paraId="08532631" w14:textId="7DD41EDD" w:rsidR="0061086A" w:rsidDel="00645867" w:rsidRDefault="0061086A" w:rsidP="0061086A">
      <w:pPr>
        <w:ind w:firstLineChars="100" w:firstLine="240"/>
        <w:rPr>
          <w:del w:id="1128" w:author="Ruixiang Liu" w:date="2023-06-30T15:51:00Z"/>
          <w:lang w:eastAsia="zh-CN"/>
        </w:rPr>
      </w:pPr>
      <w:del w:id="1129" w:author="Ruixiang Liu" w:date="2023-06-30T15:51:00Z">
        <w:r w:rsidDel="00645867">
          <w:rPr>
            <w:lang w:eastAsia="zh-CN"/>
          </w:rPr>
          <w:delText>“label</w:delText>
        </w:r>
        <w:r w:rsidDel="00645867">
          <w:rPr>
            <w:rFonts w:hint="eastAsia"/>
            <w:lang w:eastAsia="zh-CN"/>
          </w:rPr>
          <w:delText>Completeness</w:delText>
        </w:r>
        <w:r w:rsidDel="00645867">
          <w:rPr>
            <w:lang w:eastAsia="zh-CN"/>
          </w:rPr>
          <w:delText>Com</w:delText>
        </w:r>
        <w:r w:rsidDel="00645867">
          <w:rPr>
            <w:rFonts w:hint="eastAsia"/>
            <w:lang w:eastAsia="zh-CN"/>
          </w:rPr>
          <w:delText>mission</w:delText>
        </w:r>
        <w:r w:rsidDel="00645867">
          <w:rPr>
            <w:lang w:eastAsia="zh-CN"/>
          </w:rPr>
          <w:delText>”: {</w:delText>
        </w:r>
      </w:del>
    </w:p>
    <w:p w14:paraId="78ECE257" w14:textId="05750464" w:rsidR="0061086A" w:rsidDel="00645867" w:rsidRDefault="0061086A" w:rsidP="0061086A">
      <w:pPr>
        <w:ind w:firstLineChars="100" w:firstLine="240"/>
        <w:rPr>
          <w:del w:id="1130" w:author="Ruixiang Liu" w:date="2023-06-30T15:51:00Z"/>
          <w:lang w:eastAsia="zh-CN"/>
        </w:rPr>
      </w:pPr>
      <w:del w:id="1131" w:author="Ruixiang Liu" w:date="2023-06-30T15:51:00Z">
        <w:r w:rsidDel="00645867">
          <w:rPr>
            <w:rFonts w:hint="eastAsia"/>
            <w:lang w:eastAsia="zh-CN"/>
          </w:rPr>
          <w:delText xml:space="preserve"> </w:delText>
        </w:r>
        <w:r w:rsidDel="00645867">
          <w:rPr>
            <w:lang w:eastAsia="zh-CN"/>
          </w:rPr>
          <w:delText xml:space="preserve">   “measure”: “Percent of commission</w:delText>
        </w:r>
        <w:r w:rsidR="00196D1E" w:rsidDel="00645867">
          <w:rPr>
            <w:lang w:eastAsia="zh-CN"/>
          </w:rPr>
          <w:delText xml:space="preserve"> pixel</w:delText>
        </w:r>
        <w:r w:rsidDel="00645867">
          <w:rPr>
            <w:lang w:eastAsia="zh-CN"/>
          </w:rPr>
          <w:delText xml:space="preserve"> labels”,</w:delText>
        </w:r>
      </w:del>
    </w:p>
    <w:p w14:paraId="32B41AD1" w14:textId="005DAC74" w:rsidR="0061086A" w:rsidDel="00645867" w:rsidRDefault="0061086A" w:rsidP="0061086A">
      <w:pPr>
        <w:ind w:firstLineChars="100" w:firstLine="240"/>
        <w:rPr>
          <w:del w:id="1132" w:author="Ruixiang Liu" w:date="2023-06-30T15:51:00Z"/>
          <w:lang w:eastAsia="zh-CN"/>
        </w:rPr>
      </w:pPr>
      <w:del w:id="1133" w:author="Ruixiang Liu" w:date="2023-06-30T15:51:00Z">
        <w:r w:rsidDel="00645867">
          <w:rPr>
            <w:rFonts w:hint="eastAsia"/>
            <w:lang w:eastAsia="zh-CN"/>
          </w:rPr>
          <w:delText xml:space="preserve"> </w:delText>
        </w:r>
        <w:r w:rsidDel="00645867">
          <w:rPr>
            <w:lang w:eastAsia="zh-CN"/>
          </w:rPr>
          <w:delText xml:space="preserve">   “evaluationMethod”: “Compare sampled </w:delText>
        </w:r>
        <w:r w:rsidR="00196D1E" w:rsidDel="00645867">
          <w:rPr>
            <w:lang w:eastAsia="zh-CN"/>
          </w:rPr>
          <w:delText xml:space="preserve">pixel </w:delText>
        </w:r>
        <w:r w:rsidDel="00645867">
          <w:rPr>
            <w:lang w:eastAsia="zh-CN"/>
          </w:rPr>
          <w:delText>labels against the ground truth and calculate the commission percent”,</w:delText>
        </w:r>
      </w:del>
    </w:p>
    <w:p w14:paraId="42759D77" w14:textId="24AD8D6C" w:rsidR="0061086A" w:rsidDel="00645867" w:rsidRDefault="0061086A" w:rsidP="0061086A">
      <w:pPr>
        <w:ind w:firstLineChars="200" w:firstLine="480"/>
        <w:rPr>
          <w:del w:id="1134" w:author="Ruixiang Liu" w:date="2023-06-30T15:51:00Z"/>
          <w:lang w:eastAsia="zh-CN"/>
        </w:rPr>
      </w:pPr>
      <w:del w:id="1135" w:author="Ruixiang Liu" w:date="2023-06-30T15:51:00Z">
        <w:r w:rsidDel="00645867">
          <w:rPr>
            <w:lang w:eastAsia="zh-CN"/>
          </w:rPr>
          <w:delText>“result”: “1 percent”</w:delText>
        </w:r>
      </w:del>
    </w:p>
    <w:p w14:paraId="6C39BF44" w14:textId="31173351" w:rsidR="006E5EC3" w:rsidDel="00645867" w:rsidRDefault="006E5EC3" w:rsidP="006E5EC3">
      <w:pPr>
        <w:ind w:firstLineChars="100" w:firstLine="240"/>
        <w:rPr>
          <w:del w:id="1136" w:author="Ruixiang Liu" w:date="2023-06-30T15:51:00Z"/>
          <w:lang w:eastAsia="zh-CN"/>
        </w:rPr>
      </w:pPr>
      <w:del w:id="1137" w:author="Ruixiang Liu" w:date="2023-06-30T15:51:00Z">
        <w:r w:rsidDel="00645867">
          <w:rPr>
            <w:lang w:eastAsia="zh-CN"/>
          </w:rPr>
          <w:delText>},</w:delText>
        </w:r>
      </w:del>
    </w:p>
    <w:p w14:paraId="7E6B964D" w14:textId="62186C70" w:rsidR="006E5EC3" w:rsidDel="00645867" w:rsidRDefault="006E5EC3" w:rsidP="006E5EC3">
      <w:pPr>
        <w:ind w:firstLineChars="100" w:firstLine="240"/>
        <w:rPr>
          <w:del w:id="1138" w:author="Ruixiang Liu" w:date="2023-06-30T15:51:00Z"/>
          <w:lang w:eastAsia="zh-CN"/>
        </w:rPr>
      </w:pPr>
      <w:del w:id="1139" w:author="Ruixiang Liu" w:date="2023-06-30T15:51:00Z">
        <w:r w:rsidDel="00645867">
          <w:rPr>
            <w:lang w:eastAsia="zh-CN"/>
          </w:rPr>
          <w:delText>“classBalanceDegree”: {</w:delText>
        </w:r>
      </w:del>
    </w:p>
    <w:p w14:paraId="0071F8E5" w14:textId="033D5074" w:rsidR="006E5EC3" w:rsidDel="00645867" w:rsidRDefault="006E5EC3" w:rsidP="006E5EC3">
      <w:pPr>
        <w:ind w:firstLineChars="100" w:firstLine="240"/>
        <w:rPr>
          <w:del w:id="1140" w:author="Ruixiang Liu" w:date="2023-06-30T15:51:00Z"/>
          <w:lang w:eastAsia="zh-CN"/>
        </w:rPr>
      </w:pPr>
      <w:del w:id="1141" w:author="Ruixiang Liu" w:date="2023-06-30T15:51:00Z">
        <w:r w:rsidDel="00645867">
          <w:rPr>
            <w:rFonts w:hint="eastAsia"/>
            <w:lang w:eastAsia="zh-CN"/>
          </w:rPr>
          <w:delText xml:space="preserve"> </w:delText>
        </w:r>
        <w:r w:rsidDel="00645867">
          <w:rPr>
            <w:lang w:eastAsia="zh-CN"/>
          </w:rPr>
          <w:delText xml:space="preserve">   “measure”: “Degree of label class balance”,</w:delText>
        </w:r>
      </w:del>
    </w:p>
    <w:p w14:paraId="2F66127A" w14:textId="49564E24" w:rsidR="006E5EC3" w:rsidDel="00645867" w:rsidRDefault="006E5EC3" w:rsidP="006E5EC3">
      <w:pPr>
        <w:ind w:firstLineChars="100" w:firstLine="240"/>
        <w:rPr>
          <w:del w:id="1142" w:author="Ruixiang Liu" w:date="2023-06-30T15:51:00Z"/>
          <w:lang w:eastAsia="zh-CN"/>
        </w:rPr>
      </w:pPr>
      <w:del w:id="1143" w:author="Ruixiang Liu" w:date="2023-06-30T15:51:00Z">
        <w:r w:rsidDel="00645867">
          <w:rPr>
            <w:rFonts w:hint="eastAsia"/>
            <w:lang w:eastAsia="zh-CN"/>
          </w:rPr>
          <w:delText xml:space="preserve"> </w:delText>
        </w:r>
        <w:r w:rsidDel="00645867">
          <w:rPr>
            <w:lang w:eastAsia="zh-CN"/>
          </w:rPr>
          <w:delText xml:space="preserve">   “evaluationMethod”: “Count the number of labels in each class and calculate the </w:delText>
        </w:r>
        <w:r w:rsidRPr="00D94037" w:rsidDel="00645867">
          <w:rPr>
            <w:lang w:eastAsia="zh-CN"/>
          </w:rPr>
          <w:delText>coefficient of variation</w:delText>
        </w:r>
        <w:r w:rsidDel="00645867">
          <w:rPr>
            <w:lang w:eastAsia="zh-CN"/>
          </w:rPr>
          <w:delText>”,</w:delText>
        </w:r>
      </w:del>
    </w:p>
    <w:p w14:paraId="79DFAF61" w14:textId="0F008AA8" w:rsidR="006E5EC3" w:rsidDel="00645867" w:rsidRDefault="006E5EC3" w:rsidP="006E5EC3">
      <w:pPr>
        <w:ind w:firstLineChars="200" w:firstLine="480"/>
        <w:rPr>
          <w:del w:id="1144" w:author="Ruixiang Liu" w:date="2023-06-30T15:51:00Z"/>
          <w:lang w:eastAsia="zh-CN"/>
        </w:rPr>
      </w:pPr>
      <w:del w:id="1145" w:author="Ruixiang Liu" w:date="2023-06-30T15:51:00Z">
        <w:r w:rsidDel="00645867">
          <w:rPr>
            <w:lang w:eastAsia="zh-CN"/>
          </w:rPr>
          <w:delText>“result”: “0.85”</w:delText>
        </w:r>
      </w:del>
    </w:p>
    <w:p w14:paraId="15581883" w14:textId="22D3FEC3" w:rsidR="006E5EC3" w:rsidDel="00645867" w:rsidRDefault="006E5EC3" w:rsidP="006E5EC3">
      <w:pPr>
        <w:ind w:firstLineChars="100" w:firstLine="240"/>
        <w:rPr>
          <w:del w:id="1146" w:author="Ruixiang Liu" w:date="2023-06-30T15:51:00Z"/>
          <w:lang w:eastAsia="zh-CN"/>
        </w:rPr>
      </w:pPr>
      <w:del w:id="1147" w:author="Ruixiang Liu" w:date="2023-06-30T15:51:00Z">
        <w:r w:rsidDel="00645867">
          <w:rPr>
            <w:lang w:eastAsia="zh-CN"/>
          </w:rPr>
          <w:delText>}</w:delText>
        </w:r>
      </w:del>
    </w:p>
    <w:p w14:paraId="1CF63235" w14:textId="39E14D5E" w:rsidR="00AD32C4" w:rsidRDefault="0061086A" w:rsidP="00B32192">
      <w:pPr>
        <w:rPr>
          <w:lang w:eastAsia="zh-CN"/>
        </w:rPr>
      </w:pPr>
      <w:del w:id="1148" w:author="Ruixiang Liu" w:date="2023-06-30T15:51:00Z">
        <w:r w:rsidDel="00645867">
          <w:rPr>
            <w:lang w:eastAsia="zh-CN"/>
          </w:rPr>
          <w:delText>}</w:delText>
        </w:r>
      </w:del>
    </w:p>
    <w:p w14:paraId="7AE167C1" w14:textId="1FBD7EAC" w:rsidR="00B32192" w:rsidRDefault="006D523A" w:rsidP="00B32192">
      <w:pPr>
        <w:pStyle w:val="2"/>
      </w:pPr>
      <w:bookmarkStart w:id="1149" w:name="_Toc113876806"/>
      <w:r>
        <w:t>Requirements class</w:t>
      </w:r>
      <w:r>
        <w:rPr>
          <w:rFonts w:hint="eastAsia"/>
          <w:lang w:eastAsia="zh-CN"/>
        </w:rPr>
        <w:t>:</w:t>
      </w:r>
      <w:r>
        <w:rPr>
          <w:lang w:eastAsia="zh-CN"/>
        </w:rPr>
        <w:t xml:space="preserve"> </w:t>
      </w:r>
      <w:proofErr w:type="spellStart"/>
      <w:r w:rsidR="00B32192">
        <w:t>AI_TDChangeset</w:t>
      </w:r>
      <w:bookmarkEnd w:id="1149"/>
      <w:proofErr w:type="spellEnd"/>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4428"/>
        <w:gridCol w:w="4428"/>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14EA01DD" w:rsidR="005026D2" w:rsidRDefault="005026D2" w:rsidP="003A289F">
            <w:pPr>
              <w:rPr>
                <w:lang w:eastAsia="zh-CN"/>
              </w:rPr>
            </w:pPr>
            <w:r>
              <w:rPr>
                <w:rFonts w:hint="eastAsia"/>
                <w:lang w:eastAsia="zh-CN"/>
              </w:rPr>
              <w:t>/</w:t>
            </w:r>
            <w:r>
              <w:rPr>
                <w:lang w:eastAsia="zh-CN"/>
              </w:rPr>
              <w:t>req/ai-</w:t>
            </w:r>
            <w:proofErr w:type="spellStart"/>
            <w:r w:rsidR="00587CFC">
              <w:rPr>
                <w:lang w:eastAsia="zh-CN"/>
              </w:rPr>
              <w:t>td</w:t>
            </w:r>
            <w:proofErr w:type="spellEnd"/>
            <w:r w:rsidR="00587CFC">
              <w:rPr>
                <w:lang w:eastAsia="zh-CN"/>
              </w:rPr>
              <w:t>-changeset</w:t>
            </w:r>
          </w:p>
        </w:tc>
      </w:tr>
      <w:tr w:rsidR="005026D2" w14:paraId="3F14A5DE" w14:textId="77777777" w:rsidTr="003A289F">
        <w:tc>
          <w:tcPr>
            <w:tcW w:w="4428" w:type="dxa"/>
          </w:tcPr>
          <w:p w14:paraId="7ACD9B01"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3CC079FD" w14:textId="77777777" w:rsidR="005026D2" w:rsidRDefault="005026D2" w:rsidP="003A289F">
            <w:pPr>
              <w:rPr>
                <w:lang w:eastAsia="zh-CN"/>
              </w:rPr>
            </w:pPr>
            <w:r>
              <w:rPr>
                <w:rFonts w:hint="eastAsia"/>
                <w:lang w:eastAsia="zh-CN"/>
              </w:rPr>
              <w:t>J</w:t>
            </w:r>
            <w:r>
              <w:rPr>
                <w:lang w:eastAsia="zh-CN"/>
              </w:rPr>
              <w:t>SON</w:t>
            </w:r>
          </w:p>
        </w:tc>
      </w:tr>
      <w:tr w:rsidR="005026D2" w14:paraId="490BE441" w14:textId="77777777" w:rsidTr="003A289F">
        <w:tc>
          <w:tcPr>
            <w:tcW w:w="4428" w:type="dxa"/>
          </w:tcPr>
          <w:p w14:paraId="162C1004" w14:textId="77777777" w:rsidR="005026D2" w:rsidRDefault="005026D2" w:rsidP="003A289F">
            <w:r>
              <w:rPr>
                <w:rFonts w:hint="eastAsia"/>
                <w:lang w:eastAsia="zh-CN"/>
              </w:rPr>
              <w:t>D</w:t>
            </w:r>
            <w:r>
              <w:rPr>
                <w:lang w:eastAsia="zh-CN"/>
              </w:rPr>
              <w:t>ependency</w:t>
            </w:r>
          </w:p>
        </w:tc>
        <w:tc>
          <w:tcPr>
            <w:tcW w:w="4428" w:type="dxa"/>
          </w:tcPr>
          <w:p w14:paraId="336F1F2E" w14:textId="036EED1E" w:rsidR="005026D2" w:rsidRDefault="00F43BDD" w:rsidP="003A289F">
            <w:r>
              <w:rPr>
                <w:rFonts w:hint="eastAsia"/>
                <w:lang w:eastAsia="zh-CN"/>
              </w:rPr>
              <w:t>/req/base</w:t>
            </w:r>
            <w:r w:rsidR="00BE49E1">
              <w:rPr>
                <w:rFonts w:hint="eastAsia"/>
                <w:lang w:eastAsia="zh-CN"/>
              </w:rPr>
              <w:t>/json-base-type</w:t>
            </w:r>
          </w:p>
        </w:tc>
      </w:tr>
      <w:tr w:rsidR="005026D2" w14:paraId="7E47EC12" w14:textId="77777777" w:rsidTr="003A289F">
        <w:tc>
          <w:tcPr>
            <w:tcW w:w="4428" w:type="dxa"/>
          </w:tcPr>
          <w:p w14:paraId="68406275" w14:textId="77777777" w:rsidR="005026D2" w:rsidRDefault="005026D2" w:rsidP="003A289F">
            <w:r>
              <w:rPr>
                <w:rFonts w:hint="eastAsia"/>
                <w:lang w:eastAsia="zh-CN"/>
              </w:rPr>
              <w:t>D</w:t>
            </w:r>
            <w:r>
              <w:rPr>
                <w:lang w:eastAsia="zh-CN"/>
              </w:rPr>
              <w:t>ependency</w:t>
            </w:r>
          </w:p>
        </w:tc>
        <w:tc>
          <w:tcPr>
            <w:tcW w:w="4428" w:type="dxa"/>
          </w:tcPr>
          <w:p w14:paraId="090E2256" w14:textId="69F3DB3B" w:rsidR="005026D2" w:rsidRDefault="00F43BDD" w:rsidP="003A289F">
            <w:r>
              <w:rPr>
                <w:rFonts w:hint="eastAsia"/>
                <w:lang w:eastAsia="zh-CN"/>
              </w:rPr>
              <w:t>/req/base</w:t>
            </w:r>
            <w:r w:rsidR="00BE49E1">
              <w:rPr>
                <w:rFonts w:hint="eastAsia"/>
                <w:lang w:eastAsia="zh-CN"/>
              </w:rPr>
              <w:t>/iso-metadata-type</w:t>
            </w:r>
          </w:p>
        </w:tc>
      </w:tr>
      <w:tr w:rsidR="005026D2" w14:paraId="3CD1429F" w14:textId="77777777" w:rsidTr="003A289F">
        <w:tc>
          <w:tcPr>
            <w:tcW w:w="4428" w:type="dxa"/>
          </w:tcPr>
          <w:p w14:paraId="28385C89" w14:textId="77777777" w:rsidR="005026D2" w:rsidRDefault="005026D2" w:rsidP="003A289F">
            <w:r>
              <w:rPr>
                <w:rFonts w:hint="eastAsia"/>
                <w:lang w:eastAsia="zh-CN"/>
              </w:rPr>
              <w:t>D</w:t>
            </w:r>
            <w:r>
              <w:rPr>
                <w:lang w:eastAsia="zh-CN"/>
              </w:rPr>
              <w:t>ependency</w:t>
            </w:r>
          </w:p>
        </w:tc>
        <w:tc>
          <w:tcPr>
            <w:tcW w:w="4428" w:type="dxa"/>
            <w:vAlign w:val="center"/>
          </w:tcPr>
          <w:p w14:paraId="1542C020" w14:textId="71D645E2" w:rsidR="005026D2" w:rsidRDefault="00EE6F02" w:rsidP="003A289F">
            <w:pPr>
              <w:rPr>
                <w:lang w:eastAsia="zh-CN"/>
              </w:rPr>
            </w:pPr>
            <w:r>
              <w:rPr>
                <w:rFonts w:hint="eastAsia"/>
                <w:lang w:eastAsia="zh-CN"/>
              </w:rPr>
              <w:t>/</w:t>
            </w:r>
            <w:r>
              <w:rPr>
                <w:lang w:eastAsia="zh-CN"/>
              </w:rPr>
              <w:t>req/td-training-data</w:t>
            </w:r>
          </w:p>
        </w:tc>
      </w:tr>
      <w:tr w:rsidR="005026D2" w14:paraId="4EBB4917" w14:textId="77777777" w:rsidTr="003A289F">
        <w:tc>
          <w:tcPr>
            <w:tcW w:w="4428" w:type="dxa"/>
          </w:tcPr>
          <w:p w14:paraId="33440801" w14:textId="77777777" w:rsidR="005026D2" w:rsidRPr="00087D9B" w:rsidRDefault="005026D2" w:rsidP="003A289F">
            <w:pPr>
              <w:rPr>
                <w:lang w:eastAsia="zh-CN"/>
              </w:rPr>
            </w:pPr>
            <w:r>
              <w:rPr>
                <w:lang w:eastAsia="zh-CN"/>
              </w:rPr>
              <w:t>Requirement</w:t>
            </w:r>
          </w:p>
        </w:tc>
        <w:tc>
          <w:tcPr>
            <w:tcW w:w="4428" w:type="dxa"/>
            <w:vAlign w:val="center"/>
          </w:tcPr>
          <w:p w14:paraId="53F3E594" w14:textId="74CF733B" w:rsidR="005026D2" w:rsidRDefault="006918D9" w:rsidP="003A289F">
            <w:pPr>
              <w:rPr>
                <w:lang w:eastAsia="zh-CN"/>
              </w:rPr>
            </w:pPr>
            <w:r>
              <w:rPr>
                <w:rFonts w:hint="eastAsia"/>
                <w:lang w:eastAsia="zh-CN"/>
              </w:rPr>
              <w:t>/</w:t>
            </w:r>
            <w:r>
              <w:rPr>
                <w:lang w:eastAsia="zh-CN"/>
              </w:rPr>
              <w:t>req/ai-</w:t>
            </w:r>
            <w:proofErr w:type="spellStart"/>
            <w:r>
              <w:rPr>
                <w:lang w:eastAsia="zh-CN"/>
              </w:rPr>
              <w:t>td</w:t>
            </w:r>
            <w:proofErr w:type="spellEnd"/>
            <w:r>
              <w:rPr>
                <w:lang w:eastAsia="zh-CN"/>
              </w:rPr>
              <w:t>-changeset/td-changeset</w:t>
            </w:r>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68"/>
        <w:gridCol w:w="7188"/>
      </w:tblGrid>
      <w:tr w:rsidR="00676087" w14:paraId="3E9A9EFF" w14:textId="77777777" w:rsidTr="003A289F">
        <w:tc>
          <w:tcPr>
            <w:tcW w:w="1668" w:type="dxa"/>
          </w:tcPr>
          <w:p w14:paraId="2C50A587" w14:textId="77777777" w:rsidR="00676087" w:rsidRDefault="00676087" w:rsidP="003A289F">
            <w:r>
              <w:rPr>
                <w:lang w:eastAsia="zh-CN"/>
              </w:rPr>
              <w:lastRenderedPageBreak/>
              <w:t>Requirement</w:t>
            </w:r>
          </w:p>
        </w:tc>
        <w:tc>
          <w:tcPr>
            <w:tcW w:w="7188" w:type="dxa"/>
          </w:tcPr>
          <w:p w14:paraId="2CEAEECE" w14:textId="32BB6B2E" w:rsidR="00676087" w:rsidRDefault="00676087" w:rsidP="003A289F">
            <w:pPr>
              <w:rPr>
                <w:lang w:eastAsia="zh-CN"/>
              </w:rPr>
            </w:pPr>
            <w:r>
              <w:rPr>
                <w:rFonts w:hint="eastAsia"/>
                <w:lang w:eastAsia="zh-CN"/>
              </w:rPr>
              <w:t>/</w:t>
            </w:r>
            <w:r>
              <w:rPr>
                <w:lang w:eastAsia="zh-CN"/>
              </w:rPr>
              <w:t>req/ai-</w:t>
            </w:r>
            <w:proofErr w:type="spellStart"/>
            <w:r w:rsidR="0079093D">
              <w:rPr>
                <w:lang w:eastAsia="zh-CN"/>
              </w:rPr>
              <w:t>td</w:t>
            </w:r>
            <w:proofErr w:type="spellEnd"/>
            <w:r w:rsidR="0079093D">
              <w:rPr>
                <w:lang w:eastAsia="zh-CN"/>
              </w:rPr>
              <w:t>-changeset/td-changeset</w:t>
            </w:r>
          </w:p>
          <w:p w14:paraId="4BD8289B" w14:textId="1EC96976"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jc w:val="center"/>
      </w:pPr>
      <w:bookmarkStart w:id="1150" w:name="_Ref112426759"/>
      <w:r>
        <w:t xml:space="preserve">Table </w:t>
      </w:r>
      <w:fldSimple w:instr=" SEQ Table \* ARABIC ">
        <w:r w:rsidR="000D67EA">
          <w:rPr>
            <w:noProof/>
          </w:rPr>
          <w:t>21</w:t>
        </w:r>
      </w:fldSimple>
      <w:bookmarkEnd w:id="1150"/>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2216"/>
        <w:gridCol w:w="1894"/>
        <w:gridCol w:w="2637"/>
        <w:gridCol w:w="2109"/>
      </w:tblGrid>
      <w:tr w:rsidR="00676087" w14:paraId="0022619B" w14:textId="77777777" w:rsidTr="00C362A9">
        <w:tc>
          <w:tcPr>
            <w:tcW w:w="2216" w:type="dxa"/>
            <w:vAlign w:val="center"/>
          </w:tcPr>
          <w:p w14:paraId="51D5E00C" w14:textId="77777777" w:rsidR="00676087" w:rsidRPr="009A6478" w:rsidRDefault="00676087" w:rsidP="003A289F">
            <w:pPr>
              <w:jc w:val="center"/>
              <w:rPr>
                <w:b/>
                <w:bCs/>
              </w:rPr>
            </w:pPr>
            <w:r w:rsidRPr="009A6478">
              <w:rPr>
                <w:b/>
                <w:bCs/>
              </w:rPr>
              <w:t>JSON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72818DDD" w:rsidR="00676087" w:rsidRDefault="00676087" w:rsidP="003A289F">
            <w:pPr>
              <w:rPr>
                <w:lang w:eastAsia="zh-CN"/>
              </w:rPr>
            </w:pPr>
            <w:r>
              <w:rPr>
                <w:lang w:eastAsia="zh-CN"/>
              </w:rPr>
              <w:t>“</w:t>
            </w:r>
            <w:proofErr w:type="spellStart"/>
            <w:ins w:id="1151" w:author="Ruixiang Liu" w:date="2023-06-30T16:17:00Z">
              <w:r w:rsidR="00B17FD2">
                <w:rPr>
                  <w:lang w:eastAsia="zh-CN"/>
                </w:rPr>
                <w:t>AI_</w:t>
              </w:r>
            </w:ins>
            <w:r w:rsidR="00C17CAA">
              <w:rPr>
                <w:lang w:eastAsia="zh-CN"/>
              </w:rPr>
              <w:t>TDChangeset</w:t>
            </w:r>
            <w:proofErr w:type="spellEnd"/>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011EE8D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ins w:id="1152" w:author="Ruixiang Liu" w:date="2023-06-30T16:18:00Z">
              <w:r w:rsidR="00EC190B">
                <w:rPr>
                  <w:lang w:eastAsia="zh-CN"/>
                </w:rPr>
                <w:t>0</w:t>
              </w:r>
            </w:ins>
            <w:del w:id="1153" w:author="Ruixiang Liu" w:date="2023-06-30T16:18:00Z">
              <w:r w:rsidDel="00EC190B">
                <w:rPr>
                  <w:lang w:eastAsia="zh-CN"/>
                </w:rPr>
                <w:delText>1</w:delText>
              </w:r>
            </w:del>
            <w:r>
              <w:rPr>
                <w:lang w:eastAsia="zh-CN"/>
              </w:rPr>
              <w:t>..1</w:t>
            </w:r>
            <w:r>
              <w:rPr>
                <w:rFonts w:hint="eastAsia"/>
                <w:lang w:eastAsia="zh-CN"/>
              </w:rPr>
              <w:t>]</w:t>
            </w:r>
          </w:p>
        </w:tc>
        <w:tc>
          <w:tcPr>
            <w:tcW w:w="2109" w:type="dxa"/>
          </w:tcPr>
          <w:p w14:paraId="4ACF299B" w14:textId="726FF3B8" w:rsidR="004D6098" w:rsidRDefault="00612FCF" w:rsidP="004D6098">
            <w:pPr>
              <w:rPr>
                <w:lang w:eastAsia="zh-CN"/>
              </w:rPr>
            </w:pPr>
            <w:ins w:id="1154" w:author="Ruixiang Liu" w:date="2023-06-30T16:18:00Z">
              <w:r>
                <w:rPr>
                  <w:rFonts w:hint="eastAsia"/>
                  <w:lang w:eastAsia="zh-CN"/>
                </w:rPr>
                <w:t>O</w:t>
              </w:r>
              <w:r>
                <w:rPr>
                  <w:lang w:eastAsia="zh-CN"/>
                </w:rPr>
                <w:t>ptional</w:t>
              </w:r>
            </w:ins>
            <w:del w:id="1155" w:author="Ruixiang Liu" w:date="2023-06-30T16:18:00Z">
              <w:r w:rsidR="00152209" w:rsidDel="00612FCF">
                <w:rPr>
                  <w:rFonts w:hint="eastAsia"/>
                  <w:lang w:eastAsia="zh-CN"/>
                </w:rPr>
                <w:delText>M</w:delText>
              </w:r>
              <w:r w:rsidR="00152209" w:rsidDel="00612FCF">
                <w:rPr>
                  <w:lang w:eastAsia="zh-CN"/>
                </w:rPr>
                <w:delText>andatory</w:delText>
              </w:r>
            </w:del>
          </w:p>
        </w:tc>
      </w:tr>
      <w:tr w:rsidR="00C362A9" w14:paraId="3533F5D4" w14:textId="77777777" w:rsidTr="00C362A9">
        <w:trPr>
          <w:ins w:id="1156" w:author="Ruixiang Liu" w:date="2023-06-30T16:18:00Z"/>
        </w:trPr>
        <w:tc>
          <w:tcPr>
            <w:tcW w:w="2216" w:type="dxa"/>
            <w:vAlign w:val="center"/>
          </w:tcPr>
          <w:p w14:paraId="1F8A9926" w14:textId="677845B3" w:rsidR="00C362A9" w:rsidRDefault="00C362A9" w:rsidP="00C362A9">
            <w:pPr>
              <w:rPr>
                <w:ins w:id="1157" w:author="Ruixiang Liu" w:date="2023-06-30T16:18:00Z"/>
                <w:rFonts w:hint="eastAsia"/>
                <w:lang w:eastAsia="zh-CN"/>
              </w:rPr>
            </w:pPr>
            <w:ins w:id="1158" w:author="Ruixiang Liu" w:date="2023-06-30T16:18:00Z">
              <w:r>
                <w:rPr>
                  <w:lang w:eastAsia="zh-CN"/>
                </w:rPr>
                <w:t>version</w:t>
              </w:r>
            </w:ins>
          </w:p>
        </w:tc>
        <w:tc>
          <w:tcPr>
            <w:tcW w:w="1894" w:type="dxa"/>
            <w:vAlign w:val="center"/>
          </w:tcPr>
          <w:p w14:paraId="23220E83" w14:textId="21857831" w:rsidR="00C362A9" w:rsidRDefault="00C362A9" w:rsidP="00C362A9">
            <w:pPr>
              <w:rPr>
                <w:ins w:id="1159" w:author="Ruixiang Liu" w:date="2023-06-30T16:18:00Z"/>
                <w:lang w:eastAsia="zh-CN"/>
              </w:rPr>
            </w:pPr>
            <w:ins w:id="1160" w:author="Ruixiang Liu" w:date="2023-06-30T16:18:00Z">
              <w:r>
                <w:rPr>
                  <w:rFonts w:hint="eastAsia"/>
                  <w:lang w:eastAsia="zh-CN"/>
                </w:rPr>
                <w:t>V</w:t>
              </w:r>
              <w:r>
                <w:rPr>
                  <w:lang w:eastAsia="zh-CN"/>
                </w:rPr>
                <w:t>ersion of the training dataset that the changeset belongs to.</w:t>
              </w:r>
            </w:ins>
          </w:p>
        </w:tc>
        <w:tc>
          <w:tcPr>
            <w:tcW w:w="2637" w:type="dxa"/>
            <w:vAlign w:val="center"/>
          </w:tcPr>
          <w:p w14:paraId="6C938AE8" w14:textId="14A7AE86" w:rsidR="00C362A9" w:rsidRDefault="00C362A9" w:rsidP="00C362A9">
            <w:pPr>
              <w:rPr>
                <w:ins w:id="1161" w:author="Ruixiang Liu" w:date="2023-06-30T16:18:00Z"/>
                <w:rFonts w:hint="eastAsia"/>
                <w:lang w:eastAsia="zh-CN"/>
              </w:rPr>
            </w:pPr>
            <w:proofErr w:type="spellStart"/>
            <w:ins w:id="1162" w:author="Ruixiang Liu" w:date="2023-06-30T16:18:00Z">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ins>
          </w:p>
        </w:tc>
        <w:tc>
          <w:tcPr>
            <w:tcW w:w="2109" w:type="dxa"/>
          </w:tcPr>
          <w:p w14:paraId="7344E5E2" w14:textId="32C2861A" w:rsidR="00C362A9" w:rsidRDefault="00C362A9" w:rsidP="00C362A9">
            <w:pPr>
              <w:rPr>
                <w:ins w:id="1163" w:author="Ruixiang Liu" w:date="2023-06-30T16:18:00Z"/>
                <w:rFonts w:hint="eastAsia"/>
                <w:lang w:eastAsia="zh-CN"/>
              </w:rPr>
            </w:pPr>
            <w:ins w:id="1164" w:author="Ruixiang Liu" w:date="2023-06-30T16:18:00Z">
              <w:r>
                <w:rPr>
                  <w:rFonts w:hint="eastAsia"/>
                  <w:lang w:eastAsia="zh-CN"/>
                </w:rPr>
                <w:t>O</w:t>
              </w:r>
              <w:r>
                <w:rPr>
                  <w:lang w:eastAsia="zh-CN"/>
                </w:rPr>
                <w:t>ptional</w:t>
              </w:r>
            </w:ins>
          </w:p>
        </w:tc>
      </w:tr>
      <w:tr w:rsidR="00C362A9" w14:paraId="44FB0659" w14:textId="77777777" w:rsidTr="00C362A9">
        <w:tc>
          <w:tcPr>
            <w:tcW w:w="2216"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1894"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637"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lastRenderedPageBreak/>
        <w:t>{</w:t>
      </w:r>
    </w:p>
    <w:p w14:paraId="6309A46E" w14:textId="34E5C1EF" w:rsidR="00A650ED" w:rsidRDefault="00A650ED" w:rsidP="00A650ED">
      <w:pPr>
        <w:rPr>
          <w:lang w:eastAsia="zh-CN"/>
        </w:rPr>
      </w:pPr>
      <w:r>
        <w:rPr>
          <w:lang w:eastAsia="zh-CN"/>
        </w:rPr>
        <w:t xml:space="preserve">  “type”: “</w:t>
      </w:r>
      <w:proofErr w:type="spellStart"/>
      <w:r>
        <w:rPr>
          <w:lang w:eastAsia="zh-CN"/>
        </w:rPr>
        <w:t>TDChangeset</w:t>
      </w:r>
      <w:proofErr w:type="spellEnd"/>
      <w:r>
        <w:rPr>
          <w:lang w:eastAsia="zh-CN"/>
        </w:rPr>
        <w:t>”,</w:t>
      </w:r>
    </w:p>
    <w:p w14:paraId="03F5F3B2" w14:textId="3EC85C88" w:rsidR="00A650ED" w:rsidRDefault="00A650ED" w:rsidP="00A650ED">
      <w:pPr>
        <w:rPr>
          <w:lang w:eastAsia="zh-CN"/>
        </w:rPr>
      </w:pPr>
      <w:r>
        <w:rPr>
          <w:lang w:eastAsia="zh-CN"/>
        </w:rPr>
        <w:t xml:space="preserve">  “id”: “changeset-dota_v1.5”,</w:t>
      </w:r>
    </w:p>
    <w:p w14:paraId="0D929E14" w14:textId="0C43A90B" w:rsidR="00A650ED" w:rsidRDefault="00A650ED" w:rsidP="00A650ED">
      <w:pPr>
        <w:rPr>
          <w:lang w:eastAsia="zh-CN"/>
        </w:rPr>
      </w:pPr>
      <w:r>
        <w:rPr>
          <w:lang w:eastAsia="zh-CN"/>
        </w:rPr>
        <w:t xml:space="preserve">  “</w:t>
      </w:r>
      <w:proofErr w:type="spellStart"/>
      <w:r>
        <w:rPr>
          <w:lang w:eastAsia="zh-CN"/>
        </w:rPr>
        <w:t>datasetId</w:t>
      </w:r>
      <w:proofErr w:type="spellEnd"/>
      <w:r>
        <w:rPr>
          <w:lang w:eastAsia="zh-CN"/>
        </w:rPr>
        <w:t>”: “ota_v1.5”,</w:t>
      </w:r>
    </w:p>
    <w:p w14:paraId="4CC71166" w14:textId="67F03D7E" w:rsidR="00A650ED" w:rsidRDefault="00A650ED" w:rsidP="00A650ED">
      <w:pPr>
        <w:rPr>
          <w:lang w:eastAsia="zh-CN"/>
        </w:rPr>
      </w:pPr>
      <w:r>
        <w:rPr>
          <w:lang w:eastAsia="zh-CN"/>
        </w:rPr>
        <w:t xml:space="preserve">  “</w:t>
      </w:r>
      <w:proofErr w:type="spellStart"/>
      <w:r>
        <w:rPr>
          <w:lang w:eastAsia="zh-CN"/>
        </w:rPr>
        <w:t>createdTime</w:t>
      </w:r>
      <w:proofErr w:type="spellEnd"/>
      <w:r>
        <w:rPr>
          <w:lang w:eastAsia="zh-CN"/>
        </w:rPr>
        <w:t>”: “2019”,</w:t>
      </w:r>
    </w:p>
    <w:p w14:paraId="0673F03B" w14:textId="5283F5E0" w:rsidR="008C6080" w:rsidRDefault="008C6080" w:rsidP="008C6080">
      <w:pPr>
        <w:rPr>
          <w:lang w:eastAsia="zh-CN"/>
        </w:rPr>
      </w:pPr>
      <w:r>
        <w:rPr>
          <w:lang w:eastAsia="zh-CN"/>
        </w:rPr>
        <w:t xml:space="preserve">  “</w:t>
      </w:r>
      <w:proofErr w:type="spellStart"/>
      <w:r>
        <w:rPr>
          <w:rFonts w:hint="eastAsia"/>
          <w:lang w:eastAsia="zh-CN"/>
        </w:rPr>
        <w:t>changeCount</w:t>
      </w:r>
      <w:proofErr w:type="spellEnd"/>
      <w:r>
        <w:rPr>
          <w:lang w:eastAsia="zh-CN"/>
        </w:rPr>
        <w:t xml:space="preserve">”: </w:t>
      </w:r>
      <w:r w:rsidR="00627DB7">
        <w:rPr>
          <w:lang w:eastAsia="zh-CN"/>
        </w:rPr>
        <w:t>135</w:t>
      </w:r>
      <w:r>
        <w:rPr>
          <w:lang w:eastAsia="zh-CN"/>
        </w:rPr>
        <w:t xml:space="preserve">, </w:t>
      </w:r>
    </w:p>
    <w:p w14:paraId="0BF34F5F" w14:textId="406CDBAE" w:rsidR="00A650ED" w:rsidRDefault="00A650ED" w:rsidP="00A650ED">
      <w:pPr>
        <w:rPr>
          <w:lang w:eastAsia="zh-CN"/>
        </w:rPr>
      </w:pPr>
      <w:r>
        <w:rPr>
          <w:lang w:eastAsia="zh-CN"/>
        </w:rPr>
        <w:t xml:space="preserve">  “add”: [..],</w:t>
      </w:r>
    </w:p>
    <w:p w14:paraId="0F140CF0" w14:textId="12DF51F0" w:rsidR="00A650ED" w:rsidRDefault="00A650ED" w:rsidP="00A650ED">
      <w:pPr>
        <w:rPr>
          <w:lang w:eastAsia="zh-CN"/>
        </w:rPr>
      </w:pPr>
      <w:r>
        <w:rPr>
          <w:lang w:eastAsia="zh-CN"/>
        </w:rPr>
        <w:t xml:space="preserve">  “modify”: [..],</w:t>
      </w:r>
    </w:p>
    <w:p w14:paraId="2959700F" w14:textId="165CDDD9" w:rsidR="00A650ED" w:rsidRDefault="00A650ED" w:rsidP="00A650ED">
      <w:pPr>
        <w:rPr>
          <w:lang w:eastAsia="zh-CN"/>
        </w:rPr>
      </w:pPr>
      <w:r>
        <w:rPr>
          <w:lang w:eastAsia="zh-CN"/>
        </w:rPr>
        <w:t xml:space="preserve">  “delete”: [..],</w:t>
      </w:r>
    </w:p>
    <w:p w14:paraId="72486479" w14:textId="559D5007" w:rsidR="009A7B37" w:rsidRDefault="00A650ED" w:rsidP="00A650ED">
      <w:pPr>
        <w:rPr>
          <w:lang w:eastAsia="zh-CN"/>
        </w:rPr>
      </w:pPr>
      <w:r>
        <w:rPr>
          <w:lang w:eastAsia="zh-CN"/>
        </w:rPr>
        <w:t>}</w:t>
      </w:r>
      <w:r w:rsidR="009A7B37">
        <w:br w:type="page"/>
      </w:r>
    </w:p>
    <w:p w14:paraId="5DC5CD5E" w14:textId="77777777" w:rsidR="003B1118" w:rsidRPr="002A1B15" w:rsidRDefault="003B1118" w:rsidP="003B1118">
      <w:pPr>
        <w:pStyle w:val="Annex"/>
        <w:pageBreakBefore/>
        <w:numPr>
          <w:ilvl w:val="0"/>
          <w:numId w:val="8"/>
        </w:numPr>
        <w:ind w:left="431" w:hanging="431"/>
        <w:outlineLvl w:val="0"/>
      </w:pPr>
      <w:bookmarkStart w:id="1165" w:name="_Toc110449430"/>
      <w:bookmarkStart w:id="1166" w:name="_Toc113876807"/>
      <w:r w:rsidRPr="002A1B15">
        <w:lastRenderedPageBreak/>
        <w:t>Abstract Test Suite (Normative)</w:t>
      </w:r>
      <w:bookmarkEnd w:id="1165"/>
      <w:bookmarkEnd w:id="1166"/>
    </w:p>
    <w:p w14:paraId="2F6A1779" w14:textId="5EAC5531" w:rsidR="004328AC" w:rsidRDefault="004328AC" w:rsidP="004328AC">
      <w:pPr>
        <w:pStyle w:val="AnnexLevel2"/>
      </w:pPr>
      <w:bookmarkStart w:id="1167" w:name="_Toc110449431"/>
      <w:bookmarkStart w:id="1168" w:name="_Toc113876808"/>
      <w:bookmarkStart w:id="1169" w:name="_Toc254961261"/>
      <w:bookmarkStart w:id="1170" w:name="_Ref259545760"/>
      <w:bookmarkStart w:id="1171" w:name="_Toc276720685"/>
      <w:bookmarkStart w:id="1172" w:name="_Toc279341984"/>
      <w:bookmarkStart w:id="1173" w:name="_Toc443461105"/>
      <w:bookmarkStart w:id="1174" w:name="_Toc9996974"/>
      <w:bookmarkStart w:id="1175" w:name="_Ref207532276"/>
      <w:bookmarkStart w:id="1176" w:name="_Ref207532302"/>
      <w:bookmarkStart w:id="1177" w:name="_Ref207532345"/>
      <w:bookmarkStart w:id="1178" w:name="_Toc219622068"/>
      <w:r>
        <w:t>Introduction</w:t>
      </w:r>
      <w:bookmarkEnd w:id="1167"/>
      <w:bookmarkEnd w:id="1168"/>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78A697DC" w:rsidR="001D33EE" w:rsidRDefault="00FD264F" w:rsidP="001D33EE">
      <w:pPr>
        <w:pStyle w:val="AnnexLevel2"/>
      </w:pPr>
      <w:bookmarkStart w:id="1179" w:name="_Toc113876809"/>
      <w:r>
        <w:t>Conformance class: ba</w:t>
      </w:r>
      <w:r w:rsidR="0022305E">
        <w:t>se</w:t>
      </w:r>
      <w:bookmarkEnd w:id="1179"/>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213"/>
        <w:gridCol w:w="1456"/>
        <w:gridCol w:w="5187"/>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6C021F8B"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json-base-type</w:t>
            </w:r>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6F0E566A"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json-base-type/data-time, /req</w:t>
            </w:r>
            <w:r>
              <w:rPr>
                <w:rFonts w:hint="eastAsia"/>
                <w:lang w:val="en-AU" w:eastAsia="zh-CN"/>
              </w:rPr>
              <w:t>/base</w:t>
            </w:r>
            <w:r>
              <w:rPr>
                <w:lang w:val="en-AU" w:eastAsia="zh-CN"/>
              </w:rPr>
              <w:t>/json-base-type/named-value, /req</w:t>
            </w:r>
            <w:r>
              <w:rPr>
                <w:rFonts w:hint="eastAsia"/>
                <w:lang w:val="en-AU" w:eastAsia="zh-CN"/>
              </w:rPr>
              <w:t>/base</w:t>
            </w:r>
            <w:r>
              <w:rPr>
                <w:lang w:val="en-AU" w:eastAsia="zh-CN"/>
              </w:rPr>
              <w:t>/json-base-type/</w:t>
            </w:r>
            <w:proofErr w:type="spellStart"/>
            <w:r>
              <w:rPr>
                <w:lang w:val="en-AU" w:eastAsia="zh-CN"/>
              </w:rPr>
              <w:t>url</w:t>
            </w:r>
            <w:proofErr w:type="spellEnd"/>
            <w:r>
              <w:rPr>
                <w:lang w:val="en-AU" w:eastAsia="zh-CN"/>
              </w:rPr>
              <w:t>, /req</w:t>
            </w:r>
            <w:r>
              <w:rPr>
                <w:rFonts w:hint="eastAsia"/>
                <w:lang w:val="en-AU" w:eastAsia="zh-CN"/>
              </w:rPr>
              <w:t>/base</w:t>
            </w:r>
            <w:r>
              <w:rPr>
                <w:lang w:val="en-AU" w:eastAsia="zh-CN"/>
              </w:rPr>
              <w:t xml:space="preserve">/json-base-type/generic-attribute, </w:t>
            </w:r>
            <w:r w:rsidRPr="00083772">
              <w:rPr>
                <w:lang w:val="en-AU" w:eastAsia="zh-CN"/>
              </w:rPr>
              <w:t>/req/base/iso-metadata-type</w:t>
            </w:r>
            <w:r>
              <w:rPr>
                <w:lang w:val="en-AU" w:eastAsia="zh-CN"/>
              </w:rPr>
              <w:t xml:space="preserve">, </w:t>
            </w:r>
            <w:r w:rsidRPr="00083772">
              <w:rPr>
                <w:lang w:val="en-AU" w:eastAsia="zh-CN"/>
              </w:rPr>
              <w:t>/req/base/</w:t>
            </w:r>
            <w:r>
              <w:rPr>
                <w:lang w:val="en-AU" w:eastAsia="zh-CN"/>
              </w:rPr>
              <w:t>iso-quality-type, /req/base/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1B053DB9" w:rsidR="00C854FF" w:rsidRDefault="0010236E" w:rsidP="00C854FF">
      <w:pPr>
        <w:pStyle w:val="AnnexLevel2"/>
      </w:pPr>
      <w:bookmarkStart w:id="1180" w:name="_Toc113876810"/>
      <w:r>
        <w:t xml:space="preserve">Conformance class: </w:t>
      </w:r>
      <w:proofErr w:type="spellStart"/>
      <w:r>
        <w:t>AI_TrainingDataset</w:t>
      </w:r>
      <w:bookmarkEnd w:id="1180"/>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213"/>
        <w:gridCol w:w="1456"/>
        <w:gridCol w:w="5187"/>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A546BE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set</w:t>
            </w:r>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68529DA" w:rsidR="00B00F04" w:rsidRDefault="00B00F04"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set</w:t>
            </w:r>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6A9189F7" w:rsidR="0010236E" w:rsidRDefault="0010236E" w:rsidP="0010236E">
      <w:pPr>
        <w:pStyle w:val="AnnexLevel2"/>
      </w:pPr>
      <w:bookmarkStart w:id="1181" w:name="_Toc113876811"/>
      <w:r>
        <w:t xml:space="preserve">Conformance class: </w:t>
      </w:r>
      <w:proofErr w:type="spellStart"/>
      <w:r>
        <w:t>AI_TrainingData</w:t>
      </w:r>
      <w:bookmarkEnd w:id="1181"/>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5C7A79F"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w:t>
            </w:r>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4C6B65A0" w:rsidR="002A0339" w:rsidRDefault="002A0339"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w:t>
            </w:r>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1D371B37" w:rsidR="0010236E" w:rsidRDefault="0010236E" w:rsidP="0010236E">
      <w:pPr>
        <w:pStyle w:val="AnnexLevel2"/>
      </w:pPr>
      <w:bookmarkStart w:id="1182" w:name="_Toc113876812"/>
      <w:r>
        <w:t xml:space="preserve">Conformance class: </w:t>
      </w:r>
      <w:proofErr w:type="spellStart"/>
      <w:r>
        <w:t>AI_Task</w:t>
      </w:r>
      <w:bookmarkEnd w:id="1182"/>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7F512B2"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ask</w:t>
            </w:r>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067D9F02" w:rsidR="006D5C42" w:rsidRDefault="006D5C42" w:rsidP="003A289F">
            <w:pPr>
              <w:rPr>
                <w:lang w:val="en-AU" w:eastAsia="en-AU"/>
              </w:rPr>
            </w:pPr>
            <w:r>
              <w:rPr>
                <w:rFonts w:hint="eastAsia"/>
                <w:lang w:val="en-AU" w:eastAsia="zh-CN"/>
              </w:rPr>
              <w:t>/req/</w:t>
            </w:r>
            <w:r>
              <w:rPr>
                <w:lang w:val="en-AU" w:eastAsia="zh-CN"/>
              </w:rPr>
              <w:t>ai-task</w:t>
            </w:r>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7EC835A7" w:rsidR="0010236E" w:rsidRDefault="0010236E" w:rsidP="0010236E">
      <w:pPr>
        <w:pStyle w:val="AnnexLevel2"/>
      </w:pPr>
      <w:bookmarkStart w:id="1183" w:name="_Toc113876813"/>
      <w:r>
        <w:t xml:space="preserve">Conformance class: </w:t>
      </w:r>
      <w:proofErr w:type="spellStart"/>
      <w:r>
        <w:t>AI_Label</w:t>
      </w:r>
      <w:bookmarkEnd w:id="1183"/>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336C5BA0"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label</w:t>
            </w:r>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13B02426" w:rsidR="00686FB6" w:rsidRDefault="00686FB6" w:rsidP="003A289F">
            <w:pPr>
              <w:rPr>
                <w:lang w:val="en-AU" w:eastAsia="en-AU"/>
              </w:rPr>
            </w:pPr>
            <w:r>
              <w:rPr>
                <w:rFonts w:hint="eastAsia"/>
                <w:lang w:val="en-AU" w:eastAsia="zh-CN"/>
              </w:rPr>
              <w:t>/req/</w:t>
            </w:r>
            <w:r>
              <w:rPr>
                <w:lang w:val="en-AU" w:eastAsia="zh-CN"/>
              </w:rPr>
              <w:t>ai-label</w:t>
            </w:r>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389745D7" w:rsidR="0010236E" w:rsidRDefault="0010236E" w:rsidP="0010236E">
      <w:pPr>
        <w:pStyle w:val="AnnexLevel2"/>
      </w:pPr>
      <w:bookmarkStart w:id="1184" w:name="_Toc113876814"/>
      <w:r>
        <w:lastRenderedPageBreak/>
        <w:t xml:space="preserve">Conformance class: </w:t>
      </w:r>
      <w:proofErr w:type="spellStart"/>
      <w:r>
        <w:t>AI_Labeling</w:t>
      </w:r>
      <w:bookmarkEnd w:id="1184"/>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171AFF0"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proofErr w:type="spellStart"/>
            <w:r w:rsidR="00A521B2">
              <w:rPr>
                <w:lang w:val="en-AU" w:eastAsia="zh-CN"/>
              </w:rPr>
              <w:t>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15F9B4CB" w:rsidR="00D26B9F" w:rsidRDefault="00D26B9F" w:rsidP="003A289F">
            <w:pPr>
              <w:rPr>
                <w:lang w:val="en-AU" w:eastAsia="en-AU"/>
              </w:rPr>
            </w:pPr>
            <w:r>
              <w:rPr>
                <w:rFonts w:hint="eastAsia"/>
                <w:lang w:val="en-AU" w:eastAsia="zh-CN"/>
              </w:rPr>
              <w:t>/req/</w:t>
            </w:r>
            <w:r>
              <w:rPr>
                <w:lang w:val="en-AU" w:eastAsia="zh-CN"/>
              </w:rPr>
              <w:t>ai-</w:t>
            </w:r>
            <w:proofErr w:type="spellStart"/>
            <w:r w:rsidR="00A521B2">
              <w:rPr>
                <w:lang w:val="en-AU" w:eastAsia="zh-CN"/>
              </w:rPr>
              <w:t>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65958C46" w14:textId="520F5FF6" w:rsidR="0010236E" w:rsidRDefault="0010236E" w:rsidP="0010236E">
      <w:pPr>
        <w:pStyle w:val="AnnexLevel2"/>
      </w:pPr>
      <w:bookmarkStart w:id="1185" w:name="_Toc113876815"/>
      <w:r>
        <w:t xml:space="preserve">Conformance class: </w:t>
      </w:r>
      <w:proofErr w:type="spellStart"/>
      <w:r>
        <w:t>AI_TDQuality</w:t>
      </w:r>
      <w:bookmarkEnd w:id="1185"/>
      <w:proofErr w:type="spellEnd"/>
    </w:p>
    <w:p w14:paraId="052F78AE" w14:textId="7AE12B4A" w:rsidR="0010236E" w:rsidRDefault="00070B10" w:rsidP="00070B10">
      <w:pPr>
        <w:pStyle w:val="af3"/>
        <w:ind w:firstLineChars="0" w:firstLine="0"/>
      </w:pPr>
      <w:r w:rsidRPr="00070B10">
        <w:t xml:space="preserve">This conformance class tests the </w:t>
      </w:r>
      <w:r>
        <w:t>TD quality</w:t>
      </w:r>
      <w:r w:rsidRPr="00070B10">
        <w:t xml:space="preserve"> object</w:t>
      </w:r>
      <w:r w:rsidR="00A521B2">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A521B2" w14:paraId="54FCD213" w14:textId="77777777" w:rsidTr="003A289F">
        <w:tc>
          <w:tcPr>
            <w:tcW w:w="2213" w:type="dxa"/>
          </w:tcPr>
          <w:p w14:paraId="51C7471E" w14:textId="77777777" w:rsidR="00A521B2" w:rsidRDefault="00A521B2" w:rsidP="003A289F">
            <w:pPr>
              <w:rPr>
                <w:lang w:val="en-AU" w:eastAsia="zh-CN"/>
              </w:rPr>
            </w:pPr>
            <w:r>
              <w:rPr>
                <w:lang w:val="en-AU" w:eastAsia="zh-CN"/>
              </w:rPr>
              <w:t>Conformance Class</w:t>
            </w:r>
          </w:p>
        </w:tc>
        <w:tc>
          <w:tcPr>
            <w:tcW w:w="6643" w:type="dxa"/>
            <w:gridSpan w:val="2"/>
          </w:tcPr>
          <w:p w14:paraId="65003BA3" w14:textId="5E7FFF8A" w:rsidR="00A521B2" w:rsidRDefault="00A521B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proofErr w:type="spellStart"/>
            <w:r>
              <w:rPr>
                <w:lang w:val="en-AU" w:eastAsia="zh-CN"/>
              </w:rPr>
              <w:t>td</w:t>
            </w:r>
            <w:proofErr w:type="spellEnd"/>
            <w:r>
              <w:rPr>
                <w:lang w:val="en-AU" w:eastAsia="zh-CN"/>
              </w:rPr>
              <w:t>-quality</w:t>
            </w:r>
          </w:p>
        </w:tc>
      </w:tr>
      <w:tr w:rsidR="00A521B2" w14:paraId="745EE5B5" w14:textId="77777777" w:rsidTr="003A289F">
        <w:tc>
          <w:tcPr>
            <w:tcW w:w="2213" w:type="dxa"/>
          </w:tcPr>
          <w:p w14:paraId="02141865" w14:textId="77777777" w:rsidR="00A521B2" w:rsidRDefault="00A521B2" w:rsidP="003A289F">
            <w:pPr>
              <w:rPr>
                <w:lang w:val="en-AU" w:eastAsia="en-AU"/>
              </w:rPr>
            </w:pPr>
            <w:r>
              <w:rPr>
                <w:rFonts w:hint="eastAsia"/>
                <w:lang w:val="en-AU" w:eastAsia="zh-CN"/>
              </w:rPr>
              <w:t>Requirement</w:t>
            </w:r>
            <w:r>
              <w:rPr>
                <w:lang w:val="en-AU" w:eastAsia="zh-CN"/>
              </w:rPr>
              <w:t>s</w:t>
            </w:r>
          </w:p>
        </w:tc>
        <w:tc>
          <w:tcPr>
            <w:tcW w:w="6643" w:type="dxa"/>
            <w:gridSpan w:val="2"/>
          </w:tcPr>
          <w:p w14:paraId="57F886F9" w14:textId="20C4372B" w:rsidR="00A521B2" w:rsidRDefault="00A521B2" w:rsidP="003A289F">
            <w:pPr>
              <w:rPr>
                <w:lang w:val="en-AU" w:eastAsia="en-AU"/>
              </w:rPr>
            </w:pPr>
            <w:r>
              <w:rPr>
                <w:rFonts w:hint="eastAsia"/>
                <w:lang w:val="en-AU" w:eastAsia="zh-CN"/>
              </w:rPr>
              <w:t>/req/</w:t>
            </w:r>
            <w:r>
              <w:rPr>
                <w:lang w:val="en-AU" w:eastAsia="zh-CN"/>
              </w:rPr>
              <w:t>ai-</w:t>
            </w:r>
            <w:proofErr w:type="spellStart"/>
            <w:r>
              <w:rPr>
                <w:lang w:val="en-AU" w:eastAsia="zh-CN"/>
              </w:rPr>
              <w:t>td</w:t>
            </w:r>
            <w:proofErr w:type="spellEnd"/>
            <w:r>
              <w:rPr>
                <w:lang w:val="en-AU" w:eastAsia="zh-CN"/>
              </w:rPr>
              <w:t>-quality</w:t>
            </w:r>
          </w:p>
        </w:tc>
      </w:tr>
      <w:tr w:rsidR="00A521B2" w14:paraId="1873E5E4" w14:textId="77777777" w:rsidTr="003A289F">
        <w:tc>
          <w:tcPr>
            <w:tcW w:w="2213" w:type="dxa"/>
          </w:tcPr>
          <w:p w14:paraId="779F4D22" w14:textId="77777777" w:rsidR="00A521B2" w:rsidRDefault="00A521B2" w:rsidP="003A289F">
            <w:pPr>
              <w:rPr>
                <w:lang w:val="en-AU" w:eastAsia="zh-CN"/>
              </w:rPr>
            </w:pPr>
            <w:r>
              <w:rPr>
                <w:rFonts w:hint="eastAsia"/>
                <w:lang w:val="en-AU" w:eastAsia="zh-CN"/>
              </w:rPr>
              <w:t>D</w:t>
            </w:r>
            <w:r>
              <w:rPr>
                <w:lang w:val="en-AU" w:eastAsia="zh-CN"/>
              </w:rPr>
              <w:t>ependency</w:t>
            </w:r>
          </w:p>
        </w:tc>
        <w:tc>
          <w:tcPr>
            <w:tcW w:w="6643" w:type="dxa"/>
            <w:gridSpan w:val="2"/>
          </w:tcPr>
          <w:p w14:paraId="355EFF46" w14:textId="77777777" w:rsidR="00A521B2" w:rsidRDefault="00A521B2" w:rsidP="003A289F">
            <w:pPr>
              <w:rPr>
                <w:lang w:val="en-AU" w:eastAsia="zh-CN"/>
              </w:rPr>
            </w:pPr>
            <w:r>
              <w:rPr>
                <w:rFonts w:hint="eastAsia"/>
                <w:lang w:val="en-AU" w:eastAsia="zh-CN"/>
              </w:rPr>
              <w:t>A</w:t>
            </w:r>
            <w:r>
              <w:rPr>
                <w:lang w:val="en-AU" w:eastAsia="zh-CN"/>
              </w:rPr>
              <w:t xml:space="preserve"> JSON Schema Validator</w:t>
            </w:r>
          </w:p>
        </w:tc>
      </w:tr>
      <w:tr w:rsidR="00A521B2" w:rsidRPr="00047074" w14:paraId="18F08FAA" w14:textId="77777777" w:rsidTr="003A289F">
        <w:trPr>
          <w:trHeight w:val="327"/>
        </w:trPr>
        <w:tc>
          <w:tcPr>
            <w:tcW w:w="2213" w:type="dxa"/>
            <w:vMerge w:val="restart"/>
          </w:tcPr>
          <w:p w14:paraId="31471DEB" w14:textId="77777777" w:rsidR="00A521B2" w:rsidRDefault="00A521B2" w:rsidP="003A289F">
            <w:pPr>
              <w:rPr>
                <w:lang w:val="en-AU" w:eastAsia="zh-CN"/>
              </w:rPr>
            </w:pPr>
            <w:r>
              <w:rPr>
                <w:rFonts w:hint="eastAsia"/>
                <w:lang w:val="en-AU" w:eastAsia="zh-CN"/>
              </w:rPr>
              <w:t>T</w:t>
            </w:r>
            <w:r>
              <w:rPr>
                <w:lang w:val="en-AU" w:eastAsia="zh-CN"/>
              </w:rPr>
              <w:t>est</w:t>
            </w:r>
          </w:p>
        </w:tc>
        <w:tc>
          <w:tcPr>
            <w:tcW w:w="1456" w:type="dxa"/>
          </w:tcPr>
          <w:p w14:paraId="10537BCB" w14:textId="77777777" w:rsidR="00A521B2" w:rsidRPr="00047074" w:rsidRDefault="00A521B2" w:rsidP="003A289F">
            <w:pPr>
              <w:rPr>
                <w:lang w:val="en-AU" w:eastAsia="zh-CN"/>
              </w:rPr>
            </w:pPr>
            <w:r>
              <w:rPr>
                <w:rFonts w:hint="eastAsia"/>
                <w:lang w:val="en-AU" w:eastAsia="zh-CN"/>
              </w:rPr>
              <w:t>T</w:t>
            </w:r>
            <w:r>
              <w:rPr>
                <w:lang w:val="en-AU" w:eastAsia="zh-CN"/>
              </w:rPr>
              <w:t>est purpose</w:t>
            </w:r>
          </w:p>
        </w:tc>
        <w:tc>
          <w:tcPr>
            <w:tcW w:w="5187" w:type="dxa"/>
          </w:tcPr>
          <w:p w14:paraId="6DC0CFCB" w14:textId="08153BF8" w:rsidR="00A521B2" w:rsidRPr="00047074" w:rsidRDefault="00A521B2" w:rsidP="003A289F">
            <w:pPr>
              <w:rPr>
                <w:lang w:val="en-AU" w:eastAsia="en-AU"/>
              </w:rPr>
            </w:pPr>
            <w:r w:rsidRPr="00B23BE9">
              <w:rPr>
                <w:lang w:val="en-AU" w:eastAsia="en-AU"/>
              </w:rPr>
              <w:t>Verify that the</w:t>
            </w:r>
            <w:r>
              <w:rPr>
                <w:lang w:val="en-AU" w:eastAsia="en-AU"/>
              </w:rPr>
              <w:t xml:space="preserve"> TD quality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A521B2" w:rsidRPr="00047074" w14:paraId="3A27166D" w14:textId="77777777" w:rsidTr="003A289F">
        <w:trPr>
          <w:trHeight w:val="327"/>
        </w:trPr>
        <w:tc>
          <w:tcPr>
            <w:tcW w:w="2213" w:type="dxa"/>
            <w:vMerge/>
          </w:tcPr>
          <w:p w14:paraId="5FC43C68" w14:textId="77777777" w:rsidR="00A521B2" w:rsidRDefault="00A521B2" w:rsidP="003A289F">
            <w:pPr>
              <w:rPr>
                <w:lang w:val="en-AU" w:eastAsia="zh-CN"/>
              </w:rPr>
            </w:pPr>
          </w:p>
        </w:tc>
        <w:tc>
          <w:tcPr>
            <w:tcW w:w="1456" w:type="dxa"/>
          </w:tcPr>
          <w:p w14:paraId="064E3ED9" w14:textId="77777777" w:rsidR="00A521B2" w:rsidRPr="00047074" w:rsidRDefault="00A521B2" w:rsidP="003A289F">
            <w:pPr>
              <w:rPr>
                <w:lang w:val="en-AU" w:eastAsia="zh-CN"/>
              </w:rPr>
            </w:pPr>
            <w:r>
              <w:rPr>
                <w:rFonts w:hint="eastAsia"/>
                <w:lang w:val="en-AU" w:eastAsia="zh-CN"/>
              </w:rPr>
              <w:t>T</w:t>
            </w:r>
            <w:r>
              <w:rPr>
                <w:lang w:val="en-AU" w:eastAsia="zh-CN"/>
              </w:rPr>
              <w:t>est method</w:t>
            </w:r>
          </w:p>
        </w:tc>
        <w:tc>
          <w:tcPr>
            <w:tcW w:w="5187" w:type="dxa"/>
          </w:tcPr>
          <w:p w14:paraId="02CDAEE0" w14:textId="77777777" w:rsidR="00A521B2" w:rsidRDefault="00A521B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7BA8904" w14:textId="77777777" w:rsidR="00A521B2" w:rsidRPr="00047074" w:rsidRDefault="00A521B2" w:rsidP="003A289F">
            <w:pPr>
              <w:rPr>
                <w:lang w:val="en-AU" w:eastAsia="en-AU"/>
              </w:rPr>
            </w:pPr>
            <w:r w:rsidRPr="003A103D">
              <w:rPr>
                <w:lang w:val="en-AU" w:eastAsia="en-AU"/>
              </w:rPr>
              <w:t>Pass if no errors reported. Fail otherwise.</w:t>
            </w:r>
          </w:p>
        </w:tc>
      </w:tr>
      <w:tr w:rsidR="00A521B2" w:rsidRPr="00047074" w14:paraId="59675C64" w14:textId="77777777" w:rsidTr="003A289F">
        <w:trPr>
          <w:trHeight w:val="327"/>
        </w:trPr>
        <w:tc>
          <w:tcPr>
            <w:tcW w:w="2213" w:type="dxa"/>
            <w:vMerge/>
          </w:tcPr>
          <w:p w14:paraId="08943861" w14:textId="77777777" w:rsidR="00A521B2" w:rsidRDefault="00A521B2" w:rsidP="003A289F">
            <w:pPr>
              <w:rPr>
                <w:lang w:val="en-AU" w:eastAsia="zh-CN"/>
              </w:rPr>
            </w:pPr>
          </w:p>
        </w:tc>
        <w:tc>
          <w:tcPr>
            <w:tcW w:w="1456" w:type="dxa"/>
          </w:tcPr>
          <w:p w14:paraId="3943A07A" w14:textId="77777777" w:rsidR="00A521B2" w:rsidRPr="00047074" w:rsidRDefault="00A521B2" w:rsidP="003A289F">
            <w:pPr>
              <w:rPr>
                <w:lang w:val="en-AU" w:eastAsia="zh-CN"/>
              </w:rPr>
            </w:pPr>
            <w:r>
              <w:rPr>
                <w:rFonts w:hint="eastAsia"/>
                <w:lang w:val="en-AU" w:eastAsia="zh-CN"/>
              </w:rPr>
              <w:t>T</w:t>
            </w:r>
            <w:r>
              <w:rPr>
                <w:lang w:val="en-AU" w:eastAsia="zh-CN"/>
              </w:rPr>
              <w:t>est type</w:t>
            </w:r>
          </w:p>
        </w:tc>
        <w:tc>
          <w:tcPr>
            <w:tcW w:w="5187" w:type="dxa"/>
          </w:tcPr>
          <w:p w14:paraId="72704DD8" w14:textId="77777777" w:rsidR="00A521B2" w:rsidRPr="00047074" w:rsidRDefault="00A521B2" w:rsidP="003A289F">
            <w:pPr>
              <w:rPr>
                <w:lang w:val="en-AU" w:eastAsia="zh-CN"/>
              </w:rPr>
            </w:pPr>
            <w:r>
              <w:rPr>
                <w:rFonts w:hint="eastAsia"/>
                <w:lang w:val="en-AU" w:eastAsia="zh-CN"/>
              </w:rPr>
              <w:t>C</w:t>
            </w:r>
            <w:r>
              <w:rPr>
                <w:lang w:val="en-AU" w:eastAsia="zh-CN"/>
              </w:rPr>
              <w:t>apability</w:t>
            </w:r>
          </w:p>
        </w:tc>
      </w:tr>
    </w:tbl>
    <w:p w14:paraId="2B46AF7E" w14:textId="77777777" w:rsidR="00A521B2" w:rsidRDefault="00A521B2" w:rsidP="00070B10">
      <w:pPr>
        <w:pStyle w:val="af3"/>
        <w:ind w:firstLineChars="0" w:firstLine="0"/>
      </w:pPr>
    </w:p>
    <w:p w14:paraId="06EB6467" w14:textId="73CB6464" w:rsidR="0010236E" w:rsidRDefault="0010236E" w:rsidP="0010236E">
      <w:pPr>
        <w:pStyle w:val="AnnexLevel2"/>
      </w:pPr>
      <w:bookmarkStart w:id="1186" w:name="_Toc113876816"/>
      <w:r>
        <w:lastRenderedPageBreak/>
        <w:t xml:space="preserve">Conformance class: </w:t>
      </w:r>
      <w:proofErr w:type="spellStart"/>
      <w:r>
        <w:t>AI_TDChangeset</w:t>
      </w:r>
      <w:bookmarkEnd w:id="1186"/>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213"/>
        <w:gridCol w:w="1456"/>
        <w:gridCol w:w="5187"/>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77095EDA"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proofErr w:type="spellStart"/>
            <w:r>
              <w:rPr>
                <w:lang w:val="en-AU" w:eastAsia="zh-CN"/>
              </w:rPr>
              <w:t>t</w:t>
            </w:r>
            <w:r w:rsidR="009D708C">
              <w:rPr>
                <w:lang w:val="en-AU" w:eastAsia="zh-CN"/>
              </w:rPr>
              <w:t>d</w:t>
            </w:r>
            <w:proofErr w:type="spellEnd"/>
            <w:r w:rsidR="009D708C">
              <w:rPr>
                <w:lang w:val="en-AU" w:eastAsia="zh-CN"/>
              </w:rPr>
              <w:t>-changeset</w:t>
            </w:r>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77A671FF" w:rsidR="008930B4" w:rsidRDefault="008930B4" w:rsidP="003A289F">
            <w:pPr>
              <w:rPr>
                <w:lang w:val="en-AU" w:eastAsia="en-AU"/>
              </w:rPr>
            </w:pPr>
            <w:r>
              <w:rPr>
                <w:rFonts w:hint="eastAsia"/>
                <w:lang w:val="en-AU" w:eastAsia="zh-CN"/>
              </w:rPr>
              <w:t>/req/</w:t>
            </w:r>
            <w:r>
              <w:rPr>
                <w:lang w:val="en-AU" w:eastAsia="zh-CN"/>
              </w:rPr>
              <w:t>ai-</w:t>
            </w:r>
            <w:proofErr w:type="spellStart"/>
            <w:r>
              <w:rPr>
                <w:lang w:val="en-AU" w:eastAsia="zh-CN"/>
              </w:rPr>
              <w:t>t</w:t>
            </w:r>
            <w:r w:rsidR="009D708C">
              <w:rPr>
                <w:lang w:val="en-AU" w:eastAsia="zh-CN"/>
              </w:rPr>
              <w:t>d</w:t>
            </w:r>
            <w:proofErr w:type="spellEnd"/>
            <w:r w:rsidR="009D708C">
              <w:rPr>
                <w:lang w:val="en-AU" w:eastAsia="zh-CN"/>
              </w:rPr>
              <w:t>-changeset</w:t>
            </w:r>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187" w:name="_Toc113876817"/>
      <w:r>
        <w:lastRenderedPageBreak/>
        <w:t>Example (Informative)</w:t>
      </w:r>
      <w:bookmarkStart w:id="1188" w:name="_Toc110449440"/>
      <w:bookmarkEnd w:id="1187"/>
    </w:p>
    <w:p w14:paraId="3FB4CDBF" w14:textId="3F564974" w:rsidR="00BA3CF5" w:rsidRDefault="00BA3CF5" w:rsidP="003B1118">
      <w:pPr>
        <w:pStyle w:val="AnnexLevel2"/>
      </w:pPr>
      <w:bookmarkStart w:id="1189" w:name="_Toc113876818"/>
      <w:r>
        <w:t>WHU-RS19 dataset</w:t>
      </w:r>
      <w:bookmarkEnd w:id="1188"/>
      <w:bookmarkEnd w:id="1189"/>
    </w:p>
    <w:p w14:paraId="1645E93D" w14:textId="724726D2" w:rsidR="00BA3CF5" w:rsidRDefault="00BA3CF5" w:rsidP="00BA3CF5">
      <w:pPr>
        <w:rPr>
          <w:lang w:eastAsia="zh-CN"/>
        </w:rPr>
      </w:pPr>
      <w:r>
        <w:rPr>
          <w:lang w:eastAsia="zh-CN"/>
        </w:rPr>
        <w:t>WHU-RS19 dataset is widely used in scene classification of remote sensing images. It is collected from Google Earth, and has 19 classes, i.e., airport, beach, bridge, commercial, desert, farmland, football field, forest, industrial, meadow, mountain, park, parking, pond, port, railway station, residential, river, and viaduct. Each class contains around 50 images, with the image size 600×600 and the resolution 0.5m.</w:t>
      </w:r>
    </w:p>
    <w:p w14:paraId="13117C44" w14:textId="25900099" w:rsidR="00BA3CF5" w:rsidRDefault="00BA3CF5" w:rsidP="00BA3CF5">
      <w:pPr>
        <w:rPr>
          <w:lang w:eastAsia="zh-CN"/>
        </w:rPr>
      </w:pPr>
      <w:r>
        <w:rPr>
          <w:lang w:eastAsia="zh-CN"/>
        </w:rPr>
        <w:t xml:space="preserve">An example of JSON encoding of the WHU-RS19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18" w:history="1">
        <w:r w:rsidRPr="00D97A9D">
          <w:rPr>
            <w:rStyle w:val="a3"/>
            <w:lang w:eastAsia="zh-CN"/>
          </w:rPr>
          <w:t>https://gitlab.ogc.org/ogc/TrainingDML-AI/-/blob/master/use-cases/examples/WHU-RS19.json</w:t>
        </w:r>
      </w:hyperlink>
      <w:r>
        <w:rPr>
          <w:lang w:eastAsia="zh-CN"/>
        </w:rPr>
        <w:t>.</w:t>
      </w:r>
    </w:p>
    <w:p w14:paraId="20D8EB89" w14:textId="71698E88" w:rsidR="00BA3CF5" w:rsidRDefault="00BA3CF5" w:rsidP="003B1118">
      <w:pPr>
        <w:pStyle w:val="AnnexLevel2"/>
      </w:pPr>
      <w:bookmarkStart w:id="1190" w:name="_Toc110449441"/>
      <w:bookmarkStart w:id="1191" w:name="_Toc113876819"/>
      <w:r>
        <w:t>DOTA-v1.5 dataset</w:t>
      </w:r>
      <w:bookmarkEnd w:id="1190"/>
      <w:bookmarkEnd w:id="1191"/>
    </w:p>
    <w:p w14:paraId="3CD0AE67" w14:textId="77777777" w:rsidR="00BA3CF5" w:rsidRDefault="00BA3CF5" w:rsidP="00BA3CF5">
      <w:pPr>
        <w:rPr>
          <w:lang w:eastAsia="zh-CN"/>
        </w:rPr>
      </w:pPr>
      <w:r>
        <w:rPr>
          <w:lang w:eastAsia="zh-CN"/>
        </w:rPr>
        <w:t>DOTA-v1.5 dataset is a large-scale dataset for object detection in aerial images. The image sources of the dataset include Google Earth, Gaofen-2, and Jilin-1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477C6FED" w14:textId="36B1C8C8" w:rsidR="00BA3CF5" w:rsidRPr="003B10C9" w:rsidRDefault="00BA3CF5" w:rsidP="00BA3CF5">
      <w:pPr>
        <w:rPr>
          <w:lang w:eastAsia="zh-CN"/>
        </w:rPr>
      </w:pPr>
      <w:r>
        <w:rPr>
          <w:lang w:eastAsia="zh-CN"/>
        </w:rPr>
        <w:t xml:space="preserve">An example of JSON encoding of the DOTA-v1.5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19" w:history="1">
        <w:r w:rsidRPr="00D97A9D">
          <w:rPr>
            <w:rStyle w:val="a3"/>
            <w:lang w:eastAsia="zh-CN"/>
          </w:rPr>
          <w:t>https://gitlab.ogc.org/ogc/TrainingDML-AI/-/blob/master/use-cases/examples/DOTA-v1.5.json</w:t>
        </w:r>
      </w:hyperlink>
      <w:r>
        <w:rPr>
          <w:lang w:eastAsia="zh-CN"/>
        </w:rPr>
        <w:t>.</w:t>
      </w:r>
      <w:r>
        <w:rPr>
          <w:lang w:eastAsia="zh-CN"/>
        </w:rPr>
        <w:br/>
      </w:r>
      <w:r w:rsidRPr="00346B76">
        <w:rPr>
          <w:spacing w:val="-3"/>
          <w:shd w:val="clear" w:color="auto" w:fill="FFFFFF"/>
        </w:rPr>
        <w:t xml:space="preserve">An encoded changeset example between the DOTA-v1.0 and DOTA-v1.5 datasets </w:t>
      </w:r>
      <w:r w:rsidR="00484A3A" w:rsidRPr="00346B76">
        <w:rPr>
          <w:spacing w:val="-3"/>
          <w:shd w:val="clear" w:color="auto" w:fill="FFFFFF"/>
        </w:rPr>
        <w:t xml:space="preserve">following the </w:t>
      </w:r>
      <w:proofErr w:type="spellStart"/>
      <w:r w:rsidR="00484A3A" w:rsidRPr="00346B76">
        <w:rPr>
          <w:spacing w:val="-3"/>
          <w:shd w:val="clear" w:color="auto" w:fill="FFFFFF"/>
        </w:rPr>
        <w:t>TrainingDML</w:t>
      </w:r>
      <w:proofErr w:type="spellEnd"/>
      <w:r w:rsidR="00484A3A" w:rsidRPr="00346B76">
        <w:rPr>
          <w:spacing w:val="-3"/>
          <w:shd w:val="clear" w:color="auto" w:fill="FFFFFF"/>
        </w:rPr>
        <w:t>-AI JSON encoding</w:t>
      </w:r>
      <w:r w:rsidRPr="00346B76">
        <w:rPr>
          <w:spacing w:val="-3"/>
          <w:shd w:val="clear" w:color="auto" w:fill="FFFFFF"/>
        </w:rPr>
        <w:t xml:space="preserve"> can also be found in </w:t>
      </w:r>
      <w:hyperlink r:id="rId20" w:history="1">
        <w:r w:rsidRPr="00346B76">
          <w:rPr>
            <w:rStyle w:val="a3"/>
            <w:color w:val="2156A5"/>
            <w:spacing w:val="-3"/>
            <w:shd w:val="clear" w:color="auto" w:fill="FFFFFF"/>
          </w:rPr>
          <w:t>https://gitlab.ogc.org/ogc/TrainingDML-AI/-/blob/master/use-cases/examples/DOTA-v1.5-changeset.json</w:t>
        </w:r>
      </w:hyperlink>
      <w:r w:rsidRPr="00346B76">
        <w:rPr>
          <w:spacing w:val="-3"/>
          <w:shd w:val="clear" w:color="auto" w:fill="FFFFFF"/>
        </w:rPr>
        <w:t>.</w:t>
      </w:r>
    </w:p>
    <w:p w14:paraId="0BDEBD61" w14:textId="2869EDD4" w:rsidR="00BA3CF5" w:rsidRDefault="00BA3CF5" w:rsidP="003B1118">
      <w:pPr>
        <w:pStyle w:val="AnnexLevel2"/>
      </w:pPr>
      <w:bookmarkStart w:id="1192" w:name="_Toc110449442"/>
      <w:bookmarkStart w:id="1193" w:name="_Toc113876820"/>
      <w:r>
        <w:t>KITTI 2D object detection dataset</w:t>
      </w:r>
      <w:bookmarkEnd w:id="1192"/>
      <w:bookmarkEnd w:id="1193"/>
    </w:p>
    <w:p w14:paraId="7B13E363" w14:textId="77777777" w:rsidR="00BA3CF5" w:rsidRDefault="00BA3CF5" w:rsidP="00BA3CF5">
      <w:pPr>
        <w:rPr>
          <w:lang w:eastAsia="zh-CN"/>
        </w:rPr>
      </w:pPr>
      <w:r>
        <w:rPr>
          <w:lang w:eastAsia="zh-CN"/>
        </w:rPr>
        <w:t xml:space="preserve">KITTI 2D object detection dataset is a novel open-access dataset and benchmark for road area and ego-lane detection. It consists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8 classes in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45075329" w14:textId="26A970E6" w:rsidR="00BA3CF5" w:rsidRDefault="00BA3CF5" w:rsidP="00BA3CF5">
      <w:pPr>
        <w:rPr>
          <w:lang w:eastAsia="zh-CN"/>
        </w:rPr>
      </w:pPr>
      <w:r>
        <w:rPr>
          <w:lang w:eastAsia="zh-CN"/>
        </w:rPr>
        <w:lastRenderedPageBreak/>
        <w:t xml:space="preserve">An example of JSON encoding of the KITTI 2D object detection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1" w:history="1">
        <w:r w:rsidRPr="00D97A9D">
          <w:rPr>
            <w:rStyle w:val="a3"/>
            <w:lang w:eastAsia="zh-CN"/>
          </w:rPr>
          <w:t>https://gitlab.ogc.org/ogc/TrainingDML-AI/-/blob/master/use-cases/examples/KITTI.json</w:t>
        </w:r>
      </w:hyperlink>
      <w:r>
        <w:rPr>
          <w:lang w:eastAsia="zh-CN"/>
        </w:rPr>
        <w:t>.</w:t>
      </w:r>
    </w:p>
    <w:p w14:paraId="450E3206" w14:textId="36FA1D4E" w:rsidR="00BA3CF5" w:rsidRDefault="00BA3CF5" w:rsidP="003B1118">
      <w:pPr>
        <w:pStyle w:val="AnnexLevel2"/>
      </w:pPr>
      <w:bookmarkStart w:id="1194" w:name="_Toc110449443"/>
      <w:bookmarkStart w:id="1195" w:name="_Toc113876821"/>
      <w:r>
        <w:t>GID dataset</w:t>
      </w:r>
      <w:bookmarkEnd w:id="1194"/>
      <w:bookmarkEnd w:id="1195"/>
    </w:p>
    <w:p w14:paraId="782BCF8D" w14:textId="77777777" w:rsidR="00BA3CF5" w:rsidRDefault="00BA3CF5" w:rsidP="00BA3CF5">
      <w:pPr>
        <w:rPr>
          <w:lang w:eastAsia="zh-CN"/>
        </w:rPr>
      </w:pPr>
      <w:r>
        <w:rPr>
          <w:lang w:eastAsia="zh-CN"/>
        </w:rPr>
        <w:t>GID dataset is one of start-of-art land cover classification datasets, which has a large spatial coverage covering many provinces in China with a relatively high spatial resolution (2m). GID has two sets. One is the GID-5C. It has 150 images (image size 7200×6800) that are classified into 5 land cover classes. The other one is GID-15C. The images from GID-5C are sliced into 30,000 patches in GID-15C, which have three types of patch sizes (56×56, 112×112, 224×224) and are classified into 15 land cover classes.</w:t>
      </w:r>
    </w:p>
    <w:p w14:paraId="43C63987" w14:textId="0295A22E" w:rsidR="00BA3CF5" w:rsidRDefault="00BA3CF5" w:rsidP="00BA3CF5">
      <w:pPr>
        <w:rPr>
          <w:lang w:eastAsia="zh-CN"/>
        </w:rPr>
      </w:pPr>
      <w:r>
        <w:rPr>
          <w:lang w:eastAsia="zh-CN"/>
        </w:rPr>
        <w:t xml:space="preserve">An example of JSON encoding of the GID-5C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2" w:history="1">
        <w:r w:rsidRPr="00D97A9D">
          <w:rPr>
            <w:rStyle w:val="a3"/>
            <w:lang w:eastAsia="zh-CN"/>
          </w:rPr>
          <w:t>https://gitlab.ogc.org/ogc/TrainingDML-AI/-/blob/master/use-cases/examples/GID-5C.json</w:t>
        </w:r>
      </w:hyperlink>
      <w:r>
        <w:rPr>
          <w:lang w:eastAsia="zh-CN"/>
        </w:rPr>
        <w:t>.</w:t>
      </w:r>
    </w:p>
    <w:p w14:paraId="2699B9B3" w14:textId="59FDD4BB" w:rsidR="00BA3CF5" w:rsidRDefault="00BA3CF5" w:rsidP="003B1118">
      <w:pPr>
        <w:pStyle w:val="AnnexLevel2"/>
      </w:pPr>
      <w:bookmarkStart w:id="1196" w:name="_Toc110449444"/>
      <w:bookmarkStart w:id="1197" w:name="_Toc113876822"/>
      <w:r>
        <w:t>Toronto3D dataset</w:t>
      </w:r>
      <w:bookmarkEnd w:id="1196"/>
      <w:bookmarkEnd w:id="1197"/>
    </w:p>
    <w:p w14:paraId="7275D0B4" w14:textId="77777777" w:rsidR="00BA3CF5" w:rsidRDefault="00BA3CF5" w:rsidP="00BA3CF5">
      <w:pPr>
        <w:rPr>
          <w:lang w:eastAsia="zh-CN"/>
        </w:rPr>
      </w:pPr>
      <w:r>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CD490F0" w14:textId="37937037" w:rsidR="00BA3CF5" w:rsidRDefault="00BA3CF5" w:rsidP="00BA3CF5">
      <w:pPr>
        <w:rPr>
          <w:lang w:eastAsia="zh-CN"/>
        </w:rPr>
      </w:pPr>
      <w:r>
        <w:rPr>
          <w:lang w:eastAsia="zh-CN"/>
        </w:rPr>
        <w:t xml:space="preserve">An example of JSON encoding of the Toronto3D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3" w:history="1">
        <w:r w:rsidRPr="00D97A9D">
          <w:rPr>
            <w:rStyle w:val="a3"/>
            <w:lang w:eastAsia="zh-CN"/>
          </w:rPr>
          <w:t>https://gitlab.ogc.org/ogc/TrainingDML-AI/-/blob/master/use-cases/examples/Toronto_3D.json</w:t>
        </w:r>
      </w:hyperlink>
      <w:r>
        <w:rPr>
          <w:lang w:eastAsia="zh-CN"/>
        </w:rPr>
        <w:t>.</w:t>
      </w:r>
    </w:p>
    <w:p w14:paraId="71C9114A" w14:textId="08977429" w:rsidR="00BA3CF5" w:rsidRDefault="00BA3CF5" w:rsidP="003B1118">
      <w:pPr>
        <w:pStyle w:val="AnnexLevel2"/>
      </w:pPr>
      <w:bookmarkStart w:id="1198" w:name="_Toc110449445"/>
      <w:bookmarkStart w:id="1199" w:name="_Toc113876823"/>
      <w:r>
        <w:t>WHU-Building dataset</w:t>
      </w:r>
      <w:bookmarkEnd w:id="1198"/>
      <w:bookmarkEnd w:id="1199"/>
    </w:p>
    <w:p w14:paraId="49A9365F" w14:textId="77777777" w:rsidR="00BA3CF5" w:rsidRDefault="00BA3CF5" w:rsidP="00BA3CF5">
      <w:pPr>
        <w:rPr>
          <w:lang w:eastAsia="zh-CN"/>
        </w:rPr>
      </w:pPr>
      <w:r>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7B97C954" w14:textId="20A6E9F8" w:rsidR="00BA3CF5" w:rsidRDefault="00BA3CF5" w:rsidP="00BA3CF5">
      <w:pPr>
        <w:rPr>
          <w:lang w:eastAsia="zh-CN"/>
        </w:rPr>
      </w:pPr>
      <w:r>
        <w:rPr>
          <w:lang w:eastAsia="zh-CN"/>
        </w:rPr>
        <w:t xml:space="preserve">An example of JSON encoding of the WHU-Building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4" w:history="1">
        <w:r w:rsidRPr="00D97A9D">
          <w:rPr>
            <w:rStyle w:val="a3"/>
            <w:lang w:eastAsia="zh-CN"/>
          </w:rPr>
          <w:t>https://gitlab.ogc.org/ogc/TrainingDML-AI/-/blob/master/use-cases/examples/WHU-building.json</w:t>
        </w:r>
      </w:hyperlink>
      <w:r>
        <w:rPr>
          <w:lang w:eastAsia="zh-CN"/>
        </w:rPr>
        <w:t>.</w:t>
      </w:r>
    </w:p>
    <w:p w14:paraId="09138E29" w14:textId="0F057F18" w:rsidR="00BA3CF5" w:rsidRDefault="00BA3CF5" w:rsidP="003B1118">
      <w:pPr>
        <w:pStyle w:val="AnnexLevel2"/>
      </w:pPr>
      <w:bookmarkStart w:id="1200" w:name="_Toc110449446"/>
      <w:bookmarkStart w:id="1201" w:name="_Toc113876824"/>
      <w:r>
        <w:t>California change detection dataset</w:t>
      </w:r>
      <w:bookmarkEnd w:id="1200"/>
      <w:bookmarkEnd w:id="1201"/>
    </w:p>
    <w:p w14:paraId="3EB589E0" w14:textId="064B6677" w:rsidR="00BA3CF5" w:rsidRDefault="00BA3CF5" w:rsidP="00BA3CF5">
      <w:pPr>
        <w:rPr>
          <w:lang w:eastAsia="zh-CN"/>
        </w:rPr>
      </w:pPr>
      <w:r>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w:t>
      </w:r>
      <w:r>
        <w:rPr>
          <w:lang w:eastAsia="zh-CN"/>
        </w:rPr>
        <w:lastRenderedPageBreak/>
        <w:t xml:space="preserve">from deep blue to short-wave infrared, plus two long-wave infrared channels. The second image was acquired on 18 February 2017 by Sentinel-1A over the same area after the occurrence of a flood. The image is recorded in </w:t>
      </w:r>
      <w:proofErr w:type="spellStart"/>
      <w:r>
        <w:rPr>
          <w:lang w:eastAsia="zh-CN"/>
        </w:rPr>
        <w:t>polarisations</w:t>
      </w:r>
      <w:proofErr w:type="spellEnd"/>
      <w:r>
        <w:rPr>
          <w:lang w:eastAsia="zh-CN"/>
        </w:rPr>
        <w:t xml:space="preserve"> VV and VH, and augmented with the ratio between the two intensities as a third channel. All these channels are log-transformed.</w:t>
      </w:r>
    </w:p>
    <w:p w14:paraId="55772546" w14:textId="1C0DD3F0" w:rsidR="00BA3CF5" w:rsidRDefault="00BA3CF5" w:rsidP="00BA3CF5">
      <w:pPr>
        <w:rPr>
          <w:lang w:eastAsia="zh-CN"/>
        </w:rPr>
      </w:pPr>
      <w:r>
        <w:rPr>
          <w:lang w:eastAsia="zh-CN"/>
        </w:rPr>
        <w:t xml:space="preserve">An example of JSON encoding of the California change detection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5" w:history="1">
        <w:r w:rsidRPr="00D97A9D">
          <w:rPr>
            <w:rStyle w:val="a3"/>
            <w:lang w:eastAsia="zh-CN"/>
          </w:rPr>
          <w:t>https://gitlab.ogc.org/ogc/TrainingDML-AI/-/blob/master/use-cases/examples/UiT_HCD_California_2017.json</w:t>
        </w:r>
      </w:hyperlink>
      <w:r>
        <w:rPr>
          <w:lang w:eastAsia="zh-CN"/>
        </w:rPr>
        <w:t>.</w:t>
      </w:r>
    </w:p>
    <w:p w14:paraId="56DDD288" w14:textId="42C1223D" w:rsidR="00BA3CF5" w:rsidRDefault="00BA3CF5" w:rsidP="003B1118">
      <w:pPr>
        <w:pStyle w:val="AnnexLevel2"/>
      </w:pPr>
      <w:bookmarkStart w:id="1202" w:name="_Toc110449447"/>
      <w:bookmarkStart w:id="1203" w:name="_Toc113876825"/>
      <w:r>
        <w:t>WHU MVS dataset</w:t>
      </w:r>
      <w:bookmarkEnd w:id="1202"/>
      <w:bookmarkEnd w:id="1203"/>
    </w:p>
    <w:p w14:paraId="16E29F06" w14:textId="77777777" w:rsidR="00BA3CF5" w:rsidRDefault="00BA3CF5" w:rsidP="00BA3CF5">
      <w:pPr>
        <w:rPr>
          <w:lang w:eastAsia="zh-CN"/>
        </w:rPr>
      </w:pPr>
      <w:r>
        <w:rPr>
          <w:lang w:eastAsia="zh-CN"/>
        </w:rPr>
        <w:t>WHU MVS dataset is a synthetic aerial dataset created for large-scale and high-resolution Earth surface reconstruction. The basic training sample of the dataset is a multi-view unit consisting of five aerial images, and their corresponding depth maps are taken as ground truth. There are total 5680 pairs of five-view aerial images in the dataset. All the images are simulated from a 3D surface model, which is produced by Smart3D software using Unmanned Aerial Vehicle (UAV) images and refined by manual editing.</w:t>
      </w:r>
    </w:p>
    <w:p w14:paraId="0EFB6713" w14:textId="62776177" w:rsidR="00BA3CF5" w:rsidRDefault="00BA3CF5" w:rsidP="00BA3CF5">
      <w:pPr>
        <w:rPr>
          <w:lang w:eastAsia="zh-CN"/>
        </w:rPr>
      </w:pPr>
      <w:r>
        <w:rPr>
          <w:lang w:eastAsia="zh-CN"/>
        </w:rPr>
        <w:t xml:space="preserve">An example of JSON encoding of the WHU MVS dataset </w:t>
      </w:r>
      <w:r w:rsidR="00484A3A">
        <w:rPr>
          <w:lang w:eastAsia="zh-CN"/>
        </w:rPr>
        <w:t xml:space="preserve">following the </w:t>
      </w:r>
      <w:proofErr w:type="spellStart"/>
      <w:r w:rsidR="00484A3A">
        <w:rPr>
          <w:lang w:eastAsia="zh-CN"/>
        </w:rPr>
        <w:t>TrainingDML</w:t>
      </w:r>
      <w:proofErr w:type="spellEnd"/>
      <w:r w:rsidR="00484A3A">
        <w:rPr>
          <w:lang w:eastAsia="zh-CN"/>
        </w:rPr>
        <w:t>-AI JSON encoding</w:t>
      </w:r>
      <w:r>
        <w:rPr>
          <w:lang w:eastAsia="zh-CN"/>
        </w:rPr>
        <w:t xml:space="preserve"> can be found in </w:t>
      </w:r>
      <w:hyperlink r:id="rId26" w:history="1">
        <w:r w:rsidRPr="00D97A9D">
          <w:rPr>
            <w:rStyle w:val="a3"/>
            <w:lang w:eastAsia="zh-CN"/>
          </w:rPr>
          <w:t>https://gitlab.ogc.org/ogc/TrainingDML-AI/-/blob/master/use-cases/examples/WHU_MVS.json</w:t>
        </w:r>
      </w:hyperlink>
      <w:r>
        <w:rPr>
          <w:lang w:eastAsia="zh-CN"/>
        </w:rPr>
        <w:t>.</w:t>
      </w:r>
    </w:p>
    <w:p w14:paraId="50265D04" w14:textId="77777777" w:rsidR="00A4322E" w:rsidRDefault="00A4322E" w:rsidP="00BA3CF5">
      <w:pPr>
        <w:rPr>
          <w:lang w:eastAsia="zh-CN"/>
        </w:rPr>
      </w:pPr>
    </w:p>
    <w:p w14:paraId="7DCFA31C" w14:textId="09439265" w:rsidR="009A7B37" w:rsidRDefault="009A7B37" w:rsidP="00A4322E">
      <w:pPr>
        <w:pStyle w:val="Annex"/>
        <w:pageBreakBefore/>
        <w:numPr>
          <w:ilvl w:val="0"/>
          <w:numId w:val="8"/>
        </w:numPr>
        <w:ind w:left="431" w:hanging="431"/>
        <w:outlineLvl w:val="0"/>
      </w:pPr>
      <w:bookmarkStart w:id="1204" w:name="_Toc165888231"/>
      <w:bookmarkStart w:id="1205" w:name="_Toc113876826"/>
      <w:bookmarkEnd w:id="1169"/>
      <w:bookmarkEnd w:id="1170"/>
      <w:bookmarkEnd w:id="1171"/>
      <w:bookmarkEnd w:id="1172"/>
      <w:bookmarkEnd w:id="1173"/>
      <w:bookmarkEnd w:id="1174"/>
      <w:bookmarkEnd w:id="1175"/>
      <w:bookmarkEnd w:id="1176"/>
      <w:bookmarkEnd w:id="1177"/>
      <w:bookmarkEnd w:id="1178"/>
      <w:r>
        <w:lastRenderedPageBreak/>
        <w:t>Revision history</w:t>
      </w:r>
      <w:bookmarkEnd w:id="1204"/>
      <w:r w:rsidR="006A0294">
        <w:t xml:space="preserve"> (Informative)</w:t>
      </w:r>
      <w:bookmarkEnd w:id="120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206" w:name="_Toc113876827"/>
      <w:r>
        <w:lastRenderedPageBreak/>
        <w:t>Bibliography</w:t>
      </w:r>
      <w:bookmarkEnd w:id="1206"/>
    </w:p>
    <w:p w14:paraId="1096D145" w14:textId="77777777" w:rsidR="006905C7" w:rsidRDefault="006905C7" w:rsidP="006905C7">
      <w:pPr>
        <w:pStyle w:val="OGCtableheader"/>
      </w:pPr>
      <w:r>
        <w:t>[1] ISO, 2003. ISO 19107: 2003. Geographic information — Spatial schema. https://www.iso.org/standard/26012.html</w:t>
      </w:r>
    </w:p>
    <w:p w14:paraId="04E70A34" w14:textId="77777777" w:rsidR="006905C7" w:rsidRDefault="006905C7" w:rsidP="006905C7">
      <w:pPr>
        <w:pStyle w:val="OGCtableheader"/>
      </w:pPr>
      <w:r>
        <w:t>[2] ISO, 2013. ISO 19157: 2013. Geographic information — Data quality. https://www.iso.org/standard/32575.html</w:t>
      </w:r>
    </w:p>
    <w:p w14:paraId="2E7F20F8" w14:textId="77777777" w:rsidR="006905C7" w:rsidRDefault="006905C7" w:rsidP="006905C7">
      <w:pPr>
        <w:pStyle w:val="OGCtableheader"/>
      </w:pPr>
      <w:r>
        <w:t>[3] ISO, 2014. 19115-1:2014, Geographic information — Metadata — Part 1: Fundamentals. https://www.iso.org/standard/53798.html</w:t>
      </w:r>
    </w:p>
    <w:p w14:paraId="5E2086C9" w14:textId="77777777" w:rsidR="006905C7" w:rsidRDefault="006905C7" w:rsidP="006905C7">
      <w:pPr>
        <w:pStyle w:val="OGCtableheader"/>
      </w:pPr>
      <w:r>
        <w:t>[4] Landry, T., ed., 2018. OGC Testbed-14: Machine Learning Engineering Report, OGC 18-038r2. Wayland, MA: Open Geospatial Consortium Inc. https://docs.ogc.org/per/18-038r2.html</w:t>
      </w:r>
    </w:p>
    <w:p w14:paraId="20DFABCE" w14:textId="77777777" w:rsidR="006905C7" w:rsidRDefault="006905C7" w:rsidP="006905C7">
      <w:pPr>
        <w:pStyle w:val="OGCtableheader"/>
      </w:pPr>
      <w:r>
        <w:t>[5] Meek, S., ed., 2019. OGC Testbed-15: Machine Learning Engineering Report, OGC 19-027r2. Wayland, MA: Open Geospatial Consortium Inc. https://docs.ogc.org/per/19-027r2.html</w:t>
      </w:r>
    </w:p>
    <w:p w14:paraId="3FCECF0F" w14:textId="77777777" w:rsidR="006905C7" w:rsidRDefault="006905C7" w:rsidP="006905C7">
      <w:pPr>
        <w:pStyle w:val="OGCtableheader"/>
      </w:pPr>
      <w:r>
        <w:t>[6] Schumann, G., ed., 2020. OGC Testbed-16: Machine Learning Training Data Engineering Report, OGC 20-018. Wayland, MA: Open Geospatial Consortium Inc. https://docs.ogc.org/per/20-015r2.html</w:t>
      </w:r>
    </w:p>
    <w:p w14:paraId="3297B057" w14:textId="7BEA4863" w:rsidR="004A5507" w:rsidRPr="009A4545" w:rsidRDefault="006905C7" w:rsidP="006905C7">
      <w:pPr>
        <w:pStyle w:val="OGCtableheader"/>
      </w:pPr>
      <w:r>
        <w:t xml:space="preserve">[7] Yue, P., </w:t>
      </w:r>
      <w:proofErr w:type="spellStart"/>
      <w:r>
        <w:t>Shangguan</w:t>
      </w:r>
      <w:proofErr w:type="spellEnd"/>
      <w:r>
        <w:t>, B., Hu, L., Jiang, L., Zhang, C., Cao, Z., Pan, Y., 2022. Towards a training data model for artificial intelligence in earth observation. International Journal of Geographical Information Science, 1-25. https://doi.org/10.1080/13658816.2022.2087223</w:t>
      </w:r>
    </w:p>
    <w:sectPr w:rsidR="004A5507" w:rsidRPr="009A4545" w:rsidSect="00F27D5A">
      <w:footerReference w:type="default" r:id="rId2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C0C6E" w14:textId="77777777" w:rsidR="007C334B" w:rsidRDefault="007C334B">
      <w:pPr>
        <w:spacing w:after="0"/>
      </w:pPr>
      <w:r>
        <w:separator/>
      </w:r>
    </w:p>
  </w:endnote>
  <w:endnote w:type="continuationSeparator" w:id="0">
    <w:p w14:paraId="4F62505D" w14:textId="77777777" w:rsidR="007C334B" w:rsidRDefault="007C33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F45A23" w:rsidRDefault="00F45A23">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F45A23" w:rsidRPr="0079517D" w:rsidRDefault="00F45A23"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F6B36" w14:textId="77777777" w:rsidR="007C334B" w:rsidRDefault="007C334B">
      <w:pPr>
        <w:spacing w:after="0"/>
      </w:pPr>
      <w:r>
        <w:separator/>
      </w:r>
    </w:p>
  </w:footnote>
  <w:footnote w:type="continuationSeparator" w:id="0">
    <w:p w14:paraId="0B8017A5" w14:textId="77777777" w:rsidR="007C334B" w:rsidRDefault="007C334B">
      <w:pPr>
        <w:spacing w:after="0"/>
      </w:pPr>
      <w:r>
        <w:continuationSeparator/>
      </w:r>
    </w:p>
  </w:footnote>
  <w:footnote w:id="1">
    <w:p w14:paraId="7EB585CE" w14:textId="77777777" w:rsidR="00F45A23" w:rsidRDefault="00F45A23"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ixiang Liu">
    <w15:presenceInfo w15:providerId="None" w15:userId="Ruixia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rQUAAZ/rgywAAAA="/>
  </w:docVars>
  <w:rsids>
    <w:rsidRoot w:val="006136E0"/>
    <w:rsid w:val="000005C8"/>
    <w:rsid w:val="000006BA"/>
    <w:rsid w:val="000009F5"/>
    <w:rsid w:val="00001130"/>
    <w:rsid w:val="00002A89"/>
    <w:rsid w:val="00006406"/>
    <w:rsid w:val="000073EA"/>
    <w:rsid w:val="00007FEF"/>
    <w:rsid w:val="00011568"/>
    <w:rsid w:val="00011A79"/>
    <w:rsid w:val="000120F9"/>
    <w:rsid w:val="00013E9A"/>
    <w:rsid w:val="00014B9C"/>
    <w:rsid w:val="0001570B"/>
    <w:rsid w:val="00017715"/>
    <w:rsid w:val="000222CD"/>
    <w:rsid w:val="00024512"/>
    <w:rsid w:val="00025882"/>
    <w:rsid w:val="00027513"/>
    <w:rsid w:val="000276B5"/>
    <w:rsid w:val="00030EF1"/>
    <w:rsid w:val="000349B6"/>
    <w:rsid w:val="00035332"/>
    <w:rsid w:val="000373C0"/>
    <w:rsid w:val="00040726"/>
    <w:rsid w:val="00042208"/>
    <w:rsid w:val="00044552"/>
    <w:rsid w:val="000455F3"/>
    <w:rsid w:val="00045B87"/>
    <w:rsid w:val="00046695"/>
    <w:rsid w:val="00047074"/>
    <w:rsid w:val="00047E18"/>
    <w:rsid w:val="0005246E"/>
    <w:rsid w:val="00054B09"/>
    <w:rsid w:val="00055560"/>
    <w:rsid w:val="0005753C"/>
    <w:rsid w:val="000575A6"/>
    <w:rsid w:val="00061FC3"/>
    <w:rsid w:val="00062F5F"/>
    <w:rsid w:val="000637EE"/>
    <w:rsid w:val="0006553A"/>
    <w:rsid w:val="00065832"/>
    <w:rsid w:val="00065979"/>
    <w:rsid w:val="00065EB0"/>
    <w:rsid w:val="00066874"/>
    <w:rsid w:val="00070B10"/>
    <w:rsid w:val="00071864"/>
    <w:rsid w:val="00072259"/>
    <w:rsid w:val="00072483"/>
    <w:rsid w:val="00073B3A"/>
    <w:rsid w:val="00074AFE"/>
    <w:rsid w:val="00081359"/>
    <w:rsid w:val="00082926"/>
    <w:rsid w:val="00082CD5"/>
    <w:rsid w:val="000832ED"/>
    <w:rsid w:val="000835F5"/>
    <w:rsid w:val="00083772"/>
    <w:rsid w:val="00083F80"/>
    <w:rsid w:val="0009143A"/>
    <w:rsid w:val="000915B0"/>
    <w:rsid w:val="00091BC3"/>
    <w:rsid w:val="0009270C"/>
    <w:rsid w:val="00092910"/>
    <w:rsid w:val="00093E7B"/>
    <w:rsid w:val="000942DC"/>
    <w:rsid w:val="0009437D"/>
    <w:rsid w:val="00095F0E"/>
    <w:rsid w:val="00096D6D"/>
    <w:rsid w:val="00097569"/>
    <w:rsid w:val="00097CE3"/>
    <w:rsid w:val="00097F08"/>
    <w:rsid w:val="000A0C3D"/>
    <w:rsid w:val="000A3E6A"/>
    <w:rsid w:val="000A422F"/>
    <w:rsid w:val="000A641E"/>
    <w:rsid w:val="000A68BD"/>
    <w:rsid w:val="000A757E"/>
    <w:rsid w:val="000B047A"/>
    <w:rsid w:val="000B5566"/>
    <w:rsid w:val="000B5755"/>
    <w:rsid w:val="000B69EB"/>
    <w:rsid w:val="000C1B10"/>
    <w:rsid w:val="000C2B73"/>
    <w:rsid w:val="000C3DEA"/>
    <w:rsid w:val="000C50D9"/>
    <w:rsid w:val="000C54C3"/>
    <w:rsid w:val="000C5D6D"/>
    <w:rsid w:val="000C7771"/>
    <w:rsid w:val="000C7EA6"/>
    <w:rsid w:val="000D1C6D"/>
    <w:rsid w:val="000D67EA"/>
    <w:rsid w:val="000D7633"/>
    <w:rsid w:val="000D7D34"/>
    <w:rsid w:val="000E095A"/>
    <w:rsid w:val="000E09D6"/>
    <w:rsid w:val="000E216F"/>
    <w:rsid w:val="000E2E30"/>
    <w:rsid w:val="000E47DC"/>
    <w:rsid w:val="000F070B"/>
    <w:rsid w:val="000F2660"/>
    <w:rsid w:val="000F2670"/>
    <w:rsid w:val="000F31FC"/>
    <w:rsid w:val="000F6054"/>
    <w:rsid w:val="000F61B2"/>
    <w:rsid w:val="0010005A"/>
    <w:rsid w:val="00100720"/>
    <w:rsid w:val="0010236E"/>
    <w:rsid w:val="00102398"/>
    <w:rsid w:val="001038A5"/>
    <w:rsid w:val="00103D64"/>
    <w:rsid w:val="00107D02"/>
    <w:rsid w:val="0011116A"/>
    <w:rsid w:val="00114DCC"/>
    <w:rsid w:val="00115837"/>
    <w:rsid w:val="00115CF5"/>
    <w:rsid w:val="00116510"/>
    <w:rsid w:val="00116900"/>
    <w:rsid w:val="001219E9"/>
    <w:rsid w:val="00126855"/>
    <w:rsid w:val="0012698A"/>
    <w:rsid w:val="00130E6C"/>
    <w:rsid w:val="00131056"/>
    <w:rsid w:val="00132592"/>
    <w:rsid w:val="0013283D"/>
    <w:rsid w:val="00132B26"/>
    <w:rsid w:val="0013358B"/>
    <w:rsid w:val="00133EEA"/>
    <w:rsid w:val="0013478F"/>
    <w:rsid w:val="00134CFE"/>
    <w:rsid w:val="0013501D"/>
    <w:rsid w:val="00137E73"/>
    <w:rsid w:val="001405CA"/>
    <w:rsid w:val="00141EA7"/>
    <w:rsid w:val="00144945"/>
    <w:rsid w:val="00147A5B"/>
    <w:rsid w:val="0015071C"/>
    <w:rsid w:val="00150C09"/>
    <w:rsid w:val="00150F13"/>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5E04"/>
    <w:rsid w:val="00166EAA"/>
    <w:rsid w:val="00167590"/>
    <w:rsid w:val="00167E41"/>
    <w:rsid w:val="0017050A"/>
    <w:rsid w:val="00171491"/>
    <w:rsid w:val="00175358"/>
    <w:rsid w:val="00175841"/>
    <w:rsid w:val="0017701D"/>
    <w:rsid w:val="00177735"/>
    <w:rsid w:val="001811FA"/>
    <w:rsid w:val="001829D9"/>
    <w:rsid w:val="00185C34"/>
    <w:rsid w:val="001867F6"/>
    <w:rsid w:val="00194B65"/>
    <w:rsid w:val="00194D8D"/>
    <w:rsid w:val="00196D1E"/>
    <w:rsid w:val="001A0E86"/>
    <w:rsid w:val="001A2480"/>
    <w:rsid w:val="001A336E"/>
    <w:rsid w:val="001A41C9"/>
    <w:rsid w:val="001A4991"/>
    <w:rsid w:val="001B29B1"/>
    <w:rsid w:val="001B2B4A"/>
    <w:rsid w:val="001B381D"/>
    <w:rsid w:val="001B4D13"/>
    <w:rsid w:val="001B56BB"/>
    <w:rsid w:val="001B77B7"/>
    <w:rsid w:val="001C2151"/>
    <w:rsid w:val="001C22DE"/>
    <w:rsid w:val="001C29BE"/>
    <w:rsid w:val="001C2FAD"/>
    <w:rsid w:val="001C32B3"/>
    <w:rsid w:val="001C4520"/>
    <w:rsid w:val="001C522B"/>
    <w:rsid w:val="001C5635"/>
    <w:rsid w:val="001C7EBD"/>
    <w:rsid w:val="001D33EE"/>
    <w:rsid w:val="001D480F"/>
    <w:rsid w:val="001D598A"/>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13E5"/>
    <w:rsid w:val="002014B4"/>
    <w:rsid w:val="00201D7F"/>
    <w:rsid w:val="00202B7E"/>
    <w:rsid w:val="002044D0"/>
    <w:rsid w:val="002071DD"/>
    <w:rsid w:val="002078C0"/>
    <w:rsid w:val="0021031A"/>
    <w:rsid w:val="00211657"/>
    <w:rsid w:val="002118CE"/>
    <w:rsid w:val="00212DD9"/>
    <w:rsid w:val="0021383E"/>
    <w:rsid w:val="0021505D"/>
    <w:rsid w:val="00215D2F"/>
    <w:rsid w:val="0021651E"/>
    <w:rsid w:val="0022081A"/>
    <w:rsid w:val="002208F2"/>
    <w:rsid w:val="00221073"/>
    <w:rsid w:val="00221CCD"/>
    <w:rsid w:val="00222828"/>
    <w:rsid w:val="0022305E"/>
    <w:rsid w:val="002252F4"/>
    <w:rsid w:val="002276AA"/>
    <w:rsid w:val="00227947"/>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134"/>
    <w:rsid w:val="00241992"/>
    <w:rsid w:val="00242783"/>
    <w:rsid w:val="00247DA3"/>
    <w:rsid w:val="00250E8E"/>
    <w:rsid w:val="00250EC3"/>
    <w:rsid w:val="0025449A"/>
    <w:rsid w:val="002544C8"/>
    <w:rsid w:val="0026025D"/>
    <w:rsid w:val="00267851"/>
    <w:rsid w:val="0027160F"/>
    <w:rsid w:val="0027197E"/>
    <w:rsid w:val="002738FE"/>
    <w:rsid w:val="00274AAD"/>
    <w:rsid w:val="00274C4B"/>
    <w:rsid w:val="00280311"/>
    <w:rsid w:val="00283849"/>
    <w:rsid w:val="00283AF3"/>
    <w:rsid w:val="00284076"/>
    <w:rsid w:val="00285601"/>
    <w:rsid w:val="00285CDB"/>
    <w:rsid w:val="0028696F"/>
    <w:rsid w:val="00286CCD"/>
    <w:rsid w:val="00286F0C"/>
    <w:rsid w:val="002967FB"/>
    <w:rsid w:val="00296BF1"/>
    <w:rsid w:val="002A0144"/>
    <w:rsid w:val="002A0339"/>
    <w:rsid w:val="002A6492"/>
    <w:rsid w:val="002A6BAD"/>
    <w:rsid w:val="002A7095"/>
    <w:rsid w:val="002B119E"/>
    <w:rsid w:val="002B4CDF"/>
    <w:rsid w:val="002B5453"/>
    <w:rsid w:val="002B5455"/>
    <w:rsid w:val="002B7966"/>
    <w:rsid w:val="002C025D"/>
    <w:rsid w:val="002C0B9E"/>
    <w:rsid w:val="002C0C0F"/>
    <w:rsid w:val="002C3A89"/>
    <w:rsid w:val="002C4841"/>
    <w:rsid w:val="002C4A48"/>
    <w:rsid w:val="002C6201"/>
    <w:rsid w:val="002C6504"/>
    <w:rsid w:val="002C673D"/>
    <w:rsid w:val="002C7386"/>
    <w:rsid w:val="002D1C72"/>
    <w:rsid w:val="002D2D8A"/>
    <w:rsid w:val="002D3CED"/>
    <w:rsid w:val="002D4F36"/>
    <w:rsid w:val="002D70EB"/>
    <w:rsid w:val="002D769B"/>
    <w:rsid w:val="002E2AF0"/>
    <w:rsid w:val="002E5B6D"/>
    <w:rsid w:val="002F3455"/>
    <w:rsid w:val="00301B82"/>
    <w:rsid w:val="00303A62"/>
    <w:rsid w:val="00310DBF"/>
    <w:rsid w:val="00312CE5"/>
    <w:rsid w:val="00313172"/>
    <w:rsid w:val="003144EC"/>
    <w:rsid w:val="00314FF2"/>
    <w:rsid w:val="00315A55"/>
    <w:rsid w:val="00315B95"/>
    <w:rsid w:val="003165C4"/>
    <w:rsid w:val="00325D04"/>
    <w:rsid w:val="00326D6C"/>
    <w:rsid w:val="0032712A"/>
    <w:rsid w:val="00327F15"/>
    <w:rsid w:val="003341AF"/>
    <w:rsid w:val="0033473E"/>
    <w:rsid w:val="003349FE"/>
    <w:rsid w:val="0034052A"/>
    <w:rsid w:val="00340D97"/>
    <w:rsid w:val="003422E8"/>
    <w:rsid w:val="00342AF5"/>
    <w:rsid w:val="00344517"/>
    <w:rsid w:val="003466D0"/>
    <w:rsid w:val="00346B76"/>
    <w:rsid w:val="00346D43"/>
    <w:rsid w:val="00346FBC"/>
    <w:rsid w:val="003476CD"/>
    <w:rsid w:val="00347909"/>
    <w:rsid w:val="00350D3F"/>
    <w:rsid w:val="00352530"/>
    <w:rsid w:val="00353F07"/>
    <w:rsid w:val="0035450E"/>
    <w:rsid w:val="00356438"/>
    <w:rsid w:val="003565AF"/>
    <w:rsid w:val="00360D3F"/>
    <w:rsid w:val="00364C4C"/>
    <w:rsid w:val="0036549D"/>
    <w:rsid w:val="0036680C"/>
    <w:rsid w:val="00366A02"/>
    <w:rsid w:val="00367760"/>
    <w:rsid w:val="00372280"/>
    <w:rsid w:val="00373C95"/>
    <w:rsid w:val="00377235"/>
    <w:rsid w:val="00377528"/>
    <w:rsid w:val="003809E8"/>
    <w:rsid w:val="0038196B"/>
    <w:rsid w:val="00382A1A"/>
    <w:rsid w:val="00384F1F"/>
    <w:rsid w:val="003928E3"/>
    <w:rsid w:val="0039377A"/>
    <w:rsid w:val="00395D22"/>
    <w:rsid w:val="003A0498"/>
    <w:rsid w:val="003A08A9"/>
    <w:rsid w:val="003A103D"/>
    <w:rsid w:val="003A289F"/>
    <w:rsid w:val="003A39EE"/>
    <w:rsid w:val="003A79A5"/>
    <w:rsid w:val="003B10C9"/>
    <w:rsid w:val="003B1118"/>
    <w:rsid w:val="003B3F1F"/>
    <w:rsid w:val="003B4A52"/>
    <w:rsid w:val="003B5D4E"/>
    <w:rsid w:val="003C02C2"/>
    <w:rsid w:val="003C15C6"/>
    <w:rsid w:val="003C18C0"/>
    <w:rsid w:val="003C1996"/>
    <w:rsid w:val="003C20F1"/>
    <w:rsid w:val="003C2D7D"/>
    <w:rsid w:val="003C36DC"/>
    <w:rsid w:val="003C5E09"/>
    <w:rsid w:val="003C6C73"/>
    <w:rsid w:val="003C7D20"/>
    <w:rsid w:val="003D0EE3"/>
    <w:rsid w:val="003D14F5"/>
    <w:rsid w:val="003D3F77"/>
    <w:rsid w:val="003D3FBD"/>
    <w:rsid w:val="003D5D13"/>
    <w:rsid w:val="003D665E"/>
    <w:rsid w:val="003D6A72"/>
    <w:rsid w:val="003D6DF8"/>
    <w:rsid w:val="003D7433"/>
    <w:rsid w:val="003E257E"/>
    <w:rsid w:val="003E2F42"/>
    <w:rsid w:val="003E3815"/>
    <w:rsid w:val="003E43F0"/>
    <w:rsid w:val="003E4FDD"/>
    <w:rsid w:val="003F1C62"/>
    <w:rsid w:val="003F49BF"/>
    <w:rsid w:val="003F507A"/>
    <w:rsid w:val="003F50D4"/>
    <w:rsid w:val="003F5592"/>
    <w:rsid w:val="003F57FD"/>
    <w:rsid w:val="003F6728"/>
    <w:rsid w:val="003F70DF"/>
    <w:rsid w:val="00400F45"/>
    <w:rsid w:val="0040208A"/>
    <w:rsid w:val="004044E6"/>
    <w:rsid w:val="00404776"/>
    <w:rsid w:val="00406EF6"/>
    <w:rsid w:val="00407928"/>
    <w:rsid w:val="00407D0D"/>
    <w:rsid w:val="004111ED"/>
    <w:rsid w:val="004114BA"/>
    <w:rsid w:val="00413366"/>
    <w:rsid w:val="0041571F"/>
    <w:rsid w:val="00416F57"/>
    <w:rsid w:val="004203F0"/>
    <w:rsid w:val="004213D7"/>
    <w:rsid w:val="004328AC"/>
    <w:rsid w:val="00432A47"/>
    <w:rsid w:val="00432CAB"/>
    <w:rsid w:val="00434002"/>
    <w:rsid w:val="0043427C"/>
    <w:rsid w:val="00434FAA"/>
    <w:rsid w:val="00435284"/>
    <w:rsid w:val="004352F8"/>
    <w:rsid w:val="004353D8"/>
    <w:rsid w:val="004400AE"/>
    <w:rsid w:val="00441171"/>
    <w:rsid w:val="00441197"/>
    <w:rsid w:val="0044308B"/>
    <w:rsid w:val="00443E61"/>
    <w:rsid w:val="00444866"/>
    <w:rsid w:val="00447572"/>
    <w:rsid w:val="0044777B"/>
    <w:rsid w:val="0044782D"/>
    <w:rsid w:val="00447FB1"/>
    <w:rsid w:val="00450C97"/>
    <w:rsid w:val="00452A2C"/>
    <w:rsid w:val="00456313"/>
    <w:rsid w:val="00456F1B"/>
    <w:rsid w:val="00456FEC"/>
    <w:rsid w:val="004576E8"/>
    <w:rsid w:val="00457C25"/>
    <w:rsid w:val="004626BA"/>
    <w:rsid w:val="004663E4"/>
    <w:rsid w:val="0047401C"/>
    <w:rsid w:val="00474591"/>
    <w:rsid w:val="00475331"/>
    <w:rsid w:val="004754B4"/>
    <w:rsid w:val="004761BC"/>
    <w:rsid w:val="00477368"/>
    <w:rsid w:val="00481C94"/>
    <w:rsid w:val="00482F81"/>
    <w:rsid w:val="00484A3A"/>
    <w:rsid w:val="00485456"/>
    <w:rsid w:val="00487130"/>
    <w:rsid w:val="00487523"/>
    <w:rsid w:val="004876FF"/>
    <w:rsid w:val="00492670"/>
    <w:rsid w:val="004977AF"/>
    <w:rsid w:val="00497A1C"/>
    <w:rsid w:val="004A022D"/>
    <w:rsid w:val="004A2470"/>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71D6"/>
    <w:rsid w:val="004B783E"/>
    <w:rsid w:val="004B7BF5"/>
    <w:rsid w:val="004C008C"/>
    <w:rsid w:val="004C4222"/>
    <w:rsid w:val="004C43DA"/>
    <w:rsid w:val="004C47C9"/>
    <w:rsid w:val="004C5373"/>
    <w:rsid w:val="004C5CE8"/>
    <w:rsid w:val="004D0BCC"/>
    <w:rsid w:val="004D2627"/>
    <w:rsid w:val="004D2724"/>
    <w:rsid w:val="004D4319"/>
    <w:rsid w:val="004D4763"/>
    <w:rsid w:val="004D53AD"/>
    <w:rsid w:val="004D53EA"/>
    <w:rsid w:val="004D57AB"/>
    <w:rsid w:val="004D5965"/>
    <w:rsid w:val="004D6098"/>
    <w:rsid w:val="004D65D1"/>
    <w:rsid w:val="004D6C25"/>
    <w:rsid w:val="004E325F"/>
    <w:rsid w:val="004E5C28"/>
    <w:rsid w:val="004F060A"/>
    <w:rsid w:val="004F06C0"/>
    <w:rsid w:val="004F30AA"/>
    <w:rsid w:val="004F3AE4"/>
    <w:rsid w:val="004F3CAE"/>
    <w:rsid w:val="004F51E1"/>
    <w:rsid w:val="00502669"/>
    <w:rsid w:val="005026D2"/>
    <w:rsid w:val="005046D7"/>
    <w:rsid w:val="0050679A"/>
    <w:rsid w:val="00507218"/>
    <w:rsid w:val="00507A6C"/>
    <w:rsid w:val="00510FE3"/>
    <w:rsid w:val="00512469"/>
    <w:rsid w:val="00512B09"/>
    <w:rsid w:val="0051398D"/>
    <w:rsid w:val="00513CB6"/>
    <w:rsid w:val="00515396"/>
    <w:rsid w:val="00516862"/>
    <w:rsid w:val="00517C60"/>
    <w:rsid w:val="00520D30"/>
    <w:rsid w:val="00521244"/>
    <w:rsid w:val="00522253"/>
    <w:rsid w:val="0052642A"/>
    <w:rsid w:val="005265B1"/>
    <w:rsid w:val="00527140"/>
    <w:rsid w:val="00527DCA"/>
    <w:rsid w:val="00532FC5"/>
    <w:rsid w:val="00534190"/>
    <w:rsid w:val="00535889"/>
    <w:rsid w:val="005366EF"/>
    <w:rsid w:val="00536F65"/>
    <w:rsid w:val="005370AA"/>
    <w:rsid w:val="00537619"/>
    <w:rsid w:val="00537F20"/>
    <w:rsid w:val="005412FF"/>
    <w:rsid w:val="00541C69"/>
    <w:rsid w:val="005465CD"/>
    <w:rsid w:val="005467CA"/>
    <w:rsid w:val="00546EBA"/>
    <w:rsid w:val="00550145"/>
    <w:rsid w:val="0055290F"/>
    <w:rsid w:val="00554884"/>
    <w:rsid w:val="005550A4"/>
    <w:rsid w:val="00555F2B"/>
    <w:rsid w:val="00557DEE"/>
    <w:rsid w:val="005609CD"/>
    <w:rsid w:val="00562559"/>
    <w:rsid w:val="00566AA5"/>
    <w:rsid w:val="00567786"/>
    <w:rsid w:val="00567791"/>
    <w:rsid w:val="00567C1D"/>
    <w:rsid w:val="00567FCF"/>
    <w:rsid w:val="00571E2C"/>
    <w:rsid w:val="005743ED"/>
    <w:rsid w:val="00574C8A"/>
    <w:rsid w:val="00580966"/>
    <w:rsid w:val="00581DDB"/>
    <w:rsid w:val="00587CFC"/>
    <w:rsid w:val="00592102"/>
    <w:rsid w:val="00592A5F"/>
    <w:rsid w:val="00597B1D"/>
    <w:rsid w:val="005A0023"/>
    <w:rsid w:val="005A0450"/>
    <w:rsid w:val="005A15FE"/>
    <w:rsid w:val="005A2F84"/>
    <w:rsid w:val="005A3EA0"/>
    <w:rsid w:val="005B0159"/>
    <w:rsid w:val="005B28A8"/>
    <w:rsid w:val="005B561B"/>
    <w:rsid w:val="005B66C6"/>
    <w:rsid w:val="005B6809"/>
    <w:rsid w:val="005B7B6C"/>
    <w:rsid w:val="005C10BB"/>
    <w:rsid w:val="005C3413"/>
    <w:rsid w:val="005C577F"/>
    <w:rsid w:val="005C5EDF"/>
    <w:rsid w:val="005C5EE4"/>
    <w:rsid w:val="005C6C4A"/>
    <w:rsid w:val="005C6D15"/>
    <w:rsid w:val="005D0298"/>
    <w:rsid w:val="005D0402"/>
    <w:rsid w:val="005D2864"/>
    <w:rsid w:val="005D2992"/>
    <w:rsid w:val="005D2FCA"/>
    <w:rsid w:val="005D3D1A"/>
    <w:rsid w:val="005D789A"/>
    <w:rsid w:val="005E0454"/>
    <w:rsid w:val="005E3AB7"/>
    <w:rsid w:val="005E45FA"/>
    <w:rsid w:val="005E694B"/>
    <w:rsid w:val="005F122C"/>
    <w:rsid w:val="005F17DA"/>
    <w:rsid w:val="005F1E0C"/>
    <w:rsid w:val="00600183"/>
    <w:rsid w:val="006027A9"/>
    <w:rsid w:val="006030A0"/>
    <w:rsid w:val="00604542"/>
    <w:rsid w:val="00605D88"/>
    <w:rsid w:val="0061086A"/>
    <w:rsid w:val="0061298C"/>
    <w:rsid w:val="00612FCF"/>
    <w:rsid w:val="0061321F"/>
    <w:rsid w:val="006136E0"/>
    <w:rsid w:val="00614070"/>
    <w:rsid w:val="00615DF0"/>
    <w:rsid w:val="00622A3D"/>
    <w:rsid w:val="00623A19"/>
    <w:rsid w:val="00627DB7"/>
    <w:rsid w:val="00631C71"/>
    <w:rsid w:val="0063373C"/>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8311D"/>
    <w:rsid w:val="00683D68"/>
    <w:rsid w:val="00684C85"/>
    <w:rsid w:val="0068571B"/>
    <w:rsid w:val="00686191"/>
    <w:rsid w:val="006866D5"/>
    <w:rsid w:val="00686FB6"/>
    <w:rsid w:val="006905C7"/>
    <w:rsid w:val="006918D9"/>
    <w:rsid w:val="00691DC5"/>
    <w:rsid w:val="00691E1D"/>
    <w:rsid w:val="00692977"/>
    <w:rsid w:val="006954EC"/>
    <w:rsid w:val="00695D23"/>
    <w:rsid w:val="006A0294"/>
    <w:rsid w:val="006A0B1F"/>
    <w:rsid w:val="006A1B69"/>
    <w:rsid w:val="006A31FF"/>
    <w:rsid w:val="006A3D31"/>
    <w:rsid w:val="006A5C3A"/>
    <w:rsid w:val="006A6494"/>
    <w:rsid w:val="006A6AD2"/>
    <w:rsid w:val="006B19B1"/>
    <w:rsid w:val="006B3267"/>
    <w:rsid w:val="006B520B"/>
    <w:rsid w:val="006B68DA"/>
    <w:rsid w:val="006B6B26"/>
    <w:rsid w:val="006C0293"/>
    <w:rsid w:val="006C1117"/>
    <w:rsid w:val="006C1E55"/>
    <w:rsid w:val="006C2581"/>
    <w:rsid w:val="006C2FC4"/>
    <w:rsid w:val="006C3039"/>
    <w:rsid w:val="006D0B96"/>
    <w:rsid w:val="006D0E99"/>
    <w:rsid w:val="006D1C2F"/>
    <w:rsid w:val="006D1E4C"/>
    <w:rsid w:val="006D49F9"/>
    <w:rsid w:val="006D523A"/>
    <w:rsid w:val="006D5BBD"/>
    <w:rsid w:val="006D5C42"/>
    <w:rsid w:val="006E2041"/>
    <w:rsid w:val="006E319C"/>
    <w:rsid w:val="006E3622"/>
    <w:rsid w:val="006E4C24"/>
    <w:rsid w:val="006E591C"/>
    <w:rsid w:val="006E5EC3"/>
    <w:rsid w:val="006E7F3A"/>
    <w:rsid w:val="006F0CF0"/>
    <w:rsid w:val="006F15EC"/>
    <w:rsid w:val="006F3F1A"/>
    <w:rsid w:val="006F434D"/>
    <w:rsid w:val="006F6918"/>
    <w:rsid w:val="006F7AF5"/>
    <w:rsid w:val="007015D7"/>
    <w:rsid w:val="00701C64"/>
    <w:rsid w:val="007028A1"/>
    <w:rsid w:val="00704D48"/>
    <w:rsid w:val="00704E87"/>
    <w:rsid w:val="007057B5"/>
    <w:rsid w:val="00705E28"/>
    <w:rsid w:val="00706088"/>
    <w:rsid w:val="0070691D"/>
    <w:rsid w:val="0071072D"/>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302A6"/>
    <w:rsid w:val="007316E3"/>
    <w:rsid w:val="00731F3C"/>
    <w:rsid w:val="00734E1B"/>
    <w:rsid w:val="00735284"/>
    <w:rsid w:val="007364B0"/>
    <w:rsid w:val="00736E15"/>
    <w:rsid w:val="00737342"/>
    <w:rsid w:val="007373AB"/>
    <w:rsid w:val="007376B0"/>
    <w:rsid w:val="00740EEA"/>
    <w:rsid w:val="00742960"/>
    <w:rsid w:val="00745CC3"/>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4DC4"/>
    <w:rsid w:val="007755C1"/>
    <w:rsid w:val="00781D4A"/>
    <w:rsid w:val="007852BA"/>
    <w:rsid w:val="0079093D"/>
    <w:rsid w:val="00791E9C"/>
    <w:rsid w:val="007927D6"/>
    <w:rsid w:val="00793337"/>
    <w:rsid w:val="00794354"/>
    <w:rsid w:val="0079517D"/>
    <w:rsid w:val="007955F2"/>
    <w:rsid w:val="00797281"/>
    <w:rsid w:val="007A130D"/>
    <w:rsid w:val="007A2E4D"/>
    <w:rsid w:val="007A65ED"/>
    <w:rsid w:val="007B09B4"/>
    <w:rsid w:val="007B1357"/>
    <w:rsid w:val="007B3C0A"/>
    <w:rsid w:val="007B4531"/>
    <w:rsid w:val="007B4597"/>
    <w:rsid w:val="007B5541"/>
    <w:rsid w:val="007B6714"/>
    <w:rsid w:val="007C1CC2"/>
    <w:rsid w:val="007C334B"/>
    <w:rsid w:val="007C43DC"/>
    <w:rsid w:val="007C461E"/>
    <w:rsid w:val="007C47BF"/>
    <w:rsid w:val="007C6B93"/>
    <w:rsid w:val="007D1C7C"/>
    <w:rsid w:val="007D2B86"/>
    <w:rsid w:val="007D3F0F"/>
    <w:rsid w:val="007D6A56"/>
    <w:rsid w:val="007E04C4"/>
    <w:rsid w:val="007E2D95"/>
    <w:rsid w:val="007F2EA9"/>
    <w:rsid w:val="007F6680"/>
    <w:rsid w:val="007F72EC"/>
    <w:rsid w:val="007F759F"/>
    <w:rsid w:val="008000B4"/>
    <w:rsid w:val="008017D7"/>
    <w:rsid w:val="00802287"/>
    <w:rsid w:val="00802789"/>
    <w:rsid w:val="00804E73"/>
    <w:rsid w:val="00807E7E"/>
    <w:rsid w:val="00807FF4"/>
    <w:rsid w:val="008103B1"/>
    <w:rsid w:val="008111EF"/>
    <w:rsid w:val="008112AE"/>
    <w:rsid w:val="0081157A"/>
    <w:rsid w:val="00812230"/>
    <w:rsid w:val="0081294A"/>
    <w:rsid w:val="00812B95"/>
    <w:rsid w:val="0081300A"/>
    <w:rsid w:val="0081338D"/>
    <w:rsid w:val="008144CE"/>
    <w:rsid w:val="0081721D"/>
    <w:rsid w:val="00817682"/>
    <w:rsid w:val="00817C52"/>
    <w:rsid w:val="00817D6D"/>
    <w:rsid w:val="008202E5"/>
    <w:rsid w:val="008218B5"/>
    <w:rsid w:val="00821ECD"/>
    <w:rsid w:val="00822474"/>
    <w:rsid w:val="008225D3"/>
    <w:rsid w:val="00824C83"/>
    <w:rsid w:val="0082686A"/>
    <w:rsid w:val="00827466"/>
    <w:rsid w:val="00827B2B"/>
    <w:rsid w:val="008301EF"/>
    <w:rsid w:val="008302D4"/>
    <w:rsid w:val="00832DE8"/>
    <w:rsid w:val="0083696B"/>
    <w:rsid w:val="0083746F"/>
    <w:rsid w:val="00841102"/>
    <w:rsid w:val="008419AD"/>
    <w:rsid w:val="00841FB0"/>
    <w:rsid w:val="008428FC"/>
    <w:rsid w:val="00842C7C"/>
    <w:rsid w:val="00843ABA"/>
    <w:rsid w:val="00843DDD"/>
    <w:rsid w:val="0084452F"/>
    <w:rsid w:val="00844A63"/>
    <w:rsid w:val="00844BA2"/>
    <w:rsid w:val="0084695B"/>
    <w:rsid w:val="00846A4C"/>
    <w:rsid w:val="008501F4"/>
    <w:rsid w:val="00850305"/>
    <w:rsid w:val="00853EF7"/>
    <w:rsid w:val="00856FDD"/>
    <w:rsid w:val="008625CF"/>
    <w:rsid w:val="00862C51"/>
    <w:rsid w:val="008630E7"/>
    <w:rsid w:val="0086363E"/>
    <w:rsid w:val="00864066"/>
    <w:rsid w:val="008700CF"/>
    <w:rsid w:val="008707CD"/>
    <w:rsid w:val="00871378"/>
    <w:rsid w:val="0087165E"/>
    <w:rsid w:val="00873D36"/>
    <w:rsid w:val="00876785"/>
    <w:rsid w:val="0088027B"/>
    <w:rsid w:val="008853DD"/>
    <w:rsid w:val="00885730"/>
    <w:rsid w:val="00885A6F"/>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C0937"/>
    <w:rsid w:val="008C1A65"/>
    <w:rsid w:val="008C3D3B"/>
    <w:rsid w:val="008C4225"/>
    <w:rsid w:val="008C599B"/>
    <w:rsid w:val="008C6080"/>
    <w:rsid w:val="008C699E"/>
    <w:rsid w:val="008D0CA8"/>
    <w:rsid w:val="008D2059"/>
    <w:rsid w:val="008D2BB1"/>
    <w:rsid w:val="008D60B2"/>
    <w:rsid w:val="008D7604"/>
    <w:rsid w:val="008D7678"/>
    <w:rsid w:val="008E1060"/>
    <w:rsid w:val="008E1B45"/>
    <w:rsid w:val="008E5455"/>
    <w:rsid w:val="008E6CCB"/>
    <w:rsid w:val="008E715B"/>
    <w:rsid w:val="008E78A6"/>
    <w:rsid w:val="008F111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CF1"/>
    <w:rsid w:val="00931388"/>
    <w:rsid w:val="00932501"/>
    <w:rsid w:val="00935422"/>
    <w:rsid w:val="0093582A"/>
    <w:rsid w:val="00936C06"/>
    <w:rsid w:val="00937619"/>
    <w:rsid w:val="009376FC"/>
    <w:rsid w:val="00937801"/>
    <w:rsid w:val="00937E4A"/>
    <w:rsid w:val="00937F6D"/>
    <w:rsid w:val="009412CB"/>
    <w:rsid w:val="009416EE"/>
    <w:rsid w:val="00943223"/>
    <w:rsid w:val="00944CF6"/>
    <w:rsid w:val="00945983"/>
    <w:rsid w:val="0094771C"/>
    <w:rsid w:val="00950176"/>
    <w:rsid w:val="00954AFD"/>
    <w:rsid w:val="00954DA9"/>
    <w:rsid w:val="0095514B"/>
    <w:rsid w:val="009562DC"/>
    <w:rsid w:val="00960B4E"/>
    <w:rsid w:val="00960D4E"/>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D6"/>
    <w:rsid w:val="00976BBA"/>
    <w:rsid w:val="00980C9F"/>
    <w:rsid w:val="00980CA8"/>
    <w:rsid w:val="00981EF2"/>
    <w:rsid w:val="009861C3"/>
    <w:rsid w:val="0098786B"/>
    <w:rsid w:val="00987DE5"/>
    <w:rsid w:val="00990E85"/>
    <w:rsid w:val="0099232D"/>
    <w:rsid w:val="0099298C"/>
    <w:rsid w:val="00992B5C"/>
    <w:rsid w:val="0099522D"/>
    <w:rsid w:val="0099729D"/>
    <w:rsid w:val="009973ED"/>
    <w:rsid w:val="009A3A57"/>
    <w:rsid w:val="009A4545"/>
    <w:rsid w:val="009A6478"/>
    <w:rsid w:val="009A65B4"/>
    <w:rsid w:val="009A7B37"/>
    <w:rsid w:val="009A7FAD"/>
    <w:rsid w:val="009C03A6"/>
    <w:rsid w:val="009C041C"/>
    <w:rsid w:val="009C16BD"/>
    <w:rsid w:val="009C29B5"/>
    <w:rsid w:val="009C3989"/>
    <w:rsid w:val="009C7CBE"/>
    <w:rsid w:val="009D05EE"/>
    <w:rsid w:val="009D20F8"/>
    <w:rsid w:val="009D293D"/>
    <w:rsid w:val="009D3EE7"/>
    <w:rsid w:val="009D5267"/>
    <w:rsid w:val="009D689F"/>
    <w:rsid w:val="009D708C"/>
    <w:rsid w:val="009D7C07"/>
    <w:rsid w:val="009E106A"/>
    <w:rsid w:val="009E3F32"/>
    <w:rsid w:val="009E4220"/>
    <w:rsid w:val="009E50F8"/>
    <w:rsid w:val="009F0494"/>
    <w:rsid w:val="009F0880"/>
    <w:rsid w:val="009F08F5"/>
    <w:rsid w:val="009F1B84"/>
    <w:rsid w:val="009F2B0C"/>
    <w:rsid w:val="009F2BBA"/>
    <w:rsid w:val="009F3AD9"/>
    <w:rsid w:val="009F4ABE"/>
    <w:rsid w:val="009F6164"/>
    <w:rsid w:val="009F712A"/>
    <w:rsid w:val="00A0000D"/>
    <w:rsid w:val="00A0045F"/>
    <w:rsid w:val="00A0047D"/>
    <w:rsid w:val="00A00764"/>
    <w:rsid w:val="00A012AE"/>
    <w:rsid w:val="00A03B30"/>
    <w:rsid w:val="00A044D9"/>
    <w:rsid w:val="00A05BC6"/>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A28"/>
    <w:rsid w:val="00A24E17"/>
    <w:rsid w:val="00A25467"/>
    <w:rsid w:val="00A30C34"/>
    <w:rsid w:val="00A328A5"/>
    <w:rsid w:val="00A3291F"/>
    <w:rsid w:val="00A345C3"/>
    <w:rsid w:val="00A35280"/>
    <w:rsid w:val="00A35E4B"/>
    <w:rsid w:val="00A362EC"/>
    <w:rsid w:val="00A37231"/>
    <w:rsid w:val="00A37EDC"/>
    <w:rsid w:val="00A409BE"/>
    <w:rsid w:val="00A4322E"/>
    <w:rsid w:val="00A4618E"/>
    <w:rsid w:val="00A4739F"/>
    <w:rsid w:val="00A5136F"/>
    <w:rsid w:val="00A519EC"/>
    <w:rsid w:val="00A521B2"/>
    <w:rsid w:val="00A53DAF"/>
    <w:rsid w:val="00A564B2"/>
    <w:rsid w:val="00A61D5A"/>
    <w:rsid w:val="00A63D26"/>
    <w:rsid w:val="00A63D4B"/>
    <w:rsid w:val="00A63F91"/>
    <w:rsid w:val="00A6485C"/>
    <w:rsid w:val="00A650ED"/>
    <w:rsid w:val="00A67053"/>
    <w:rsid w:val="00A7502B"/>
    <w:rsid w:val="00A75502"/>
    <w:rsid w:val="00A76705"/>
    <w:rsid w:val="00A76A87"/>
    <w:rsid w:val="00A7757F"/>
    <w:rsid w:val="00A775B6"/>
    <w:rsid w:val="00A7795C"/>
    <w:rsid w:val="00A8022D"/>
    <w:rsid w:val="00A810CC"/>
    <w:rsid w:val="00A83120"/>
    <w:rsid w:val="00A832B3"/>
    <w:rsid w:val="00A86877"/>
    <w:rsid w:val="00A876F6"/>
    <w:rsid w:val="00A879C8"/>
    <w:rsid w:val="00A90E4C"/>
    <w:rsid w:val="00A9145C"/>
    <w:rsid w:val="00A91590"/>
    <w:rsid w:val="00A92947"/>
    <w:rsid w:val="00A93FBF"/>
    <w:rsid w:val="00A95241"/>
    <w:rsid w:val="00A956ED"/>
    <w:rsid w:val="00AA0378"/>
    <w:rsid w:val="00AA1504"/>
    <w:rsid w:val="00AA1A87"/>
    <w:rsid w:val="00AA24EB"/>
    <w:rsid w:val="00AA299D"/>
    <w:rsid w:val="00AA3A56"/>
    <w:rsid w:val="00AA3C27"/>
    <w:rsid w:val="00AB1404"/>
    <w:rsid w:val="00AB2BC6"/>
    <w:rsid w:val="00AB4A74"/>
    <w:rsid w:val="00AB67EE"/>
    <w:rsid w:val="00AB70DF"/>
    <w:rsid w:val="00AC2E40"/>
    <w:rsid w:val="00AC3A9D"/>
    <w:rsid w:val="00AC54B7"/>
    <w:rsid w:val="00AC5CCB"/>
    <w:rsid w:val="00AC6433"/>
    <w:rsid w:val="00AD000E"/>
    <w:rsid w:val="00AD1915"/>
    <w:rsid w:val="00AD3029"/>
    <w:rsid w:val="00AD3248"/>
    <w:rsid w:val="00AD32C4"/>
    <w:rsid w:val="00AD53CA"/>
    <w:rsid w:val="00AD5799"/>
    <w:rsid w:val="00AD583A"/>
    <w:rsid w:val="00AE039D"/>
    <w:rsid w:val="00AE0777"/>
    <w:rsid w:val="00AE17F1"/>
    <w:rsid w:val="00AE793F"/>
    <w:rsid w:val="00AF1ED9"/>
    <w:rsid w:val="00AF2296"/>
    <w:rsid w:val="00AF7AC3"/>
    <w:rsid w:val="00B00F04"/>
    <w:rsid w:val="00B01ACF"/>
    <w:rsid w:val="00B02311"/>
    <w:rsid w:val="00B04231"/>
    <w:rsid w:val="00B04E1B"/>
    <w:rsid w:val="00B05FEF"/>
    <w:rsid w:val="00B0632B"/>
    <w:rsid w:val="00B0647A"/>
    <w:rsid w:val="00B10ECB"/>
    <w:rsid w:val="00B10F23"/>
    <w:rsid w:val="00B1199F"/>
    <w:rsid w:val="00B1317E"/>
    <w:rsid w:val="00B1347C"/>
    <w:rsid w:val="00B16415"/>
    <w:rsid w:val="00B17FD2"/>
    <w:rsid w:val="00B2093E"/>
    <w:rsid w:val="00B21CA6"/>
    <w:rsid w:val="00B2221D"/>
    <w:rsid w:val="00B22E8A"/>
    <w:rsid w:val="00B23930"/>
    <w:rsid w:val="00B23BE9"/>
    <w:rsid w:val="00B23DD8"/>
    <w:rsid w:val="00B24992"/>
    <w:rsid w:val="00B255A6"/>
    <w:rsid w:val="00B30B68"/>
    <w:rsid w:val="00B30ED9"/>
    <w:rsid w:val="00B312C5"/>
    <w:rsid w:val="00B31486"/>
    <w:rsid w:val="00B32192"/>
    <w:rsid w:val="00B32CFA"/>
    <w:rsid w:val="00B339CA"/>
    <w:rsid w:val="00B344CE"/>
    <w:rsid w:val="00B34F03"/>
    <w:rsid w:val="00B37E43"/>
    <w:rsid w:val="00B41323"/>
    <w:rsid w:val="00B414E9"/>
    <w:rsid w:val="00B450BA"/>
    <w:rsid w:val="00B453DE"/>
    <w:rsid w:val="00B5183E"/>
    <w:rsid w:val="00B52B46"/>
    <w:rsid w:val="00B53D0A"/>
    <w:rsid w:val="00B54186"/>
    <w:rsid w:val="00B55B26"/>
    <w:rsid w:val="00B55E99"/>
    <w:rsid w:val="00B561D5"/>
    <w:rsid w:val="00B569BC"/>
    <w:rsid w:val="00B57111"/>
    <w:rsid w:val="00B57C3B"/>
    <w:rsid w:val="00B57DC0"/>
    <w:rsid w:val="00B57E47"/>
    <w:rsid w:val="00B57F73"/>
    <w:rsid w:val="00B6278C"/>
    <w:rsid w:val="00B630FB"/>
    <w:rsid w:val="00B63C59"/>
    <w:rsid w:val="00B64AD6"/>
    <w:rsid w:val="00B6648E"/>
    <w:rsid w:val="00B67F14"/>
    <w:rsid w:val="00B70F75"/>
    <w:rsid w:val="00B714EE"/>
    <w:rsid w:val="00B71CFB"/>
    <w:rsid w:val="00B72811"/>
    <w:rsid w:val="00B72E6D"/>
    <w:rsid w:val="00B733CE"/>
    <w:rsid w:val="00B761A3"/>
    <w:rsid w:val="00B766E1"/>
    <w:rsid w:val="00B77525"/>
    <w:rsid w:val="00B7754B"/>
    <w:rsid w:val="00B821BE"/>
    <w:rsid w:val="00B8317C"/>
    <w:rsid w:val="00B8437F"/>
    <w:rsid w:val="00B84EC1"/>
    <w:rsid w:val="00B87160"/>
    <w:rsid w:val="00B87376"/>
    <w:rsid w:val="00B87989"/>
    <w:rsid w:val="00B90A74"/>
    <w:rsid w:val="00B91DAE"/>
    <w:rsid w:val="00B93717"/>
    <w:rsid w:val="00B93A81"/>
    <w:rsid w:val="00B9439E"/>
    <w:rsid w:val="00B9495A"/>
    <w:rsid w:val="00B94CFA"/>
    <w:rsid w:val="00B959FD"/>
    <w:rsid w:val="00B9680C"/>
    <w:rsid w:val="00B97608"/>
    <w:rsid w:val="00BA2A86"/>
    <w:rsid w:val="00BA340D"/>
    <w:rsid w:val="00BA3CF5"/>
    <w:rsid w:val="00BA6CCC"/>
    <w:rsid w:val="00BB00C5"/>
    <w:rsid w:val="00BB0852"/>
    <w:rsid w:val="00BB1552"/>
    <w:rsid w:val="00BB1569"/>
    <w:rsid w:val="00BB3A62"/>
    <w:rsid w:val="00BB4C16"/>
    <w:rsid w:val="00BB5272"/>
    <w:rsid w:val="00BB57F7"/>
    <w:rsid w:val="00BB5C01"/>
    <w:rsid w:val="00BC046C"/>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F0449"/>
    <w:rsid w:val="00BF37BB"/>
    <w:rsid w:val="00BF523E"/>
    <w:rsid w:val="00BF60F2"/>
    <w:rsid w:val="00BF6527"/>
    <w:rsid w:val="00BF71AA"/>
    <w:rsid w:val="00BF7C56"/>
    <w:rsid w:val="00C03E37"/>
    <w:rsid w:val="00C056E4"/>
    <w:rsid w:val="00C06FED"/>
    <w:rsid w:val="00C078FA"/>
    <w:rsid w:val="00C109CB"/>
    <w:rsid w:val="00C124CD"/>
    <w:rsid w:val="00C13B93"/>
    <w:rsid w:val="00C13ED5"/>
    <w:rsid w:val="00C14AB5"/>
    <w:rsid w:val="00C14D55"/>
    <w:rsid w:val="00C157D2"/>
    <w:rsid w:val="00C168A8"/>
    <w:rsid w:val="00C16F72"/>
    <w:rsid w:val="00C17CAA"/>
    <w:rsid w:val="00C17EAD"/>
    <w:rsid w:val="00C17F60"/>
    <w:rsid w:val="00C2177C"/>
    <w:rsid w:val="00C233CC"/>
    <w:rsid w:val="00C2577D"/>
    <w:rsid w:val="00C25C51"/>
    <w:rsid w:val="00C2672D"/>
    <w:rsid w:val="00C331A1"/>
    <w:rsid w:val="00C34D63"/>
    <w:rsid w:val="00C35306"/>
    <w:rsid w:val="00C362A9"/>
    <w:rsid w:val="00C3656D"/>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3228"/>
    <w:rsid w:val="00C750B4"/>
    <w:rsid w:val="00C764D4"/>
    <w:rsid w:val="00C776CF"/>
    <w:rsid w:val="00C77C3C"/>
    <w:rsid w:val="00C85480"/>
    <w:rsid w:val="00C854FF"/>
    <w:rsid w:val="00C85EDC"/>
    <w:rsid w:val="00C8622C"/>
    <w:rsid w:val="00C869C5"/>
    <w:rsid w:val="00C87037"/>
    <w:rsid w:val="00C875D3"/>
    <w:rsid w:val="00C8767E"/>
    <w:rsid w:val="00C87D93"/>
    <w:rsid w:val="00C90435"/>
    <w:rsid w:val="00C905DA"/>
    <w:rsid w:val="00C919CE"/>
    <w:rsid w:val="00C944B2"/>
    <w:rsid w:val="00CA0EBE"/>
    <w:rsid w:val="00CA263F"/>
    <w:rsid w:val="00CA4297"/>
    <w:rsid w:val="00CA5B11"/>
    <w:rsid w:val="00CA6833"/>
    <w:rsid w:val="00CA7127"/>
    <w:rsid w:val="00CB0EBA"/>
    <w:rsid w:val="00CB27A5"/>
    <w:rsid w:val="00CB2EB9"/>
    <w:rsid w:val="00CB4280"/>
    <w:rsid w:val="00CB4BD7"/>
    <w:rsid w:val="00CB532C"/>
    <w:rsid w:val="00CB764F"/>
    <w:rsid w:val="00CC219E"/>
    <w:rsid w:val="00CC2779"/>
    <w:rsid w:val="00CC2BBE"/>
    <w:rsid w:val="00CC30B0"/>
    <w:rsid w:val="00CC3A4F"/>
    <w:rsid w:val="00CC41C6"/>
    <w:rsid w:val="00CC4DA0"/>
    <w:rsid w:val="00CC51C9"/>
    <w:rsid w:val="00CC72BD"/>
    <w:rsid w:val="00CD07D5"/>
    <w:rsid w:val="00CD12BB"/>
    <w:rsid w:val="00CD393C"/>
    <w:rsid w:val="00CD3CF9"/>
    <w:rsid w:val="00CD4A3B"/>
    <w:rsid w:val="00CD4CAA"/>
    <w:rsid w:val="00CD698E"/>
    <w:rsid w:val="00CD6ABD"/>
    <w:rsid w:val="00CE052C"/>
    <w:rsid w:val="00CE192C"/>
    <w:rsid w:val="00CE1E19"/>
    <w:rsid w:val="00CE52DE"/>
    <w:rsid w:val="00CF02B2"/>
    <w:rsid w:val="00CF0A3A"/>
    <w:rsid w:val="00CF2929"/>
    <w:rsid w:val="00CF2E58"/>
    <w:rsid w:val="00CF4583"/>
    <w:rsid w:val="00CF66D7"/>
    <w:rsid w:val="00D00F6F"/>
    <w:rsid w:val="00D02123"/>
    <w:rsid w:val="00D0247D"/>
    <w:rsid w:val="00D0368A"/>
    <w:rsid w:val="00D0793B"/>
    <w:rsid w:val="00D07FC0"/>
    <w:rsid w:val="00D105C5"/>
    <w:rsid w:val="00D10737"/>
    <w:rsid w:val="00D11405"/>
    <w:rsid w:val="00D122DF"/>
    <w:rsid w:val="00D12E4B"/>
    <w:rsid w:val="00D13747"/>
    <w:rsid w:val="00D13EFF"/>
    <w:rsid w:val="00D154CE"/>
    <w:rsid w:val="00D16A46"/>
    <w:rsid w:val="00D16CA9"/>
    <w:rsid w:val="00D22689"/>
    <w:rsid w:val="00D235D1"/>
    <w:rsid w:val="00D25EF1"/>
    <w:rsid w:val="00D26B9F"/>
    <w:rsid w:val="00D26DD7"/>
    <w:rsid w:val="00D32E58"/>
    <w:rsid w:val="00D3646C"/>
    <w:rsid w:val="00D425B7"/>
    <w:rsid w:val="00D42FD0"/>
    <w:rsid w:val="00D43FB3"/>
    <w:rsid w:val="00D44EB3"/>
    <w:rsid w:val="00D46871"/>
    <w:rsid w:val="00D52067"/>
    <w:rsid w:val="00D54802"/>
    <w:rsid w:val="00D555E8"/>
    <w:rsid w:val="00D56230"/>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A0828"/>
    <w:rsid w:val="00DA2909"/>
    <w:rsid w:val="00DA2A1B"/>
    <w:rsid w:val="00DA2BFE"/>
    <w:rsid w:val="00DA2DED"/>
    <w:rsid w:val="00DA6773"/>
    <w:rsid w:val="00DA7CB7"/>
    <w:rsid w:val="00DB0195"/>
    <w:rsid w:val="00DB1F99"/>
    <w:rsid w:val="00DB2EAB"/>
    <w:rsid w:val="00DB397B"/>
    <w:rsid w:val="00DB3C4C"/>
    <w:rsid w:val="00DB5DE6"/>
    <w:rsid w:val="00DB6450"/>
    <w:rsid w:val="00DC1DCE"/>
    <w:rsid w:val="00DC245A"/>
    <w:rsid w:val="00DC3B24"/>
    <w:rsid w:val="00DC3E51"/>
    <w:rsid w:val="00DC57A2"/>
    <w:rsid w:val="00DC7F2C"/>
    <w:rsid w:val="00DD1242"/>
    <w:rsid w:val="00DD1F98"/>
    <w:rsid w:val="00DD2E31"/>
    <w:rsid w:val="00DD3C79"/>
    <w:rsid w:val="00DE0A53"/>
    <w:rsid w:val="00DE10A6"/>
    <w:rsid w:val="00DE3C08"/>
    <w:rsid w:val="00DE3C4F"/>
    <w:rsid w:val="00DE3E8F"/>
    <w:rsid w:val="00DE7A41"/>
    <w:rsid w:val="00DF2E2F"/>
    <w:rsid w:val="00DF3D41"/>
    <w:rsid w:val="00DF78CB"/>
    <w:rsid w:val="00E00204"/>
    <w:rsid w:val="00E0023F"/>
    <w:rsid w:val="00E01A7D"/>
    <w:rsid w:val="00E04C8F"/>
    <w:rsid w:val="00E04EA4"/>
    <w:rsid w:val="00E120E2"/>
    <w:rsid w:val="00E126AD"/>
    <w:rsid w:val="00E12909"/>
    <w:rsid w:val="00E12F89"/>
    <w:rsid w:val="00E22ACC"/>
    <w:rsid w:val="00E23339"/>
    <w:rsid w:val="00E276A5"/>
    <w:rsid w:val="00E30294"/>
    <w:rsid w:val="00E30C3B"/>
    <w:rsid w:val="00E325B9"/>
    <w:rsid w:val="00E33B41"/>
    <w:rsid w:val="00E33DEC"/>
    <w:rsid w:val="00E344A7"/>
    <w:rsid w:val="00E349F7"/>
    <w:rsid w:val="00E356EA"/>
    <w:rsid w:val="00E35A5E"/>
    <w:rsid w:val="00E367A3"/>
    <w:rsid w:val="00E37D55"/>
    <w:rsid w:val="00E37DF4"/>
    <w:rsid w:val="00E440F9"/>
    <w:rsid w:val="00E44F02"/>
    <w:rsid w:val="00E454AD"/>
    <w:rsid w:val="00E476B2"/>
    <w:rsid w:val="00E50724"/>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80A61"/>
    <w:rsid w:val="00E81043"/>
    <w:rsid w:val="00E83985"/>
    <w:rsid w:val="00E84F6F"/>
    <w:rsid w:val="00E86FA9"/>
    <w:rsid w:val="00E87D6E"/>
    <w:rsid w:val="00E9353E"/>
    <w:rsid w:val="00E97257"/>
    <w:rsid w:val="00E973FE"/>
    <w:rsid w:val="00EA0441"/>
    <w:rsid w:val="00EA0C0F"/>
    <w:rsid w:val="00EA1205"/>
    <w:rsid w:val="00EA1A00"/>
    <w:rsid w:val="00EA44F0"/>
    <w:rsid w:val="00EA652D"/>
    <w:rsid w:val="00EB0501"/>
    <w:rsid w:val="00EB10E3"/>
    <w:rsid w:val="00EB1851"/>
    <w:rsid w:val="00EB191C"/>
    <w:rsid w:val="00EB1B38"/>
    <w:rsid w:val="00EB2024"/>
    <w:rsid w:val="00EB2EDC"/>
    <w:rsid w:val="00EB371A"/>
    <w:rsid w:val="00EB37D5"/>
    <w:rsid w:val="00EB4D71"/>
    <w:rsid w:val="00EB51ED"/>
    <w:rsid w:val="00EB5A09"/>
    <w:rsid w:val="00EB5A39"/>
    <w:rsid w:val="00EB5B24"/>
    <w:rsid w:val="00EB6D70"/>
    <w:rsid w:val="00EB79F4"/>
    <w:rsid w:val="00EC036E"/>
    <w:rsid w:val="00EC117C"/>
    <w:rsid w:val="00EC190B"/>
    <w:rsid w:val="00EC22BB"/>
    <w:rsid w:val="00EC327E"/>
    <w:rsid w:val="00EC51B9"/>
    <w:rsid w:val="00EC609B"/>
    <w:rsid w:val="00EC7886"/>
    <w:rsid w:val="00ED0E0F"/>
    <w:rsid w:val="00ED36B3"/>
    <w:rsid w:val="00ED36F1"/>
    <w:rsid w:val="00ED4420"/>
    <w:rsid w:val="00ED44EF"/>
    <w:rsid w:val="00ED48C7"/>
    <w:rsid w:val="00ED5AC8"/>
    <w:rsid w:val="00ED7BDA"/>
    <w:rsid w:val="00EE0F3E"/>
    <w:rsid w:val="00EE3DE9"/>
    <w:rsid w:val="00EE4265"/>
    <w:rsid w:val="00EE4640"/>
    <w:rsid w:val="00EE6F02"/>
    <w:rsid w:val="00EF0D02"/>
    <w:rsid w:val="00EF1336"/>
    <w:rsid w:val="00EF18BC"/>
    <w:rsid w:val="00EF1D3A"/>
    <w:rsid w:val="00EF25C6"/>
    <w:rsid w:val="00EF519C"/>
    <w:rsid w:val="00EF582A"/>
    <w:rsid w:val="00EF654F"/>
    <w:rsid w:val="00EF6A7D"/>
    <w:rsid w:val="00EF6F8A"/>
    <w:rsid w:val="00EF7B11"/>
    <w:rsid w:val="00F01DDC"/>
    <w:rsid w:val="00F0513C"/>
    <w:rsid w:val="00F0683F"/>
    <w:rsid w:val="00F07878"/>
    <w:rsid w:val="00F107F1"/>
    <w:rsid w:val="00F110D7"/>
    <w:rsid w:val="00F121BE"/>
    <w:rsid w:val="00F1325B"/>
    <w:rsid w:val="00F137A2"/>
    <w:rsid w:val="00F1490E"/>
    <w:rsid w:val="00F243E6"/>
    <w:rsid w:val="00F248F4"/>
    <w:rsid w:val="00F250F0"/>
    <w:rsid w:val="00F25632"/>
    <w:rsid w:val="00F262BC"/>
    <w:rsid w:val="00F27D5A"/>
    <w:rsid w:val="00F31DD0"/>
    <w:rsid w:val="00F32DDD"/>
    <w:rsid w:val="00F358C6"/>
    <w:rsid w:val="00F35DFC"/>
    <w:rsid w:val="00F40FCC"/>
    <w:rsid w:val="00F41785"/>
    <w:rsid w:val="00F43BDD"/>
    <w:rsid w:val="00F4546E"/>
    <w:rsid w:val="00F45A23"/>
    <w:rsid w:val="00F46951"/>
    <w:rsid w:val="00F46DE0"/>
    <w:rsid w:val="00F47DC9"/>
    <w:rsid w:val="00F54B35"/>
    <w:rsid w:val="00F54D4F"/>
    <w:rsid w:val="00F5539F"/>
    <w:rsid w:val="00F55E3C"/>
    <w:rsid w:val="00F603B8"/>
    <w:rsid w:val="00F60CB2"/>
    <w:rsid w:val="00F61E88"/>
    <w:rsid w:val="00F6295E"/>
    <w:rsid w:val="00F6475A"/>
    <w:rsid w:val="00F64BE2"/>
    <w:rsid w:val="00F65736"/>
    <w:rsid w:val="00F65AA5"/>
    <w:rsid w:val="00F66CF0"/>
    <w:rsid w:val="00F71875"/>
    <w:rsid w:val="00F71D9E"/>
    <w:rsid w:val="00F71F41"/>
    <w:rsid w:val="00F75FF1"/>
    <w:rsid w:val="00F7762D"/>
    <w:rsid w:val="00F80122"/>
    <w:rsid w:val="00F80D39"/>
    <w:rsid w:val="00F828EB"/>
    <w:rsid w:val="00F82ECC"/>
    <w:rsid w:val="00F84A3F"/>
    <w:rsid w:val="00F87D96"/>
    <w:rsid w:val="00F92D75"/>
    <w:rsid w:val="00F95067"/>
    <w:rsid w:val="00F950B0"/>
    <w:rsid w:val="00F973B0"/>
    <w:rsid w:val="00FA73CB"/>
    <w:rsid w:val="00FA7916"/>
    <w:rsid w:val="00FB2531"/>
    <w:rsid w:val="00FB3F30"/>
    <w:rsid w:val="00FB430F"/>
    <w:rsid w:val="00FB479A"/>
    <w:rsid w:val="00FB4C09"/>
    <w:rsid w:val="00FB4E4D"/>
    <w:rsid w:val="00FB51BE"/>
    <w:rsid w:val="00FB6180"/>
    <w:rsid w:val="00FB7462"/>
    <w:rsid w:val="00FC0031"/>
    <w:rsid w:val="00FC07BD"/>
    <w:rsid w:val="00FC0B76"/>
    <w:rsid w:val="00FC2757"/>
    <w:rsid w:val="00FC524C"/>
    <w:rsid w:val="00FC61BB"/>
    <w:rsid w:val="00FD1BF0"/>
    <w:rsid w:val="00FD1E13"/>
    <w:rsid w:val="00FD264F"/>
    <w:rsid w:val="00FD490A"/>
    <w:rsid w:val="00FD57C8"/>
    <w:rsid w:val="00FD5828"/>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6A6AD2"/>
    <w:rPr>
      <w:rFonts w:asciiTheme="majorHAnsi" w:eastAsia="SimHei" w:hAnsiTheme="majorHAnsi" w:cstheme="majorBidi"/>
      <w:sz w:val="20"/>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pengis.net/def/%5b%7bdoc-type/%7d%5d%7bstandard%7d/%7bm.n%7d" TargetMode="External"/><Relationship Id="rId13" Type="http://schemas.openxmlformats.org/officeDocument/2006/relationships/hyperlink" Target="http://www.ietf.org/rfc/rfc3986.txt" TargetMode="External"/><Relationship Id="rId18" Type="http://schemas.openxmlformats.org/officeDocument/2006/relationships/hyperlink" Target="https://gitlab.ogc.org/ogc/TrainingDML-AI/-/blob/master/use-cases/examples/WHU-RS19.json" TargetMode="External"/><Relationship Id="rId26" Type="http://schemas.openxmlformats.org/officeDocument/2006/relationships/hyperlink" Target="https://gitlab.ogc.org/ogc/TrainingDML-AI/-/blob/master/use-cases/examples/WHU_MVS.json" TargetMode="External"/><Relationship Id="rId3" Type="http://schemas.openxmlformats.org/officeDocument/2006/relationships/styles" Target="styles.xml"/><Relationship Id="rId21" Type="http://schemas.openxmlformats.org/officeDocument/2006/relationships/hyperlink" Target="https://gitlab.ogc.org/ogc/TrainingDML-AI/-/blob/master/use-cases/examples/KITTI.json" TargetMode="External"/><Relationship Id="rId7" Type="http://schemas.openxmlformats.org/officeDocument/2006/relationships/endnotes" Target="endnotes.xml"/><Relationship Id="rId12" Type="http://schemas.openxmlformats.org/officeDocument/2006/relationships/hyperlink" Target="https://tools.ietf.org/html/rfc7946" TargetMode="External"/><Relationship Id="rId17" Type="http://schemas.openxmlformats.org/officeDocument/2006/relationships/hyperlink" Target="https://portal.ogc.org/files/?artifact_id=41579" TargetMode="External"/><Relationship Id="rId25" Type="http://schemas.openxmlformats.org/officeDocument/2006/relationships/hyperlink" Target="https://gitlab.ogc.org/ogc/TrainingDML-AI/-/blob/master/use-cases/examples/UiT_HCD_California_2017.json" TargetMode="External"/><Relationship Id="rId2" Type="http://schemas.openxmlformats.org/officeDocument/2006/relationships/numbering" Target="numbering.xml"/><Relationship Id="rId16" Type="http://schemas.openxmlformats.org/officeDocument/2006/relationships/hyperlink" Target="https://portal.ogc.org/public_ogc/directives/directives.php" TargetMode="External"/><Relationship Id="rId20" Type="http://schemas.openxmlformats.org/officeDocument/2006/relationships/hyperlink" Target="https://gitlab.ogc.org/ogc/TrainingDML-AI/-/blob/master/use-cases/examples/DOTA-v1.5-changeset.json"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etf.org/rfc/rfc7159.txt" TargetMode="External"/><Relationship Id="rId24" Type="http://schemas.openxmlformats.org/officeDocument/2006/relationships/hyperlink" Target="https://gitlab.ogc.org/ogc/TrainingDML-AI/-/blob/master/use-cases/examples/WHU-building.json" TargetMode="External"/><Relationship Id="rId5" Type="http://schemas.openxmlformats.org/officeDocument/2006/relationships/webSettings" Target="webSettings.xml"/><Relationship Id="rId15" Type="http://schemas.openxmlformats.org/officeDocument/2006/relationships/hyperlink" Target="http://www.ecma-international.org/publications/files/ECMA-ST/ECMA-404.pdf" TargetMode="External"/><Relationship Id="rId23" Type="http://schemas.openxmlformats.org/officeDocument/2006/relationships/hyperlink" Target="https://gitlab.ogc.org/ogc/TrainingDML-AI/-/blob/master/use-cases/examples/Toronto_3D.json" TargetMode="External"/><Relationship Id="rId28" Type="http://schemas.openxmlformats.org/officeDocument/2006/relationships/fontTable" Target="fontTable.xml"/><Relationship Id="rId10" Type="http://schemas.openxmlformats.org/officeDocument/2006/relationships/hyperlink" Target="https://www.ogc.org/license" TargetMode="External"/><Relationship Id="rId19" Type="http://schemas.openxmlformats.org/officeDocument/2006/relationships/hyperlink" Target="https://gitlab.ogc.org/ogc/TrainingDML-AI/-/blob/master/use-cases/examples/DOTA-v1.5.json"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tools.ietf.org/html/rfc3987" TargetMode="External"/><Relationship Id="rId22" Type="http://schemas.openxmlformats.org/officeDocument/2006/relationships/hyperlink" Target="https://gitlab.ogc.org/ogc/TrainingDML-AI/-/blob/master/use-cases/examples/GID-5C.json" TargetMode="External"/><Relationship Id="rId27" Type="http://schemas.openxmlformats.org/officeDocument/2006/relationships/footer" Target="footer1.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146FDA-0CC9-4F11-9996-804D8F1DA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87</TotalTime>
  <Pages>59</Pages>
  <Words>9969</Words>
  <Characters>56826</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6662</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1710</cp:revision>
  <dcterms:created xsi:type="dcterms:W3CDTF">2021-10-28T13:05:00Z</dcterms:created>
  <dcterms:modified xsi:type="dcterms:W3CDTF">2023-06-30T10:15:00Z</dcterms:modified>
</cp:coreProperties>
</file>